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6FAAB" w14:textId="77777777" w:rsidR="00B57E6B" w:rsidRDefault="00B57E6B" w:rsidP="00B57E6B">
      <w:pPr>
        <w:pStyle w:val="Header"/>
      </w:pPr>
      <w:r>
        <w:t>/START LETTER/</w:t>
      </w:r>
    </w:p>
    <w:p w14:paraId="42BCF7B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</w:t>
      </w:r>
    </w:p>
    <w:p w14:paraId="6677597A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2 (cc. 1r-4v; decodifica di cc. 5r-8v)</w:t>
      </w:r>
    </w:p>
    <w:p w14:paraId="0BB09A28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686DF5E7" w14:textId="77777777" w:rsidR="00F73A03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r</w:t>
      </w:r>
      <w:r w:rsidR="00F73A03">
        <w:rPr>
          <w:rFonts w:ascii="Times New Roman" w:hAnsi="Times New Roman" w:cs="Times New Roman"/>
        </w:rPr>
        <w:t xml:space="preserve"> /</w:t>
      </w:r>
    </w:p>
    <w:p w14:paraId="6EB03483" w14:textId="77777777" w:rsidR="00F73A03" w:rsidRPr="00D33098" w:rsidRDefault="00F73A03" w:rsidP="00F73A03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76 |</w:t>
      </w:r>
    </w:p>
    <w:p w14:paraId="276C36DF" w14:textId="7D81D702" w:rsidR="00F73A03" w:rsidRDefault="00F73A03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40AADF6" w14:textId="77777777" w:rsidR="00733D25" w:rsidRDefault="00733D25" w:rsidP="00F73A03">
      <w:pPr>
        <w:jc w:val="both"/>
        <w:rPr>
          <w:rFonts w:ascii="Times New Roman" w:hAnsi="Times New Roman" w:cs="Times New Roman"/>
        </w:rPr>
      </w:pPr>
    </w:p>
    <w:p w14:paraId="5EA06CA3" w14:textId="68BADF05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v /</w:t>
      </w:r>
    </w:p>
    <w:p w14:paraId="21F58DD9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317C536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2168F01F" w14:textId="4E8559BC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11E0C34F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5A2CEB5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131F3E8A" w14:textId="1C8F7B00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>
        <w:rPr>
          <w:rFonts w:ascii="Times New Roman" w:hAnsi="Times New Roman" w:cs="Times New Roman"/>
        </w:rPr>
        <w:t>2v /</w:t>
      </w:r>
    </w:p>
    <w:p w14:paraId="6C5CD925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F24A863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393506BF" w14:textId="27E20889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0A9708FA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60A0CBA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705200ED" w14:textId="6D7E0808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>
        <w:rPr>
          <w:rFonts w:ascii="Times New Roman" w:hAnsi="Times New Roman" w:cs="Times New Roman"/>
        </w:rPr>
        <w:t>3v /</w:t>
      </w:r>
    </w:p>
    <w:p w14:paraId="7C9E612A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1E9ACFF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021E872C" w14:textId="68023AB0" w:rsidR="00F73A03" w:rsidRDefault="00F73A03" w:rsidP="00F73A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>
        <w:rPr>
          <w:rFonts w:ascii="Times New Roman" w:hAnsi="Times New Roman" w:cs="Times New Roman"/>
        </w:rPr>
        <w:t>4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1A1B377F" w14:textId="77777777" w:rsidR="00F73A03" w:rsidRPr="00B32F62" w:rsidRDefault="00F73A03" w:rsidP="00F73A03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4BB8CF4" w14:textId="77777777" w:rsidR="00F73A03" w:rsidRDefault="00F73A03" w:rsidP="00F73A03">
      <w:pPr>
        <w:jc w:val="both"/>
        <w:rPr>
          <w:rFonts w:ascii="Times New Roman" w:hAnsi="Times New Roman" w:cs="Times New Roman"/>
        </w:rPr>
      </w:pPr>
    </w:p>
    <w:p w14:paraId="1116952D" w14:textId="4E09F851" w:rsidR="0048045B" w:rsidRPr="00B32F62" w:rsidRDefault="00F73A03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4v /</w:t>
      </w:r>
    </w:p>
    <w:p w14:paraId="2A658C02" w14:textId="3CD5734B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4B8E619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</w:p>
    <w:p w14:paraId="145FF77F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0A66F45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2</w:t>
      </w:r>
    </w:p>
    <w:p w14:paraId="4C07836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6 marzo 1623, L’Aia (cc. 5r-9v)</w:t>
      </w:r>
    </w:p>
    <w:p w14:paraId="57480DDB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024880C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r /</w:t>
      </w:r>
    </w:p>
    <w:p w14:paraId="3281DDB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3B23738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6 fin 477 |</w:t>
      </w:r>
    </w:p>
    <w:p w14:paraId="5A13B57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124A11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545D96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elle mie seconde d’hoggi otto n° 475 che con le prime | n° 474 mando qui aggiunte dupplicate dissi, che qui | si trovava un </w:t>
      </w:r>
      <w:r w:rsidRPr="00B32F62">
        <w:rPr>
          <w:rFonts w:ascii="Times New Roman" w:hAnsi="Times New Roman" w:cs="Times New Roman"/>
          <w:i/>
        </w:rPr>
        <w:t>gentilhuom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1"/>
      </w:r>
      <w:r w:rsidRPr="00B32F62">
        <w:rPr>
          <w:rFonts w:ascii="Times New Roman" w:hAnsi="Times New Roman" w:cs="Times New Roman"/>
          <w:i/>
        </w:rPr>
        <w:t xml:space="preserve"> del conte di Mansfelt il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quale doppo</w:t>
      </w:r>
      <w:r w:rsidRPr="00B32F62">
        <w:rPr>
          <w:rStyle w:val="FootnoteReference"/>
          <w:rFonts w:ascii="Times New Roman" w:hAnsi="Times New Roman" w:cs="Times New Roman"/>
        </w:rPr>
        <w:footnoteReference w:id="2"/>
      </w:r>
      <w:r w:rsidRPr="00B32F62">
        <w:rPr>
          <w:rFonts w:ascii="Times New Roman" w:hAnsi="Times New Roman" w:cs="Times New Roman"/>
          <w:i/>
        </w:rPr>
        <w:t xml:space="preserve"> l’essersi trattenuto sono al martedì, vedendo | che li due gentilhuomeni del Christianissimo et di Savoia | non comparivano risolse il ritorno al suo Signore | assicurato dall’Ambasciatore francese, poiché voleva | partire che haverebbe ispedita immediatamente a quel | signor Conte la loro venuta; egli affrettò tanto più | il camino quanto che doveva anco trattenersi | in Asterdam due, o tre giorni per far imbarcar alcune | arme: io fui giovedì dall’Ambasciatore francese per | intender se haveva alcuna nuova delli detti | due gentilhuomeni, niente ne sapeva, solo | mi disse, che li aspettava ogni momento; | la</w:t>
      </w:r>
      <w:r w:rsidRPr="00B32F62">
        <w:rPr>
          <w:rStyle w:val="FootnoteReference"/>
          <w:rFonts w:ascii="Times New Roman" w:hAnsi="Times New Roman" w:cs="Times New Roman"/>
        </w:rPr>
        <w:footnoteReference w:id="3"/>
      </w:r>
      <w:r w:rsidRPr="00B32F62">
        <w:rPr>
          <w:rFonts w:ascii="Times New Roman" w:hAnsi="Times New Roman" w:cs="Times New Roman"/>
          <w:i/>
        </w:rPr>
        <w:t xml:space="preserve"> missione loro si sa qui da molti, perché | quello di Mansfelt che fu in Franza al conte-|stabile nel passar di </w:t>
      </w:r>
      <w:r w:rsidRPr="00B32F62">
        <w:rPr>
          <w:rFonts w:ascii="Times New Roman" w:hAnsi="Times New Roman" w:cs="Times New Roman"/>
          <w:i/>
        </w:rPr>
        <w:lastRenderedPageBreak/>
        <w:t>qua la disse particolar-|mente al signor principe d’Oranges, et io per | trarne qualche particolare havendo presa occasione | di veder sua Eccellenza per altro soggetto, che intenderà | la Serenità vostra nelle seconde, ella | mi confermò lo stesso, che li haveva detto il Quat,</w:t>
      </w:r>
    </w:p>
    <w:p w14:paraId="53B25EF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v /</w:t>
      </w:r>
    </w:p>
    <w:p w14:paraId="7CF32BE8" w14:textId="47270149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disse, che ap-|probava il concetto del Christianissimo del valersi in queste | congionture del conte di Mansfelt per far diversione | ma che non vedeva dove meglio l’havesse saputa, | o potuta fare, che da questa parte di qua dell’|Alemagna, che anco col solo fermarsi erano suf-|ficienti </w:t>
      </w:r>
      <w:r w:rsidR="000E31D3" w:rsidRPr="00B32F62">
        <w:rPr>
          <w:rFonts w:ascii="Times New Roman" w:hAnsi="Times New Roman" w:cs="Times New Roman"/>
          <w:i/>
        </w:rPr>
        <w:t>le armi di Mansfelt et di Bransv</w:t>
      </w:r>
      <w:r w:rsidRPr="00B32F62">
        <w:rPr>
          <w:rFonts w:ascii="Times New Roman" w:hAnsi="Times New Roman" w:cs="Times New Roman"/>
          <w:i/>
        </w:rPr>
        <w:t>ich a | trattener con buon numero delle genti spagnole et austria-|che, et che haveva scoperto che si voleva ch’egli | andasse in Borgogna, ma che non vi vedeva | il mezo, né</w:t>
      </w:r>
      <w:r w:rsidRPr="00B32F62">
        <w:rPr>
          <w:rStyle w:val="FootnoteReference"/>
          <w:rFonts w:ascii="Times New Roman" w:hAnsi="Times New Roman" w:cs="Times New Roman"/>
        </w:rPr>
        <w:footnoteReference w:id="4"/>
      </w:r>
      <w:r w:rsidRPr="00B32F62">
        <w:rPr>
          <w:rFonts w:ascii="Times New Roman" w:hAnsi="Times New Roman" w:cs="Times New Roman"/>
          <w:i/>
        </w:rPr>
        <w:t xml:space="preserve"> la maniera del farlo | dovendo traversar tutta l’Alemagna, che a | far questo vi voleva un potente essercito, | ma com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5"/>
      </w:r>
      <w:r w:rsidRPr="00B32F62">
        <w:rPr>
          <w:rFonts w:ascii="Times New Roman" w:hAnsi="Times New Roman" w:cs="Times New Roman"/>
          <w:i/>
        </w:rPr>
        <w:t xml:space="preserve"> l’havesse potuto far passar le riviere, | et li passi angusti per condursi nella Franca Contea, | o sia in Borgogna in ciò consisteva la difficoltà, | dovendo massime incontrar l’armi a Nolt di | don Gonzales più in su quelle di Tilli, et il resto | di Baviera, et havendo qua avisato monsignor di | Langarac a sua Eccellenza che a Parigi si trovava un padre</w:t>
      </w:r>
      <w:r w:rsidRPr="00B32F62">
        <w:rPr>
          <w:rStyle w:val="FootnoteReference"/>
          <w:rFonts w:ascii="Times New Roman" w:hAnsi="Times New Roman" w:cs="Times New Roman"/>
        </w:rPr>
        <w:footnoteReference w:id="6"/>
      </w:r>
      <w:r w:rsidRPr="00B32F62">
        <w:rPr>
          <w:rFonts w:ascii="Times New Roman" w:hAnsi="Times New Roman" w:cs="Times New Roman"/>
          <w:i/>
        </w:rPr>
        <w:t xml:space="preserve"> capuccino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che trattava a quella corte per Baviera, che voleva | entrar ancor egli nella aleanza, per vendicarsi | de’ Spagnuoli, che li facevano fortuna all’elettorato | disse ella, che non sapeva</w:t>
      </w:r>
    </w:p>
    <w:p w14:paraId="17E86A3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r /</w:t>
      </w:r>
    </w:p>
    <w:p w14:paraId="4A40122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292913">
        <w:rPr>
          <w:rFonts w:ascii="Times New Roman" w:hAnsi="Times New Roman" w:cs="Times New Roman"/>
          <w:i/>
        </w:rPr>
        <w:t>discernere, se se* ne</w:t>
      </w:r>
      <w:r w:rsidRPr="00B32F62">
        <w:rPr>
          <w:rFonts w:ascii="Times New Roman" w:hAnsi="Times New Roman" w:cs="Times New Roman"/>
          <w:i/>
        </w:rPr>
        <w:t xml:space="preserve"> | havesse potuto tirar frutto, et andò discorendo con | sottil concetti, replicando la difficoltà, et la | impossibilità del passaggio del conte di Mansfelt, | cadendo sempre al fine, che le armi di lui più | haverebbono profittato alla lega impiegate, o | trattenute da questa parte, che di farle cami-|nar ad alto profferendo il concetto altre volte | dettomi, et da me riverentemente scrittomi, che partendo | Mansfelt sarebbe seguitato, onde tanto maggiori | si farebbono le forze dei Spagnuoli per ostar a quelle | dei colegati, replicando che dubbita, et che | dubbitava, che Mansfelt fosse battuto in camino. |</w:t>
      </w:r>
    </w:p>
    <w:p w14:paraId="17054F4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Dell’interesse del duca di Baviera sopra li concetti scritti | da Langarac un signore che è all’orecchio assai | frequente del signor principe Mauritio mi disse | hieri, che non si poteva formar buon giuditio rispetto | alla annessione, et troppo gran interesse, ch’|egli ha con l’Imperatore, et che doveva dubbitar assai | che questa non fosse una finta, et che Spagnuoli, che cercano | sturbar per li loro fini l’intentione di Cesare di dar | l’elettorato </w:t>
      </w:r>
    </w:p>
    <w:p w14:paraId="41BEA92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v /</w:t>
      </w:r>
    </w:p>
    <w:p w14:paraId="4A6C7258" w14:textId="4E391324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a Baviera così si vogliono servir della | medesima Altezza, et spingerla sotto mano a tentar | d’esser uscito in lega, perché la trattatione porta | tempo, et il tempo, et le trattationi erano l’anima | delli artificii, et inganni de’ Spagnuoli: mi aggionse, | ch</w:t>
      </w:r>
      <w:r w:rsidR="00881FD0" w:rsidRPr="00B32F62">
        <w:rPr>
          <w:rFonts w:ascii="Times New Roman" w:hAnsi="Times New Roman" w:cs="Times New Roman"/>
          <w:i/>
        </w:rPr>
        <w:t>e essendosi inteso anco che il N</w:t>
      </w:r>
      <w:r w:rsidRPr="00B32F62">
        <w:rPr>
          <w:rFonts w:ascii="Times New Roman" w:hAnsi="Times New Roman" w:cs="Times New Roman"/>
          <w:i/>
        </w:rPr>
        <w:t>untio apostolico | appresso il Re christianissimo haveva procurato tempo di | scriver a Roma, et haver la risposta sopra la rissolutione | di quella Maestà et de’ collegati per la Valtellina, non | si poteva formar buon giuditio di questo intermedio | rispetto alla troppo stretta intelligenza tra il Papa, | et Spagnuoli al mal affetto, che il Papa porta alla | Republica et alle doppie, che si fanno correr in Francia | per trattener, o divertir l’essecutione alla coleganza, che | dell’effetto di essa non si sapeva, che promettersene, | mentre il Re non facci saper cosa, non manda | o non comanda ufficii con qualche concetti di offerte, o | di effettive assistenze, perché da questa parte si tenga | buono, et diverti l’entrar in trattato di tregua, et | mi accorsi dal parlar di questo Signore,</w:t>
      </w:r>
    </w:p>
    <w:p w14:paraId="3D6B7BC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7r /</w:t>
      </w:r>
    </w:p>
    <w:p w14:paraId="5F775029" w14:textId="47BA9E9B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he si entra | in gelosia, et dalla gelosia si vien al dubbio, o</w:t>
      </w:r>
      <w:r w:rsidRPr="00B32F62">
        <w:rPr>
          <w:rStyle w:val="FootnoteReference"/>
          <w:rFonts w:ascii="Times New Roman" w:hAnsi="Times New Roman" w:cs="Times New Roman"/>
        </w:rPr>
        <w:footnoteReference w:id="7"/>
      </w:r>
      <w:r w:rsidRPr="00B32F62">
        <w:rPr>
          <w:rFonts w:ascii="Times New Roman" w:hAnsi="Times New Roman" w:cs="Times New Roman"/>
          <w:i/>
        </w:rPr>
        <w:t xml:space="preserve"> | che il tutto habbia a risolversi nel solo haver trat-|tato, et sottoscritto all’aleanza, senza che in | Franza si habbia</w:t>
      </w:r>
      <w:r w:rsidRPr="00B32F62">
        <w:rPr>
          <w:rStyle w:val="FootnoteReference"/>
          <w:rFonts w:ascii="Times New Roman" w:hAnsi="Times New Roman" w:cs="Times New Roman"/>
        </w:rPr>
        <w:footnoteReference w:id="8"/>
      </w:r>
      <w:r w:rsidRPr="00B32F62">
        <w:rPr>
          <w:rFonts w:ascii="Times New Roman" w:hAnsi="Times New Roman" w:cs="Times New Roman"/>
          <w:i/>
        </w:rPr>
        <w:t xml:space="preserve"> volontà di essequire, et | tanto più vedendo, che non compareno li due gentil-|huomeni, ben si presupone, che s</w:t>
      </w:r>
      <w:r w:rsidR="00881FD0" w:rsidRPr="00B32F62">
        <w:rPr>
          <w:rFonts w:ascii="Times New Roman" w:hAnsi="Times New Roman" w:cs="Times New Roman"/>
          <w:i/>
        </w:rPr>
        <w:t xml:space="preserve">i vogli dar </w:t>
      </w:r>
      <w:r w:rsidR="00881FD0" w:rsidRPr="00B32F62">
        <w:rPr>
          <w:rFonts w:ascii="Times New Roman" w:hAnsi="Times New Roman" w:cs="Times New Roman"/>
          <w:i/>
        </w:rPr>
        <w:lastRenderedPageBreak/>
        <w:t>sodisfattione | al N</w:t>
      </w:r>
      <w:r w:rsidRPr="00B32F62">
        <w:rPr>
          <w:rFonts w:ascii="Times New Roman" w:hAnsi="Times New Roman" w:cs="Times New Roman"/>
          <w:i/>
        </w:rPr>
        <w:t>untio del Pontefice di aspettar sin alli 12 | del p</w:t>
      </w:r>
      <w:r w:rsidR="00881FD0" w:rsidRPr="00B32F62">
        <w:rPr>
          <w:rFonts w:ascii="Times New Roman" w:hAnsi="Times New Roman" w:cs="Times New Roman"/>
          <w:i/>
        </w:rPr>
        <w:t>resente, termine preso da esso N</w:t>
      </w:r>
      <w:r w:rsidRPr="00B32F62">
        <w:rPr>
          <w:rFonts w:ascii="Times New Roman" w:hAnsi="Times New Roman" w:cs="Times New Roman"/>
          <w:i/>
        </w:rPr>
        <w:t>untio alla | risposta, ma in tanto par strano, che non si | senti far alcuna provisione in Franza. |</w:t>
      </w:r>
    </w:p>
    <w:p w14:paraId="7F4B25C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Di vostra Serenità</w:t>
      </w:r>
      <w:r w:rsidRPr="00B32F62">
        <w:rPr>
          <w:rStyle w:val="FootnoteReference"/>
          <w:rFonts w:ascii="Times New Roman" w:hAnsi="Times New Roman" w:cs="Times New Roman"/>
        </w:rPr>
        <w:footnoteReference w:id="9"/>
      </w:r>
      <w:r w:rsidRPr="00B32F62">
        <w:rPr>
          <w:rFonts w:ascii="Times New Roman" w:hAnsi="Times New Roman" w:cs="Times New Roman"/>
          <w:i/>
        </w:rPr>
        <w:t>, et del signor duca di Savoia si presume, | che siamo saldi, et fermi nel deliberato | ma che non si rissolveranno di far alcun moti-|vo, che prima non procedi la battuta del tamburo in | Franza, et dei pensieri, o delle passioni in | quel Regno, et in quella corte non si fa molto | buon giuditio da questi di qua, rispetto agl’avisi | freschi, che hanno, che non solo non si sia ancor | smantellata la fortificatione inanzi la Rocella, | ma, che in oltre in Delfinato si vada razzando | hor qua hor là, et che fino si gettino ad atterar | case</w:t>
      </w:r>
    </w:p>
    <w:p w14:paraId="00F66C2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7v /</w:t>
      </w:r>
    </w:p>
    <w:p w14:paraId="089F50D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e’ particolari gentilhuomeni in quella Provincia. |</w:t>
      </w:r>
    </w:p>
    <w:p w14:paraId="62EBE3B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esti come dalla religione s’ingelosiscono d’ogni ben-|ché piciola attione, che appari diretta contra quelli | del suo partito, questo non venir alcuna cosa, né \ alcun ufficio di Franza, nonostante le intentioni date, | dà da pensare, ingelosisce et infastidisce quelli | che vorrebbono bene haver più tosto modo di far | guerra all’inimico commune, che con un spetioso titolo | di tregua ruinar maggiormente nell’otio col dissidio | interno il colpo di questa Republica. |</w:t>
      </w:r>
    </w:p>
    <w:p w14:paraId="0E8C235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concetto di questo signor Ambasciator francese per il passaggio | del conte di Mansfelt in Borgogna, è che non possi | riuscir così facilmente, ma disse io non posso ancor | parlare, sin che non mi arrivino questi gentilhuomeni | di sua Maestà et di Savoia, la venuta de’ quali vi farò | subito sapere, acciò possiamo subito communicar quello, | che haveranno in commissione. |</w:t>
      </w:r>
    </w:p>
    <w:p w14:paraId="3134646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signor principe Mauritio mi disse, quando fui seco, che | essendo capitato al conte di Mansfelt il Quat con | l’intentione di doverlo impiegar per passar in Borgogna, | haveva ricevuto lettere da lui con instanza</w:t>
      </w:r>
    </w:p>
    <w:p w14:paraId="41FD565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8r /</w:t>
      </w:r>
    </w:p>
    <w:p w14:paraId="2EE5BF3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 di | haver dalli signori Stati tanti vasselli, che con le sue | genti si potesse trasportar a Granelingenh, per | quivi sbarcar, et travesar per la Franza, per | andar in Borgogna; aggionse ho convenuto | rider di questa instanza per la difficoltà, et | impossibilità del metterla in essecutione, tuttavia | per non negarli affatto, di primo abordo li ho rescritto, | che non sapevo, se li signori Stati si fossero rissoluti | a far questa spesa; in oltre se il Re christianissimo | fosse così contento, che egli fosse passato per il | suo Regno, et li ho aggionto qualche cosa dello | incommodo dello sbarco alla spiagia di Grane-|lingenh, et bono, disse, per</w:t>
      </w:r>
      <w:r w:rsidRPr="00B32F62">
        <w:rPr>
          <w:rStyle w:val="FootnoteReference"/>
          <w:rFonts w:ascii="Times New Roman" w:hAnsi="Times New Roman" w:cs="Times New Roman"/>
        </w:rPr>
        <w:footnoteReference w:id="10"/>
      </w:r>
      <w:r w:rsidRPr="00B32F62">
        <w:rPr>
          <w:rFonts w:ascii="Times New Roman" w:hAnsi="Times New Roman" w:cs="Times New Roman"/>
          <w:i/>
        </w:rPr>
        <w:t xml:space="preserve"> imbarcar tante | genti, et cavalli vi vorrebbono più di 150 vas-|selli, et purché bastassero. |</w:t>
      </w:r>
    </w:p>
    <w:p w14:paraId="3EE56DA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rima che fossero ad ordine di provisioni di vivere, di | munitioni, a Dio, vi vorrebbe ben del tempo, et della | spesa, et mi avidi bene che si burlava di questa, | instanza. |</w:t>
      </w:r>
    </w:p>
    <w:p w14:paraId="02ABB2B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i disse anco sua Eccellenza che ’l conte di Mansfelt et il duca di Bran-|suich restavano reparati, aggiungendo sua Eccellenza che si era | ben accorta, che non poteva seguir altrimenti, quando |</w:t>
      </w:r>
    </w:p>
    <w:p w14:paraId="0FF4390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8v /</w:t>
      </w:r>
    </w:p>
    <w:p w14:paraId="273B8E05" w14:textId="6603247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ebbe avviso, che sendosi alloggiato Mansfelt nella contea di | Embdem vi haveva fatte entrar le sole gen</w:t>
      </w:r>
      <w:r w:rsidR="000E31D3" w:rsidRPr="00B32F62">
        <w:rPr>
          <w:rFonts w:ascii="Times New Roman" w:hAnsi="Times New Roman" w:cs="Times New Roman"/>
        </w:rPr>
        <w:t>ti di lui; ma quelle | di Bransv</w:t>
      </w:r>
      <w:r w:rsidRPr="00B32F62">
        <w:rPr>
          <w:rFonts w:ascii="Times New Roman" w:hAnsi="Times New Roman" w:cs="Times New Roman"/>
        </w:rPr>
        <w:t>ich erano restate fuori in luoco più incommodo, | et in sito più esposto all’inimico. |</w:t>
      </w:r>
    </w:p>
    <w:p w14:paraId="32C4183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Un altro particolare aggiungerò alla Serenità vostra del conte di Mansfelt detto-|mi dal signor principe Mauritio, che habbi al conte di Embden | </w:t>
      </w:r>
      <w:r w:rsidRPr="00B32F62">
        <w:rPr>
          <w:rFonts w:ascii="Times New Roman" w:hAnsi="Times New Roman" w:cs="Times New Roman"/>
          <w:i/>
        </w:rPr>
        <w:t>dimandat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11"/>
      </w:r>
      <w:r w:rsidRPr="00B32F62">
        <w:rPr>
          <w:rFonts w:ascii="Times New Roman" w:hAnsi="Times New Roman" w:cs="Times New Roman"/>
          <w:i/>
        </w:rPr>
        <w:t xml:space="preserve"> in matrimonio la sua figliola, et ch’|egli gliel’habbia negata apertamente, anzi il | fratello di lei figliolo del medesimo conte di Embden | che è qui ha fatto ufficio con sua Eccellenze perché ella con | qualche modo diverti questi pensieri di Mansfelt, | et mi disse l’Eccellenza sua, non so quello sarà. |</w:t>
      </w:r>
    </w:p>
    <w:p w14:paraId="27E15A2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Ha Mansfelt come prigione il padre, et la figliola, et | in contributtione il Paese, di modo che se parla | da dovero si può far congettura avantaggiosa per | Mansflet più che per il conte di Embdem. | Gratie etc. |</w:t>
      </w:r>
    </w:p>
    <w:p w14:paraId="0B4D880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8675A6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6 marzo 1623 |</w:t>
      </w:r>
    </w:p>
    <w:p w14:paraId="70047C5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723A5D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2D9D3F6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0495613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957FC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9r /</w:t>
      </w:r>
    </w:p>
    <w:p w14:paraId="174E21AF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E5F28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339D56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9v /</w:t>
      </w:r>
    </w:p>
    <w:p w14:paraId="360A569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4CD3502E" w14:textId="77777777" w:rsidR="00C97672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45A9A0E6" w14:textId="699D7ED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6 fin 477</w:t>
      </w:r>
      <w:r w:rsidR="00AE09B3">
        <w:rPr>
          <w:rStyle w:val="FootnoteReference"/>
          <w:rFonts w:ascii="Times New Roman" w:hAnsi="Times New Roman" w:cs="Times New Roman"/>
        </w:rPr>
        <w:footnoteReference w:id="12"/>
      </w:r>
      <w:r w:rsidRPr="00B32F62">
        <w:rPr>
          <w:rFonts w:ascii="Times New Roman" w:hAnsi="Times New Roman" w:cs="Times New Roman"/>
        </w:rPr>
        <w:t xml:space="preserve"> |</w:t>
      </w:r>
    </w:p>
    <w:p w14:paraId="178E658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DB1DA8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6B1998D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9vC /</w:t>
      </w:r>
    </w:p>
    <w:p w14:paraId="5009E74B" w14:textId="2F73269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6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13"/>
      </w:r>
      <w:r w:rsidR="00C9767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C9767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22 detto |</w:t>
      </w:r>
    </w:p>
    <w:p w14:paraId="26FB0B14" w14:textId="06ADE927" w:rsidR="0048045B" w:rsidRPr="00AE09B3" w:rsidRDefault="0048045B" w:rsidP="0048045B">
      <w:pPr>
        <w:jc w:val="both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>Haya</w:t>
      </w:r>
      <w:r w:rsidR="00C97672" w:rsidRPr="00AE09B3">
        <w:rPr>
          <w:rFonts w:ascii="Times New Roman" w:hAnsi="Times New Roman" w:cs="Times New Roman"/>
        </w:rPr>
        <w:t>.</w:t>
      </w:r>
      <w:r w:rsidRPr="00AE09B3">
        <w:rPr>
          <w:rFonts w:ascii="Times New Roman" w:hAnsi="Times New Roman" w:cs="Times New Roman"/>
        </w:rPr>
        <w:t xml:space="preserve"> n° 476 |</w:t>
      </w:r>
    </w:p>
    <w:p w14:paraId="07E4C826" w14:textId="77777777" w:rsidR="0048045B" w:rsidRPr="00AE09B3" w:rsidRDefault="0048045B" w:rsidP="0048045B">
      <w:pPr>
        <w:jc w:val="both"/>
        <w:rPr>
          <w:rFonts w:ascii="Times New Roman" w:hAnsi="Times New Roman" w:cs="Times New Roman"/>
        </w:rPr>
      </w:pPr>
    </w:p>
    <w:p w14:paraId="6EDF1106" w14:textId="77777777" w:rsidR="0048045B" w:rsidRPr="00BC79A9" w:rsidRDefault="0048045B" w:rsidP="0048045B">
      <w:pPr>
        <w:jc w:val="both"/>
        <w:rPr>
          <w:rFonts w:ascii="Times New Roman" w:hAnsi="Times New Roman" w:cs="Times New Roman"/>
          <w:lang w:val="en-GB"/>
        </w:rPr>
      </w:pPr>
      <w:r w:rsidRPr="00BC79A9">
        <w:rPr>
          <w:rFonts w:ascii="Times New Roman" w:hAnsi="Times New Roman" w:cs="Times New Roman"/>
          <w:lang w:val="en-GB"/>
        </w:rPr>
        <w:t>L. SS. R. |</w:t>
      </w:r>
    </w:p>
    <w:p w14:paraId="17F72917" w14:textId="77777777" w:rsidR="00B57E6B" w:rsidRPr="00BC79A9" w:rsidRDefault="0048045B" w:rsidP="00B57E6B">
      <w:pPr>
        <w:pStyle w:val="Header"/>
        <w:rPr>
          <w:lang w:val="en-GB"/>
        </w:rPr>
      </w:pPr>
      <w:r w:rsidRPr="00BC79A9">
        <w:rPr>
          <w:rFonts w:ascii="Times New Roman" w:hAnsi="Times New Roman" w:cs="Times New Roman"/>
          <w:lang w:val="en-GB"/>
        </w:rPr>
        <w:br w:type="page"/>
      </w:r>
      <w:r w:rsidR="00B57E6B" w:rsidRPr="00BC79A9">
        <w:rPr>
          <w:lang w:val="en-GB"/>
        </w:rPr>
        <w:lastRenderedPageBreak/>
        <w:t>/START LETTER/</w:t>
      </w:r>
    </w:p>
    <w:p w14:paraId="7E9D0E5C" w14:textId="7FF022CE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3</w:t>
      </w:r>
    </w:p>
    <w:p w14:paraId="6A3CD0F0" w14:textId="230FD358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6 marzo 1623, L’Aia (cc. </w:t>
      </w:r>
      <w:r w:rsidR="0095209F">
        <w:rPr>
          <w:rFonts w:ascii="Times New Roman" w:hAnsi="Times New Roman" w:cs="Times New Roman"/>
        </w:rPr>
        <w:t>10</w:t>
      </w:r>
      <w:r w:rsidRPr="00B32F62">
        <w:rPr>
          <w:rFonts w:ascii="Times New Roman" w:hAnsi="Times New Roman" w:cs="Times New Roman"/>
        </w:rPr>
        <w:t>r-12v)</w:t>
      </w:r>
    </w:p>
    <w:p w14:paraId="0E27AC3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30619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r /</w:t>
      </w:r>
    </w:p>
    <w:p w14:paraId="3C1A038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4D0540C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7 comincia 476 |</w:t>
      </w:r>
    </w:p>
    <w:p w14:paraId="5D92249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A92DE6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F6B8AB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a causa perché andai al signor principe d’Oranges fu per par-|largli di una lettera, che havevo ricevuto dai signori dell’amira-|lità di Roterdam, colla quale mi davano parte di haver | havuta sententia contro di loro da questa corte di Holanda | et obligatoria a pagar ai partionevoli quella nave nominata | Li tre re delle</w:t>
      </w:r>
      <w:r w:rsidRPr="00B32F62">
        <w:rPr>
          <w:rStyle w:val="FootnoteReference"/>
          <w:rFonts w:ascii="Times New Roman" w:hAnsi="Times New Roman" w:cs="Times New Roman"/>
        </w:rPr>
        <w:footnoteReference w:id="14"/>
      </w:r>
      <w:r w:rsidRPr="00B32F62">
        <w:rPr>
          <w:rFonts w:ascii="Times New Roman" w:hAnsi="Times New Roman" w:cs="Times New Roman"/>
        </w:rPr>
        <w:t xml:space="preserve"> dodici, che mandai del 1618 al | servitio della Serenità vostra, et si abbracciò li 16 del mese di | luglio del 1619 in golfo. Mi dolsi con sua Eccellenza come havevo | fatto il giorno innanti colli signori Stati, che mi si tornasse a | suscitar negotio, in che non vedevo, che vostra Serenità dovesse | correr interesse alcuno poiché la nave era stata licentiata | qualche giorni innanti all’incendio di essa; et mi | meravigliavo assai, che si stasse ancora su stasse su questi | tentativi di pagamento d’essa. Onde pregai l’Eccellenze loro | pregai sua Eccellenza ancora, che questo affare restasse hormai | sopito. Mi fu detto che si haverebbe parlato con detti | signori dell’Amiralità, et poi mi si sarebbe fatto</w:t>
      </w:r>
      <w:r w:rsidRPr="00B32F62">
        <w:rPr>
          <w:rStyle w:val="FootnoteReference"/>
          <w:rFonts w:ascii="Times New Roman" w:hAnsi="Times New Roman" w:cs="Times New Roman"/>
        </w:rPr>
        <w:footnoteReference w:id="15"/>
      </w:r>
      <w:r w:rsidRPr="00B32F62">
        <w:rPr>
          <w:rFonts w:ascii="Times New Roman" w:hAnsi="Times New Roman" w:cs="Times New Roman"/>
        </w:rPr>
        <w:t xml:space="preserve"> saper | quello fosse stato necessario. Io dissi, che non aspettavo | altra risposta, se non che ’l negotio fosse sopito, et che la serenissima | Republica non havesse altra instanza. Io non ho risposto | alla lettera, havendo così stimato proprio, non so quello | mi si dirà, ma se per maggiormente far constar la vali-|dità delle ragioni della Serenità vostra oltre quello che mi mandò | l’eccellentissimo signor general Veniero in quel tempo, et doppo anco | vostra Serenità; m’inviasse l’ordine, o il mandato o qualche |</w:t>
      </w:r>
    </w:p>
    <w:p w14:paraId="5BB61C4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v /</w:t>
      </w:r>
    </w:p>
    <w:p w14:paraId="74686CE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ota fatta del giorno appunto della licenza della nave con | l’altre quattro, et che sia autentica, questo gioverà</w:t>
      </w:r>
      <w:r w:rsidRPr="00B32F62">
        <w:rPr>
          <w:rStyle w:val="FootnoteReference"/>
          <w:rFonts w:ascii="Times New Roman" w:hAnsi="Times New Roman" w:cs="Times New Roman"/>
        </w:rPr>
        <w:footnoteReference w:id="16"/>
      </w:r>
      <w:r w:rsidRPr="00B32F62">
        <w:rPr>
          <w:rFonts w:ascii="Times New Roman" w:hAnsi="Times New Roman" w:cs="Times New Roman"/>
        </w:rPr>
        <w:t xml:space="preserve"> a | fare che ’l negotio resti del tutto terminato. L’aspetterò per | levar affatto questa molestia all’eccellentissimo signor ambasciator Monsem. |</w:t>
      </w:r>
    </w:p>
    <w:p w14:paraId="65266C80" w14:textId="031E32F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ha qui l’assoluto scioglimento della dieta di Ratisbona senza | la dispositione dell’elettorato. A Brusseles publ</w:t>
      </w:r>
      <w:r w:rsidR="00C07D72" w:rsidRPr="00B32F62">
        <w:rPr>
          <w:rFonts w:ascii="Times New Roman" w:hAnsi="Times New Roman" w:cs="Times New Roman"/>
        </w:rPr>
        <w:t xml:space="preserve">icano | </w:t>
      </w:r>
      <w:r w:rsidRPr="00B32F62">
        <w:rPr>
          <w:rFonts w:ascii="Times New Roman" w:hAnsi="Times New Roman" w:cs="Times New Roman"/>
        </w:rPr>
        <w:t>pagnuoli, che si haverebbe trovato modo di sodisfar | all’Inghilterra con dar l’elettorato a questo giovane prin-|cipe figlio del re</w:t>
      </w:r>
      <w:r w:rsidRPr="00B32F62">
        <w:rPr>
          <w:rStyle w:val="FootnoteReference"/>
          <w:rFonts w:ascii="Times New Roman" w:hAnsi="Times New Roman" w:cs="Times New Roman"/>
        </w:rPr>
        <w:footnoteReference w:id="17"/>
      </w:r>
      <w:r w:rsidRPr="00B32F62">
        <w:rPr>
          <w:rFonts w:ascii="Times New Roman" w:hAnsi="Times New Roman" w:cs="Times New Roman"/>
        </w:rPr>
        <w:t xml:space="preserve"> di Bohemia purché si vadi a | nutrir in corte cesarea; et per sodifar a Baviera, | si aggiungerebbono doi altri elettori al numero ordinario | tanto che siano otto uno ecclesiastico l’altro laico per questo | Baviera per l’altro Vispurgh; ma si tiene qui, che siano | delle solite burle dei Spagnuoli. |</w:t>
      </w:r>
    </w:p>
    <w:p w14:paraId="0E1D4624" w14:textId="6AB36AB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engono avvisi freschi di Alemagna, che portano un mal | talento</w:t>
      </w:r>
      <w:r w:rsidRPr="00B32F62">
        <w:rPr>
          <w:rStyle w:val="FootnoteReference"/>
          <w:rFonts w:ascii="Times New Roman" w:hAnsi="Times New Roman" w:cs="Times New Roman"/>
        </w:rPr>
        <w:footnoteReference w:id="18"/>
      </w:r>
      <w:r w:rsidRPr="00B32F62">
        <w:rPr>
          <w:rFonts w:ascii="Times New Roman" w:hAnsi="Times New Roman" w:cs="Times New Roman"/>
        </w:rPr>
        <w:t xml:space="preserve"> talento, che in corte cesarea si ha contra l’elettor | di Sassonia, et che se non vorrà adherir, come ha fatto | per il passato alla casa d’Austria se li minaccia d’in-|vaderli il Paese, et privarlo dello Stato; che a | tal effetto sendo seguita la pace tra il Turco, | et Polonia un signor principale catolico polacco della | casa Razivil si ha offerto di condur 25 et 3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 xml:space="preserve"> | conchi, et gettarsi sopra il Paese del detto elettore | quando non adherirà ai fini, et interessi di casa | d’Austria; et che per tanto quel Principe si trovi |</w:t>
      </w:r>
    </w:p>
    <w:p w14:paraId="14188C2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r /</w:t>
      </w:r>
    </w:p>
    <w:p w14:paraId="0CC65D9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lto perplesso; onde poco più fondamneto si fa o delle | sue forze, o della sua buona volontà quando anco l’|havesse di far qualche bene. |</w:t>
      </w:r>
    </w:p>
    <w:p w14:paraId="31000E2B" w14:textId="4F50551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rmano le città ansiatiche, armano quei principi sassoni; | et mi disse sua Eccellenza è per non far altro che per dif</w:t>
      </w:r>
      <w:r w:rsidR="000E31D3" w:rsidRPr="00B32F62">
        <w:rPr>
          <w:rFonts w:ascii="Times New Roman" w:hAnsi="Times New Roman" w:cs="Times New Roman"/>
        </w:rPr>
        <w:t>endersi da | Mansfelt, da Bransv</w:t>
      </w:r>
      <w:r w:rsidRPr="00B32F62">
        <w:rPr>
          <w:rFonts w:ascii="Times New Roman" w:hAnsi="Times New Roman" w:cs="Times New Roman"/>
        </w:rPr>
        <w:t xml:space="preserve">ich, et dall’armi di casa d’Austria. | </w:t>
      </w:r>
    </w:p>
    <w:p w14:paraId="6A2C4B94" w14:textId="768CAB9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caps/>
        </w:rPr>
        <w:t xml:space="preserve">è </w:t>
      </w:r>
      <w:r w:rsidRPr="00B32F62">
        <w:rPr>
          <w:rFonts w:ascii="Times New Roman" w:hAnsi="Times New Roman" w:cs="Times New Roman"/>
        </w:rPr>
        <w:t>stato inviato dal duca di Lorena un gentilhuomo a questo | Re per la compreda di certa terra nel confine dello stato | di Lorena. Offerisce 10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 xml:space="preserve"> soldi per essa cinquanta mille | al presente, et cinquantamilla, come le cose siano accommo-|date. Vorrebbe sua Maestà il denaro tutto al presente; et per | quanto intendo per coprarsi in qeusto Paese qualche | cosa o sia in terre, o sia in rendite per poter viver | finché la sua fortuna cambii una volta faccia. | </w:t>
      </w:r>
    </w:p>
    <w:p w14:paraId="405C634D" w14:textId="57E558F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conferma qui l’avviso per via di Zelanda della perdita | di alcuni vasselli della flotta di Spagna con l’oro. Altro | avviso porta anco, che da 30 vasselli di questi paesi | stati al ponte del Re nel</w:t>
      </w:r>
      <w:r w:rsidR="005A2616" w:rsidRPr="00B32F62">
        <w:rPr>
          <w:rFonts w:ascii="Times New Roman" w:hAnsi="Times New Roman" w:cs="Times New Roman"/>
        </w:rPr>
        <w:t>l’Indie O</w:t>
      </w:r>
      <w:r w:rsidRPr="00B32F62">
        <w:rPr>
          <w:rFonts w:ascii="Times New Roman" w:hAnsi="Times New Roman" w:cs="Times New Roman"/>
        </w:rPr>
        <w:t>ccidentali presale | non havendo potuto caricarne, rispetto all’ostacolo | del forte, che vi hanno fatto Spagnuoli per difender quel | passo, et quel carico, né havendo potuto espagnar | detto forte si erano ridotti in luoco per aspettar la | flotta, et attaccarla se potranno. |</w:t>
      </w:r>
    </w:p>
    <w:p w14:paraId="335A6873" w14:textId="0C9E9A8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i si continuano le formationi dei processi contra questi | t</w:t>
      </w:r>
      <w:r w:rsidR="00464862" w:rsidRPr="00B32F62">
        <w:rPr>
          <w:rFonts w:ascii="Times New Roman" w:hAnsi="Times New Roman" w:cs="Times New Roman"/>
        </w:rPr>
        <w:t>raditori; et del figlio di Bernv</w:t>
      </w:r>
      <w:r w:rsidRPr="00B32F62">
        <w:rPr>
          <w:rFonts w:ascii="Times New Roman" w:hAnsi="Times New Roman" w:cs="Times New Roman"/>
        </w:rPr>
        <w:t>elt prigione si tiene |</w:t>
      </w:r>
    </w:p>
    <w:p w14:paraId="2E65D7B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v /</w:t>
      </w:r>
    </w:p>
    <w:p w14:paraId="1410B24A" w14:textId="73688A8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e non la scapava; et per venir ad essecutione d’altri si | aspetta un avviso di Frisia, ove si crede sia stato preso | uno dei predicanti nominato Slatius, ch’è il più prin-|cipale; come quello ch’è stato tra gl’altri la guida, et | il sedutore. |</w:t>
      </w:r>
    </w:p>
    <w:p w14:paraId="5F948691" w14:textId="47DC4F55" w:rsidR="0048045B" w:rsidRPr="00B32F62" w:rsidRDefault="005A2616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quattro</w:t>
      </w:r>
      <w:r w:rsidR="0048045B" w:rsidRPr="00B32F62">
        <w:rPr>
          <w:rFonts w:ascii="Times New Roman" w:hAnsi="Times New Roman" w:cs="Times New Roman"/>
        </w:rPr>
        <w:t>, che</w:t>
      </w:r>
      <w:r w:rsidR="0048045B" w:rsidRPr="00B32F62">
        <w:rPr>
          <w:rStyle w:val="FootnoteReference"/>
          <w:rFonts w:ascii="Times New Roman" w:hAnsi="Times New Roman" w:cs="Times New Roman"/>
        </w:rPr>
        <w:footnoteReference w:id="19"/>
      </w:r>
      <w:r w:rsidR="0048045B" w:rsidRPr="00B32F62">
        <w:rPr>
          <w:rFonts w:ascii="Times New Roman" w:hAnsi="Times New Roman" w:cs="Times New Roman"/>
        </w:rPr>
        <w:t xml:space="preserve"> scopersero quello, che doveva esse-|quirsi sono stati regalati di 600 fiorini per uno d’un | vestito dai signori Stati; d’una medaglia con l’impronto | del signor principe d’Oranges data da sua Eccellenza; et ad ognuno | d’essi sono stati assignati sedici fiorini per mese | in vita loro di trattenimento, et promessa di avanzamento | nelle prime occasioni. Gratie etc. |</w:t>
      </w:r>
    </w:p>
    <w:p w14:paraId="5FFB3FA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4C6588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6 marzo 1623 |</w:t>
      </w:r>
    </w:p>
    <w:p w14:paraId="083F82A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0784C07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0AD8C07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385B8AC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AE7414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r /</w:t>
      </w:r>
    </w:p>
    <w:p w14:paraId="2B6EF657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948DD1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B57D51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v /</w:t>
      </w:r>
    </w:p>
    <w:p w14:paraId="4395A8BE" w14:textId="3B13A11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5F776A5F" w14:textId="7B17F50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477 comincia | 476</w:t>
      </w:r>
      <w:r w:rsidR="00AE09B3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|</w:t>
      </w:r>
    </w:p>
    <w:p w14:paraId="0338A73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F72AC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igillo e traccia di sigillo </w:t>
      </w:r>
    </w:p>
    <w:p w14:paraId="5D5A83E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482A48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52EDF18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vC /</w:t>
      </w:r>
    </w:p>
    <w:p w14:paraId="0D57D43D" w14:textId="46A6A0C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6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20"/>
      </w:r>
      <w:r w:rsidR="00C9767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C9767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22 detto |</w:t>
      </w:r>
    </w:p>
    <w:p w14:paraId="7D75D5DD" w14:textId="77777777" w:rsidR="0048045B" w:rsidRPr="00BC79A9" w:rsidRDefault="0048045B" w:rsidP="0048045B">
      <w:pPr>
        <w:jc w:val="both"/>
        <w:rPr>
          <w:rFonts w:ascii="Times New Roman" w:hAnsi="Times New Roman" w:cs="Times New Roman"/>
          <w:lang w:val="en-GB"/>
        </w:rPr>
      </w:pPr>
      <w:r w:rsidRPr="00BC79A9">
        <w:rPr>
          <w:rFonts w:ascii="Times New Roman" w:hAnsi="Times New Roman" w:cs="Times New Roman"/>
          <w:lang w:val="en-GB"/>
        </w:rPr>
        <w:t>Haya. n° 477 |</w:t>
      </w:r>
    </w:p>
    <w:p w14:paraId="2C9A77D9" w14:textId="77777777" w:rsidR="0048045B" w:rsidRPr="00BC79A9" w:rsidRDefault="0048045B" w:rsidP="0048045B">
      <w:pPr>
        <w:jc w:val="both"/>
        <w:rPr>
          <w:rFonts w:ascii="Times New Roman" w:hAnsi="Times New Roman" w:cs="Times New Roman"/>
          <w:lang w:val="en-GB"/>
        </w:rPr>
      </w:pPr>
    </w:p>
    <w:p w14:paraId="3CF47D59" w14:textId="77777777" w:rsidR="0048045B" w:rsidRPr="00BC79A9" w:rsidRDefault="0048045B" w:rsidP="0048045B">
      <w:pPr>
        <w:jc w:val="both"/>
        <w:rPr>
          <w:rFonts w:ascii="Times New Roman" w:hAnsi="Times New Roman" w:cs="Times New Roman"/>
          <w:lang w:val="en-GB"/>
        </w:rPr>
      </w:pPr>
      <w:r w:rsidRPr="00BC79A9">
        <w:rPr>
          <w:rFonts w:ascii="Times New Roman" w:hAnsi="Times New Roman" w:cs="Times New Roman"/>
          <w:lang w:val="en-GB"/>
        </w:rPr>
        <w:t>L. SS. R. |</w:t>
      </w:r>
    </w:p>
    <w:p w14:paraId="09D3B0F2" w14:textId="77777777" w:rsidR="00B57E6B" w:rsidRPr="00BC79A9" w:rsidRDefault="0048045B" w:rsidP="00B57E6B">
      <w:pPr>
        <w:pStyle w:val="Header"/>
        <w:rPr>
          <w:lang w:val="en-GB"/>
        </w:rPr>
      </w:pPr>
      <w:r w:rsidRPr="00BC79A9">
        <w:rPr>
          <w:rFonts w:ascii="Times New Roman" w:hAnsi="Times New Roman" w:cs="Times New Roman"/>
          <w:lang w:val="en-GB"/>
        </w:rPr>
        <w:br w:type="page"/>
      </w:r>
      <w:r w:rsidR="00B57E6B" w:rsidRPr="00BC79A9">
        <w:rPr>
          <w:lang w:val="en-GB"/>
        </w:rPr>
        <w:lastRenderedPageBreak/>
        <w:t>/START LETTER/</w:t>
      </w:r>
    </w:p>
    <w:p w14:paraId="0A799E0C" w14:textId="1937DF13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4</w:t>
      </w:r>
    </w:p>
    <w:p w14:paraId="76B0D63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5 (cc. 13r-16v; decodifica di cc. 17r-20r)</w:t>
      </w:r>
    </w:p>
    <w:p w14:paraId="79182F5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33C53F46" w14:textId="77777777" w:rsidR="00AE09B3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r</w:t>
      </w:r>
      <w:r w:rsidR="00AE09B3">
        <w:rPr>
          <w:rFonts w:ascii="Times New Roman" w:hAnsi="Times New Roman" w:cs="Times New Roman"/>
        </w:rPr>
        <w:t xml:space="preserve"> /</w:t>
      </w:r>
    </w:p>
    <w:p w14:paraId="7D393FF8" w14:textId="77777777" w:rsidR="00AE09B3" w:rsidRPr="00B32F62" w:rsidRDefault="00AE09B3" w:rsidP="00AE09B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ED9E672" w14:textId="77777777" w:rsidR="00AE09B3" w:rsidRDefault="00AE09B3" w:rsidP="0048045B">
      <w:pPr>
        <w:jc w:val="both"/>
        <w:rPr>
          <w:rFonts w:ascii="Times New Roman" w:hAnsi="Times New Roman" w:cs="Times New Roman"/>
        </w:rPr>
      </w:pPr>
    </w:p>
    <w:p w14:paraId="64EA01D7" w14:textId="6BB2E75F" w:rsidR="00AE09B3" w:rsidRDefault="00AE09B3" w:rsidP="00AE09B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3</w:t>
      </w:r>
      <w:r>
        <w:rPr>
          <w:rFonts w:ascii="Times New Roman" w:hAnsi="Times New Roman" w:cs="Times New Roman"/>
        </w:rPr>
        <w:t>v /</w:t>
      </w:r>
    </w:p>
    <w:p w14:paraId="058A9498" w14:textId="77777777" w:rsidR="00AE09B3" w:rsidRPr="00B32F62" w:rsidRDefault="00AE09B3" w:rsidP="00AE09B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6EE7852" w14:textId="77777777" w:rsidR="00AE09B3" w:rsidRDefault="00AE09B3" w:rsidP="00AE09B3">
      <w:pPr>
        <w:jc w:val="both"/>
        <w:rPr>
          <w:rFonts w:ascii="Times New Roman" w:hAnsi="Times New Roman" w:cs="Times New Roman"/>
        </w:rPr>
      </w:pPr>
    </w:p>
    <w:p w14:paraId="49632445" w14:textId="0F0D96A1" w:rsidR="00AE09B3" w:rsidRDefault="00AE09B3" w:rsidP="00AE09B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4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4FDC741A" w14:textId="77777777" w:rsidR="00AE09B3" w:rsidRPr="00B32F62" w:rsidRDefault="00AE09B3" w:rsidP="00AE09B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1193A3F" w14:textId="77777777" w:rsidR="00AE09B3" w:rsidRDefault="00AE09B3" w:rsidP="00AE09B3">
      <w:pPr>
        <w:jc w:val="both"/>
        <w:rPr>
          <w:rFonts w:ascii="Times New Roman" w:hAnsi="Times New Roman" w:cs="Times New Roman"/>
        </w:rPr>
      </w:pPr>
    </w:p>
    <w:p w14:paraId="119675F2" w14:textId="0CC4E24C" w:rsidR="00AE09B3" w:rsidRDefault="00AE09B3" w:rsidP="00AE09B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</w:t>
      </w:r>
      <w:r>
        <w:rPr>
          <w:rFonts w:ascii="Times New Roman" w:hAnsi="Times New Roman" w:cs="Times New Roman"/>
        </w:rPr>
        <w:t>4v /</w:t>
      </w:r>
    </w:p>
    <w:p w14:paraId="383C1A7F" w14:textId="77777777" w:rsidR="00AE09B3" w:rsidRPr="00B32F62" w:rsidRDefault="00AE09B3" w:rsidP="00AE09B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0E5BACC" w14:textId="77777777" w:rsidR="00AE09B3" w:rsidRDefault="00AE09B3" w:rsidP="00AE09B3">
      <w:pPr>
        <w:jc w:val="both"/>
        <w:rPr>
          <w:rFonts w:ascii="Times New Roman" w:hAnsi="Times New Roman" w:cs="Times New Roman"/>
        </w:rPr>
      </w:pPr>
    </w:p>
    <w:p w14:paraId="05FA670C" w14:textId="74D153AC" w:rsidR="00AE09B3" w:rsidRPr="00B32F62" w:rsidRDefault="00AE09B3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15r /</w:t>
      </w:r>
    </w:p>
    <w:p w14:paraId="2491BEA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64CEF8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0A367BFE" w14:textId="731F3889" w:rsidR="009A3E54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15v</w:t>
      </w:r>
      <w:r w:rsidR="009A3E54" w:rsidRPr="00AE09B3">
        <w:rPr>
          <w:rFonts w:ascii="Times New Roman" w:hAnsi="Times New Roman" w:cs="Times New Roman"/>
          <w:lang w:val="nl-BE"/>
        </w:rPr>
        <w:t xml:space="preserve"> /</w:t>
      </w:r>
    </w:p>
    <w:p w14:paraId="4C41C78E" w14:textId="77777777" w:rsidR="009A3E54" w:rsidRPr="00AE09B3" w:rsidRDefault="009A3E54" w:rsidP="009A3E5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2D0FA536" w14:textId="77777777" w:rsidR="009A3E54" w:rsidRPr="00AE09B3" w:rsidRDefault="009A3E54" w:rsidP="0048045B">
      <w:pPr>
        <w:jc w:val="both"/>
        <w:rPr>
          <w:rFonts w:ascii="Times New Roman" w:hAnsi="Times New Roman" w:cs="Times New Roman"/>
          <w:lang w:val="nl-BE"/>
        </w:rPr>
      </w:pPr>
    </w:p>
    <w:p w14:paraId="28452535" w14:textId="2E9E1C43" w:rsidR="009A3E54" w:rsidRPr="00AE09B3" w:rsidRDefault="009A3E54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16r /</w:t>
      </w:r>
    </w:p>
    <w:p w14:paraId="7DBBB4BB" w14:textId="77777777" w:rsidR="009A3E54" w:rsidRPr="00AE09B3" w:rsidRDefault="009A3E54" w:rsidP="009A3E5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DFEA990" w14:textId="77777777" w:rsidR="009A3E54" w:rsidRPr="00AE09B3" w:rsidRDefault="009A3E54" w:rsidP="0048045B">
      <w:pPr>
        <w:jc w:val="both"/>
        <w:rPr>
          <w:rFonts w:ascii="Times New Roman" w:hAnsi="Times New Roman" w:cs="Times New Roman"/>
          <w:lang w:val="nl-BE"/>
        </w:rPr>
      </w:pPr>
    </w:p>
    <w:p w14:paraId="508DF179" w14:textId="081681F1" w:rsidR="0048045B" w:rsidRPr="00B32F62" w:rsidRDefault="009A3E54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16v /</w:t>
      </w:r>
    </w:p>
    <w:p w14:paraId="2E70ABA7" w14:textId="77777777" w:rsidR="009A3E54" w:rsidRPr="00984289" w:rsidRDefault="009A3E54" w:rsidP="009A3E5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70758A38" w14:textId="7D973F9F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6844695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3896D0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6A291B4E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5</w:t>
      </w:r>
    </w:p>
    <w:p w14:paraId="46097725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3 marzo 1623, L’Aia (cc. 17r-20v)</w:t>
      </w:r>
    </w:p>
    <w:p w14:paraId="742CB149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719A3E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r /</w:t>
      </w:r>
    </w:p>
    <w:p w14:paraId="455B72A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replicata |</w:t>
      </w:r>
    </w:p>
    <w:p w14:paraId="604A9AF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8 fin 479 |</w:t>
      </w:r>
    </w:p>
    <w:p w14:paraId="2928640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D91458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1924B9EA" w14:textId="1D5FF8E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o con l’ultimo ordinario ricevute le lettere di vostra Serenità dei 17 del passato | con esse la copia del capitolo di lettere scritte in Francia all’|eccellentissimo signor ambasciator Pesaro in conformità delle quali come prima mi | haveva mandate piene instruttioni, et io ne diedi riverente | conto alla Serenità vostra così con altre lettere de’ 20 febra</w:t>
      </w:r>
      <w:r w:rsidR="00840B45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o m’ha | aggiunto quello di più, che sua Eccellenza istessa a lei ha scritto | pur a’ 20 del medesimo mese. |</w:t>
      </w:r>
    </w:p>
    <w:p w14:paraId="30FCFB22" w14:textId="12B8C35F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est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1"/>
      </w:r>
      <w:r w:rsidRPr="00B32F62">
        <w:rPr>
          <w:rFonts w:ascii="Times New Roman" w:hAnsi="Times New Roman" w:cs="Times New Roman"/>
          <w:i/>
        </w:rPr>
        <w:t xml:space="preserve"> ultime lettere mi sono state rese dalli doi</w:t>
      </w:r>
      <w:r w:rsidRPr="00B32F62">
        <w:rPr>
          <w:rStyle w:val="FootnoteReference"/>
          <w:rFonts w:ascii="Times New Roman" w:hAnsi="Times New Roman" w:cs="Times New Roman"/>
        </w:rPr>
        <w:footnoteReference w:id="22"/>
      </w:r>
      <w:r w:rsidRPr="00B32F62">
        <w:rPr>
          <w:rFonts w:ascii="Times New Roman" w:hAnsi="Times New Roman" w:cs="Times New Roman"/>
          <w:i/>
        </w:rPr>
        <w:t xml:space="preserve"> gentil-|huomini del Christianissimo, et di Savoia, che arrivorono sabbato | a sera, havendo messi più di </w:t>
      </w:r>
      <w:r w:rsidRPr="00B32F62">
        <w:rPr>
          <w:rFonts w:ascii="Times New Roman" w:hAnsi="Times New Roman" w:cs="Times New Roman"/>
          <w:i/>
          <w:smallCaps/>
        </w:rPr>
        <w:t>xv</w:t>
      </w:r>
      <w:r w:rsidRPr="00B32F62">
        <w:rPr>
          <w:rFonts w:ascii="Times New Roman" w:hAnsi="Times New Roman" w:cs="Times New Roman"/>
          <w:i/>
        </w:rPr>
        <w:t xml:space="preserve"> giorni in camino, et | questa mattina sono partiti alla volta di Mansfelt: | hieri fu con loro in questa casa di vostra Serenità, et | poi in quella del signor ambasciator di Francia; fecero aper-|tura delle loro commissioni già note a lei: intorno | </w:t>
      </w:r>
      <w:r w:rsidRPr="00B32F62">
        <w:rPr>
          <w:rFonts w:ascii="Times New Roman" w:hAnsi="Times New Roman" w:cs="Times New Roman"/>
          <w:i/>
        </w:rPr>
        <w:lastRenderedPageBreak/>
        <w:t>le quali il signor Ambasciator, et io concorressimo nel dirle, | che dovessero pontualmente essequirle. Fu discorso | sopra le difficoltà, che si vedevano di farsi</w:t>
      </w:r>
      <w:r w:rsidRPr="00B32F62">
        <w:rPr>
          <w:rStyle w:val="FootnoteReference"/>
          <w:rFonts w:ascii="Times New Roman" w:hAnsi="Times New Roman" w:cs="Times New Roman"/>
        </w:rPr>
        <w:footnoteReference w:id="23"/>
      </w:r>
      <w:r w:rsidRPr="00B32F62">
        <w:rPr>
          <w:rFonts w:ascii="Times New Roman" w:hAnsi="Times New Roman" w:cs="Times New Roman"/>
          <w:i/>
        </w:rPr>
        <w:t xml:space="preserve"> | il conte di </w:t>
      </w:r>
      <w:r w:rsidR="00DC43ED">
        <w:rPr>
          <w:rFonts w:ascii="Times New Roman" w:hAnsi="Times New Roman" w:cs="Times New Roman"/>
          <w:i/>
        </w:rPr>
        <w:t>Mansfelt</w:t>
      </w:r>
      <w:r w:rsidRPr="00B32F62">
        <w:rPr>
          <w:rFonts w:ascii="Times New Roman" w:hAnsi="Times New Roman" w:cs="Times New Roman"/>
          <w:i/>
        </w:rPr>
        <w:t xml:space="preserve"> l’additò per passar in Borgogna; | et sopra la intentione, che si scopriva da questa | parte, che per sicurezza di queste Provincie, et per li | fini dei signori Stati, et del signor principe Mauritio | Mansfe</w:t>
      </w:r>
      <w:r w:rsidR="000E31D3" w:rsidRPr="00B32F62">
        <w:rPr>
          <w:rFonts w:ascii="Times New Roman" w:hAnsi="Times New Roman" w:cs="Times New Roman"/>
          <w:i/>
        </w:rPr>
        <w:t>lt, et Bransv</w:t>
      </w:r>
      <w:r w:rsidRPr="00B32F62">
        <w:rPr>
          <w:rFonts w:ascii="Times New Roman" w:hAnsi="Times New Roman" w:cs="Times New Roman"/>
          <w:i/>
        </w:rPr>
        <w:t>ich restassero per impiegarli | al</w:t>
      </w:r>
    </w:p>
    <w:p w14:paraId="743B18D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7v /</w:t>
      </w:r>
    </w:p>
    <w:p w14:paraId="1A3614D5" w14:textId="0857EF84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bisogno nel loro servitio, che apparenti, et essenti-|li</w:t>
      </w:r>
      <w:r w:rsidRPr="00B32F62">
        <w:rPr>
          <w:rStyle w:val="FootnoteReference"/>
          <w:rFonts w:ascii="Times New Roman" w:hAnsi="Times New Roman" w:cs="Times New Roman"/>
        </w:rPr>
        <w:footnoteReference w:id="24"/>
      </w:r>
      <w:r w:rsidRPr="00B32F62">
        <w:rPr>
          <w:rFonts w:ascii="Times New Roman" w:hAnsi="Times New Roman" w:cs="Times New Roman"/>
          <w:i/>
        </w:rPr>
        <w:t xml:space="preserve"> parvero a monsignor di Montereau, et | al signor Bos: ma si disse loro dal signor Amasciatore; et | io ancora dissi, che bisognava in ogni modo far | condescender il Conte a far il viaggio, che Monte-|reau si fa assai facile, quando questi signori si con-|tenteranno al tempo della mossa di Mansfelt | darle fomento, morcendosi anch’essi, come se | volessero passar in Brabant, et questo a’ fine | di ingannar Spagnuoli mentre qui questi gentil-|huomini hanno trovato, che sua Eccellenza, et altri hanno | notitia della diversione, che si vorrebbe far in | Borgogna, per quello, che non solo ha lasciato | detto qui il Quat gentilhuomo di Mansfelt: ma | anco il medesimo Conte ha scritto a sua Eccellenza, come | riverentemente avvisai la passata settimana: | onde</w:t>
      </w:r>
      <w:r w:rsidRPr="00B32F62">
        <w:rPr>
          <w:rStyle w:val="FootnoteReference"/>
          <w:rFonts w:ascii="Times New Roman" w:hAnsi="Times New Roman" w:cs="Times New Roman"/>
        </w:rPr>
        <w:footnoteReference w:id="25"/>
      </w:r>
      <w:r w:rsidRPr="00B32F62">
        <w:rPr>
          <w:rFonts w:ascii="Times New Roman" w:hAnsi="Times New Roman" w:cs="Times New Roman"/>
          <w:i/>
        </w:rPr>
        <w:t xml:space="preserve"> bisognerebbe finger, che l’arme di | lui facessero viaggio tale, che indicassero, et | facessero, sospetta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6"/>
      </w:r>
      <w:r w:rsidRPr="00B32F62">
        <w:rPr>
          <w:rFonts w:ascii="Times New Roman" w:hAnsi="Times New Roman" w:cs="Times New Roman"/>
          <w:iCs/>
        </w:rPr>
        <w:t xml:space="preserve"> </w:t>
      </w:r>
      <w:r w:rsidRPr="00B32F62">
        <w:rPr>
          <w:rFonts w:ascii="Times New Roman" w:hAnsi="Times New Roman" w:cs="Times New Roman"/>
          <w:i/>
        </w:rPr>
        <w:t>a’ Spagnuoli, che | volessero gettarsi di concerto nella contea di | Mamurg</w:t>
      </w:r>
      <w:r w:rsidR="007C2795">
        <w:rPr>
          <w:rStyle w:val="FootnoteReference"/>
          <w:rFonts w:ascii="Times New Roman" w:hAnsi="Times New Roman" w:cs="Times New Roman"/>
          <w:i/>
        </w:rPr>
        <w:footnoteReference w:id="27"/>
      </w:r>
      <w:r w:rsidRPr="00B32F62">
        <w:rPr>
          <w:rFonts w:ascii="Times New Roman" w:hAnsi="Times New Roman" w:cs="Times New Roman"/>
          <w:i/>
        </w:rPr>
        <w:t xml:space="preserve">, et verso il Lucemburgh: in fine | </w:t>
      </w:r>
    </w:p>
    <w:p w14:paraId="27C9DF8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8r /</w:t>
      </w:r>
    </w:p>
    <w:p w14:paraId="069242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fu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8"/>
      </w:r>
      <w:r w:rsidRPr="00B32F62">
        <w:rPr>
          <w:rFonts w:ascii="Times New Roman" w:hAnsi="Times New Roman" w:cs="Times New Roman"/>
          <w:i/>
        </w:rPr>
        <w:t xml:space="preserve"> concluso, che niente si potesse fermar di certo, | che prima non si havesse parlato, et concertato | con Mansfelt, che allhora haverebbono imme-|diate ispedito qui a’ fine di far in diligenza | saper alla corte del Christianissimo quello, che n’era, | promettendo che non haverebbono altrimenti | trattat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9"/>
      </w:r>
      <w:r w:rsidRPr="00B32F62">
        <w:rPr>
          <w:rFonts w:ascii="Times New Roman" w:hAnsi="Times New Roman" w:cs="Times New Roman"/>
          <w:i/>
        </w:rPr>
        <w:t xml:space="preserve"> del desiderio, et concerto de’ confederati | fu stimato bene dal signor ambasciator di Francia essendo | passati di qua, et havendo già notitia il signor | Papen della sua venuta, che andassero ambi-|doi a visitarlo. Io anco concorsi nell’opinion, | poco si trattenero con l’Eccelenza sua, et riportorono, che | haveva mosse le difficoltà del passaggio, et | quanto all’assister, et secondar l’armi di | Masfelt, di che le tocorono in generale senza | condescender a’ particolari, disse che haaverebbe | fatto quello, c’havesse potuto appresso li signori | Stati per servitio di questo affare. | </w:t>
      </w:r>
    </w:p>
    <w:p w14:paraId="341E26A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entre erano insieme venero lettere al signor ambasciator di Francia | di Brusseles con avviso, che vi era capitato corriero | espresso con lettere del conte di Ognati, che scriveva |</w:t>
      </w:r>
    </w:p>
    <w:p w14:paraId="03BCF8F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8v /</w:t>
      </w:r>
    </w:p>
    <w:p w14:paraId="03A79C4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all’Infanta haver l’Imperatore rivestito dell’elettorato, et del | Palatinato il duca di Baviera. </w:t>
      </w:r>
      <w:r w:rsidRPr="00B32F62">
        <w:rPr>
          <w:rFonts w:ascii="Times New Roman" w:hAnsi="Times New Roman" w:cs="Times New Roman"/>
          <w:i/>
        </w:rPr>
        <w:t>Quest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30"/>
      </w:r>
      <w:r w:rsidRPr="00B32F62">
        <w:rPr>
          <w:rFonts w:ascii="Times New Roman" w:hAnsi="Times New Roman" w:cs="Times New Roman"/>
          <w:i/>
        </w:rPr>
        <w:t xml:space="preserve"> aviso diede ben a pensar a tutti, et | particolarmente alli doi</w:t>
      </w:r>
      <w:r w:rsidRPr="00B32F62">
        <w:rPr>
          <w:rStyle w:val="FootnoteReference"/>
          <w:rFonts w:ascii="Times New Roman" w:hAnsi="Times New Roman" w:cs="Times New Roman"/>
        </w:rPr>
        <w:footnoteReference w:id="31"/>
      </w:r>
      <w:r w:rsidRPr="00B32F62">
        <w:rPr>
          <w:rFonts w:ascii="Times New Roman" w:hAnsi="Times New Roman" w:cs="Times New Roman"/>
          <w:i/>
        </w:rPr>
        <w:t xml:space="preserve"> mentre | non sapevano che poter al presente promettersi | di quell’Altezza essendo tanto obligata, et congion-|ta con questa dignità a sua Maestà cesarea, né parendo | che vi fosse più apparenza di poter prevalersi | di quell’intentione, che si haveva havuta | in Francia per nome di detta altezza di Baviera, et | che tanto osseverente era uscita con Mantereau | dalla bocca di monsignor di Pisiurs: doveranno | per tanto sopra questo nuovo emergente pigliar | il consiglio del conte di Mansfelt, sperando, che con | l’assistenza, et spala dell’armata delli signori Stati, | si potrà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32"/>
      </w:r>
      <w:r w:rsidRPr="00B32F62">
        <w:rPr>
          <w:rFonts w:ascii="Times New Roman" w:hAnsi="Times New Roman" w:cs="Times New Roman"/>
          <w:iCs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trovar passaggio senza toccar le | terre di Baviera, riducendosi alle frontiere | della Francia nel paese di Metz, et di là | poi si potrà passar avanti al luogo dessignato. | </w:t>
      </w:r>
    </w:p>
    <w:p w14:paraId="50224D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Se ben questo hanno promesso di far il loro debito, | et essequir pontualmente le sue commissioni. | Io però ho scritto al Rotta, |</w:t>
      </w:r>
    </w:p>
    <w:p w14:paraId="4F1218D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9r /</w:t>
      </w:r>
    </w:p>
    <w:p w14:paraId="044FA5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erché stia averito | alli loro trattati, et andamenti per avisarne | la Serenità vostra, et a ciò lo facci tanto più sicuramente | li ho formata una ziffra, et sono dieci giorni, | che gliela ho mandata, et voglio sperar, che | l’haverà ricevuta. |</w:t>
      </w:r>
    </w:p>
    <w:p w14:paraId="7E96B90C" w14:textId="0D9FA52A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Bos in particolare parlandomi del concertato | di dar a Mansfelt 50</w:t>
      </w:r>
      <w:r w:rsidR="006C5C93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mila scudi per mese, disse | che questi erano stimati da lui pochi, et che | difficilmente poteva Mansfelt mettersi a far | il viaggio, et condur le genti con la disciplina | necessaria per passare, se non con difficoltà | et mancamento di tutte le cose, mentre il solo | nome della</w:t>
      </w:r>
      <w:r w:rsidRPr="00B32F62">
        <w:rPr>
          <w:rStyle w:val="FootnoteReference"/>
          <w:rFonts w:ascii="Times New Roman" w:hAnsi="Times New Roman" w:cs="Times New Roman"/>
        </w:rPr>
        <w:footnoteReference w:id="33"/>
      </w:r>
      <w:r w:rsidRPr="00B32F62">
        <w:rPr>
          <w:rFonts w:ascii="Times New Roman" w:hAnsi="Times New Roman" w:cs="Times New Roman"/>
          <w:i/>
        </w:rPr>
        <w:t xml:space="preserve"> soldatesca di Mansfelt fa | fuggir gli habitanti nei villaggi, et nelle terre, | che così anco in questa occasione causerebbe l’|incommodo, et delli alloggi, et delli viveri: | ma che in Francia havevano voluto tirarla | troppo contra l’intentione del suo padrone, et | pensava anco, che vostra Serenità fosse del medesimo senso, | che sua Altezza. Io a questo non replicai</w:t>
      </w:r>
    </w:p>
    <w:p w14:paraId="7745FCB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9v /</w:t>
      </w:r>
    </w:p>
    <w:p w14:paraId="52FBEB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vantaggio; | se non che bisognava accomodarsi, et effettuar | il concertato dai confederati. |</w:t>
      </w:r>
    </w:p>
    <w:p w14:paraId="2582341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signor Ambasciator raccordò alli detti gentilhuomini, | che era tato avvertito, che il conte di Mansfelt | di sei cento mille fiorini, che haveva havuti | dai signori Stati non ne haveva esborsati alla solda-|tesca cento mille, o perchi più, et che per questo | maneggio del denaro bisognava prende buona | guardia per tirarne frutto. |</w:t>
      </w:r>
    </w:p>
    <w:p w14:paraId="0F16461B" w14:textId="16E026F0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 causa, che li signori Stati non desiderarebbono, che | il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34"/>
      </w:r>
      <w:r w:rsidR="000C40D1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conte di Mansfelt riuscisse da questi contorni | è per l’effetto, che ho già scritto a vostra Serenità | et in altre, et in queste: ma si aggiunge | anco altro rispetto, et è il timore, che hanno | l’Eccellenze loro, che partito Mansfelt dal contato | di Embdem Spagnuoli vi si introduchino; onde | stano ancor li doi deputati delli medesimi | signori Stati a Embdem per introdur guarni-|gioni; in</w:t>
      </w:r>
      <w:r w:rsidRPr="00B32F62">
        <w:rPr>
          <w:rStyle w:val="FootnoteReference"/>
          <w:rFonts w:ascii="Times New Roman" w:hAnsi="Times New Roman" w:cs="Times New Roman"/>
        </w:rPr>
        <w:footnoteReference w:id="35"/>
      </w:r>
      <w:r w:rsidRPr="00B32F62">
        <w:rPr>
          <w:rFonts w:ascii="Times New Roman" w:hAnsi="Times New Roman" w:cs="Times New Roman"/>
          <w:i/>
        </w:rPr>
        <w:t xml:space="preserve"> tutte le piazze di quel contrato: | ma fino che vi sta Mansfelt si assicurano | bene di esser in buon stato.</w:t>
      </w:r>
    </w:p>
    <w:p w14:paraId="648C402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r /</w:t>
      </w:r>
    </w:p>
    <w:p w14:paraId="73867A9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A questo vi con-|corre qualche altra cosa di reflesso, et è | l’intelligenza, che Mansfelt tiene con il | re di Danimarca, dalla qual</w:t>
      </w:r>
      <w:r w:rsidRPr="00B32F62">
        <w:rPr>
          <w:rStyle w:val="FootnoteReference"/>
          <w:rFonts w:ascii="Times New Roman" w:hAnsi="Times New Roman" w:cs="Times New Roman"/>
        </w:rPr>
        <w:footnoteReference w:id="36"/>
      </w:r>
      <w:r w:rsidRPr="00B32F62">
        <w:rPr>
          <w:rFonts w:ascii="Times New Roman" w:hAnsi="Times New Roman" w:cs="Times New Roman"/>
          <w:i/>
        </w:rPr>
        <w:t xml:space="preserve"> Maestà | per persona espressa è stato mandato a fargli | presente di un gioiello tempestato di diamanti | di valor di 6000 scudi, et par che si lasci | intender quel Principe di voler bene l’amicitia | dei signori Stati lontana: ma non che si</w:t>
      </w:r>
      <w:r w:rsidRPr="00B32F62">
        <w:rPr>
          <w:rStyle w:val="FootnoteReference"/>
          <w:rFonts w:ascii="Times New Roman" w:hAnsi="Times New Roman" w:cs="Times New Roman"/>
        </w:rPr>
        <w:footnoteReference w:id="37"/>
      </w:r>
      <w:r w:rsidRPr="00B32F62">
        <w:rPr>
          <w:rFonts w:ascii="Times New Roman" w:hAnsi="Times New Roman" w:cs="Times New Roman"/>
          <w:i/>
        </w:rPr>
        <w:t xml:space="preserve"> | vadino facendo tanto vicini. |</w:t>
      </w:r>
    </w:p>
    <w:p w14:paraId="091A3CA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quello, che mi pervenità degno della | notitia di vostra Serenità del negotiato delli detti | doi gentilhuomini; tenendo ogni buona corri-|spondenza con questo signor ambasciator di Francia, | non mancarò di darlene riverente conto, come | anco di tutto aviserò di tempo in tempo conforme | al mio debito l’eccellentissimo signor ambasciator Pesaro. Gratie etc. |</w:t>
      </w:r>
    </w:p>
    <w:p w14:paraId="4E9519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8F4872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13 marzo 1623 |</w:t>
      </w:r>
    </w:p>
    <w:p w14:paraId="67F1C3E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40F53B8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1AF87B6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49A24F4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2C8D14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v /</w:t>
      </w:r>
    </w:p>
    <w:p w14:paraId="1D11734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417F2BA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replicata |</w:t>
      </w:r>
    </w:p>
    <w:p w14:paraId="46BA717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8 fin 479 |</w:t>
      </w:r>
    </w:p>
    <w:p w14:paraId="79A0E81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CF44A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32D6B33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1A663D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175098D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vC /</w:t>
      </w:r>
    </w:p>
    <w:p w14:paraId="0A04BF23" w14:textId="66503E3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3 marzo 1623</w:t>
      </w:r>
      <w:r w:rsidR="00C9767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C97672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</w:t>
      </w:r>
      <w:r w:rsidR="00C97672"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</w:rPr>
        <w:t xml:space="preserve"> 5 d’aprile |</w:t>
      </w:r>
    </w:p>
    <w:p w14:paraId="7325505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Prima. n° 478 |</w:t>
      </w:r>
    </w:p>
    <w:p w14:paraId="798732E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2B7BA8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ricevute lettere di vostra Serenità, et di Francia | più mani, l’ultime venegli dalli due | gentilhuomini del Christianissimo, e di Savoia, che | giunsero il sabato, et quella mattina | partirono alla volta di Masfelt. |</w:t>
      </w:r>
    </w:p>
    <w:p w14:paraId="6D7BB05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sono</w:t>
      </w:r>
      <w:r w:rsidRPr="00B32F62">
        <w:rPr>
          <w:rStyle w:val="FootnoteReference"/>
          <w:rFonts w:ascii="Times New Roman" w:hAnsi="Times New Roman" w:cs="Times New Roman"/>
        </w:rPr>
        <w:footnoteReference w:id="38"/>
      </w:r>
      <w:r w:rsidRPr="00B32F62">
        <w:rPr>
          <w:rFonts w:ascii="Times New Roman" w:hAnsi="Times New Roman" w:cs="Times New Roman"/>
        </w:rPr>
        <w:t xml:space="preserve"> trovati insieme con l’ambasciator di Francia, e con lui, | aprendo le commissioni loro già note, le | quali, dissero l’ambasciator francese, et il segretario | che dovessero puntualmente esequire. |</w:t>
      </w:r>
    </w:p>
    <w:p w14:paraId="3D282D7B" w14:textId="11A16BF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scorsero delle difficoltà del passaggio | di Masfelt in Borgogna, et sopra l’intentione | da </w:t>
      </w:r>
      <w:r w:rsidR="000E31D3" w:rsidRPr="00B32F62">
        <w:rPr>
          <w:rFonts w:ascii="Times New Roman" w:hAnsi="Times New Roman" w:cs="Times New Roman"/>
        </w:rPr>
        <w:t>quella parte, che egli, e Bransv</w:t>
      </w:r>
      <w:r w:rsidRPr="00B32F62">
        <w:rPr>
          <w:rFonts w:ascii="Times New Roman" w:hAnsi="Times New Roman" w:cs="Times New Roman"/>
        </w:rPr>
        <w:t>ich restassero, | per impiegarli. |</w:t>
      </w:r>
    </w:p>
    <w:p w14:paraId="49658C8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ssero l’ambasciator di Francia, et il segretario ai | due, che bisognava in ogni modo far | condescender il Conte al viaggio. |</w:t>
      </w:r>
    </w:p>
    <w:p w14:paraId="57CD8790" w14:textId="50E421B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ntereau lo fa assai facile, moven-|dosi nello stesso tempo li stati, come | se volessero passar in Brabant, et quello | a’ fine di ingannare Spagnoli, ond</w:t>
      </w:r>
      <w:r w:rsidRPr="00B32F62">
        <w:rPr>
          <w:rStyle w:val="FootnoteReference"/>
          <w:rFonts w:ascii="Times New Roman" w:hAnsi="Times New Roman" w:cs="Times New Roman"/>
        </w:rPr>
        <w:footnoteReference w:id="39"/>
      </w:r>
      <w:r w:rsidRPr="00B32F62">
        <w:rPr>
          <w:rFonts w:ascii="Times New Roman" w:hAnsi="Times New Roman" w:cs="Times New Roman"/>
        </w:rPr>
        <w:t xml:space="preserve"> si | doverebbe finger, che l’armi di Masfelt | facessero viaggio tale, che paresse, che | volessero di concerto gettarsi nella contea | di Mamur</w:t>
      </w:r>
      <w:r w:rsidR="00100C58">
        <w:rPr>
          <w:rStyle w:val="FootnoteReference"/>
          <w:rFonts w:ascii="Times New Roman" w:hAnsi="Times New Roman" w:cs="Times New Roman"/>
        </w:rPr>
        <w:footnoteReference w:id="40"/>
      </w:r>
      <w:r w:rsidRPr="00B32F62">
        <w:rPr>
          <w:rFonts w:ascii="Times New Roman" w:hAnsi="Times New Roman" w:cs="Times New Roman"/>
        </w:rPr>
        <w:t>, e verso il Lucemburgh. |</w:t>
      </w:r>
    </w:p>
    <w:p w14:paraId="02D67BB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u concluso, nulla potersi fermare senza | parlarsi prima, e concertarsi con Masfelt | dopo che haverebbono immediatamente espedito all’|Haya, per farne sopra il tutto alla | corte del Christianissimo, prometendo, che haverb-|bono trattato cose al desiderio, e concerto | de’ confederati. |</w:t>
      </w:r>
    </w:p>
    <w:p w14:paraId="79545A7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timò bene l’ambasciator di Francia, che andassero a | visitare il principe Mauritio, e riportorono, che | haveva mosse le difficoltà del passaggio, et | quanto all’assister, e seddar l’armi |</w:t>
      </w:r>
    </w:p>
    <w:p w14:paraId="341E87C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24BCF4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015AFB6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A6AA15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vD /</w:t>
      </w:r>
    </w:p>
    <w:p w14:paraId="07BD408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Masfelt, di che gli toccorno in | generale, disse che haverebbe fatto |</w:t>
      </w:r>
    </w:p>
    <w:p w14:paraId="02626F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llo, che havesse potuto appresso li | signori Stati per servitio di questo affare. |</w:t>
      </w:r>
    </w:p>
    <w:p w14:paraId="1566DB8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vviso sopra giunto dell’elettorato concesso | a Baviera ha dato da pensar a tutti | e particolarmente alli due, che non sapevano | al presente che promettersi di quell’|Altezza, né come prevalere dell’inten-|tione, che si haveva havuta in Francia. |</w:t>
      </w:r>
    </w:p>
    <w:p w14:paraId="25FFBA8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mandata una zifra al Rota. |</w:t>
      </w:r>
    </w:p>
    <w:p w14:paraId="5EA3608F" w14:textId="6C8B155D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os stima pochi li 5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 xml:space="preserve"> scudi per | mese per Masfelt, dicendo, che | in Francia l’havea voluta tirar troppo. | </w:t>
      </w:r>
    </w:p>
    <w:p w14:paraId="3CBC4725" w14:textId="04192375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di Francia raccorda per medesima | grand’avvertenza circa il maneggio del | denaro: perché di 600 fiorini, che | havea havuti Masfelt dai stati, | ne haveva esborsati alla soldatesca | poco più di 20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>. |</w:t>
      </w:r>
    </w:p>
    <w:p w14:paraId="1E023BF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ltre al resto, non sarebbono i stati | la partita di Masfelt per dubbio dell’|introduttione de’ popoli nelle piazze del | contado di Embden. Et anco vi | s’aggiunse l’intelligentia, che tiene | Masfelt con Danimarca, da cui | è stato regalato. |</w:t>
      </w:r>
    </w:p>
    <w:p w14:paraId="56C377A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FC98482" w14:textId="77777777" w:rsidR="00B57E6B" w:rsidRDefault="0048045B" w:rsidP="00B57E6B">
      <w:pPr>
        <w:pStyle w:val="Header"/>
      </w:pPr>
      <w:r w:rsidRPr="00B32F62">
        <w:rPr>
          <w:rFonts w:ascii="Times New Roman" w:hAnsi="Times New Roman" w:cs="Times New Roman"/>
        </w:rPr>
        <w:br w:type="page"/>
      </w:r>
      <w:r w:rsidR="00B57E6B">
        <w:lastRenderedPageBreak/>
        <w:t>/START LETTER/</w:t>
      </w:r>
    </w:p>
    <w:p w14:paraId="23D2245A" w14:textId="40ED3104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6</w:t>
      </w:r>
    </w:p>
    <w:p w14:paraId="4FC94CA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3 marzo 1623, L’Aia (cc. 21r-24v)</w:t>
      </w:r>
    </w:p>
    <w:p w14:paraId="788DEF0A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78184D1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r /</w:t>
      </w:r>
    </w:p>
    <w:p w14:paraId="5751575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replicata |</w:t>
      </w:r>
    </w:p>
    <w:p w14:paraId="6691BB6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9 comincia 478 |</w:t>
      </w:r>
    </w:p>
    <w:p w14:paraId="7FCECA0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B29ABE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8B3FD9A" w14:textId="7C4164E3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er tre o quattro giorni della passata settimana è corso qui un | avviso assai infausto che ’l principe d’Inghilterra fosse nella sua carrozza | col marchese di Bochingam, et altri signori stato amazzato; or per | questo era stato interdetto il passaggio ad ogni viandante fuori | di quei porti, et arrestati tutti li vasselli. Risentì la Regina | particolarmente dell’avviso, et tanto più quanto non si havevano | altri incontri, che della voce commune; ma sabbato si seppe, che | detto Principe col medesimo marchese Buchingam era passato | il mare, passato a Bologna, et quivi si era messo su le | poste, et correva con cinque, et doi postiglioni, dicono | volta di Spagna. Ha a</w:t>
      </w:r>
      <w:r w:rsidR="006124DC" w:rsidRPr="00B32F62">
        <w:rPr>
          <w:rFonts w:ascii="Times New Roman" w:hAnsi="Times New Roman" w:cs="Times New Roman"/>
        </w:rPr>
        <w:t>ssai stordito questo avviso l’|</w:t>
      </w:r>
      <w:r w:rsidR="00C05DA9" w:rsidRPr="00B32F62">
        <w:rPr>
          <w:rFonts w:ascii="Times New Roman" w:hAnsi="Times New Roman" w:cs="Times New Roman"/>
        </w:rPr>
        <w:t>u</w:t>
      </w:r>
      <w:r w:rsidRPr="00B32F62">
        <w:rPr>
          <w:rFonts w:ascii="Times New Roman" w:hAnsi="Times New Roman" w:cs="Times New Roman"/>
        </w:rPr>
        <w:t>niversale, et se in altri tempi poco si sono promessi | di quella Maestà meno al presente ne fanno stato con questo | nuovo maritaggio, che tengono più che sicuro coll’|andata di detto Principe alla volta di Spagna, et si | conietura, che niun’altra cosa habbi indotti Spagnuoli | a far terminar il matrimonio, che l’affar di Valtelina, | et la lega de’ confederati. |</w:t>
      </w:r>
    </w:p>
    <w:p w14:paraId="3C14EA7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ostra Serenità deve haver l’istesso dal paese de’ Svizzeri, che hieri mi | communicò l’ambasciator di Francia, che Spagnuoli publicano | tra quei popoli, che la tregua tra Holandesi, et loro sia | fatta, mostrando l’ambasciator di sua Maestà christianissima appresso quei | popoli il pregiudicio notabile, che simil dichiaratione, | o l’effetto di essa, quando sia vero, può apportar alli | affari di là perché spaventate quelle genti di questo | titolo di tregua si presumono, che li ben Spagnoli da | </w:t>
      </w:r>
    </w:p>
    <w:p w14:paraId="0974ACA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v /</w:t>
      </w:r>
    </w:p>
    <w:p w14:paraId="5C115EE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a parte possino correr a dar la legge anco a quei paesi. | </w:t>
      </w:r>
    </w:p>
    <w:p w14:paraId="2173DAD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Se ben dir alla Serenità vostra che non è fatta la tregua meno se | ne tratta; ben è vero, che viene detto, che uno andato a | Brusseles a stabilir a nome di sua Eccellenza la neutralità della contea | di Meurs presso Colonia, et divertir certi pensieri, che si | scuoprono nei ministri della serenissima Infanta di voler | non solo intender l’usufrutto; ma confinar il possesso dei | beni di questo Principe, et della casa, che sono sotto la | giuridittione di sua Altezza ha detto a qualcheduno che haverebbe | tentato l’humor, che quivi fosse per la sudetta tregua se | Spagnoli la volessero haver com’è stata la passata, et | il principe di Portugallo, che me lo ha detto par che si | mescoli in questo per suo vantaggio, ma non penetro da | parte alcuna, che vi sia consenso né dei signori Stati, et meno | di sua Eccellenza. L’ambasciator di Francia mostra burlarsene; quello | d’Inghilterra continua pur a tener per fermo, che non | vi sia alcuna cosa, né posso tirar se non i medesimi concetti | con chi parlo, che siano voci, che per li loro fini publicano | Spagnuoli. Al signor ambasciator di Francia </w:t>
      </w:r>
      <w:r w:rsidRPr="00B32F62">
        <w:rPr>
          <w:rFonts w:ascii="Times New Roman" w:hAnsi="Times New Roman" w:cs="Times New Roman"/>
          <w:i/>
        </w:rPr>
        <w:t>dissi</w:t>
      </w:r>
      <w:r w:rsidRPr="00B32F62">
        <w:rPr>
          <w:rStyle w:val="FootnoteReference"/>
          <w:rFonts w:ascii="Times New Roman" w:hAnsi="Times New Roman" w:cs="Times New Roman"/>
        </w:rPr>
        <w:footnoteReference w:id="41"/>
      </w:r>
      <w:r w:rsidRPr="00B32F62">
        <w:rPr>
          <w:rFonts w:ascii="Times New Roman" w:hAnsi="Times New Roman" w:cs="Times New Roman"/>
          <w:i/>
        </w:rPr>
        <w:t xml:space="preserve"> hieri quel che stimai in questo propo-|sito perché nella presente congiontura, che | havevano una sì lodevole colleganza pro-|curasse in Francia, che prontamente si diver-|tisse anco l’istesso dubio da questa parte | di trattato di tregua, che doppo sarebbe | </w:t>
      </w:r>
    </w:p>
    <w:p w14:paraId="749FC9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r /</w:t>
      </w:r>
    </w:p>
    <w:p w14:paraId="310F257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nociva, et pericolosa a quel bene, che | si pretende dai confederati. Io non mancarò | d’haver l’occhio, e tener l’orecchio attento, | et destramente anderò gettando di quei con-|cetti, che potranno provenire dalla mia | debolezza, per divertir un simil negotio, et | aviserò quello ne sarà tanto a vostra Serenità, che | in Francia, di dove principalmente si devono | procurar gli ufficii per una tal diversione. |</w:t>
      </w:r>
    </w:p>
    <w:p w14:paraId="2D1DBA93" w14:textId="03E517F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abbato doppo ’l mezogiorno partì di qua per Inghilterra un gentilhuomo | del conte di Mansfelt, che poco fa era partito da quella | Maestà con assai buona intentione data al colonello Gren | di lasciargli </w:t>
      </w:r>
      <w:r w:rsidRPr="00B32F62">
        <w:rPr>
          <w:rFonts w:ascii="Times New Roman" w:hAnsi="Times New Roman" w:cs="Times New Roman"/>
        </w:rPr>
        <w:lastRenderedPageBreak/>
        <w:t xml:space="preserve">levar in Scotia qualche </w:t>
      </w:r>
      <w:r w:rsidR="006C5C93" w:rsidRPr="00B32F62">
        <w:rPr>
          <w:rFonts w:ascii="Times New Roman" w:hAnsi="Times New Roman" w:cs="Times New Roman"/>
        </w:rPr>
        <w:t>6 mila</w:t>
      </w:r>
      <w:r w:rsidRPr="00B32F62">
        <w:rPr>
          <w:rFonts w:ascii="Times New Roman" w:hAnsi="Times New Roman" w:cs="Times New Roman"/>
        </w:rPr>
        <w:t xml:space="preserve"> fanti; ma questo | nuovo accidente haverà cambiato apparentemente l’animo | di quel Re, né si vede, che con ragione si possi Mansfelt | prometter per hora alcuna cosa da quella Maestà. |</w:t>
      </w:r>
    </w:p>
    <w:p w14:paraId="688B598A" w14:textId="0422240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medesimo gentilhuomo mi ha confermato quello che mi scrive il | signor capitan Rota, che le levate di esso Mansfelt, et di Bran-|suich si augumentino ancorché il duca fratello di esso | Bansuich, et quello di Lunenburgh gliele impedisca in virtuù | della promessa fatta dai loro ambasciatori in Brusseles. Riferisce | anco, che li principi della Bassa Sassonia, et città erano | ridotti; che Danimarca havesse fatti passar </w:t>
      </w:r>
      <w:r w:rsidR="006C5C93" w:rsidRPr="00B32F62">
        <w:rPr>
          <w:rFonts w:ascii="Times New Roman" w:hAnsi="Times New Roman" w:cs="Times New Roman"/>
        </w:rPr>
        <w:t>3 mila</w:t>
      </w:r>
      <w:r w:rsidRPr="00B32F62">
        <w:rPr>
          <w:rFonts w:ascii="Times New Roman" w:hAnsi="Times New Roman" w:cs="Times New Roman"/>
        </w:rPr>
        <w:t xml:space="preserve"> fanti a | Brem; et che quella Maestà s’intendeva bene con esso Mansfelt. |</w:t>
      </w:r>
    </w:p>
    <w:p w14:paraId="44F6EF8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i signori dall’altro canto si trovano in pena provando difficoltà | </w:t>
      </w:r>
    </w:p>
    <w:p w14:paraId="5050EE0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v /</w:t>
      </w:r>
    </w:p>
    <w:p w14:paraId="4BC9764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strema nel condur le città ad accordar alle impositioni, che | vorrebbono metter, et massime avvicinandosi il tempo di dover fra un mese, o doi unir in campagna. |</w:t>
      </w:r>
    </w:p>
    <w:p w14:paraId="0ACAC6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ov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42"/>
      </w:r>
      <w:r w:rsidRPr="00B32F62">
        <w:rPr>
          <w:rFonts w:ascii="Times New Roman" w:hAnsi="Times New Roman" w:cs="Times New Roman"/>
          <w:i/>
        </w:rPr>
        <w:t xml:space="preserve"> in qualcheduno, che forse non | sarebbe porto difficile, che volendo li con-|federati haverli in lega, lo farebbono volon-|tieri mantenendo per terra la guerra, et | gettandosi in mare, con buona quantità | di vasselli verso le coste di Spagna | assistiti però in questo dai confederati, | potendosi anco prometter hora, che hanno | accordato con li pirati, che haverebbono assi-|stenza da essi, o sarebbono spaleggiati per | proseguir a qualche buona impresa contra | Spagnuoli; chi me lo disse mostrò questo esser | un unico rimedio, et che proposto con quelle | conditioni, che havessero potuto muoverli li | signori Stati, non sarebbe stato difficile il venir-|ne a buon segno, et volse inferir, come ho | detto di assistenza, presuponendo, che la ferita | nelle proprie viscere alli Spagnuoli fosse il | colpo più sicuro, tanto per sollevar questi | paesi, quanto per abbandonar li dissegni, | che hanno</w:t>
      </w:r>
      <w:r w:rsidRPr="00B32F62">
        <w:rPr>
          <w:rStyle w:val="FootnoteReference"/>
          <w:rFonts w:ascii="Times New Roman" w:hAnsi="Times New Roman" w:cs="Times New Roman"/>
        </w:rPr>
        <w:footnoteReference w:id="43"/>
      </w:r>
      <w:r w:rsidRPr="00B32F62">
        <w:rPr>
          <w:rFonts w:ascii="Times New Roman" w:hAnsi="Times New Roman" w:cs="Times New Roman"/>
          <w:i/>
        </w:rPr>
        <w:t xml:space="preserve"> di stabilir nido nella | Valtelina, et altrove in |</w:t>
      </w:r>
    </w:p>
    <w:p w14:paraId="2037887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3r /</w:t>
      </w:r>
    </w:p>
    <w:p w14:paraId="0D7C345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regiudicio di tutta | l’Italia, et della Francia, et della libertà | in generale de’ principi; tanto ho stimato mio debito | significar in passando alla Serenità vostra per quel | riflesso, ch’ella con la prudenza sua po-|tesse farne. |</w:t>
      </w:r>
    </w:p>
    <w:p w14:paraId="70F012DD" w14:textId="0002C249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re</w:t>
      </w:r>
      <w:r w:rsidR="00804292">
        <w:rPr>
          <w:rFonts w:ascii="Times New Roman" w:hAnsi="Times New Roman" w:cs="Times New Roman"/>
        </w:rPr>
        <w:t>dicante</w:t>
      </w:r>
      <w:r w:rsidRPr="00B32F62">
        <w:rPr>
          <w:rFonts w:ascii="Times New Roman" w:hAnsi="Times New Roman" w:cs="Times New Roman"/>
        </w:rPr>
        <w:t xml:space="preserve"> Slatius riconosciuto in Frisia, nonostante, che fosse tra-|vestito, et cambiato di nome fu condotto hieri a notte in queste | carceri, et come uno dei complici, et sedutori principali della | proditoria intrapresa contra questo Stato, et sua Eccellenza, doverà dilucidar | più a pieno il fondo del negotio. </w:t>
      </w:r>
      <w:r w:rsidRPr="00B32F62">
        <w:rPr>
          <w:rFonts w:ascii="Times New Roman" w:hAnsi="Times New Roman" w:cs="Times New Roman"/>
          <w:caps/>
        </w:rPr>
        <w:t xml:space="preserve">è </w:t>
      </w:r>
      <w:r w:rsidRPr="00B32F62">
        <w:rPr>
          <w:rFonts w:ascii="Times New Roman" w:hAnsi="Times New Roman" w:cs="Times New Roman"/>
        </w:rPr>
        <w:t>amalato, o fa dell’amalato | ma questo non lo salverà dalla tortura. |</w:t>
      </w:r>
    </w:p>
    <w:p w14:paraId="4510A9C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ndo humilissime gratie a vostra Serenità dell’ordine, che mi dice nelle lettere | sue dei 17 del passato, che haverebbe dato quando fosse stata | instanza per le mie provisioni. Ella sarà fatta dal mio agente | et certo serenissimo Principe il bisogno mio è grandissimo, et i debiti | grossissimi per consequenza, et se non fosse anco la speranza che | mi promette vostra Serenità del mio presto ritorno a piedi di lei, | patirei in estremo nell’animo per una sì lunga absenza | et dispendiosa carica. Piaccia a sua divina Maestà, che | l’eccellentissimo signor ambasciator Morosini s’incamini in breve a questa | volta; aspettandolo io con somma devotione</w:t>
      </w:r>
      <w:r w:rsidRPr="00B32F62">
        <w:rPr>
          <w:rStyle w:val="FootnoteReference"/>
          <w:rFonts w:ascii="Times New Roman" w:hAnsi="Times New Roman" w:cs="Times New Roman"/>
        </w:rPr>
        <w:footnoteReference w:id="44"/>
      </w:r>
      <w:r w:rsidRPr="00B32F62">
        <w:rPr>
          <w:rFonts w:ascii="Times New Roman" w:hAnsi="Times New Roman" w:cs="Times New Roman"/>
        </w:rPr>
        <w:t xml:space="preserve">. | </w:t>
      </w:r>
    </w:p>
    <w:p w14:paraId="2B4D72E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oi lettere replicate saranno qui aggiunte delli 6 del corrente | n° 476 et 477. Gratie etc. |</w:t>
      </w:r>
    </w:p>
    <w:p w14:paraId="553D282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63A817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13 marzo 1623 |</w:t>
      </w:r>
    </w:p>
    <w:p w14:paraId="2D86750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1A442E2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44AACF14" w14:textId="77777777" w:rsidR="0048045B" w:rsidRPr="00AE09B3" w:rsidRDefault="0048045B" w:rsidP="0048045B">
      <w:pPr>
        <w:jc w:val="both"/>
        <w:rPr>
          <w:rFonts w:ascii="Times New Roman" w:hAnsi="Times New Roman" w:cs="Times New Roman"/>
          <w:lang w:val="fr-FR"/>
        </w:rPr>
      </w:pPr>
      <w:proofErr w:type="spellStart"/>
      <w:r w:rsidRPr="00AE09B3">
        <w:rPr>
          <w:rFonts w:ascii="Times New Roman" w:hAnsi="Times New Roman" w:cs="Times New Roman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lang w:val="fr-FR"/>
        </w:rPr>
        <w:t xml:space="preserve"> |</w:t>
      </w:r>
    </w:p>
    <w:p w14:paraId="67D70E5A" w14:textId="77777777" w:rsidR="0048045B" w:rsidRPr="00AE09B3" w:rsidRDefault="0048045B" w:rsidP="0048045B">
      <w:pPr>
        <w:jc w:val="both"/>
        <w:rPr>
          <w:rFonts w:ascii="Times New Roman" w:hAnsi="Times New Roman" w:cs="Times New Roman"/>
          <w:lang w:val="fr-FR"/>
        </w:rPr>
      </w:pPr>
    </w:p>
    <w:p w14:paraId="1BE5DF22" w14:textId="3994DC02" w:rsidR="003A7664" w:rsidRPr="00AE09B3" w:rsidRDefault="0048045B" w:rsidP="0048045B">
      <w:pPr>
        <w:jc w:val="both"/>
        <w:rPr>
          <w:rFonts w:ascii="Times New Roman" w:hAnsi="Times New Roman" w:cs="Times New Roman"/>
          <w:lang w:val="fr-FR"/>
        </w:rPr>
      </w:pPr>
      <w:r w:rsidRPr="00AE09B3">
        <w:rPr>
          <w:rFonts w:ascii="Times New Roman" w:hAnsi="Times New Roman" w:cs="Times New Roman"/>
          <w:lang w:val="fr-FR"/>
        </w:rPr>
        <w:t>/ 23v</w:t>
      </w:r>
      <w:r w:rsidR="003A7664" w:rsidRPr="00AE09B3">
        <w:rPr>
          <w:rFonts w:ascii="Times New Roman" w:hAnsi="Times New Roman" w:cs="Times New Roman"/>
          <w:lang w:val="fr-FR"/>
        </w:rPr>
        <w:t xml:space="preserve"> /</w:t>
      </w:r>
    </w:p>
    <w:p w14:paraId="41187389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fr-FR"/>
        </w:rPr>
        <w:t>Blank page</w:t>
      </w:r>
    </w:p>
    <w:p w14:paraId="231393C3" w14:textId="77777777" w:rsidR="003A7664" w:rsidRPr="00AE09B3" w:rsidRDefault="003A7664" w:rsidP="0048045B">
      <w:pPr>
        <w:jc w:val="both"/>
        <w:rPr>
          <w:rFonts w:ascii="Times New Roman" w:hAnsi="Times New Roman" w:cs="Times New Roman"/>
          <w:lang w:val="fr-FR"/>
        </w:rPr>
      </w:pPr>
    </w:p>
    <w:p w14:paraId="404E759A" w14:textId="125A72E6" w:rsidR="0048045B" w:rsidRPr="00AE09B3" w:rsidRDefault="003A7664" w:rsidP="0048045B">
      <w:pPr>
        <w:jc w:val="both"/>
        <w:rPr>
          <w:rFonts w:ascii="Times New Roman" w:hAnsi="Times New Roman" w:cs="Times New Roman"/>
          <w:lang w:val="fr-FR"/>
        </w:rPr>
      </w:pPr>
      <w:r w:rsidRPr="00AE09B3">
        <w:rPr>
          <w:rFonts w:ascii="Times New Roman" w:hAnsi="Times New Roman" w:cs="Times New Roman"/>
          <w:lang w:val="fr-FR"/>
        </w:rPr>
        <w:lastRenderedPageBreak/>
        <w:t xml:space="preserve">/ </w:t>
      </w:r>
      <w:r w:rsidR="0048045B" w:rsidRPr="00AE09B3">
        <w:rPr>
          <w:rFonts w:ascii="Times New Roman" w:hAnsi="Times New Roman" w:cs="Times New Roman"/>
          <w:lang w:val="fr-FR"/>
        </w:rPr>
        <w:t>24r /</w:t>
      </w:r>
    </w:p>
    <w:p w14:paraId="3744A3DC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007F63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C7D4AC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4v /</w:t>
      </w:r>
    </w:p>
    <w:p w14:paraId="7DABD53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441EB92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replicata |</w:t>
      </w:r>
    </w:p>
    <w:p w14:paraId="69B1ECD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79 comincia 478 |</w:t>
      </w:r>
    </w:p>
    <w:p w14:paraId="69D83F4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801AAE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i e traccia di sigillo</w:t>
      </w:r>
    </w:p>
    <w:p w14:paraId="6306BE7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4C554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7138AC8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4vC /</w:t>
      </w:r>
    </w:p>
    <w:p w14:paraId="2640C37E" w14:textId="2C324A0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3 marzo 1623</w:t>
      </w:r>
      <w:r w:rsidR="00C81E76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C81E76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5 d’aprile | |</w:t>
      </w:r>
    </w:p>
    <w:p w14:paraId="1D986EA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>. n° 479 |</w:t>
      </w:r>
    </w:p>
    <w:p w14:paraId="7BD9A0C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6FA079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con, dal paese de’ Svizzeri doversi | havere quella, che a lui ha detto l’ambasciator | francese, venire publicata da Spagnuoli tra | quei popoli per conclusa la tregua | loro con Olandesi, mostrando qui l’|ambasciator francese il pregiudicio di simil dechia-|ratione alli affari di là per ispa-|vento di quelle genti. |</w:t>
      </w:r>
    </w:p>
    <w:p w14:paraId="21035F6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di Francia mostra | burlarsi delle voci di tregua. |</w:t>
      </w:r>
    </w:p>
    <w:p w14:paraId="19703AA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odeza di là di entrar | nella lega. |</w:t>
      </w:r>
    </w:p>
    <w:p w14:paraId="0185F32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ACDEFA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196F439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C7FE09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0D8BB7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7</w:t>
      </w:r>
    </w:p>
    <w:p w14:paraId="059BBC7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6 (cc. 25r-26v; decodifica di cc. 21v-23r)</w:t>
      </w:r>
    </w:p>
    <w:p w14:paraId="4299CF9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D978FEC" w14:textId="77777777" w:rsidR="00733D25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5r</w:t>
      </w:r>
      <w:r w:rsidR="00733D25">
        <w:rPr>
          <w:rFonts w:ascii="Times New Roman" w:hAnsi="Times New Roman" w:cs="Times New Roman"/>
        </w:rPr>
        <w:t xml:space="preserve"> /</w:t>
      </w:r>
    </w:p>
    <w:p w14:paraId="53B8CBE3" w14:textId="77777777" w:rsidR="00733D25" w:rsidRPr="00B32F62" w:rsidRDefault="00733D25" w:rsidP="00733D25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5D33C30" w14:textId="77777777" w:rsidR="00733D25" w:rsidRDefault="00733D25" w:rsidP="0048045B">
      <w:pPr>
        <w:jc w:val="both"/>
        <w:rPr>
          <w:rFonts w:ascii="Times New Roman" w:hAnsi="Times New Roman" w:cs="Times New Roman"/>
        </w:rPr>
      </w:pPr>
    </w:p>
    <w:p w14:paraId="21BE7E39" w14:textId="4605CF12" w:rsidR="0048045B" w:rsidRPr="00B32F62" w:rsidRDefault="00733D25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25</w:t>
      </w:r>
      <w:r w:rsidR="0048045B" w:rsidRPr="00B32F62">
        <w:rPr>
          <w:rFonts w:ascii="Times New Roman" w:hAnsi="Times New Roman" w:cs="Times New Roman"/>
        </w:rPr>
        <w:t>v /</w:t>
      </w:r>
    </w:p>
    <w:p w14:paraId="23FD0F6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E457D5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78652C4" w14:textId="0C8F12EB" w:rsidR="003A7664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26r</w:t>
      </w:r>
      <w:r w:rsidR="003A7664" w:rsidRPr="00AE09B3">
        <w:rPr>
          <w:rFonts w:ascii="Times New Roman" w:hAnsi="Times New Roman" w:cs="Times New Roman"/>
          <w:lang w:val="nl-BE"/>
        </w:rPr>
        <w:t xml:space="preserve"> /</w:t>
      </w:r>
    </w:p>
    <w:p w14:paraId="34D5164F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565FE2F" w14:textId="77777777" w:rsidR="003A7664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</w:p>
    <w:p w14:paraId="0AE69461" w14:textId="09FD76BC" w:rsidR="0048045B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 xml:space="preserve">/ </w:t>
      </w:r>
      <w:r w:rsidR="0048045B" w:rsidRPr="00AE09B3">
        <w:rPr>
          <w:rFonts w:ascii="Times New Roman" w:hAnsi="Times New Roman" w:cs="Times New Roman"/>
          <w:lang w:val="nl-BE"/>
        </w:rPr>
        <w:t>26v /</w:t>
      </w:r>
    </w:p>
    <w:p w14:paraId="454CDC0C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4AD706EF" w14:textId="57CBECEB" w:rsidR="0048045B" w:rsidRPr="00AE09B3" w:rsidRDefault="0048045B" w:rsidP="0048045B">
      <w:pPr>
        <w:jc w:val="both"/>
        <w:rPr>
          <w:rFonts w:ascii="Times New Roman" w:hAnsi="Times New Roman" w:cs="Times New Roman"/>
          <w:i/>
          <w:lang w:val="nl-BE"/>
        </w:rPr>
      </w:pPr>
    </w:p>
    <w:p w14:paraId="6FA756B7" w14:textId="77777777" w:rsidR="00B57E6B" w:rsidRDefault="0048045B" w:rsidP="00B57E6B">
      <w:pPr>
        <w:pStyle w:val="Header"/>
      </w:pPr>
      <w:r w:rsidRPr="005A6576">
        <w:rPr>
          <w:rFonts w:ascii="Times New Roman" w:hAnsi="Times New Roman" w:cs="Times New Roman"/>
          <w:i/>
        </w:rPr>
        <w:br w:type="page"/>
      </w:r>
      <w:r w:rsidR="00B57E6B">
        <w:lastRenderedPageBreak/>
        <w:t>/START LETTER/</w:t>
      </w:r>
    </w:p>
    <w:p w14:paraId="3631D36B" w14:textId="01B6ADC2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8</w:t>
      </w:r>
    </w:p>
    <w:p w14:paraId="30888C7C" w14:textId="77777777" w:rsidR="0048045B" w:rsidRPr="00102481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  <w:r w:rsidRPr="00B32F62">
        <w:rPr>
          <w:rFonts w:ascii="Times New Roman" w:hAnsi="Times New Roman" w:cs="Times New Roman"/>
        </w:rPr>
        <w:t>Allegato I al n. 9 (cc. 27r-30v; decodifica di cc. 31r-34v)</w:t>
      </w:r>
    </w:p>
    <w:p w14:paraId="01823802" w14:textId="77777777" w:rsidR="0048045B" w:rsidRPr="00102481" w:rsidRDefault="0048045B" w:rsidP="0048045B">
      <w:pPr>
        <w:jc w:val="center"/>
        <w:rPr>
          <w:rFonts w:ascii="Times New Roman" w:hAnsi="Times New Roman" w:cs="Times New Roman"/>
          <w:color w:val="000000"/>
          <w:lang w:eastAsia="it-IT"/>
        </w:rPr>
      </w:pPr>
    </w:p>
    <w:p w14:paraId="3F86CFF3" w14:textId="77777777" w:rsidR="00BC6863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7r</w:t>
      </w:r>
      <w:r w:rsidR="00BC6863">
        <w:rPr>
          <w:rFonts w:ascii="Times New Roman" w:hAnsi="Times New Roman" w:cs="Times New Roman"/>
        </w:rPr>
        <w:t xml:space="preserve"> /</w:t>
      </w:r>
    </w:p>
    <w:p w14:paraId="1A5F3011" w14:textId="77777777" w:rsidR="00BC6863" w:rsidRPr="00D33098" w:rsidRDefault="00BC6863" w:rsidP="00BC686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80 |</w:t>
      </w:r>
    </w:p>
    <w:p w14:paraId="50C3C5FB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</w:p>
    <w:p w14:paraId="018F04CE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53BFA45" w14:textId="77777777" w:rsidR="00BC6863" w:rsidRDefault="00BC6863" w:rsidP="00BC6863">
      <w:pPr>
        <w:jc w:val="both"/>
        <w:rPr>
          <w:rFonts w:ascii="Times New Roman" w:hAnsi="Times New Roman" w:cs="Times New Roman"/>
        </w:rPr>
      </w:pPr>
    </w:p>
    <w:p w14:paraId="3AEFFDAC" w14:textId="0C34EB85" w:rsidR="00BC6863" w:rsidRDefault="00BC6863" w:rsidP="00BC686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7</w:t>
      </w:r>
      <w:r>
        <w:rPr>
          <w:rFonts w:ascii="Times New Roman" w:hAnsi="Times New Roman" w:cs="Times New Roman"/>
        </w:rPr>
        <w:t>v /</w:t>
      </w:r>
    </w:p>
    <w:p w14:paraId="30D97054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D5995ED" w14:textId="6BB95F13" w:rsidR="00BC6863" w:rsidRDefault="00BC6863" w:rsidP="00BC686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28r /</w:t>
      </w:r>
    </w:p>
    <w:p w14:paraId="06F10570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8336687" w14:textId="5FB67561" w:rsidR="00BC6863" w:rsidRDefault="00BC6863" w:rsidP="00BC686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28v /</w:t>
      </w:r>
    </w:p>
    <w:p w14:paraId="5BCD1B53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B183C46" w14:textId="47560440" w:rsidR="00BC6863" w:rsidRDefault="00BC6863" w:rsidP="00BC686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29r /</w:t>
      </w:r>
    </w:p>
    <w:p w14:paraId="3BC68FB2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4F6667C" w14:textId="4A3F2671" w:rsidR="00BC6863" w:rsidRDefault="00BC6863" w:rsidP="00BC6863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29v/ </w:t>
      </w:r>
    </w:p>
    <w:p w14:paraId="4BB503CB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BAB58B9" w14:textId="21BDEDF9" w:rsidR="0048045B" w:rsidRDefault="00BC6863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30r /</w:t>
      </w:r>
    </w:p>
    <w:p w14:paraId="17CCC0CA" w14:textId="77777777" w:rsidR="00BC6863" w:rsidRDefault="00BC6863" w:rsidP="00BC686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A61DF9F" w14:textId="77777777" w:rsidR="00BC6863" w:rsidRPr="00B32F62" w:rsidRDefault="00BC6863" w:rsidP="0048045B">
      <w:pPr>
        <w:jc w:val="both"/>
        <w:rPr>
          <w:rFonts w:ascii="Times New Roman" w:hAnsi="Times New Roman" w:cs="Times New Roman"/>
        </w:rPr>
      </w:pPr>
    </w:p>
    <w:p w14:paraId="4634226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5918925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v /</w:t>
      </w:r>
    </w:p>
    <w:p w14:paraId="1CC4F7D5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38C8FA6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13B2E1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663043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</w:t>
      </w:r>
    </w:p>
    <w:p w14:paraId="3FA4804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marzo 1623, L’Aia (cc. 31r-35v)</w:t>
      </w:r>
    </w:p>
    <w:p w14:paraId="24D8F6C9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328047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r /</w:t>
      </w:r>
    </w:p>
    <w:p w14:paraId="7E38429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4F60B87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0 fin 481 |</w:t>
      </w:r>
    </w:p>
    <w:p w14:paraId="4C91538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E3DE82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28014F3B" w14:textId="296FE1F6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subito ricevute le lettere di vostra Serenità de’ 24 del passato </w:t>
      </w:r>
      <w:r w:rsidRPr="00B32F62">
        <w:rPr>
          <w:rFonts w:ascii="Times New Roman" w:hAnsi="Times New Roman" w:cs="Times New Roman"/>
          <w:i/>
        </w:rPr>
        <w:t>procura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45"/>
      </w:r>
      <w:r w:rsidRPr="00B32F62">
        <w:rPr>
          <w:rFonts w:ascii="Times New Roman" w:hAnsi="Times New Roman" w:cs="Times New Roman"/>
          <w:i/>
        </w:rPr>
        <w:t xml:space="preserve"> di veder questo signor ambasciator di | Francia per conferirgli la commissione, che havevo, | et intender da lui se della conclusione della lega | tra sua </w:t>
      </w:r>
      <w:r w:rsidR="004E7859" w:rsidRPr="00B32F62">
        <w:rPr>
          <w:rFonts w:ascii="Times New Roman" w:hAnsi="Times New Roman" w:cs="Times New Roman"/>
          <w:i/>
        </w:rPr>
        <w:t>m</w:t>
      </w:r>
      <w:r w:rsidRPr="00B32F62">
        <w:rPr>
          <w:rFonts w:ascii="Times New Roman" w:hAnsi="Times New Roman" w:cs="Times New Roman"/>
          <w:i/>
        </w:rPr>
        <w:t>aestà christianissima la serenissima Republica et il signor duca di Savoia haveva | havuto ordine di farne communicatione agli signori Stati come anco | dell’impiego che si disegnava far d’essa | persona del signor conte di Mansfelt, mi disse che | non haveva havuto tal commissione, ma solo | di communicar col signor principe</w:t>
      </w:r>
      <w:r w:rsidRPr="00B32F62">
        <w:rPr>
          <w:rStyle w:val="FootnoteReference"/>
          <w:rFonts w:ascii="Times New Roman" w:hAnsi="Times New Roman" w:cs="Times New Roman"/>
        </w:rPr>
        <w:footnoteReference w:id="46"/>
      </w:r>
      <w:r w:rsidRPr="00B32F62">
        <w:rPr>
          <w:rFonts w:ascii="Times New Roman" w:hAnsi="Times New Roman" w:cs="Times New Roman"/>
          <w:i/>
        </w:rPr>
        <w:t xml:space="preserve"> di Oranges | come haveva fatto, et lo stesso anco col | principe Enrico, parendo che tanto bastasse | aggiongendomi è vero che per occasione | che erano stati qualcheduni dei signori Stati per altro | a lui, li haveva in passando detta l’intentione | de’ confederati; et che consigliava, che io facessi anco | lo stesso dicendomi in oltre, che se li fosse venuto altra | commissione dalla corte, che non lo credeva, non haverebbe | mancato di communicarmela presi però il tempo, et la | commodità di trovarmi con il serenissimo principe Mauritio, et gli | esposi il seguito, et l’intentione insieme de’ collegati | di valersi del conte di </w:t>
      </w:r>
      <w:r w:rsidRPr="00B32F62">
        <w:rPr>
          <w:rFonts w:ascii="Times New Roman" w:hAnsi="Times New Roman" w:cs="Times New Roman"/>
          <w:i/>
        </w:rPr>
        <w:lastRenderedPageBreak/>
        <w:t>Mansfelt, facendoli con l’iscusa, | et causa della dilatione tutte quelle considerationi | che mi vengono detate da vostra Serenità del beneficio, et | sollievo, che</w:t>
      </w:r>
    </w:p>
    <w:p w14:paraId="5549638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v /</w:t>
      </w:r>
    </w:p>
    <w:p w14:paraId="7B7BE46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venirebbono a ricever queste Provincie | dall’effetto di detta colleganza, non lasciando a | dietro nel caso del ragionamento quella, che stimai | proprio per cavar anco l’intentione di detto signor Principe, | come mostrò sua Eccellenza di aggradir con parole di molto | rispetto verso vostra Serenità, la confidenza, ch’ella usava | con lui; così mostrò anco, come in effetto haverà | ella inteso da doi precedenti dispacci esser molto | ben informata et del fatto, et dell’intentione de’ | collegati: mi disse però il pensiero è buono, et degno | di quei principi: ma tutto sta nell’assecutione, perché | non so veder per ove passarà, che non sia attacato, | impedito, et disfatto; se si fa fondamento nella | forza dell’armi di lui, bisognerà ben che sia | forte: perché gli inimici sono forti forse più di quello, ch’egli possi esser; continuò il fidarsi | che il duca di Baviera, come mi han detto li | doi gentilhuomini non farebbe ostacolo al suo | passaggio, questo non è credibile, stanti le cose, che | corrono, et per l’odio mortale, che si porta dal medesimo | duca di Baviera al Conte; può esser, che habbi | promesso qualche cosa alla corte di Francia, che | non impedirà il passaggio: ma si possono all’incontro | da chi vuol far male trovar mille, e mille pretesti | che saranno plausibili. Li soli paesani uniti sono | bastevoli ad impedir, che non passi,</w:t>
      </w:r>
    </w:p>
    <w:p w14:paraId="5AF5D2E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r /</w:t>
      </w:r>
    </w:p>
    <w:p w14:paraId="23A9BF0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et questi saranno | spinti da’ Spagnuoli, et da Austriaci con la sponda, | et impiego insieme delle loro armi. Confesso | disse, che se il conte di Mansfelt potesse metter | in effetto l’intentione de’ collegati questo Paese | riceverebbe sollievo: ma in fine non sarebbe di | più, che di un qualche numero di genti nemiche, | et si leverebbono di qua: ma seguiterebono esso | Mansfelt con la sicurezza o di batterlo, o di ri-|dursi a raforzar l’altre armi nemiche in Italia. | Lascio adunque</w:t>
      </w:r>
      <w:r w:rsidRPr="00B32F62">
        <w:rPr>
          <w:rStyle w:val="FootnoteReference"/>
          <w:rFonts w:ascii="Times New Roman" w:hAnsi="Times New Roman" w:cs="Times New Roman"/>
        </w:rPr>
        <w:footnoteReference w:id="47"/>
      </w:r>
      <w:r w:rsidRPr="00B32F62">
        <w:rPr>
          <w:rFonts w:ascii="Times New Roman" w:hAnsi="Times New Roman" w:cs="Times New Roman"/>
          <w:i/>
        </w:rPr>
        <w:t xml:space="preserve"> considerar alla prudenza della serenissima Republica, che profitto ne tirerebbe dalli signori | Stati, et credo che anco sua Serenità considererà, che | meglio sia tener la guerra lontana in casa d’altri, | che haverla vicina alla sua; per questo li signori | Stati diedero aiuto li anni passati in Boemia | in Palatinato, et altrove, et se anco fosse a dargli-|ene gliene darebbono per fomentar una guerra | lontana. Io parlo disse sinceramente, et dico quello, | che sento: perché prevego, che malamente potrà Mans-|felt o passare, o fidarsi di chi si sia; onde né li</w:t>
      </w:r>
      <w:r w:rsidRPr="00B32F62">
        <w:rPr>
          <w:rStyle w:val="FootnoteReference"/>
          <w:rFonts w:ascii="Times New Roman" w:hAnsi="Times New Roman" w:cs="Times New Roman"/>
        </w:rPr>
        <w:footnoteReference w:id="48"/>
      </w:r>
      <w:r w:rsidRPr="00B32F62">
        <w:rPr>
          <w:rFonts w:ascii="Times New Roman" w:hAnsi="Times New Roman" w:cs="Times New Roman"/>
          <w:i/>
        </w:rPr>
        <w:t xml:space="preserve"> | collegati sarebbono serviti, né li signori Stati ha-|verebbono in tutto il sollievo, che si presupone. | Aggiunse poi</w:t>
      </w:r>
    </w:p>
    <w:p w14:paraId="4211CC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v /</w:t>
      </w:r>
    </w:p>
    <w:p w14:paraId="3FCCFEA3" w14:textId="0C9867FE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bisogna ch’io ve la dia prontamente | non so manco come la soldatesca di Mansfelt | sta per caminare; si sa ch’egli di tre paghe, che | hanno dati li signori Stati non ne ha dato che una, | delle altre doi par che li soldati ne voglino rag</w:t>
      </w:r>
      <w:r w:rsidR="000E31D3" w:rsidRPr="00B32F62">
        <w:rPr>
          <w:rFonts w:ascii="Times New Roman" w:hAnsi="Times New Roman" w:cs="Times New Roman"/>
          <w:i/>
        </w:rPr>
        <w:t>ione; | so che il duca di Bransv</w:t>
      </w:r>
      <w:r w:rsidRPr="00B32F62">
        <w:rPr>
          <w:rFonts w:ascii="Times New Roman" w:hAnsi="Times New Roman" w:cs="Times New Roman"/>
          <w:i/>
        </w:rPr>
        <w:t>ich haveva scritto a Man-|sfelt per haver per le sue truppe, et parmi sentir, | che Mansfelt era in pena; so bene che le spese | ch’egli fa sono grandi tanto in mandar qua, et | là frequenti Rapa, o gentilhuomini, che in provi-|sioni d’armi, et levate; et a questo vi si aggion-|ge le spese particolari della casa, et della tavola. | Et mi addimandò quanto li collegati li haverebbono | dato</w:t>
      </w:r>
      <w:r w:rsidRPr="00B32F62">
        <w:rPr>
          <w:rStyle w:val="FootnoteReference"/>
          <w:rFonts w:ascii="Times New Roman" w:hAnsi="Times New Roman" w:cs="Times New Roman"/>
        </w:rPr>
        <w:footnoteReference w:id="49"/>
      </w:r>
      <w:r w:rsidRPr="00B32F62">
        <w:rPr>
          <w:rFonts w:ascii="Times New Roman" w:hAnsi="Times New Roman" w:cs="Times New Roman"/>
          <w:i/>
        </w:rPr>
        <w:t>, per mese; dissi cinquanta mille scudi, et ella | replicò, questa sarebbe una buona summa, et po-|trebbe ben contentarsi: perché haverebbe fondo | sicuro: ma bisogna veder se potranno li gentil-|huomini, che sono andati ad acordar in maniera, che | li soldati si muovino, et che non pretendino prima | sodisfattione per quello dicono andar creditori delli | doi mesi:perché del tempo avanti dicono, che non | havendo tirato denari, non ne dimandino: ma | ben vogliono haver quello, che di ragione loro viene | essendo stato esborsato dalli signori Stati, et se si | muovono così dubito, che</w:t>
      </w:r>
    </w:p>
    <w:p w14:paraId="365181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r /</w:t>
      </w:r>
    </w:p>
    <w:p w14:paraId="6FEB174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caminino senza disciplina, | et per consequenza con disordine; che sarà il | peggio, et la rovina totale. In fine havendo io | detto a sua Eccellenza, per tirar il suo senso, ben, che parerebbe | a vostra </w:t>
      </w:r>
      <w:r w:rsidRPr="00B32F62">
        <w:rPr>
          <w:rFonts w:ascii="Times New Roman" w:hAnsi="Times New Roman" w:cs="Times New Roman"/>
          <w:i/>
        </w:rPr>
        <w:lastRenderedPageBreak/>
        <w:t>Eccellenza che si havesse a fare perché li collegati | tirassero profitto da questo impiego. Alla verità; | rispose; io non saprei dir meglio, se non che | Mansfelt profitterebbe più sicuramente stando | da questa parte, che passando avanti: perché può | far del danno assai all’inimico; et coll’assistenza | de’ confederati far una gran diversione alle sue | armi, facendo, chosì getti in questi luochi vicini, | et intendendosi bene con noi, potressimo meglio, et | più commodamente dar del travaglio a Spagnuoli. Et | ripigliò: confesso però anco, che, se potesse passar in | Borgogna, sarebbe un gran bene, et un gran vantaggio: | ma sinceramente non vi veggo il mezo, né la via | del farlo; li passi sono troppo stretti; ha da passar | riviere; ha da toccar luochi di sospetto, et che tutti | hanno in horrore il nome di Mansfelt, et della sua | soldatesca. Tutte queste cose andò dicendo concisamente; | et secondo, che proponevo, o le opponevo. Ma ho stimato | più proprio distintamente rappresentar alla</w:t>
      </w:r>
    </w:p>
    <w:p w14:paraId="28E92D6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v /</w:t>
      </w:r>
    </w:p>
    <w:p w14:paraId="147E9E4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renità vostra il | discorso dell’Eccellenza sua, acciò ella tano meglio possi | formarne il suo prudentissimo giudicio; cavando in | sostanza quello, che altre volte ho riverentemente scritto | che sua Eccellenza non sente, che il conte di Mansfelt si | muovi da questi</w:t>
      </w:r>
      <w:r w:rsidRPr="00B32F62">
        <w:rPr>
          <w:rStyle w:val="FootnoteReference"/>
          <w:rFonts w:ascii="Times New Roman" w:hAnsi="Times New Roman" w:cs="Times New Roman"/>
        </w:rPr>
        <w:footnoteReference w:id="50"/>
      </w:r>
      <w:r w:rsidRPr="00B32F62">
        <w:rPr>
          <w:rFonts w:ascii="Times New Roman" w:hAnsi="Times New Roman" w:cs="Times New Roman"/>
          <w:i/>
        </w:rPr>
        <w:t xml:space="preserve"> contorni: stimando che | sia per riuscire et più profittevole et più di riputatione | et servitio a’ collegati che si fermi, che che se ne | eschi. Questi stessi, o simil concetti mi disse il | signor ambasciator di Francia prima ch’io mi trovassi col signor Principe, | haver tirati dall’ Eccellenza sua; et aggiunse esso Ambasciatore, | che non si poteva negar, che non fossero li discorsi | di lei fondati in una vera apparenza; né certo | disse, saprei in molte cose addur il contrario: ma | essendo la volontà di sua Maestà christianissima et de’ collegati | quale mi è stata scritta, et dichiarita anco dalli | due gentilhuomini, bisogna aspettar quello che | haveranno tirato dal conte di Mansfelt, et l’opinione | di lui, che, come interessato, volendo fedelemente | portarsi, come si deve presupponer, conoscerà | se debba o no esporsi al viaggio, et a lui tocca | il pensar bene, perché non restino li nostri Principi | delusi della sua condotta;</w:t>
      </w:r>
    </w:p>
    <w:p w14:paraId="588A106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r /</w:t>
      </w:r>
    </w:p>
    <w:p w14:paraId="43A45C1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 et l’intraprenderla | senza fondamento sarebbe la riuscita un metter | a scacco la riputatione, et l’utile, che si spera | traher da questa risolutione. Nonostante questo | l’Ambasciatore, che continua in questo dubbio del sicuro | passaggio di Mansfelt, et che stimerebbe meglio, | che il Conte in queste parti facesse un buon sforzo, | et dasse da travagliar egli da una parte, et li | signori Stati dall’altra a Spagnuoli; non fidandosi manco | che ’l denaro de’ confederati habbi ad esser distribuito | con buon termine, et in quella maniera, che si | ricercherebbe; tuttavia applaude alla volontà di | quelli, da chi viene il commandamento. Tra pochi | giorni non credendo, che si tarderà</w:t>
      </w:r>
      <w:r w:rsidRPr="00B32F62">
        <w:rPr>
          <w:rStyle w:val="FootnoteReference"/>
          <w:rFonts w:ascii="Times New Roman" w:hAnsi="Times New Roman" w:cs="Times New Roman"/>
        </w:rPr>
        <w:footnoteReference w:id="51"/>
      </w:r>
      <w:r w:rsidRPr="00B32F62">
        <w:rPr>
          <w:rFonts w:ascii="Times New Roman" w:hAnsi="Times New Roman" w:cs="Times New Roman"/>
          <w:i/>
        </w:rPr>
        <w:t xml:space="preserve"> più di questa | settimana, haveremo qualche cosa del negotiato | di Montereau, et Bos con Mansfelt; che ha inviato | que’ gentilhuomo espresso per saper</w:t>
      </w:r>
      <w:r w:rsidRPr="00B32F62">
        <w:rPr>
          <w:rStyle w:val="FootnoteReference"/>
          <w:rFonts w:ascii="Times New Roman" w:hAnsi="Times New Roman" w:cs="Times New Roman"/>
        </w:rPr>
        <w:footnoteReference w:id="52"/>
      </w:r>
      <w:r w:rsidRPr="00B32F62">
        <w:rPr>
          <w:rFonts w:ascii="Times New Roman" w:hAnsi="Times New Roman" w:cs="Times New Roman"/>
          <w:i/>
        </w:rPr>
        <w:t xml:space="preserve"> qualche cosa della | venuta di detti gentilhuomini, mentre impatiente | li attendeva, et non vedendo, che comparissero, | dubitava di qualche cambiamento; et questo suo | dubbio me l’ha dichiarito assai chiaro in una lettera, | che con</w:t>
      </w:r>
    </w:p>
    <w:p w14:paraId="136DD74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v /</w:t>
      </w:r>
    </w:p>
    <w:p w14:paraId="77E9122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al occasione mi ha scritto, per saperne | qualche cosa della venuta delli detti due signori. Gratie etc. | </w:t>
      </w:r>
    </w:p>
    <w:p w14:paraId="436ABEC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124E8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20 marzo 1623 | </w:t>
      </w:r>
    </w:p>
    <w:p w14:paraId="3000EFA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la Serenità vostra |</w:t>
      </w:r>
    </w:p>
    <w:p w14:paraId="2EF6A9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47D0253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17310A9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F7051F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r /</w:t>
      </w:r>
    </w:p>
    <w:p w14:paraId="61C5B83D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26896E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1719B3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35v /</w:t>
      </w:r>
    </w:p>
    <w:p w14:paraId="1E5D816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0439104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1C3223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0 fin 481 |</w:t>
      </w:r>
    </w:p>
    <w:p w14:paraId="4A86BA5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DA73AA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accia di sigillo </w:t>
      </w:r>
    </w:p>
    <w:p w14:paraId="0380ED9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0428393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1627A7A8" w14:textId="1A02AA2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 w:rsidR="00C81E76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>C /</w:t>
      </w:r>
    </w:p>
    <w:p w14:paraId="0A57A61C" w14:textId="1D41707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53"/>
      </w:r>
      <w:r w:rsidR="00C81E76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C81E76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8 aprile |</w:t>
      </w:r>
    </w:p>
    <w:p w14:paraId="5F8C3DF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Prima. n° 480 |</w:t>
      </w:r>
    </w:p>
    <w:p w14:paraId="2232E72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5D9BD2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crive ciò, che ha passato con | l’ambasciator di Francia nel negotio di | Masfelt, et col principe Mauritio, | che racconta le difficoltà dell’|effetuatione del disegno e dice | credere, che sarebbe di maggior | profitto la dimora di lui | in quelle parti. |</w:t>
      </w:r>
    </w:p>
    <w:p w14:paraId="5D3929D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5065C24" w14:textId="325B878B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di Francia dice, questi discorsi | di Mauritio esser fondati in una | vera apparenza, et anch’egli | stimerebbe meglio, che il Conte in | quelle parti facesse un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buono | sforzo, non fidandosi manco, che | il denaro de’ confederati habbia | ad esser distribuito con buon termine | et in quella maniera, che doverebbe. |</w:t>
      </w:r>
    </w:p>
    <w:p w14:paraId="1009BE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0E888C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53D3DB6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2619748" w14:textId="77777777" w:rsidR="00B57E6B" w:rsidRDefault="0048045B" w:rsidP="00B57E6B">
      <w:pPr>
        <w:pStyle w:val="Header"/>
      </w:pPr>
      <w:r w:rsidRPr="00B32F62">
        <w:rPr>
          <w:rFonts w:ascii="Times New Roman" w:hAnsi="Times New Roman" w:cs="Times New Roman"/>
        </w:rPr>
        <w:br w:type="page"/>
      </w:r>
      <w:r w:rsidR="00B57E6B">
        <w:lastRenderedPageBreak/>
        <w:t>/START LETTER/</w:t>
      </w:r>
    </w:p>
    <w:p w14:paraId="186906C6" w14:textId="74F55602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. 10 </w:t>
      </w:r>
    </w:p>
    <w:p w14:paraId="10359D98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1 (cc. 36r-39v; decodifica di cc. 40r-42v)</w:t>
      </w:r>
    </w:p>
    <w:p w14:paraId="73EB8484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1239DE2A" w14:textId="77777777" w:rsidR="00BF7723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r</w:t>
      </w:r>
      <w:r w:rsidR="00BF7723">
        <w:rPr>
          <w:rFonts w:ascii="Times New Roman" w:hAnsi="Times New Roman" w:cs="Times New Roman"/>
        </w:rPr>
        <w:t xml:space="preserve"> /</w:t>
      </w:r>
    </w:p>
    <w:p w14:paraId="0F90CF6A" w14:textId="77777777" w:rsidR="00BF7723" w:rsidRPr="00D33098" w:rsidRDefault="00BF7723" w:rsidP="00BF7723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81 |</w:t>
      </w:r>
    </w:p>
    <w:p w14:paraId="4171D712" w14:textId="77777777" w:rsidR="00BF7723" w:rsidRDefault="00BF7723" w:rsidP="00BF7723">
      <w:pPr>
        <w:jc w:val="both"/>
        <w:rPr>
          <w:rFonts w:ascii="Times New Roman" w:hAnsi="Times New Roman" w:cs="Times New Roman"/>
          <w:i/>
        </w:rPr>
      </w:pPr>
    </w:p>
    <w:p w14:paraId="4754A4E8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44393FA" w14:textId="77777777" w:rsidR="00BF7723" w:rsidRDefault="00BF7723" w:rsidP="0048045B">
      <w:pPr>
        <w:jc w:val="both"/>
        <w:rPr>
          <w:rFonts w:ascii="Times New Roman" w:hAnsi="Times New Roman" w:cs="Times New Roman"/>
        </w:rPr>
      </w:pPr>
    </w:p>
    <w:p w14:paraId="5F8850EE" w14:textId="3A6899D5" w:rsidR="00BF7723" w:rsidRDefault="00BF7723" w:rsidP="00BF772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</w:t>
      </w:r>
      <w:r>
        <w:rPr>
          <w:rFonts w:ascii="Times New Roman" w:hAnsi="Times New Roman" w:cs="Times New Roman"/>
        </w:rPr>
        <w:t>v /</w:t>
      </w:r>
    </w:p>
    <w:p w14:paraId="3C9060AF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ED42B5D" w14:textId="77777777" w:rsidR="00BF7723" w:rsidRDefault="00BF7723" w:rsidP="00BF7723">
      <w:pPr>
        <w:jc w:val="both"/>
        <w:rPr>
          <w:rFonts w:ascii="Times New Roman" w:hAnsi="Times New Roman" w:cs="Times New Roman"/>
        </w:rPr>
      </w:pPr>
    </w:p>
    <w:p w14:paraId="3C4C6F49" w14:textId="42664752" w:rsidR="00BF7723" w:rsidRDefault="00BF7723" w:rsidP="00BF772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7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51B8EC35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503113C" w14:textId="77777777" w:rsidR="00BF7723" w:rsidRDefault="00BF7723" w:rsidP="00BF7723">
      <w:pPr>
        <w:jc w:val="both"/>
        <w:rPr>
          <w:rFonts w:ascii="Times New Roman" w:hAnsi="Times New Roman" w:cs="Times New Roman"/>
        </w:rPr>
      </w:pPr>
    </w:p>
    <w:p w14:paraId="68CAE70F" w14:textId="6A8EB681" w:rsidR="00BF7723" w:rsidRDefault="00BF7723" w:rsidP="00BF772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7v /</w:t>
      </w:r>
    </w:p>
    <w:p w14:paraId="064C6A7C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D9488AF" w14:textId="77777777" w:rsidR="00BF7723" w:rsidRDefault="00BF7723" w:rsidP="00BF7723">
      <w:pPr>
        <w:jc w:val="both"/>
        <w:rPr>
          <w:rFonts w:ascii="Times New Roman" w:hAnsi="Times New Roman" w:cs="Times New Roman"/>
        </w:rPr>
      </w:pPr>
    </w:p>
    <w:p w14:paraId="559B6FFD" w14:textId="3C89217C" w:rsidR="00BF7723" w:rsidRDefault="00BF7723" w:rsidP="00BF772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8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42AE94D8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3CC4BE4" w14:textId="77777777" w:rsidR="00BF7723" w:rsidRDefault="00BF7723" w:rsidP="0048045B">
      <w:pPr>
        <w:jc w:val="both"/>
        <w:rPr>
          <w:rFonts w:ascii="Times New Roman" w:hAnsi="Times New Roman" w:cs="Times New Roman"/>
        </w:rPr>
      </w:pPr>
    </w:p>
    <w:p w14:paraId="2D47B3EA" w14:textId="6C9A17A8" w:rsidR="0048045B" w:rsidRDefault="00BF7723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38v /</w:t>
      </w:r>
    </w:p>
    <w:p w14:paraId="253208EA" w14:textId="77777777" w:rsidR="00BF7723" w:rsidRPr="00B32F62" w:rsidRDefault="00BF7723" w:rsidP="00BF772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BCF9273" w14:textId="77777777" w:rsidR="00BF7723" w:rsidRPr="00B32F62" w:rsidRDefault="00BF7723" w:rsidP="0048045B">
      <w:pPr>
        <w:jc w:val="both"/>
        <w:rPr>
          <w:rFonts w:ascii="Times New Roman" w:hAnsi="Times New Roman" w:cs="Times New Roman"/>
        </w:rPr>
      </w:pPr>
    </w:p>
    <w:p w14:paraId="20AA302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055D3FFF" w14:textId="090BD8E1" w:rsidR="003A7664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9r</w:t>
      </w:r>
      <w:r w:rsidR="003A7664" w:rsidRPr="00AE09B3">
        <w:rPr>
          <w:rFonts w:ascii="Times New Roman" w:hAnsi="Times New Roman" w:cs="Times New Roman"/>
          <w:lang w:val="nl-BE"/>
        </w:rPr>
        <w:t xml:space="preserve"> /</w:t>
      </w:r>
    </w:p>
    <w:p w14:paraId="79B0C845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5E22D777" w14:textId="77777777" w:rsidR="003A7664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</w:p>
    <w:p w14:paraId="3C071BF8" w14:textId="48EBBC8C" w:rsidR="0048045B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9</w:t>
      </w:r>
      <w:r w:rsidR="0048045B" w:rsidRPr="00AE09B3">
        <w:rPr>
          <w:rFonts w:ascii="Times New Roman" w:hAnsi="Times New Roman" w:cs="Times New Roman"/>
          <w:lang w:val="nl-BE"/>
        </w:rPr>
        <w:t>v /</w:t>
      </w:r>
    </w:p>
    <w:p w14:paraId="247A97F8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6CD29DB2" w14:textId="77777777" w:rsidR="0048045B" w:rsidRPr="00AE09B3" w:rsidRDefault="0048045B" w:rsidP="0048045B">
      <w:pPr>
        <w:jc w:val="both"/>
        <w:rPr>
          <w:rFonts w:ascii="Times New Roman" w:hAnsi="Times New Roman" w:cs="Times New Roman"/>
          <w:b/>
          <w:bCs/>
          <w:i/>
          <w:lang w:val="nl-BE"/>
        </w:rPr>
      </w:pPr>
    </w:p>
    <w:p w14:paraId="66F89A24" w14:textId="77777777" w:rsidR="0048045B" w:rsidRPr="00AE09B3" w:rsidRDefault="0048045B" w:rsidP="0048045B">
      <w:pPr>
        <w:jc w:val="both"/>
        <w:rPr>
          <w:rFonts w:ascii="Times New Roman" w:hAnsi="Times New Roman" w:cs="Times New Roman"/>
          <w:i/>
          <w:lang w:val="nl-BE"/>
        </w:rPr>
      </w:pPr>
    </w:p>
    <w:p w14:paraId="6A3E473E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1</w:t>
      </w:r>
    </w:p>
    <w:p w14:paraId="7240128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marzo 1623, L’Aia (cc. 40r-44v)</w:t>
      </w:r>
    </w:p>
    <w:p w14:paraId="1F12B7CE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2C2224B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0r /</w:t>
      </w:r>
    </w:p>
    <w:p w14:paraId="34E65F6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04E61E9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1 comincia 480 |</w:t>
      </w:r>
    </w:p>
    <w:p w14:paraId="0B2FBD6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182D82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53AA92E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ell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54"/>
      </w:r>
      <w:r w:rsidRPr="00B32F62">
        <w:rPr>
          <w:rFonts w:ascii="Times New Roman" w:hAnsi="Times New Roman" w:cs="Times New Roman"/>
          <w:i/>
        </w:rPr>
        <w:t>, che sarà portato dalla trattatione di Montereau, | et Bos, sarà il fondamento di ciò, che si può sperare | quanto a Mansfelt, mentre non vi è tempo da perder, | et pur troppo li medesimi v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55"/>
      </w:r>
      <w:r w:rsidRPr="00B32F62">
        <w:rPr>
          <w:rFonts w:ascii="Times New Roman" w:hAnsi="Times New Roman" w:cs="Times New Roman"/>
          <w:i/>
        </w:rPr>
        <w:t xml:space="preserve"> ne hanno speso (non so, a | dir la verità) se per necessità, o ad arte, mentre | principalmente Montereau invece di tirar diritto a | Cales, ha voluto, distornando camino, andar prima | in Sciampagna a casa sua. Meritarà</w:t>
      </w:r>
      <w:r w:rsidRPr="00B32F62">
        <w:rPr>
          <w:rStyle w:val="FootnoteReference"/>
          <w:rFonts w:ascii="Times New Roman" w:hAnsi="Times New Roman" w:cs="Times New Roman"/>
        </w:rPr>
        <w:footnoteReference w:id="56"/>
      </w:r>
      <w:r w:rsidRPr="00B32F62">
        <w:rPr>
          <w:rFonts w:ascii="Times New Roman" w:hAnsi="Times New Roman" w:cs="Times New Roman"/>
          <w:i/>
        </w:rPr>
        <w:t xml:space="preserve"> la mossa di | Mansfelt maturo, et esatto consiglio, massime nella | congiontura, in che siano, et nello stato presente | delle cose, alterato, come si comprende, doppo la | confederatione fatta, et doppo l’ispeditione ancora | delli sudetti, per il seguito a favor di Baviera, per | la passata </w:t>
      </w:r>
      <w:r w:rsidRPr="00B32F62">
        <w:rPr>
          <w:rFonts w:ascii="Times New Roman" w:hAnsi="Times New Roman" w:cs="Times New Roman"/>
          <w:i/>
        </w:rPr>
        <w:lastRenderedPageBreak/>
        <w:t>in Spagna del principe d’Inghilterra, et per | altri accidenti. Io avvertirò tutto quello, che | potrò penetrare. In tanto non lascierò di dir rive-|rentemente, che molti dubitano, se Francesi in | questo negotio caminino di buon, et sincero piede: | poiché l’ultime lettere venute qui di Francia | portano, che del negotio</w:t>
      </w:r>
    </w:p>
    <w:p w14:paraId="51D1853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0v /</w:t>
      </w:r>
    </w:p>
    <w:p w14:paraId="6DF1B4F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ella Valtellina poco si parlava, | niuna provisione si faceva, era intepidito in corte | quel fervore, che nel principio si era scoperto, et che, | per quanto operassero gli ambasciatori di Venetia, et | di Savoia, non pareva, che rimettessero il calore. | Questo ambasciator di Francia disse allhora, che vennero | li due, che aspettava li ricapiti necessarii, et che | non vengono. Chi parla così sono di quelli, che | averebbono volentieri, che questo affare caminasse | avanti, sia per un verso o per l’altro. Alcuni | continuano a dire, che la missione, che ha fatto in | Francia Baviera di quel capuzzino, sia stata | artificiosa, et che non fosse che l’interesse che lo | guidasse, per avantaggiarsi, o qualche artifitio | secreto, che ve lo havesse condotto, per tanto più | impegnar sua Maestà christianissima, et iscoprire in Francia li | dissegni. Altri vogliono, che il Christianissimo habbia | havuto volontà di obligasi il Duca per li suoi | rispetti in Alemagna: ma che permetti passo a | Masfelt anco; che la Francia lo intercedi non | vi è chi lo voglia credere. Che poi esso Mansfelt |</w:t>
      </w:r>
    </w:p>
    <w:p w14:paraId="6CB8B4A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r /</w:t>
      </w:r>
    </w:p>
    <w:p w14:paraId="04F78925" w14:textId="3788E6DF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a per far il viaggio per mare, che vuol dire dalla | parte della Francia, smontando a Cales, non si | stima riuscibile: prima incontrerà difficoltà per li | vasselli: poi malamente si crede, che il Re sia per | perm</w:t>
      </w:r>
      <w:r w:rsidR="00DA0C75" w:rsidRPr="00B32F62">
        <w:rPr>
          <w:rFonts w:ascii="Times New Roman" w:hAnsi="Times New Roman" w:cs="Times New Roman"/>
          <w:i/>
        </w:rPr>
        <w:t>ettergli che attraversi il suo R</w:t>
      </w:r>
      <w:r w:rsidRPr="00B32F62">
        <w:rPr>
          <w:rFonts w:ascii="Times New Roman" w:hAnsi="Times New Roman" w:cs="Times New Roman"/>
          <w:i/>
        </w:rPr>
        <w:t>egno. Et ben | l’ho cavato dai sensi di questo ambasciator francese. |</w:t>
      </w:r>
    </w:p>
    <w:p w14:paraId="27550A83" w14:textId="7B14F90A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Questa incertezza, o timore almeno, che ’l negotio di Valtellina | non camini come vorrebbono, fa star questi del | </w:t>
      </w:r>
      <w:r w:rsidR="00E42F28" w:rsidRPr="00B32F62">
        <w:rPr>
          <w:rFonts w:ascii="Times New Roman" w:hAnsi="Times New Roman" w:cs="Times New Roman"/>
          <w:i/>
        </w:rPr>
        <w:t>G</w:t>
      </w:r>
      <w:r w:rsidRPr="00B32F62">
        <w:rPr>
          <w:rFonts w:ascii="Times New Roman" w:hAnsi="Times New Roman" w:cs="Times New Roman"/>
          <w:i/>
        </w:rPr>
        <w:t>overno con l’animo perplesso, et tanto maggiormente, | quanto non veggono camparir di Francia quei | frutti, che si promettevano dalle tante asseveranti | intentioni date, et che aspettavano in effetto al loro | soccorso. |</w:t>
      </w:r>
    </w:p>
    <w:p w14:paraId="048114A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Di più s’ingolosirono in estremo per gli interessi degli | hugonotti di quel Regno: sendo stati avisati, che | monsignor di Roano sia stato trattenuto, et messogli | guardie in Monpelier; et si dubita, che si vogli | intraprender di nuovo qualche cosa contra quelli | della religione, col fomento del principe di Condè; | venendo scritto a sua Eccellenza et alli signori Stati, che subito | ritornato d’Italia, li migliori affari si sono | intepiditi, et ravivati li passati</w:t>
      </w:r>
    </w:p>
    <w:p w14:paraId="670285C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v /</w:t>
      </w:r>
    </w:p>
    <w:p w14:paraId="66D279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 pretesti. Male | per tanto si promettono della Francia, peggio dell’|Inghilterra, non solo per il viaggio del principe in Spagna | a compir al matrimonio, che per una propositione </w:t>
      </w:r>
      <w:r w:rsidRPr="00B32F62">
        <w:rPr>
          <w:rFonts w:ascii="Times New Roman" w:hAnsi="Times New Roman" w:cs="Times New Roman"/>
        </w:rPr>
        <w:t>è stata fatta</w:t>
      </w:r>
      <w:r w:rsidRPr="00B32F62">
        <w:rPr>
          <w:rStyle w:val="FootnoteReference"/>
          <w:rFonts w:ascii="Times New Roman" w:hAnsi="Times New Roman" w:cs="Times New Roman"/>
        </w:rPr>
        <w:footnoteReference w:id="57"/>
      </w:r>
      <w:r w:rsidRPr="00B32F62">
        <w:rPr>
          <w:rFonts w:ascii="Times New Roman" w:hAnsi="Times New Roman" w:cs="Times New Roman"/>
        </w:rPr>
        <w:t xml:space="preserve"> a nome della maestà della Gran Bertagna dal signor Carleton, che ha ben | apportato dell’amarezza, et del discontento havendo | esposto in publica assemblea, et poi a sua Eccellenza l’intentione | del Re esser, che li vasselli dei suoi sudditi habbino | libero addito nei porti di Doncherchen, et di Ostendem | né habbino ad esser cercati né impedito né per là, né per altrove | il loro viaggio; et di più che vuole che li suoi porti siano | liberi alli vasselli da guerra dei Spagnuoli, et per consequente | che le navi dei stati si ritirino, et non habbino a tenir | detti vasselli spagnuoli in servitù, anzi che li Holandesi stiano | tanto</w:t>
      </w:r>
      <w:r w:rsidRPr="00B32F62">
        <w:rPr>
          <w:rStyle w:val="FootnoteReference"/>
          <w:rFonts w:ascii="Times New Roman" w:hAnsi="Times New Roman" w:cs="Times New Roman"/>
        </w:rPr>
        <w:footnoteReference w:id="58"/>
      </w:r>
      <w:r w:rsidRPr="00B32F62">
        <w:rPr>
          <w:rFonts w:ascii="Times New Roman" w:hAnsi="Times New Roman" w:cs="Times New Roman"/>
        </w:rPr>
        <w:t xml:space="preserve"> distanti dalle spiagge, et porti dei suoi | regni quanto è il corso di doi maree. </w:t>
      </w:r>
      <w:r w:rsidRPr="00B32F62">
        <w:rPr>
          <w:rFonts w:ascii="Times New Roman" w:hAnsi="Times New Roman" w:cs="Times New Roman"/>
          <w:i/>
        </w:rPr>
        <w:t>S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59"/>
      </w:r>
      <w:r w:rsidRPr="00B32F62">
        <w:rPr>
          <w:rFonts w:ascii="Times New Roman" w:hAnsi="Times New Roman" w:cs="Times New Roman"/>
          <w:i/>
        </w:rPr>
        <w:t xml:space="preserve"> habbi trafitto, et percosso l’animo di questi signori | tal propositione, lo lascio considerar alla prudentia | della Serenità vostra, et sua Eccellenza in particolare ne fece | grandissima indoglienza, quando fui seco, dicendo: quel | Re non usa il vero termine di volersi mostrar | neutrale, quando pur non vogli esser contrario | a’ nostri nemici, et si comprende, che meglio | saranno trattati fuori di casa sua, che nella propria. | </w:t>
      </w:r>
    </w:p>
    <w:p w14:paraId="337A17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r /</w:t>
      </w:r>
    </w:p>
    <w:p w14:paraId="6DD2295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Et essagerò grandemente il fatto. Non sanno che | risposta dar alla propositione, et consultano per | farla con più vive, et valide ragioni, per sincerar | l’animo del Re della loro osservanza, e divertirlo | dal fomentar l’inimico in tal maniera alla loro | rovina. |</w:t>
      </w:r>
    </w:p>
    <w:p w14:paraId="328867C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i trovano con queste due corone li signori Stati così mal | a cavallo, che, essendovi qualche trattato in piedi | di tregua, può esser, che si sentirà un giorno il | colpo all’improviso. Mi viene affermato, che a Brusselles | vi siano più persone di questi paesi, che si maneggiano | per essa tregua, et particolarmente uno di Leiden, | chiamato dall’Infanta, et fu adoperato anco nella | passata. Che questo sia stato presso sua Altezza, sia rivenuto | qui, habbi trattato con sua Eccellenza, et ella communicato con | altri, et poi se ne sia ritornato in Brabant. | </w:t>
      </w:r>
    </w:p>
    <w:p w14:paraId="360275F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Di là sono avisato, che ’l popolo parla con gran sicurtà, | et qui anco tra la commune, e tra la soldatesca si | parla, come di cosa, che possi seguire; et per me ne | dubito. Trovandomi con questo signor Ambasciator francese, | entrai in questo negotio et egli mi disse, haver qualche | </w:t>
      </w:r>
    </w:p>
    <w:p w14:paraId="1775614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v /</w:t>
      </w:r>
    </w:p>
    <w:p w14:paraId="0D227A2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ordine di divertir essa tregua, ma non di dar denari; | che è quello, che aspettano questi signori; et del detto | ordine della tregua mi parlò con tanta freddezza, | che ben puoti comprender, che quasi non si cura | la Francia, che la faccia. Se quest’Ambasciatore di movesse | con fervore all’officio, haverebbe l’incontro d’instanza | de’ soccorsi; dall’altro canto m’imagino, che starà | a vedere se ricercano sua Maestà del suo consiglio: perchè | non lo facendo, habbiano tanto più occasione di mostrar | il suo disgusto; et del re della Gran Bertagna non vi | è per hora apparenza, che contrarii a quello, che | tornasse a Spagnuoli commodo di fare. Io in questo negotio farà quello potrò, per conformarmi all’intentione di vostra Serenità; | et con chi mi troverò, mi governerò con quei | concetti a punto, che mi vengono prescritti da lei, | per divertir quello, che ella ha prudentemente | considerato, e starò avvertito a ciò, che seguirà, | per darne riverente conto a vostra Serenità. </w:t>
      </w:r>
      <w:r w:rsidRPr="00B32F62">
        <w:rPr>
          <w:rFonts w:ascii="Times New Roman" w:hAnsi="Times New Roman" w:cs="Times New Roman"/>
        </w:rPr>
        <w:t>|</w:t>
      </w:r>
    </w:p>
    <w:p w14:paraId="7EB4DFF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effetto di questo negotio non piacerebbe punto a questo | re, et regina di Bohemia, che al presente non si |</w:t>
      </w:r>
    </w:p>
    <w:p w14:paraId="7C00F09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r /</w:t>
      </w:r>
    </w:p>
    <w:p w14:paraId="4B1B371C" w14:textId="4DDA3F3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utriscono, che di sole apparenti deboli speranze. Quelle | della mossa di Bethelem Gabor pare che venghino mor-|tificate dai nuovi rumori che s’intende esser seguiti in | Constantinopoli, et in Asia; ma di vantaggio per gl’|avvisi, che si sono havuti, che dalla porta del gran | signore sia stato mandato a levar la testa al bassà di | Buda, ch’era il miglior amico, che si promettesse Gabor | per secondar li suoi disegni. |</w:t>
      </w:r>
    </w:p>
    <w:p w14:paraId="6E1E0E0D" w14:textId="1B6CBF5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on sano che fondamento possino far per li loro interessi se ben | sentono che ’l duca di Sassonia elettore doveva levar otto | milla fanti, et </w:t>
      </w:r>
      <w:r w:rsidR="006C5C93" w:rsidRPr="00B32F62">
        <w:rPr>
          <w:rFonts w:ascii="Times New Roman" w:hAnsi="Times New Roman" w:cs="Times New Roman"/>
        </w:rPr>
        <w:t>2 mila</w:t>
      </w:r>
      <w:r w:rsidRPr="00B32F62">
        <w:rPr>
          <w:rFonts w:ascii="Times New Roman" w:hAnsi="Times New Roman" w:cs="Times New Roman"/>
        </w:rPr>
        <w:t xml:space="preserve"> cavalli, et tanta cavallaria, et infante-|ria anco il marchese elettore di Brandemburgh. |</w:t>
      </w:r>
    </w:p>
    <w:p w14:paraId="120E039C" w14:textId="38610480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sto signor conte di Solms tiene avviso, et viene confermato da | più parti, che li principi, et città della Bassa Sassonia | habbino risolutione di unitamente, ma cadauno per la sua | parte far levata di 1</w:t>
      </w:r>
      <w:r w:rsidR="006C5C93" w:rsidRPr="00B32F62">
        <w:rPr>
          <w:rFonts w:ascii="Times New Roman" w:hAnsi="Times New Roman" w:cs="Times New Roman"/>
        </w:rPr>
        <w:t>3 mila</w:t>
      </w:r>
      <w:r w:rsidRPr="00B32F62">
        <w:rPr>
          <w:rFonts w:ascii="Times New Roman" w:hAnsi="Times New Roman" w:cs="Times New Roman"/>
        </w:rPr>
        <w:t xml:space="preserve"> fanti, et </w:t>
      </w:r>
      <w:r w:rsidR="006C5C93" w:rsidRPr="00B32F62">
        <w:rPr>
          <w:rFonts w:ascii="Times New Roman" w:hAnsi="Times New Roman" w:cs="Times New Roman"/>
        </w:rPr>
        <w:t>2 mila</w:t>
      </w:r>
      <w:r w:rsidRPr="00B32F62">
        <w:rPr>
          <w:rFonts w:ascii="Times New Roman" w:hAnsi="Times New Roman" w:cs="Times New Roman"/>
        </w:rPr>
        <w:t xml:space="preserve"> cavalli, et si sa</w:t>
      </w:r>
      <w:r w:rsidR="000E31D3" w:rsidRPr="00B32F62">
        <w:rPr>
          <w:rFonts w:ascii="Times New Roman" w:hAnsi="Times New Roman" w:cs="Times New Roman"/>
        </w:rPr>
        <w:t xml:space="preserve"> | che ’l giovane duca di Bransv</w:t>
      </w:r>
      <w:r w:rsidRPr="00B32F62">
        <w:rPr>
          <w:rFonts w:ascii="Times New Roman" w:hAnsi="Times New Roman" w:cs="Times New Roman"/>
        </w:rPr>
        <w:t>ich all’instanza del fratello | accetti la carica di generale, et n’è stato pregato anco dalla | città di Brem in particolare. Et il gentilhuomo del signor conte | di Mansfelt mi disse, che haveva ricercato in ciò il | consiglio di esso signor Conte, che al partir suo haveva lasciato | in dubio se la madre, et il fratello non havessero intentione | d’inganarlo per questa stradda; ma altri affermano certo | che si sia m</w:t>
      </w:r>
      <w:r w:rsidR="000E31D3" w:rsidRPr="00B32F62">
        <w:rPr>
          <w:rFonts w:ascii="Times New Roman" w:hAnsi="Times New Roman" w:cs="Times New Roman"/>
        </w:rPr>
        <w:t>esso esso giovane duca di Bransv</w:t>
      </w:r>
      <w:r w:rsidRPr="00B32F62">
        <w:rPr>
          <w:rFonts w:ascii="Times New Roman" w:hAnsi="Times New Roman" w:cs="Times New Roman"/>
        </w:rPr>
        <w:t>ich in | particolare al servitio del fratello, che li ha promesso di | pagar per tre mesi la sua soldatesca. |</w:t>
      </w:r>
    </w:p>
    <w:p w14:paraId="3EAD26F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cuni vogliono, che tutte quelle armi l’habbino ad intender |</w:t>
      </w:r>
    </w:p>
    <w:p w14:paraId="13BC29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v /</w:t>
      </w:r>
    </w:p>
    <w:p w14:paraId="349951D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sieme per il dispetto che ’l re di Danimarca, li doi sopranominati | elettori, et altri principi hanno ricevuto della violenza | usata nel privar questo Re prima del proprio patrimo-|nio poi del voto elettorale. Onde la Maestà sua appigliandosi | a questo, che gli tornerebbe commodo nella misera in | che si trova di esser abandonato da chi meno doverebbe, | si consola, spera, et si promette coll’aiuto de’ buoni | amici qualche solievo al suo infortunio. |</w:t>
      </w:r>
    </w:p>
    <w:p w14:paraId="78E537FC" w14:textId="17D7D08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Il conte di Mansfelt trattenevasi ancora a Stickhausen, et | pareva, che quelli di Embdem in fine accordassero di | darli fino a doicento milla raistaleri in circa di trecento | milla, che ne ricercava. Li Embdesi hanno tentato di | riparar all’insolenza de’</w:t>
      </w:r>
      <w:r w:rsidRPr="00B32F62">
        <w:rPr>
          <w:rStyle w:val="FootnoteReference"/>
          <w:rFonts w:ascii="Times New Roman" w:hAnsi="Times New Roman" w:cs="Times New Roman"/>
        </w:rPr>
        <w:footnoteReference w:id="60"/>
      </w:r>
      <w:r w:rsidRPr="00B32F62">
        <w:rPr>
          <w:rFonts w:ascii="Times New Roman" w:hAnsi="Times New Roman" w:cs="Times New Roman"/>
        </w:rPr>
        <w:t xml:space="preserve"> soldati di esso conte | di Mansfelt pensando</w:t>
      </w:r>
      <w:r w:rsidRPr="00B32F62">
        <w:rPr>
          <w:rStyle w:val="FootnoteReference"/>
          <w:rFonts w:ascii="Times New Roman" w:hAnsi="Times New Roman" w:cs="Times New Roman"/>
        </w:rPr>
        <w:footnoteReference w:id="61"/>
      </w:r>
      <w:r w:rsidRPr="00B32F62">
        <w:rPr>
          <w:rFonts w:ascii="Times New Roman" w:hAnsi="Times New Roman" w:cs="Times New Roman"/>
        </w:rPr>
        <w:t xml:space="preserve"> coll’opera di</w:t>
      </w:r>
      <w:r w:rsidR="00221066" w:rsidRPr="00B32F62">
        <w:rPr>
          <w:rFonts w:ascii="Times New Roman" w:hAnsi="Times New Roman" w:cs="Times New Roman"/>
        </w:rPr>
        <w:t xml:space="preserve"> alcune | chiuse inondargli il P</w:t>
      </w:r>
      <w:r w:rsidRPr="00B32F62">
        <w:rPr>
          <w:rFonts w:ascii="Times New Roman" w:hAnsi="Times New Roman" w:cs="Times New Roman"/>
        </w:rPr>
        <w:t>aese all’intorno; ma hanno | tentato in vano. |</w:t>
      </w:r>
    </w:p>
    <w:p w14:paraId="0CA1B61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 questo invio a vostra Serenità colla mia solita riverenza | il dupplicato delle lettere che scrissi hoggi otto n° 478 fin 479. | Gratie etc. |</w:t>
      </w:r>
    </w:p>
    <w:p w14:paraId="32D22C8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401F62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0 marzo 1623 |</w:t>
      </w:r>
    </w:p>
    <w:p w14:paraId="1A4E07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3E8B02D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75F912F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F59D9F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3E8A93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r /</w:t>
      </w:r>
    </w:p>
    <w:p w14:paraId="7E09C8EA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5F5C8B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12272F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v /</w:t>
      </w:r>
    </w:p>
    <w:p w14:paraId="61A06C8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627157B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313F7A1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1 comincia 480 |</w:t>
      </w:r>
    </w:p>
    <w:p w14:paraId="6B3BF0C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590675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3FD87FA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6FA5A2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40488C0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vC /</w:t>
      </w:r>
    </w:p>
    <w:p w14:paraId="3A308E15" w14:textId="6A06E88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0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62"/>
      </w:r>
      <w:r w:rsidR="00F83A5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F83A5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5 aprile |</w:t>
      </w:r>
    </w:p>
    <w:p w14:paraId="73C7958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>. n° 481 |</w:t>
      </w:r>
    </w:p>
    <w:p w14:paraId="4AC0CE2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1B0EA0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ntereau in luogo di tirar | dritto a Cales, ha voluto, distor-|nar lo camino, e andar prima | in Sciampagna a casa sua. |</w:t>
      </w:r>
    </w:p>
    <w:p w14:paraId="5B10170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dubita da molti, se Francesi | caminino di sincero modo, per | l’ultime lettere di quella corte ha-|vendosi avviso, che tutto era | sopito, et intepidito. |</w:t>
      </w:r>
    </w:p>
    <w:p w14:paraId="134FDEE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di Francia all’arrivo de’ 2</w:t>
      </w:r>
      <w:r w:rsidRPr="00B32F62">
        <w:rPr>
          <w:rStyle w:val="FootnoteReference"/>
          <w:rFonts w:ascii="Times New Roman" w:hAnsi="Times New Roman" w:cs="Times New Roman"/>
        </w:rPr>
        <w:footnoteReference w:id="63"/>
      </w:r>
      <w:r w:rsidRPr="00B32F62">
        <w:rPr>
          <w:rFonts w:ascii="Times New Roman" w:hAnsi="Times New Roman" w:cs="Times New Roman"/>
        </w:rPr>
        <w:t xml:space="preserve"> | disse che aspettava li recapiti | necessarii, et che non vengono. |</w:t>
      </w:r>
    </w:p>
    <w:p w14:paraId="7A28083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irca Baviera artificii, e fini. |</w:t>
      </w:r>
    </w:p>
    <w:p w14:paraId="6CCFB87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ravaglio dei stati per il timore | nel negotio di Valtellina, per non comparir | li soccorsi di Francia, per dubbio | di nuove mosse contra gli ugo-|notti per Roan per rispetto di Condè; | sì che male di Francia si promettono, | e peggio d’Inghilterra. |</w:t>
      </w:r>
    </w:p>
    <w:p w14:paraId="77E5682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opositione di Carleton ambasciator d’Inghilterra | contro il servitio dei stati, a | favor de’ Spagnuoli. |</w:t>
      </w:r>
    </w:p>
    <w:p w14:paraId="36D98AC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er questi accidenti si può dubitare | di tregua. |</w:t>
      </w:r>
    </w:p>
    <w:p w14:paraId="52AE538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mbasciator di Francia ha oridne di | divertirla ma non di | </w:t>
      </w:r>
    </w:p>
    <w:p w14:paraId="04C659D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870C4F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29407B3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9C2C34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vD /</w:t>
      </w:r>
    </w:p>
    <w:p w14:paraId="2FC9F7F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dar denari, et questo è quello, | che s’aspetta; et ne parla | con freddezza tale, che | pare non se ne curi la Francia. |</w:t>
      </w:r>
    </w:p>
    <w:p w14:paraId="7239DC7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spiacerebbe questo ai palatini. |</w:t>
      </w:r>
    </w:p>
    <w:p w14:paraId="30CCEF5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ossa di Gabor reffreddata. |</w:t>
      </w:r>
    </w:p>
    <w:p w14:paraId="4105E7F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tri avvisi. |</w:t>
      </w:r>
    </w:p>
    <w:p w14:paraId="1A9FE98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4E0CC43" w14:textId="77777777" w:rsidR="00B57E6B" w:rsidRDefault="0048045B" w:rsidP="00B57E6B">
      <w:pPr>
        <w:pStyle w:val="Header"/>
      </w:pPr>
      <w:r w:rsidRPr="00B32F62">
        <w:rPr>
          <w:rFonts w:ascii="Times New Roman" w:hAnsi="Times New Roman" w:cs="Times New Roman"/>
        </w:rPr>
        <w:br w:type="page"/>
      </w:r>
      <w:r w:rsidR="00B57E6B">
        <w:lastRenderedPageBreak/>
        <w:t>/START LETTER/</w:t>
      </w:r>
    </w:p>
    <w:p w14:paraId="03CDFBB8" w14:textId="7F08FED4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</w:t>
      </w:r>
    </w:p>
    <w:p w14:paraId="103E6D01" w14:textId="6BA5D3CA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marzo 1623, L’Aia (cc. 4</w:t>
      </w:r>
      <w:r w:rsidR="0095209F">
        <w:rPr>
          <w:rFonts w:ascii="Times New Roman" w:hAnsi="Times New Roman" w:cs="Times New Roman"/>
        </w:rPr>
        <w:t>5</w:t>
      </w:r>
      <w:r w:rsidRPr="00B32F62">
        <w:rPr>
          <w:rFonts w:ascii="Times New Roman" w:hAnsi="Times New Roman" w:cs="Times New Roman"/>
        </w:rPr>
        <w:t>r-47v)</w:t>
      </w:r>
    </w:p>
    <w:p w14:paraId="2808B2B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0BBC74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5r /</w:t>
      </w:r>
    </w:p>
    <w:p w14:paraId="6ED9CC1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347820A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2 fin 484 |</w:t>
      </w:r>
    </w:p>
    <w:p w14:paraId="7F8A198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00184D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55111AF" w14:textId="19C10F9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rrispondente fu l’ufficio di ringratiamento, et di congratulatione, che feci | nell’assemblea dei signori Stati mercordì passato per la communicatione | della scoperta della machinatione contra queste Provincie, et la | particolar persone del signor principe d’Oranges alla commissione, che | me ne ha data vostra Serenità in lettere sue delli 2 del presente; et lo | portai con quelle parole, et con quell’affetto, che più conobbi | poter fa constar all’Eccellenze loro dal vivo il sentimento, et la | contentezza, che haveva la Serenità vostra, quell’eccellentissimo Senato, et | tutto il corpo di quella serenissima Republica ricevuto da così | buon successo, et aggiunsi quel di vantaggio, che mi parve | poter incontrar col senso delle Signorie vostre eccellentissime. Parlò il Presi-|dente in risposta con testimonio di obligatione dalla parte | di tutti i deputati, che havevano obligo a vostra Serenità di questo | ufficio di congratulatione, et che era proportionata la di-|chiaratione, che faceva ella fare della sua buona volontà | a quello, che si sono sempre promesse queste Provincie | dall’affetto della serenissima Republica; che Dio benedetto haveva | scoperta una si horribil machinatione contra questo Stato, | et contra il sangue inocente del signor principe d’Oranges; | che una parte dei principali complici si era havuta nelle | mani; altri si erano salvati; ma non credevano, che | principe alcuno, ancorché inimico a queste Provincie | vorrà dar spalle a genti di tal natura, anzi si procu-|rerà, che capitino nelle mani della giustitia, accioché | ricevino il meritato castigo; come a quelli, che sono | ritenti facendo li giudici della </w:t>
      </w:r>
      <w:r w:rsidR="00693C54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>orte provinciale il | processo, doverà succeder. Et in questo particolare si dilatò |</w:t>
      </w:r>
    </w:p>
    <w:p w14:paraId="12200C4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5v /</w:t>
      </w:r>
    </w:p>
    <w:p w14:paraId="72834E3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residente con lungo giro di parole; concludendo, che | delle colpe dei rei si sarebbe a suo tempo fatta dar parte | alla serenissima Republica dal loro ambasciatore et col mezo mio ancora. | Io non hebbi altra occasione di replica, ben nel licentiarmi dissi, | che auguravo da Dio a questo Stato quel bene, che può di-|vertir, et guardarlo da animi così mal affetti, et imbevuti | di sì horribil iniquità. |</w:t>
      </w:r>
    </w:p>
    <w:p w14:paraId="325B7E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ui doppo al signor principe d’Oranges; et egli anco riceve l’ufficio | con pari testimonio di obligatione alla Serenità vostra dicendo, che | ella si congratulava della salvezza di particolar servitor suo | come se le prometteva, et professava di essere. Non si fermò | in questo ragionamento se non quanto bastò a risponder, | et entrò immediate in altro. |</w:t>
      </w:r>
    </w:p>
    <w:p w14:paraId="7B05409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rre la madre del figliolo di Bernvelt come la mogli et qua, | et là. Si sono gettate più d’una volta con li figliolini | et qualche parente a piedi di sua Eccellenza. Le sono state date | buone parole, ma non concludenti, né di speranza di | gratia; o di impiegarsi per la gratia, mentr’ella si è | iscusata non esser questo negotio, che dipendi da lei; ma | dalla giustitia; et sabbato a sera tentorono di nuovo | di andar a sua Eccellenza, ma ella s’iscusò, et non le volle intro-|durre. Hanno tentato di procurar il favor delli | ambasciatori di Francia, et d’Inghilterra; et a me anco è ricorsa | la moglie di Grunuvelt prigioniero figlio di Bernvelt | ma niun frutto retirano queste dai loro ufficii non | essendo, che si vogli impiegare, et io in particolare me | ne sono iscusato per la materia altrettanto odiosa |</w:t>
      </w:r>
    </w:p>
    <w:p w14:paraId="138CE24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r /</w:t>
      </w:r>
    </w:p>
    <w:p w14:paraId="1ED1F22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anto apparisce volta contra la persona di questo Principe, et | contra lo Stato in generale. Restano sconsolate, et ben | si prevede apparentemente, che difficile sarà, che scapi la | mano del carnefici, come uno dei capi principali; et | alcuni credono, che un giorno di questa settimana si | spediranno o tutti, o una parte dei carcerati. |</w:t>
      </w:r>
    </w:p>
    <w:p w14:paraId="7743574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Stotenburgh l’altro figliolo minore di Bernvelt, con il cugino | Vanderdussen</w:t>
      </w:r>
      <w:r w:rsidRPr="00B32F62">
        <w:rPr>
          <w:rStyle w:val="FootnoteReference"/>
          <w:rFonts w:ascii="Times New Roman" w:hAnsi="Times New Roman" w:cs="Times New Roman"/>
        </w:rPr>
        <w:footnoteReference w:id="64"/>
      </w:r>
      <w:r w:rsidRPr="00B32F62">
        <w:rPr>
          <w:rFonts w:ascii="Times New Roman" w:hAnsi="Times New Roman" w:cs="Times New Roman"/>
        </w:rPr>
        <w:t xml:space="preserve"> si ritrovano salvati in Goch, et hanno | scritte lettere alle loro mogli. Il Vanderdusen consola la | sua et dice in particolare esser ben contento di trovarsi fuori | delle mani della tirranide perché haverebbe convenuto | esser causa del travaglio di più di cento. L’altro ricerca | denari per trattenersi; il che è stato prohibito alla moglie | che ricercandone atto in scrittura le è stato dato; et si | dice, ch’ella sia per cambiarsi il titolo della Signoria del marito | così consiglita da parenti. Le dette lettere sono state | intercette. |</w:t>
      </w:r>
    </w:p>
    <w:p w14:paraId="6D78E0FD" w14:textId="7CCE251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a conventicula è stata maneggiata di lunga mano. | Per primo havevano in pensiero di farsi patroni di | alcune di queste città di Leiden, di Roterdam, et | qualche altra, et in Leiden in particolare il sudetto Stotem-|burgh haveva tentato di penetrar gl’humori; ma | vedendo, che et là, et altrove non sentiva che commu-|nemente portarsi il nome di sua Eccellenza cominciò pensar | d’allhora, che levarsela dinanti fosse un buon rimedio | al proseguir l’effetto del loro disegno di rimetter altri | magistrati, di privar di vita alcuni del presente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>overno, |</w:t>
      </w:r>
    </w:p>
    <w:p w14:paraId="515C36C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v /</w:t>
      </w:r>
    </w:p>
    <w:p w14:paraId="59AE6DA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t sino par che si sentino nelle depositioni, che si fossero tra li | doi fratelli, et li più stretti della machinatione fatta la distri-|butione delle cariche. Slatius il predicante ha detto | tanto, che basta; parla con ardore, et senza alcun rispetto | et</w:t>
      </w:r>
      <w:r w:rsidRPr="00B32F62">
        <w:rPr>
          <w:rStyle w:val="FootnoteReference"/>
          <w:rFonts w:ascii="Times New Roman" w:hAnsi="Times New Roman" w:cs="Times New Roman"/>
        </w:rPr>
        <w:footnoteReference w:id="65"/>
      </w:r>
      <w:r w:rsidRPr="00B32F62">
        <w:rPr>
          <w:rFonts w:ascii="Times New Roman" w:hAnsi="Times New Roman" w:cs="Times New Roman"/>
        </w:rPr>
        <w:t xml:space="preserve"> solo si duole di esser stato ingannato, perché se li sia | fatto credere, che haverebbono havuto il supporto di | molti; et molti sarebbono stati</w:t>
      </w:r>
      <w:r w:rsidRPr="00B32F62">
        <w:rPr>
          <w:rStyle w:val="FootnoteReference"/>
          <w:rFonts w:ascii="Times New Roman" w:hAnsi="Times New Roman" w:cs="Times New Roman"/>
        </w:rPr>
        <w:footnoteReference w:id="66"/>
      </w:r>
      <w:r w:rsidRPr="00B32F62">
        <w:rPr>
          <w:rFonts w:ascii="Times New Roman" w:hAnsi="Times New Roman" w:cs="Times New Roman"/>
        </w:rPr>
        <w:t xml:space="preserve"> dalla loro, et sino | de’ catholici, et che conosceva ben al presente, che non era | stato, che un affare di malissima condotta. Più volte era | corsa voce, che il governator della piazza di Goch voleva dar li | doi sudetti nelle mani della giustitia; ma non è stato vero; | si è ben sottomano fatto veder se volevano sanzonarli con | risolutione li signori Stati di pagar per essi il ranzone per haverli; | ma si è trovato non esservi tal intentione. Né vi è appa-|renza, che l’inimico li dia; anzi più tosto li accarrezze-|rà per dar cuore ad altri di attentar simil intrapresa | con speranza di poter haver ricorso sia da una, o da | un’altra parte del Paese suddito a’ Spagnoli. |</w:t>
      </w:r>
    </w:p>
    <w:p w14:paraId="13B14EB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ignor Principe al presente fa portar la spada a’ suoi laché, et | come esce fuori di questo luoco hanno anco una pistola | per uno; arma assai pericolosa in mano di gente bassa | et Dio liberi questo Principe dalla volontà, che potesse | esser impressa da spiriti iniqui per far un colpo. Ha | occasione sua Eccellenza di ben guardarsi. Gratie etc. |</w:t>
      </w:r>
    </w:p>
    <w:p w14:paraId="1425EBB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DD1BE6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7 marzo 1623 |</w:t>
      </w:r>
    </w:p>
    <w:p w14:paraId="4281475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49B702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0A29AEC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7C22EDD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30A6FD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7r /</w:t>
      </w:r>
    </w:p>
    <w:p w14:paraId="7BFFCF06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00D15E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10DD80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7v /</w:t>
      </w:r>
    </w:p>
    <w:p w14:paraId="5B250BE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3745E35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0F2E789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2 fin 484 |</w:t>
      </w:r>
    </w:p>
    <w:p w14:paraId="04D5DEE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BD407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acce di sigilli </w:t>
      </w:r>
    </w:p>
    <w:p w14:paraId="3040CCB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0F9619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3A22B08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7vC /</w:t>
      </w:r>
    </w:p>
    <w:p w14:paraId="5FDB2BD8" w14:textId="44655FF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27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67"/>
      </w:r>
      <w:r w:rsidR="00F83A5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F83A5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13 d’aprile |</w:t>
      </w:r>
    </w:p>
    <w:p w14:paraId="762DE08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Prima. n° 482 |</w:t>
      </w:r>
    </w:p>
    <w:p w14:paraId="590B537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28DCD8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ggradimento dei signori Stati, e del principe | d’Oranges del complimento per la machinatione | scoperta contra loro. |</w:t>
      </w:r>
    </w:p>
    <w:p w14:paraId="351290F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stanze delle parenti di Bernvelt | per il favore degli ambasciatori di Francia | e d’Inghilterra, et ricorso fatto | anche al segretario. |</w:t>
      </w:r>
    </w:p>
    <w:p w14:paraId="244FC37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rticolarità dei delin-|quenti, e del delitto stesso. |</w:t>
      </w:r>
    </w:p>
    <w:p w14:paraId="230AC2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EE1695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5892905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04057BA" w14:textId="77777777" w:rsidR="00B57E6B" w:rsidRDefault="0048045B" w:rsidP="00B57E6B">
      <w:pPr>
        <w:pStyle w:val="Header"/>
      </w:pPr>
      <w:r w:rsidRPr="00B32F62">
        <w:rPr>
          <w:rFonts w:ascii="Times New Roman" w:hAnsi="Times New Roman" w:cs="Times New Roman"/>
        </w:rPr>
        <w:br w:type="page"/>
      </w:r>
      <w:r w:rsidR="00B57E6B">
        <w:lastRenderedPageBreak/>
        <w:t>/START LETTER/</w:t>
      </w:r>
    </w:p>
    <w:p w14:paraId="09B7FE66" w14:textId="5F722EA5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3</w:t>
      </w:r>
    </w:p>
    <w:p w14:paraId="72A749A5" w14:textId="7AD510EC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4 (cc. 48r-51v; decodifica di cc.</w:t>
      </w:r>
      <w:r w:rsidR="00F83A5E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52r-55r)</w:t>
      </w:r>
    </w:p>
    <w:p w14:paraId="16C140CC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043EE3C9" w14:textId="77777777" w:rsidR="00590656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8r</w:t>
      </w:r>
      <w:r w:rsidR="00590656">
        <w:rPr>
          <w:rFonts w:ascii="Times New Roman" w:hAnsi="Times New Roman" w:cs="Times New Roman"/>
        </w:rPr>
        <w:t xml:space="preserve"> /</w:t>
      </w:r>
    </w:p>
    <w:p w14:paraId="138E8C9B" w14:textId="77777777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89C69AB" w14:textId="77777777" w:rsidR="00590656" w:rsidRDefault="00590656" w:rsidP="0048045B">
      <w:pPr>
        <w:jc w:val="both"/>
        <w:rPr>
          <w:rFonts w:ascii="Times New Roman" w:hAnsi="Times New Roman" w:cs="Times New Roman"/>
        </w:rPr>
      </w:pPr>
    </w:p>
    <w:p w14:paraId="056DBF43" w14:textId="69E54DAC" w:rsidR="00590656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8</w:t>
      </w:r>
      <w:r>
        <w:rPr>
          <w:rFonts w:ascii="Times New Roman" w:hAnsi="Times New Roman" w:cs="Times New Roman"/>
        </w:rPr>
        <w:t>v /</w:t>
      </w:r>
    </w:p>
    <w:p w14:paraId="0B8AF222" w14:textId="77777777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8DFC4BB" w14:textId="77777777" w:rsidR="00590656" w:rsidRDefault="00590656" w:rsidP="00590656">
      <w:pPr>
        <w:jc w:val="both"/>
        <w:rPr>
          <w:rFonts w:ascii="Times New Roman" w:hAnsi="Times New Roman" w:cs="Times New Roman"/>
        </w:rPr>
      </w:pPr>
    </w:p>
    <w:p w14:paraId="18284F88" w14:textId="38C6999F" w:rsidR="00590656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9</w:t>
      </w:r>
      <w:r w:rsidRPr="00B32F62">
        <w:rPr>
          <w:rFonts w:ascii="Times New Roman" w:hAnsi="Times New Roman" w:cs="Times New Roman"/>
        </w:rPr>
        <w:t>r</w:t>
      </w:r>
      <w:r>
        <w:rPr>
          <w:rFonts w:ascii="Times New Roman" w:hAnsi="Times New Roman" w:cs="Times New Roman"/>
        </w:rPr>
        <w:t xml:space="preserve"> /</w:t>
      </w:r>
    </w:p>
    <w:p w14:paraId="4D7A60AB" w14:textId="77777777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2B0A36E" w14:textId="77777777" w:rsidR="00590656" w:rsidRDefault="00590656" w:rsidP="00590656">
      <w:pPr>
        <w:jc w:val="both"/>
        <w:rPr>
          <w:rFonts w:ascii="Times New Roman" w:hAnsi="Times New Roman" w:cs="Times New Roman"/>
        </w:rPr>
      </w:pPr>
    </w:p>
    <w:p w14:paraId="167435EE" w14:textId="0603FF27" w:rsidR="00590656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9v /</w:t>
      </w:r>
    </w:p>
    <w:p w14:paraId="70D540F3" w14:textId="77777777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D5213FB" w14:textId="77777777" w:rsidR="00590656" w:rsidRDefault="00590656" w:rsidP="00590656">
      <w:pPr>
        <w:jc w:val="both"/>
        <w:rPr>
          <w:rFonts w:ascii="Times New Roman" w:hAnsi="Times New Roman" w:cs="Times New Roman"/>
        </w:rPr>
      </w:pPr>
    </w:p>
    <w:p w14:paraId="6BA28DBA" w14:textId="66989533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Pr="00B32F62">
        <w:rPr>
          <w:rFonts w:ascii="Times New Roman" w:hAnsi="Times New Roman" w:cs="Times New Roman"/>
        </w:rPr>
        <w:t>50</w:t>
      </w:r>
      <w:r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 /</w:t>
      </w:r>
    </w:p>
    <w:p w14:paraId="15875029" w14:textId="77777777" w:rsidR="00590656" w:rsidRPr="00B32F62" w:rsidRDefault="00590656" w:rsidP="00590656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42047C3" w14:textId="77777777" w:rsidR="00590656" w:rsidRDefault="00590656" w:rsidP="0048045B">
      <w:pPr>
        <w:jc w:val="both"/>
        <w:rPr>
          <w:rFonts w:ascii="Times New Roman" w:hAnsi="Times New Roman" w:cs="Times New Roman"/>
        </w:rPr>
      </w:pPr>
    </w:p>
    <w:p w14:paraId="0EDF7D59" w14:textId="73672F1A" w:rsidR="0048045B" w:rsidRPr="00B32F62" w:rsidRDefault="00590656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50v /</w:t>
      </w:r>
    </w:p>
    <w:p w14:paraId="2ED86B6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F9CADAD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17DE0DE2" w14:textId="38624CF0" w:rsidR="003A7664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51r</w:t>
      </w:r>
      <w:r w:rsidR="003A7664" w:rsidRPr="00AE09B3">
        <w:rPr>
          <w:rFonts w:ascii="Times New Roman" w:hAnsi="Times New Roman" w:cs="Times New Roman"/>
          <w:lang w:val="nl-BE"/>
        </w:rPr>
        <w:t xml:space="preserve"> /</w:t>
      </w:r>
    </w:p>
    <w:p w14:paraId="67EB2059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4547A0A8" w14:textId="77777777" w:rsidR="003A7664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</w:p>
    <w:p w14:paraId="78BF9139" w14:textId="26937F92" w:rsidR="0048045B" w:rsidRPr="00AE09B3" w:rsidRDefault="003A7664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51</w:t>
      </w:r>
      <w:r w:rsidR="0048045B" w:rsidRPr="00AE09B3">
        <w:rPr>
          <w:rFonts w:ascii="Times New Roman" w:hAnsi="Times New Roman" w:cs="Times New Roman"/>
          <w:lang w:val="nl-BE"/>
        </w:rPr>
        <w:t>v /</w:t>
      </w:r>
    </w:p>
    <w:p w14:paraId="75643E90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E68093E" w14:textId="77777777" w:rsidR="0048045B" w:rsidRPr="00AE09B3" w:rsidRDefault="0048045B" w:rsidP="0048045B">
      <w:pPr>
        <w:jc w:val="both"/>
        <w:rPr>
          <w:rFonts w:ascii="Times New Roman" w:hAnsi="Times New Roman" w:cs="Times New Roman"/>
          <w:i/>
          <w:lang w:val="nl-BE"/>
        </w:rPr>
      </w:pPr>
    </w:p>
    <w:p w14:paraId="483742C6" w14:textId="77777777" w:rsidR="0048045B" w:rsidRPr="00AE09B3" w:rsidRDefault="0048045B" w:rsidP="0048045B">
      <w:pPr>
        <w:jc w:val="both"/>
        <w:rPr>
          <w:rFonts w:ascii="Times New Roman" w:hAnsi="Times New Roman" w:cs="Times New Roman"/>
          <w:i/>
          <w:lang w:val="nl-BE"/>
        </w:rPr>
      </w:pPr>
    </w:p>
    <w:p w14:paraId="0B09891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4</w:t>
      </w:r>
    </w:p>
    <w:p w14:paraId="07DBEA35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marzo 1623, L’Aia (cc. 52r-57v)</w:t>
      </w:r>
    </w:p>
    <w:p w14:paraId="1AB499F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1D847B9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2r /</w:t>
      </w:r>
    </w:p>
    <w:p w14:paraId="7E86334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7D6A52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3 comincia 482</w:t>
      </w:r>
      <w:r w:rsidRPr="00B32F62">
        <w:rPr>
          <w:rStyle w:val="FootnoteReference"/>
          <w:rFonts w:ascii="Times New Roman" w:hAnsi="Times New Roman" w:cs="Times New Roman"/>
        </w:rPr>
        <w:footnoteReference w:id="68"/>
      </w:r>
      <w:r w:rsidRPr="00B32F62">
        <w:rPr>
          <w:rFonts w:ascii="Times New Roman" w:hAnsi="Times New Roman" w:cs="Times New Roman"/>
        </w:rPr>
        <w:t xml:space="preserve"> fin 484 |</w:t>
      </w:r>
    </w:p>
    <w:p w14:paraId="72F6A5A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B3D361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6518631" w14:textId="2F94DB3B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vostra Serenità in una delle doi precedenti lettere mie della passata | settimana dei 20, che unite vengono replicate con le | presenti sentirà quello che scrivo </w:t>
      </w:r>
      <w:r w:rsidRPr="00B32F62">
        <w:rPr>
          <w:rFonts w:ascii="Times New Roman" w:hAnsi="Times New Roman" w:cs="Times New Roman"/>
          <w:i/>
        </w:rPr>
        <w:t>toccante</w:t>
      </w:r>
      <w:r w:rsidR="00C5658A" w:rsidRPr="00B32F62">
        <w:rPr>
          <w:rStyle w:val="FootnoteReference"/>
          <w:rFonts w:ascii="Times New Roman" w:hAnsi="Times New Roman" w:cs="Times New Roman"/>
          <w:iCs/>
        </w:rPr>
        <w:footnoteReference w:id="69"/>
      </w:r>
      <w:r w:rsidRPr="00B32F62">
        <w:rPr>
          <w:rFonts w:ascii="Times New Roman" w:hAnsi="Times New Roman" w:cs="Times New Roman"/>
          <w:i/>
        </w:rPr>
        <w:t xml:space="preserve"> le tregue, et come | vi erano persone dalla parte di Brusseles, che ne trattavano </w:t>
      </w:r>
      <w:r w:rsidRPr="00B32F62">
        <w:rPr>
          <w:rFonts w:ascii="Times New Roman" w:hAnsi="Times New Roman" w:cs="Times New Roman"/>
        </w:rPr>
        <w:t xml:space="preserve">| desi-|derando io cavarne quello, che potevo perché tanto meglio | fosse la Serenità vostra avvertita di ciò che passa ne messi destra-|mente in proposito l’Eccellenza sua et cavai esser in effetto vero | che </w:t>
      </w:r>
      <w:r w:rsidRPr="00B32F62">
        <w:rPr>
          <w:rFonts w:ascii="Times New Roman" w:hAnsi="Times New Roman" w:cs="Times New Roman"/>
          <w:i/>
        </w:rPr>
        <w:t>se</w:t>
      </w:r>
      <w:r w:rsidRPr="00B32F62">
        <w:rPr>
          <w:rStyle w:val="FootnoteReference"/>
          <w:rFonts w:ascii="Times New Roman" w:hAnsi="Times New Roman" w:cs="Times New Roman"/>
        </w:rPr>
        <w:footnoteReference w:id="70"/>
      </w:r>
      <w:r w:rsidRPr="00B32F62">
        <w:rPr>
          <w:rFonts w:ascii="Times New Roman" w:hAnsi="Times New Roman" w:cs="Times New Roman"/>
          <w:i/>
        </w:rPr>
        <w:t xml:space="preserve"> ne trattava, ella mi disse esser buon | pezzo, che horo da uno, hora da un altro è stato | questo negotio messo avanti, et particolarmente a Rosen-|dal quando vi era con l’armata haveva havuto | più et più instanze da abbati, da alcuni del | clero, et da altri per metter in trattato la tregua, | et ultimamente, il</w:t>
      </w:r>
      <w:r w:rsidRPr="00B32F62">
        <w:rPr>
          <w:rStyle w:val="FootnoteReference"/>
          <w:rFonts w:ascii="Times New Roman" w:hAnsi="Times New Roman" w:cs="Times New Roman"/>
        </w:rPr>
        <w:footnoteReference w:id="71"/>
      </w:r>
      <w:r w:rsidRPr="00B32F62">
        <w:rPr>
          <w:rFonts w:ascii="Times New Roman" w:hAnsi="Times New Roman" w:cs="Times New Roman"/>
          <w:i/>
        </w:rPr>
        <w:t xml:space="preserve"> baron di Grusberch, che fu qui </w:t>
      </w:r>
      <w:r w:rsidRPr="00B32F62">
        <w:rPr>
          <w:rFonts w:ascii="Times New Roman" w:hAnsi="Times New Roman" w:cs="Times New Roman"/>
          <w:i/>
        </w:rPr>
        <w:lastRenderedPageBreak/>
        <w:t>per quelli di Lieges ne</w:t>
      </w:r>
      <w:r w:rsidRPr="00B32F62">
        <w:rPr>
          <w:rStyle w:val="FootnoteReference"/>
          <w:rFonts w:ascii="Times New Roman" w:hAnsi="Times New Roman" w:cs="Times New Roman"/>
        </w:rPr>
        <w:footnoteReference w:id="72"/>
      </w:r>
      <w:r w:rsidRPr="00B32F62">
        <w:rPr>
          <w:rFonts w:ascii="Times New Roman" w:hAnsi="Times New Roman" w:cs="Times New Roman"/>
          <w:i/>
        </w:rPr>
        <w:t xml:space="preserve"> | haveva parlato assai: ma che haveva ella | rispetto, che era necessario, che prima precedesse | un atto sottoscritto dal re di Spagna, et | dall’Infanta, che accordavano la tregua, come | la passata, che venendo questa in ampla forma, | et come si richiede si sarebbe allhora poi messo | in consultatione dalle Provincie quello si vorrebbe | fare, et che a tutti haveva data una simil</w:t>
      </w:r>
      <w:r w:rsidRPr="00B32F62">
        <w:rPr>
          <w:rStyle w:val="FootnoteReference"/>
          <w:rFonts w:ascii="Times New Roman" w:hAnsi="Times New Roman" w:cs="Times New Roman"/>
        </w:rPr>
        <w:footnoteReference w:id="73"/>
      </w:r>
      <w:r w:rsidRPr="00B32F62">
        <w:rPr>
          <w:rFonts w:ascii="Times New Roman" w:hAnsi="Times New Roman" w:cs="Times New Roman"/>
          <w:i/>
        </w:rPr>
        <w:t xml:space="preserve"> | risposta non</w:t>
      </w:r>
    </w:p>
    <w:p w14:paraId="309604A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2v /</w:t>
      </w:r>
    </w:p>
    <w:p w14:paraId="063D6871" w14:textId="3F4223BE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 cambiando mai tenore</w:t>
      </w:r>
      <w:r w:rsidRPr="00B32F62">
        <w:rPr>
          <w:rStyle w:val="FootnoteReference"/>
          <w:rFonts w:ascii="Times New Roman" w:hAnsi="Times New Roman" w:cs="Times New Roman"/>
        </w:rPr>
        <w:footnoteReference w:id="74"/>
      </w:r>
      <w:r w:rsidRPr="00B32F62">
        <w:rPr>
          <w:rFonts w:ascii="Times New Roman" w:hAnsi="Times New Roman" w:cs="Times New Roman"/>
          <w:i/>
        </w:rPr>
        <w:t>: et aggionse | io non credo mai che Spagnuoli venghino mai ad | una tal risolutione. Io dissi se hanno volontà | di far la tregua anco questo attacco li servirà | assai, et bisogna ben guardarsene. Rispose è | vero, et replicò la loro intentione è diversa: disse | poi</w:t>
      </w:r>
      <w:r w:rsidR="005F0D08" w:rsidRPr="00B32F62">
        <w:rPr>
          <w:rFonts w:ascii="Times New Roman" w:hAnsi="Times New Roman" w:cs="Times New Roman"/>
          <w:i/>
        </w:rPr>
        <w:t>ché</w:t>
      </w:r>
      <w:r w:rsidRPr="00B32F62">
        <w:rPr>
          <w:rFonts w:ascii="Times New Roman" w:hAnsi="Times New Roman" w:cs="Times New Roman"/>
          <w:i/>
        </w:rPr>
        <w:t xml:space="preserve"> quel monsignor Stellant, ch’era andato a | Bruselles per la contea di Baren in particolare | per tentar, che come membro d’Imperio stata | libera sempre da contributione dovesse ancor esser | tenuta per tale era stato sollecitato dal Pechius, | et dal baron di Grusbech: perché si risolvesse | da questa parte di metter in trattatione questo | negotio: ma ad esso Stellant ancor haveva | mandato in forma di memoriale lo stesso con-|cetto con ordine di aggiunger di più vedutolo | Pechius</w:t>
      </w:r>
      <w:r w:rsidRPr="00B32F62">
        <w:rPr>
          <w:rStyle w:val="FootnoteReference"/>
          <w:rFonts w:ascii="Times New Roman" w:hAnsi="Times New Roman" w:cs="Times New Roman"/>
        </w:rPr>
        <w:footnoteReference w:id="75"/>
      </w:r>
      <w:r w:rsidRPr="00B32F62">
        <w:rPr>
          <w:rFonts w:ascii="Times New Roman" w:hAnsi="Times New Roman" w:cs="Times New Roman"/>
          <w:i/>
        </w:rPr>
        <w:t xml:space="preserve"> non haveva voluto sentir il | discorso. Spagnoli disse vorrebbono, che si | entrasse in trattato ricercando quattro cose | da dichiarirsi prima che di stabilir la | tregua. Il libero essercitio della reli-|gione cattolica romana, l’apertura della |</w:t>
      </w:r>
    </w:p>
    <w:p w14:paraId="7CDC6E7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3r /</w:t>
      </w:r>
    </w:p>
    <w:p w14:paraId="2F87E7DD" w14:textId="1E32F0A8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iviera di Anversa; il lasciarsi da questi il | traffico delle Insidie</w:t>
      </w:r>
      <w:r w:rsidRPr="00B32F62">
        <w:rPr>
          <w:rStyle w:val="FootnoteReference"/>
          <w:rFonts w:ascii="Times New Roman" w:hAnsi="Times New Roman" w:cs="Times New Roman"/>
        </w:rPr>
        <w:footnoteReference w:id="76"/>
      </w:r>
      <w:r w:rsidRPr="00B32F62">
        <w:rPr>
          <w:rFonts w:ascii="Times New Roman" w:hAnsi="Times New Roman" w:cs="Times New Roman"/>
          <w:i/>
        </w:rPr>
        <w:t xml:space="preserve"> orientali; et per fine, | che si contentassero questi popoli di una reco-|gnitione al Cattolico se non altrimenti, com</w:t>
      </w:r>
      <w:r w:rsidR="00525E4F" w:rsidRPr="00B32F62">
        <w:rPr>
          <w:rFonts w:ascii="Times New Roman" w:hAnsi="Times New Roman" w:cs="Times New Roman"/>
          <w:i/>
        </w:rPr>
        <w:t>e | fanno le città libere dell’I</w:t>
      </w:r>
      <w:r w:rsidRPr="00B32F62">
        <w:rPr>
          <w:rFonts w:ascii="Times New Roman" w:hAnsi="Times New Roman" w:cs="Times New Roman"/>
          <w:i/>
        </w:rPr>
        <w:t>mperio. Punti | difficilissimi, et impossibili ad ottenersi. |</w:t>
      </w:r>
    </w:p>
    <w:p w14:paraId="0BD6C827" w14:textId="745CE811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Continuò sua Eccellenza il fine de’ Spagnuoli, come ho detto | è di ridursi in trattato a’ fine con quello d’inga-|narci surprenderne, et far quello, che hanno | fatto essi, et Austriaci in Palatinato, et nei Gri-|soni che sul trattato hanno preso tutto. In | oltre vogliono con questa maniera di fare, diver-|tire tutti quei aiuti, che potemo haver dai | nostri buoni amici. Che haveva preso in sé | questi negotii per non lasciar che pervenisse | all’orecchio dell’assemblea; haver li consultati | con tre, o quattro de’ più intendenti, et fedeli | alla </w:t>
      </w:r>
      <w:r w:rsidR="00D519AF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>atria: perché se facevano Spagnuoli capo | all’assemblea senza dubio quelli di Gherdia | di Frisia, di Gruninghen, di Ourisel, et forse | anco di Utrech, come provincie:</w:t>
      </w:r>
    </w:p>
    <w:p w14:paraId="49C942D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3v /</w:t>
      </w:r>
    </w:p>
    <w:p w14:paraId="4916985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le prime | esposte alle ingiurie della guerra haverebbono | dato di orecchio; et farò tutto lo sforzo | possibile perché non pervenghi all’assemblea | dei signori Stati. Ma non so già se accorgendosi | Spagnuoli, che io persisti in questo siano per far detor-|nar camino, et far direttamente ricorso sotto | mano alli signori Stati. Questo io lo impedirò | se potrò sempre perché non arrivi. Laudai | questo buon pensiero dell’Eccellenza sua et dissi, ch’ella | prudente, et savia conosceva l’interno di questi | popoli, et li mali effetti, che l’altra tregua havea | prodotti con tante discensioni sumministrate dall’|otio, et da chi sa valersi dell’opportunità, et | dell’occasione, et che anco che havessero quelli che | si includevano in questo negotio fatto ricorso ai | signori Stati stimano, che l’Eccellenze loro non havereb-|bono fatta alcuna cosa senza il suo aviso, et | consiglio, et allhora con le sue prudenti ragioni | et prudenti discorsi haverebbe potuto divertir | quell’entrar in trattatione, ch’ella stimava | captiosa dalla parte dei Spagnuoli, et pericolo-|sa alla manutentione di questa libertà.</w:t>
      </w:r>
      <w:r w:rsidRPr="00B32F62">
        <w:rPr>
          <w:rFonts w:ascii="Times New Roman" w:hAnsi="Times New Roman" w:cs="Times New Roman"/>
        </w:rPr>
        <w:t xml:space="preserve"> Et tutto dissi come in passando | </w:t>
      </w:r>
    </w:p>
    <w:p w14:paraId="02DFE23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4r /</w:t>
      </w:r>
    </w:p>
    <w:p w14:paraId="61F6BEF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et come da me, et di ricever il discorso per curiosità non | a posta fatta. Nella continuatione del ragionamento | mostrò l’Eccellenza sua che haverebbe havuto caro, ch’io avvertissi | la Serenità vostra </w:t>
      </w:r>
      <w:r w:rsidRPr="00B32F62">
        <w:rPr>
          <w:rFonts w:ascii="Times New Roman" w:hAnsi="Times New Roman" w:cs="Times New Roman"/>
        </w:rPr>
        <w:lastRenderedPageBreak/>
        <w:t xml:space="preserve">della verità del negotio; assicurandomi, che | non si mancava di far ogni provisione da guerra, et | che per non esser prevenuti si erano già ispediti li pontoni | et altre cose d’impedimento perché montassero la riviera | ma disse </w:t>
      </w:r>
      <w:r w:rsidRPr="00B32F62">
        <w:rPr>
          <w:rFonts w:ascii="Times New Roman" w:hAnsi="Times New Roman" w:cs="Times New Roman"/>
          <w:i/>
        </w:rPr>
        <w:t>quell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77"/>
      </w:r>
      <w:r w:rsidRPr="00B32F62">
        <w:rPr>
          <w:rFonts w:ascii="Times New Roman" w:hAnsi="Times New Roman" w:cs="Times New Roman"/>
          <w:i/>
        </w:rPr>
        <w:t xml:space="preserve"> di che habbiamo più necessità, et manca-|mento è il denaro. Mi nominò poi alcuni di quelli, | che si maneggiavano, dicendo, che il conte Gioann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78"/>
      </w:r>
      <w:r w:rsidRPr="00B32F62">
        <w:rPr>
          <w:rFonts w:ascii="Times New Roman" w:hAnsi="Times New Roman" w:cs="Times New Roman"/>
          <w:i/>
        </w:rPr>
        <w:t xml:space="preserve"> | di Nassau,che serve li arciduchi haveva promosso | il signor Marada, o Pieterson a venir a parlar | a sua Eccellenza, a cui haveva data la medesima risposta | et questo è quello, che per abuso mi fu detto | et lo scrissi la settimana passata, che era stato | inviato dall’Infanta, che il secretario del mar-|chese Spinolla Emersel teneva sopra questo | proposito corrispondenza con questo principe di | Portugallo, del qual Principe sua Eccellenza mi disse con | parole assai sensate. Il Principe si appassiona | troppo, et non so veder, che vantaggio possi tirar | a’ suoi interessi con il re di Spagna; </w:t>
      </w:r>
    </w:p>
    <w:p w14:paraId="5209A35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4v /</w:t>
      </w:r>
    </w:p>
    <w:p w14:paraId="56CB15C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et mi accorsi | bene, che non havea gusto, che se ne mescolasse | altri mi andò nominando, et in fine concluse, che | credeva, che tutto sarebbe stato risolto in discorsi, | replicando, che già mai si sarebbe persuaso, che | Spagnuoli volessero acconsentir all’atto, che si | ricercava, che prima precedesse ad ogni altro | trattato. | Il Pasini mi scrive con sue lettere | de’ 20 del presente che il Stellant</w:t>
      </w:r>
      <w:r w:rsidRPr="00B32F62">
        <w:rPr>
          <w:rStyle w:val="FootnoteReference"/>
          <w:rFonts w:ascii="Times New Roman" w:hAnsi="Times New Roman" w:cs="Times New Roman"/>
        </w:rPr>
        <w:footnoteReference w:id="79"/>
      </w:r>
      <w:r w:rsidRPr="00B32F62">
        <w:rPr>
          <w:rFonts w:ascii="Times New Roman" w:hAnsi="Times New Roman" w:cs="Times New Roman"/>
          <w:i/>
        </w:rPr>
        <w:t xml:space="preserve"> era partito di | Brusselles dicendo grandemente senza far alcuna | cosa: ma ancor hiersera non era arrivato | ben si aspetta di giorno in giorno. |</w:t>
      </w:r>
    </w:p>
    <w:p w14:paraId="480EFB0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esto per suoi interessi vorrebbe ben la tregua | come mi ha detto sua Eccellenza; et del Marada disse so bene, che egli non ha il cuore spagunolo, procede | candidamente, et ha detto non voler più mesco-|larsi. Io ringratiai sua Eccellenza di quanto si era compiaciuta confidentemente communicarmi, et | havendomi detto, che solo ancor tre, o quattro | sapeano quello, che mi havea detto. Io</w:t>
      </w:r>
      <w:r w:rsidRPr="00B32F62">
        <w:rPr>
          <w:rStyle w:val="FootnoteReference"/>
          <w:rFonts w:ascii="Times New Roman" w:hAnsi="Times New Roman" w:cs="Times New Roman"/>
        </w:rPr>
        <w:footnoteReference w:id="80"/>
      </w:r>
      <w:r w:rsidRPr="00B32F62">
        <w:rPr>
          <w:rFonts w:ascii="Times New Roman" w:hAnsi="Times New Roman" w:cs="Times New Roman"/>
          <w:i/>
        </w:rPr>
        <w:t xml:space="preserve"> risposi, | che questo sarebbe stato qui in petto mio, et che | solo a vostra Serenità haverei riferito l’honore, che mi | haveva fatto, come ad humil ministro di vostra Serenità. | Di alcuni di questi particolari mi sono confir-|mato nel discorso promovendo una, o doi parole | concise, et con uno di questi signori, che ha l’ore-</w:t>
      </w:r>
    </w:p>
    <w:p w14:paraId="01C070C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r /</w:t>
      </w:r>
    </w:p>
    <w:p w14:paraId="4EB2DE6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chio | del Principe, et particolarmente in passando mi disse. | Spagnuoli ne vogliono tirar in trattato, si divertirà | che non pervenghi a notitia delle Provincie. Et | questo istesso mi disse dolendosi del mancamento | che havevano li signori Stati di denari, che havea | scoperto che l’ambasciator di Francia sentendo questi | maneggi si era messo in allarma, et tale | che con parole molto piene havea scritto al | suo Re, che il suo servitio non comportava, | che questa tregua si facesse, et che a fermarla | et destornarl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1"/>
      </w:r>
      <w:r w:rsidRPr="00B32F62">
        <w:rPr>
          <w:rFonts w:ascii="Times New Roman" w:hAnsi="Times New Roman" w:cs="Times New Roman"/>
          <w:i/>
        </w:rPr>
        <w:t xml:space="preserve"> vi volevano denari; il che | disse potrebbe proffittar, et al desidio, et | alla necessità publica. Se li signori Stati hanno | bisogno di denaro li Spagnuoli ne sono anch’essi | a gran disaggio. | </w:t>
      </w:r>
    </w:p>
    <w:p w14:paraId="3F0AEF0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no assicurato, che quelli della guarnigione di | Hulst vanno cercando a casa per casa il pane, et si | contentano, che se le dia un leardo o doi, che | sarebbe per tre</w:t>
      </w:r>
      <w:r w:rsidRPr="00B32F62">
        <w:rPr>
          <w:rStyle w:val="FootnoteReference"/>
          <w:rFonts w:ascii="Times New Roman" w:hAnsi="Times New Roman" w:cs="Times New Roman"/>
        </w:rPr>
        <w:footnoteReference w:id="82"/>
      </w:r>
      <w:r w:rsidRPr="00B32F62">
        <w:rPr>
          <w:rFonts w:ascii="Times New Roman" w:hAnsi="Times New Roman" w:cs="Times New Roman"/>
        </w:rPr>
        <w:t xml:space="preserve"> bezzi in circa della nostra mo-|neta, et hanno quelli habitanti tutto il dì una | continua importunità. Nella Wesfalia la | soldatesca di Anolt, di Cordova, et quella poca |</w:t>
      </w:r>
    </w:p>
    <w:p w14:paraId="2181000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5v /</w:t>
      </w:r>
    </w:p>
    <w:p w14:paraId="6CEB5C5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Baviera fanno mille insolenze per mancamento di paghe. |</w:t>
      </w:r>
    </w:p>
    <w:p w14:paraId="1C4183B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conferma la perdita di 3 vassilli della flotta spagnuola | non solo di qua, ma da Brusseles, et di detto città | viene scritto, che gl’altri siano tornati a dietro. |</w:t>
      </w:r>
    </w:p>
    <w:p w14:paraId="1866D9B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Tutto ciò a lungo ho stimato mio debito per sua maggior | intelligenza di rappresentar alla Serenità vostra supplirò | a quello di più, che stimerò degno della sua notitia | conforme al mio debito. Gratie etc. |</w:t>
      </w:r>
    </w:p>
    <w:p w14:paraId="3CBB6AA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CF8018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7</w:t>
      </w:r>
      <w:r w:rsidRPr="00B32F62">
        <w:rPr>
          <w:rStyle w:val="FootnoteReference"/>
          <w:rFonts w:ascii="Times New Roman" w:hAnsi="Times New Roman" w:cs="Times New Roman"/>
        </w:rPr>
        <w:footnoteReference w:id="83"/>
      </w:r>
      <w:r w:rsidRPr="00B32F62">
        <w:rPr>
          <w:rFonts w:ascii="Times New Roman" w:hAnsi="Times New Roman" w:cs="Times New Roman"/>
        </w:rPr>
        <w:t xml:space="preserve"> marzo 1623 |</w:t>
      </w:r>
    </w:p>
    <w:p w14:paraId="515E94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34729AE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2BAE866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1673DD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0BC36D3" w14:textId="3D8FB0E3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6r /</w:t>
      </w:r>
    </w:p>
    <w:p w14:paraId="5F900EB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3490BEE5" w14:textId="77777777" w:rsidR="0048045B" w:rsidRDefault="0048045B" w:rsidP="0048045B">
      <w:pPr>
        <w:jc w:val="both"/>
        <w:rPr>
          <w:rFonts w:ascii="Times New Roman" w:hAnsi="Times New Roman" w:cs="Times New Roman"/>
          <w:iCs/>
        </w:rPr>
      </w:pPr>
    </w:p>
    <w:p w14:paraId="1B222AA4" w14:textId="27703F11" w:rsidR="00FA1B03" w:rsidRPr="00B32F62" w:rsidRDefault="00FA1B03" w:rsidP="00FA1B03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6v /</w:t>
      </w:r>
    </w:p>
    <w:p w14:paraId="08CA8E87" w14:textId="77777777" w:rsidR="00FA1B03" w:rsidRPr="00B32F62" w:rsidRDefault="00FA1B03" w:rsidP="00FA1B03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2243B923" w14:textId="77777777" w:rsidR="00FA1B03" w:rsidRPr="00FA1B03" w:rsidRDefault="00FA1B03" w:rsidP="0048045B">
      <w:pPr>
        <w:jc w:val="both"/>
        <w:rPr>
          <w:rFonts w:ascii="Times New Roman" w:hAnsi="Times New Roman" w:cs="Times New Roman"/>
          <w:iCs/>
        </w:rPr>
      </w:pPr>
    </w:p>
    <w:p w14:paraId="2FF8372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7r /</w:t>
      </w:r>
    </w:p>
    <w:p w14:paraId="3B47CCF5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4B6BDF3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045E216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7v /</w:t>
      </w:r>
    </w:p>
    <w:p w14:paraId="2A338A7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1654A7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48B3DEB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3 cominicia 482 |</w:t>
      </w:r>
    </w:p>
    <w:p w14:paraId="37730EC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in 484 |</w:t>
      </w:r>
    </w:p>
    <w:p w14:paraId="5409F5E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D2A849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acce di sigilli </w:t>
      </w:r>
    </w:p>
    <w:p w14:paraId="032C81A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5D758D8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1C3229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7vC /</w:t>
      </w:r>
    </w:p>
    <w:p w14:paraId="36124A87" w14:textId="30BC6CC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84"/>
      </w:r>
      <w:r w:rsidR="00F83A5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F83A5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13 detto |</w:t>
      </w:r>
    </w:p>
    <w:p w14:paraId="76C1F0D0" w14:textId="0E744D7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F83A5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="00F83A5E" w:rsidRPr="00B32F62">
        <w:rPr>
          <w:rFonts w:ascii="Times New Roman" w:hAnsi="Times New Roman" w:cs="Times New Roman"/>
        </w:rPr>
        <w:t xml:space="preserve">. </w:t>
      </w:r>
      <w:r w:rsidRPr="00B32F62">
        <w:rPr>
          <w:rFonts w:ascii="Times New Roman" w:hAnsi="Times New Roman" w:cs="Times New Roman"/>
        </w:rPr>
        <w:t>n° 483 |</w:t>
      </w:r>
    </w:p>
    <w:p w14:paraId="09404F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32D357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ava il segretario da sua Eccellenza in proposito | delle tregue, che già buon pezzo è stato | proposto il negotio per mezo di diverse | persone, e particolarmente Grusberch | havendone parlato assai, et che | havea risposto sua Eccellenza, esser necessario, che | precedesse un atto sottoscritto dal | Cattolico, e dall’Infanta di accordarsi | la tregua come la passata | per consultarsene poi dalle Provincie | aggiungendo di non credere, che vengano | mai Spagnuoli a tale risolutione. |</w:t>
      </w:r>
    </w:p>
    <w:p w14:paraId="78693A05" w14:textId="4A7F5679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sse sua Eccellenza</w:t>
      </w:r>
      <w:r w:rsidRPr="00B32F62">
        <w:rPr>
          <w:rStyle w:val="FootnoteReference"/>
          <w:rFonts w:ascii="Times New Roman" w:hAnsi="Times New Roman" w:cs="Times New Roman"/>
        </w:rPr>
        <w:footnoteReference w:id="85"/>
      </w:r>
      <w:r w:rsidRPr="00B32F62">
        <w:rPr>
          <w:rFonts w:ascii="Times New Roman" w:hAnsi="Times New Roman" w:cs="Times New Roman"/>
        </w:rPr>
        <w:t xml:space="preserve"> che Spagnuoli vorrebbono, che si en-|trasse a trattato, con dechiararsi 4 cose | prima dello stabilimento della tregua</w:t>
      </w:r>
      <w:r w:rsidRPr="00B32F62">
        <w:rPr>
          <w:rStyle w:val="FootnoteReference"/>
          <w:rFonts w:ascii="Times New Roman" w:hAnsi="Times New Roman" w:cs="Times New Roman"/>
        </w:rPr>
        <w:footnoteReference w:id="86"/>
      </w:r>
      <w:r w:rsidRPr="00B32F62">
        <w:rPr>
          <w:rFonts w:ascii="Times New Roman" w:hAnsi="Times New Roman" w:cs="Times New Roman"/>
        </w:rPr>
        <w:t>; | il libero esercitio della religione cattolica; | l’apertura della riviera d’Anversa; | il lasciarsi dai stati il traffico | delle Indie Orientali; et | una recognitione di que’ popoli al | Cattolico almeno com</w:t>
      </w:r>
      <w:r w:rsidR="00525E4F" w:rsidRPr="00B32F62">
        <w:rPr>
          <w:rFonts w:ascii="Times New Roman" w:hAnsi="Times New Roman" w:cs="Times New Roman"/>
        </w:rPr>
        <w:t>e fanno le città | libere dell’I</w:t>
      </w:r>
      <w:r w:rsidRPr="00B32F62">
        <w:rPr>
          <w:rFonts w:ascii="Times New Roman" w:hAnsi="Times New Roman" w:cs="Times New Roman"/>
        </w:rPr>
        <w:t>mperio. |</w:t>
      </w:r>
    </w:p>
    <w:p w14:paraId="77E3D49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ggiunge, haver desiderio de’ Spagnuoli di | ridurgli in trattato, per ingannargli. |</w:t>
      </w:r>
    </w:p>
    <w:p w14:paraId="7A5EAE1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</w:t>
      </w:r>
      <w:r w:rsidRPr="00B32F62">
        <w:rPr>
          <w:rStyle w:val="FootnoteReference"/>
          <w:rFonts w:ascii="Times New Roman" w:hAnsi="Times New Roman" w:cs="Times New Roman"/>
        </w:rPr>
        <w:footnoteReference w:id="87"/>
      </w:r>
      <w:r w:rsidRPr="00B32F62">
        <w:rPr>
          <w:rFonts w:ascii="Times New Roman" w:hAnsi="Times New Roman" w:cs="Times New Roman"/>
        </w:rPr>
        <w:t xml:space="preserve"> preso circa se la cura di questi negotii | sapendo l’inclinatione d’alcune delle | Provincie alla tregua: ma accennò, | che, accorgendosene Spagnuoli, potrebbono | andar immediate dei signori Stati. |</w:t>
      </w:r>
    </w:p>
    <w:p w14:paraId="1D49AC7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Ha mostrato, che haverebbe caro, che il segretario | avvertisse vostra Serenità della verità del | negotio; et dice del bisogno loro | di denaro. |</w:t>
      </w:r>
    </w:p>
    <w:p w14:paraId="2E69C0F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A1CDA5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2FF0F2D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9A083D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7vD /</w:t>
      </w:r>
    </w:p>
    <w:p w14:paraId="2DEE73E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isogno grande dei soldati di | Hulst, e nella Westfalia della | soldatesca di Analt, e Cordova, | et della poca di Baviera. |</w:t>
      </w:r>
    </w:p>
    <w:p w14:paraId="2FE0F92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vasselli della flotta spagnuola | sono smariti, e viene scritto, | che gli altri siano tornati | adietro. |</w:t>
      </w:r>
    </w:p>
    <w:p w14:paraId="2D04D7DA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542794">
          <w:headerReference w:type="default" r:id="rId8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6E8A4E60" w14:textId="77777777" w:rsidR="00B57E6B" w:rsidRDefault="00B57E6B" w:rsidP="00B57E6B">
      <w:pPr>
        <w:pStyle w:val="Header"/>
      </w:pPr>
      <w:r>
        <w:lastRenderedPageBreak/>
        <w:t>/START LETTER/</w:t>
      </w:r>
    </w:p>
    <w:p w14:paraId="3A7BFD4A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n. 15</w:t>
      </w:r>
    </w:p>
    <w:p w14:paraId="41B0DFB7" w14:textId="77777777" w:rsidR="0048045B" w:rsidRPr="00B32F62" w:rsidRDefault="0048045B" w:rsidP="0048045B">
      <w:pPr>
        <w:jc w:val="center"/>
        <w:rPr>
          <w:rFonts w:ascii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lang w:eastAsia="it-IT"/>
        </w:rPr>
        <w:t>27 marzo 1623, L’Aia (cc. 58r-61v)</w:t>
      </w:r>
    </w:p>
    <w:p w14:paraId="3983558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E752B6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8r /</w:t>
      </w:r>
    </w:p>
    <w:p w14:paraId="700E146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n° 484 comincia 485 |</w:t>
      </w:r>
    </w:p>
    <w:p w14:paraId="6732CB4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2AC49D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69A878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ancora</w:t>
      </w:r>
      <w:r w:rsidRPr="00B32F62">
        <w:rPr>
          <w:rStyle w:val="FootnoteReference"/>
          <w:rFonts w:ascii="Times New Roman" w:hAnsi="Times New Roman" w:cs="Times New Roman"/>
        </w:rPr>
        <w:footnoteReference w:id="88"/>
      </w:r>
      <w:r w:rsidRPr="00B32F62">
        <w:rPr>
          <w:rFonts w:ascii="Times New Roman" w:hAnsi="Times New Roman" w:cs="Times New Roman"/>
          <w:i/>
        </w:rPr>
        <w:t xml:space="preserve"> il signor ambasciatore di Francia et i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9"/>
      </w:r>
      <w:r w:rsidRPr="00B32F62">
        <w:rPr>
          <w:rFonts w:ascii="Times New Roman" w:hAnsi="Times New Roman" w:cs="Times New Roman"/>
          <w:i/>
        </w:rPr>
        <w:t xml:space="preserve"> sia-|mo in attentione di qualche aviso | del negotiato delli due gentilhuo-|meni andati a Mansfelt ne vede-|mo ancora comparir o lettere, o alcu-|no di loro, ma di hora in hora può | amicar qualche cosa. |</w:t>
      </w:r>
    </w:p>
    <w:p w14:paraId="302B98E9" w14:textId="77777777" w:rsidR="00F83A5E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Avanti hieri mi trovai alla corte di questi | prencipi, et volendo andar a spasso le | loro</w:t>
      </w:r>
      <w:r w:rsidRPr="00B32F62">
        <w:rPr>
          <w:rStyle w:val="FootnoteReference"/>
          <w:rFonts w:ascii="Times New Roman" w:hAnsi="Times New Roman" w:cs="Times New Roman"/>
        </w:rPr>
        <w:footnoteReference w:id="90"/>
      </w:r>
      <w:r w:rsidRPr="00B32F62">
        <w:rPr>
          <w:rFonts w:ascii="Times New Roman" w:hAnsi="Times New Roman" w:cs="Times New Roman"/>
          <w:i/>
        </w:rPr>
        <w:t xml:space="preserve"> Maestà col prencipe</w:t>
      </w:r>
      <w:r w:rsidR="00FB5396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Henrico | fui anch’io nella stessa carrozza, et | discorrendo diverse cose, capitò il Re | nella missione che Baviera haveva fatta | in Francia del capucino, et disse, che | era entrato in opinione, che il Christianissimo per | li suoi fini</w:t>
      </w:r>
      <w:r w:rsidRPr="00B32F62">
        <w:rPr>
          <w:rStyle w:val="FootnoteReference"/>
          <w:rFonts w:ascii="Times New Roman" w:hAnsi="Times New Roman" w:cs="Times New Roman"/>
        </w:rPr>
        <w:footnoteReference w:id="91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tenterà l’animo | di quel Duca, che per assicurarsi di | mantenersi nel possesso di ciò, che egli | ha ottenuto dall’Imperatore; et guardarsi | dalla gelosia, che potesse esser nei | Spagnuoli in particolare per la grandezza | di esso Duca in Alemagna si doverrebbe | apigliar al partito della Francia, et | che quella Maestà lo haverò forse assicurato | di assisterli, perché habbi la corona dell’|Imperatore, dicendo sua Maestà nonostante, che potrebbe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 xml:space="preserve">esser con pregiudicio </w:t>
      </w:r>
    </w:p>
    <w:p w14:paraId="7A51E63E" w14:textId="26FE0CD4" w:rsidR="00F83A5E" w:rsidRPr="00B32F62" w:rsidRDefault="00F83A5E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58v /</w:t>
      </w:r>
    </w:p>
    <w:p w14:paraId="38C8E523" w14:textId="3C3A1071" w:rsidR="00F83A5E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elle cose mie, in ogni | modo lo vorrei, sperando, che non vorrebb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tenermi, et occuparmi il mio; che questo | pensiero lo eccitava o deliberar la missione | di qualcheduno in Francia, né haverebbe ta</w:t>
      </w:r>
      <w:r w:rsidRPr="00B32F62">
        <w:rPr>
          <w:rFonts w:ascii="Times New Roman" w:hAnsi="Times New Roman" w:cs="Times New Roman"/>
          <w:i/>
          <w:iCs/>
        </w:rPr>
        <w:t>r</w:t>
      </w:r>
      <w:r w:rsidRPr="00B32F62">
        <w:rPr>
          <w:rFonts w:ascii="Times New Roman" w:hAnsi="Times New Roman" w:cs="Times New Roman"/>
        </w:rPr>
        <w:t>-|</w:t>
      </w:r>
      <w:r w:rsidRPr="00B32F62">
        <w:rPr>
          <w:rFonts w:ascii="Times New Roman" w:hAnsi="Times New Roman" w:cs="Times New Roman"/>
          <w:i/>
        </w:rPr>
        <w:t>dato al farla, a’ fine di penetrar a quella corte</w:t>
      </w:r>
      <w:r w:rsidRPr="00B32F62">
        <w:rPr>
          <w:rFonts w:ascii="Times New Roman" w:hAnsi="Times New Roman" w:cs="Times New Roman"/>
        </w:rPr>
        <w:t xml:space="preserve"> |</w:t>
      </w:r>
      <w:r w:rsidRPr="00B32F62">
        <w:rPr>
          <w:rFonts w:ascii="Times New Roman" w:hAnsi="Times New Roman" w:cs="Times New Roman"/>
          <w:i/>
        </w:rPr>
        <w:t xml:space="preserve"> gl’andamenti et le trattationi, et divertir il propri</w:t>
      </w:r>
      <w:r w:rsidRPr="00B32F62">
        <w:rPr>
          <w:rFonts w:ascii="Times New Roman" w:hAnsi="Times New Roman" w:cs="Times New Roman"/>
          <w:i/>
          <w:iCs/>
        </w:rPr>
        <w:t>o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pregiudicio. Particolare, che ho stimat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proprio, et degno della notitia di vostra | Serenità. Dalla aggionta traduttione di | un aviso di Ratisbona, ancor</w:t>
      </w:r>
      <w:r w:rsidR="005F0D08" w:rsidRPr="00B32F62">
        <w:rPr>
          <w:rFonts w:ascii="Times New Roman" w:hAnsi="Times New Roman" w:cs="Times New Roman"/>
          <w:i/>
        </w:rPr>
        <w:t>ché</w:t>
      </w:r>
      <w:r w:rsidRPr="00B32F62">
        <w:rPr>
          <w:rFonts w:ascii="Times New Roman" w:hAnsi="Times New Roman" w:cs="Times New Roman"/>
          <w:i/>
        </w:rPr>
        <w:t xml:space="preserve"> vecch</w:t>
      </w:r>
      <w:r w:rsidRPr="00B32F62">
        <w:rPr>
          <w:rFonts w:ascii="Times New Roman" w:hAnsi="Times New Roman" w:cs="Times New Roman"/>
          <w:i/>
          <w:iCs/>
        </w:rPr>
        <w:t>io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vostra Serenità haverà incontro del termine con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che</w:t>
      </w:r>
      <w:r w:rsidRPr="00B32F62">
        <w:rPr>
          <w:rFonts w:ascii="Times New Roman" w:hAnsi="Times New Roman" w:cs="Times New Roman"/>
          <w:i/>
        </w:rPr>
        <w:t xml:space="preserve"> | sono proceduti Spagnuoli nel trattar secreta</w:t>
      </w:r>
      <w:r w:rsidRPr="00B32F62">
        <w:rPr>
          <w:rFonts w:ascii="Times New Roman" w:hAnsi="Times New Roman" w:cs="Times New Roman"/>
          <w:i/>
          <w:iCs/>
        </w:rPr>
        <w:t>mente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con Baviera per obligar quell’Altezza et per dar p</w:t>
      </w:r>
      <w:r w:rsidRPr="00B32F62">
        <w:rPr>
          <w:rFonts w:ascii="Times New Roman" w:hAnsi="Times New Roman" w:cs="Times New Roman"/>
          <w:i/>
          <w:iCs/>
        </w:rPr>
        <w:t>osti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al re della Gran Bertagna, et da</w:t>
      </w:r>
      <w:r w:rsidRPr="00B32F62">
        <w:rPr>
          <w:rStyle w:val="FootnoteReference"/>
          <w:rFonts w:ascii="Times New Roman" w:hAnsi="Times New Roman" w:cs="Times New Roman"/>
        </w:rPr>
        <w:footnoteReference w:id="92"/>
      </w:r>
      <w:r w:rsidRPr="00B32F62">
        <w:rPr>
          <w:rFonts w:ascii="Times New Roman" w:hAnsi="Times New Roman" w:cs="Times New Roman"/>
          <w:i/>
        </w:rPr>
        <w:t xml:space="preserve"> quest’|aviso, et da quello, che haveà più sicuro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 xml:space="preserve">da altra parte formerà il suo prudente </w:t>
      </w:r>
      <w:r w:rsidRPr="00B32F62">
        <w:rPr>
          <w:rFonts w:ascii="Times New Roman" w:hAnsi="Times New Roman" w:cs="Times New Roman"/>
          <w:i/>
          <w:iCs/>
        </w:rPr>
        <w:t>giu-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</w:rPr>
        <w:t>dicio, di ciò, che anco li collegati posson</w:t>
      </w:r>
      <w:r w:rsidRPr="00B32F62">
        <w:rPr>
          <w:rFonts w:ascii="Times New Roman" w:hAnsi="Times New Roman" w:cs="Times New Roman"/>
          <w:i/>
          <w:iCs/>
        </w:rPr>
        <w:t>o</w:t>
      </w:r>
      <w:r w:rsidR="00957156" w:rsidRPr="00B32F62">
        <w:rPr>
          <w:rFonts w:ascii="Times New Roman" w:hAnsi="Times New Roman" w:cs="Times New Roman"/>
          <w:i/>
          <w:iCs/>
        </w:rPr>
        <w:t xml:space="preserve"> </w:t>
      </w:r>
      <w:r w:rsidRPr="00B32F62">
        <w:rPr>
          <w:rFonts w:ascii="Times New Roman" w:hAnsi="Times New Roman" w:cs="Times New Roman"/>
        </w:rPr>
        <w:t>|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promettersi dal detto Duca, obligato per un | capo all’Imperatore, che lo ha sempre sosten</w:t>
      </w:r>
      <w:r w:rsidRPr="00B32F62">
        <w:rPr>
          <w:rFonts w:ascii="Times New Roman" w:hAnsi="Times New Roman" w:cs="Times New Roman"/>
          <w:i/>
          <w:iCs/>
        </w:rPr>
        <w:t xml:space="preserve">tato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apertamente; et dall’altra a Spagnuoli, che in | apparenza hanno contrastato, ma in effetto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 xml:space="preserve">hanno spinto alla volta </w:t>
      </w:r>
    </w:p>
    <w:p w14:paraId="633C90CE" w14:textId="645C4B27" w:rsidR="00F83A5E" w:rsidRPr="00B32F62" w:rsidRDefault="00F83A5E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9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314E9452" w14:textId="0E0B515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del trionfo di que</w:t>
      </w:r>
      <w:r w:rsidRPr="00B32F62">
        <w:rPr>
          <w:rFonts w:ascii="Times New Roman" w:hAnsi="Times New Roman" w:cs="Times New Roman"/>
          <w:i/>
          <w:iCs/>
        </w:rPr>
        <w:t>l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Prencipe. |</w:t>
      </w:r>
    </w:p>
    <w:p w14:paraId="54C23969" w14:textId="18489880" w:rsidR="0048045B" w:rsidRPr="00B32F62" w:rsidRDefault="00D93400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aiburgh</w:t>
      </w:r>
      <w:r w:rsidR="0048045B" w:rsidRPr="00B32F62">
        <w:rPr>
          <w:rFonts w:ascii="Times New Roman" w:hAnsi="Times New Roman" w:cs="Times New Roman"/>
        </w:rPr>
        <w:t xml:space="preserve">, et altri tutti della </w:t>
      </w:r>
      <w:r w:rsidR="006B0BE5" w:rsidRPr="00B32F62">
        <w:rPr>
          <w:rFonts w:ascii="Times New Roman" w:hAnsi="Times New Roman" w:cs="Times New Roman"/>
        </w:rPr>
        <w:t>c</w:t>
      </w:r>
      <w:r w:rsidR="0048045B" w:rsidRPr="00B32F62">
        <w:rPr>
          <w:rFonts w:ascii="Times New Roman" w:hAnsi="Times New Roman" w:cs="Times New Roman"/>
        </w:rPr>
        <w:t xml:space="preserve">asa palatina come pretensori | all’elettorato hanno sotto pena della vita commandato | ai loro sudditi, et servitori di non nominar il duca di | Baviera elettore; et il duca elettor di Sassonia, et | marchese di Brandemburgh concorrono, et assentono | al protesto fatto dai loro deputati; anzi ho inteso | di vantaggio, che </w:t>
      </w:r>
      <w:r w:rsidR="0048045B" w:rsidRPr="00B32F62">
        <w:rPr>
          <w:rFonts w:ascii="Times New Roman" w:hAnsi="Times New Roman" w:cs="Times New Roman"/>
          <w:i/>
        </w:rPr>
        <w:t>il</w:t>
      </w:r>
      <w:r w:rsidR="00C5658A" w:rsidRPr="00B32F62">
        <w:rPr>
          <w:rStyle w:val="FootnoteReference"/>
          <w:rFonts w:ascii="Times New Roman" w:hAnsi="Times New Roman" w:cs="Times New Roman"/>
        </w:rPr>
        <w:footnoteReference w:id="93"/>
      </w:r>
      <w:r w:rsidR="0048045B" w:rsidRPr="00B32F62">
        <w:rPr>
          <w:rFonts w:ascii="Times New Roman" w:hAnsi="Times New Roman" w:cs="Times New Roman"/>
          <w:i/>
        </w:rPr>
        <w:t xml:space="preserve"> duca di Vimar pur della casa di Sassonia </w:t>
      </w:r>
      <w:r w:rsidR="0048045B" w:rsidRPr="00B32F62">
        <w:rPr>
          <w:rFonts w:ascii="Times New Roman" w:hAnsi="Times New Roman" w:cs="Times New Roman"/>
        </w:rPr>
        <w:t xml:space="preserve">| habbi scritto al conte Ernesto di | Nassau, che qui ha mandate le lettere, che quell’Altezza si era | risoluta di non sopportar l’ingiuria fatta a questo Re | palatino; et che se havesse il duca di Baviera continuato | a goder quello, che non era il suo si haverebbe unito con | altri principi della Bassa Sassonia, et sperava </w:t>
      </w:r>
      <w:r w:rsidR="0048045B" w:rsidRPr="00B32F62">
        <w:rPr>
          <w:rFonts w:ascii="Times New Roman" w:hAnsi="Times New Roman" w:cs="Times New Roman"/>
          <w:i/>
        </w:rPr>
        <w:t>il</w:t>
      </w:r>
      <w:r w:rsidR="00C5658A" w:rsidRPr="00B32F62">
        <w:rPr>
          <w:rStyle w:val="FootnoteReference"/>
          <w:rFonts w:ascii="Times New Roman" w:hAnsi="Times New Roman" w:cs="Times New Roman"/>
          <w:iCs/>
        </w:rPr>
        <w:footnoteReference w:id="94"/>
      </w:r>
      <w:r w:rsidR="0048045B" w:rsidRPr="00B32F62">
        <w:rPr>
          <w:rFonts w:ascii="Times New Roman" w:hAnsi="Times New Roman" w:cs="Times New Roman"/>
          <w:i/>
        </w:rPr>
        <w:t xml:space="preserve"> detto Vinar</w:t>
      </w:r>
      <w:r w:rsidR="0048045B" w:rsidRPr="00B32F62">
        <w:rPr>
          <w:rStyle w:val="FootnoteReference"/>
          <w:rFonts w:ascii="Times New Roman" w:hAnsi="Times New Roman" w:cs="Times New Roman"/>
          <w:iCs/>
        </w:rPr>
        <w:footnoteReference w:id="95"/>
      </w:r>
      <w:r w:rsidR="0048045B" w:rsidRPr="00B32F62">
        <w:rPr>
          <w:rFonts w:ascii="Times New Roman" w:hAnsi="Times New Roman" w:cs="Times New Roman"/>
          <w:i/>
        </w:rPr>
        <w:t xml:space="preserve"> | di esse impiegato dal medesimo elettore</w:t>
      </w:r>
      <w:r w:rsidR="0048045B" w:rsidRPr="00B32F62">
        <w:rPr>
          <w:rFonts w:ascii="Times New Roman" w:hAnsi="Times New Roman" w:cs="Times New Roman"/>
          <w:iCs/>
        </w:rPr>
        <w:t>.</w:t>
      </w:r>
      <w:r w:rsidR="0048045B" w:rsidRPr="00B32F62">
        <w:rPr>
          <w:rFonts w:ascii="Times New Roman" w:hAnsi="Times New Roman" w:cs="Times New Roman"/>
        </w:rPr>
        <w:t xml:space="preserve"> |</w:t>
      </w:r>
    </w:p>
    <w:p w14:paraId="3A21461D" w14:textId="37E8A62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Haverà vostra Serenità inteso da altra parte quello, che l’Imperatore haveva | risoluto per aquietar il medesimo Duca. Qui viene scritto | che pensava inviargli l’elettor di Magonza, che sendosi | scusato per la vecchiaia si doveva valer del landt-|grave Ludovico di </w:t>
      </w:r>
      <w:r w:rsidR="00B03318">
        <w:rPr>
          <w:rFonts w:ascii="Times New Roman" w:hAnsi="Times New Roman" w:cs="Times New Roman"/>
        </w:rPr>
        <w:t>Darmenstat</w:t>
      </w:r>
      <w:r w:rsidRPr="00B32F62">
        <w:rPr>
          <w:rFonts w:ascii="Times New Roman" w:hAnsi="Times New Roman" w:cs="Times New Roman"/>
        </w:rPr>
        <w:t>, stimandolo anco più | proprio per non essersi trovato nel convento, quando | fu fatta la transaltione dell’elettorato in Baviera: | a’ fine di offerire a detto duca di Sassonia tre gran | giuridittioni in Bohemia, et tentar così di renderlo | contento, et ben affetto; ma qui sperano, et sperano | questi principi, che si haverà questo bene di veder |</w:t>
      </w:r>
    </w:p>
    <w:p w14:paraId="298B9FA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59v /</w:t>
      </w:r>
    </w:p>
    <w:p w14:paraId="6C7795D6" w14:textId="187CD6B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taccato un giorno quel Principe da casa d’Austria. | È stata vera l</w:t>
      </w:r>
      <w:r w:rsidR="000E31D3" w:rsidRPr="00B32F62">
        <w:rPr>
          <w:rFonts w:ascii="Times New Roman" w:hAnsi="Times New Roman" w:cs="Times New Roman"/>
        </w:rPr>
        <w:t>a risolutione del duca di Bransv</w:t>
      </w:r>
      <w:r w:rsidRPr="00B32F62">
        <w:rPr>
          <w:rFonts w:ascii="Times New Roman" w:hAnsi="Times New Roman" w:cs="Times New Roman"/>
        </w:rPr>
        <w:t xml:space="preserve">ich di | rendersi neutrale; ma solo in servitio del fratello per | tre mesi, assicurando fa tanto di non attentar cosa | veruna contra casa d’Austria. Tal neutralità diede | nello stomaco di primo incontro a questo Re, et alla | Regina in particolare che si commosse assai; ma pensando | il giovane Duca a quello, che potrebbe apportarle di | gelosia ha inviato qui gentilhuomo espresso con lettere ad | essa Regina assicurandola, che ’l fine suo era stato nel | gravissimo incommodo di solevarsi, et dar solievo alla | sua soldatesca </w:t>
      </w:r>
      <w:r w:rsidRPr="00B32F62">
        <w:rPr>
          <w:rFonts w:ascii="Times New Roman" w:hAnsi="Times New Roman" w:cs="Times New Roman"/>
          <w:iCs/>
        </w:rPr>
        <w:t xml:space="preserve">che questi tre mesi erano quelli, che bisogna star | in guarniggione, et che apunto espiravano al tempo, </w:t>
      </w:r>
      <w:r w:rsidRPr="00B32F62">
        <w:rPr>
          <w:rFonts w:ascii="Times New Roman" w:hAnsi="Times New Roman" w:cs="Times New Roman"/>
          <w:i/>
        </w:rPr>
        <w:t>che</w:t>
      </w:r>
      <w:r w:rsidR="002F6612" w:rsidRPr="00B32F62">
        <w:rPr>
          <w:rStyle w:val="FootnoteReference"/>
          <w:rFonts w:ascii="Times New Roman" w:hAnsi="Times New Roman" w:cs="Times New Roman"/>
          <w:iCs/>
        </w:rPr>
        <w:footnoteReference w:id="96"/>
      </w:r>
      <w:r w:rsidRPr="00B32F62">
        <w:rPr>
          <w:rFonts w:ascii="Times New Roman" w:hAnsi="Times New Roman" w:cs="Times New Roman"/>
          <w:i/>
        </w:rPr>
        <w:t xml:space="preserve"> si poteva | cominciar a maneggiarsi in campagna</w:t>
      </w:r>
      <w:r w:rsidRPr="00B32F62">
        <w:rPr>
          <w:rFonts w:ascii="Times New Roman" w:hAnsi="Times New Roman" w:cs="Times New Roman"/>
          <w:iCs/>
        </w:rPr>
        <w:t>.</w:t>
      </w:r>
      <w:r w:rsidRPr="00B32F62">
        <w:rPr>
          <w:rFonts w:ascii="Times New Roman" w:hAnsi="Times New Roman" w:cs="Times New Roman"/>
        </w:rPr>
        <w:t xml:space="preserve"> |</w:t>
      </w:r>
    </w:p>
    <w:p w14:paraId="42BC3558" w14:textId="0E047B00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nco il prin-|cipe di Oranges ha questo avviso; et parmi che così habbi | anco scritto al conte di Mansfelt. Ma a questo proposito | non ommetterò di dir alla Serenità vostra quello, che ’l signor colonello | Havi mi ha riferto haver inteso dallo stesso gentilhuo-|mo di Brans</w:t>
      </w:r>
      <w:r w:rsidR="000E31D3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ich interpellandolo se il Duca haverebbe | continuato delle levate gli haveva risposto e che | levate può fare? Può esser </w:t>
      </w:r>
      <w:r w:rsidRPr="00B32F62">
        <w:rPr>
          <w:rFonts w:ascii="Times New Roman" w:hAnsi="Times New Roman" w:cs="Times New Roman"/>
          <w:i/>
          <w:iCs/>
        </w:rPr>
        <w:t>che</w:t>
      </w:r>
      <w:r w:rsidR="002F6612" w:rsidRPr="00B32F62">
        <w:rPr>
          <w:rStyle w:val="FootnoteReference"/>
          <w:rFonts w:ascii="Times New Roman" w:hAnsi="Times New Roman" w:cs="Times New Roman"/>
          <w:iCs/>
        </w:rPr>
        <w:footnoteReference w:id="97"/>
      </w:r>
      <w:r w:rsidR="002F6612" w:rsidRPr="00B32F62">
        <w:rPr>
          <w:rFonts w:ascii="Times New Roman" w:hAnsi="Times New Roman" w:cs="Times New Roman"/>
          <w:i/>
          <w:iCs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più tosto farà la | sua pace con l’Imperatore che sarebbono doi conbrarii in uno</w:t>
      </w:r>
      <w:r w:rsidR="002F6612" w:rsidRPr="00B32F62">
        <w:rPr>
          <w:rFonts w:ascii="Times New Roman" w:hAnsi="Times New Roman" w:cs="Times New Roman"/>
          <w:i/>
          <w:iCs/>
        </w:rPr>
        <w:t>.</w:t>
      </w:r>
      <w:r w:rsidRPr="00B32F62">
        <w:rPr>
          <w:rFonts w:ascii="Times New Roman" w:hAnsi="Times New Roman" w:cs="Times New Roman"/>
        </w:rPr>
        <w:t xml:space="preserve"> |</w:t>
      </w:r>
    </w:p>
    <w:p w14:paraId="49573B8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 baron di Dona si sa, ch’è stato con Danimarca, | ma ancora di quello habbi tirato da quel Principe |</w:t>
      </w:r>
    </w:p>
    <w:p w14:paraId="329353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0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58EDBAB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é si sa quello potrà ritrar dagl’altri principi, et città | della Bassa Sassonia. Se né ’l Duca elettore fa progresso | quel spirito di mal contento, ch’è apparente; et non | si lascia contaminar da spetiose promesse si promettono | questi principi ancor buoni effetti; ma sono speranze | poco fondate. |</w:t>
      </w:r>
    </w:p>
    <w:p w14:paraId="33208048" w14:textId="55247D1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lli di Embdem vedendo non volersi Mansfelt conten-|tare di 10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 xml:space="preserve"> raistaleri, che li afferivano havevano | risoluto di difendersi si crede, ch’esso Mansfelt | non sarà così cattivo che vogli rovinar quel Paese | per ridurlo all’estremità, et egli con la sua solda-|tesca ad un miserabil patimento; ma che si contenterà | di accettar ciò che potrà havere. |</w:t>
      </w:r>
    </w:p>
    <w:p w14:paraId="00E60B6C" w14:textId="15E668C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no ritornati li doi diputati delli signori Stati, che andorono | ad Embdem; et per trattar con detto Mansfelt dis-|gustati, et affrontati da lui, che li habbi mai | voluto permetter di parlar al Conte di quello habbi-|no trattato, oltre il procurar di metter d’accordo | quei popoli per contribuir qualche cosa; et ridur | il conte di Mansfe</w:t>
      </w:r>
      <w:r w:rsidR="000A472F">
        <w:rPr>
          <w:rFonts w:ascii="Times New Roman" w:hAnsi="Times New Roman" w:cs="Times New Roman"/>
        </w:rPr>
        <w:t>l</w:t>
      </w:r>
      <w:r w:rsidRPr="00B32F62">
        <w:rPr>
          <w:rFonts w:ascii="Times New Roman" w:hAnsi="Times New Roman" w:cs="Times New Roman"/>
        </w:rPr>
        <w:t>t al dovere non si è penetrato non | havendo ancor fatto in publico, ch’io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sappi il | loro rapporto. |</w:t>
      </w:r>
    </w:p>
    <w:p w14:paraId="1450E9B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colonello</w:t>
      </w:r>
      <w:r w:rsidRPr="00B32F62">
        <w:rPr>
          <w:rStyle w:val="FootnoteReference"/>
          <w:rFonts w:ascii="Times New Roman" w:hAnsi="Times New Roman" w:cs="Times New Roman"/>
        </w:rPr>
        <w:footnoteReference w:id="98"/>
      </w:r>
      <w:r w:rsidRPr="00B32F62">
        <w:rPr>
          <w:rFonts w:ascii="Times New Roman" w:hAnsi="Times New Roman" w:cs="Times New Roman"/>
        </w:rPr>
        <w:t xml:space="preserve"> Grè, che ottenne dal re della Gran | Bertagna di far levata in Scotia per Mansfelt di | di* quattro, o cinque milla fanti ho detto a questo | signor Principe, che me lo riferse, che quella Maestà | gli haveva detto di bocca propria, che voleva |</w:t>
      </w:r>
    </w:p>
    <w:p w14:paraId="7F2366F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0v /</w:t>
      </w:r>
    </w:p>
    <w:p w14:paraId="0C317094" w14:textId="1A1B892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ocurar di metter la pace in Europa, et particolarmente in questi | Paesi dei signori Stati; et che non solamente il suo disegno era | che fosse una pace, et una quiete qui nelle sette Provin-|cie; ma che sarebbe anco con unione delle altre, che | possiede lo Spagnuolo. Questo concetto ha messo in non | poco pensiero sua Eccellenza, et vi andò comentando sopra | dubitando se quella Maestà volesse inferire, che Spagnuoli | volessero indotar la principessa di Spagna di tutti questi | paesi, o dar al principe d’Inghilterra il possesso di essi. | Di questo particolare per haverne incontro ne ho data | parte all’eccellentissimo ambasciator </w:t>
      </w:r>
      <w:r w:rsidR="00FC0AD1">
        <w:rPr>
          <w:rFonts w:ascii="Times New Roman" w:hAnsi="Times New Roman" w:cs="Times New Roman"/>
        </w:rPr>
        <w:t>Valaresso</w:t>
      </w:r>
      <w:r w:rsidRPr="00B32F62">
        <w:rPr>
          <w:rFonts w:ascii="Times New Roman" w:hAnsi="Times New Roman" w:cs="Times New Roman"/>
        </w:rPr>
        <w:t>. |</w:t>
      </w:r>
    </w:p>
    <w:p w14:paraId="5FB89609" w14:textId="419E553E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</w:rPr>
        <w:lastRenderedPageBreak/>
        <w:t xml:space="preserve">Ancor non si sa accommodar qui l’animo sopra l’improvisa | partita del principe di Waglia, et si crede certo che ’l | re di Spagna sia per ingannar et il re d’Inghilterra et il | Papa stesso. Et ho saputo certo che </w:t>
      </w:r>
      <w:r w:rsidRPr="00B32F62">
        <w:rPr>
          <w:rFonts w:ascii="Times New Roman" w:hAnsi="Times New Roman" w:cs="Times New Roman"/>
          <w:i/>
        </w:rPr>
        <w:t>il detto Principe</w:t>
      </w:r>
      <w:r w:rsidRPr="00B32F62">
        <w:rPr>
          <w:rStyle w:val="FootnoteReference"/>
          <w:rFonts w:ascii="Times New Roman" w:hAnsi="Times New Roman" w:cs="Times New Roman"/>
        </w:rPr>
        <w:footnoteReference w:id="99"/>
      </w:r>
      <w:r w:rsidRPr="00B32F62">
        <w:rPr>
          <w:rFonts w:ascii="Times New Roman" w:hAnsi="Times New Roman" w:cs="Times New Roman"/>
          <w:i/>
        </w:rPr>
        <w:t xml:space="preserve"> | </w:t>
      </w:r>
      <w:r w:rsidRPr="00B32F62">
        <w:rPr>
          <w:rFonts w:ascii="Times New Roman" w:hAnsi="Times New Roman" w:cs="Times New Roman"/>
        </w:rPr>
        <w:t xml:space="preserve">ha scritte lettere </w:t>
      </w:r>
      <w:r w:rsidRPr="00B32F62">
        <w:rPr>
          <w:rFonts w:ascii="Times New Roman" w:hAnsi="Times New Roman" w:cs="Times New Roman"/>
          <w:i/>
        </w:rPr>
        <w:t>a</w:t>
      </w:r>
      <w:r w:rsidR="00C5658A" w:rsidRPr="00B32F62">
        <w:rPr>
          <w:rStyle w:val="FootnoteReference"/>
          <w:rFonts w:ascii="Times New Roman" w:hAnsi="Times New Roman" w:cs="Times New Roman"/>
          <w:iCs/>
        </w:rPr>
        <w:footnoteReference w:id="100"/>
      </w:r>
      <w:r w:rsidRPr="00B32F62">
        <w:rPr>
          <w:rFonts w:ascii="Times New Roman" w:hAnsi="Times New Roman" w:cs="Times New Roman"/>
          <w:i/>
        </w:rPr>
        <w:t xml:space="preserve"> questa</w:t>
      </w:r>
      <w:r w:rsidR="002F6612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Regina sua sorella tre | giorni innanti della sua partenza per Spagna, che le affermava, | che ancor non vi era cosa alcuna sicura del matrimonio</w:t>
      </w:r>
      <w:r w:rsidR="002F6612" w:rsidRPr="00B32F62">
        <w:rPr>
          <w:rFonts w:ascii="Times New Roman" w:hAnsi="Times New Roman" w:cs="Times New Roman"/>
          <w:iCs/>
        </w:rPr>
        <w:t>.</w:t>
      </w:r>
      <w:r w:rsidRPr="00B32F62">
        <w:rPr>
          <w:rFonts w:ascii="Times New Roman" w:hAnsi="Times New Roman" w:cs="Times New Roman"/>
          <w:iCs/>
        </w:rPr>
        <w:t xml:space="preserve"> | </w:t>
      </w:r>
    </w:p>
    <w:p w14:paraId="4760C0E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stando su lo stomaco a questi signori la propositione a | loro fatta dal signor ambasciator Carleton intorno al vietar | particolarmente alle navi da guerra di questi paesi d’incom-|modar Spagnuoli, et il trafico delli loro porti di mare | si è aggravato anco maggiormente con il sequestro, che quel | Re ha fatto fare in Irlanda di certo vassello, che ’l | capitan Quast haveva preso in mare di ragion de’ |</w:t>
      </w:r>
    </w:p>
    <w:p w14:paraId="65D5D58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1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576E8EC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pagnuoli, et a’ 22 fu ispedito messaggiero espresso | in Inghilterra per procurar la ritrattatione del sequestro | fatto all’instanza dell’Ambasciator spagnuolo, et dicono | qui, che il pretesto, che porta il Re è che il carico | era di ragione di un paggio del Re cattolico. A superar | tante difficoltà in quella corte vi sarà della pena. |</w:t>
      </w:r>
    </w:p>
    <w:p w14:paraId="4768ABE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stano questi principi più che mai mal contenti | che ad instanza dei Spagnuoli si continui pro-|curar di metter Franchendal nelle loro mani; et | dubitano, che anco a questo nuovo pregiudicio | capiti l’assenso di quella Maestà. |</w:t>
      </w:r>
    </w:p>
    <w:p w14:paraId="1598AD6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questo punto mi capita il pacchetto ordinario con | le lettere di vostra Serenità dei 9 detto stante non ho tempo | che di accusarle la ricevuta, et per quello che mi com-|manda non mancarò di trovar mezo per darle essecutione. | </w:t>
      </w:r>
    </w:p>
    <w:p w14:paraId="1D41A13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nco nel medesimo tempo è arrivato qui il signor colonello Milan-|der, che subito è venuto a presentarsi a questa | casa di vostra Serenità; dicendomi solo per non m’incommodare | che il viaggio suo era stato lungo penso, et difficile | per l’incontro del verno, et del vento contrario, che | l’haveva tenuto dodici giorni in mare. Dimani | sarà meco, lo sentirò, et lo essorterò a tornarsene | quanto prima al suo servitio. Gratie etc. |</w:t>
      </w:r>
    </w:p>
    <w:p w14:paraId="79D1749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371DF7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7 marzo 1623 |</w:t>
      </w:r>
    </w:p>
    <w:p w14:paraId="72972E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2CDDD79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|</w:t>
      </w:r>
    </w:p>
    <w:p w14:paraId="55A5297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3C34204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6C8300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1v /</w:t>
      </w:r>
    </w:p>
    <w:p w14:paraId="38E707E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122826A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2960A64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4 comincia 485 |</w:t>
      </w:r>
    </w:p>
    <w:p w14:paraId="7BD8773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A626F5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6D5742A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7A6361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4E7646F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1vC /</w:t>
      </w:r>
    </w:p>
    <w:p w14:paraId="2A8CF1BB" w14:textId="50DBDE3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marz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101"/>
      </w:r>
      <w:r w:rsidR="00F83A5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F83A5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13 detto |</w:t>
      </w:r>
    </w:p>
    <w:p w14:paraId="7C226CC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Terza. n° 484 |</w:t>
      </w:r>
    </w:p>
    <w:p w14:paraId="4FB3B99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CE4225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Palatino discore della speditione | fatta da Baviera in Inghilterra, e suoi | fini e dell’assenza, che pareb-|be prestargli il Christianissimo, perché havesse | la corona dell’Imperio, dicendo, | ch’egli lo vorrebbe, sperando, | che non gli vorebbe occupar il suo; | che però deliberava di far | espeditione in Inghilterra per penetrar, | e divertir il suo pregiuditio. | </w:t>
      </w:r>
    </w:p>
    <w:p w14:paraId="17060B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da scritta, e ragioni dell’|obligatione, che deve Baviera | a quelli dell’elettorato. |</w:t>
      </w:r>
    </w:p>
    <w:p w14:paraId="5DF2C65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vvisi diversi. |</w:t>
      </w:r>
    </w:p>
    <w:p w14:paraId="45B0104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rrivo da Milander. |</w:t>
      </w:r>
    </w:p>
    <w:p w14:paraId="0E6E879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15433A6" w14:textId="0BB5321B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L. SS. R.</w:t>
      </w:r>
      <w:r w:rsidR="00F83A5E" w:rsidRPr="00B32F62">
        <w:rPr>
          <w:rFonts w:ascii="Times New Roman" w:hAnsi="Times New Roman" w:cs="Times New Roman"/>
          <w:iCs/>
        </w:rPr>
        <w:t xml:space="preserve"> |</w:t>
      </w:r>
    </w:p>
    <w:p w14:paraId="1391DA0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D66DDF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E5E443E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6</w:t>
      </w:r>
    </w:p>
    <w:p w14:paraId="116CCD80" w14:textId="23E07D53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5 (cc. 62r-63v; decodifica di c</w:t>
      </w:r>
      <w:r w:rsidR="00BA252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>. 58</w:t>
      </w:r>
      <w:r w:rsidR="00BA2528" w:rsidRPr="00B32F62">
        <w:rPr>
          <w:rFonts w:ascii="Times New Roman" w:hAnsi="Times New Roman" w:cs="Times New Roman"/>
        </w:rPr>
        <w:t>r-59r</w:t>
      </w:r>
      <w:r w:rsidRPr="00B32F62">
        <w:rPr>
          <w:rFonts w:ascii="Times New Roman" w:hAnsi="Times New Roman" w:cs="Times New Roman"/>
        </w:rPr>
        <w:t>)</w:t>
      </w:r>
    </w:p>
    <w:p w14:paraId="16146C36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03AFF563" w14:textId="77777777" w:rsidR="0046658C" w:rsidRDefault="0048045B" w:rsidP="0048045B">
      <w:pPr>
        <w:pStyle w:val="Testopreformattato"/>
        <w:spacing w:before="2" w:after="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2r</w:t>
      </w:r>
      <w:r w:rsidR="0046658C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1E2F7B35" w14:textId="77777777" w:rsidR="00F35AE3" w:rsidRDefault="00F35AE3" w:rsidP="00F35AE3">
      <w:pPr>
        <w:jc w:val="both"/>
        <w:rPr>
          <w:rFonts w:ascii="Times New Roman" w:hAnsi="Times New Roman" w:cs="Times New Roman"/>
          <w:bCs/>
          <w:i/>
          <w:color w:val="000000"/>
        </w:rPr>
      </w:pPr>
      <w:r>
        <w:rPr>
          <w:rFonts w:ascii="Times New Roman" w:hAnsi="Times New Roman" w:cs="Times New Roman"/>
        </w:rPr>
        <w:t>Terza</w:t>
      </w:r>
      <w:r w:rsidRPr="00B32F62">
        <w:rPr>
          <w:rFonts w:ascii="Times New Roman" w:hAnsi="Times New Roman" w:cs="Times New Roman"/>
        </w:rPr>
        <w:t xml:space="preserve"> n° 484</w:t>
      </w:r>
      <w:r>
        <w:rPr>
          <w:rFonts w:ascii="Times New Roman" w:hAnsi="Times New Roman" w:cs="Times New Roman"/>
        </w:rPr>
        <w:t xml:space="preserve"> |</w:t>
      </w:r>
    </w:p>
    <w:p w14:paraId="1E9665DD" w14:textId="77777777" w:rsidR="00F35AE3" w:rsidRDefault="00F35AE3" w:rsidP="00F35AE3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0ACE9F50" w14:textId="77777777" w:rsidR="00F35AE3" w:rsidRPr="00B32F62" w:rsidRDefault="00F35AE3" w:rsidP="00F35AE3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72861DBB" w14:textId="77777777" w:rsidR="00F35AE3" w:rsidRDefault="00F35AE3" w:rsidP="0048045B">
      <w:pPr>
        <w:pStyle w:val="Testopreformattato"/>
        <w:spacing w:before="2" w:after="2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8881CC0" w14:textId="7E4BB8AC" w:rsidR="0048045B" w:rsidRPr="00B32F62" w:rsidRDefault="0046658C" w:rsidP="0048045B">
      <w:pPr>
        <w:pStyle w:val="Testopreformattato"/>
        <w:spacing w:before="2" w:after="2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62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2A4DCAE3" w14:textId="77777777" w:rsidR="00F35AE3" w:rsidRPr="00B32F62" w:rsidRDefault="00F35AE3" w:rsidP="00F35AE3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564461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  <w:vertAlign w:val="superscript"/>
        </w:rPr>
      </w:pPr>
    </w:p>
    <w:p w14:paraId="0DE26660" w14:textId="32A11CA2" w:rsidR="003A7664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63r</w:t>
      </w:r>
      <w:r w:rsidR="003A7664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4D73C9CD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CFFD3FA" w14:textId="77777777" w:rsidR="003A7664" w:rsidRPr="00AE09B3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184EA9AC" w14:textId="4F1EC152" w:rsidR="0048045B" w:rsidRPr="00AE09B3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63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nl-BE"/>
        </w:rPr>
        <w:t>v /</w:t>
      </w:r>
    </w:p>
    <w:p w14:paraId="42596E61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6E41AE2F" w14:textId="77777777" w:rsidR="0048045B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</w:p>
    <w:p w14:paraId="5814DFA6" w14:textId="77777777" w:rsidR="00A217AA" w:rsidRPr="00AE09B3" w:rsidRDefault="00A217AA" w:rsidP="0048045B">
      <w:pPr>
        <w:jc w:val="both"/>
        <w:rPr>
          <w:rFonts w:ascii="Times New Roman" w:hAnsi="Times New Roman" w:cs="Times New Roman"/>
          <w:lang w:val="nl-BE"/>
        </w:rPr>
      </w:pPr>
    </w:p>
    <w:p w14:paraId="68C4263A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7</w:t>
      </w:r>
    </w:p>
    <w:p w14:paraId="47FB612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15 (cc. 64r-65v)</w:t>
      </w:r>
    </w:p>
    <w:p w14:paraId="11CAE61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FE9E0C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64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3A617675" w14:textId="5858110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lettere dell’Haya n°</w:t>
      </w:r>
      <w:r w:rsidR="00C014FD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484 |</w:t>
      </w:r>
    </w:p>
    <w:p w14:paraId="732F0357" w14:textId="77777777" w:rsidR="00C014FD" w:rsidRPr="00B32F62" w:rsidRDefault="00C014FD" w:rsidP="0048045B">
      <w:pPr>
        <w:jc w:val="both"/>
        <w:rPr>
          <w:rFonts w:ascii="Times New Roman" w:hAnsi="Times New Roman" w:cs="Times New Roman"/>
        </w:rPr>
      </w:pPr>
    </w:p>
    <w:p w14:paraId="311D8DB5" w14:textId="3B543236" w:rsidR="00C014FD" w:rsidRPr="00B32F62" w:rsidRDefault="00C014FD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Segue testo </w:t>
      </w:r>
      <w:r w:rsidR="00DB106E" w:rsidRPr="00B32F62">
        <w:rPr>
          <w:rFonts w:ascii="Times New Roman" w:hAnsi="Times New Roman" w:cs="Times New Roman"/>
          <w:i/>
          <w:iCs/>
        </w:rPr>
        <w:t>cifrato</w:t>
      </w:r>
      <w:r w:rsidRPr="00B32F62">
        <w:rPr>
          <w:rFonts w:ascii="Times New Roman" w:hAnsi="Times New Roman" w:cs="Times New Roman"/>
          <w:i/>
          <w:iCs/>
        </w:rPr>
        <w:t xml:space="preserve"> </w:t>
      </w:r>
    </w:p>
    <w:p w14:paraId="5F29EBEA" w14:textId="77777777" w:rsidR="00C014FD" w:rsidRPr="00B32F62" w:rsidRDefault="00C014FD" w:rsidP="0048045B">
      <w:pPr>
        <w:jc w:val="both"/>
        <w:rPr>
          <w:rFonts w:ascii="Times New Roman" w:hAnsi="Times New Roman" w:cs="Times New Roman"/>
          <w:i/>
          <w:iCs/>
        </w:rPr>
      </w:pPr>
    </w:p>
    <w:p w14:paraId="480A2E83" w14:textId="26C2EB5F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opia</w:t>
      </w:r>
      <w:r w:rsidR="00A165CA" w:rsidRPr="00B32F62">
        <w:rPr>
          <w:rStyle w:val="FootnoteReference"/>
          <w:rFonts w:ascii="Times New Roman" w:hAnsi="Times New Roman" w:cs="Times New Roman"/>
          <w:iCs/>
        </w:rPr>
        <w:footnoteReference w:id="102"/>
      </w:r>
      <w:r w:rsidRPr="00B32F62">
        <w:rPr>
          <w:rFonts w:ascii="Times New Roman" w:hAnsi="Times New Roman" w:cs="Times New Roman"/>
          <w:i/>
        </w:rPr>
        <w:t xml:space="preserve"> d’un capitolo di lettera di Ratisbona | de’ 25 febra</w:t>
      </w:r>
      <w:r w:rsidR="00840B45" w:rsidRPr="00B32F62">
        <w:rPr>
          <w:rFonts w:ascii="Times New Roman" w:hAnsi="Times New Roman" w:cs="Times New Roman"/>
          <w:i/>
        </w:rPr>
        <w:t>r</w:t>
      </w:r>
      <w:r w:rsidRPr="00B32F62">
        <w:rPr>
          <w:rFonts w:ascii="Times New Roman" w:hAnsi="Times New Roman" w:cs="Times New Roman"/>
          <w:i/>
        </w:rPr>
        <w:t>o 1623 |</w:t>
      </w:r>
    </w:p>
    <w:p w14:paraId="49A7206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B9397FE" w14:textId="34003051" w:rsidR="0048045B" w:rsidRPr="00606431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/>
        </w:rPr>
        <w:t>La detta altezza di B</w:t>
      </w:r>
      <w:r w:rsidR="00D519AF" w:rsidRPr="00B32F62">
        <w:rPr>
          <w:rFonts w:ascii="Times New Roman" w:hAnsi="Times New Roman" w:cs="Times New Roman"/>
          <w:i/>
        </w:rPr>
        <w:t>aviera non prende qualità | di E</w:t>
      </w:r>
      <w:r w:rsidRPr="00B32F62">
        <w:rPr>
          <w:rFonts w:ascii="Times New Roman" w:hAnsi="Times New Roman" w:cs="Times New Roman"/>
          <w:i/>
        </w:rPr>
        <w:t>l</w:t>
      </w:r>
      <w:r w:rsidR="00D519AF" w:rsidRPr="00B32F62">
        <w:rPr>
          <w:rFonts w:ascii="Times New Roman" w:hAnsi="Times New Roman" w:cs="Times New Roman"/>
          <w:i/>
        </w:rPr>
        <w:t>lettor p</w:t>
      </w:r>
      <w:r w:rsidRPr="00B32F62">
        <w:rPr>
          <w:rFonts w:ascii="Times New Roman" w:hAnsi="Times New Roman" w:cs="Times New Roman"/>
          <w:i/>
        </w:rPr>
        <w:t>alatino, ma di elettor di Ba-|viera, così è rimasto di accordo con | il conte d’Ognat per dar posto al re d’|Inghilterra di continue speranze di restabi-|lire un giorno il palatino Fedrico, temendo | che non gli assisti per la ricuperatione del suo | Palatinato</w:t>
      </w:r>
      <w:r w:rsidR="00A165CA" w:rsidRPr="00B32F62">
        <w:rPr>
          <w:rFonts w:ascii="Times New Roman" w:hAnsi="Times New Roman" w:cs="Times New Roman"/>
          <w:i/>
        </w:rPr>
        <w:t>.</w:t>
      </w:r>
      <w:r w:rsidRPr="00B32F62">
        <w:rPr>
          <w:rFonts w:ascii="Times New Roman" w:hAnsi="Times New Roman" w:cs="Times New Roman"/>
          <w:iCs/>
        </w:rPr>
        <w:t xml:space="preserve"> </w:t>
      </w:r>
      <w:r w:rsidRPr="00606431">
        <w:rPr>
          <w:rFonts w:ascii="Times New Roman" w:hAnsi="Times New Roman" w:cs="Times New Roman"/>
          <w:iCs/>
        </w:rPr>
        <w:t>|</w:t>
      </w:r>
    </w:p>
    <w:p w14:paraId="583AAD0F" w14:textId="77777777" w:rsidR="0048045B" w:rsidRPr="00606431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9CE4C4D" w14:textId="77777777" w:rsidR="003A7664" w:rsidRPr="00606431" w:rsidRDefault="0048045B" w:rsidP="0048045B">
      <w:pPr>
        <w:jc w:val="both"/>
        <w:rPr>
          <w:rFonts w:ascii="Times New Roman" w:hAnsi="Times New Roman" w:cs="Times New Roman"/>
        </w:rPr>
      </w:pPr>
      <w:r w:rsidRPr="00606431">
        <w:rPr>
          <w:rFonts w:ascii="Times New Roman" w:hAnsi="Times New Roman" w:cs="Times New Roman"/>
        </w:rPr>
        <w:t>/ 64v</w:t>
      </w:r>
      <w:r w:rsidR="003A7664" w:rsidRPr="00606431">
        <w:rPr>
          <w:rFonts w:ascii="Times New Roman" w:hAnsi="Times New Roman" w:cs="Times New Roman"/>
        </w:rPr>
        <w:t xml:space="preserve"> /</w:t>
      </w:r>
    </w:p>
    <w:p w14:paraId="40FBA0F0" w14:textId="77777777" w:rsidR="003A7664" w:rsidRPr="00606431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6431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31E003A" w14:textId="77777777" w:rsidR="003A7664" w:rsidRPr="00606431" w:rsidRDefault="003A7664" w:rsidP="0048045B">
      <w:pPr>
        <w:jc w:val="both"/>
        <w:rPr>
          <w:rFonts w:ascii="Times New Roman" w:hAnsi="Times New Roman" w:cs="Times New Roman"/>
        </w:rPr>
      </w:pPr>
    </w:p>
    <w:p w14:paraId="5E0E04B8" w14:textId="61CD99E9" w:rsidR="0048045B" w:rsidRPr="00606431" w:rsidRDefault="003A7664" w:rsidP="0048045B">
      <w:pPr>
        <w:jc w:val="both"/>
        <w:rPr>
          <w:rFonts w:ascii="Times New Roman" w:hAnsi="Times New Roman" w:cs="Times New Roman"/>
        </w:rPr>
      </w:pPr>
      <w:r w:rsidRPr="00606431">
        <w:rPr>
          <w:rFonts w:ascii="Times New Roman" w:hAnsi="Times New Roman" w:cs="Times New Roman"/>
        </w:rPr>
        <w:t xml:space="preserve">/ </w:t>
      </w:r>
      <w:r w:rsidR="0048045B" w:rsidRPr="00606431">
        <w:rPr>
          <w:rFonts w:ascii="Times New Roman" w:hAnsi="Times New Roman" w:cs="Times New Roman"/>
        </w:rPr>
        <w:t>65r /</w:t>
      </w:r>
    </w:p>
    <w:p w14:paraId="235877B1" w14:textId="77777777" w:rsidR="003A7664" w:rsidRPr="00606431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606431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9882C15" w14:textId="77777777" w:rsidR="0048045B" w:rsidRPr="00606431" w:rsidRDefault="0048045B" w:rsidP="0048045B">
      <w:pPr>
        <w:jc w:val="both"/>
        <w:rPr>
          <w:rFonts w:ascii="Times New Roman" w:hAnsi="Times New Roman" w:cs="Times New Roman"/>
        </w:rPr>
      </w:pPr>
    </w:p>
    <w:p w14:paraId="680FD8ED" w14:textId="77777777" w:rsidR="0048045B" w:rsidRPr="00606431" w:rsidRDefault="0048045B" w:rsidP="0048045B">
      <w:pPr>
        <w:jc w:val="both"/>
        <w:rPr>
          <w:rFonts w:ascii="Times New Roman" w:hAnsi="Times New Roman" w:cs="Times New Roman"/>
        </w:rPr>
      </w:pPr>
      <w:r w:rsidRPr="00606431">
        <w:rPr>
          <w:rFonts w:ascii="Times New Roman" w:hAnsi="Times New Roman" w:cs="Times New Roman"/>
        </w:rPr>
        <w:t>/ 65v /</w:t>
      </w:r>
    </w:p>
    <w:p w14:paraId="4301D7E3" w14:textId="77777777" w:rsidR="0048045B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>Nella 3</w:t>
      </w:r>
      <w:r w:rsidRPr="00606431">
        <w:rPr>
          <w:rFonts w:ascii="Times New Roman" w:hAnsi="Times New Roman" w:cs="Times New Roman"/>
          <w:sz w:val="24"/>
          <w:szCs w:val="24"/>
          <w:vertAlign w:val="superscript"/>
        </w:rPr>
        <w:t>a</w:t>
      </w:r>
      <w:r w:rsidRPr="00606431">
        <w:rPr>
          <w:rFonts w:ascii="Times New Roman" w:hAnsi="Times New Roman" w:cs="Times New Roman"/>
          <w:sz w:val="24"/>
          <w:szCs w:val="24"/>
        </w:rPr>
        <w:t xml:space="preserve"> n° 484 |</w:t>
      </w:r>
    </w:p>
    <w:p w14:paraId="5FF59C55" w14:textId="77777777" w:rsidR="00B57E6B" w:rsidRPr="00606431" w:rsidRDefault="0048045B" w:rsidP="00B57E6B">
      <w:pPr>
        <w:pStyle w:val="Header"/>
      </w:pPr>
      <w:r w:rsidRPr="00606431">
        <w:rPr>
          <w:rFonts w:ascii="Times New Roman" w:hAnsi="Times New Roman" w:cs="Times New Roman"/>
        </w:rPr>
        <w:br w:type="page"/>
      </w:r>
      <w:r w:rsidR="00B57E6B" w:rsidRPr="00606431">
        <w:lastRenderedPageBreak/>
        <w:t>/START LETTER/</w:t>
      </w:r>
    </w:p>
    <w:p w14:paraId="38C3E67F" w14:textId="6C7B4B68" w:rsidR="0048045B" w:rsidRPr="00B32F62" w:rsidRDefault="0048045B" w:rsidP="0048045B">
      <w:pPr>
        <w:spacing w:line="259" w:lineRule="auto"/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8</w:t>
      </w:r>
    </w:p>
    <w:p w14:paraId="4E6E7778" w14:textId="13118DB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 aprile 1623, L’Aia (cc. 66r-67v, 72</w:t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-73v, 102r-v)</w:t>
      </w:r>
    </w:p>
    <w:p w14:paraId="7EEA0E8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43D67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6r /</w:t>
      </w:r>
    </w:p>
    <w:p w14:paraId="72AE0F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1AA250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85 fin 486 |</w:t>
      </w:r>
    </w:p>
    <w:p w14:paraId="5FFCA3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A29C1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</w:t>
      </w:r>
    </w:p>
    <w:p w14:paraId="2EE0A0B0" w14:textId="4AE19D3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e lettere, che ricevei di vostra Serenità delli 9 del passato in quel | punto, che ero su l’ispeditione del mio dispaccio d’hoggi | otto n° 482 fin 484 che sarà replicato con queste seguito-|rono doi giorni doppo altre lettere dei 13 del medesimo mese | con particolar instruttioni in conformità con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’Aleanza</w:t>
      </w:r>
      <w:r w:rsidR="00AC1AA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3"/>
      </w:r>
      <w:r w:rsidR="001E4730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stabilita in Francia</w:t>
      </w:r>
      <w:r w:rsidR="00AC1AAD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per la più gran parte consimili all’|istruttioni, che prima havevo havuto dalla prudente | diligenza dell’Eccellentissimo signor ambasciator Pesaro. Già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havev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trovato chi doveva andar ad essequir | col conte di Mansfelt, et con il Rota quello, che | mi era ordinato da vostra Serenità ma essendo arrivati | questa mattina qui di ritorno li dui gentilhuomini | del Christianissimo et del signor duca di Savoia, mi ha fatto ri-|vocar l’ordine, mentre questi mi hanno riferto | che Mansfelt non si moverà senza danaro, | et haver doi paghe anticipate, et che non | può moversi, che per il mese venturo, essen-|do necessario, che lasci cresser l’herbe | per li cavalli, et per haver anco a suo tempo | foraggio per la soldatesca quando arrivi | al luoco designato dai confederati, che non | si promette di esserci più presto, che per la | fine di giugno, come vederà la Serenità vostra: | dall’aggionta copia della risposta, che ha | fatta all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0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spositione </w:t>
      </w:r>
    </w:p>
    <w:p w14:paraId="7A814EF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6v /</w:t>
      </w:r>
    </w:p>
    <w:p w14:paraId="4DC00B96" w14:textId="5685905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i Monte Reu, | et di Bos, mandatami dal Rota, insieme | con una istruttione a parte data da | Mansfelt al signor di Monte Reu, et una lettera | sarà pur aggionta, che ha in sé il conte-|nuto di tutto ciò, che è seguito nell’aspet-|tatione dei detti geltilhuomini nella loro | venuto appresso il Conte, et nel corso del | negotiato, difondendosi assai in tutte le | parti;</w:t>
      </w:r>
      <w:r w:rsidR="000F3844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="000F3844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0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oi cose mi ha riferte par-|ticolarmente il signor Bors haver trovato al | loro arrivo; l’una, che li deputati | dei stati trattavano anco con lui; l’altra | che il Conte istesso ha conferito al Bos, che | Spagnuoli tentavano con larghe promesse di tirarle | a loro. Per la prima l’intentione | dei stati esser stata di trattener tanto Mans-|felt da potersene valere alla nuova | campagna. Voleva egli esser assicu-|rato di tre anni di servitio, ma in fine | pareva, che la cosa si fosse ridotta | ad un anno sei mesi in campagna, sei mesi | in guarnigione, et il Conte ha detto in | conformità; anco uno dei deputati di | sua Altezza che ella vorrebbono, che facesse per | loro presa di tre piazze senza nominarle, | et suprender insieme in passando il Lucem-|burg, essendo considerato col</w:t>
      </w:r>
    </w:p>
    <w:p w14:paraId="5B8964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7r /</w:t>
      </w:r>
    </w:p>
    <w:p w14:paraId="40EF574A" w14:textId="0A0E592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Conte esser | gran pericolo tocc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l presente l’Alema-|gna, et tanto più, che l’armi di Tilli | non più al servitio di Baviera, ma del’|Imperatore, va facendo port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0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quantità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0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monitioni, et apprestamenti | da guerra in Vesfalia, havendo anco | data la piazza d’armi Orende</w:t>
      </w:r>
      <w:r w:rsidR="0012340B" w:rsidRPr="00B32F62">
        <w:rPr>
          <w:rFonts w:ascii="Times New Roman" w:hAnsi="Times New Roman" w:cs="Times New Roman"/>
          <w:bCs/>
          <w:i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us nel | vescovato di Parterbor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0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alla sua | soldatesca. |</w:t>
      </w:r>
    </w:p>
    <w:p w14:paraId="38F48607" w14:textId="50B20C8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Quanto alle trattationi spagnole ha detto | Mansfelt, che facevano trattar con lui | con gagliarde offerte di mantener li | 30</w:t>
      </w:r>
      <w:r w:rsidR="000F3844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ila huomini pagati; d’impagarlo in luoco, | che sarebbe di su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sodisfattione; che | li darebbono trenta mille scudi di pensioni | li restituirebbono tutti li beni del padre, lo | farebbono crear col fratello cardinale, | farebbono lui rappresentante d’Imperio, cavalier | dell’ordine grande di Spagna, non | sarebbe commandato, che dal Re cattolico | o dall’Imperatore et simil altri partiti | vorebbono, che egli si facesse cattolico, | et ha detto a Bos, che in ogni caso | haverebbe voluto, che fosse dichia-|rito di non andar contra Venetiani, | o sono partiti larghi, o sottilità che </w:t>
      </w:r>
      <w:r w:rsidR="00FB5396" w:rsidRPr="00B32F62">
        <w:rPr>
          <w:rFonts w:ascii="Times New Roman" w:hAnsi="Times New Roman" w:cs="Times New Roman"/>
          <w:bCs/>
          <w:i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l | Conte, tutto però </w:t>
      </w:r>
    </w:p>
    <w:p w14:paraId="17C693B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7v /</w:t>
      </w:r>
    </w:p>
    <w:p w14:paraId="381D66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ho stimato bene | significar a vostra Serenità.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</w:t>
      </w:r>
    </w:p>
    <w:p w14:paraId="5AEFAECD" w14:textId="23ADF46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Quello in che consiste la difficoltà | all’intentione de’ collegati, è quello, che | si mostra desiderar dal medesimo Mans-|felt di haver le spalle dei signori Stati, | che lo secondino sino a tanto, che si | tirri fuori del pericolo, et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ar | insieme il servitio, che desiderano | li signori Stati, di pigliar quelle doi, o tre | piazze, et scorrer il Lucemburgh, fa-|cendosi patrone in quella parte, che | potrà di esso </w:t>
      </w:r>
      <w:r w:rsidR="00FC0231" w:rsidRPr="00B32F62">
        <w:rPr>
          <w:rFonts w:ascii="Times New Roman" w:hAnsi="Times New Roman" w:cs="Times New Roman"/>
          <w:bCs/>
          <w:i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ucato, nel quale è inte-|ressatissimo il signor principe d’Oranges per quan-|tità de’ bene, ch’egli possiede. Mansfelt | dice, che se si vuole lo farà, perché | prontamente può far il servitio, et sbri-|garsene presto, facendo il suo viaggio | al luoco dessignato. Se non si vuole, che si accommoderà alla volontà de’ collegati | et scrivo questo tanto anco, acciò vostra Serenità | possi mandar pronti ordini all’Eccellentissimo signor | ambasciator Pesaro, quando non havesse auttorità | sufficiente a rissolver più in una, che | in un’altra maniera, pur che egual-|mente bene si possa far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ervitio alla \ commune intentione, et proffittar a queste | Provincie collegate con la Serenità vostra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3811DF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2r / </w:t>
      </w:r>
    </w:p>
    <w:p w14:paraId="20BF4E63" w14:textId="0242139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mani mattina di buon hora partirann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i</w:t>
      </w:r>
      <w:r w:rsidR="00AC1AA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4"/>
      </w:r>
      <w:r w:rsidR="00AC1AAD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oi genti-|lhuomini sudetti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erso Flesin-|ghen per quivi prontamente imbarcarsi col primo | tempo, et passar in Francia. Hanno visitato sua Eccellenza pre-|gandola voler anc’ella metter la mano, et coadiuvar | la buona intention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i</w:t>
      </w:r>
      <w:r w:rsidR="00AC1AA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1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llegati, che è il servitio proprio di quelle | Provincie con una si rilevante diversione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promesso sua Eccellenza di far quello potrà. | </w:t>
      </w:r>
    </w:p>
    <w:p w14:paraId="662EF192" w14:textId="247B3D3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o li ho havuti questa mattina a desinar meco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l</w:t>
      </w:r>
      <w:r w:rsidR="0013631E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apitan Turnon | et il Dulbier | mercante, che | fra doi, o tre | giorni partirà | anch’egli per | ricever il | denaro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,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li ho trattati nella miglior maniera | che ho potuto in questi giorni di quadragesima. |</w:t>
      </w:r>
    </w:p>
    <w:p w14:paraId="31F664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sfelt col mezo del tenente colonello Golstein | haveva ricercato dalli signori Stati un millione, et sei-|cento milla fiorini un millione in contanti, et il resto | in munitioni da guerra, et ciò ripartito in diversi tempi | et prometteva di mantener buon corpo di militia per | gettarsi ove fosse trovato buono per per* dar maggior ca-|lor all’armi dell’Eccellenze loro. Questo mi fu detto dal | signor Principe, et che era impossibile, che li signori Stati | potessero far tanto; ma che havevano in intentione | di fargli dire, che haverebbono fatto quel più, che | havessero potuto in servitio suo. La maniera di fare | del signor conte di Mansfelt è di non star già mai otioso |</w:t>
      </w:r>
    </w:p>
    <w:p w14:paraId="547783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2v / </w:t>
      </w:r>
    </w:p>
    <w:p w14:paraId="07EEB1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l pensiero, di haver sempre qualche trattato in mano, | et provecchiarsi alla meglio, dando così a pensare, et facen-|do tutti gelosi di lui. |</w:t>
      </w:r>
    </w:p>
    <w:p w14:paraId="6B2AC83F" w14:textId="4BE3BE9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eci l’ufficio, che vostra Serenità mi commette colle lettere dei 13 del | passato appresso li signori Stat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ommunicandol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lo stabilimento dell’alle-|anza, et il ravveggio del negotio con l’impie-|go designato del conte di Mansfelt, rin-|gratiorono vostra Serenità della confidenza, et | laudarono la rissolutione d</w:t>
      </w:r>
      <w:r w:rsidR="000E1BB2" w:rsidRPr="00B32F62">
        <w:rPr>
          <w:rFonts w:ascii="Times New Roman" w:hAnsi="Times New Roman" w:cs="Times New Roman"/>
          <w:bCs/>
          <w:i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 confede-|rati, et dissero, che pregavano Dio, che | havesse effetto, et sua Eccellenz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in particolare | con la quale mi trovai prima di esser nel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| semblea</w:t>
      </w:r>
      <w:r w:rsidR="000F3844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, mostrò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1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ei medesimi sensi espressi | da me nelle precedenti lettere mie, non | veder mezzo, che li collegati potessero | tirar frutto dalla diversione pre-|meditata, non perché ella non sia ben | pensata, ma per la difficoltà, o impossi-|bilità, che vedeva manifesta del poter | avanzarsi sino in Borgogna, stante | l’armi, che collano di Tiglil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20"/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63510BFA" w14:textId="01D87BA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utti quelli, che capitano qui di Francia, che molti vengo-|no al presente per riempir queste truppe Francesi, par-|lano di un medesimo tenor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="00C5658A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il negotio della Valtellina resta poco men che soperit</w:t>
      </w:r>
      <w:r w:rsidR="0018765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</w:t>
      </w:r>
      <w:r w:rsidR="00F52A7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2"/>
      </w:r>
    </w:p>
    <w:p w14:paraId="37454FA9" w14:textId="67BAB3C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3r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90DD810" w14:textId="54D70AD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il figliolo del principe di Portogallo ch’è stato | governator in Oranges arrivato qui venerdì passato | sendo io stato a visitarlo mi disse il medesimo, ma di | più che tutto veniva attribuito al Cancelliere, et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</w:t>
      </w:r>
      <w:r w:rsidR="00F52A7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figliolo Pisieux avellenati ambi doi dall’oro di Spagn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vostra Serenità di questo haverà dall’eccellentissimo | Pesaro il vero, et il netto. |</w:t>
      </w:r>
    </w:p>
    <w:p w14:paraId="2326DD91" w14:textId="3AD9639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o sendo sabbato col signor ambasciator di Francia lo interpellai | di quello egli haveva dalla corte, mi disse che con | desiderio si attendev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iò</w:t>
      </w:r>
      <w:r w:rsidR="00F52A7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4"/>
      </w:r>
      <w:r w:rsidR="0018765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che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li dui gentilhuomini havessero fatto con | Mansfelt, affine secondo le tratta-|tioni di poter allhora rissolver il resto. | </w:t>
      </w:r>
    </w:p>
    <w:p w14:paraId="250ED1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 questo sia vero vostra Serenità ne deve haver notitia, et sarebbe il manco ma-|le; 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vanzandosi la | stagione, Spagnoli, che sono in posses-|so, et sul luoco, haverano tanto | più tempo di fortificarsi, et avanzar le | loro armi, et avantaggiarsi una cam-|pagna, che è il fine a che cercano di | avvicinare, per ridur poi il resto in trat-|tatione, et poi goder il possesso pa-|cificamente con gli accidenti, che possono | destornar l’intentioni de’ collegati. |</w:t>
      </w:r>
    </w:p>
    <w:p w14:paraId="449A36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3v / </w:t>
      </w:r>
    </w:p>
    <w:p w14:paraId="6B2B3A5A" w14:textId="6BDC721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o dissi alli signori Stati della risolutione della Maestà christianissima | di dar 400 mila scudi a queste Provincie, et rappresentai la parte ch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aveva</w:t>
      </w:r>
      <w:r w:rsidR="00AC1AA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vuta vostra Serenità nelli ufficii suoi col | mezo dell’Eccellentissimo signor ambasciator Pesaro, et che per tanto se ne ralle-|grav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sposero che si rallegra-|vano anc’essi del buon zelo che mostrava vostra Serenità | nel servitio loro, et di queste buone nuove; ma che ancor non erano effettuate, et ogni dì aspettavano | che quella Maestà risolvesse in effetto ciò che tante volte | haveva data intentione di far per loro; ma che si | trovava sempre qualche intoppo; et il signor principe | Mauritio mi disse, che Langarach haveva più | volte assicurato, et tanto, che sino si erano | mandati vasselli per ricever li denari; ma poi | era riuscito il tutto in promesse, et in iscuse; et | che con l’ultime lettere, che havevano preso tempo | per questi primi di aprile faccia Dio disse sua Eccellenza che | sia, che sarà sempre a tempo. Gratie etc. |</w:t>
      </w:r>
    </w:p>
    <w:p w14:paraId="746A6F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55B4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3 aprile 1623 |</w:t>
      </w:r>
    </w:p>
    <w:p w14:paraId="1CFFB8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95D32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275C78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219987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FAB4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02r / </w:t>
      </w:r>
    </w:p>
    <w:p w14:paraId="5A393735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42CCB8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D777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2v /</w:t>
      </w:r>
    </w:p>
    <w:p w14:paraId="5F1287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| Venetia |</w:t>
      </w:r>
    </w:p>
    <w:p w14:paraId="64E289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ima n° 485 fin 486 |</w:t>
      </w:r>
    </w:p>
    <w:p w14:paraId="61B004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B1061E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i</w:t>
      </w:r>
    </w:p>
    <w:p w14:paraId="7A44847D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319B9637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38DE778D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/ 102vC /</w:t>
      </w:r>
    </w:p>
    <w:p w14:paraId="499D1F35" w14:textId="226B9D8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 aprile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127"/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9 detto |</w:t>
      </w:r>
    </w:p>
    <w:p w14:paraId="2BC31C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Prima. n° 485 |</w:t>
      </w:r>
    </w:p>
    <w:p w14:paraId="7739A6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C03C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a ricevute le communicationi publiche, e trovato | chi andava da Mansfel, e per informar il | Rota, quando ritornano li gentilhuomini. |</w:t>
      </w:r>
    </w:p>
    <w:p w14:paraId="5ECD4A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feriscono, che non si moverà senza denaro, | e due paghe anticipate, e per il mese | venturo, si che per la fine di giugno | pensa d’eser al lungo dessignato. |</w:t>
      </w:r>
    </w:p>
    <w:p w14:paraId="04A7EB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deputati dei Stati trattano con | Mansfelt. |</w:t>
      </w:r>
    </w:p>
    <w:p w14:paraId="38FAAA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gli ha detto a Ros, che Spagnuoli lo tentano | con larghe promotioni. |</w:t>
      </w:r>
    </w:p>
    <w:p w14:paraId="036A41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Stati vorrebbono valersene alla | alla prossima campagna, e si negotiano vari | punti. |</w:t>
      </w:r>
    </w:p>
    <w:p w14:paraId="1E56A3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artiti grandi de’ Spagnuoli a Mansfelt, | che sono artifici di loro o di lui. |</w:t>
      </w:r>
    </w:p>
    <w:p w14:paraId="7CD3B7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rrebbe egli le spalle dei Stati | per tirarsi fuori del pericolo, e | scorrer il Lucemburgh con gusto | di Mauritio, e presto anco | condursi poi, in Borgogna | ma s’accommoderà, dice, al gusto | de’ collegati. |</w:t>
      </w:r>
    </w:p>
    <w:p w14:paraId="613D9F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incipe Mauritio, ricercato dai due, | promette di dar quanto potrà a | vantaggio dell’intentione de’ collegati. | </w:t>
      </w:r>
    </w:p>
    <w:p w14:paraId="14201E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ulbier merci fra 2 o 3 giorni | doveva partire per ricever il denaro. |</w:t>
      </w:r>
    </w:p>
    <w:p w14:paraId="2F511C5C" w14:textId="30F1BEC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manda</w:t>
      </w:r>
      <w:r w:rsidR="00E84E0F" w:rsidRPr="00B32F62">
        <w:rPr>
          <w:rFonts w:ascii="Times New Roman" w:hAnsi="Times New Roman" w:cs="Times New Roman"/>
          <w:bCs/>
          <w:sz w:val="24"/>
          <w:szCs w:val="24"/>
        </w:rPr>
        <w:t xml:space="preserve"> 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  <w:r w:rsidR="00E84E0F" w:rsidRPr="00B32F62">
        <w:rPr>
          <w:rFonts w:ascii="Times New Roman" w:hAnsi="Times New Roman" w:cs="Times New Roman"/>
          <w:bCs/>
          <w:sz w:val="24"/>
          <w:szCs w:val="24"/>
        </w:rPr>
        <w:t xml:space="preserve"> […]</w:t>
      </w:r>
      <w:r w:rsidR="00E84E0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29"/>
      </w:r>
      <w:r w:rsidR="00E84E0F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55B9D075" w14:textId="732E0D1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2vD /</w:t>
      </w:r>
    </w:p>
    <w:p w14:paraId="30F78EC3" w14:textId="353E3BBE" w:rsidR="00E84E0F" w:rsidRPr="00B32F62" w:rsidRDefault="00E84E0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[…]</w:t>
      </w:r>
    </w:p>
    <w:p w14:paraId="547F0CF1" w14:textId="23C0A7F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radimento dei Stati dell’ufficio pas-|sato con loro del Suriano, et | del Mauritio stima come impos-|sibile il passaggio di Mansfelt. |</w:t>
      </w:r>
    </w:p>
    <w:p w14:paraId="29205D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li avvisi vi capitano di | Francia dell’essersi sopito il negotio | di Valtellina. |</w:t>
      </w:r>
    </w:p>
    <w:p w14:paraId="59B8A3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di Francia dice, che | aspettava l’avviso del | negotiato dei 2 sopradetti. |</w:t>
      </w:r>
    </w:p>
    <w:p w14:paraId="1B57EF4E" w14:textId="1945BBD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odono li St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communicatione circa | li 40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0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udi di Francia per loro, | ma non ne veggono | ancora l’effetto, et lo | attendono. |</w:t>
      </w:r>
    </w:p>
    <w:p w14:paraId="1784388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679B84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69EA9A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19 </w:t>
      </w:r>
    </w:p>
    <w:p w14:paraId="4FE00253" w14:textId="1722C326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18 (cc. 68r-71v; decodifica di cc. 66r-</w:t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67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, 72v-73r</w:t>
      </w:r>
      <w:r w:rsidRPr="00B32F62">
        <w:rPr>
          <w:rFonts w:ascii="Times New Roman" w:hAnsi="Times New Roman" w:cs="Times New Roman"/>
          <w:bCs/>
          <w:sz w:val="24"/>
          <w:szCs w:val="24"/>
        </w:rPr>
        <w:t>)</w:t>
      </w:r>
    </w:p>
    <w:p w14:paraId="5FC617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219C1C" w14:textId="77777777" w:rsidR="00873FBE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8r</w:t>
      </w:r>
      <w:r w:rsidR="00873FBE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0F5C634" w14:textId="77777777" w:rsidR="00873FBE" w:rsidRPr="00B32F62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A097CD1" w14:textId="77777777" w:rsidR="00873FBE" w:rsidRDefault="00873FB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96AA3F" w14:textId="03458A3A" w:rsidR="00873FBE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8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49A3E0EE" w14:textId="77777777" w:rsidR="00873FBE" w:rsidRPr="00B32F62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CC055AF" w14:textId="77777777" w:rsidR="00873FBE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92913A" w14:textId="134C4934" w:rsidR="00873FBE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6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D6AC34D" w14:textId="77777777" w:rsidR="00873FBE" w:rsidRPr="00B32F62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F305CF3" w14:textId="77777777" w:rsidR="00873FBE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86423D" w14:textId="6E0616BF" w:rsidR="00873FBE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6</w:t>
      </w:r>
      <w:r>
        <w:rPr>
          <w:rFonts w:ascii="Times New Roman" w:hAnsi="Times New Roman" w:cs="Times New Roman"/>
          <w:bCs/>
          <w:sz w:val="24"/>
          <w:szCs w:val="24"/>
        </w:rPr>
        <w:t>9v /</w:t>
      </w:r>
    </w:p>
    <w:p w14:paraId="28339799" w14:textId="77777777" w:rsidR="00873FBE" w:rsidRPr="00B32F62" w:rsidRDefault="00873FBE" w:rsidP="00873FB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30E3867" w14:textId="77777777" w:rsidR="00873FBE" w:rsidRDefault="00873FB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93766A" w14:textId="17E30B3C" w:rsidR="0048045B" w:rsidRPr="00B32F62" w:rsidRDefault="00873FB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70r / </w:t>
      </w:r>
    </w:p>
    <w:p w14:paraId="2D32A6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B1B65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4FC27A" w14:textId="0876B800" w:rsidR="003A7664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70v</w:t>
      </w:r>
      <w:r w:rsidR="003A7664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12E4E592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099421E4" w14:textId="77777777" w:rsidR="003A7664" w:rsidRPr="00AE09B3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6262AFC0" w14:textId="5C311D0A" w:rsidR="003A7664" w:rsidRPr="00AE09B3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71r /</w:t>
      </w:r>
    </w:p>
    <w:p w14:paraId="36F6F3F4" w14:textId="77777777" w:rsidR="003A7664" w:rsidRPr="00AE09B3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5C835F96" w14:textId="77777777" w:rsidR="003A7664" w:rsidRPr="00AE09B3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5196296" w14:textId="50E47B7D" w:rsidR="0048045B" w:rsidRPr="00B32F62" w:rsidRDefault="003A7664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71v /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24676C05" w14:textId="77777777" w:rsidR="003A7664" w:rsidRPr="00984289" w:rsidRDefault="003A7664" w:rsidP="003A7664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4302354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6C33DB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4B23433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0</w:t>
      </w:r>
    </w:p>
    <w:p w14:paraId="22D55AA3" w14:textId="77777777" w:rsidR="0048045B" w:rsidRPr="00B32F62" w:rsidRDefault="0048045B" w:rsidP="0048045B">
      <w:pPr>
        <w:jc w:val="center"/>
        <w:rPr>
          <w:rFonts w:ascii="Times New Roman" w:eastAsia="Times New Roman" w:hAnsi="Times New Roman" w:cs="Times New Roman"/>
          <w:lang w:eastAsia="it-IT"/>
        </w:rPr>
      </w:pPr>
      <w:r w:rsidRPr="00B32F62">
        <w:rPr>
          <w:rFonts w:ascii="Times New Roman" w:hAnsi="Times New Roman" w:cs="Times New Roman"/>
          <w:bCs/>
        </w:rPr>
        <w:t xml:space="preserve">Allegato II al n. 18 (cc. 74r-v, 77r-v; </w:t>
      </w:r>
      <w:r w:rsidRPr="00B32F62">
        <w:rPr>
          <w:rFonts w:ascii="Times New Roman" w:eastAsia="Times New Roman" w:hAnsi="Times New Roman" w:cs="Times New Roman"/>
          <w:lang w:eastAsia="it-IT"/>
        </w:rPr>
        <w:t>decodifica a c. 75r</w:t>
      </w:r>
      <w:r w:rsidRPr="00B32F62">
        <w:rPr>
          <w:rFonts w:ascii="Times New Roman" w:hAnsi="Times New Roman" w:cs="Times New Roman"/>
          <w:bCs/>
        </w:rPr>
        <w:t>)</w:t>
      </w:r>
    </w:p>
    <w:p w14:paraId="6E02DCA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ED7F0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4r / </w:t>
      </w:r>
    </w:p>
    <w:p w14:paraId="3DFA2142" w14:textId="77777777" w:rsid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n° 1 | </w:t>
      </w:r>
    </w:p>
    <w:p w14:paraId="3D3CAA61" w14:textId="6ADD11A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n°485 |</w:t>
      </w:r>
    </w:p>
    <w:p w14:paraId="641348F0" w14:textId="77777777" w:rsidR="00AB0FAA" w:rsidRPr="00B32F62" w:rsidRDefault="00AB0F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9E0B60A" w14:textId="77777777" w:rsidR="0048045B" w:rsidRPr="00B32F62" w:rsidRDefault="0048045B" w:rsidP="0048045B">
      <w:pPr>
        <w:rPr>
          <w:rFonts w:ascii="Times New Roman" w:eastAsia="Times New Roman" w:hAnsi="Times New Roman" w:cs="Times New Roman"/>
          <w:i/>
          <w:iCs/>
          <w:lang w:eastAsia="it-IT"/>
        </w:rPr>
      </w:pPr>
      <w:r w:rsidRPr="00B32F62">
        <w:rPr>
          <w:rFonts w:ascii="Times New Roman" w:eastAsia="Times New Roman" w:hAnsi="Times New Roman" w:cs="Times New Roman"/>
          <w:i/>
          <w:iCs/>
          <w:lang w:eastAsia="it-IT"/>
        </w:rPr>
        <w:t>Segue testo cifrato</w:t>
      </w:r>
    </w:p>
    <w:p w14:paraId="7CB47B84" w14:textId="77777777" w:rsidR="0048045B" w:rsidRPr="00B32F62" w:rsidRDefault="0048045B" w:rsidP="0048045B">
      <w:pPr>
        <w:rPr>
          <w:rFonts w:ascii="Times New Roman" w:eastAsia="Times New Roman" w:hAnsi="Times New Roman" w:cs="Times New Roman"/>
          <w:i/>
          <w:iCs/>
          <w:lang w:eastAsia="it-IT"/>
        </w:rPr>
      </w:pPr>
    </w:p>
    <w:p w14:paraId="32F367A5" w14:textId="77777777" w:rsidR="0048045B" w:rsidRPr="00B32F62" w:rsidRDefault="0048045B" w:rsidP="0048045B">
      <w:pPr>
        <w:rPr>
          <w:rFonts w:ascii="Times New Roman" w:eastAsia="Times New Roman" w:hAnsi="Times New Roman" w:cs="Times New Roman"/>
          <w:lang w:eastAsia="it-IT"/>
        </w:rPr>
      </w:pPr>
      <w:r w:rsidRPr="00B32F62">
        <w:rPr>
          <w:rFonts w:ascii="Times New Roman" w:eastAsia="Times New Roman" w:hAnsi="Times New Roman" w:cs="Times New Roman"/>
          <w:lang w:eastAsia="it-IT"/>
        </w:rPr>
        <w:t>/ 74v /</w:t>
      </w:r>
    </w:p>
    <w:p w14:paraId="37F6E238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9DE03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48F5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7r / </w:t>
      </w:r>
    </w:p>
    <w:p w14:paraId="4765265F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6EC28B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86ACB2E" w14:textId="1209ECD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7v</w:t>
      </w:r>
      <w:r w:rsidR="00AF2F30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7401789A" w14:textId="3BAFC52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S</w:t>
      </w:r>
      <w:r w:rsidRPr="00B32F62">
        <w:rPr>
          <w:rFonts w:ascii="Times New Roman" w:hAnsi="Times New Roman" w:cs="Times New Roman"/>
          <w:bCs/>
          <w:sz w:val="24"/>
          <w:szCs w:val="24"/>
        </w:rPr>
        <w:t>crittura chiamata nelle prime |</w:t>
      </w:r>
    </w:p>
    <w:p w14:paraId="777CA4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BCEC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D52A0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21 </w:t>
      </w:r>
    </w:p>
    <w:p w14:paraId="69BAE35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I al n. 18 (cc. 75r-76v; decodifica di c. 74r)</w:t>
      </w:r>
    </w:p>
    <w:p w14:paraId="41AFE69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42EB8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5r / </w:t>
      </w:r>
    </w:p>
    <w:p w14:paraId="196BB081" w14:textId="21C420F5" w:rsid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° 1 |</w:t>
      </w:r>
    </w:p>
    <w:p w14:paraId="5F56B7B6" w14:textId="32CDBA2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ya n° 485 | </w:t>
      </w:r>
    </w:p>
    <w:p w14:paraId="1CD2B2C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pia dell’instruttione data a parte a monsignor | di Montereau. |</w:t>
      </w:r>
    </w:p>
    <w:p w14:paraId="5A2191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D9A1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Maestà resti humilissimamente supplica-|ta, che gli piacia di comandare, che | la pensione accordatami, mi sia | assignata, così come mi fu promessa, | et che la possi ricavar per servirmene | all’occasioni per servitio di sua Maestà. |</w:t>
      </w:r>
    </w:p>
    <w:p w14:paraId="3C144A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rimente che gli piaccia di mandar | un gentilhuomo per di qua con lettera di | credenza alli principi, che si haverano | a ricercare per il passaggio, li nomi | de’ quali restarano in bianco, et di | dette lettere, quel gentilhuomo ne porterà | due per servirsene all’occasione. | </w:t>
      </w:r>
    </w:p>
    <w:p w14:paraId="7188EB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tem, che piacia a sua Maestà di comandare | che li canoni, che l’anno passato si | lasciarono a Sedan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i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ti-|rati di là insieme con le tende, et altre | cose dipendenti per esser condotti a spese | di sua Maestà sin a Bologna, ove egli le | farà render per condurle di qua. |</w:t>
      </w:r>
    </w:p>
    <w:p w14:paraId="2CAE72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finalmente di commandare, che li 40 mila | scudi siano pagati a Monsignor in mio nome. | </w:t>
      </w:r>
    </w:p>
    <w:p w14:paraId="3B5AEB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014C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gnata |</w:t>
      </w:r>
    </w:p>
    <w:p w14:paraId="0ECF64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sfelt |</w:t>
      </w:r>
    </w:p>
    <w:p w14:paraId="454475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FE509F" w14:textId="77777777" w:rsidR="005630F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5v</w:t>
      </w:r>
      <w:r w:rsidR="005630F1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9EFB5A6" w14:textId="77777777" w:rsidR="005630F1" w:rsidRPr="00AE09B3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09B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28DF4F3E" w14:textId="101F1B7A" w:rsidR="005630F1" w:rsidRPr="00AE09B3" w:rsidRDefault="005630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>/ 76r /</w:t>
      </w:r>
    </w:p>
    <w:p w14:paraId="32A52552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6E5BF846" w14:textId="6018832E" w:rsidR="0048045B" w:rsidRPr="00AE09B3" w:rsidRDefault="005630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</w:rPr>
        <w:t xml:space="preserve">76v / </w:t>
      </w:r>
    </w:p>
    <w:p w14:paraId="0BDED012" w14:textId="77777777" w:rsidR="005630F1" w:rsidRPr="00AE09B3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09B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449D0DD" w14:textId="77777777" w:rsidR="0048045B" w:rsidRPr="00AE09B3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EDE59BF" w14:textId="77777777" w:rsidR="0048045B" w:rsidRPr="00AE09B3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325B55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2</w:t>
      </w:r>
    </w:p>
    <w:p w14:paraId="68AB03A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V al n. 18 (cc. 78r-79v; decodifica di cc. 80r-81v)</w:t>
      </w:r>
    </w:p>
    <w:p w14:paraId="03B8F6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DD8F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8r /</w:t>
      </w:r>
    </w:p>
    <w:p w14:paraId="73D3B3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2 |</w:t>
      </w:r>
    </w:p>
    <w:p w14:paraId="1B9BB3C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pia della risposta di sua Eccellenza alla Maestà christianissima | et alli signori confederati. |</w:t>
      </w:r>
    </w:p>
    <w:p w14:paraId="3F4C18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59BBB1" w14:textId="0D7C8B1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endo piaciuta a sua Maestà christianissima alla serenissima republica | di Venetia, et a sua Altezza serenissima di Savoia d’in-|viar qui a sua Eccellenza li signori di Monte Reau, et | di Boses, per far intender quello, che | sua Maestà christianissima et li detti confederati desi-|derano da essa, sua Eccellenza per testimonio dell’|affettione, che porta al servitio di sua Maestà christianissima | et delli signori confederati,</w:t>
      </w:r>
      <w:r w:rsidR="00E84E0F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ceta | molto humilmente le offerte, che gli sono com-|piaciute di fare sotto le dechiarationi | seguenti. |</w:t>
      </w:r>
    </w:p>
    <w:p w14:paraId="3E8262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ieramente ella si offerisse di far quella | diversione, che gli è stata proposta, | et senza offender il duca di Baviera | purché lui dalla sua parte si contenghi, | dentro li termini della neutralità; et che | sua Eccellenza ve ne possi esser sicura. | </w:t>
      </w:r>
    </w:p>
    <w:p w14:paraId="2AF749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za si offerisse parimente d’ingrossar la sua ar-|mata fin al numero desiderato, pur che tutta-|volta piacia a sua Maestà di permettere, che | possi levar prontamente quattro milla | fanti francesi, per haver diverse nationi | nella sua armata, la quale sarà provi-|sta di artagliaria bastanti a conditione, | che arrivando sua Eccellenza in Borgogna, o alle | frontiere di quel luoco, che piacerà a sua | Maestà et alli signori confederati assisterla di | polvere, et munitioni necessarie. |</w:t>
      </w:r>
    </w:p>
    <w:p w14:paraId="6BBE8096" w14:textId="630B96B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lasciarà parimente un corpo di armata | in</w:t>
      </w:r>
      <w:r w:rsidR="00221066" w:rsidRPr="00B32F62">
        <w:rPr>
          <w:rFonts w:ascii="Times New Roman" w:hAnsi="Times New Roman" w:cs="Times New Roman"/>
          <w:bCs/>
          <w:sz w:val="24"/>
          <w:szCs w:val="24"/>
        </w:rPr>
        <w:t xml:space="preserve"> Alemagna nel sortir fuori del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 | sua Maestà christianissima et li signori confederati siano | supplicati di voler accauzar a sua Eccellenza in | luoco delli 52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0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7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0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udi per mese; più riguar-|dando alle grandi spese, che gli convien sopportare |</w:t>
      </w:r>
    </w:p>
    <w:p w14:paraId="0657DA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8v /</w:t>
      </w:r>
    </w:p>
    <w:p w14:paraId="736268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sono tali, che senza l’aiuto, che altrimente | che essa spera di tirar dalli signori Stati | Generali, gli sarà impossibile di mantener | la sua armata. | </w:t>
      </w:r>
    </w:p>
    <w:p w14:paraId="213F85C2" w14:textId="64E70D3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agamento comincierà dal giorno, che | ella partirà con le sue truppe da questo | luoco, et sua Eccellenza publica, sua Maestà et li signori | confederati di volergli far tenere due | mesi anticipati a Amsterdam però più tosto | per deliberare le provision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| gentilhuomo, che sua Eccellenza manda, et per gli | altri pagamenti li piacerà farli tener den-|tro la città … acciò lei possa | havere a tempo, et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ervirsene alla | occasione, et tutto per il buon servitio. |</w:t>
      </w:r>
    </w:p>
    <w:p w14:paraId="1CFB29B0" w14:textId="1E3C89B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a Maestà christianissima resti publicata di voler comandare | che li 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8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cudi di pensione, incominciata l’|anno passato siano deliberati a sua Eccellenza insieme con li | due mesi di paga, perché tutto deve esser ap-|plicato all’avanzamento del suo servitio. |</w:t>
      </w:r>
    </w:p>
    <w:p w14:paraId="6A7AFF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endo sua Eccellenza arrivata in Borgogna essa si acco-|moderà a tutte le altre parti colla intentione | di sua Maestà et delli signori confederati, così come fra | di loro sarà convenuto, et accordato. |</w:t>
      </w:r>
    </w:p>
    <w:p w14:paraId="0BBB1F1F" w14:textId="418A90C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sua Eccellenza s’impiegarà con li principi, et stati della Ger-|mania per il fine desiderato, et intra</w:t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>tenirà | il suo credito con il r</w:t>
      </w:r>
      <w:r w:rsidRPr="00B32F62">
        <w:rPr>
          <w:rFonts w:ascii="Times New Roman" w:hAnsi="Times New Roman" w:cs="Times New Roman"/>
          <w:bCs/>
          <w:sz w:val="24"/>
          <w:szCs w:val="24"/>
        </w:rPr>
        <w:t>e di Danimarca, et altri. |</w:t>
      </w:r>
    </w:p>
    <w:p w14:paraId="24A5A1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Maestà et li signori confederati facendo pace, sua Eccellenza pre-|ga di esser compresa con gli altri, di sorte che | sua Eccellenza et ciascun altro delli suoi possi godere | il frutto di quella, per un perdon generale, et | restitutione de’ beni confiscati per la parte contraria | in caso che l’Eccellenza sua non si dichiari altrimenti | per sé stessa, et per li suoi. |</w:t>
      </w:r>
    </w:p>
    <w:p w14:paraId="01208A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79r /</w:t>
      </w:r>
    </w:p>
    <w:p w14:paraId="5860BB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entrando in servitio di sua Maestà et signori confederati, | prega di esser impiegata non solamente per questo | particolare, anzi, in caso, che sua Eccellenza lo deside-|rasse, sin tanto, che la pace sia fatta, et che | allhora gli siano pagati dui mesi di paga | per la retirata delle sue truppe. |</w:t>
      </w:r>
    </w:p>
    <w:p w14:paraId="12062C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partirà di qua con le sue truppe più presto, | che potrà, et come essa spera si troverà al fine | del mese di giugno dent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 luoco | desiderato per essequir ciò, che gli è stato proposto, | sua Maestà et li signori confederati, accordando li articoli | sotto scritti monsignor di Monte Reau, et de Boses | ve farano tener la risposta, et sicurezza a | sua Eccellenza, dentro un mese, se non si potrà più tosto, | acciò essa possi servire sua Maestà come desidera. |</w:t>
      </w:r>
    </w:p>
    <w:p w14:paraId="11ED45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li articoli conclusi sua Eccellenza ha risolto d’in-|viare monsignor a Parigi per ricever li doi mesi | anticipati, et trattar per tutto il resto, affineché | faccia haverà sua Eccellenza la parte, che farà | bisogno. |</w:t>
      </w:r>
    </w:p>
    <w:p w14:paraId="569649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9061F0" w14:textId="22681AD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Oldersum li 28 marzo 1623 |</w:t>
      </w:r>
    </w:p>
    <w:p w14:paraId="640A2B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532A1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79v / </w:t>
      </w:r>
    </w:p>
    <w:p w14:paraId="516236B2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1941196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179336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1B6CBB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. 23 </w:t>
      </w:r>
    </w:p>
    <w:p w14:paraId="6CB213B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V al n. 18 (cc. 80r-81v; decodifica a cc. 78r-79r)</w:t>
      </w:r>
    </w:p>
    <w:p w14:paraId="06AAD3A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285AF43" w14:textId="26300A4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80r / </w:t>
      </w:r>
    </w:p>
    <w:p w14:paraId="3DA18D22" w14:textId="463A43C1" w:rsidR="0048045B" w:rsidRPr="00B32F62" w:rsidRDefault="00AB0F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° 2 |</w:t>
      </w:r>
    </w:p>
    <w:p w14:paraId="4E508B27" w14:textId="77777777" w:rsidR="00AB0FAA" w:rsidRPr="00B32F62" w:rsidRDefault="00AB0F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B02B7D" w14:textId="77777777" w:rsidR="0048045B" w:rsidRPr="00B32F62" w:rsidRDefault="0048045B" w:rsidP="0048045B">
      <w:pPr>
        <w:rPr>
          <w:rFonts w:ascii="Times New Roman" w:eastAsia="Times New Roman" w:hAnsi="Times New Roman" w:cs="Times New Roman"/>
          <w:i/>
          <w:iCs/>
          <w:lang w:eastAsia="it-IT"/>
        </w:rPr>
      </w:pPr>
      <w:r w:rsidRPr="00B32F62">
        <w:rPr>
          <w:rFonts w:ascii="Times New Roman" w:eastAsia="Times New Roman" w:hAnsi="Times New Roman" w:cs="Times New Roman"/>
          <w:i/>
          <w:iCs/>
          <w:lang w:eastAsia="it-IT"/>
        </w:rPr>
        <w:t>Segue testo cifrato</w:t>
      </w:r>
    </w:p>
    <w:p w14:paraId="768147F4" w14:textId="77777777" w:rsidR="0048045B" w:rsidRDefault="0048045B" w:rsidP="0048045B">
      <w:pPr>
        <w:rPr>
          <w:rFonts w:ascii="Times New Roman" w:eastAsia="Times New Roman" w:hAnsi="Times New Roman" w:cs="Times New Roman"/>
          <w:lang w:eastAsia="it-IT"/>
        </w:rPr>
      </w:pPr>
    </w:p>
    <w:p w14:paraId="0BB895E1" w14:textId="0C4FE0F1" w:rsidR="008D55D9" w:rsidRPr="00B32F62" w:rsidRDefault="008D55D9" w:rsidP="008D55D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</w:t>
      </w:r>
      <w:r>
        <w:rPr>
          <w:rFonts w:ascii="Times New Roman" w:hAnsi="Times New Roman" w:cs="Times New Roman"/>
          <w:bCs/>
          <w:sz w:val="24"/>
          <w:szCs w:val="24"/>
        </w:rPr>
        <w:t>80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 / </w:t>
      </w:r>
    </w:p>
    <w:p w14:paraId="05237BC0" w14:textId="77777777" w:rsidR="008D55D9" w:rsidRPr="00B32F62" w:rsidRDefault="008D55D9" w:rsidP="008D55D9">
      <w:pPr>
        <w:rPr>
          <w:rFonts w:ascii="Times New Roman" w:eastAsia="Times New Roman" w:hAnsi="Times New Roman" w:cs="Times New Roman"/>
          <w:i/>
          <w:iCs/>
          <w:lang w:eastAsia="it-IT"/>
        </w:rPr>
      </w:pPr>
      <w:r w:rsidRPr="00B32F62">
        <w:rPr>
          <w:rFonts w:ascii="Times New Roman" w:eastAsia="Times New Roman" w:hAnsi="Times New Roman" w:cs="Times New Roman"/>
          <w:i/>
          <w:iCs/>
          <w:lang w:eastAsia="it-IT"/>
        </w:rPr>
        <w:t>Segue testo cifrato</w:t>
      </w:r>
    </w:p>
    <w:p w14:paraId="229A1231" w14:textId="77777777" w:rsidR="008D55D9" w:rsidRPr="008D55D9" w:rsidRDefault="008D55D9" w:rsidP="0048045B">
      <w:pPr>
        <w:rPr>
          <w:rFonts w:ascii="Times New Roman" w:eastAsia="Times New Roman" w:hAnsi="Times New Roman" w:cs="Times New Roman"/>
          <w:lang w:eastAsia="it-IT"/>
        </w:rPr>
      </w:pPr>
    </w:p>
    <w:p w14:paraId="055262FE" w14:textId="3AB03287" w:rsidR="008D55D9" w:rsidRPr="00B32F62" w:rsidRDefault="008D55D9" w:rsidP="008D55D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>
        <w:rPr>
          <w:rFonts w:ascii="Times New Roman" w:hAnsi="Times New Roman" w:cs="Times New Roman"/>
          <w:bCs/>
          <w:sz w:val="24"/>
          <w:szCs w:val="24"/>
        </w:rPr>
        <w:t>1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44AC4D6A" w14:textId="77777777" w:rsidR="008D55D9" w:rsidRPr="00B32F62" w:rsidRDefault="008D55D9" w:rsidP="008D55D9">
      <w:pPr>
        <w:rPr>
          <w:rFonts w:ascii="Times New Roman" w:eastAsia="Times New Roman" w:hAnsi="Times New Roman" w:cs="Times New Roman"/>
          <w:i/>
          <w:iCs/>
          <w:lang w:eastAsia="it-IT"/>
        </w:rPr>
      </w:pPr>
      <w:r w:rsidRPr="00B32F62">
        <w:rPr>
          <w:rFonts w:ascii="Times New Roman" w:eastAsia="Times New Roman" w:hAnsi="Times New Roman" w:cs="Times New Roman"/>
          <w:i/>
          <w:iCs/>
          <w:lang w:eastAsia="it-IT"/>
        </w:rPr>
        <w:t>Segue testo cifrato</w:t>
      </w:r>
    </w:p>
    <w:p w14:paraId="58B24AE8" w14:textId="77777777" w:rsidR="0048045B" w:rsidRDefault="0048045B" w:rsidP="0048045B">
      <w:pPr>
        <w:rPr>
          <w:rFonts w:ascii="Times New Roman" w:eastAsia="Times New Roman" w:hAnsi="Times New Roman" w:cs="Times New Roman"/>
          <w:lang w:eastAsia="it-IT"/>
        </w:rPr>
      </w:pPr>
    </w:p>
    <w:p w14:paraId="4D0CC426" w14:textId="148F3991" w:rsidR="008D55D9" w:rsidRPr="00B32F62" w:rsidRDefault="008D55D9" w:rsidP="008D55D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81v / </w:t>
      </w:r>
    </w:p>
    <w:p w14:paraId="7DCDB201" w14:textId="77777777" w:rsidR="008D55D9" w:rsidRPr="00B32F62" w:rsidRDefault="008D55D9" w:rsidP="008D55D9">
      <w:pPr>
        <w:rPr>
          <w:rFonts w:ascii="Times New Roman" w:eastAsia="Times New Roman" w:hAnsi="Times New Roman" w:cs="Times New Roman"/>
          <w:i/>
          <w:iCs/>
          <w:lang w:eastAsia="it-IT"/>
        </w:rPr>
      </w:pPr>
      <w:r w:rsidRPr="00B32F62">
        <w:rPr>
          <w:rFonts w:ascii="Times New Roman" w:eastAsia="Times New Roman" w:hAnsi="Times New Roman" w:cs="Times New Roman"/>
          <w:i/>
          <w:iCs/>
          <w:lang w:eastAsia="it-IT"/>
        </w:rPr>
        <w:t>Segue testo cifrato</w:t>
      </w:r>
    </w:p>
    <w:p w14:paraId="4CAABC75" w14:textId="77777777" w:rsidR="008D55D9" w:rsidRPr="008D55D9" w:rsidRDefault="008D55D9" w:rsidP="0048045B">
      <w:pPr>
        <w:rPr>
          <w:rFonts w:ascii="Times New Roman" w:eastAsia="Times New Roman" w:hAnsi="Times New Roman" w:cs="Times New Roman"/>
          <w:lang w:eastAsia="it-IT"/>
        </w:rPr>
      </w:pPr>
    </w:p>
    <w:p w14:paraId="4AF09C7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4</w:t>
      </w:r>
    </w:p>
    <w:p w14:paraId="0BAE860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VI al n. 18 (cc. 82r-91v; decodifica di cc. 92r-101r)</w:t>
      </w:r>
    </w:p>
    <w:p w14:paraId="415962E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1D3360DB" w14:textId="22F0ECF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82r / </w:t>
      </w:r>
    </w:p>
    <w:p w14:paraId="43C9B0DC" w14:textId="3AB269E6" w:rsidR="003C4323" w:rsidRPr="00B32F62" w:rsidRDefault="003C4323" w:rsidP="003C432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n° 485 |</w:t>
      </w:r>
    </w:p>
    <w:p w14:paraId="2B92D2EC" w14:textId="77777777" w:rsidR="003C4323" w:rsidRPr="00B32F62" w:rsidRDefault="003C4323" w:rsidP="003C432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ttera del signor capitano Bernardino Rota |</w:t>
      </w:r>
    </w:p>
    <w:p w14:paraId="0A1E3451" w14:textId="77777777" w:rsid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5717627C" w14:textId="73CC928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72A2057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B0662D" w14:textId="3A3B7D66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2</w:t>
      </w:r>
      <w:r w:rsidR="00B91AAD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A4CC342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DEB9F02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3FD602" w14:textId="06F632F0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0301F31B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CD80741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9B4E84" w14:textId="7F669AF2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3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0F1FD8C6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3CBEDF5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74BB86" w14:textId="76A6AD38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4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064AF6A0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4E3FDAB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9873CAC" w14:textId="5CE22CD0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4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142F6B21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A2D7FE4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9042CB" w14:textId="3F923676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5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3F5F2E0D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1768D6D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1C6D3B" w14:textId="00DBF174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5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69975A15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E67B5D0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B6D2C4" w14:textId="4890FBC9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6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4FC079C0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60B9EB5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D44512" w14:textId="63F8E72B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6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86A89AC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A3065EC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C2F1CA" w14:textId="687D3B90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7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1AC2B12B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A138FD8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82276A" w14:textId="29B69886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7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6B2ECE18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DA55E95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2A81AC" w14:textId="4BE47D52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8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15BD93F4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4E1C3C5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202507" w14:textId="1D055B3B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8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60392374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B1215E6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DEDC97" w14:textId="482722B4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33C16400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Segue decodifica di testo cifrato</w:t>
      </w:r>
    </w:p>
    <w:p w14:paraId="1D2610FE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66B491" w14:textId="137D2F83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8</w:t>
      </w:r>
      <w:r w:rsidR="00B91AAD">
        <w:rPr>
          <w:rFonts w:ascii="Times New Roman" w:hAnsi="Times New Roman" w:cs="Times New Roman"/>
          <w:bCs/>
          <w:sz w:val="24"/>
          <w:szCs w:val="24"/>
        </w:rPr>
        <w:t>9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772A05C6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22C7ABD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6D573D" w14:textId="508A4BBC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B91AAD">
        <w:rPr>
          <w:rFonts w:ascii="Times New Roman" w:hAnsi="Times New Roman" w:cs="Times New Roman"/>
          <w:bCs/>
          <w:sz w:val="24"/>
          <w:szCs w:val="24"/>
        </w:rPr>
        <w:t>90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40B889F0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290A0AC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7089DB" w14:textId="00D6BE5B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B91AAD">
        <w:rPr>
          <w:rFonts w:ascii="Times New Roman" w:hAnsi="Times New Roman" w:cs="Times New Roman"/>
          <w:bCs/>
          <w:sz w:val="24"/>
          <w:szCs w:val="24"/>
        </w:rPr>
        <w:t>90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55653FD8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84F3587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2C31FB" w14:textId="49516C92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1r / </w:t>
      </w:r>
    </w:p>
    <w:p w14:paraId="211E4EB8" w14:textId="77777777" w:rsidR="0085756B" w:rsidRPr="00B32F62" w:rsidRDefault="0085756B" w:rsidP="0085756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DE27195" w14:textId="77777777" w:rsidR="0085756B" w:rsidRPr="00B32F62" w:rsidRDefault="008575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2775A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1v / </w:t>
      </w:r>
    </w:p>
    <w:p w14:paraId="044868A6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4057CF8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23E1391" w14:textId="77777777" w:rsidR="00A217AA" w:rsidRPr="00B32F62" w:rsidRDefault="00A217AA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03C0378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25</w:t>
      </w:r>
    </w:p>
    <w:p w14:paraId="001EB0E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VII al n. 18 (cc. 92r-101v)</w:t>
      </w:r>
    </w:p>
    <w:p w14:paraId="347446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CB61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2r /</w:t>
      </w:r>
    </w:p>
    <w:p w14:paraId="7479E84A" w14:textId="69955EF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n° 485 |</w:t>
      </w:r>
    </w:p>
    <w:p w14:paraId="03D15B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ttera del signor capitano Bernardino Rota |</w:t>
      </w:r>
    </w:p>
    <w:p w14:paraId="11AFA6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A478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ettere dei 16 dello stante avisai a vostra Signoria ciò che qui era degno | di notitia. Queste porteranno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l’arriv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di due gentilhuomini inviati, uno dal Re christianissimo et l’altro | dal signor duca di Savoia, per trattare col signor generale Mansfelt, | quello, che essa può sapere, et questo negotio sarà, per quello, che posso, da me descritto in tutte le sue | parti nel modo, che segue. | </w:t>
      </w:r>
    </w:p>
    <w:p w14:paraId="32A6A7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lli 20 del presente sua Eccellenza fu da certo mercante con | lettere avisata, che a Amsterdan erano arrivati | tre ambasciatori uno di Francia, l’altro di Venetia, | et il terzo di Savoia, per trattar seco certi affari | di guerra, et che portavano buone risolutioni; | il simile poi li fu scritto da Bachinghe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3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, con | aviso più certo del loro arrivo in quel porto; | onde il signor Generale fattomi chiamar mi diede | l’aviso di quanto haveva ricevuto, con un | particolar discorso, dal quale cavai tre ponti | di consideratione. Prima, che Savoia li ha-|vesse più volte li mesi passati scritto, che non | dovesse in conto almeno licentiar le truppe, | perché esso haverebbe fatto in modo, che | Francia sarebbe entrata in ballo del quale | a loro due non sarebbe avvenuto bene, et che | per fargli più corraggio gli scrivesse di sé; | noi guadagnaremo quel Paese, questo sarà | vostro, et quello sarà mio. Il secondo mo-|strava sua Eccellenza di sentir molto gusto della | venuta dell’Ambasciator venetiano, et che | ella da quello si prometteva buona rissolutione | et sapeva benissimo, che li colonnelli, et altri officieri | dell’armata con più buon occhio haverebbono | riguardato quello, che gli altri. Il terzo | ponto era, che con destre maniere procurava | insinuarmi; acciò all’accasioni ne facesi | relatione,</w:t>
      </w:r>
    </w:p>
    <w:p w14:paraId="3E68B8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2v /</w:t>
      </w:r>
    </w:p>
    <w:p w14:paraId="526D703B" w14:textId="1992D57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che essa fosse forte, per il meno | di 12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fanti, et 6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221066" w:rsidRPr="00B32F62">
        <w:rPr>
          <w:rFonts w:ascii="Times New Roman" w:hAnsi="Times New Roman" w:cs="Times New Roman"/>
          <w:bCs/>
          <w:i/>
          <w:sz w:val="24"/>
          <w:szCs w:val="24"/>
        </w:rPr>
        <w:t>cavalli qui et in questo | P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aese, oltre le genti, che ha in pronto il duca | Guglielmo di Vimar, et poi con quelle del principe | Christianus; che si sarebbe potuto far l’ar-|mata forte de’ 2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fanti, 1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cavalli. |</w:t>
      </w:r>
    </w:p>
    <w:p w14:paraId="4B776C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Alli 22 stante, con altre lettere si hebbe aviso | più certo, che erano solamente due gli ambasciatori | uno di Francia, et l’altro di Savoia; | ma che quello di Savoia havea in commissio-|ne espressa d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trattar anco per Venetia | così si è publicato per tutta la Frisia, et che | di più monsignor Tornone era con loro. Il Generale | si resentì un poco quando seppe, che niuno | veniva per la parte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3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Venetia | et mi disse, che cosa credevo io di questo. | Risposi, che era costume antico della serenissima | Republica di non mandar mai alcuno con titolo di ambasciator né di residente, se quello non fosse | nobile veneto, et questo cittadino dell’ordine | de’ secretarii. Diede sua Ecellenza ordine, che | fossero ben trattati, incontrati, et regalati | in quei quartieri, per quali dovevano passare | li mandò incontra la carrozza, che fu | già del Cordova, et finalmente alli 23 ar-|rivorono qui a Stivrause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3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, essendo con tre | salve di otto cannoni, et di moschettarie sa-|lutati, et ricevuti con quella dimostratione | di honore, che comporta il luoco, il tempo, | et l’occasione. | </w:t>
      </w:r>
    </w:p>
    <w:p w14:paraId="3F9918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rrivati li dui ambasciatori qualche poco di tempo | si trattenero in secreto con sua Eccellenza, et presentorono | le loro lettere di credenza: ma il Generale, che non | vedeva l’hora di ridursi alle strette con quello di | Savoia col pretesto di volerlo accompagnar al suo | appartamento si ridusse in quello in secreto seco per | lo spatio di un’</w:t>
      </w:r>
    </w:p>
    <w:p w14:paraId="6F3CB7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3r /</w:t>
      </w:r>
    </w:p>
    <w:p w14:paraId="07676166" w14:textId="251164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hora almeno. L’ambasciator francese | è monsignor di Montereau: quello che già con carica | di commissario quando eravamo nella Francia | con l’armata trattava col conte di Mansfelt | per il ducato Nivers; et perché fui d’all-|hora monsignor di Monte Reau veniva cre-|duto un poco spagnolizato sua Eccellenza con parole | generali, speciose, et magnifiche lo tra-|tene; ma poi negotià più stretto con quello | di Savoia. Questo di Savoia fu già in | Boemia nel tempo dell’interregno per | negociare gli affari del suo Signore et per non | esser huomo di gran sussiego il barone | Acazio di Dona, il quale portava a quella | </w:t>
      </w:r>
      <w:r w:rsidR="00693C54" w:rsidRPr="00B32F62">
        <w:rPr>
          <w:rFonts w:ascii="Times New Roman" w:hAnsi="Times New Roman" w:cs="Times New Roman"/>
          <w:bCs/>
          <w:i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orona, il Palatino l’andava publicando | con lettere, et con parole per un certo huomo | quidam, ma il monsignor Generale negotia volen-|tieri seco, et mi dice haver più volte | scritto a sua Altezza, che all’occasione </w:t>
      </w:r>
      <w:r w:rsidR="00B6568A" w:rsidRPr="00B32F62">
        <w:rPr>
          <w:rFonts w:ascii="Times New Roman" w:hAnsi="Times New Roman" w:cs="Times New Roman"/>
          <w:bCs/>
          <w:i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onsignor gli in-|viasse mai altra persona, che esso: | monsignor di Bos, come apunto fece anco | quando l’anno passato ero in Alsatia a | Haganau.</w:t>
      </w:r>
    </w:p>
    <w:p w14:paraId="2410491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Finito il negotiar secreto di sua Eccellenza con il Savoiar-|do, io doppo haver fatti li debiti complimenti | col francese Bast, andai da quello di Savoia | il quale mi diede una lettera del clarissimo signor Suriano | con un’inclusa per il principe di Mansfelt. La | lettera del signor Suriano mi dice haver monsignor di | Bos in commissione da sua Altezza di trattar meco | quelli affari per li quali questi gentilhuomini | sono stati mandati, et che di più havea lettere | per me dell’eccellentissimo signor ambasciator Morosini: ma io fin | qui non ho veduto lettera alcuna; né ordine, | o comandamento alcuno; né dall’eccellentissimo Morosini | né dall’eccellentissimo Pesaro, né meno da Venetia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onsignor de Bos, su le prime doppo li complimenti | </w:t>
      </w:r>
    </w:p>
    <w:p w14:paraId="1FD1CD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3v /</w:t>
      </w:r>
    </w:p>
    <w:p w14:paraId="4EB929EA" w14:textId="65275F4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i diede a legger una copia che monsieur de Monte Reau | haveva portata di Francia nella quale</w:t>
      </w:r>
      <w:r w:rsidR="00FB539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rimareai tre punti che si | stimano li più principali cioè che il general Mansfelt havesse 5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scudi | per mese per sei mesi, che prontamente si cavasse fuori dell’Alemagna, che | andasse a meterli dentro la franca contea, dovendo | haver il suo essercito formato de 2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huomeni | da piedi, et 4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cavalli, con otto cannoni, et che | lasciasse un’armata dentro all’Alemagna, | per travagliar in quelle parti i disegni de’ | Spagnoli, far buona intelligenza con Danimarca | et altri principi di Alemagna, et altre simili | cose aggiungendomi di più, il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3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etto monsignor | di Bos, che Baviera non haverebbe impe-|dito il nostro camino per certe conventioni, et | proposte, che detto di Baviera havea fatto | rappresentar li mesi passati in Francia col | messo di certo frate cappuccino, et questo è | il più principal contenuto dell’instruttione | di Francia; ma il Savoiardo ha un’altra | particolar instruttione del suo Duca più | specios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certo, ma anco più secreta, perché | non si mostra, che al General solo, doppo questo | sua Eccellenza mi fece chiamar in secreto, dicendo-|mi se io havess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qualche instruttione; a che | risposi non haver cosa alcuna perché la | serenissima Republica non dà simili cariche, né comm-|mette simili affari a persone di altro or-|dine, che nobili, o cittadini venetiani; | non importa, m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rispose sua Eccellenza basta, | che monsignor de Bos mi ha detto haver in com-|missione da sua Altezza et da quel signor Ambasciatore di | trattar con vigoria, come agente della serenissima | Republica.</w:t>
      </w:r>
    </w:p>
    <w:p w14:paraId="3089C5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4r /</w:t>
      </w:r>
    </w:p>
    <w:p w14:paraId="3067FB7B" w14:textId="5A8F8B8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Non havendo dissi io allhora | alcun commandamento né da Venetia, né da | alcun ambasciator o residente veneto, non | devo, né posso mettermi in questi affari, | non sapendo qual sia la volontà del mio | Signore in questo negotio in somma non ho saputo | fare, né dir tanto, che il signor Generale, non | mi habbi venduto per un mezzo ambasciatore alli | suoi colonnelli, et altri capi da guerra, | che stavano osservando simili andamenti. | Doppo il desinare li doi ambasciatori si ritirorno | in disparte, et mi chiamorono seco, dandomi | il Francese a legger quelli in instruttione, che | prima mi haveva mostrata il Savoiardo | et poi si missero in discorso sopra di quella | ricercandomi a dire, ciò che ne sentiva, | et se credeva, che il general Mansfelt li | havesse opposto cosa alcuna; al che | risposi esser necessario, che in tutti i modi | si dovessero tener secreti tre punti di detta | instruttione; la somma delli danari, che si | offeriva per me; se al Generale la | sortita fuori d</w:t>
      </w:r>
      <w:r w:rsidR="00221066" w:rsidRPr="00B32F62">
        <w:rPr>
          <w:rFonts w:ascii="Times New Roman" w:hAnsi="Times New Roman" w:cs="Times New Roman"/>
          <w:bCs/>
          <w:i/>
          <w:sz w:val="24"/>
          <w:szCs w:val="24"/>
        </w:rPr>
        <w:t>i Alemagna; et finalmente | il P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aese nel quale si desiderava, che esso | Generale entrasse con l’armata, perché se | li colonnelli si sono lasciati intender di | non voler servire alli Olandesi, perché la | paga è troppo stretta, manco volontieri | certo servirano a Mansfelt, quando che | sappino essersi egli accordato in così poca | summa di danaro per mese, et che sia per | cavarsi fuori dell’Alemagna, è necessario | altro di questo, che si tenga secreta questa | sortita fuori dalla Germania, non tanto per | rispetto del nemico, quanto, che li principi di | Alemagna, </w:t>
      </w:r>
    </w:p>
    <w:p w14:paraId="202774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4v /</w:t>
      </w:r>
    </w:p>
    <w:p w14:paraId="24AB46A8" w14:textId="75C5B8A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con li quali si desidera, che il | Generale faccia, et tenga buona corrispon-|denza siano più pronti a venir seco in | qualche buona deliberation, cosa che | non farano così volontieri, quando che | sapessero la sua partita fuori delli paesi, | ove possono haver l’interesse. Se il luoco | ove si desidera, che arrivi l’armata habbia | a tenersi secreto, lo lascio giudicar alle vostre | Signorie. L’Ambasciator subito, che hebbe inteso questo | da me, fece chiamar monsignor Turnone, (Tur-|none, che ha saputo ogni cosa fino in Francia) | incaricandoli sopra tutto, a non dover a | persona vivente communicar alcuno di questi | particolari. Di più mi ricercò esso Ambasciatore | se sua Eccellenza haverebbe accettato il partito | delli 5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scudi, per mese, pagar un’ar-|mata di 2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fanti quattro mille | cavalli, con la spesa del cannone, et | altre spese, che si fanno in una armata. |</w:t>
      </w:r>
    </w:p>
    <w:p w14:paraId="59C25D91" w14:textId="6E7AE4D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Havuto il Generale copia dell’instruttione | francese, disse che haverebbe risposto | sopra, et in questo tempo il Savoiardo, | discorrendomi più a lungo sopra di questi | affari, mi disse, che l’andata di monsignor | Prad in Francia haveva guastato assai | gli interessi di sua Eccellenza perché esso promet-|teva assai, et dimandava poco; il si-|mile poi mi diceva monsignor di Monte Reau, | in questa maniera il Re con la serenissima Repubblica, | sua Altezza di Savoia hanno risposto a sua Eccellenza | sopra l’instruttione sua propria, essa pro-|metteva 6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>0 mil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ersone, et di più 6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scudi per | mese. No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vogliamo darli li | 6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scudi et che vieni in servitio so-|lamente il terzo dalle persone, che | egli promette.</w:t>
      </w:r>
    </w:p>
    <w:p w14:paraId="108C68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5r / </w:t>
      </w:r>
    </w:p>
    <w:p w14:paraId="75A14EF7" w14:textId="5B2B55D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Hora il Generale comin-|ciò a negotiar a parte, hora col | Francese, hora col Savoiardo, movendo | qualche difficoltà, hor in quel punto, | hor in quell’altro, dal che cavai poi, | che tutti doi questi ambasciatori restavano | ingannati della spettativa, che havevano | havuta in Francia, et che trovavano | impossibile quel tanto; che essi sopra ogn’|altra cosa ricercavano, pensava quello | di Savoia di poter dentro otto giorni far | mover al General con l’armata, cosa, che | non si può far certo per un mese ancora; | il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rancese poi per l’informationi, che | havea havuto da altri mercanti,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che il | Generale havea poca gente, et quelle ancora | non tutte armate, et che li suoi pen-|sieri erano di andar girando qualche | tempo per l’Alemagna; per questi suoi par-|ticolari interessi; andò che per via de’ | calcoli trovava, </w:t>
      </w:r>
      <w:r w:rsidR="0022106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non sarebbe arrivato | nel </w:t>
      </w:r>
      <w:r w:rsidR="00B6568A" w:rsidRPr="00B32F62">
        <w:rPr>
          <w:rFonts w:ascii="Times New Roman" w:hAnsi="Times New Roman" w:cs="Times New Roman"/>
          <w:bCs/>
          <w:i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aese, che si desiderava, se non tardo, | o forse quando non sarebbe stato più bisogno, | et qui ognuno di loro, cominciava a far | impossibile quel che prima havevano den-|tro di loro concetto facilissimo in stava però | il Montereau di haver subita rissolutio-|ne per ritornarsene in Francia. |</w:t>
      </w:r>
    </w:p>
    <w:p w14:paraId="485F4C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n questo punto fu a me di necessità di far | la parte del Generale con l’infrascritte | ragioni, che non era il dovere, in modo | alcuno astringer tanto sua Eccellenza in delibera-|tione tanto importante; perché sendo | stato il Prad trattenuto tanto lungo tempo | in Francia attendendo la risposta | del Contestabile, era ben anco ragione, | vole attender per il mano due, o tre</w:t>
      </w:r>
    </w:p>
    <w:p w14:paraId="0B15CE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5v /</w:t>
      </w:r>
    </w:p>
    <w:p w14:paraId="5E8F836B" w14:textId="0A521E5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giorni | la deliberatione, che essa haverebbe p</w:t>
      </w:r>
      <w:r w:rsidRPr="00B32F62">
        <w:rPr>
          <w:rFonts w:ascii="Times New Roman" w:hAnsi="Times New Roman" w:cs="Times New Roman"/>
          <w:bCs/>
          <w:sz w:val="24"/>
          <w:szCs w:val="24"/>
        </w:rPr>
        <w:t>i-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|gliato sopra di questo, quanto alla delibe-|ratione della prestezza del camino, o del | moversi de qui con l’armata, che non era | a noi necessario, né al Generale di vantaggio alcuno, | haverne da esso la dechiaratione espressa, | che sarebbe bastato a noi sapere il tempo, | nel quale egli si voleva metter in camino | et in quanto tempo sarebbe così presso a po-|co arrivato al luoco dessignato, senza | astringerlo più a quel camino, che a quel | altro, aver a qual modo </w:t>
      </w:r>
      <w:r w:rsidR="0022106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ovesse inca-|minarsi per quel </w:t>
      </w:r>
      <w:r w:rsidR="00465EC6" w:rsidRPr="00B32F62">
        <w:rPr>
          <w:rFonts w:ascii="Times New Roman" w:hAnsi="Times New Roman" w:cs="Times New Roman"/>
          <w:bCs/>
          <w:i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aese, o per quel altro; | perché esso, che è pratico di quelle parti, | et che poco tempo fa con l’armata le ha tra-|versate, saprà bene trovar li passaggi; questo | dicevo io, perché il Monte Reau propone-|va un suo camino, et voleva in tutti | i modo astringer a far risolver il Generale | a quello; il giorno seguente, monsignor Ros | restò nel letto travagliato da certi dolori | di testa, et a me convene rompermi tutto | il giorno il capo con Monte Reau, perché di | poi in hora sua Eccellenza andava movendo | difficoltà sopra gli altri punti dell’instru-|tioni finalmente essa diede fuori un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ua risposta | inscritto, della quale quei doi signori mostra-|vano di restar assai sodisfatti, perché in doi, o | tre punti non si trovava, se non qualche diffi-|coltà leggiere, et facili ad accordare, et la | maggior di queste era di voler esser assicurato | per dodeci mesi di servitio; ma quando ognun altro fu andato a dormire, mi fece | andar in camera, et mi cominciò a parlare | in questo modo, bisogna, che io vedi un poco bene | questo negotio et che veda come me ne </w:t>
      </w:r>
    </w:p>
    <w:p w14:paraId="42B19B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6r /</w:t>
      </w:r>
    </w:p>
    <w:p w14:paraId="32B5D1D1" w14:textId="3AD91DF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possi | assicurare perché li Francesi non pagano troppo volentieri, et | il duca di Savoia mi deve ancora 18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ila ducatoni né il re di | Francia mi h ancor dati li 40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ila scudi che mi haveva promesso, né meno | la pensione che l’anno passato mi fece, bisogna adunque che mi assicuri | bene di questo acciò poi quando saremo in campagna non mi vengano | adosso le mutinerie per mancamento di denari, mi prometono che ’l | duca di Baviera non mi farà contrasto, ma questo non è ancor sicuro | bisogna haverne maggior certezza perché quando quel Duca faceva | instanza di esser ancor lui compreso in questa lega non haveva ancor | havuto il suo intento cioè l’elettorato, et voce elettorale, adesso mo | che l’ha havuto bisogna veder come sta prima avanti che passiamo | più avanti. | Dopo questo mi disse adesso i Spagnoli vorrano | bene accomodarsi meco col farmi un buon accordo, et più avantaggio-|so che mai mi habbino offerto, perché non fano adesso come l’anno | passato che non si metevano le cose se non in trattato, ma se voglio | accordarmi seco prometono general perdono a tutti quanti della mia | armata che possino tornar a goder li suoi beni integramente, et mi | vogliono far prencipe dell’Imperio con tanti altri avantaggi, che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[non]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saprei dimandare, et se voglio posso dentro a tre giorni haverne | scrittura autentica sottoscritta dall’Imperatore, et serenissima Infanta di | Brusseles. A queste ultime parole aprii bene gli occhi, et disse | non crederò mai che vostr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ccellenza volesse per questo sprezare | il servitio, </w:t>
      </w:r>
    </w:p>
    <w:p w14:paraId="043F18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6v /</w:t>
      </w:r>
    </w:p>
    <w:p w14:paraId="03ABA89F" w14:textId="7484831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t la gratia di 3 gran principi della Christianità | per metersi con la perdita della riputatione fin qu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aquistata con la | constanza in potere, et arbitrio di quelli che in tanti modi han-|no procurata la sua ruina. Allhor mi disse non lo voglio fare | né vostra Serenità se ne può assicurare ancor</w:t>
      </w:r>
      <w:r w:rsidR="005F0D08" w:rsidRPr="00B32F62">
        <w:rPr>
          <w:rFonts w:ascii="Times New Roman" w:hAnsi="Times New Roman" w:cs="Times New Roman"/>
          <w:bCs/>
          <w:i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ssi mi habbino fatto | dire che cosa voglio fare, metermi in servitio del re di Fran-|cia, et altri confederati che quel servitio non durerà tropo | tempo perché si accomoderanno ben presto senz’altro, et io | resterò poi senza servitio, et senza gente. Laonde io mosso | da tanti particolari cominciai in maggior diligenza ad osserva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| questi andamenti, et questa matina apunto ho trovata l’inchiod</w:t>
      </w:r>
      <w:r w:rsidRPr="00B32F62">
        <w:rPr>
          <w:rFonts w:ascii="Times New Roman" w:hAnsi="Times New Roman" w:cs="Times New Roman"/>
          <w:bCs/>
          <w:sz w:val="24"/>
          <w:szCs w:val="24"/>
        </w:rPr>
        <w:t>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perché un certo </w:t>
      </w:r>
      <w:r w:rsidR="00E84E0F" w:rsidRPr="00B32F62">
        <w:rPr>
          <w:rFonts w:ascii="Times New Roman" w:hAnsi="Times New Roman" w:cs="Times New Roman"/>
          <w:bCs/>
          <w:i/>
          <w:sz w:val="24"/>
          <w:szCs w:val="24"/>
        </w:rPr>
        <w:t>T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nente collonello di cavalli in meno di un mese | è andato, et ritornato qui più di otto volte, et sempre in | strettissimi negotii è struttura con il </w:t>
      </w:r>
      <w:r w:rsidR="00C87233" w:rsidRPr="00B32F62">
        <w:rPr>
          <w:rFonts w:ascii="Times New Roman" w:hAnsi="Times New Roman" w:cs="Times New Roman"/>
          <w:bCs/>
          <w:i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nerale, questo </w:t>
      </w:r>
      <w:r w:rsidR="00E84E0F" w:rsidRPr="00B32F62">
        <w:rPr>
          <w:rFonts w:ascii="Times New Roman" w:hAnsi="Times New Roman" w:cs="Times New Roman"/>
          <w:bCs/>
          <w:i/>
          <w:sz w:val="24"/>
          <w:szCs w:val="24"/>
        </w:rPr>
        <w:t>T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nente colonello | è </w:t>
      </w:r>
      <w:r w:rsidR="00E84E0F" w:rsidRPr="00B32F62">
        <w:rPr>
          <w:rFonts w:ascii="Times New Roman" w:hAnsi="Times New Roman" w:cs="Times New Roman"/>
          <w:bCs/>
          <w:i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lemano di sangue nobile, et che lungo tempo è in servitio di | sua Eccellenza egli andava non so dove, né gl’altri lo sano ritornava | poi dopo tre o quattro giorni trattenendosi il secreto dentro | alla camera tal volta una è due hore intiere, ma mai potevo | sapere che negotii egli havesse così streti, questa matina | poi ho disfatto l’incanto se bene mi portava maggior difficoltà | il pensare se fosse bene dar parte di questo alli do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4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mbasciatori non havendo io alcun commandamento ordine, né instrutione stava | molto perplesso, né sapevo che fare finalmente mi risolsi a tacer | ogni cosa al Francese, et in diligenza venni a quale di rissolutione. | </w:t>
      </w:r>
    </w:p>
    <w:p w14:paraId="6B7086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alle parole del generale mi par di cavare che li Spagnoli siano | per accomodar li affari della Valtelina quando che esso con la | </w:t>
      </w:r>
    </w:p>
    <w:p w14:paraId="56E677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7r /</w:t>
      </w:r>
    </w:p>
    <w:p w14:paraId="62901173" w14:textId="4D63442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ua armata si meta in servitio della lega, et che perciò egli | dimanda l’assicuranza di 12 mesi di servitio. Non ho vo-|luto toccar questa corda col Savogiardo perché mi persuado | che il suo Signore desideri la guerra per altri interessi, et che l’|accomodamento della Valtelina non possi esser a lui di | tropo gran gusto, et perché tutti li collonelli, et altri officiali | stano con l’orechie attente, et importunano di saper | qualche rissolutione di questo nostro tratta ho trovato necessa-|rio che si trovi qualche cosa da darsi fuori alle genti | ma che questa cosa sia ben concertata con sua Eccellenza acciò li | ambasciatori parlino quell’appunto che parlerà anco il generale. | Di più per interessar maggiormente monsignor Montoreau | ho fatto ufficio che sua Eccellenza dia a lui la carrica della | levata di 21</w:t>
      </w:r>
      <w:r w:rsidR="006C5C93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="004B41EC" w:rsidRPr="00B32F62">
        <w:rPr>
          <w:rFonts w:ascii="Times New Roman" w:hAnsi="Times New Roman" w:cs="Times New Roman"/>
          <w:bCs/>
          <w:i/>
          <w:sz w:val="24"/>
          <w:szCs w:val="24"/>
        </w:rPr>
        <w:t>mila fanti f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rancesi che essa ricerca poter leva-|re nella Francia, cosa che è riuscita molto a proposito; | del resto qui sarà inclusa la copia della risposta che | il Generale fa all’</w:t>
      </w:r>
      <w:r w:rsidR="004B41EC" w:rsidRPr="00B32F62">
        <w:rPr>
          <w:rFonts w:ascii="Times New Roman" w:hAnsi="Times New Roman" w:cs="Times New Roman"/>
          <w:bCs/>
          <w:i/>
          <w:sz w:val="24"/>
          <w:szCs w:val="24"/>
        </w:rPr>
        <w:t>instrutione delli ambasciatori f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rancesi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4BFA58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ieri anco arrivò qui un ambasciator dell’elettore di Brandem-|burgh ha negotiato in secreto con sua Eccellenza poi questa mattina | se n’è ritornato in diligenza quel che porti non lo so; ma | mi par d’intender che l’elettor di Sassonia stia in qualche | gelosia di quelli Weimer, et che perciò habbi voluto servirsi | di quello di Brandemburgh per assicurarla di buona volontà | et ricercarne assicuranza per il particolar già detto. |</w:t>
      </w:r>
    </w:p>
    <w:p w14:paraId="5E1933B2" w14:textId="22A342D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anti la venut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</w:t>
      </w:r>
      <w:r w:rsidR="00AC1AA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49"/>
      </w:r>
      <w:r w:rsidR="00AC1AAD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quelli di Francia</w:t>
      </w:r>
      <w:r w:rsidR="0018765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havessimo avviso della | perdita di Wilshusen et tagliati in pezzi 41 cavalli, et qualche | 110 fanti, che erano a carica del colonello de Dort onde sua Eccellenza | si era risentita molto poiché questo disordine non è proceduto | da altre, che dalle nove contributioni, che esso colonello voleva |</w:t>
      </w:r>
    </w:p>
    <w:p w14:paraId="07E10B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7v / </w:t>
      </w:r>
    </w:p>
    <w:p w14:paraId="5F7C83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re da quei cittadini, et dalla poca guardia, che facev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quelle sue genti sendo venuto fin alla piazza del castello tre truppe | di cavalli nemici avanti, che quelli disgratiati sapessero cosa fosse, | et era di giorno. |</w:t>
      </w:r>
    </w:p>
    <w:p w14:paraId="46C565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par di vedere che ’l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France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aci passar ufficio | che il Savogiardo resti qui appresso sua Eccellenza per ritornarsene | solo a far la relatione del negotiato sopra questo fondamento | che sua Altezza vi habbi incarricato di restar qui se sarà | di servitio di sua Eccellenza. |</w:t>
      </w:r>
    </w:p>
    <w:p w14:paraId="1DCD313E" w14:textId="3486F5B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Il Savogiardo vorebbe volentieri tornar in Francia per passar-|sene fino a Turino ma non parla altro che di voler fare se | non quel tanto se gli commanderà. Sua Eccellenza lo tratte-|nirebbe volentieri per esser persona di lunga conoscenza, | et confidenza seco, ma io che vego come stano le cose trovo | per buono in tutti i modi che il Savogiardo ritorni fin a Pa-|rigi per far ancor esso la relatione come deve a Venetia | et a Savogia per solicitar la rissolutione, so più quelle difficol-|tà che potessero occorrer, et opporsi bisognando che fossero | parlate cose contrarie all’essecutione dell’effetto perché se sua | Eccellenza si vedesse mancar gli effetti di Francia haverebbe | poi pretesto di attaccarsi a quelli che l’instanno con | gagliardi mezi, et promesse. Io credo bene che essa | tenirà in piedi quella pratica fin</w:t>
      </w:r>
      <w:r w:rsidR="005F0D08" w:rsidRPr="00B32F62">
        <w:rPr>
          <w:rFonts w:ascii="Times New Roman" w:hAnsi="Times New Roman" w:cs="Times New Roman"/>
          <w:bCs/>
          <w:i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habbi la rissolutione | la quale se gli promette dentro 40 giorni in circa | vogli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5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unque far ogni ufficio anc’esso ritorni fin | a Parig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3E6D6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8r / </w:t>
      </w:r>
    </w:p>
    <w:p w14:paraId="29B89D2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on monsignor di Montereau anderà monsignor Guadt | per riportar a sua Eccellenza la risolutione, et la speditione | delli denari per Amsterdan. | </w:t>
      </w:r>
    </w:p>
    <w:p w14:paraId="2A71655E" w14:textId="6775996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onsignor de Bos non ha trovato buono, et ha disuaso a sua Eccellenza | di mandar seco in Francia monsignor Guadt nemeno | alcun altro Francese; havea perciò essa proposto di | mandare monsignor Miler nobile </w:t>
      </w:r>
      <w:r w:rsidR="007A4878" w:rsidRPr="00B32F62">
        <w:rPr>
          <w:rFonts w:ascii="Times New Roman" w:hAnsi="Times New Roman" w:cs="Times New Roman"/>
          <w:bCs/>
          <w:i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oemo vice</w:t>
      </w:r>
      <w:r w:rsidR="006124DC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ancelliero | d</w:t>
      </w:r>
      <w:r w:rsidR="00DA0C75" w:rsidRPr="00B32F62">
        <w:rPr>
          <w:rFonts w:ascii="Times New Roman" w:hAnsi="Times New Roman" w:cs="Times New Roman"/>
          <w:bCs/>
          <w:i/>
          <w:sz w:val="24"/>
          <w:szCs w:val="24"/>
        </w:rPr>
        <w:t>i quel R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egno: ma io mi son opposto, et liberamente | detto al Bos, che non era espediente mandare uno, che faccia professione di statista, et che tra | tutte le ragioni, tutti li discorsi agl’interessi della | Bohemia: perché se in Francia è stata tanto difficoltà | per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5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render quel consiglio confidente, che il conte | di Mansfelt fosse per servirsi di quei danari in | quello, che la lega ricercava da lui, et non in altri | interessi dell’Alemagna: hor mandando uno, che | non parli di altro, che della Boemia, non so veder | che buon profitto se gli possi fare per la conclusione, | che la lega desidera; tanto più se egli risapesse | infallibilmente saprebbe, che si desideri cav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esso Mansfelt fuori della Germania. |</w:t>
      </w:r>
    </w:p>
    <w:p w14:paraId="5B4A81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Il Savoiardo, col quale più simpaticamente converso, e | tratto, mi parla in modo tale, che posso comprendere | in Francia tenersi per più certa l’accommodatione | della Valtellina, che la guerra per quel pre-|testo; il simile mi par di cavare dalli discorsi | del Francese; se questo seguisse voglio con ogni rive-|renza raccordare, che sarà molto necessario | </w:t>
      </w:r>
    </w:p>
    <w:p w14:paraId="544C12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98v /</w:t>
      </w:r>
    </w:p>
    <w:p w14:paraId="056B5AE2" w14:textId="4929525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vvertire di trovar qualche altro modo, co</w:t>
      </w:r>
      <w:r w:rsidR="000139E3" w:rsidRPr="00B32F62">
        <w:rPr>
          <w:rFonts w:ascii="Times New Roman" w:hAnsi="Times New Roman" w:cs="Times New Roman"/>
          <w:bCs/>
          <w:i/>
          <w:sz w:val="24"/>
          <w:szCs w:val="24"/>
        </w:rPr>
        <w:t>n il | quale li principi della l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ega restino assicurati, che | questo Generale con la sua armata non si butti | all’Imperatore, overo ad altri di quella partita: perché | come tante volte ho scritto questo Generale non si | disarmarà mai; et quando gl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55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mancarà ogni | altro servitio, o che si attaccherà a quelli; che | vorranno far la guerra sia chi si voglia vostra Signoria | me lo può creder a me. Col Savoiardo | io non son andato tanto avanti in questo: ma | egli m’ha ben detto così. Se il conte di Man-|sfelt sarà con la usa armata per noi, sarà | grande avantaggio per far la guerra, overo | per far risolver li Spagnuoli 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5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quel, che | noi vogliamo; per il contrario se esso fosse | per li Spagnuoli voglio assicurarm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5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che essi | verriano ad attaccarsi in casa nostra, quando che | noi pensassimo di attaccar loro per l’interesse | della Valtellina: ma se segue l’accommoda-|mento della Valtellina noi non non havendo | più pretesto di far la guerra, et per conse-|quente di sostentar in piedi armato Mansfelt, | in tal caso per noi sarebbe meglio, che il | Mansfelt fosse morto doppo che sua Eccellenza ha dechia-|rito Colonello di doi mille francesi monsignor | di Montereau, et di altri mille il Turnone; | il qual deve pure ritornar in Francia, | havendo rimessa la elettione del capo degli | altri mille al Contestabile. Esso Montereau | non attende ad altro, che a questo interesse, | et lascia la cura al Savoiardo del resto</w:t>
      </w:r>
      <w:r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|</w:t>
      </w:r>
    </w:p>
    <w:p w14:paraId="028A3293" w14:textId="5081686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Il Savoiar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huomo accorto, savio, et honestamente furbo |</w:t>
      </w:r>
    </w:p>
    <w:p w14:paraId="0AC2D3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9r / </w:t>
      </w:r>
    </w:p>
    <w:p w14:paraId="6F43FAE5" w14:textId="08BD119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vende quel che vuole, et cerca sempre di comprar quel d’altri | a buon mercato; con tutto ciò egli in questo negotio si è portato | meravigliosamente bene, et meco ha trattato sempre tutti li punti | con aperta dimostratione di buona confidenza, et ha sempre | con ogni spirito portato avanti il negotio. Esso lauda estramamente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’ambasciator Pesa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t lo publica per uno dei gran negotia-|tori di questi tempi. Ma qui mi occorre di dire che egli con | apparenza di gran confidenza meco mi ha letta l’instruttione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gli ha havuto da sua Altezza christianissim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veramente bella, et tutta diretta al profito della causa | commune se io l’havessi veduta sottoscritta da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m</w:t>
      </w:r>
      <w:r w:rsidRPr="00B32F62">
        <w:rPr>
          <w:rFonts w:ascii="Times New Roman" w:hAnsi="Times New Roman" w:cs="Times New Roman"/>
          <w:bCs/>
          <w:sz w:val="24"/>
          <w:szCs w:val="24"/>
        </w:rPr>
        <w:t>onsignore mi sa-|rebbe stata più cara. Forse n’haverà un’altra a parte con | tutto ciò egli veramente ha incaminato il negotio bene per tutto | quello, che a lui si aspetta. |</w:t>
      </w:r>
    </w:p>
    <w:p w14:paraId="1DFD2675" w14:textId="0C3D24D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inalment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ua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1"/>
      </w:r>
      <w:r w:rsidR="00FC4FCB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ccellenza ha risoluto dimandar in Francia monsignor Dolpie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perché essendo egli trovato il più habile, et per esser quello che | farà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artita del denaro per Amsterda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uò più presto facilitare la risolutione et procurarne l’|effetto. |</w:t>
      </w:r>
    </w:p>
    <w:p w14:paraId="13B92A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u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ccellenza così richiesta dal Bos ha dati mille fanti | francesi di quelli che saranno levati adesso | in Francia a monsignor Turnone; laonde | poiché io vedo, che gli altri vogliono così | ancor io me ne mostro contento et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6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llegro | usando quei termini, che lo possono ridur galant-|huomo, et confidente; non vi è altro da fare; | il signor Generale manderà il capitan Veis suo secretario | a negotiare col principe di Stian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quale | per dir la verità in questo poco di tempo ha ingrassato | fortemente la sua armata, et si dice anco per certo, che | quelli principi della Sassonia inferiore siano per licentiar | di nuovo le loro truppe perché non vengono bene d’accordo |</w:t>
      </w:r>
    </w:p>
    <w:p w14:paraId="418EFC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99v / </w:t>
      </w:r>
    </w:p>
    <w:p w14:paraId="2579BB27" w14:textId="31996CF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i suoi affari. Sua Eccellenza ha dato ordine al Dulbier di levar quelli | 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6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ucati, che gli restano a Venetia, et di quelli farà nuova | livrea vestirà a livrea passa 80 persone i paggi, che sono 6 | haveranno li calzoni di veluto cremesino guarniti di passa-|mano d’argento li giupponi di raso, il mantello di scarlato | con forza di veluto, et con sete passamani di argento hor veda | vostra Signor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sa potrà parer un pover huomo come io in questa corte | fin da principio io pregai sua Eccellenza che volesse usar ogni dimostra-|tione di humor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l’</w:t>
      </w:r>
      <w:r w:rsidR="00B63AA1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basciator </w:t>
      </w:r>
      <w:r w:rsidR="00B63AA1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f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ance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e veramente ha fatto et fa | havendo al partir di Stickhausen fatte tre salve di tiri con | tutti li canoni dal che i soldati vanno argomentando buona | risolutione, et stano perciò allegri. |</w:t>
      </w:r>
    </w:p>
    <w:p w14:paraId="4A0D9C49" w14:textId="0BAFEA4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Tenente cattolico che già scrissi esser il mezettino di quelli che | vorriano tirar a sé il Generale seguita continuamente la corte | perché hieri l’altro partì sua Eccellenza con li ambasciatori da Stichausen, et venne |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Oldenham una lega discosto da Embdem castello | di un barone di Suart Zionbergh qui hoggi veniranno li | deputati delli signori Stati, et quelli di questo Paese a portar al | Generale la conclusione dei loro negotii, et per quel che ho | inteso daranno la summa delli denari concertati d’|accordo contandogli di presente 4</w:t>
      </w:r>
      <w:r w:rsidR="006C5C93" w:rsidRPr="00B32F62">
        <w:rPr>
          <w:rFonts w:ascii="Times New Roman" w:hAnsi="Times New Roman" w:cs="Times New Roman"/>
          <w:bCs/>
          <w:sz w:val="24"/>
          <w:szCs w:val="24"/>
        </w:rPr>
        <w:t>6 mil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aistaleri gl’altri in | tre termini corti. Questa mattin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rancese, et Savoia | sono partit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Io sono venuto con | loro fino a Embdem per fargli anco con una cena honorata | dimostratione di buon affetto. Questo per conclusione di tutto | il negotio dirò a vostra Serenità ch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Bos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6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è stato il concludente di ogni cosa | egli ha havuto più stretti negotii, et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discorsi</w:t>
      </w:r>
      <w:r w:rsidR="00FC4FCB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et ove pensava di | incontrar qualche difficoltà ne chiedeva a me le cause | et le ragioni. Questa mattina poi più di un’hora è | stato in secreto con sua Eccellenza la quale per il suo secretario Veis | ci ha a tutti tre fatto intender, che desiderava tener | presso di sé una copi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17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risposta che faceva a sua Maestà christianissima, | et alli </w:t>
      </w:r>
    </w:p>
    <w:p w14:paraId="073183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0r /</w:t>
      </w:r>
    </w:p>
    <w:p w14:paraId="11906256" w14:textId="5A8D0B8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onfederati, la quale fosse sottoscritta | da tutti tre; il Montereau ricusava assolu-|tamente di farlo con dire non haver tal | ordine dal suo Re. </w:t>
      </w:r>
      <w:r w:rsidR="007E73D1" w:rsidRPr="00B32F62">
        <w:rPr>
          <w:rFonts w:ascii="Times New Roman" w:hAnsi="Times New Roman" w:cs="Times New Roman"/>
          <w:bCs/>
          <w:i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o dicevo no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oter | in modo alcun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2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far; no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havendo havuto né da | Venetia, né dalli ambasciatori Moresini, e Pesaro, | nemeno dal residente Suriano alcuna instruttione, | o commissione in questo affare, finalmente il Savoiardo, | che governava la facenda ci consigliava a farlo | con dir a me in particolare haver havuta questa | commissione dalli signori ambasciatori Moresini, e Pesaro; | che stipulando io dovessi concorrer in tutto quello | fosse stipulato, et fare quanto lor altri. Ho | pregato sua Eccellenza di volersi contentare di quanto fa-|cevano gli altri, et lasciar star me, ch’ella sapea | bene ciò non esser a me conveniente, et a lei di | niun proffitto; non l’ho potuto ottenere. Il Monte-|reau stava saldo, aspettand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4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| risolutione io havessi pigliato; et alla fine disse, | che se Montereau havesse sottoscritto, io vi ha-|verei gionto il mio nome, come per testimonio di | quel trattato. Tutti questi partiti non valendo, | et parendo che la rottura, o conclusione del negotio | stasse in questa mia risolutione dissi, che l’haverei | fatto: ma però conditionatamente se fosse stato di | contentamento, et a beneplacito di sua Maestà christianissima | et delli signori confederati. Montereau diceva in questo modo si potrà ben fare, et così la subsi-|gnerò col mio nome, quando voi altri ignori lo vogliate | fare. Bos prontamente disse che l’haverebbe | </w:t>
      </w:r>
    </w:p>
    <w:p w14:paraId="6B1933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0v /</w:t>
      </w:r>
    </w:p>
    <w:p w14:paraId="40E78F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fatto; sottoscrisse adunque primieramente Monte-|reau; Bos disse non voler sottoscriversi se prima | io non l’havessi fatto; et essendo così l’ordine di | tutte le scritture, nelle quali si deve precede-|re a Savoia vi missi il mio nome semplice | senza dir altro; così fece poi il Savoiardo sendo | prima della sottoscritione nel fine della scrittura stata | messa la conditione del nostro sottoscritto; cioè con | riserva se così piacerà a sua Maestà christianissima, et alli | signori collegati. | </w:t>
      </w:r>
    </w:p>
    <w:p w14:paraId="0E6904C1" w14:textId="08A1738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oppo questo è arrivato il deputato Scaffer delli signori | Stati, col quale di conforto di sua Eccellenza si sono passati | i debiti complimenti, e dimostrattioni del buon | affetto, che la lega ha con li signori Stati pregando | di voler in questa causa agiutar l’armi facili-|tar il camino al general Mansfelt; il che fatto | con ogni rimostranza di buon affetto si siamo li-|centiati: ma destramente il Bos è venuto a stretto, | e secretto discorso con quel </w:t>
      </w:r>
      <w:r w:rsidR="00693C54" w:rsidRPr="00B32F62">
        <w:rPr>
          <w:rFonts w:ascii="Times New Roman" w:hAnsi="Times New Roman" w:cs="Times New Roman"/>
          <w:bCs/>
          <w:i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eputato, il quale (così | disse Bos) gli ha ricercato se la lega accetterebbe | a sé li signori Stati, et gli habbia risposto, che li signori Stati | la debbino dimandare. | </w:t>
      </w:r>
    </w:p>
    <w:p w14:paraId="6DE817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i dice il Bos, che quel deputato delli signori Stati fin al suo | primo arrivo a Embden gli fece intender, che | volentieri si sarebbe abboccatto seco avanti che se | ne ritornasse in Francia: ma può anco esser il | Bos l’habbia ricercato. Per certa informatione | trovo che quel tenente Cobatetralle già scritto, | benché seguiti la corte, che non habbia però adesso | altro negotio col Generale, se non che </w:t>
      </w:r>
    </w:p>
    <w:p w14:paraId="7BE272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1r /</w:t>
      </w:r>
    </w:p>
    <w:p w14:paraId="394C29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ttender denari, | havendo promesso alle sue truppe di non ritornar | alli quartieri senza denari. |</w:t>
      </w:r>
    </w:p>
    <w:p w14:paraId="39E0B0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Nel montar in barca, et che sua Eccellenza faceva i compli-|menti con questi signori arrivorono le lettere di Venetia | da monsignor Ferens, le quali portavano che | Savoia habbia di già occupato Masserano, asse-|diato Crevaccione, et dato prima quattro paghe | alle sue truppe. |</w:t>
      </w:r>
    </w:p>
    <w:p w14:paraId="7BE59D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Restami solo di supplicar vostra Signoria a non voler più lasciarmi | correr addosso simili affar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senza che non ne | habbia prima minuta instruttione, et suo coman-|damento espresso, overo di qualcheduno delli ambasciatori | o residenti, perché non mi imbarazzerò più certo; né | l’haverei fatto se Bos non mi havesse assicu-|rato, che così era la volontà delli signori ambasciatori | ma con che ragione debbo io creder agl’altri? |</w:t>
      </w:r>
    </w:p>
    <w:p w14:paraId="32C615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l signor residente Suriano mi ha in tre sue lettere | avisato a dover in ogni diligenza osservar tutti | li andamenti, e trattati di questi signori; ma non | mi ha già scritto, che vi sarebbe mischiata | dentro la sottoscrittione fatta; che nulla importa | et se vedessi che fosse importata non l’|haverei forse fatta; ma il romper tutto | un negotio di tanta conseguenza è | anco cosa pericolosa. Io non son avezzo in | questi intricchi: perché a Bergamo non si | attende alli studii della politica, né della | ragion di stato. |</w:t>
      </w:r>
    </w:p>
    <w:p w14:paraId="743D12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ua Eccellenza ha fatto comprare a Ebdem un bellissimo | cavallo, et raro nel mondo, gli costa cento et | cinquanta doppie d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pagna, et | lo ha donato a monsignor di Montereau; che | quello sarà per fine di questa co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17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far a vostra Signoria humil riverenza. |</w:t>
      </w:r>
    </w:p>
    <w:p w14:paraId="65ED82B5" w14:textId="0069340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ando a vostra Signoria copia della risposta di una | instruttione di Montereau la quale ho | tradotta dal francese al meglio, che ho | saputo. L’instruttione del Bos non si | lascia vede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="00AB0FAA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2AAEB17D" w14:textId="77777777" w:rsidR="00566704" w:rsidRPr="00B32F62" w:rsidRDefault="00566704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708"/>
        <w:gridCol w:w="7359"/>
      </w:tblGrid>
      <w:tr w:rsidR="00F50F60" w:rsidRPr="00B32F62" w14:paraId="6B91B25F" w14:textId="77777777" w:rsidTr="00566704">
        <w:tc>
          <w:tcPr>
            <w:tcW w:w="1555" w:type="dxa"/>
          </w:tcPr>
          <w:p w14:paraId="0CEBD28E" w14:textId="25CFE21B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Stickhausen</w:t>
            </w:r>
          </w:p>
        </w:tc>
        <w:tc>
          <w:tcPr>
            <w:tcW w:w="708" w:type="dxa"/>
          </w:tcPr>
          <w:p w14:paraId="4DF9425D" w14:textId="162730A5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i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23 |</w:t>
            </w:r>
          </w:p>
        </w:tc>
        <w:tc>
          <w:tcPr>
            <w:tcW w:w="7359" w:type="dxa"/>
            <w:vMerge w:val="restart"/>
            <w:vAlign w:val="center"/>
          </w:tcPr>
          <w:p w14:paraId="6E73CD23" w14:textId="3B3EEE2A" w:rsidR="00F50F60" w:rsidRPr="00B32F62" w:rsidRDefault="00F50F60" w:rsidP="00F50F60">
            <w:pPr>
              <w:pStyle w:val="Testopreformattato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marzo</w:t>
            </w:r>
          </w:p>
        </w:tc>
      </w:tr>
      <w:tr w:rsidR="00F50F60" w:rsidRPr="00B32F62" w14:paraId="153F7B58" w14:textId="77777777" w:rsidTr="00566704">
        <w:tc>
          <w:tcPr>
            <w:tcW w:w="1555" w:type="dxa"/>
          </w:tcPr>
          <w:p w14:paraId="4F74CDB0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" w:type="dxa"/>
          </w:tcPr>
          <w:p w14:paraId="4F03B76C" w14:textId="3D699288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4 </w:t>
            </w:r>
          </w:p>
        </w:tc>
        <w:tc>
          <w:tcPr>
            <w:tcW w:w="7359" w:type="dxa"/>
            <w:vMerge/>
          </w:tcPr>
          <w:p w14:paraId="5CA085F2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50F60" w:rsidRPr="00B32F62" w14:paraId="28DAB742" w14:textId="77777777" w:rsidTr="00566704">
        <w:tc>
          <w:tcPr>
            <w:tcW w:w="1555" w:type="dxa"/>
          </w:tcPr>
          <w:p w14:paraId="3F6B9E0F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" w:type="dxa"/>
          </w:tcPr>
          <w:p w14:paraId="1E9B7D0B" w14:textId="578C536E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5 </w:t>
            </w:r>
          </w:p>
        </w:tc>
        <w:tc>
          <w:tcPr>
            <w:tcW w:w="7359" w:type="dxa"/>
            <w:vMerge/>
          </w:tcPr>
          <w:p w14:paraId="4E18CF6F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50F60" w:rsidRPr="00B32F62" w14:paraId="2D7211D7" w14:textId="77777777" w:rsidTr="00566704">
        <w:tc>
          <w:tcPr>
            <w:tcW w:w="1555" w:type="dxa"/>
          </w:tcPr>
          <w:p w14:paraId="69B521F6" w14:textId="23B46182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Oldensum</w:t>
            </w:r>
            <w:r w:rsidR="001E4730"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08" w:type="dxa"/>
          </w:tcPr>
          <w:p w14:paraId="64E4C30A" w14:textId="6FE24C0C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6 </w:t>
            </w:r>
          </w:p>
        </w:tc>
        <w:tc>
          <w:tcPr>
            <w:tcW w:w="7359" w:type="dxa"/>
            <w:vMerge/>
          </w:tcPr>
          <w:p w14:paraId="371B4D52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50F60" w:rsidRPr="00B32F62" w14:paraId="66295000" w14:textId="77777777" w:rsidTr="00566704">
        <w:tc>
          <w:tcPr>
            <w:tcW w:w="1555" w:type="dxa"/>
          </w:tcPr>
          <w:p w14:paraId="0C2330C9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  <w:tc>
          <w:tcPr>
            <w:tcW w:w="708" w:type="dxa"/>
          </w:tcPr>
          <w:p w14:paraId="3D135407" w14:textId="1302972F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27 </w:t>
            </w:r>
          </w:p>
        </w:tc>
        <w:tc>
          <w:tcPr>
            <w:tcW w:w="7359" w:type="dxa"/>
            <w:vMerge/>
          </w:tcPr>
          <w:p w14:paraId="298B758C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  <w:tr w:rsidR="00F50F60" w:rsidRPr="00B32F62" w14:paraId="09AE5ACB" w14:textId="77777777" w:rsidTr="00566704">
        <w:tc>
          <w:tcPr>
            <w:tcW w:w="1555" w:type="dxa"/>
          </w:tcPr>
          <w:p w14:paraId="59EF0F87" w14:textId="52B289FD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Embdem</w:t>
            </w:r>
            <w:r w:rsidR="001E4730"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08" w:type="dxa"/>
          </w:tcPr>
          <w:p w14:paraId="43338DBA" w14:textId="13FD1A2F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  <w:r w:rsidRPr="00B32F62">
              <w:rPr>
                <w:rFonts w:ascii="Times New Roman" w:hAnsi="Times New Roman" w:cs="Times New Roman"/>
                <w:bCs/>
                <w:sz w:val="24"/>
                <w:szCs w:val="24"/>
              </w:rPr>
              <w:t>28</w:t>
            </w:r>
          </w:p>
        </w:tc>
        <w:tc>
          <w:tcPr>
            <w:tcW w:w="7359" w:type="dxa"/>
            <w:vMerge/>
          </w:tcPr>
          <w:p w14:paraId="2BD0F0B0" w14:textId="77777777" w:rsidR="00F50F60" w:rsidRPr="00B32F62" w:rsidRDefault="00F50F60" w:rsidP="0048045B">
            <w:pPr>
              <w:pStyle w:val="Testopreformattato"/>
              <w:jc w:val="both"/>
              <w:rPr>
                <w:rFonts w:ascii="Times New Roman" w:hAnsi="Times New Roman" w:cs="Times New Roman"/>
                <w:bCs/>
                <w:sz w:val="24"/>
                <w:szCs w:val="24"/>
              </w:rPr>
            </w:pPr>
          </w:p>
        </w:tc>
      </w:tr>
    </w:tbl>
    <w:p w14:paraId="4611ADDB" w14:textId="77777777" w:rsidR="00AB0FAA" w:rsidRPr="00B32F62" w:rsidRDefault="00AB0F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5BB1EE" w14:textId="73021397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1v /</w:t>
      </w:r>
    </w:p>
    <w:p w14:paraId="42047F67" w14:textId="55B7423A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7C5DA1D4" w14:textId="77777777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4208593" w14:textId="32CA796E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1v</w:t>
      </w:r>
      <w:r w:rsidR="0063291C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45718A51" w14:textId="3530B7F1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ttera del capitan Rota |</w:t>
      </w:r>
    </w:p>
    <w:p w14:paraId="053D68BE" w14:textId="1EB8B267" w:rsidR="00F50F60" w:rsidRPr="00B32F62" w:rsidRDefault="00F50F6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prime |</w:t>
      </w:r>
    </w:p>
    <w:p w14:paraId="66DB519E" w14:textId="77777777" w:rsidR="00B57E6B" w:rsidRDefault="0048045B" w:rsidP="00B57E6B">
      <w:pPr>
        <w:pStyle w:val="Header"/>
      </w:pPr>
      <w:r w:rsidRPr="00B32F62">
        <w:rPr>
          <w:rFonts w:ascii="Times New Roman" w:hAnsi="Times New Roman" w:cs="Times New Roman"/>
          <w:bCs/>
          <w:i/>
        </w:rPr>
        <w:br w:type="page"/>
      </w:r>
      <w:r w:rsidR="00B57E6B">
        <w:lastRenderedPageBreak/>
        <w:t>/START LETTER/</w:t>
      </w:r>
    </w:p>
    <w:p w14:paraId="739240BC" w14:textId="06D6FA03" w:rsidR="0048045B" w:rsidRPr="00B32F62" w:rsidRDefault="0048045B" w:rsidP="0048045B">
      <w:pPr>
        <w:spacing w:line="259" w:lineRule="auto"/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26</w:t>
      </w:r>
    </w:p>
    <w:p w14:paraId="4CCA4FBA" w14:textId="62E9970D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3 aprile 1623, L’Aia (cc. 103r-104v, </w:t>
      </w:r>
      <w:r w:rsidR="00630862">
        <w:rPr>
          <w:rFonts w:ascii="Times New Roman" w:hAnsi="Times New Roman" w:cs="Times New Roman"/>
        </w:rPr>
        <w:t xml:space="preserve">105r-106v, </w:t>
      </w:r>
      <w:r w:rsidRPr="00B32F62">
        <w:rPr>
          <w:rFonts w:ascii="Times New Roman" w:hAnsi="Times New Roman" w:cs="Times New Roman"/>
        </w:rPr>
        <w:t>109r-v)</w:t>
      </w:r>
    </w:p>
    <w:p w14:paraId="08616DE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CC2473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3r /</w:t>
      </w:r>
    </w:p>
    <w:p w14:paraId="6433762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2547A5B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6 comincia 485 |</w:t>
      </w:r>
    </w:p>
    <w:p w14:paraId="48ACE2C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B85A85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197F197" w14:textId="6DD4F71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crissi assai abundantemente alla Serenità vostra nelle mie lettere seconde | dei 27 del passato quello che </w:t>
      </w:r>
      <w:r w:rsidRPr="00B32F62">
        <w:rPr>
          <w:rFonts w:ascii="Times New Roman" w:hAnsi="Times New Roman" w:cs="Times New Roman"/>
          <w:i/>
        </w:rPr>
        <w:t>intorno</w:t>
      </w:r>
      <w:r w:rsidRPr="00B32F62">
        <w:rPr>
          <w:rStyle w:val="FootnoteReference"/>
          <w:rFonts w:ascii="Times New Roman" w:hAnsi="Times New Roman" w:cs="Times New Roman"/>
        </w:rPr>
        <w:footnoteReference w:id="177"/>
      </w:r>
      <w:r w:rsidRPr="00B32F62">
        <w:rPr>
          <w:rFonts w:ascii="Times New Roman" w:hAnsi="Times New Roman" w:cs="Times New Roman"/>
          <w:i/>
        </w:rPr>
        <w:t xml:space="preserve"> alle voci di tregua </w:t>
      </w:r>
      <w:r w:rsidRPr="00B32F62">
        <w:rPr>
          <w:rFonts w:ascii="Times New Roman" w:hAnsi="Times New Roman" w:cs="Times New Roman"/>
          <w:i/>
          <w:iCs/>
        </w:rPr>
        <w:t>mi | havea comunicato mostrando di | farlo in confidenza il signor principe d’Oran-|ges</w:t>
      </w:r>
      <w:r w:rsidRPr="00B32F62">
        <w:rPr>
          <w:rFonts w:ascii="Times New Roman" w:hAnsi="Times New Roman" w:cs="Times New Roman"/>
          <w:i/>
        </w:rPr>
        <w:t xml:space="preserve"> la venuta direttamente del Marada | Opienterson di Brusseles, qualche | altro apparente presup</w:t>
      </w:r>
      <w:r w:rsidR="00465EC6" w:rsidRPr="00B32F62">
        <w:rPr>
          <w:rFonts w:ascii="Times New Roman" w:hAnsi="Times New Roman" w:cs="Times New Roman"/>
          <w:i/>
        </w:rPr>
        <w:t>osito ha inpres-|so qui, e nel P</w:t>
      </w:r>
      <w:r w:rsidRPr="00B32F62">
        <w:rPr>
          <w:rFonts w:ascii="Times New Roman" w:hAnsi="Times New Roman" w:cs="Times New Roman"/>
          <w:i/>
        </w:rPr>
        <w:t xml:space="preserve">aese una gran parte, | che ella sia per seguitare, ma il signor | Principe mi disse, allhora, che me ne | parlò in sì piena maniera, che mi di-|ceva il fatto, come stava, che non vo-|rrei dubitarne, quando quella regola | ordinaria di dire tal volta, non quello | sia vero, ma quello si vuole, sia cre-|duto, non mi volesse far sospettar | altrimenti anco l’ultima volta, che | fui all’Eccellenza sua mi disse a proposito, che | non vi era alcuna cosa, et che Spagnuoli | </w:t>
      </w:r>
      <w:r w:rsidRPr="00B32F62">
        <w:rPr>
          <w:rFonts w:ascii="Times New Roman" w:hAnsi="Times New Roman" w:cs="Times New Roman"/>
          <w:i/>
          <w:iCs/>
        </w:rPr>
        <w:t>stando su le sue prime propositioni</w:t>
      </w:r>
      <w:r w:rsidRPr="00B32F62">
        <w:rPr>
          <w:rFonts w:ascii="Times New Roman" w:hAnsi="Times New Roman" w:cs="Times New Roman"/>
          <w:i/>
        </w:rPr>
        <w:t xml:space="preserve"> | si burlavano tuttavia molti, et molti | parlano della tregua; hora</w:t>
      </w:r>
      <w:r w:rsidRPr="00B32F62">
        <w:rPr>
          <w:rStyle w:val="FootnoteReference"/>
          <w:rFonts w:ascii="Times New Roman" w:hAnsi="Times New Roman" w:cs="Times New Roman"/>
        </w:rPr>
        <w:footnoteReference w:id="178"/>
      </w:r>
      <w:r w:rsidRPr="00B32F62">
        <w:rPr>
          <w:rFonts w:ascii="Times New Roman" w:hAnsi="Times New Roman" w:cs="Times New Roman"/>
          <w:i/>
        </w:rPr>
        <w:t xml:space="preserve"> una gran | parte, che debbi seguire, dicendo alcu-|ni, che pur si aspetti ancora il Ma-|rada, che venghi da Brusseles. </w:t>
      </w:r>
      <w:r w:rsidRPr="00B32F62">
        <w:rPr>
          <w:rFonts w:ascii="Times New Roman" w:hAnsi="Times New Roman" w:cs="Times New Roman"/>
        </w:rPr>
        <w:t>| Io non mancarò di star avvertito. |</w:t>
      </w:r>
    </w:p>
    <w:p w14:paraId="7D1BFB7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Trovasi</w:t>
      </w:r>
      <w:r w:rsidRPr="00B32F62">
        <w:rPr>
          <w:rStyle w:val="FootnoteReference"/>
          <w:rFonts w:ascii="Times New Roman" w:hAnsi="Times New Roman" w:cs="Times New Roman"/>
        </w:rPr>
        <w:footnoteReference w:id="179"/>
      </w:r>
      <w:r w:rsidRPr="00B32F62">
        <w:rPr>
          <w:rFonts w:ascii="Times New Roman" w:hAnsi="Times New Roman" w:cs="Times New Roman"/>
        </w:rPr>
        <w:t xml:space="preserve"> carcerato in queste prigioni non molti | giorni sono un frate dominicano, che si era condotto | </w:t>
      </w:r>
    </w:p>
    <w:p w14:paraId="358B7E6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3v /</w:t>
      </w:r>
    </w:p>
    <w:p w14:paraId="437D9587" w14:textId="3EACEB1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Bolduch città in Brabant, et di là haveva fatto saper | al barone Bann di Kessel general dell’artiglieria, et gover-|nator di Husden che desiderava haver un passaporto | da lui per venir a parlargli. Hebbe il passaporto, et seguì | l’abboccamento. Passò nel principio il buon padre qualche | complimento et poi facendo aluntanar da sé alcuni | de’ suoi disse al signor Barone, ch’era venuto dalla parte | della serenissima Infanta per dirgli di bocca che attendeva | che in fine sodisfacesse all’offerta fatta di metter Husden | nelle mani dell’Altezza sua, dalla quale haverebbe | anc’egli havuto ciò che li era promesso la contea | di Horn, 3</w:t>
      </w:r>
      <w:r w:rsidR="006C5C93" w:rsidRPr="00B32F62">
        <w:rPr>
          <w:rFonts w:ascii="Times New Roman" w:hAnsi="Times New Roman" w:cs="Times New Roman"/>
        </w:rPr>
        <w:t>0 mila</w:t>
      </w:r>
      <w:r w:rsidRPr="00B32F62">
        <w:rPr>
          <w:rFonts w:ascii="Times New Roman" w:hAnsi="Times New Roman" w:cs="Times New Roman"/>
        </w:rPr>
        <w:t xml:space="preserve"> fiorini di rendita, buone speranze di | accomodar li suoi figli, et altre gratie, et che per degno</w:t>
      </w:r>
      <w:r w:rsidRPr="00B32F62">
        <w:rPr>
          <w:rStyle w:val="FootnoteReference"/>
          <w:rFonts w:ascii="Times New Roman" w:hAnsi="Times New Roman" w:cs="Times New Roman"/>
        </w:rPr>
        <w:footnoteReference w:id="180"/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| haveva stimato proprio il mandarli a dir questo in | voce perché la cosa fosse più secreta. Il Barone | mostrando al frate non haver notitia alcuna di questo | lo fece carcerare, et corse qui a dar conto di quanto | era successo, et come restasse attonito, et alterato di | questa inventione; che si era assicurato del frate | et che voleva in ogni modo, che si venisse per la ripu-|tatione sua in chiaro di questa falsità, et impostura | l’attioni di questo Cavaliere, l’honorata carica, ch’egli ha | l’amor, che li porta il signor Principe, et altre doti et | qualità, che ha in questo stato hanno assai a pieno | reso contento l’animo di sua Eccellenza et di quelli a chi | fu allhora communicato l’affare. In</w:t>
      </w:r>
      <w:r w:rsidRPr="00B32F62">
        <w:rPr>
          <w:rStyle w:val="FootnoteReference"/>
          <w:rFonts w:ascii="Times New Roman" w:hAnsi="Times New Roman" w:cs="Times New Roman"/>
        </w:rPr>
        <w:footnoteReference w:id="181"/>
      </w:r>
      <w:r w:rsidRPr="00B32F62">
        <w:rPr>
          <w:rFonts w:ascii="Times New Roman" w:hAnsi="Times New Roman" w:cs="Times New Roman"/>
        </w:rPr>
        <w:t xml:space="preserve"> questa | congiontura il frate haverà incontrato il suo infor-|tunio o li doi Sto</w:t>
      </w:r>
      <w:r w:rsidR="00464862" w:rsidRPr="00B32F62">
        <w:rPr>
          <w:rFonts w:ascii="Times New Roman" w:hAnsi="Times New Roman" w:cs="Times New Roman"/>
        </w:rPr>
        <w:t>temburgh minor figliolo di Bernv</w:t>
      </w:r>
      <w:r w:rsidRPr="00B32F62">
        <w:rPr>
          <w:rFonts w:ascii="Times New Roman" w:hAnsi="Times New Roman" w:cs="Times New Roman"/>
        </w:rPr>
        <w:t xml:space="preserve">elt | </w:t>
      </w:r>
    </w:p>
    <w:p w14:paraId="43DE40E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4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406C7DC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t Vanderdussen retirati in Goch perché si tenta da chi | ha il negotio in mano, et che si sono scritte all’Infanta | che se vuol rihaver questo frate dia li doi sudetti | o altrimenti egli patirà la pena di che doverebbono esser | castigati quelli se capitassero nelle mani et come | quello anco, ch’è venuto per instromento di tentar la | redittione di piazza così importante, et subornar | signore et ufficiale così principale in queste Provincie. | A stretti termini, et a debolissimo filo par appoggiata la | vita di esso </w:t>
      </w:r>
      <w:r w:rsidRPr="00B32F62">
        <w:rPr>
          <w:rFonts w:ascii="Times New Roman" w:hAnsi="Times New Roman" w:cs="Times New Roman"/>
        </w:rPr>
        <w:lastRenderedPageBreak/>
        <w:t>padre non sapendosi vedere se Spagnuoli saranno | tanto cattolici, o tanto pii, che basti per</w:t>
      </w:r>
      <w:r w:rsidRPr="00B32F62">
        <w:rPr>
          <w:rStyle w:val="FootnoteReference"/>
          <w:rFonts w:ascii="Times New Roman" w:hAnsi="Times New Roman" w:cs="Times New Roman"/>
        </w:rPr>
        <w:footnoteReference w:id="182"/>
      </w:r>
      <w:r w:rsidRPr="00B32F62">
        <w:rPr>
          <w:rFonts w:ascii="Times New Roman" w:hAnsi="Times New Roman" w:cs="Times New Roman"/>
        </w:rPr>
        <w:t xml:space="preserve"> voler | redimer questo dalle mani del carneficii, o più | tosto lasciarlo perire per dar addito coll’essempio di | sicurezza a malfatori simili a quelli, che hanno | nel poter loro. Si attenderà la risposta et si penserà | al di più per pervenir al disegno di haver quei | doi rei nelle mani. |</w:t>
      </w:r>
    </w:p>
    <w:p w14:paraId="1D218340" w14:textId="2D9794C3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anto habbino pregato, et supplicato la madre, la moglie, | </w:t>
      </w:r>
      <w:r w:rsidR="00464862" w:rsidRPr="00B32F62">
        <w:rPr>
          <w:rFonts w:ascii="Times New Roman" w:hAnsi="Times New Roman" w:cs="Times New Roman"/>
        </w:rPr>
        <w:t>la sorella del figliolo di Bernv</w:t>
      </w:r>
      <w:r w:rsidRPr="00B32F62">
        <w:rPr>
          <w:rFonts w:ascii="Times New Roman" w:hAnsi="Times New Roman" w:cs="Times New Roman"/>
        </w:rPr>
        <w:t>elt ch’era prigioniero | riducendosi in fine a supplicar, per una perpetua car-|cere niente ha giovato, havendosi voluto, che habbi | in publico la testa tronca dal busto il che seguì | mercordì spetacolo infelice di una casa che nel | fior dell’honore, dell’auttorità, et d’ogni felicità | in brevi anni si è resa ignominiosa. Li parenti | hanno havuta gratia che ’l cadavere, et la testa | fosser sepeliti appresso il padre. Doi altri complici hebbero |</w:t>
      </w:r>
    </w:p>
    <w:p w14:paraId="29B4E6D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104v / </w:t>
      </w:r>
    </w:p>
    <w:p w14:paraId="1C07E5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ur tronco il capo, ma furono fatti ambidoi in | quattro pezzi. Si va essaminando gl’altri prigionieri per | venirne all’ispeditione. |</w:t>
      </w:r>
    </w:p>
    <w:p w14:paraId="75FA3A7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ignor colonello Milander venuto più volte a me doppo | il suo arrivo in questo luoco mi ha di nuovo rappre-|sentato le cause, che li hanno detenuto in camino che | dipendono dalla passata stagione dal verno, et perché</w:t>
      </w:r>
      <w:r w:rsidRPr="00B32F62">
        <w:rPr>
          <w:rStyle w:val="FootnoteReference"/>
          <w:rFonts w:ascii="Times New Roman" w:hAnsi="Times New Roman" w:cs="Times New Roman"/>
        </w:rPr>
        <w:footnoteReference w:id="183"/>
      </w:r>
      <w:r w:rsidRPr="00B32F62">
        <w:rPr>
          <w:rFonts w:ascii="Times New Roman" w:hAnsi="Times New Roman" w:cs="Times New Roman"/>
        </w:rPr>
        <w:t xml:space="preserve"> | quanto più ha diferita la sua venuta</w:t>
      </w:r>
      <w:r w:rsidRPr="00B32F62">
        <w:rPr>
          <w:rStyle w:val="FootnoteReference"/>
          <w:rFonts w:ascii="Times New Roman" w:hAnsi="Times New Roman" w:cs="Times New Roman"/>
        </w:rPr>
        <w:footnoteReference w:id="184"/>
      </w:r>
      <w:r w:rsidRPr="00B32F62">
        <w:rPr>
          <w:rFonts w:ascii="Times New Roman" w:hAnsi="Times New Roman" w:cs="Times New Roman"/>
        </w:rPr>
        <w:t xml:space="preserve"> in tanto | maggior disordine ha trovato le cose sue mi ha pregato | con gran instanza supplicar per lui la Serenità vostra che se ella | non ha occasione di valersi per hora di lui si compiaccia | dispensarlo ancor per un mese, o doi perché possi | dar sesto a’ suoi affari altrimenti confessando obligo | grandissimo alla Serenità vostra se sentirà altrimenti, et che vogli</w:t>
      </w:r>
      <w:r w:rsidRPr="00B32F62">
        <w:rPr>
          <w:rStyle w:val="FootnoteReference"/>
          <w:rFonts w:ascii="Times New Roman" w:hAnsi="Times New Roman" w:cs="Times New Roman"/>
          <w:bCs/>
        </w:rPr>
        <w:footnoteReference w:id="185"/>
      </w:r>
      <w:r w:rsidRPr="00B32F62">
        <w:rPr>
          <w:rFonts w:ascii="Times New Roman" w:hAnsi="Times New Roman" w:cs="Times New Roman"/>
          <w:bCs/>
        </w:rPr>
        <w:t xml:space="preserve"> </w:t>
      </w:r>
      <w:r w:rsidRPr="00B32F62">
        <w:rPr>
          <w:rFonts w:ascii="Times New Roman" w:hAnsi="Times New Roman" w:cs="Times New Roman"/>
        </w:rPr>
        <w:t>| che subito ritorno non mancarà del farlo; ma si | assicura di ottener da</w:t>
      </w:r>
      <w:r w:rsidRPr="00B32F62">
        <w:rPr>
          <w:rStyle w:val="FootnoteReference"/>
          <w:rFonts w:ascii="Times New Roman" w:hAnsi="Times New Roman" w:cs="Times New Roman"/>
        </w:rPr>
        <w:footnoteReference w:id="186"/>
      </w:r>
      <w:r w:rsidRPr="00B32F62">
        <w:rPr>
          <w:rFonts w:ascii="Times New Roman" w:hAnsi="Times New Roman" w:cs="Times New Roman"/>
        </w:rPr>
        <w:t xml:space="preserve"> lei la gratia, che humil-|mente le chiede. |</w:t>
      </w:r>
    </w:p>
    <w:p w14:paraId="1BA2420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amutinati si trovavano in Hus pochi giorni sono fino | a ducento, et ogni dì arrivava qualcheduno ad agiun-|tarsi al formar il squadrone; et qui avanti hieri | era uno di loro, che faceva far la bandiera | generale hanno havuta qualche auttorità di poter | uscir con lor vantaggio a far danno ove potranno | nel Paese del’inimico. Gratie etc. |</w:t>
      </w:r>
    </w:p>
    <w:p w14:paraId="3ACBA2A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12B4B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3 aprile 1623 |</w:t>
      </w:r>
    </w:p>
    <w:p w14:paraId="65093DE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2E99067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|</w:t>
      </w:r>
    </w:p>
    <w:p w14:paraId="3F98B4A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0574CD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02B128C" w14:textId="378ABE05" w:rsidR="0048045B" w:rsidRPr="00B32F62" w:rsidRDefault="00957156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</w:t>
      </w:r>
      <w:r w:rsidR="0048045B" w:rsidRPr="00B32F62">
        <w:rPr>
          <w:rFonts w:ascii="Times New Roman" w:hAnsi="Times New Roman" w:cs="Times New Roman"/>
        </w:rPr>
        <w:t>05r</w:t>
      </w:r>
      <w:r w:rsidRPr="00B32F62">
        <w:rPr>
          <w:rFonts w:ascii="Times New Roman" w:hAnsi="Times New Roman" w:cs="Times New Roman"/>
        </w:rPr>
        <w:t xml:space="preserve"> /</w:t>
      </w:r>
    </w:p>
    <w:p w14:paraId="5F733AC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e</w:t>
      </w:r>
    </w:p>
    <w:p w14:paraId="62A3E8A5" w14:textId="77777777" w:rsidR="0048045B" w:rsidRDefault="0048045B" w:rsidP="0048045B">
      <w:pPr>
        <w:jc w:val="both"/>
        <w:rPr>
          <w:rFonts w:ascii="Times New Roman" w:hAnsi="Times New Roman" w:cs="Times New Roman"/>
        </w:rPr>
      </w:pPr>
    </w:p>
    <w:p w14:paraId="61E22406" w14:textId="60A89949" w:rsidR="00A45A9A" w:rsidRPr="00B32F62" w:rsidRDefault="00A45A9A" w:rsidP="00A45A9A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5v /</w:t>
      </w:r>
    </w:p>
    <w:p w14:paraId="3B8CD8E4" w14:textId="77777777" w:rsidR="00A45A9A" w:rsidRPr="00B32F62" w:rsidRDefault="00A45A9A" w:rsidP="00A45A9A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e</w:t>
      </w:r>
    </w:p>
    <w:p w14:paraId="41FB5469" w14:textId="77777777" w:rsidR="00A45A9A" w:rsidRDefault="00A45A9A" w:rsidP="0048045B">
      <w:pPr>
        <w:jc w:val="both"/>
        <w:rPr>
          <w:rFonts w:ascii="Times New Roman" w:hAnsi="Times New Roman" w:cs="Times New Roman"/>
        </w:rPr>
      </w:pPr>
    </w:p>
    <w:p w14:paraId="5810A4E0" w14:textId="5554F8A5" w:rsidR="00A45A9A" w:rsidRPr="00B32F62" w:rsidRDefault="00A45A9A" w:rsidP="00A45A9A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</w:t>
      </w:r>
      <w:r>
        <w:rPr>
          <w:rFonts w:ascii="Times New Roman" w:hAnsi="Times New Roman" w:cs="Times New Roman"/>
        </w:rPr>
        <w:t>6r</w:t>
      </w:r>
      <w:r w:rsidRPr="00B32F62">
        <w:rPr>
          <w:rFonts w:ascii="Times New Roman" w:hAnsi="Times New Roman" w:cs="Times New Roman"/>
        </w:rPr>
        <w:t xml:space="preserve"> /</w:t>
      </w:r>
    </w:p>
    <w:p w14:paraId="119218C5" w14:textId="77777777" w:rsidR="00A45A9A" w:rsidRPr="00B32F62" w:rsidRDefault="00A45A9A" w:rsidP="00A45A9A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e</w:t>
      </w:r>
    </w:p>
    <w:p w14:paraId="588A98B1" w14:textId="77777777" w:rsidR="00A45A9A" w:rsidRDefault="00A45A9A" w:rsidP="0048045B">
      <w:pPr>
        <w:jc w:val="both"/>
        <w:rPr>
          <w:rFonts w:ascii="Times New Roman" w:hAnsi="Times New Roman" w:cs="Times New Roman"/>
        </w:rPr>
      </w:pPr>
    </w:p>
    <w:p w14:paraId="106604D2" w14:textId="39F88F4A" w:rsidR="00A45A9A" w:rsidRPr="00B32F62" w:rsidRDefault="00A45A9A" w:rsidP="00A45A9A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6v /</w:t>
      </w:r>
    </w:p>
    <w:p w14:paraId="34D3AC6E" w14:textId="77777777" w:rsidR="00A45A9A" w:rsidRPr="00B32F62" w:rsidRDefault="00A45A9A" w:rsidP="00A45A9A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e</w:t>
      </w:r>
    </w:p>
    <w:p w14:paraId="4BB596C6" w14:textId="77777777" w:rsidR="00A45A9A" w:rsidRPr="00B32F62" w:rsidRDefault="00A45A9A" w:rsidP="0048045B">
      <w:pPr>
        <w:jc w:val="both"/>
        <w:rPr>
          <w:rFonts w:ascii="Times New Roman" w:hAnsi="Times New Roman" w:cs="Times New Roman"/>
        </w:rPr>
      </w:pPr>
    </w:p>
    <w:p w14:paraId="4520ECC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9r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7852E91F" w14:textId="77777777" w:rsidR="005630F1" w:rsidRPr="00984289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098BAA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E08E48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9v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46342D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5ACBA0E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50E961D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486 comincia 485 |</w:t>
      </w:r>
    </w:p>
    <w:p w14:paraId="245B425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C0D815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igilli </w:t>
      </w:r>
    </w:p>
    <w:p w14:paraId="0D26B54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2104344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3955CA4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09vC /</w:t>
      </w:r>
    </w:p>
    <w:p w14:paraId="2B3DDAC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aprile 1623. Ricevuta. |</w:t>
      </w:r>
    </w:p>
    <w:p w14:paraId="7EFE43E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Seconda. n° 486. |</w:t>
      </w:r>
    </w:p>
    <w:p w14:paraId="7B80DA2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93ECC9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rla delle voci di tregua | che corrono, e crescono, se ben | egli, riferendo il dettogli da | Mauritio che, sta che Spagnuoli su | le proprie propositioni, se ne burlava-|no essi signori, mostra di non | crederlo. |</w:t>
      </w:r>
    </w:p>
    <w:p w14:paraId="193B610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gionia d’un frate | domenicano, che era andato | a Bolduch città in Brabant | et condottosi con passaporto all’|abboccamento del baron di Kessel | lo havea tentato a nome dell’Infanta | della resa di Husden piazza | importante, di cui era generale. |</w:t>
      </w:r>
    </w:p>
    <w:p w14:paraId="1606D8F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tri avvisi. |</w:t>
      </w:r>
    </w:p>
    <w:p w14:paraId="1FBD1EE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557EBE6" w14:textId="0824A14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</w:t>
      </w:r>
      <w:r w:rsidR="00505436" w:rsidRPr="00B32F62">
        <w:rPr>
          <w:rFonts w:ascii="Times New Roman" w:hAnsi="Times New Roman" w:cs="Times New Roman"/>
        </w:rPr>
        <w:t xml:space="preserve"> |</w:t>
      </w:r>
    </w:p>
    <w:p w14:paraId="090197D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D2A0EC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185F109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27</w:t>
      </w:r>
    </w:p>
    <w:p w14:paraId="3A7CD31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26 (cc. 107r-108v; decodifica di c. 103r)</w:t>
      </w:r>
    </w:p>
    <w:p w14:paraId="61BA031F" w14:textId="7BDEA866" w:rsidR="0048045B" w:rsidRPr="00B32F62" w:rsidRDefault="001E4730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 </w:t>
      </w:r>
    </w:p>
    <w:p w14:paraId="3816B532" w14:textId="77777777" w:rsidR="0048045B" w:rsidRPr="00B32F62" w:rsidRDefault="0048045B" w:rsidP="0048045B">
      <w:pPr>
        <w:pStyle w:val="Testopreformattato"/>
        <w:spacing w:before="2" w:after="2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07r /</w:t>
      </w:r>
    </w:p>
    <w:p w14:paraId="7388641B" w14:textId="52A10498" w:rsidR="003C4323" w:rsidRPr="003C4323" w:rsidRDefault="003C4323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  <w:r>
        <w:rPr>
          <w:rFonts w:ascii="Times New Roman" w:hAnsi="Times New Roman" w:cs="Times New Roman"/>
          <w:bCs/>
          <w:iCs/>
          <w:color w:val="000000"/>
        </w:rPr>
        <w:t>n° 486 |</w:t>
      </w:r>
    </w:p>
    <w:p w14:paraId="784AEECA" w14:textId="77777777" w:rsidR="003C4323" w:rsidRDefault="003C4323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5A321F72" w14:textId="527547A9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4FED41E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color w:val="000000"/>
          <w:vertAlign w:val="superscript"/>
        </w:rPr>
      </w:pPr>
    </w:p>
    <w:p w14:paraId="48C9B0AA" w14:textId="77777777" w:rsidR="005630F1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107v</w:t>
      </w:r>
      <w:r w:rsidR="005630F1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05C09D55" w14:textId="77777777" w:rsidR="005630F1" w:rsidRPr="00AE09B3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140AAC18" w14:textId="77777777" w:rsidR="005630F1" w:rsidRPr="00AE09B3" w:rsidRDefault="005630F1" w:rsidP="005630F1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8B739C2" w14:textId="4FFAB16D" w:rsidR="005630F1" w:rsidRPr="005630F1" w:rsidRDefault="005630F1" w:rsidP="005630F1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5630F1">
        <w:rPr>
          <w:rFonts w:ascii="Times New Roman" w:hAnsi="Times New Roman" w:cs="Times New Roman"/>
          <w:bCs/>
          <w:sz w:val="24"/>
          <w:szCs w:val="24"/>
          <w:lang w:val="nl-BE"/>
        </w:rPr>
        <w:t>/ 108</w:t>
      </w:r>
      <w:r>
        <w:rPr>
          <w:rFonts w:ascii="Times New Roman" w:hAnsi="Times New Roman" w:cs="Times New Roman"/>
          <w:bCs/>
          <w:sz w:val="24"/>
          <w:szCs w:val="24"/>
          <w:lang w:val="nl-BE"/>
        </w:rPr>
        <w:t>r</w:t>
      </w:r>
      <w:r w:rsidRPr="005630F1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6FFBD23E" w14:textId="77777777" w:rsidR="005630F1" w:rsidRPr="005630F1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  <w:lang w:val="nl-BE"/>
        </w:rPr>
      </w:pPr>
      <w:r w:rsidRPr="005630F1">
        <w:rPr>
          <w:rFonts w:ascii="Times New Roman" w:hAnsi="Times New Roman" w:cs="Times New Roman"/>
          <w:b/>
          <w:sz w:val="24"/>
          <w:szCs w:val="24"/>
          <w:lang w:val="nl-BE"/>
        </w:rPr>
        <w:t>Blank page</w:t>
      </w:r>
    </w:p>
    <w:p w14:paraId="579AFD7F" w14:textId="77777777" w:rsidR="005630F1" w:rsidRPr="005630F1" w:rsidRDefault="005630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C067E41" w14:textId="089874A2" w:rsidR="0048045B" w:rsidRPr="00AE09B3" w:rsidRDefault="005630F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</w:rPr>
        <w:t>108v /</w:t>
      </w:r>
    </w:p>
    <w:p w14:paraId="1F24C574" w14:textId="77777777" w:rsidR="005630F1" w:rsidRPr="00AE09B3" w:rsidRDefault="005630F1" w:rsidP="005630F1">
      <w:pPr>
        <w:pStyle w:val="PreformattedText"/>
        <w:jc w:val="both"/>
        <w:rPr>
          <w:rFonts w:ascii="Times New Roman" w:hAnsi="Times New Roman" w:cs="Times New Roman"/>
          <w:b/>
          <w:sz w:val="24"/>
          <w:szCs w:val="24"/>
        </w:rPr>
      </w:pPr>
      <w:r w:rsidRPr="00AE09B3">
        <w:rPr>
          <w:rFonts w:ascii="Times New Roman" w:hAnsi="Times New Roman" w:cs="Times New Roman"/>
          <w:b/>
          <w:sz w:val="24"/>
          <w:szCs w:val="24"/>
        </w:rPr>
        <w:t>Blank page</w:t>
      </w:r>
    </w:p>
    <w:p w14:paraId="5DF2793F" w14:textId="77777777" w:rsidR="0048045B" w:rsidRPr="00AE09B3" w:rsidRDefault="0048045B" w:rsidP="0048045B">
      <w:pPr>
        <w:jc w:val="both"/>
        <w:rPr>
          <w:rFonts w:ascii="Times New Roman" w:hAnsi="Times New Roman" w:cs="Times New Roman"/>
        </w:rPr>
      </w:pPr>
    </w:p>
    <w:p w14:paraId="3A2250E3" w14:textId="693C6806" w:rsidR="00A21A24" w:rsidRPr="00AE09B3" w:rsidRDefault="00A21A24">
      <w:pPr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br w:type="page"/>
      </w:r>
    </w:p>
    <w:p w14:paraId="78D2F246" w14:textId="77777777" w:rsidR="00B57E6B" w:rsidRDefault="00B57E6B" w:rsidP="00B57E6B">
      <w:pPr>
        <w:pStyle w:val="Header"/>
      </w:pPr>
      <w:r>
        <w:lastRenderedPageBreak/>
        <w:t>/START LETTER/</w:t>
      </w:r>
    </w:p>
    <w:p w14:paraId="5185E50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28</w:t>
      </w:r>
    </w:p>
    <w:p w14:paraId="18AF880C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29 (cc. 110r-115v; decodifica di cc. 116r-118v)</w:t>
      </w:r>
    </w:p>
    <w:p w14:paraId="2102F3A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94AF9FC" w14:textId="4E7491DB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0r /</w:t>
      </w:r>
    </w:p>
    <w:p w14:paraId="7F51DA95" w14:textId="544589E7" w:rsidR="003C4323" w:rsidRPr="003C4323" w:rsidRDefault="003C4323" w:rsidP="0048045B">
      <w:pPr>
        <w:jc w:val="both"/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487 |</w:t>
      </w:r>
    </w:p>
    <w:p w14:paraId="3D6161DF" w14:textId="77777777" w:rsidR="003C4323" w:rsidRDefault="003C4323" w:rsidP="0048045B">
      <w:pPr>
        <w:jc w:val="both"/>
        <w:rPr>
          <w:rFonts w:ascii="Times New Roman" w:hAnsi="Times New Roman" w:cs="Times New Roman"/>
          <w:i/>
        </w:rPr>
      </w:pPr>
    </w:p>
    <w:p w14:paraId="1C64ECA0" w14:textId="023B70C2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6D672D1" w14:textId="77777777" w:rsidR="0048045B" w:rsidRDefault="0048045B" w:rsidP="0048045B">
      <w:pPr>
        <w:jc w:val="both"/>
        <w:rPr>
          <w:rFonts w:ascii="Times New Roman" w:hAnsi="Times New Roman" w:cs="Times New Roman"/>
        </w:rPr>
      </w:pPr>
    </w:p>
    <w:p w14:paraId="2E628F0A" w14:textId="1A8B2883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0</w:t>
      </w:r>
      <w:r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 /</w:t>
      </w:r>
    </w:p>
    <w:p w14:paraId="6E69E7AE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5A8F8EE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1D81CD60" w14:textId="3119659D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1</w:t>
      </w:r>
      <w:r w:rsidRPr="00B32F62">
        <w:rPr>
          <w:rFonts w:ascii="Times New Roman" w:hAnsi="Times New Roman" w:cs="Times New Roman"/>
        </w:rPr>
        <w:t>r /</w:t>
      </w:r>
    </w:p>
    <w:p w14:paraId="17B097F8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7644A43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17145FAE" w14:textId="263FD669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1v</w:t>
      </w:r>
      <w:r w:rsidRPr="00B32F62">
        <w:rPr>
          <w:rFonts w:ascii="Times New Roman" w:hAnsi="Times New Roman" w:cs="Times New Roman"/>
        </w:rPr>
        <w:t xml:space="preserve"> /</w:t>
      </w:r>
    </w:p>
    <w:p w14:paraId="03A74C9D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9121DF8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16B363F3" w14:textId="0385621B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</w:rPr>
        <w:t>r /</w:t>
      </w:r>
    </w:p>
    <w:p w14:paraId="7B0E16D9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C9E79CB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4116310C" w14:textId="07FDF03B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2v</w:t>
      </w:r>
      <w:r w:rsidRPr="00B32F62">
        <w:rPr>
          <w:rFonts w:ascii="Times New Roman" w:hAnsi="Times New Roman" w:cs="Times New Roman"/>
        </w:rPr>
        <w:t xml:space="preserve"> /</w:t>
      </w:r>
    </w:p>
    <w:p w14:paraId="0B64759A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9E7EA59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49B65A16" w14:textId="75C5662A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</w:rPr>
        <w:t>r /</w:t>
      </w:r>
    </w:p>
    <w:p w14:paraId="73AACC24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B99E36B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6F2FFB33" w14:textId="355AA62B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</w:t>
      </w:r>
      <w:r>
        <w:rPr>
          <w:rFonts w:ascii="Times New Roman" w:hAnsi="Times New Roman" w:cs="Times New Roman"/>
        </w:rPr>
        <w:t>3v</w:t>
      </w:r>
      <w:r w:rsidRPr="00B32F62">
        <w:rPr>
          <w:rFonts w:ascii="Times New Roman" w:hAnsi="Times New Roman" w:cs="Times New Roman"/>
        </w:rPr>
        <w:t xml:space="preserve"> /</w:t>
      </w:r>
    </w:p>
    <w:p w14:paraId="1EC4D8E7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652BD2B" w14:textId="77777777" w:rsidR="00C55E99" w:rsidRDefault="00C55E99" w:rsidP="0048045B">
      <w:pPr>
        <w:jc w:val="both"/>
        <w:rPr>
          <w:rFonts w:ascii="Times New Roman" w:hAnsi="Times New Roman" w:cs="Times New Roman"/>
        </w:rPr>
      </w:pPr>
    </w:p>
    <w:p w14:paraId="6022143E" w14:textId="71A591D1" w:rsidR="00C55E99" w:rsidRPr="00B32F62" w:rsidRDefault="00C55E99" w:rsidP="00C55E9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4r /</w:t>
      </w:r>
    </w:p>
    <w:p w14:paraId="166F7F55" w14:textId="77777777" w:rsidR="00C55E99" w:rsidRPr="00B32F62" w:rsidRDefault="00C55E99" w:rsidP="00C55E99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72F6428" w14:textId="77777777" w:rsidR="00C55E99" w:rsidRPr="00B32F62" w:rsidRDefault="00C55E99" w:rsidP="0048045B">
      <w:pPr>
        <w:jc w:val="both"/>
        <w:rPr>
          <w:rFonts w:ascii="Times New Roman" w:hAnsi="Times New Roman" w:cs="Times New Roman"/>
        </w:rPr>
      </w:pPr>
    </w:p>
    <w:p w14:paraId="6BA4E5B9" w14:textId="77777777" w:rsidR="009C5E1D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114v</w:t>
      </w:r>
      <w:r w:rsidR="009C5E1D" w:rsidRPr="00AE09B3">
        <w:rPr>
          <w:rFonts w:ascii="Times New Roman" w:hAnsi="Times New Roman" w:cs="Times New Roman"/>
          <w:lang w:val="nl-BE"/>
        </w:rPr>
        <w:t xml:space="preserve"> /</w:t>
      </w:r>
    </w:p>
    <w:p w14:paraId="3CBE515F" w14:textId="77777777" w:rsidR="009C5E1D" w:rsidRPr="009C5E1D" w:rsidRDefault="009C5E1D" w:rsidP="009C5E1D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13A8EE1" w14:textId="77777777" w:rsidR="009C5E1D" w:rsidRPr="00AE09B3" w:rsidRDefault="009C5E1D" w:rsidP="0048045B">
      <w:pPr>
        <w:jc w:val="both"/>
        <w:rPr>
          <w:rFonts w:ascii="Times New Roman" w:hAnsi="Times New Roman" w:cs="Times New Roman"/>
          <w:lang w:val="nl-BE"/>
        </w:rPr>
      </w:pPr>
    </w:p>
    <w:p w14:paraId="3AFB531E" w14:textId="4DB69519" w:rsidR="009C5E1D" w:rsidRPr="009C5E1D" w:rsidRDefault="009C5E1D" w:rsidP="009C5E1D">
      <w:pPr>
        <w:jc w:val="both"/>
        <w:rPr>
          <w:rFonts w:ascii="Times New Roman" w:hAnsi="Times New Roman" w:cs="Times New Roman"/>
          <w:lang w:val="nl-BE"/>
        </w:rPr>
      </w:pPr>
      <w:r w:rsidRPr="009C5E1D">
        <w:rPr>
          <w:rFonts w:ascii="Times New Roman" w:hAnsi="Times New Roman" w:cs="Times New Roman"/>
          <w:lang w:val="nl-BE"/>
        </w:rPr>
        <w:t>/ 115r</w:t>
      </w:r>
      <w:r w:rsidRPr="009C5E1D">
        <w:rPr>
          <w:rFonts w:ascii="Times New Roman" w:hAnsi="Times New Roman" w:cs="Times New Roman"/>
          <w:i/>
          <w:lang w:val="nl-BE"/>
        </w:rPr>
        <w:t xml:space="preserve"> </w:t>
      </w:r>
      <w:r w:rsidRPr="009C5E1D">
        <w:rPr>
          <w:rFonts w:ascii="Times New Roman" w:hAnsi="Times New Roman" w:cs="Times New Roman"/>
          <w:lang w:val="nl-BE"/>
        </w:rPr>
        <w:t>/</w:t>
      </w:r>
    </w:p>
    <w:p w14:paraId="6C5CBCA7" w14:textId="77777777" w:rsidR="009C5E1D" w:rsidRPr="009C5E1D" w:rsidRDefault="009C5E1D" w:rsidP="009C5E1D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148A553" w14:textId="77777777" w:rsidR="009C5E1D" w:rsidRPr="009C5E1D" w:rsidRDefault="009C5E1D" w:rsidP="0048045B">
      <w:pPr>
        <w:jc w:val="both"/>
        <w:rPr>
          <w:rFonts w:ascii="Times New Roman" w:hAnsi="Times New Roman" w:cs="Times New Roman"/>
          <w:b/>
          <w:bCs/>
          <w:lang w:val="nl-BE"/>
        </w:rPr>
      </w:pPr>
    </w:p>
    <w:p w14:paraId="4BFF9AB6" w14:textId="38776940" w:rsidR="0048045B" w:rsidRPr="00AE09B3" w:rsidRDefault="009C5E1D" w:rsidP="0048045B">
      <w:pPr>
        <w:jc w:val="both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 xml:space="preserve">/ </w:t>
      </w:r>
      <w:r w:rsidR="0048045B" w:rsidRPr="00AE09B3">
        <w:rPr>
          <w:rFonts w:ascii="Times New Roman" w:hAnsi="Times New Roman" w:cs="Times New Roman"/>
        </w:rPr>
        <w:t>115v</w:t>
      </w:r>
      <w:r w:rsidR="0048045B" w:rsidRPr="00AE09B3">
        <w:rPr>
          <w:rFonts w:ascii="Times New Roman" w:hAnsi="Times New Roman" w:cs="Times New Roman"/>
          <w:i/>
        </w:rPr>
        <w:t xml:space="preserve"> </w:t>
      </w:r>
      <w:r w:rsidR="0048045B" w:rsidRPr="00AE09B3">
        <w:rPr>
          <w:rFonts w:ascii="Times New Roman" w:hAnsi="Times New Roman" w:cs="Times New Roman"/>
        </w:rPr>
        <w:t>/</w:t>
      </w:r>
    </w:p>
    <w:p w14:paraId="650921EA" w14:textId="181AFC33" w:rsidR="00A21A24" w:rsidRPr="00AE09B3" w:rsidRDefault="009C5E1D" w:rsidP="00A21A24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549A2213" w14:textId="77777777" w:rsidR="009C5E1D" w:rsidRPr="00AE09B3" w:rsidRDefault="009C5E1D" w:rsidP="00A21A24">
      <w:pPr>
        <w:jc w:val="both"/>
        <w:rPr>
          <w:rFonts w:ascii="Times New Roman" w:hAnsi="Times New Roman" w:cs="Times New Roman"/>
          <w:iCs/>
        </w:rPr>
      </w:pPr>
    </w:p>
    <w:p w14:paraId="3276248D" w14:textId="0678D828" w:rsidR="0048045B" w:rsidRPr="00AE09B3" w:rsidRDefault="0048045B" w:rsidP="00A21A24">
      <w:pPr>
        <w:jc w:val="center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>n. 29</w:t>
      </w:r>
    </w:p>
    <w:p w14:paraId="7964F5C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0 aprile 1623, L’Aia (cc. 116r-118v, 125r-v)</w:t>
      </w:r>
    </w:p>
    <w:p w14:paraId="3136F61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 </w:t>
      </w:r>
    </w:p>
    <w:p w14:paraId="248ACB5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6r /</w:t>
      </w:r>
    </w:p>
    <w:p w14:paraId="7BA852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036FF14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87 fin 488|</w:t>
      </w:r>
    </w:p>
    <w:p w14:paraId="7888E39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69143F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DEA636D" w14:textId="01436D5F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li due</w:t>
      </w:r>
      <w:r w:rsidR="00187656" w:rsidRPr="00B32F62">
        <w:rPr>
          <w:rStyle w:val="FootnoteReference"/>
          <w:rFonts w:ascii="Times New Roman" w:hAnsi="Times New Roman" w:cs="Times New Roman"/>
          <w:iCs/>
        </w:rPr>
        <w:footnoteReference w:id="187"/>
      </w:r>
      <w:r w:rsidRPr="00B32F62">
        <w:rPr>
          <w:rFonts w:ascii="Times New Roman" w:hAnsi="Times New Roman" w:cs="Times New Roman"/>
          <w:i/>
        </w:rPr>
        <w:t xml:space="preserve"> gentilhuomini del Christianissimo, et di Savoia | partirono il giorno seguente al mio dispaccio di | hoggi otto, che mando replicato con le presenti; | era di due lettere n° 485, et n° 486 perché | imbarcorono il mercordì con buon vento; ma non | durò molto, che mi fa creder che poco habbino | avanzato di camino per condursi a Biepe, | ove haveano risoluto il desimbarco. |</w:t>
      </w:r>
    </w:p>
    <w:p w14:paraId="23F54BF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rima del partir loro nonostante havessero desi-|nato in questa cosa di vostra Serenità a vederli al | suo proprio allogiamento complendo di quella | maniera, che stimai poter incentrar col gusto | di lei. Bos in particolare fu</w:t>
      </w:r>
      <w:r w:rsidRPr="00B32F62">
        <w:rPr>
          <w:rStyle w:val="FootnoteReference"/>
          <w:rFonts w:ascii="Times New Roman" w:hAnsi="Times New Roman" w:cs="Times New Roman"/>
        </w:rPr>
        <w:footnoteReference w:id="188"/>
      </w:r>
      <w:r w:rsidRPr="00B32F62">
        <w:rPr>
          <w:rFonts w:ascii="Times New Roman" w:hAnsi="Times New Roman" w:cs="Times New Roman"/>
          <w:i/>
        </w:rPr>
        <w:t xml:space="preserve"> più di una volta | a me, et mostrò, che la sua andata in Francia | era stata da lui stimata necessaria per dar | tanto maggior calore al negotio; ma credeva | però che sarebbe stato necessitato correr fino | a Turino per avvertir quell’Altezza di tutto ciò | che passava dei concetti del Conte della sua | prontezza al servitio dei confederati, et | accellerar da una</w:t>
      </w:r>
      <w:r w:rsidRPr="00B32F62">
        <w:rPr>
          <w:rStyle w:val="FootnoteReference"/>
          <w:rFonts w:ascii="Times New Roman" w:hAnsi="Times New Roman" w:cs="Times New Roman"/>
        </w:rPr>
        <w:footnoteReference w:id="189"/>
      </w:r>
      <w:r w:rsidRPr="00B32F62">
        <w:rPr>
          <w:rFonts w:ascii="Times New Roman" w:hAnsi="Times New Roman" w:cs="Times New Roman"/>
          <w:i/>
        </w:rPr>
        <w:t xml:space="preserve"> parte, et dall’altra le risolutioni | mostrando restar con non poca perplessità, e | timore, che ’l Conte in fine ridotto alla estremità | abbandonato da amici, et da chi gli assistì | si abbandonò a qualche partito il più sicuro per lu</w:t>
      </w:r>
      <w:r w:rsidRPr="00B32F62">
        <w:rPr>
          <w:rFonts w:ascii="Times New Roman" w:hAnsi="Times New Roman" w:cs="Times New Roman"/>
        </w:rPr>
        <w:t>i</w:t>
      </w:r>
      <w:r w:rsidRPr="00B32F62">
        <w:rPr>
          <w:rFonts w:ascii="Times New Roman" w:hAnsi="Times New Roman" w:cs="Times New Roman"/>
          <w:i/>
        </w:rPr>
        <w:t xml:space="preserve"> | et all’incontro pregiudicialissimo a’ confederati, et | al commun interesse. Seben il mercante | Dulbier</w:t>
      </w:r>
      <w:r w:rsidRPr="00B32F62">
        <w:rPr>
          <w:rStyle w:val="FootnoteReference"/>
          <w:rFonts w:ascii="Times New Roman" w:hAnsi="Times New Roman" w:cs="Times New Roman"/>
        </w:rPr>
        <w:footnoteReference w:id="190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con chi doppo ho più di una volta | parlato, et è molto confidente del Conte mi ha | detto, che non si può </w:t>
      </w:r>
    </w:p>
    <w:p w14:paraId="1470879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16v /</w:t>
      </w:r>
    </w:p>
    <w:p w14:paraId="3C0DA60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 persuader che segui una tal | risolutione nel Conte, né si dovesse aspettar da | sua generosità una sì</w:t>
      </w:r>
      <w:r w:rsidRPr="00B32F62">
        <w:rPr>
          <w:rStyle w:val="FootnoteReference"/>
          <w:rFonts w:ascii="Times New Roman" w:hAnsi="Times New Roman" w:cs="Times New Roman"/>
        </w:rPr>
        <w:footnoteReference w:id="191"/>
      </w:r>
      <w:r w:rsidRPr="00B32F62">
        <w:rPr>
          <w:rFonts w:ascii="Times New Roman" w:hAnsi="Times New Roman" w:cs="Times New Roman"/>
          <w:i/>
        </w:rPr>
        <w:t xml:space="preserve"> bassa operazione; ch’era | ben vero che il vedersi circondato da gent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che dimanda, che pretende, che intende, che | quello, che và</w:t>
      </w:r>
      <w:r w:rsidRPr="00B32F62">
        <w:rPr>
          <w:rStyle w:val="FootnoteReference"/>
          <w:rFonts w:ascii="Times New Roman" w:hAnsi="Times New Roman" w:cs="Times New Roman"/>
        </w:rPr>
        <w:footnoteReference w:id="192"/>
      </w:r>
      <w:r w:rsidRPr="00B32F62">
        <w:rPr>
          <w:rFonts w:ascii="Times New Roman" w:hAnsi="Times New Roman" w:cs="Times New Roman"/>
          <w:i/>
        </w:rPr>
        <w:t xml:space="preserve"> al proffitto, et all’utile du-|bioso, che questa potesse giocarli qualche | tiro, che non va cercando, lo facesse risolver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a cosa, che altrimenti non farebbe. |</w:t>
      </w:r>
    </w:p>
    <w:p w14:paraId="72A7715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Mi disse detto Dulbier parlando di Montereau | esser possibile, che in Francia non vi fosse | altro soggetto per inviar a trattar col Conte | et continuò: ma vi è chi dice, che ha compra | la commissione con offerte, et con promesse, et | quello, che ha ritratto sin qui non è altro che | ambitione dell’impiego, et l’haver havuto un | reggimento di due mille fanti francesi; delli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delli* quattro mille, che ricercano | al Re christianissimo. Di questa levata non si | sa quello sarà, né il profitto, che se | ne potrà cavare, perché sarà gente | nova, per conseguente indisciplinata | et quello, che sarà più considerati | le non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193"/>
      </w:r>
      <w:r w:rsidRPr="00B32F62">
        <w:rPr>
          <w:rFonts w:ascii="Times New Roman" w:hAnsi="Times New Roman" w:cs="Times New Roman"/>
          <w:i/>
        </w:rPr>
        <w:t xml:space="preserve"> avezza al travaglio | del marchiare, poiché li soldati | o marciano miseramente in camino | o disordinatamente; et vilmente detorne-|rano viaggio, et uscirano dalle | truppe; </w:t>
      </w:r>
      <w:r w:rsidRPr="00B32F62">
        <w:rPr>
          <w:rFonts w:ascii="Times New Roman" w:hAnsi="Times New Roman" w:cs="Times New Roman"/>
          <w:i/>
          <w:iCs/>
        </w:rPr>
        <w:t>ma apertamente si scopre | il fine del Conte</w:t>
      </w:r>
      <w:r w:rsidRPr="00B32F62">
        <w:rPr>
          <w:rFonts w:ascii="Times New Roman" w:hAnsi="Times New Roman" w:cs="Times New Roman"/>
          <w:i/>
        </w:rPr>
        <w:t xml:space="preserve"> esser stato di | obligar Mortereau ad eccitar | il Re tanto maggiormente a proseguir nel | concertato con li collegati, et obli-|gar insieme la Natione. </w:t>
      </w:r>
    </w:p>
    <w:p w14:paraId="1CB53C0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17r /</w:t>
      </w:r>
    </w:p>
    <w:p w14:paraId="6FCBBAD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Non | contento il conte di Mansfelt | haver, come confidente, et con | promessa di ritrovar a lui lasciato | partir Bos, ha spedito dietro con suo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gentilhuomo, che arrivò qui mercordì | et partì il giorno seguente per sollecitar | anch’egli: né ha questo portata una | lettera del Rota diretta all’eccellentissimo signor ambasciator | Pesaro, et aperta, perché la vedessi | dicendo servir alla dì risposta | ad altra mia, et pertanto ho stimat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bene per li particolari, che vi sono in | essa farne copia, et iniviarla, com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faccio a vostra Serenità, acciò tanto più | prontamente sappia quello, che passa | et questa mattina anco è partit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il detto Dolbier sarebbe andato con li | medesimi gentilhuomini per l’effetto scritto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di sollecitar et haver l’ordine | della rimessa delle due mesate | che pretende il Conte, ma haveva | da spedir qui alcune facende | et a queste, gli è sopragiunto anco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nuovo comandamento di passa</w:t>
      </w:r>
      <w:r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  <w:i/>
        </w:rPr>
        <w:t xml:space="preserve"> | in Amsterdan per comprar qualch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panni |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et certi drappi di seta per far la | livrea di Mansfelt. |</w:t>
      </w:r>
    </w:p>
    <w:p w14:paraId="75CAD69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Può esser ambi doi farano il viaggio | in darno, se è vero quello, che si | dice, et si publica in Bruseles et | qui ogni ano tiene aviso anco dalla | istessa corte di Franza, che ’l negotio | della Valtellina sia rimesso per l’ac-|comodamento in Roma al giuditio et | volontà del Papa, ch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194"/>
      </w:r>
      <w:r w:rsidRPr="00B32F62">
        <w:rPr>
          <w:rFonts w:ascii="Times New Roman" w:hAnsi="Times New Roman" w:cs="Times New Roman"/>
          <w:i/>
        </w:rPr>
        <w:t xml:space="preserve"> qui | viene interpretato alla volontà; | et disegno de’ Spagnoli; dichia-|randosi sua Santità troppo inte-|ressata, et stretta con loro, </w:t>
      </w:r>
    </w:p>
    <w:p w14:paraId="01964F1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17v /</w:t>
      </w:r>
    </w:p>
    <w:p w14:paraId="7E6429A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et che | non facci né più, né meno di quello, | che essi Spagnoli vogliono, in modo | che o sia per un verso, o sia per l’altro | proseguirano nelle loro intentioni 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</w:rPr>
        <w:t xml:space="preserve"> et finezze di chiuder il passo all’Italia | et farsi patroni dell’altrui libertà | con poca importanza de’ collegati; et | particolarmente della corona di Franza | perché se il Papa haverà in mano | le piazze di Valtellina, o il giuditio | sopra la pretensione della casa di | Milano, la pronuncia di questo | si differirà quanto vorrano Spagnuoli | o si farà al lor vantaggio, et il pos-|sesso del passo sarà il loro proprio | così à discorso persona ben intentio-|nata al publico servitio. |</w:t>
      </w:r>
    </w:p>
    <w:p w14:paraId="639EA36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Dulbier mi ha rifferto haver | trovato nel principe di Oranges otti-|ma disposizione verso il conte di Mans</w:t>
      </w:r>
      <w:r w:rsidRPr="00B32F62">
        <w:rPr>
          <w:rFonts w:ascii="Times New Roman" w:hAnsi="Times New Roman" w:cs="Times New Roman"/>
          <w:i/>
          <w:iCs/>
        </w:rPr>
        <w:t>-</w:t>
      </w:r>
      <w:r w:rsidRPr="00B32F62">
        <w:rPr>
          <w:rFonts w:ascii="Times New Roman" w:hAnsi="Times New Roman" w:cs="Times New Roman"/>
          <w:i/>
        </w:rPr>
        <w:t>|felt, et che se la Franza et li colle-|gati dal loro canto proseguirano all’|effetto di quello, che è in trattato li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signori Stati concorrerano ancor essi a | far qualche cosa et tutto quello, | che sarà possibile, ma aggiunse | esso Dulbier</w:t>
      </w:r>
      <w:r w:rsidRPr="00B32F62">
        <w:rPr>
          <w:rStyle w:val="FootnoteReference"/>
          <w:rFonts w:ascii="Times New Roman" w:hAnsi="Times New Roman" w:cs="Times New Roman"/>
        </w:rPr>
        <w:footnoteReference w:id="195"/>
      </w:r>
      <w:r w:rsidRPr="00B32F62">
        <w:rPr>
          <w:rFonts w:ascii="Times New Roman" w:hAnsi="Times New Roman" w:cs="Times New Roman"/>
          <w:i/>
        </w:rPr>
        <w:t>, mi son ben accorto | che anderano tanto procrastinando | sin che passi</w:t>
      </w:r>
      <w:r w:rsidRPr="00B32F62">
        <w:rPr>
          <w:rStyle w:val="FootnoteReference"/>
          <w:rFonts w:ascii="Times New Roman" w:hAnsi="Times New Roman" w:cs="Times New Roman"/>
        </w:rPr>
        <w:footnoteReference w:id="196"/>
      </w:r>
      <w:r w:rsidRPr="00B32F62">
        <w:rPr>
          <w:rFonts w:ascii="Times New Roman" w:hAnsi="Times New Roman" w:cs="Times New Roman"/>
          <w:i/>
        </w:rPr>
        <w:t xml:space="preserve"> il mese venturo | affine di avantaggiarsi nella | spesa,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onde né da questo, né dal | discorso, che ho havuto con altri | cavo incontro, che Mansfelt fosse | in stato di accordo con questi signori | per sei mesi in campagna, et sei mesi | in guarniggione, benché la cosa | sia stata in trattatione, et che il negotio | era ridotto sino a quel</w:t>
      </w:r>
      <w:r w:rsidRPr="00B32F62">
        <w:rPr>
          <w:rStyle w:val="FootnoteReference"/>
          <w:rFonts w:ascii="Times New Roman" w:hAnsi="Times New Roman" w:cs="Times New Roman"/>
        </w:rPr>
        <w:footnoteReference w:id="197"/>
      </w:r>
      <w:r w:rsidRPr="00B32F62">
        <w:rPr>
          <w:rFonts w:ascii="Times New Roman" w:hAnsi="Times New Roman" w:cs="Times New Roman"/>
          <w:i/>
        </w:rPr>
        <w:t xml:space="preserve"> | punto. |</w:t>
      </w:r>
    </w:p>
    <w:p w14:paraId="57F0044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18r /</w:t>
      </w:r>
    </w:p>
    <w:p w14:paraId="2DE111C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Ha ricercato il conte di Mansfelt | al signor principe</w:t>
      </w:r>
      <w:r w:rsidRPr="00B32F62">
        <w:rPr>
          <w:rStyle w:val="FootnoteReference"/>
          <w:rFonts w:ascii="Times New Roman" w:hAnsi="Times New Roman" w:cs="Times New Roman"/>
        </w:rPr>
        <w:footnoteReference w:id="198"/>
      </w:r>
      <w:r w:rsidRPr="00B32F62">
        <w:rPr>
          <w:rFonts w:ascii="Times New Roman" w:hAnsi="Times New Roman" w:cs="Times New Roman"/>
          <w:i/>
        </w:rPr>
        <w:t xml:space="preserve"> Mauritio, che per | la levata, che ’l colonello Gre ha | ottenuto dal re della Gran Bertagna | di cinque, o sei mille fanti scozzesi, che | è dichiarata da quella Maestà quando | sia per soccorso di questi paesi, poiché | deve effettivamente esser per lui medesimo | Mansfelt; se si compiacia darle | patenti in maniera, come se fosse | per questi paesi , ma in effetto per il servitio, | et vantaggio di lui, il che l’Eccellenza sua ri-|cusa di fare non volendo perder il | credito col re della Gran Bertagna. |</w:t>
      </w:r>
    </w:p>
    <w:p w14:paraId="2E73CE0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Non ha detto quanto ella haverebbe | voluto in risposta in questa instanza | ma ha dissimulato con qualche | iscusa di non veder il modo di pot</w:t>
      </w:r>
      <w:r w:rsidRPr="00B32F62">
        <w:rPr>
          <w:rFonts w:ascii="Times New Roman" w:hAnsi="Times New Roman" w:cs="Times New Roman"/>
        </w:rPr>
        <w:t>er</w:t>
      </w:r>
      <w:r w:rsidRPr="00B32F62">
        <w:rPr>
          <w:rFonts w:ascii="Times New Roman" w:hAnsi="Times New Roman" w:cs="Times New Roman"/>
          <w:i/>
        </w:rPr>
        <w:t xml:space="preserve"> | così facilmente portarsi a tal risolutione. |</w:t>
      </w:r>
    </w:p>
    <w:p w14:paraId="2BB4522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Gre qui aspettando quello, che | doverà fare. |</w:t>
      </w:r>
    </w:p>
    <w:p w14:paraId="3FC0EAC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i questi re, et regina di Boemia | stanno con qualche martello delle | trattationi, che par si stentono esser ancora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 xml:space="preserve">in piedi alla corte di Franza per il | duca di Baviera, che tenti par | di esser annoverato nella lega | persuadendosi, che niuna altra cosa | ve lo spiega, che il desiderio di | esser con tal maniera mantenuto | nel possesso dell’elettorato contra | l’intentione de’ Spagnoli, che non | possono di meno di non esser gelosi | della maggior grandezza di lui | in Alemagna con l’esclusione | di casa Austria, et questo rimi-|rando al suo interesse particolarmente | dubita, che i collegati per dar un | contraposito a’ Spagnoli, si risolvino | ad accettar il partito, et introdurlo | in lega senza mirar al pregiuditio | di ciò, et svantaggio della Maestà sua. Gratie etc. </w:t>
      </w:r>
      <w:r w:rsidRPr="00B32F62">
        <w:rPr>
          <w:rFonts w:ascii="Times New Roman" w:hAnsi="Times New Roman" w:cs="Times New Roman"/>
        </w:rPr>
        <w:t>|</w:t>
      </w:r>
    </w:p>
    <w:p w14:paraId="66FAAB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8v /</w:t>
      </w:r>
    </w:p>
    <w:p w14:paraId="4546F6DE" w14:textId="77777777" w:rsidR="00A21A24" w:rsidRPr="00B32F62" w:rsidRDefault="00A21A24" w:rsidP="0048045B">
      <w:pPr>
        <w:jc w:val="both"/>
        <w:rPr>
          <w:rFonts w:ascii="Times New Roman" w:hAnsi="Times New Roman" w:cs="Times New Roman"/>
        </w:rPr>
      </w:pPr>
    </w:p>
    <w:p w14:paraId="3988BED8" w14:textId="7BBE0EB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10 aprile 1623 |</w:t>
      </w:r>
    </w:p>
    <w:p w14:paraId="4E0E435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1439C5B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0762829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93828B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A7F53E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5r /</w:t>
      </w:r>
    </w:p>
    <w:p w14:paraId="0C2CE27B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6750984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19EFECB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5v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</w:rPr>
        <w:t>/</w:t>
      </w:r>
    </w:p>
    <w:p w14:paraId="2459C09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223D2D1B" w14:textId="24C9632C" w:rsidR="0048045B" w:rsidRPr="00B32F62" w:rsidRDefault="00A21A24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</w:t>
      </w:r>
      <w:r w:rsidR="0048045B" w:rsidRPr="00B32F62">
        <w:rPr>
          <w:rFonts w:ascii="Times New Roman" w:hAnsi="Times New Roman" w:cs="Times New Roman"/>
        </w:rPr>
        <w:t>rima |</w:t>
      </w:r>
    </w:p>
    <w:p w14:paraId="1FF821A7" w14:textId="3D94E23A" w:rsidR="0048045B" w:rsidRPr="00B32F62" w:rsidRDefault="00A21A24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</w:t>
      </w:r>
      <w:r w:rsidR="0048045B" w:rsidRPr="00B32F62">
        <w:rPr>
          <w:rFonts w:ascii="Times New Roman" w:hAnsi="Times New Roman" w:cs="Times New Roman"/>
        </w:rPr>
        <w:t>° 487 fin 488 |</w:t>
      </w:r>
    </w:p>
    <w:p w14:paraId="0D2FCA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D66378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i</w:t>
      </w:r>
    </w:p>
    <w:p w14:paraId="556CE65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DCEAA7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C6F97C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5vC /</w:t>
      </w:r>
    </w:p>
    <w:p w14:paraId="301DF49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0 aprile 1623. Ricevuta 26 detto. |</w:t>
      </w:r>
    </w:p>
    <w:p w14:paraId="083C71F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Prima. n° 487 |</w:t>
      </w:r>
    </w:p>
    <w:p w14:paraId="11EDAE6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649A2A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veduti li gentilhuomini prima | della partenza al loro alloggiamento, | e conplito; |</w:t>
      </w:r>
    </w:p>
    <w:p w14:paraId="31F1C1B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os fu da lui più volte, e mostrò | che la sua andata in Francia era stata | da lui stimata necessaria per maggiormente | incalorire il negotio: ma credeva | di dover anco correr sino a Turino | mostrando timore, che Mansfelt in fine | si attacchi a qualche partito pregiuditiale | a’ confederati. |</w:t>
      </w:r>
    </w:p>
    <w:p w14:paraId="22A0D27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mercante Dulbier non può persuadersi | che tale bassezza: se non ne lo | inducesse il dubbio delle proprie genti. | </w:t>
      </w:r>
    </w:p>
    <w:p w14:paraId="0EB7AC73" w14:textId="43D6A549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ulbier parla di Montereau con poca | laude, e che habbia copia la communicatione | havendo avanzato un reggimento di | </w:t>
      </w:r>
      <w:r w:rsidR="006C5C93" w:rsidRPr="00B32F62">
        <w:rPr>
          <w:rFonts w:ascii="Times New Roman" w:hAnsi="Times New Roman" w:cs="Times New Roman"/>
        </w:rPr>
        <w:t>2 mila</w:t>
      </w:r>
      <w:r w:rsidRPr="00B32F62">
        <w:rPr>
          <w:rFonts w:ascii="Times New Roman" w:hAnsi="Times New Roman" w:cs="Times New Roman"/>
        </w:rPr>
        <w:t xml:space="preserve"> fanti francesi delli </w:t>
      </w:r>
      <w:r w:rsidR="006C5C93" w:rsidRPr="00B32F62">
        <w:rPr>
          <w:rFonts w:ascii="Times New Roman" w:hAnsi="Times New Roman" w:cs="Times New Roman"/>
        </w:rPr>
        <w:t>4 mila</w:t>
      </w:r>
      <w:r w:rsidRPr="00B32F62">
        <w:rPr>
          <w:rFonts w:ascii="Times New Roman" w:hAnsi="Times New Roman" w:cs="Times New Roman"/>
        </w:rPr>
        <w:t xml:space="preserve"> che ricercano | al Christianissimo. |</w:t>
      </w:r>
    </w:p>
    <w:p w14:paraId="375F839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oco si promette di questa levata: ma il Conte | ha voluto obligar Montereau, et la | Natione. |</w:t>
      </w:r>
    </w:p>
    <w:p w14:paraId="6648A4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sfelt ha ispedito doppo Bos un suo | gentiluomo per sollecitar. |</w:t>
      </w:r>
    </w:p>
    <w:p w14:paraId="0BD22E6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ulbier è partito anch’egli per haver | l’ordine della rimessa delle 2 mesate, | che pretende il Conte. |</w:t>
      </w:r>
    </w:p>
    <w:p w14:paraId="1949EDC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missione del negotio di Valtellina nel Papa | interpretata per mala nuovamente et | per commissione et gusto de’ Spagnuoli. |</w:t>
      </w:r>
    </w:p>
    <w:p w14:paraId="443370B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ignor Principe ha mostrato al Dulbier | buona dispositione verso Mansfelt, et che facen-|dosi dai collegati li Stati concorreranno | anch’essi a far il possibile: anderà | però processandolo, per quanto s’avvede |</w:t>
      </w:r>
    </w:p>
    <w:p w14:paraId="0476EC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16643CA" w14:textId="060D9E0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R.</w:t>
      </w:r>
      <w:r w:rsidR="00A21A24" w:rsidRPr="00B32F62">
        <w:rPr>
          <w:rFonts w:ascii="Times New Roman" w:hAnsi="Times New Roman" w:cs="Times New Roman"/>
        </w:rPr>
        <w:t xml:space="preserve"> |</w:t>
      </w:r>
    </w:p>
    <w:p w14:paraId="2C0B46A9" w14:textId="77777777" w:rsidR="00A21A24" w:rsidRPr="00B32F62" w:rsidRDefault="00A21A24" w:rsidP="0048045B">
      <w:pPr>
        <w:jc w:val="both"/>
        <w:rPr>
          <w:rFonts w:ascii="Times New Roman" w:hAnsi="Times New Roman" w:cs="Times New Roman"/>
        </w:rPr>
      </w:pPr>
    </w:p>
    <w:p w14:paraId="2B4390B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5vD /</w:t>
      </w:r>
    </w:p>
    <w:p w14:paraId="5A14CC9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on si verifica il trattato di ||</w:t>
      </w:r>
    </w:p>
    <w:p w14:paraId="6AF9E1E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sfelt con li stati. |</w:t>
      </w:r>
    </w:p>
    <w:p w14:paraId="0F5CFA7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stanza di Mansfelt a Mauritio | circa le patenti per la levata dei | scozzesi del colonel Gre. |</w:t>
      </w:r>
    </w:p>
    <w:p w14:paraId="7D0292D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elosia dei palatini delle | trattationi di Baviera in Francia | e che possa esser messo nella | lega, desiderando</w:t>
      </w:r>
      <w:r w:rsidRPr="00B32F62">
        <w:rPr>
          <w:rStyle w:val="FootnoteReference"/>
          <w:rFonts w:ascii="Times New Roman" w:hAnsi="Times New Roman" w:cs="Times New Roman"/>
        </w:rPr>
        <w:footnoteReference w:id="199"/>
      </w:r>
      <w:r w:rsidRPr="00B32F62">
        <w:rPr>
          <w:rFonts w:ascii="Times New Roman" w:hAnsi="Times New Roman" w:cs="Times New Roman"/>
        </w:rPr>
        <w:t xml:space="preserve"> egli | per mantenersi l’elettorato | contra l’intentione de’ Spagnuoli | gelosi della sua grandez-|za maggiore. |</w:t>
      </w:r>
    </w:p>
    <w:p w14:paraId="66C8C8A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3FC69A7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12195DC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30</w:t>
      </w:r>
    </w:p>
    <w:p w14:paraId="407EFAB4" w14:textId="7D13DD31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29 (cc. 119r-v, 124r-v)</w:t>
      </w:r>
    </w:p>
    <w:p w14:paraId="6264A6C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A5FF76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19r /</w:t>
      </w:r>
    </w:p>
    <w:p w14:paraId="5EA286E7" w14:textId="0BDB525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In lettere dell’Haya </w:t>
      </w:r>
      <w:r w:rsidR="003C4323">
        <w:rPr>
          <w:rFonts w:ascii="Times New Roman" w:hAnsi="Times New Roman" w:cs="Times New Roman"/>
        </w:rPr>
        <w:t>n°</w:t>
      </w:r>
      <w:r w:rsidRPr="00B32F62">
        <w:rPr>
          <w:rFonts w:ascii="Times New Roman" w:hAnsi="Times New Roman" w:cs="Times New Roman"/>
        </w:rPr>
        <w:t xml:space="preserve"> 487 |</w:t>
      </w:r>
    </w:p>
    <w:p w14:paraId="1C1E220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B0B9B9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pia |</w:t>
      </w:r>
    </w:p>
    <w:p w14:paraId="175DBDA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241DE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lustrissimo et eccellentissimo Signor mio Signor et Principe altissimo |</w:t>
      </w:r>
    </w:p>
    <w:p w14:paraId="33F81FA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hier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00"/>
      </w:r>
      <w:r w:rsidRPr="00B32F62">
        <w:rPr>
          <w:rFonts w:ascii="Times New Roman" w:hAnsi="Times New Roman" w:cs="Times New Roman"/>
          <w:i/>
        </w:rPr>
        <w:t xml:space="preserve"> partirono da Enden li due gentilhuomini francese | et savoiardo, et loro mie lettere con intiero mio | aviso al signor Suriano di quanto qui si è trattato | con le proposte di Francia, et con le risposte di | sua Eccellenza con le copie del tutto, et il Dolbier con una | mia lettera a vostra Eccellenza perché il signor Suriano manderà | ad essa in particolare quanto io ho potuto | cavar di buono, et di cattivo da questi trattati. |</w:t>
      </w:r>
    </w:p>
    <w:p w14:paraId="50E25049" w14:textId="14977874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ar che sua Eccellenza questa mattina a punto spedisce | in Francia monsignor Nicolas Lanier, persona, | della quale vostra Eccellenza si potrà fidare, ancorché non | sia informata de’ trattati, darà però lume | a molte particolarità concernenti il negotio. | Et perché solamente adesso ho saputo la sua | speditione, la quale è tenuta secretissima, | non mi resta che un quarto d’hora per | scrivere; le dico però così in confuso, ché, | quando hieri ritornai da Enden a Oldesun, | sua Eccellenza in discorso mi dice; non so se si potremo fidare | di</w:t>
      </w:r>
      <w:r w:rsidRPr="00B32F62">
        <w:rPr>
          <w:rStyle w:val="FootnoteReference"/>
          <w:rFonts w:ascii="Times New Roman" w:hAnsi="Times New Roman" w:cs="Times New Roman"/>
        </w:rPr>
        <w:footnoteReference w:id="201"/>
      </w:r>
      <w:r w:rsidRPr="00B32F62">
        <w:rPr>
          <w:rFonts w:ascii="Times New Roman" w:hAnsi="Times New Roman" w:cs="Times New Roman"/>
          <w:i/>
        </w:rPr>
        <w:t xml:space="preserve"> Baviera adesso, che ha ottenuto ciò, che aspettava | dall’Imperatore, ma voglio però mandare per persona | espressa le lettere a Ratisbona, per vedere che | risposta me ne venirà: ma è bella questa; in | Francia vogliono, che io, come da me stesso me ne | vadi in Borgogna; et dimandano loro il passo a | Baviera, et non vogliono che si sappia che io | vadi per loro. Per me non me ne curo, che voglia, | o non voglia Baviera, io passerò; anzi sarebbe | meglio andar in Baviera con la nostra armata: | perché ho di già scritto a Bethelem Gabor che venghi | ancora lui in quel Paese dall’altra parte; over | sarebbe meglio andar a drittura a guadagnar | quei paesi del Reno, et Danubio; mettersi | là col grosso dell’armata, et poi mandar 5</w:t>
      </w:r>
      <w:r w:rsidR="00E9260D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mila | fanti, millecinquecento cavalli dentro il paese | de’ Grisoni; et aprir sopra ogni cosa quel passaggio | perché nella Borgogna si potrà poi sempre | entrare; et se Francesi faranno la guerra, | potranno da s</w:t>
      </w:r>
      <w:r w:rsidR="000E1BB2" w:rsidRPr="00B32F62">
        <w:rPr>
          <w:rFonts w:ascii="Times New Roman" w:hAnsi="Times New Roman" w:cs="Times New Roman"/>
          <w:i/>
        </w:rPr>
        <w:t>é</w:t>
      </w:r>
      <w:r w:rsidRPr="00B32F62">
        <w:rPr>
          <w:rFonts w:ascii="Times New Roman" w:hAnsi="Times New Roman" w:cs="Times New Roman"/>
          <w:i/>
        </w:rPr>
        <w:t xml:space="preserve"> stessi far quell’impresa: noi haveremo | per il meno 26</w:t>
      </w:r>
      <w:r w:rsidR="006C5C93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mila fanti; se possiamo cavarne prontamente | dalla Francia 5</w:t>
      </w:r>
      <w:r w:rsidR="006C5C93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mila et 6</w:t>
      </w:r>
      <w:r w:rsidR="006C5C93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mila dall’Inghilterra saremo bene tanto | forti, che potremo far senza il </w:t>
      </w:r>
      <w:r w:rsidR="00D03268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D03268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. |</w:t>
      </w:r>
    </w:p>
    <w:p w14:paraId="152EE77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Fin qui disse il Generale. Ma io so per bocca certa | del Generale quartiermastro, che di presenti non | habbiano più di</w:t>
      </w:r>
    </w:p>
    <w:p w14:paraId="4372D67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119v /</w:t>
      </w:r>
    </w:p>
    <w:p w14:paraId="279A4DFA" w14:textId="1A53D920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smallCaps/>
        </w:rPr>
        <w:t>x</w:t>
      </w:r>
      <w:r w:rsidR="00E9260D" w:rsidRPr="00B32F62">
        <w:rPr>
          <w:rFonts w:ascii="Times New Roman" w:hAnsi="Times New Roman" w:cs="Times New Roman"/>
          <w:i/>
          <w:smallCaps/>
        </w:rPr>
        <w:t xml:space="preserve"> </w:t>
      </w:r>
      <w:r w:rsidRPr="00B32F62">
        <w:rPr>
          <w:rFonts w:ascii="Times New Roman" w:hAnsi="Times New Roman" w:cs="Times New Roman"/>
          <w:i/>
        </w:rPr>
        <w:t>mila fanti, et 4</w:t>
      </w:r>
      <w:r w:rsidR="00E9260D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mila cavalli. | </w:t>
      </w:r>
    </w:p>
    <w:p w14:paraId="65AE32E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anto al particolare di Baviera, a me pare, che | poco si curi il Mansfelt di suo passaporto: perché | se mai esso sarà forte, come pensa d’essere, vorrebbe | volentieri fargli la guerra. Quanto al Bethelem | Gabor, Montereau disse qui liberamente, che in | Francia non si credeva che egli fosse per romper | guerra con Cesare: poiché haveva havuta la pace con condittioni tanto avantagiose per lui. |</w:t>
      </w:r>
    </w:p>
    <w:p w14:paraId="66E2D16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ello, che presenterà la lettera a vostra Eccellenza monsignor Nicolas | mi dice non haver altre lettere, che a Montereau, | et della Bossen, per sollicitarli a far presto il | camino, acciò possi haver la risposta dentro un mese. |</w:t>
      </w:r>
    </w:p>
    <w:p w14:paraId="268768CE" w14:textId="459C7BA1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ua Eccellenza ha detto a me, che ha promesso di aspettar ancora | una settimana di più. So che le dimande che il General | fa in Francia colla sua risposta, particolarmente, | che se gli rimandi di qua quel che ha lasciato a | Ledan, farà più che mai credere, che egli sia | per tenersi in guerra in Alemagna: ma obligandosi | esso di tener un’altra armata a parte per far | diversione, sarà ben il dovere, che la guidi, et | porti in luoco, che possa adoperarsi, e star ancora | sicura. Insomma per la prattica, che ho fatto per | doi anni intieri passati con questo Signore, voglio | creder, che quando la lega sia risolta a far la | guerra, basterà solo obligar questo Generale et al | tempo preciso, che si deve trovar in tal luoco, et poco | curarsi che vadi un poco più in su un poco più | in giù con quello, </w:t>
      </w:r>
      <w:r w:rsidRPr="00B32F62">
        <w:rPr>
          <w:rFonts w:ascii="Times New Roman" w:hAnsi="Times New Roman" w:cs="Times New Roman"/>
          <w:i/>
        </w:rPr>
        <w:lastRenderedPageBreak/>
        <w:t xml:space="preserve">o quell’altro pretesto: perché | egli è tanto artificioso, et con li artifitii governa | tutti li suoi affari. Quanto alle promesse | si può ben credere, che le osserverà, perché io | scopro in questo Signore un gusto particolare di vedersi | chiamato in servitio di tre principi primi della Christianità; | et che non così legermente vorrà perder la loro | gratia. Il </w:t>
      </w:r>
      <w:r w:rsidR="002502E9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2502E9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 xml:space="preserve">ristiano sarà bene così forte | come noi, et starà col Generale in </w:t>
      </w:r>
      <w:r w:rsidR="00246C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av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202"/>
      </w:r>
      <w:r w:rsidRPr="00102481">
        <w:rPr>
          <w:rFonts w:ascii="Times New Roman" w:hAnsi="Times New Roman" w:cs="Times New Roman"/>
        </w:rPr>
        <w:t xml:space="preserve"> </w:t>
      </w:r>
      <w:r w:rsidR="00246C70" w:rsidRPr="00B32F62">
        <w:rPr>
          <w:rFonts w:ascii="Times New Roman" w:hAnsi="Times New Roman" w:cs="Times New Roman"/>
          <w:i/>
        </w:rPr>
        <w:t>g</w:t>
      </w:r>
      <w:r w:rsidRPr="00B32F62">
        <w:rPr>
          <w:rFonts w:ascii="Times New Roman" w:hAnsi="Times New Roman" w:cs="Times New Roman"/>
          <w:i/>
        </w:rPr>
        <w:t>enerale: ma | nel resto vuol esser assoluto patrone della sua armata. | Et questo è quanto posso dir di presente a vostra Eccellenza alla | quale umilmente m’inchino, baciandole le honorate | vesti. |</w:t>
      </w:r>
    </w:p>
    <w:p w14:paraId="33CC764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45E1B07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Oldersun 29 marzo 1623 |</w:t>
      </w:r>
    </w:p>
    <w:p w14:paraId="7E3CCEE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Mando questa aperta al signor Suriano; che gli servirà | di risposta </w:t>
      </w:r>
      <w:r w:rsidRPr="00B32F62">
        <w:rPr>
          <w:rFonts w:ascii="Times New Roman" w:hAnsi="Times New Roman" w:cs="Times New Roman"/>
        </w:rPr>
        <w:t>ad | una sua, che hieri ho ricevuto. |</w:t>
      </w:r>
    </w:p>
    <w:p w14:paraId="7DDA5AC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CDA06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4r /</w:t>
      </w:r>
    </w:p>
    <w:p w14:paraId="30F93052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333E1D6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70FBF460" w14:textId="21D0C2F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4v</w:t>
      </w:r>
      <w:r w:rsidR="00AF2F30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058F65AE" w14:textId="77777777" w:rsidR="00A21A24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pia di lettera chiamata | </w:t>
      </w:r>
    </w:p>
    <w:p w14:paraId="0CDB0AE7" w14:textId="2E5B7475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prima n° 487 |</w:t>
      </w:r>
    </w:p>
    <w:p w14:paraId="4A3DF55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798403C" w14:textId="77777777" w:rsidR="00A217AA" w:rsidRPr="00B32F62" w:rsidRDefault="00A217AA" w:rsidP="0048045B">
      <w:pPr>
        <w:jc w:val="both"/>
        <w:rPr>
          <w:rFonts w:ascii="Times New Roman" w:hAnsi="Times New Roman" w:cs="Times New Roman"/>
        </w:rPr>
      </w:pPr>
    </w:p>
    <w:p w14:paraId="45F9F80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31</w:t>
      </w:r>
    </w:p>
    <w:p w14:paraId="21ABF956" w14:textId="45C0ED84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I al n. 29 (cc. 120r-123v; decodifica di c. 119r-v)</w:t>
      </w:r>
    </w:p>
    <w:p w14:paraId="5D8909D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D4B86BF" w14:textId="202F8E5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0r</w:t>
      </w:r>
      <w:r w:rsidR="00957156" w:rsidRPr="00B32F62">
        <w:rPr>
          <w:rFonts w:ascii="Times New Roman" w:hAnsi="Times New Roman" w:cs="Times New Roman"/>
        </w:rPr>
        <w:t xml:space="preserve"> /</w:t>
      </w:r>
    </w:p>
    <w:p w14:paraId="151A4A4C" w14:textId="33CCDAA9" w:rsidR="003C4323" w:rsidRPr="003C4323" w:rsidRDefault="003C4323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ell’Haya </w:t>
      </w:r>
      <w:r>
        <w:rPr>
          <w:rFonts w:ascii="Times New Roman" w:hAnsi="Times New Roman" w:cs="Times New Roman"/>
        </w:rPr>
        <w:t>n°</w:t>
      </w:r>
      <w:r w:rsidRPr="00B32F62">
        <w:rPr>
          <w:rFonts w:ascii="Times New Roman" w:hAnsi="Times New Roman" w:cs="Times New Roman"/>
        </w:rPr>
        <w:t xml:space="preserve"> 487 |</w:t>
      </w:r>
    </w:p>
    <w:p w14:paraId="35A33CA0" w14:textId="77777777" w:rsidR="003C4323" w:rsidRDefault="003C4323" w:rsidP="0048045B">
      <w:pPr>
        <w:jc w:val="both"/>
        <w:rPr>
          <w:rFonts w:ascii="Times New Roman" w:hAnsi="Times New Roman" w:cs="Times New Roman"/>
          <w:i/>
        </w:rPr>
      </w:pPr>
    </w:p>
    <w:p w14:paraId="057D4114" w14:textId="2CA0F35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1366120" w14:textId="77777777" w:rsidR="0048045B" w:rsidRDefault="0048045B" w:rsidP="0048045B">
      <w:pPr>
        <w:jc w:val="both"/>
        <w:rPr>
          <w:rFonts w:ascii="Times New Roman" w:hAnsi="Times New Roman" w:cs="Times New Roman"/>
        </w:rPr>
      </w:pPr>
    </w:p>
    <w:p w14:paraId="223B685F" w14:textId="12AAE31B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0</w:t>
      </w:r>
      <w:r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 /</w:t>
      </w:r>
    </w:p>
    <w:p w14:paraId="4CA4FFBF" w14:textId="77777777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09293C2" w14:textId="77777777" w:rsidR="00EF79AB" w:rsidRDefault="00EF79AB" w:rsidP="0048045B">
      <w:pPr>
        <w:jc w:val="both"/>
        <w:rPr>
          <w:rFonts w:ascii="Times New Roman" w:hAnsi="Times New Roman" w:cs="Times New Roman"/>
        </w:rPr>
      </w:pPr>
    </w:p>
    <w:p w14:paraId="7D38D170" w14:textId="1C139724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1</w:t>
      </w:r>
      <w:r w:rsidRPr="00B32F62">
        <w:rPr>
          <w:rFonts w:ascii="Times New Roman" w:hAnsi="Times New Roman" w:cs="Times New Roman"/>
        </w:rPr>
        <w:t>r /</w:t>
      </w:r>
    </w:p>
    <w:p w14:paraId="07C7BF8F" w14:textId="77777777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62BE68F" w14:textId="77777777" w:rsidR="00EF79AB" w:rsidRDefault="00EF79AB" w:rsidP="0048045B">
      <w:pPr>
        <w:jc w:val="both"/>
        <w:rPr>
          <w:rFonts w:ascii="Times New Roman" w:hAnsi="Times New Roman" w:cs="Times New Roman"/>
        </w:rPr>
      </w:pPr>
    </w:p>
    <w:p w14:paraId="478E5336" w14:textId="3C79E320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</w:t>
      </w:r>
      <w:r>
        <w:rPr>
          <w:rFonts w:ascii="Times New Roman" w:hAnsi="Times New Roman" w:cs="Times New Roman"/>
        </w:rPr>
        <w:t>1v</w:t>
      </w:r>
      <w:r w:rsidRPr="00B32F62">
        <w:rPr>
          <w:rFonts w:ascii="Times New Roman" w:hAnsi="Times New Roman" w:cs="Times New Roman"/>
        </w:rPr>
        <w:t xml:space="preserve"> /</w:t>
      </w:r>
    </w:p>
    <w:p w14:paraId="3A1B1071" w14:textId="77777777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D830CCA" w14:textId="77777777" w:rsidR="00EF79AB" w:rsidRDefault="00EF79AB" w:rsidP="0048045B">
      <w:pPr>
        <w:jc w:val="both"/>
        <w:rPr>
          <w:rFonts w:ascii="Times New Roman" w:hAnsi="Times New Roman" w:cs="Times New Roman"/>
        </w:rPr>
      </w:pPr>
    </w:p>
    <w:p w14:paraId="67599830" w14:textId="2B0B1E0A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2r /</w:t>
      </w:r>
    </w:p>
    <w:p w14:paraId="733054BB" w14:textId="77777777" w:rsidR="00EF79AB" w:rsidRPr="00B32F62" w:rsidRDefault="00EF79AB" w:rsidP="00EF79A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705DF6F" w14:textId="77777777" w:rsidR="00EF79AB" w:rsidRPr="00B32F62" w:rsidRDefault="00EF79AB" w:rsidP="0048045B">
      <w:pPr>
        <w:jc w:val="both"/>
        <w:rPr>
          <w:rFonts w:ascii="Times New Roman" w:hAnsi="Times New Roman" w:cs="Times New Roman"/>
        </w:rPr>
      </w:pPr>
    </w:p>
    <w:p w14:paraId="5A0D378F" w14:textId="77777777" w:rsidR="00BF7D2D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22v</w:t>
      </w:r>
      <w:r w:rsidR="00BF7D2D">
        <w:rPr>
          <w:rFonts w:ascii="Times New Roman" w:hAnsi="Times New Roman" w:cs="Times New Roman"/>
        </w:rPr>
        <w:t xml:space="preserve"> /</w:t>
      </w:r>
    </w:p>
    <w:p w14:paraId="6A2E4A04" w14:textId="77777777" w:rsidR="00BF7D2D" w:rsidRPr="009C5E1D" w:rsidRDefault="00BF7D2D" w:rsidP="00BF7D2D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B2EB6FA" w14:textId="48EB0192" w:rsidR="00BF7D2D" w:rsidRDefault="00BF7D2D" w:rsidP="0048045B">
      <w:pPr>
        <w:jc w:val="both"/>
        <w:rPr>
          <w:rFonts w:ascii="Times New Roman" w:hAnsi="Times New Roman" w:cs="Times New Roman"/>
          <w:lang w:val="nl-BE"/>
        </w:rPr>
      </w:pPr>
      <w:r w:rsidRPr="00BF7D2D">
        <w:rPr>
          <w:rFonts w:ascii="Times New Roman" w:hAnsi="Times New Roman" w:cs="Times New Roman"/>
          <w:lang w:val="nl-BE"/>
        </w:rPr>
        <w:t>/</w:t>
      </w:r>
      <w:r>
        <w:rPr>
          <w:rFonts w:ascii="Times New Roman" w:hAnsi="Times New Roman" w:cs="Times New Roman"/>
          <w:lang w:val="nl-BE"/>
        </w:rPr>
        <w:t xml:space="preserve"> 123r /</w:t>
      </w:r>
    </w:p>
    <w:p w14:paraId="47C438A2" w14:textId="77777777" w:rsidR="00BF7D2D" w:rsidRPr="009C5E1D" w:rsidRDefault="00BF7D2D" w:rsidP="00BF7D2D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7E3AB360" w14:textId="6E055D17" w:rsidR="00AF2F30" w:rsidRPr="00D62839" w:rsidRDefault="00BF7D2D" w:rsidP="0048045B">
      <w:pPr>
        <w:jc w:val="both"/>
        <w:rPr>
          <w:rFonts w:ascii="Times New Roman" w:hAnsi="Times New Roman" w:cs="Times New Roman"/>
          <w:lang w:val="nl-BE"/>
        </w:rPr>
      </w:pPr>
      <w:r w:rsidRPr="00D62839">
        <w:rPr>
          <w:rFonts w:ascii="Times New Roman" w:hAnsi="Times New Roman" w:cs="Times New Roman"/>
          <w:lang w:val="nl-BE"/>
        </w:rPr>
        <w:t xml:space="preserve">/ </w:t>
      </w:r>
      <w:r w:rsidR="0048045B" w:rsidRPr="00D62839">
        <w:rPr>
          <w:rFonts w:ascii="Times New Roman" w:hAnsi="Times New Roman" w:cs="Times New Roman"/>
          <w:lang w:val="nl-BE"/>
        </w:rPr>
        <w:t>123v</w:t>
      </w:r>
      <w:r w:rsidR="0048045B" w:rsidRPr="00D62839">
        <w:rPr>
          <w:rFonts w:ascii="Times New Roman" w:hAnsi="Times New Roman" w:cs="Times New Roman"/>
          <w:i/>
          <w:lang w:val="nl-BE"/>
        </w:rPr>
        <w:t xml:space="preserve"> </w:t>
      </w:r>
      <w:r w:rsidR="0048045B" w:rsidRPr="00D62839">
        <w:rPr>
          <w:rFonts w:ascii="Times New Roman" w:hAnsi="Times New Roman" w:cs="Times New Roman"/>
          <w:lang w:val="nl-BE"/>
        </w:rPr>
        <w:t>/</w:t>
      </w:r>
    </w:p>
    <w:p w14:paraId="62BF9700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7AC2F2F2" w14:textId="77777777" w:rsidR="0048045B" w:rsidRPr="00AE09B3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AE09B3" w:rsidSect="00542794">
          <w:headerReference w:type="default" r:id="rId9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EF49C9A" w14:textId="77777777" w:rsidR="00B57E6B" w:rsidRDefault="00B57E6B" w:rsidP="00B57E6B">
      <w:pPr>
        <w:pStyle w:val="Header"/>
      </w:pPr>
      <w:r>
        <w:lastRenderedPageBreak/>
        <w:t>/START LETTER/</w:t>
      </w:r>
    </w:p>
    <w:p w14:paraId="4E6B723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2</w:t>
      </w:r>
    </w:p>
    <w:p w14:paraId="0B0A9F6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 aprile 1623, L’Aia (cc. 126r-v, 129r-131v)</w:t>
      </w:r>
    </w:p>
    <w:p w14:paraId="3190DA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0BE2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6r / </w:t>
      </w:r>
    </w:p>
    <w:p w14:paraId="6BECC9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5F8EC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88 comincia 487 | </w:t>
      </w:r>
    </w:p>
    <w:p w14:paraId="699160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3DE2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2625C3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ulbier mercante ha parlato al Re, et particolarmente al signor principe | d’Oranges sopra certa lettera, che Mansfelt ha scritto all’Eccellenza sua | nella quale lo prega ad interpors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l giovane duca di Bransvich, affine | che si torni a congionger con lui se non | in corpo almeno in termine tale, che per | il servitio commune ogni uno operi di | concerto contra l’inimico; l’ufficio è stato | fatto dal signor Principe con lettere ma quello, che | sia per produrre è incerto per esser la | vivezza di quel giovane Principe guidata | da un consiglio di genti, le quali più tosto | secondano, che gli rapresentino 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l’honesto al particolare di lui, o il proffit-|tevole al publico servitio, può esser, che | la necessità lo farà far quello, che la | ragione ricercherebb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11C7F2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iniranno all’ultimo del presente, o principio del venturo li tre | mesi che ’l detto duca vescovo d’Alberstat si è impegnato, | et obligato al servitio del fratello. Si crede che la madre, | et il medesimo fratello tenteranno trattenerlo di vantaggio, | tenendosi per fermo, che artificiosamente vedendolo in necessità | sia stato alletato, et condotto a venir a nutrirsi in quello | Stato per poter haver campo sendo appresso di loro per-|suaderlo con vive ragioni a staccarsi da questa parte. | Questo punto è principale, che ’l fratello non ha figlioli | et che per consequente di esso Alberstat deve esser il ducato | di Bransvich, et se ben il corraggio, et l’aversione, che | ha mostrato contra casa d’Austria non fa persuader, che | sia per detornar pensiero: tuttavia talhora l’interesse | val più che altro oggetto, che l’huomo si propone, et | si accommodano l’attioni agl’accidenti. Già in Brusseles | </w:t>
      </w:r>
    </w:p>
    <w:p w14:paraId="3EBEB0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26v / </w:t>
      </w:r>
    </w:p>
    <w:p w14:paraId="347AB9BF" w14:textId="3E3EDB5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ublica, ch’egli 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accommodato coll’Imperatore, o almeno lo | vorrebbono a fine di assicurarsi di quel Principe. Et parmi | intender che uno dei figlioli della casa di Lunemburgh, ch’è | della medesima di Bransvich sia per passar a Brusseles, et | che il fine miri a dar martello ad esso Principe; ma | divertendo egli, et non facendo caso delle coperte persuasioni | et concetti d’Austriaci, che cercano guadagnarlo haver | pretesto di dichiarirlo decaduto dal 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o, et investirne | detto di Lunemburgh. Se haverà fondamento il pensiero non | può durar lungo tempo a cavarsene il netto. | </w:t>
      </w:r>
    </w:p>
    <w:p w14:paraId="63349B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 re di Danimarca si sa, che da Holsteim sia passato a | Copen Haghem sua residenza senza sapersi, che persuasioni | habbi lasciate in quei principi, et città della Bassa Sassonia | non essendosi ancor certi, che si siano separati; intanto ven-|gono interdette non solo le levate al conte di Mansfelt da | alcuni di quel circolo; ma anco con publico proclama | il passo resta precluso a genti, che d’altrove possono | venir a fila, quelle però, che passano per l’armata | et nei quartieri, ove sono alloggiate le truppe di | Bransvich non incontrano tante difficoltà. | </w:t>
      </w:r>
    </w:p>
    <w:p w14:paraId="7446B8AF" w14:textId="27EFCEC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duca di Sassonia ancor le cose stanno per li avvisi, che qui | si hanno nei prim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mini irresoluti, non sapendosi ove tornerà | il capo; non ostante che si sappi havergli l’Imperator risposto | assai chiaramente ad una lettera con che con gratiosa instanza | procurava, che l’Imperator si risolvesse a dar sodisfattione | a quelli della religione luterana, con far che particolarmente si | aprissero le chiese luterane in Praga; dicendo sua Maestà </w:t>
      </w:r>
      <w:r w:rsidR="00E9260D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area | a questo punto, che né per conscienza, né per ragion di | stato poteva intender a questa instanza, et che lo pregava | che più non li scrivesse di simil materia, et che sapeva nel | resto come doveva governarsi in quel regno di Bohemia | </w:t>
      </w:r>
    </w:p>
    <w:p w14:paraId="5827FF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129r /</w:t>
      </w:r>
    </w:p>
    <w:p w14:paraId="117E90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o bene hereditario. Vostra Serenità haverà dal proprio luoco più | certi particolari di questo negotio. | </w:t>
      </w:r>
    </w:p>
    <w:p w14:paraId="3F8015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ta per tanto ancor in sospeso il detto Principe, et con lui Bran-|demburgh; l’ambasciata del quale espressa a Mansfelt non | è stata per altro, che per raccommandargli il suo Paese, quando | dovesse passar per esso. | </w:t>
      </w:r>
    </w:p>
    <w:p w14:paraId="2FD54A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a neutralità di detti principi et principalmente di quelli della | Bassa Sassonia è considerata più di danno al publico servi-|tio, che altrimenti et a questo proposito viene portato l’esempio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lega di Ulma, che in quella Dieta | si trattò più d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0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ffesa, che della | offesa, et di star neutrali: onde se ne | videro poi effetti dannosissimi, et che | questo doverebbe anco far aprir gli occhi | a quelli del detto circolo basso sassonico, et | ad altri. | </w:t>
      </w:r>
    </w:p>
    <w:p w14:paraId="24A3C5C3" w14:textId="3539EC2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i trattatione di tregua de’</w:t>
      </w:r>
      <w:r w:rsidR="00303D0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Spagnoli con questi | paesi si continua pur a dire che il baron | di Pieterson signor di Meroda si trovi ancor | a Bruselles con qualche negotio in questo | proposito: ma uno che ha scritto qui ad amico | mio, et è parente del medesimo signore mostra nelle | lettere non parergli apparenza, che questo | negotio habbi fondamento, o sussistenza, et | che il più sia nelle voci popolari, et nel | desiderio, che segue, desiderando per natura | il popolo la quiete, et esser sollevato dalli | aggravii della guerra, tuttavia aggionge, | che sendosi dato prima ordine di riempir | le compagnie, che sono al servitio de’ | Spagnoli. Questo sia poi stato rivocato, et | diferito fino al principio del mese ven-|turo; argomento, </w:t>
      </w:r>
    </w:p>
    <w:p w14:paraId="39E686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9v /</w:t>
      </w:r>
    </w:p>
    <w:p w14:paraId="5BB58E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vi possi esser qualche | speranza; ma non l’afferma. | </w:t>
      </w:r>
    </w:p>
    <w:p w14:paraId="5F358D91" w14:textId="4F676DD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ntanto, che la dama Serclas della | quale scrissi riverentemente sarano doi anni | presto, et continuai di tempo in tempo, | che si maneggiava in questo negotio è ritor-|nata qui venerdì passato, et io ho inteso, | che voleva haver audienza dal signor principe, | Mauritio, che fino hieri non l’havea ad-|messa, ma si crede, et mi vien affer-|mato, che non porti, che delle medesime | propositioni in conformità di quanto ho significato col penultimo dispaccio esser-|mi stato conferito dal signor principe d’Oranges, | che tiene, et li suoi più confidenti sono | del medesimo senso, che la mira de’ Spagnoli | tendi al portar il tempo inanzi,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0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o veder, se sia possibile ridur questi signori | in trattatione, mentre si trovano essi Spagnoli | senza danari, et sono avisati, che | queste Provincie sono in mancamento et | simil promulgationi di tregua, conducono, | come bene si comprende qualche</w:t>
      </w:r>
      <w:r w:rsidR="005F0D08" w:rsidRPr="00B32F62">
        <w:rPr>
          <w:rFonts w:ascii="Times New Roman" w:hAnsi="Times New Roman" w:cs="Times New Roman"/>
          <w:bCs/>
          <w:i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una | delle Provincie a non render così pronti | li esborsi, et le impositioni, che si | cercano tirar dalle città, ma quello, | che potrà dar vigore a quelli, che | sostentano il non doversi dar d’orecchio | alle propositioni de’ Spagnoli sarà la pron-|tezza all’effettto dell’esborso del danaro, | che la Francia ha dato intentione, | che sia per farsi per la metà di questo mese, | il che si aspetta con gran desiderio. | </w:t>
      </w:r>
    </w:p>
    <w:p w14:paraId="2484EE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La sudetta dama s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1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cuopre col | pretesto di haver ordin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raccommandar a sua Eccellenza la persona di quel padre | </w:t>
      </w:r>
    </w:p>
    <w:p w14:paraId="1AAF7A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0r /</w:t>
      </w:r>
    </w:p>
    <w:p w14:paraId="58F64BF4" w14:textId="60E1B78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minicano, che la passata avvisai colla mia solita riverenza | trovarsi in queste carceri per haver parlato con il signor baron | di Kessel governator di Husdem, che perfetionasse 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il trattato a nome | suo con l’I</w:t>
      </w:r>
      <w:r w:rsidRPr="00B32F62">
        <w:rPr>
          <w:rFonts w:ascii="Times New Roman" w:hAnsi="Times New Roman" w:cs="Times New Roman"/>
          <w:bCs/>
          <w:sz w:val="24"/>
          <w:szCs w:val="24"/>
        </w:rPr>
        <w:t>nfanta per darle nelle mani la detta piazza. Quello | che ha trattato si trova prigione in Brusseles fatto carcerar | da sua Altezza doppo l’avviso della ritentione del padre | è un naturale della casa di Horn, che altre volte ha | servito per gentilhuomo sotto la compagnia del medesimo signor | baron di Kessel, che ne fu cacciato per suoi mali portamenti | et questo poi ha trattato a Brusseles mostrando lettere | di esso Barone (dicono finte) perché sendo ricercato doppo | la sua prigionia ove er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etto haverle abbruccia-|te, che fa argomentar anco ai medesimi Spagnoli che detto di | Horn habbi falsamente trattato, tuttavia viene riferto, | che dica, che morirà sopra questo di esser stato mandato | instrutto dal medesimo di Kessel. Si era cominciato a dar | ordine per far il processo al detto padre, ma sendo | stato fatto ufficio perché si soprasedi, et particolarmente con sua Eccellenza | ella ha mandato ai giudici, che portino un poco il tempo | innanti. Può esser che il colpo caderà sopra li do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| figliolo mino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già Bernvelt, et il cugino suo, che si | trovano ancor a Goch, per haver l’Infanta questo padre | che si pretende inocentemente condotto in questo negotio ad instanza | del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4"/>
      </w:r>
      <w:r w:rsidR="00A26D0C" w:rsidRPr="00B32F62">
        <w:rPr>
          <w:rFonts w:ascii="Times New Roman" w:hAnsi="Times New Roman" w:cs="Times New Roman"/>
          <w:bCs/>
          <w:sz w:val="24"/>
          <w:szCs w:val="24"/>
        </w:rPr>
        <w:t xml:space="preserve"> medesima Altezza; et un 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uita, che qualche mese | fa si trova prigione a Tergau. Non vi è certezza; ma ho saputo, che qui si passerà con gran moderatione. | </w:t>
      </w:r>
    </w:p>
    <w:p w14:paraId="7BCCA7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è data la mostra a quelle navi, che devono uscir in | mare a tentar fortuna sia dove si voglia, che la | possino trovare a pregiudicio del re di Spagna. | Può esser, che queste haveranno scorta, o saranno | seguitate da qualche mercantili. La pena in che si sono | </w:t>
      </w:r>
    </w:p>
    <w:p w14:paraId="753E28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30v / </w:t>
      </w:r>
    </w:p>
    <w:p w14:paraId="6CB6D8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ovati li signori Stati fu di haver tanto denaro pronto per dar | le paghe alli marinari, et ai soldati, et col primo vento | uscirano dal porto di Gure per pigliar il camino dise-|gnato. Sono 13 al presente le navi comprese quattro con | viveri, et amunitioni; et tutte ben armate. | </w:t>
      </w:r>
    </w:p>
    <w:p w14:paraId="3D9CDD67" w14:textId="34177E5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i della Compagnia dell’Indie Orientali hanno ottenuto nuova | proroga di cinquant’anni per la continuatione di quel viaggio | a che alcuni dei compartecipi fatto un gran ammasso insieme | tentorono opporsi volendo che prima precedesse il conto | dell’aministratione delli 24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nni passati. Sono restati | fermi, et saldi hanno scritte et stampate lettere, et libretti | con mille attacchi contra li aministratori della Compagnia | li quali sopportati dalla 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ità del </w:t>
      </w:r>
      <w:r w:rsidR="00E42F28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verno, et da sua | Eccellenza finalmente si è concluso di procurar qualche sodisfattione | agl’interessati compartecipi, ch’è stata, che si farà render | il conto a suo tempo, et si darà li libri in mano ad alcuni | deputati sino a certo numero prefisso perché si possi da | essi medesimi veder come si sia esborsato, et speso il denaro | di questa risolutione essi compartecipi si contentano in | parte, sendosi stabilito, che quelli, che di essi saranno | deputati habbino ad haver il voto consultivo; ma si | contende hora da essi di haver anco il resolutivo, et si tiene per fermo, che lo spunteranno. | </w:t>
      </w:r>
    </w:p>
    <w:p w14:paraId="45E67ABB" w14:textId="62C1550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a perfettione, o accommodamento di questo affare dipende | l’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effetto del viaggio dell’Indie O</w:t>
      </w:r>
      <w:r w:rsidRPr="00B32F62">
        <w:rPr>
          <w:rFonts w:ascii="Times New Roman" w:hAnsi="Times New Roman" w:cs="Times New Roman"/>
          <w:bCs/>
          <w:sz w:val="24"/>
          <w:szCs w:val="24"/>
        </w:rPr>
        <w:t>ccidentali per il quale | mi è detto, che si vada mettendo ordine per cominciarlo | et che già vadino riscuotendo del denaro sottoscritto da | quelli, che vi vogliono partecipare; ma si crede, che la | fatica nel far un ammasso proprio per la prima volta | sarà altrettanto difficile quanto il poco non può giovare, | et il molto non si saprebbe così tosto trava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Gratie etc. | </w:t>
      </w:r>
    </w:p>
    <w:p w14:paraId="35FF28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B83B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0 aprile 1623 | </w:t>
      </w:r>
    </w:p>
    <w:p w14:paraId="6EBD47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E621A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4A7C3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730620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0BBA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1r /</w:t>
      </w:r>
    </w:p>
    <w:p w14:paraId="5AED312F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13549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45DC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1v /</w:t>
      </w:r>
    </w:p>
    <w:p w14:paraId="271F82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7EDA8C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1519C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88 comincia 487 | </w:t>
      </w:r>
    </w:p>
    <w:p w14:paraId="52ED0A1A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</w:p>
    <w:p w14:paraId="6AA9651A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o e traccia di sigillo</w:t>
      </w:r>
    </w:p>
    <w:p w14:paraId="7F989898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1C22EC9E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02DC245F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/ 131vC /</w:t>
      </w:r>
    </w:p>
    <w:p w14:paraId="526C021D" w14:textId="0F161802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10 aprile 62</w:t>
      </w:r>
      <w:r w:rsidR="0013181A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217"/>
      </w:r>
      <w:r w:rsidR="0013181A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.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 </w:t>
      </w:r>
      <w:r w:rsidR="0013181A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R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icevuta 20 detto | </w:t>
      </w:r>
    </w:p>
    <w:p w14:paraId="1499F5D2" w14:textId="20679D6C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Haya</w:t>
      </w:r>
      <w:r w:rsidR="0013181A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.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 2</w:t>
      </w:r>
      <w:r w:rsidRPr="00B32F62">
        <w:rPr>
          <w:rFonts w:ascii="Times New Roman" w:eastAsia="NSimSun" w:hAnsi="Times New Roman" w:cs="Times New Roman"/>
          <w:bCs/>
          <w:kern w:val="2"/>
          <w:vertAlign w:val="superscript"/>
          <w:lang w:eastAsia="hi-IN" w:bidi="hi-IN"/>
        </w:rPr>
        <w:t>da</w:t>
      </w:r>
      <w:r w:rsidR="0013181A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. 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n° 488 | </w:t>
      </w:r>
    </w:p>
    <w:p w14:paraId="71783741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2BEC9AC5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Istanza di Masfelt a Mauritio per la | riunione a lui del giovine duca di | Bransvich; ufficio fattone con lettera; | incertezza dell’esito. | </w:t>
      </w:r>
    </w:p>
    <w:p w14:paraId="2EFA4F75" w14:textId="7AA6699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Discorso dell’inclinatione di esso duca, | e</w:t>
      </w:r>
      <w:r w:rsidRPr="00B32F62">
        <w:rPr>
          <w:rStyle w:val="FootnoteReference"/>
          <w:rFonts w:ascii="Times New Roman" w:eastAsia="NSimSun" w:hAnsi="Times New Roman" w:cs="Times New Roman"/>
          <w:bCs/>
          <w:kern w:val="2"/>
          <w:lang w:eastAsia="hi-IN" w:bidi="hi-IN"/>
        </w:rPr>
        <w:footnoteReference w:id="218"/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 de’ pensieri della madre, e fratello | di lui. |</w:t>
      </w:r>
    </w:p>
    <w:p w14:paraId="53C717D1" w14:textId="5E8E787F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Voce</w:t>
      </w:r>
      <w:r w:rsidR="00525E4F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, che si sia accommodato con l’I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mperatore, | et altri avvisi circa Lunemburgh, | il re di Danimarca, et l’|elettor di Sassonia, e quello | di Brandemburgh. | </w:t>
      </w:r>
    </w:p>
    <w:p w14:paraId="17E97E60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Circa le tregue corrono voci tuttavia che | in Brusseles vi sia negotio; ma sono | senza susistenza, e popolari: si | scrive però, che fosse rivocato l’|ordine del riempimento delle compagnie | de’ Spagnoli, e diferito sino al principio | del mese venturo: non tuttavia se ne | afferma l’avviso. |</w:t>
      </w:r>
    </w:p>
    <w:p w14:paraId="73A1ED5B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La dama Serclas è ritornata: | ma s’intende, che porti solo delle | solite propositioni: poiché tende | la mira de’ Spagnoli al portar il tempo | innansi, o veder, se sia possibile | ridur quei Signori in trattatione, mentre si | trovano essi Spagnoli senza denari, et sono | avvisati, che le</w:t>
      </w:r>
      <w:r w:rsidRPr="00B32F62">
        <w:rPr>
          <w:rStyle w:val="FootnoteReference"/>
          <w:rFonts w:ascii="Times New Roman" w:eastAsia="NSimSun" w:hAnsi="Times New Roman" w:cs="Times New Roman"/>
          <w:bCs/>
          <w:kern w:val="2"/>
          <w:lang w:eastAsia="hi-IN" w:bidi="hi-IN"/>
        </w:rPr>
        <w:footnoteReference w:id="219"/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 Provincie ne sono in | mancamento, dalle quali promulgationi deri-|va lentezza in alcune delle Provincie negli | esborsi, et impositioni loro. | </w:t>
      </w:r>
    </w:p>
    <w:p w14:paraId="261BBD03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Ma darà vigore la prontezza dell’|esborso che seguisse del denaro pro-|messo in Francia per la metà di questo mese. | </w:t>
      </w:r>
    </w:p>
    <w:p w14:paraId="112EE6CC" w14:textId="77777777" w:rsidR="0048045B" w:rsidRPr="00B32F62" w:rsidRDefault="0048045B" w:rsidP="008F78D2">
      <w:pPr>
        <w:widowControl w:val="0"/>
        <w:suppressAutoHyphens/>
        <w:jc w:val="both"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Circa il frate Domenicano prigione. | </w:t>
      </w:r>
    </w:p>
    <w:p w14:paraId="4F58D742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1E46CCD4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L. C. R. | </w:t>
      </w:r>
    </w:p>
    <w:p w14:paraId="1D2CB04B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5673E777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/ 131vD /</w:t>
      </w:r>
    </w:p>
    <w:p w14:paraId="37839F3E" w14:textId="7F5C169B" w:rsidR="0048045B" w:rsidRPr="00B32F62" w:rsidRDefault="0048045B" w:rsidP="008F78D2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13 navi stavano colla vela | per uscir a danno de</w:t>
      </w:r>
      <w:r w:rsidR="000E1BB2"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>’</w:t>
      </w: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 Spagnoli. | </w:t>
      </w:r>
    </w:p>
    <w:p w14:paraId="4F80CD49" w14:textId="77777777" w:rsidR="0048045B" w:rsidRPr="00B32F62" w:rsidRDefault="0048045B" w:rsidP="008F78D2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Quei della Compagnia dell’Indie Orien-|tali han ottenuta nuova proroga | di 50 anni. | </w:t>
      </w:r>
    </w:p>
    <w:p w14:paraId="1B505977" w14:textId="77777777" w:rsidR="0048045B" w:rsidRPr="00B32F62" w:rsidRDefault="0048045B" w:rsidP="008F78D2">
      <w:pPr>
        <w:widowControl w:val="0"/>
        <w:suppressAutoHyphens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kern w:val="2"/>
          <w:lang w:eastAsia="hi-IN" w:bidi="hi-IN"/>
        </w:rPr>
        <w:t xml:space="preserve">Dipendenza da questo negotio | del viaggio delle occidentali. | </w:t>
      </w:r>
    </w:p>
    <w:p w14:paraId="7484EB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5C61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22D83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3</w:t>
      </w:r>
    </w:p>
    <w:p w14:paraId="14CD7EA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32 (cc. 127r-128v; decodifica di cc. 126r, 129r-v)</w:t>
      </w:r>
    </w:p>
    <w:p w14:paraId="2A80FA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19C9CC" w14:textId="3BEC22F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7r /</w:t>
      </w:r>
    </w:p>
    <w:p w14:paraId="455F5C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6638FA4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8509C38" w14:textId="7D1F1CE1" w:rsidR="00BA4362" w:rsidRPr="00B32F62" w:rsidRDefault="00BA4362" w:rsidP="00BA436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7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785FD10" w14:textId="77777777" w:rsidR="00BA4362" w:rsidRPr="00B32F62" w:rsidRDefault="00BA4362" w:rsidP="00BA436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10C84D4" w14:textId="77777777" w:rsidR="00BA4362" w:rsidRDefault="00BA4362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429B799E" w14:textId="2DA3E90A" w:rsidR="00BA4362" w:rsidRPr="00B32F62" w:rsidRDefault="00BA4362" w:rsidP="00BA4362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8r /</w:t>
      </w:r>
    </w:p>
    <w:p w14:paraId="6195690E" w14:textId="77777777" w:rsidR="00BA4362" w:rsidRPr="00B32F62" w:rsidRDefault="00BA4362" w:rsidP="00BA4362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D3F5B39" w14:textId="77777777" w:rsidR="00BA4362" w:rsidRPr="00B32F62" w:rsidRDefault="00BA4362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48A78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28v /</w:t>
      </w:r>
    </w:p>
    <w:p w14:paraId="5884C026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42BF8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br w:type="page"/>
      </w:r>
    </w:p>
    <w:p w14:paraId="19BF15CE" w14:textId="77777777" w:rsidR="00B57E6B" w:rsidRDefault="00B57E6B" w:rsidP="00B57E6B">
      <w:pPr>
        <w:pStyle w:val="Header"/>
      </w:pPr>
      <w:r>
        <w:lastRenderedPageBreak/>
        <w:t>/START LETTER/</w:t>
      </w:r>
    </w:p>
    <w:p w14:paraId="05DA41B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4</w:t>
      </w:r>
    </w:p>
    <w:p w14:paraId="2116A58D" w14:textId="6391EFDD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35 (cc. 132r-133v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 xml:space="preserve">; </w:t>
      </w:r>
      <w:r w:rsidRPr="00B32F62">
        <w:rPr>
          <w:rFonts w:ascii="Times New Roman" w:hAnsi="Times New Roman" w:cs="Times New Roman"/>
          <w:bCs/>
          <w:sz w:val="24"/>
          <w:szCs w:val="24"/>
        </w:rPr>
        <w:t>decodifica di c. 134r)</w:t>
      </w:r>
    </w:p>
    <w:p w14:paraId="54AE71AC" w14:textId="77777777" w:rsidR="0013181A" w:rsidRPr="00B32F62" w:rsidRDefault="0013181A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7CD9D6EE" w14:textId="77777777" w:rsidR="0048045B" w:rsidRPr="00B32F62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2r /</w:t>
      </w:r>
    </w:p>
    <w:p w14:paraId="4C1757F4" w14:textId="01AB564F" w:rsidR="0048045B" w:rsidRPr="00B32F62" w:rsidRDefault="00E9260D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>egue decodifica di testo cifrato</w:t>
      </w:r>
    </w:p>
    <w:p w14:paraId="369610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BA5780" w14:textId="77777777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132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5F711915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19E2ED7" w14:textId="6F0129C0" w:rsidR="002C0CE7" w:rsidRPr="002C0CE7" w:rsidRDefault="002C0CE7" w:rsidP="002C0CE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2C0CE7">
        <w:rPr>
          <w:rFonts w:ascii="Times New Roman" w:hAnsi="Times New Roman" w:cs="Times New Roman"/>
          <w:bCs/>
          <w:sz w:val="24"/>
          <w:szCs w:val="24"/>
          <w:lang w:val="nl-BE"/>
        </w:rPr>
        <w:t>/ 133r /</w:t>
      </w:r>
    </w:p>
    <w:p w14:paraId="412FBCF7" w14:textId="43940960" w:rsidR="002C0CE7" w:rsidRPr="002C0CE7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35FAFEBC" w14:textId="607E03D9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</w:rPr>
        <w:t>133v /</w:t>
      </w:r>
    </w:p>
    <w:p w14:paraId="10DC342A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3EB18C34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6C4ADB" w14:textId="77777777" w:rsidR="00A217AA" w:rsidRPr="00AE09B3" w:rsidRDefault="00A217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5C6A4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5</w:t>
      </w:r>
    </w:p>
    <w:p w14:paraId="4064FE6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 aprile 1623, L’Aia (cc. 134r-135v)</w:t>
      </w:r>
    </w:p>
    <w:p w14:paraId="7D8097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40DA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34r / </w:t>
      </w:r>
    </w:p>
    <w:p w14:paraId="580841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FCC0E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89 seguita 487 et | 488 aggiunto a queste | </w:t>
      </w:r>
    </w:p>
    <w:p w14:paraId="62495C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61CC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49FB36AE" w14:textId="3BB44BF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vo già chiuso il pacchetto, et stavo per inviarlo alla barca | mentre mi è sopravenuto il dispaccio de’ 24 del passato con le | lettere di vostra Serenità del medesimo giorno con quelle che mi significa | intorno all’assenso de’ Spagnuoli del deposito delle piazze di | Valtelina in mano del Pontefice et del successo doppo; intorno | a che essequirò la commissione, che mi viene ingionta da vostra Serenità | alla quale accuso anco la ricevuta delle lettere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redito | che per hora non haverò di valermi per quello che le ho riverentemente | scritto, dovendo prima sentirsi le risolutioni, che in confor-|mità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veniranno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Francia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e copie delli avvisi, che | mi manda mi valerò per informatione, et per cavar quel | più che mi sarà possibile, come farò in particolare toccante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il negotio</w:t>
      </w:r>
      <w:r w:rsidR="00E9260D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tregua di che sin qui le ho | humilmente scritto quanto ho potuto ritrarne | se questi signori haveranno, con che potersi | mantener sia certa vostra Serenità, che non veni-|ranno così facilmente ad assentir a’ trattati | con Spagnoli, la Francia può far assai, et | vostra Serenità non poco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456D995C" w14:textId="6523591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evo aggiongere con queste ciò che ho inteso | haver detto questa Regina, parlandosi con | lei della propositione, che havevan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2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atto | Spagnoli di far condur il re della Gran | Bertagna a far ch’ella andasse a star | a Brusselles, ove sarebbe trattata degnamente, | et conforme alla sua qualità, et meglio si | sarebbe trovata là, che tra questi grossieri | holandesi, et ribelli: disse ella se mio padre | mi scrive questo il ho la risposta pronta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è passato | </w:t>
      </w:r>
    </w:p>
    <w:p w14:paraId="18A14A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34v / </w:t>
      </w:r>
    </w:p>
    <w:p w14:paraId="7EBB5432" w14:textId="535C2FB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imo giorno di aprile. In questo dì si accostuma in Holanda | et nei Paesi Bassi mandar in più parti uno o con lettere | o con qualche messaggio, che infine non rileva che un | riso, et una burla tra le compagnie. Et aggiunse Non vi | anderei mai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È</w:t>
      </w:r>
      <w:r w:rsidR="00FC4FC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questa Principessa coragiosa | et di spirito vivissim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7399F1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pplirò al di più col dispaccio venturo in conformità dell’|obligo, et della riverenza verso la Serenità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vostra. Gratie etc. | </w:t>
      </w:r>
    </w:p>
    <w:p w14:paraId="73D5BE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0807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0 aprile 1623 | </w:t>
      </w:r>
    </w:p>
    <w:p w14:paraId="5105D3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79D36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54A34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5ACAEB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B1EC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5r /</w:t>
      </w:r>
    </w:p>
    <w:p w14:paraId="753696D3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E71B4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37FB36" w14:textId="7E2D0EA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5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DAD29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37106B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0BEC65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89 seguita 487 et | 488 | </w:t>
      </w:r>
    </w:p>
    <w:p w14:paraId="06ED9D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4BC7805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o e traccia di sigillo</w:t>
      </w:r>
    </w:p>
    <w:p w14:paraId="2D553E78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</w:p>
    <w:p w14:paraId="3A4A5597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50C24D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5vC /</w:t>
      </w:r>
    </w:p>
    <w:p w14:paraId="4914068E" w14:textId="0C1CAD3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0 aprile 1623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21 detto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204C4CF4" w14:textId="099212D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za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89 | </w:t>
      </w:r>
    </w:p>
    <w:p w14:paraId="2A30FE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A1BC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ricevuto le lettere de’ 24 del passato | con quelle di credito per il denaro, | del quale non havrà a valersi se prima | non vengono le risolutioni di Francia. | </w:t>
      </w:r>
    </w:p>
    <w:p w14:paraId="3BB89A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rca il proposito di tregua esequirà le | commissioni, et dice, che, havendo quei | signori con che potersi mantenere, | sia certa vostra Serenità, che non verranno | così facilmente ad assentir a trattati | co’ Spagnoli, soggiungendo, che la Francia | può far assai, e vostra Serenità non poco. | </w:t>
      </w:r>
    </w:p>
    <w:p w14:paraId="33FA3E83" w14:textId="46A6637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spos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5"/>
      </w:r>
      <w:r w:rsidR="007711A3" w:rsidRPr="00B32F62">
        <w:rPr>
          <w:rFonts w:ascii="Times New Roman" w:hAnsi="Times New Roman" w:cs="Times New Roman"/>
          <w:bCs/>
          <w:sz w:val="24"/>
          <w:szCs w:val="24"/>
        </w:rPr>
        <w:t xml:space="preserve"> della Regina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atina al concetto di | sua andata ad habitare in | Brusseles, concludendo, che non vi | anderebbe mai. | </w:t>
      </w:r>
    </w:p>
    <w:p w14:paraId="223CE9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C394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C. | </w:t>
      </w:r>
    </w:p>
    <w:p w14:paraId="0B3009E3" w14:textId="77777777" w:rsidR="0048045B" w:rsidRPr="00B32F62" w:rsidRDefault="0048045B" w:rsidP="0048045B">
      <w:pPr>
        <w:spacing w:after="160" w:line="259" w:lineRule="auto"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2CD52635" w14:textId="77777777" w:rsidR="00B57E6B" w:rsidRDefault="00B57E6B" w:rsidP="00B57E6B">
      <w:pPr>
        <w:pStyle w:val="Header"/>
      </w:pPr>
      <w:r>
        <w:lastRenderedPageBreak/>
        <w:t>/START LETTER/</w:t>
      </w:r>
    </w:p>
    <w:p w14:paraId="4CF810A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6</w:t>
      </w:r>
    </w:p>
    <w:p w14:paraId="63A3793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37 (cc. 136r-141v; decodifica di cc. 142r-146r)</w:t>
      </w:r>
    </w:p>
    <w:p w14:paraId="116DDC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AAD9A3" w14:textId="54667F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6r</w:t>
      </w:r>
      <w:r w:rsidR="00957156"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B6C08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A8ED883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1EAB3A" w14:textId="203B76BE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6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29B7C5B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91238ED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C219DF" w14:textId="552E1960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5E674492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9197C4A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695347" w14:textId="2646964B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7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5AC72E2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7D89217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C0FC21" w14:textId="154E1940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8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1C9547F2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828C2AB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3F27C2" w14:textId="5B332F65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8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3E4F48C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1CA5581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4F9A18" w14:textId="115A48CC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71D7939C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1B9BB33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4CF390" w14:textId="057D09FC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3</w:t>
      </w:r>
      <w:r>
        <w:rPr>
          <w:rFonts w:ascii="Times New Roman" w:hAnsi="Times New Roman" w:cs="Times New Roman"/>
          <w:bCs/>
          <w:sz w:val="24"/>
          <w:szCs w:val="24"/>
        </w:rPr>
        <w:t>9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028DE23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139FB770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B39C46" w14:textId="7BB93C2C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</w:t>
      </w:r>
      <w:r>
        <w:rPr>
          <w:rFonts w:ascii="Times New Roman" w:hAnsi="Times New Roman" w:cs="Times New Roman"/>
          <w:bCs/>
          <w:sz w:val="24"/>
          <w:szCs w:val="24"/>
        </w:rPr>
        <w:t>40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5C7F1360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F15D5B0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2C8F8C" w14:textId="4A34BE58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</w:t>
      </w:r>
      <w:r>
        <w:rPr>
          <w:rFonts w:ascii="Times New Roman" w:hAnsi="Times New Roman" w:cs="Times New Roman"/>
          <w:bCs/>
          <w:sz w:val="24"/>
          <w:szCs w:val="24"/>
        </w:rPr>
        <w:t>40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28B9D5D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195FD8B" w14:textId="77777777" w:rsidR="007C1939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07F788" w14:textId="33811243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1r /</w:t>
      </w:r>
    </w:p>
    <w:p w14:paraId="38B0096D" w14:textId="77777777" w:rsidR="007C1939" w:rsidRPr="00B32F62" w:rsidRDefault="007C1939" w:rsidP="007C19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428CB30" w14:textId="77777777" w:rsidR="007C1939" w:rsidRPr="00B32F62" w:rsidRDefault="007C19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14F4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1v /</w:t>
      </w:r>
    </w:p>
    <w:p w14:paraId="4A450BC5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9A544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4DFF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4B3D4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7</w:t>
      </w:r>
    </w:p>
    <w:p w14:paraId="547B7FA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1623, L’Aia (cc. 142r-146v, 153r-v)</w:t>
      </w:r>
    </w:p>
    <w:p w14:paraId="20DBEF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92DF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42r / </w:t>
      </w:r>
    </w:p>
    <w:p w14:paraId="0D9257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245E39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0 | </w:t>
      </w:r>
    </w:p>
    <w:p w14:paraId="0E3812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18AD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05C008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e mie terze lettere della passata settimana diedi riverente conto | a vostra Serenità dell’have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ricevuto in quel punto, che havevo spedite | le doi altre, che vengono insieme replicate con le sudette le lettere |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i de’ 24 del passato, et dissi, che haverei soddisfatto a’ suoi | commandamenti nell’esporre a questi signor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l’assen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2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venuto di Spagna di metter le | piazze di Valtellina in mano del Papa, che | già per l’effetto ne haveva sua Santità deputa-|to il fratello duca di Fiano, et in qual ma-|niera ch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2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i era suspesa, et divertita una tal | rissolutione con aggionger l’intentione di vostra Serenità | particolarmente, diretta a divertir tutte le | negotiationi, et le ponderai che mirava ella | non tanto al commun servitio, che al proffitto | che queste Provincie dovevano ricever dalla | diversion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2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, compresa dalla lega, ornando | la narratione con quei più vivi concetti, et | parole, che seppi sovenirmi perché restassero | l’Eccellenze loro impresse del fine della Serenità vostra | della buona volontà di lei di progredir all’|effetto della sua confederatione, et che tutto | segui in conformità di essa. Era piena | la tavola del Consiglio, et fui ascoltato con | attentione, et compresi anco dalle faccie | il gusto particolare, </w:t>
      </w:r>
    </w:p>
    <w:p w14:paraId="32FFD6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2v /</w:t>
      </w:r>
    </w:p>
    <w:p w14:paraId="1BE102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et più dall’espressione, che uno | della medesima assemblea mi fece, et delle gratie, | che havevano a vostra Serenità della communicatione | confidente che lor faceva fare, et dell’|allegrezza, che mi affermò che sentivano | che come prudentemente si fosse operato in | Roma che la propositione apparente de’ | Spagnoli non havesse havuto l’effetto, che si | persuadevano che gl’ordini che vostra Serenità haveva | commessi alla corte di Franza sarebbono | stati essequiti, et che del Christianissimo della serenissima Republica | et del signor duca di Savoia si promettevano | una tal corispondenza, et concorde volontà | che facilmente si haverebbe potuto far un | gran ben commune, et un particolar beneficio a | solievo della libertà de’ Grisoni, che sol</w:t>
      </w:r>
      <w:r w:rsidRPr="00B32F62">
        <w:rPr>
          <w:rFonts w:ascii="Times New Roman" w:hAnsi="Times New Roman" w:cs="Times New Roman"/>
          <w:bCs/>
          <w:sz w:val="24"/>
          <w:szCs w:val="24"/>
        </w:rPr>
        <w:t>o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pareva all’Eccellenze loro non poco considerabili | e di meraviglia che ancora si sentisse | che si facessero levate a nome della lega | in generale, o cadauno a parte che ben intendevano | che li Spagnoli armavano, et facevano in | Ittalia molte provisioni, et che non era ben \ consigliato, che lo Spagnolo fosse armato | di tutta pezza, et che quelli, con </w:t>
      </w:r>
    </w:p>
    <w:p w14:paraId="222C4B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3r /</w:t>
      </w:r>
    </w:p>
    <w:p w14:paraId="1848B594" w14:textId="495F5BA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chi ha | a contrastare ancor non battessero il tamburo | che lo Spagnolo ha questo per sua massima | di non restituir mai se non per forza quello | che agrinfa, che nelle trattationi, et nel | negotio sendo disarmato, et armato, tanto meglio | fa li suoi fondamenti di stabilirsi in | possesso di quello si prende, che armato si | cuopre del pello del leone, e disarmato | di quello della volpe, che ingannava | tutti con pretensione di non si lasciar ingan-|nar da alcuno, che haveva già preso | questo possesso di riputatione, che li | principi quando vedono che Spagnoli fanno | la guerra altrove pensano che tanto basti | a divertirli il male, et il dissegno che essi | Spagnoli hanno di dominare, credendoli tanto | imbarazzati, che non sapino, o non possino | prendersi altrove, che intanto si haveva | l’essempio inanti gli’occhi che hor qua, hor | là vanno attaccandosi, et agrifandosi | con dissegno assoluto di non voler restituir | se maggior potenza non li costringe, che | speravano per tanto che et il re di Franza | et la serenissim</w:t>
      </w:r>
      <w:r w:rsidR="00DA0C75" w:rsidRPr="00B32F62">
        <w:rPr>
          <w:rFonts w:ascii="Times New Roman" w:hAnsi="Times New Roman" w:cs="Times New Roman"/>
          <w:bCs/>
          <w:i/>
          <w:sz w:val="24"/>
          <w:szCs w:val="24"/>
        </w:rPr>
        <w:t>a republica di Venetia, et sua a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ltezza di | Savoia haverebbono havuta quella prudente | previdenza, </w:t>
      </w:r>
    </w:p>
    <w:p w14:paraId="386A9F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3v /</w:t>
      </w:r>
    </w:p>
    <w:p w14:paraId="6D777A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comple ne’ presenti tempi, | et quella urgenza delle cose per snidar li | Spagnoli fuori di quel sito nel qual covano | la rovina, et la perdita totale della | libertà de’ Grisoni, che questo Stato si | prometteva assai di questa diversione | che può derivar dalla sudetta colleganza | et speravano in Dio ch’ella haverebbe | havuto quel fine, che era desiderato, et | bramato da queste Provincie. Io repli-|cai, che potevano le Eccellenze loro promettersi | che dal canto della serenissima Republica si sarebbe | con studio atteso a quello, che concerne lo | effetto, et essecutione del trattato, et della lega | et tanto più, perché comprendevano bene | che era per riuscire di non poco servitio a | questi paesi,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et perché mi parve, che mi | havesse quello, che parlò data assai | materia di aggionger alcuna cosa, dissi | in generale, come da me, che le Eccellenze loro cono-|scevano di longa mano, et più forse di | qual si sia principe quali fossero, et quan-|to artifficiosi li maneggi de’ Spagnoli, et | come sapevano ingannar ne’ trattati, che | anco le loro Eccellenze havevano gran ragione di | guardarsi da speciose proposte et da | plausibili concetti, che se le </w:t>
      </w:r>
    </w:p>
    <w:p w14:paraId="1BB0D1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4r /</w:t>
      </w:r>
    </w:p>
    <w:p w14:paraId="69618F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fossero messi d’|inanzi, che infine non sarebbono com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reti, che | ad ingannare; rispos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l medesimo signore, | Spagnoli veramente sono fini, e vorressimo bene, | che tutti quelli, che sono l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mici nostri li conosces-|sino, como noi li conoscemo, et si guarderemo | molto bene, sapiamo, che fanno correr delle | voci che in effetto non sono veri, et solo è vero | che siamo più che mai in guerra, et fornendo | con questo proposito mi licentiai. | </w:t>
      </w:r>
    </w:p>
    <w:p w14:paraId="5ECE4B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l doppo denisare fui dal signor principe d’Oranges | che nonostante l’esser in purga come ordina-|riamente fa in questa stagione non mi vensò | ch’io lo vedessi: anch’egli mostrò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goder | dell’aviso, et disse soridendo S. Paulo vuol | metter in mani a S. Pietro la Valtellina | che sarebbe stato tutt’uno, che prudentemente | haverebbono fatto li collegati a divertir | li trattati, et le negotiationi, perché colli Spagnoli | non se ne può veder fine. Si compiaque di | sentir che vostra Serenità fosse così ben rissoluta, et | sperava, che anco gl’altri fosse stati del | medesimo senso particolarmente per quello, che | ne scriveva monsignor di Langarach, che | pareva esser il Re christianissimo totalmente | rissoluto a voler l’effetto della restitutione | della Valtellina, et del </w:t>
      </w:r>
    </w:p>
    <w:p w14:paraId="2B42B1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4v /</w:t>
      </w:r>
    </w:p>
    <w:p w14:paraId="38A68AF1" w14:textId="0ECC85C1" w:rsidR="0048045B" w:rsidRPr="00B32F62" w:rsidRDefault="00465EC6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P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>aese a’ Grisoni, | che questo lo stimava buon aviso, et | migliori effetti anco, se ne prometteva con | quanto gli havevo detto, che si vedeva | bene che Spagnoli volevano ingannar il | compagno, perché mentre vanno così discorrendo, | et tentando di mortifficar le altrui</w:t>
      </w:r>
      <w:r w:rsidR="0048045B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4"/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rissolutioni essi col negotio da una parte, et | con l’armarsi dall’altra avanzano li loro | fini, et ritardano le altrui rissolutioni gloriandosi | anco di saper metter delle dissensioni, et seminar | concetti da rovinar le leghe, et divider li | colegati. | </w:t>
      </w:r>
    </w:p>
    <w:p w14:paraId="682D24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Poi entrò in altri discorsi sopra le cose correnti uno | di questi signori dell’assemblea dei Stati, che vidi | il giorno seguente alla mia espositione, mi | confermò il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gusto che li signori Stati | havevano havuto di ciò, che era seguito | sin allhora, che il dubbio loro però era, | se la Franza fosse stata ferma come si scopri-|va costante, et ferma la serenissima Republica nel | concertato, poi vene a parlar di Mansfelt | et dell’impiego di lui, dicendo quanto | meglio, che quel denaro una buona parte | di esso, che hanno da spender li colegati | nel far mover le armi di Mansfelt fosse | impiegato nel fomen-</w:t>
      </w:r>
    </w:p>
    <w:p w14:paraId="26E30F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5r /</w:t>
      </w:r>
    </w:p>
    <w:p w14:paraId="6FDA5B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tar le armi de’ signori | Stati, che sono ordinate, et regolate, come | si sa, et quelle di Mansfelt piene di confusione | senza disciplina, et per consequente marchian-|do con disordine, non possono che partorire | gran inconveniente, perché troveranno mille | oppositioni, mille inconvenienti, hanno | riviere a passare, possono trovar li luochi | abandonati senza viveri, senza foraggio, | et cento altre incommodità, qui trovereb-|bono li confederati un corpo ben formato | retto da un generale di tanta sperienza, et le | nostre armi ben sostenute in mare, et | in terra darebono più da far da questa | parte allo Spagnolo, che altrove quelle di | Mansfelt. | </w:t>
      </w:r>
    </w:p>
    <w:p w14:paraId="2707D8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Questo signore et degl’altri ancora parlano come | le viene detato dal loro bisogno, et dal loro | interesse, et portano ragioni plausibili per far | prevaler li concetti, con che vorrebbono indur | volentieri li principi alla loro assistenza | necessaria per il sostenimento di questa libertà, | et per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divertir quello, a che potessero abandonarsi, | che aparentemente riuscirebbe di pregiudicio | al ben commune, et darebbe tanto maggior | fomento </w:t>
      </w:r>
    </w:p>
    <w:p w14:paraId="731B76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5v /</w:t>
      </w:r>
    </w:p>
    <w:p w14:paraId="7FA51A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i fini de’ Spagnoli di invader altro-|ve, et forse per prima l’Ittalia, mentre hanno | tanta commodità, et così bel mezo di farlo | col seme, che in un medesimo tempo potessero | gettar di nuova discordia civile nella Franza | ma la prudenza di vostra Serenità prevalerà a questi | concetti, havendo ben matturato coi colegati | la condotta, et mossa di Mansfelt, al | cui proposito non lascierò però d’aggiongere, | ciò che questo ambasciator di Franza mi disse | della persona sua, et delle sue offerte, | che teneva per fermo, che li confederati | si sarebbono trovati in adietro della loro | opinione, ch’egli fosse per haver tante genti | insieme, come l’obligavano, che questo | credeva ben di certo che haverebbe promesso | assai, ma atteso poco, et concluse in discorsi | con me, che ben si comprendeva, che havereb-|be havuto difficoltà nel negotio, se cercava | di far levate in Franza, et in Scocia, | dicendo, et quand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3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queste saranno ad’|ordine? Non lo so, et qui crollò il capo; | a dir la verità se non è unito a Bransv-|ich non so manc’io se al tempo, che si | offerisce di esser in Borgogna con le sue truppe | potrà egli haver tanto in piedi, che basti | a </w:t>
      </w:r>
    </w:p>
    <w:p w14:paraId="7BF85A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6r /</w:t>
      </w:r>
    </w:p>
    <w:p w14:paraId="01A871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odisfar all’offerta, et promessa che ha | fatto. Dall’aggionta copia de’ capitoli | di due lettere del capitan Rota vedrà, che | sino a’ 5 del presente esso non si assicurava | che il conte di Mansfelt havesse che 9 mila fanti | et 4 mila cavalli, può esser, che manco li habbi | ben contati, contengono anco detti capitoli | altri particolari degni della notizia delle Eccellenze | vost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609A1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 communicar il trattato della lega tra vostra Serenità, Francia, et Savoia | osserverò quant’ella mi commanda se ben non credo, che haverò occasione per doi rispetti l’uno perché non scuopro, che | l’ambasciator francese francese* dichi altro per hora di quello | che precedentemente significai l’altro perché manco qui si | trovano ministri formati di altri principi, che delle | doi corone. Gratie etc. | </w:t>
      </w:r>
    </w:p>
    <w:p w14:paraId="2A9633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458D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7 aprile 1623 | </w:t>
      </w:r>
    </w:p>
    <w:p w14:paraId="0A4BC4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7B1EB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FA1C92F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1CAFCAF8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1F0A5D18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146v /</w:t>
      </w:r>
    </w:p>
    <w:p w14:paraId="701AD5A3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461C396E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3D3F96B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153r /</w:t>
      </w:r>
    </w:p>
    <w:p w14:paraId="768CE2AC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436D6A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8FEA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3v / </w:t>
      </w:r>
    </w:p>
    <w:p w14:paraId="47266D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841DE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020182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0 fin 492 | </w:t>
      </w:r>
    </w:p>
    <w:p w14:paraId="0EF59D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974641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o e traccia di sigillo</w:t>
      </w:r>
    </w:p>
    <w:p w14:paraId="696F1B7B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667E1EDD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0F72F4A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3vC / </w:t>
      </w:r>
    </w:p>
    <w:p w14:paraId="48217C5F" w14:textId="6E87E16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37"/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3 maggio | </w:t>
      </w:r>
    </w:p>
    <w:p w14:paraId="47AD1517" w14:textId="0D35512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rima</w:t>
      </w:r>
      <w:r w:rsidR="0067375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90 | </w:t>
      </w:r>
    </w:p>
    <w:p w14:paraId="560EDF4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97C0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Gradiscono i Stati il ragguagl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sospensione | in Roma del deputato, si promettono assai | bene, et solo si maravigliano, che | non si proveggono l’armi, come | si fa da’ Spagnoli. | </w:t>
      </w:r>
    </w:p>
    <w:p w14:paraId="3FCFC3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sinua il segretario ragionamento del doversi | anco egli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uardare dalle | accortezze de’ Spagnoli: a che | rispondono di conoscerli bene | che fanno essi correr delle voci: | ma che la verità è che sono | in guerra più che mai. | </w:t>
      </w:r>
    </w:p>
    <w:p w14:paraId="208AA7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Mauritio gode dell’avviso; | tiene avviso di Franza di pari riso-|lutione da quella parte nell’effetto della | lega, e consiglia l’abbando-|narsi il negotio con Spagnoli artificio-|si, et avantaggiosi negotianti. | </w:t>
      </w:r>
    </w:p>
    <w:p w14:paraId="025697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arlando de’ Masfelt, dice, che sareb-|be meglio, che il denaro, che nell’impiego di lui si ha da spendere, | fosse impiegato nel fomentar l’armi | dei Stati, discorrendo della facilità | di profitto da queste, e della difficoltà | da quelle. | </w:t>
      </w:r>
    </w:p>
    <w:p w14:paraId="4F0DA7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mbasciator di Francia, parlando d’esso, dice, | haversi a trovar ingannati li | collegati d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umero delle sue genti, | dovendo nelle levate in Francia, et | in Scotia trovar delle difficoltà, | et perdervi molto tempo. | </w:t>
      </w:r>
    </w:p>
    <w:p w14:paraId="59E735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Rota non s’assicura, che habbia 9 mila | fanti, e 4 mila cavalli. | </w:t>
      </w:r>
    </w:p>
    <w:p w14:paraId="15F883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E5A2C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C. R. | </w:t>
      </w:r>
    </w:p>
    <w:p w14:paraId="79A242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0CE8D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1842C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8</w:t>
      </w:r>
    </w:p>
    <w:p w14:paraId="10C73BE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37 (cc. 147r-149v, 152r-v; decodifica di cc. 150r-151r)</w:t>
      </w:r>
    </w:p>
    <w:p w14:paraId="465255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A6F3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7r /</w:t>
      </w:r>
    </w:p>
    <w:p w14:paraId="22C54F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ya n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490 | </w:t>
      </w:r>
    </w:p>
    <w:p w14:paraId="068B59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’ cinque aprile da Leer 1623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l Rotta | </w:t>
      </w:r>
    </w:p>
    <w:p w14:paraId="2AE52C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4E756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per incominciar dalli affari di questo Paese le | dico, che ancora le cose cominciano alla disperatione: | perché Mansfelt vuol haver denari, et il Paese | non vuol dar cosa alcuna delli 160 mila scudi, che si è | accordato, se non è sicuro, che Mansfelt con la | sua armata vada fuori del Paese, et che non vi torni mai più: ma Mansfelt non può pro-|metter quello: perché qui deve aspettar la risposta | di Francia almeno per un mene; che però il | Paese, et li soldati fanno alla peggio. | </w:t>
      </w:r>
    </w:p>
    <w:p w14:paraId="29E795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a Eccellenza ha inviato il suo secretario all’Alberstat per | negotiare conforme alla promessa sopra li presenti | affari, et si dice, che esso Alberstat habbi senza | disordine le genti pronte. | </w:t>
      </w:r>
    </w:p>
    <w:p w14:paraId="345E55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lli di Endem fanno correr voce, che Danimarca | passi mala intelligenza con il Mansfelt; il che | è incerto, o per dir meglio falso. | </w:t>
      </w:r>
    </w:p>
    <w:p w14:paraId="22094D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cono di più, che Sassonia non vogli dar i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asso | al Mansfelt; il che vien detto per disgusto, et sono | in tanto disordine, che non vogliono credere, che | il signor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nteneau, et di Bos fossero | mandati espressamente da sua Maestà christianissima, et da sua | Altezza di Savo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9F3B8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7v /</w:t>
      </w:r>
    </w:p>
    <w:p w14:paraId="75E8F5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di Mansfelt ma dicevano, che era una | finta di Mansfelt et poi hanno visitato, | et presentato di buon vino il colonello Grè | perché credevano fosse ambasciator del re | della Gran Bretagna. |</w:t>
      </w:r>
    </w:p>
    <w:p w14:paraId="051E6E51" w14:textId="0E5FF0A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nto poi al parti</w:t>
      </w:r>
      <w:r w:rsidR="00C07D72" w:rsidRPr="00B32F62">
        <w:rPr>
          <w:rFonts w:ascii="Times New Roman" w:hAnsi="Times New Roman" w:cs="Times New Roman"/>
          <w:bCs/>
          <w:sz w:val="24"/>
          <w:szCs w:val="24"/>
        </w:rPr>
        <w:t>colare delle lettere di vostra 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ia il | Savoiardo mi disse doi particolari, che m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ero scorda-|to cioè, oltre li doi sesti della summa | concertata la republica di Venetia dava | ancora 25 mila scudi al duca di Savoia: di | più che la republica di Venetia era prima unita | con il duca di Savoia avanti che il re di | Franza fosse rissoluto. | </w:t>
      </w:r>
    </w:p>
    <w:p w14:paraId="7B7ACB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a Eccellenza s’affatica in volermi persuader, che sarà | forte di 24 mila fanti et 5 mila cavalli ma fin | addesso non ha che 9 mila fanti et 4 mila cavalli. | </w:t>
      </w:r>
    </w:p>
    <w:p w14:paraId="30EB4D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nto alli affari dell’Alemagna il duca | di Sassonia sta in molto disordine et pericolo | non si fida né all’Albersta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né al duca di | Baviera né all’Imperatore, né al Gabor, né | meno alli duchi di Beimar. | </w:t>
      </w:r>
    </w:p>
    <w:p w14:paraId="4E052E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 si aspetta poco buon di Franza non manco | ancora, che si parli diversamente per ogn’altro | </w:t>
      </w:r>
    </w:p>
    <w:p w14:paraId="37E051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8r /</w:t>
      </w:r>
    </w:p>
    <w:p w14:paraId="339AC1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teresse, con tutto ciò qui adesso si va più | dell’ordinario facendo preparamenti. | </w:t>
      </w:r>
    </w:p>
    <w:p w14:paraId="52EFA2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 Alberstat farà quanto deve, et ha promesso | li fatti di Mansfelt passeranno bene, perché | molti in Alemagna sono pronti a venire con | cavalli, e pedoni. | </w:t>
      </w:r>
    </w:p>
    <w:p w14:paraId="4E2D38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e Mansfelt non sia per cavarsi fuori d’Alemagna | non lo so, né lo posso giudicare, so ben questo | di certo, che per ogni buona ragione non | farà tutto il suo fondamento nella Franza, | mancando questo non è il dovere che si | perdi del tutto, se venirà dunque avi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| che il conte di Mansfelt fa, et dice in | Alemagna bisogna creder che sia con buona | ragione. | </w:t>
      </w:r>
    </w:p>
    <w:p w14:paraId="37E2D0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gentilhuomo del duca di Savoia ha havuti | particolari negotii con sua Eccellenza bisogna veder quello | che là porti.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362F8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nto alli affari del gentilhuomo del re | di Franza sono stati purtroppo palesi | </w:t>
      </w:r>
    </w:p>
    <w:p w14:paraId="56E55A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37D9BC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8v /</w:t>
      </w:r>
    </w:p>
    <w:p w14:paraId="372133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pitolo di un’altra lettera del | Rota del medesimo dì de’ 5 | aprile | </w:t>
      </w:r>
    </w:p>
    <w:p w14:paraId="0FB9B8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2E096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ggi doppo haver scritto una mia vengo da | buona parte assicurato, che l’eletto re di | Sassonia si trattiene in buona amicizia con | Mansfelt, et con Alberstat di più si ha dispos-|to di far il suo dovere per la partita commu-|ne, se questo sarà vero vedo bene che | quel negotio passerà bene, perché Mansfelt, et | Alberstat, quando siano d’accordo faranno | il diavolo a 4 perché saranno forti più che | l’inimico; di più intendo, che sia arrivato | un gentilhuomo di Alberstat a sua Eccellenza per trattar | seco sopra li correnti affati, et che porti ordine | di quello desideri di fare per la partita buona | da che si può fermamente giudicare, che se il | re di Franza starà saldo l’Alemagna potrà | ancora rimediarsi in buona forma, è dunque | di necessità per queste cause, et per le già | </w:t>
      </w:r>
    </w:p>
    <w:p w14:paraId="5CF6AF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9r /</w:t>
      </w:r>
    </w:p>
    <w:p w14:paraId="7EC628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critte che sua Eccellenza con varie maniere, et pretesti | pensi agl’interessi dell’Alemagna, acciò | che gl’altri stiano in la santa credenza. | </w:t>
      </w:r>
    </w:p>
    <w:p w14:paraId="131FAB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10EF0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49v /</w:t>
      </w:r>
    </w:p>
    <w:p w14:paraId="55E16CCA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AA7C4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1E3DC7" w14:textId="5015478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2</w:t>
      </w:r>
      <w:r w:rsidR="003808E6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4417749F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6C460CE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5B4EBB" w14:textId="183AFB35" w:rsidR="003808E6" w:rsidRPr="00B32F62" w:rsidRDefault="003808E6" w:rsidP="003808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2v /</w:t>
      </w:r>
    </w:p>
    <w:p w14:paraId="60E81A33" w14:textId="77777777" w:rsidR="003808E6" w:rsidRPr="006061C5" w:rsidRDefault="003808E6" w:rsidP="003808E6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2F3F06D" w14:textId="77777777" w:rsidR="003808E6" w:rsidRPr="00102481" w:rsidRDefault="003808E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C2ABEF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4AB54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39</w:t>
      </w:r>
    </w:p>
    <w:p w14:paraId="5E19739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llegato III al n. 37 (cc. 150r-151v; decodifica a cc. 147r-149r)</w:t>
      </w:r>
    </w:p>
    <w:p w14:paraId="1174E3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38C4C4" w14:textId="68472F9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0r /</w:t>
      </w:r>
    </w:p>
    <w:p w14:paraId="38E184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’Haya n° 490 | </w:t>
      </w:r>
    </w:p>
    <w:p w14:paraId="5C6B17EA" w14:textId="77777777" w:rsidR="00673758" w:rsidRPr="00B32F62" w:rsidRDefault="00673758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9668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Segue testo cifrato </w:t>
      </w:r>
    </w:p>
    <w:p w14:paraId="2B40AFD6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7A9557" w14:textId="4670C511" w:rsidR="00BF20F0" w:rsidRPr="00B32F62" w:rsidRDefault="00BF20F0" w:rsidP="00BF20F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0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D293C0C" w14:textId="77777777" w:rsidR="00BF20F0" w:rsidRPr="00B32F62" w:rsidRDefault="00BF20F0" w:rsidP="00BF20F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Segue testo cifrato </w:t>
      </w:r>
    </w:p>
    <w:p w14:paraId="1C8F674C" w14:textId="77777777" w:rsidR="00BF20F0" w:rsidRDefault="00BF20F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DE3C73" w14:textId="74BFD735" w:rsidR="00BF20F0" w:rsidRPr="00B32F62" w:rsidRDefault="00BF20F0" w:rsidP="00BF20F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1r /</w:t>
      </w:r>
    </w:p>
    <w:p w14:paraId="35C1D64E" w14:textId="77777777" w:rsidR="00BF20F0" w:rsidRPr="00B32F62" w:rsidRDefault="00BF20F0" w:rsidP="00BF20F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Segue testo cifrato </w:t>
      </w:r>
    </w:p>
    <w:p w14:paraId="12BE8418" w14:textId="77777777" w:rsidR="00BF20F0" w:rsidRPr="00B32F62" w:rsidRDefault="00BF20F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A673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1vB / </w:t>
      </w:r>
    </w:p>
    <w:p w14:paraId="6BA0DF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 n° 490 prima | </w:t>
      </w:r>
    </w:p>
    <w:p w14:paraId="15A47B73" w14:textId="77777777" w:rsidR="0048045B" w:rsidRPr="00B32F62" w:rsidRDefault="0048045B" w:rsidP="0048045B">
      <w:pPr>
        <w:spacing w:after="160" w:line="259" w:lineRule="auto"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73210F81" w14:textId="77777777" w:rsidR="00B57E6B" w:rsidRDefault="00B57E6B" w:rsidP="00B57E6B">
      <w:pPr>
        <w:pStyle w:val="Header"/>
      </w:pPr>
      <w:r>
        <w:lastRenderedPageBreak/>
        <w:t>/START LETTER/</w:t>
      </w:r>
    </w:p>
    <w:p w14:paraId="6220ADD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0</w:t>
      </w:r>
    </w:p>
    <w:p w14:paraId="1AB9DA6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41 (cc. 154r-155v; decodifica di cc. 156r-157r, 158r-v)</w:t>
      </w:r>
    </w:p>
    <w:p w14:paraId="66FBD42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07450B" w14:textId="6589FFC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4r /</w:t>
      </w:r>
    </w:p>
    <w:p w14:paraId="4020B3E6" w14:textId="1D3BE17A" w:rsidR="003C4323" w:rsidRP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n° 491 |</w:t>
      </w:r>
    </w:p>
    <w:p w14:paraId="09854AA1" w14:textId="77777777" w:rsid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3FF0A584" w14:textId="598CBAC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E0A8FB9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892AEF" w14:textId="7A2713F7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4v /</w:t>
      </w:r>
    </w:p>
    <w:p w14:paraId="67E965BF" w14:textId="77777777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B1025DB" w14:textId="77777777" w:rsidR="006D0165" w:rsidRPr="00B32F62" w:rsidRDefault="006D016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F8DB5B" w14:textId="4FE33BCD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</w:t>
      </w:r>
      <w:r>
        <w:rPr>
          <w:rFonts w:ascii="Times New Roman" w:hAnsi="Times New Roman" w:cs="Times New Roman"/>
          <w:bCs/>
          <w:sz w:val="24"/>
          <w:szCs w:val="24"/>
        </w:rPr>
        <w:t>5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C042C0B" w14:textId="77777777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6386CB8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018E13" w14:textId="301AF7CE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5v /</w:t>
      </w:r>
    </w:p>
    <w:p w14:paraId="4BB478C5" w14:textId="77777777" w:rsidR="006D0165" w:rsidRPr="00B32F62" w:rsidRDefault="006D0165" w:rsidP="006D016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C64258F" w14:textId="77777777" w:rsidR="006D0165" w:rsidRPr="00102481" w:rsidRDefault="006D016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AFB7B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1</w:t>
      </w:r>
    </w:p>
    <w:p w14:paraId="5928D94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1623, L’Aia (cc. 156r-161v)</w:t>
      </w:r>
    </w:p>
    <w:p w14:paraId="0F2355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8F17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6r / </w:t>
      </w:r>
    </w:p>
    <w:p w14:paraId="618AF1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A647B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1 comincia 490 fin 492 | </w:t>
      </w:r>
    </w:p>
    <w:p w14:paraId="6BDF67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9C0D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renissim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4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rincip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1B3B0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i confermò il signor principe Mauritio il trattato | che doveva seguire tra Mansfelt et Bran-|svich, et insieme l’intermissione che | l’Eccellenza sua vi haveva posta particolarmente | ad instanza di Mansfelt, ma haveva persuaso | all’uno, et all’altro quello che haveva | trovato buono affine che restassero uniti | se non in corpo almeno separati, ma in | maniera che si potessero toccar sempre la mano | in tutti gl’accidenti che vi aveva contri-|buite tutte quelle ragioni, che haveva sti-|mate proprie per animarli a questa unione, | et sperava che ambidoi haverebbono ad-|herito al suo consiglio: la difficoltà consisteva | che Mansfelt voleva, che l’unione s’inten-|desse, che il principe Christiano assolutamente fosse sotto il suo commando, il che egli ricu-|sava, vorrebbe esso Mansfelt poter disponer | delle cariche, et del commando, né è lontano | Bransvich, ma unito a lui all’occasione | vuol ben obedirlo. | </w:t>
      </w:r>
    </w:p>
    <w:p w14:paraId="0573D2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In consequenza dello scritto, et avisato da | questo Principe erano stati mandati il | secretario Veis a Bransvich, et un gentilhuomo | di questo a Mansfelt. Si spettarà hora il | successo, che piacia a Dio, che segui. | </w:t>
      </w:r>
    </w:p>
    <w:p w14:paraId="47663F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Mi communicò anco sua Eccellenza che Bransvich gli scri-|veva, che voleva haver un corpo formato | di 20 mila buoni </w:t>
      </w:r>
    </w:p>
    <w:p w14:paraId="389F90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6v /</w:t>
      </w:r>
    </w:p>
    <w:p w14:paraId="5C821C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huomeni da piedi, et 5 mila cavalli | che andava levando; et Spagnoli et Austriaci | insieme mostravano zelosia massime tro-|vandosi al servitio del fratello, che per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4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non si dechiarerà che neutrale, ma par che | si aspetti il tempo il più buono et il più | proprio che sendo armati quei principi | della Bassa Sassonia potrebbono abbraciar | opportunamente, li quali fin qui fanno correr voce, | che sono armati per resister a Mansfelt, et anco al | principe Christiano, et questo è buono disse sua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Eccellenza, che così | si facci creder per poi qualche cosa di meglio. | </w:t>
      </w:r>
    </w:p>
    <w:p w14:paraId="0694DD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n conformità dell’avvis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5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el capitan Rota anco qui | viene scritto, che quelli della città di Endem parono | risoluti di non voler dar cosa alcuna a Mansfelt | cacciar l’acqua adosso, et levargli li viveri: parmi | però d’intender, ch’egli facci fortificar Sticharsem: | ma in tanto li soldati abbrucciano, et usano mille | insolenze contra quei paesani</w:t>
      </w:r>
      <w:r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</w:t>
      </w:r>
    </w:p>
    <w:p w14:paraId="180C8C0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sono avvisati, che sendo venuto Tilly fino vicino a Francfort |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ù basso con parte delle sue truppe per calar verso | Mansfelt habbi fatto alto di ordine dell’Imperatore per tema, che ha | delle motioni, che si sentono dalla parte de’ Ongaresi, che si desidera | qui grandemente che riescano vere, promettendosi, che tanto maggiormente | </w:t>
      </w:r>
    </w:p>
    <w:p w14:paraId="346400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7r /</w:t>
      </w:r>
    </w:p>
    <w:p w14:paraId="7B72C9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omenterebbono l’altre parti di qua a risolver qualche cosa di buono. | </w:t>
      </w:r>
    </w:p>
    <w:p w14:paraId="7DBB08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sono havute lettere dal baron di Donà con avviso, che havendo | a Adersledem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l ducato di Holstein parlato con il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Danimarca habbi trovata una particolar | affettione di quel Principe verso il bene di questo re; | et regina di Boema, et verso il servitio publico: | onde dice, che ne sperava ogni bene: et che il | Barone era destinato altrove, volendo partir da | quella Maestà non glielo haveva permesso, et l’havea | condotto seco a Copenhagen, ove haveva fatto | ridur il consiglio del Paese per consultar di quello si | havesse a far per il publico servitio, et hora si | sta attendendo qual risolutione sarà stata pres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0B4CCAD5" w14:textId="2E7983B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ene creduto, che non potrà di meno il re di Danimarca di non sfodrar | la spada mosso da pretesto buonissimo, che al presente se li offerisce in-|nanti, et questo sarà causato dalla morte del vescovo di Osembruch | la cui coadiutoria è in testa d’un figliolo della Maestà sua, et sendo | sopra una </w:t>
      </w:r>
      <w:r w:rsidR="00DA0C75" w:rsidRPr="00B32F62">
        <w:rPr>
          <w:rFonts w:ascii="Times New Roman" w:hAnsi="Times New Roman" w:cs="Times New Roman"/>
          <w:bCs/>
          <w:sz w:val="24"/>
          <w:szCs w:val="24"/>
        </w:rPr>
        <w:t>gran parte delle terre di quel V</w:t>
      </w:r>
      <w:r w:rsidRPr="00B32F62">
        <w:rPr>
          <w:rFonts w:ascii="Times New Roman" w:hAnsi="Times New Roman" w:cs="Times New Roman"/>
          <w:bCs/>
          <w:sz w:val="24"/>
          <w:szCs w:val="24"/>
        </w:rPr>
        <w:t>escovato loggiato | il baron di Anolt con buon numero delle sue genti doverà | cacciarnelo per haverne quella Maestà il possesso, dicendosi, | che era per il sito, et per altri avantaggi imp</w:t>
      </w:r>
      <w:r w:rsidR="00DA0C75" w:rsidRPr="00B32F62">
        <w:rPr>
          <w:rFonts w:ascii="Times New Roman" w:hAnsi="Times New Roman" w:cs="Times New Roman"/>
          <w:bCs/>
          <w:sz w:val="24"/>
          <w:szCs w:val="24"/>
        </w:rPr>
        <w:t>orti non meno | anzi più detto 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covato, che quello di Bremen del quale | pur è coadiutore un figliolo di esso re di Danimarca, et | intendendosi bene il detto Re con il giovane duca di Bransvich | </w:t>
      </w:r>
    </w:p>
    <w:p w14:paraId="1C0E0F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7v / </w:t>
      </w:r>
    </w:p>
    <w:p w14:paraId="627CC9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me mi ha detto sua Eccellenza et anco con Mansfelt tanto maggior vantaggio | haverà la Maestà sua nelle risolutioni che potesse fare. | </w:t>
      </w:r>
    </w:p>
    <w:p w14:paraId="684FCE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ra andato il principe Chistiano nel suo vescovato di Alberstat | per trovar denari, et con gran vantaggio stavano loggiate nella | piazza di Kentel sopra il Vesar le genti di esso Principe per il | sito, et per la commodità, che haveva di poter senza gran impe-|dimento far caminar le sue levate. È arrivato qui un avviso | del detto Principe, ch’è stato inteso con gusto grandissimo, che | habbi rotte a Mariambech cinque leghe da Lipstat le genti di | Anolt; ma se ne aspetta la confirmatione dubitandsi del | certo. | </w:t>
      </w:r>
    </w:p>
    <w:p w14:paraId="58A560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no le lettere con riporto della poco buona intelligenza | che passa tra Sassonia, et l’Imperatore; ma ancor è incerto | il piedi, che prenderanno le risolutioni di lui sendo egli attor-|niato dalla confidenza troppo grande che ha di quel pre-|dicante martinista al cui consiglio diferisce molto l’Altezza sua | et viene detto per certo, che non ha molto, che dall’Imperatore | habbi havuto detto Ministro presente di milla raistaleri | tuttavia, che s’intendi bene con Mansfelt par che la voce | sia commune, et per fondamento di questo viene in prova | quello, che in publica tavola disse di lui, che era il solo | cavallie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haveva sostentata la riputatione, et | anima dell’Alemagna, et da questo si mosse a bever, et | far bever con gran bellicone alla sanità di esso Mansfelt | come già molto vostra Serenità sarà di questa attione stata avver-|tita; ma sin tanto che non si vedino effetti più apparenti | </w:t>
      </w:r>
    </w:p>
    <w:p w14:paraId="5B61B1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8r / </w:t>
      </w:r>
    </w:p>
    <w:p w14:paraId="4DE553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una total disolutione di quel Principe della casa d’Austria non | si sa che sperare, né che prometters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i certo. |</w:t>
      </w:r>
    </w:p>
    <w:p w14:paraId="71B6AC36" w14:textId="6246491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a tregua non si ha altro qui, che le cose scritt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qu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ignor di Meroda non torna, et qui si comprende | bene, che Spagnoli si vagliono del tempo, et delle publi-|cationi, che fanno far per tutto per avantaggiar li | loro fini, et interessi. A questo proposito mi | disse ultimamente il signor principe d’Oranges, che hora | facevano sparger anco in queste Provincie il loro | dissegno di far la tregua: ma con quelle 4 conditioni | che già sono da me state rapresentate di religione libera, dell’apertura della Schelda, dell’Indie | Orientali, et di qualche rispetto, o riconoscenza a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| Re Cattolico, et inoltre aggiongono, che insieme | si dovessero aggiustare li affari di Guliers, et | Cleves; et io disse sua Eccellenza divertisco, et faccio constar | la burla de</w:t>
      </w:r>
      <w:r w:rsidR="000E1BB2" w:rsidRPr="00B32F62">
        <w:rPr>
          <w:rFonts w:ascii="Times New Roman" w:hAnsi="Times New Roman" w:cs="Times New Roman"/>
          <w:bCs/>
          <w:i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pagnoli. Lodai questo, et la eccitai | come da me a persuader che fosse abborrito quello, | che sua Eccellenza medesima mi diceva stimar pregiudiciale | a questo stato. Mi disse di più, che quella dama | Serclas haveva anch’ella portato un biglietto; | ma che non haveva ardito communicarglielo, né | conteneva,</w:t>
      </w:r>
    </w:p>
    <w:p w14:paraId="07F993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58v /</w:t>
      </w:r>
    </w:p>
    <w:p w14:paraId="0C8ED2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che li tre soli primi punti, religione rivie-|ra di Anversa, et Orientali, che per il mezo di un | suo ministro lo haveva veduto, et ben si comprende | da questo, et da ciò, che altrove facevano publicar | Spagnoli, che tutto si faceva per metter in dissensione | et in contesa le Provincie, et li popoli: ma disse spero | che non haveranno luogo questi artificii. | </w:t>
      </w:r>
    </w:p>
    <w:p w14:paraId="5E1FED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ssi alla Serenità vostra colle mie seconde lettere di hoggi otto, che la | Serclas doveva haver audienza da sua Eccellenza l’hebbe, et in effetto | non fu che crede per raccommandar a nome della serenissima Infanta | il padre dominicano prigione perché fosse liberato, et par | che dicesse tanto, che la Infanta haverebbe forse acconsentito | in luoco di lui, et del iesuita, che qui anc’egli è stato condotto | prigione il figliolo minore di Bernvelt, et il Vanderdusen | et sua Eccellenza le disse, che se voleva assicurarsi non bisognava, | che perdesse punto di tempo, a fine li sudetti venuti a | notitia di ciò non cercassero salvarsi; onde le fu dato | passaporto, et partì il martedì santo verso Brusseles | di dove con lettere dei </w:t>
      </w:r>
      <w:r w:rsidRPr="00B32F62">
        <w:rPr>
          <w:rFonts w:ascii="Times New Roman" w:hAnsi="Times New Roman" w:cs="Times New Roman"/>
          <w:bCs/>
          <w:smallCaps/>
          <w:sz w:val="24"/>
          <w:szCs w:val="24"/>
        </w:rPr>
        <w:t xml:space="preserve">x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iene scritto, che si trovassero | ambidoi, et il Pasini particolarmente mi scrive, che il figliolo di | Bernvelt era stato appresso il marchese Spinola in lungo | discorso, et che anco havesse parlato all’Infanta. Si | sussurrava in quella corte, che dovessero passar in Francia | ma qualche altro mi ha detto, che se ben non erano prigioni | </w:t>
      </w:r>
    </w:p>
    <w:p w14:paraId="09F05C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9r / </w:t>
      </w:r>
    </w:p>
    <w:p w14:paraId="6527E8D2" w14:textId="784FDA1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rano però osservati, et guardati assai, et varii sono li discorsi | se l’Infanta sia per darli o no. Quanto al darli si fonda | il concetto sopra la volontà che haverà sua Altezza di mostrar | a questo signor Principe haver la conoscenza netta, che non habbi | havuta participatione con loro contra la persona particolarmente | dell’Eccellenza sua né altrimenti; quanto al no per la ragione, che | ho significata con altre mie di non levar il corraggio ad | altri di attentar la soversione di questo Paese; et in oltre | anco in questo stato par che alcuni non stimino manco | bene di haverli nelle mani a fine di lasciar il popolo im-|presso dell’animo dei Spagnuoli mal intentionato verso | la libertà di questo Paese, et eccitar, et inanimar tanto | più l’odio nei popoli, et per consequenza condurli a | volontariamente contribuir alle spese della guerra: | tuttavia se li potranno havere si dice da altri, che maggior sarà il vantaggio et per l’essempio, et perché non | resterà per questo sospeso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ospetto, che Spagnoli habbino | havuto concerto con loro, et con altri. | </w:t>
      </w:r>
    </w:p>
    <w:p w14:paraId="471BAC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frate al presente è stato messo in una buona camera, et è ben | trattato et per le spese di bocca, et per altro non procedendosi | contra lui ancora a formatione di processo. Ma la | speranza dello scampo alla sua vita resta attaccata | a debolissimo filo, et egli si duole dell’incontro, et ha detto, che miglior occasione aspettava di divenir all’|Haya, che si prometteva sarebbe stata di maggior bene | et servitio di questi paesi. Anco questo ha voluto inferir | </w:t>
      </w:r>
    </w:p>
    <w:p w14:paraId="0BAC56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59v / </w:t>
      </w:r>
    </w:p>
    <w:p w14:paraId="6D7A07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tta tregua. |</w:t>
      </w:r>
    </w:p>
    <w:p w14:paraId="7D77D750" w14:textId="6ABF911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Eremita, ch’è destinato </w:t>
      </w:r>
      <w:r w:rsidR="00246C70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e delle navi, che devono andar all’|impresa designata sabbato pigliò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la sua licenza dalli signori Stati | et li capitani delle genti da piedi sono stati commandati di partir | immediate, et non lasciarsi hoggi veder nell’Haya; onde credo che | per tutta questa settimana saranno le navi uscite dal porto. | </w:t>
      </w:r>
    </w:p>
    <w:p w14:paraId="798C01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agnoli fanno levate per riempimento delle loro compagnie, et questi signori | al moto certo di questo hanno commandata la levata di sei milla | soldati del Paese doi milla più delli anni passati, et si anderanno | preparando nel resto a tutto potere per far ostacolo all’inimico | che ben si sa, che haverà delle difficoltà assai per haver denari. | </w:t>
      </w:r>
    </w:p>
    <w:p w14:paraId="0B3320FE" w14:textId="2EE7F85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signori Stati aspettano li quattrocen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illa fiorini, che li sono | stati deliberati dalla Francia, et Langarach conferma, che | la metà doveva esser pronta per li 15 del presente, onde | ben presto si promettono di haver questo sussidio et io quanto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evo</w:t>
      </w:r>
      <w:r w:rsidR="00C909B5"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5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ortando il merito che la Serenità vostra ha per li buoni uffici che all’effetto di ciò vi ha contribuiti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3856A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ll’andata del principe d’Inghilterra in Spagna già ho rappresen-|tato a vostra Serenità il sentimento, che haveva qui havuto l’univer-|sale né al presente corre altro, che la meraviglia continua | d’una sì inaspettata risolutione, et si sta attendendo | l’essito di quello habbi da esser, et tanto maggiormente che si sono | havuti avvisi, che ’l re della Gran Bertagna habbi richiamato | di Spagna il favorito Bochingam; facendo quelli che sano, | </w:t>
      </w:r>
    </w:p>
    <w:p w14:paraId="705EC243" w14:textId="27EF4C2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0r /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E4F80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mento ognuno a modo. Di quello intenderò di più non | mancarò di darne riverente conto a vostra Serenità. | </w:t>
      </w:r>
    </w:p>
    <w:p w14:paraId="4AFBA1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Gabri, et Latfeur suo compagno sono venuti a trovarmi per saper | da me quello, che desideravo sopra le lettere di credito, che | ricevei la passata settimana a fine di poter approntar quella | parte di denaro, che havessi ricercata. Io le ho risposto | che a suo tempo, et opportunamente le farò saper quello | farà bisogno. Et occorrendo mi valerò di dette lettere di quella maniera, che mi commanda, se ben spero, che | questo negotio resterà al prudente maneggio dell’eccellentissimo | Morosini poiché mi prometto, che l’eccellentissimo Paruta sarà | già partito per Turino prima dell’arrivo delle presenti, et esso | eccellentissimo Morosini incaminato per qua per solevar al mio | bisogno, come bramo ardentemente che sia presto. Della | mossa di detti eccellentissimi signori sono stato ricercato più, et più vol-|te né so dir altro, se non che presto saranno sodisfatti di | haver qua l’Ambasciatore. Gratie etc. | </w:t>
      </w:r>
    </w:p>
    <w:p w14:paraId="326EF3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7028B8" w14:textId="1B9EE6A5" w:rsidR="0048045B" w:rsidRPr="00B32F62" w:rsidRDefault="00E4607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7 a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prile 1623 | </w:t>
      </w:r>
    </w:p>
    <w:p w14:paraId="1AD70E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475842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FFBFB73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20EA212D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04D072FE" w14:textId="079DF2EF" w:rsidR="00BF7D2D" w:rsidRPr="00AE09B3" w:rsidRDefault="0095715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1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>60v</w:t>
      </w:r>
      <w:r w:rsidR="00BF7D2D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4BB35D66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551CC4B6" w14:textId="77777777" w:rsidR="00BF7D2D" w:rsidRPr="00AE09B3" w:rsidRDefault="00BF7D2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5107903E" w14:textId="3CDC0D64" w:rsidR="0048045B" w:rsidRPr="00AE09B3" w:rsidRDefault="00BF7D2D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>161r /</w:t>
      </w:r>
    </w:p>
    <w:p w14:paraId="41E544AC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2A356CA6" w14:textId="5987982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95D2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3F82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1v / </w:t>
      </w:r>
    </w:p>
    <w:p w14:paraId="5D13E4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5F3312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55E0F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1 comincia 490 | fin 492 | </w:t>
      </w:r>
    </w:p>
    <w:p w14:paraId="448EA5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6CD8F5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o e traccia di sigillo</w:t>
      </w:r>
    </w:p>
    <w:p w14:paraId="7DCBF5BC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149F191F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36937C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1vC / </w:t>
      </w:r>
    </w:p>
    <w:p w14:paraId="531923FC" w14:textId="5D49713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1623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3 maggio | </w:t>
      </w:r>
    </w:p>
    <w:p w14:paraId="068651D8" w14:textId="15873C0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1 | </w:t>
      </w:r>
    </w:p>
    <w:p w14:paraId="69FE70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1CD5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Principe dice al segretario del trattato, che | doveva seguire tra Masfelt, e Bransvich, | e della sua interpositione. | </w:t>
      </w:r>
    </w:p>
    <w:p w14:paraId="2A3092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giunge, scrivergli Bransvich, che voleva | havere un corpo formato di 20 mila | buoni huomini da piedi, e 5 mila cavalli | con gelosia di Austriaci. |</w:t>
      </w:r>
    </w:p>
    <w:p w14:paraId="24766D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igli giunto presso a Francfort con | parte delle sue truppe, per calar | verso Mansfelt, per ordine dell’Imperatore | ha fatto alto, temendosi | da sua Maestà delle mosse de’ Ungheri. | </w:t>
      </w:r>
    </w:p>
    <w:p w14:paraId="6E65E5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nimarca ben disposto verso li | Palatini. | </w:t>
      </w:r>
    </w:p>
    <w:p w14:paraId="562F30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verà necessariamente sfoderare la spada, | per il vescovato d’Osembruch, la | cui coaiutoria è in testa di un suo | figliolo, e sopra 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rre d’esso | è alloggiato Anolt. | </w:t>
      </w:r>
    </w:p>
    <w:p w14:paraId="6B6AAF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tri avvisi di quelle parti. | </w:t>
      </w:r>
    </w:p>
    <w:p w14:paraId="76D0B9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rca le tregue, dice il Principe, usare | Spagnoli le negotiationi per valersi del | tempo, e per far nascer dissensione | nelle Provincie, e mostra, non esservi | fondamento. | </w:t>
      </w:r>
    </w:p>
    <w:p w14:paraId="406692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rca la Serclas, e il frate domenicano | prigione. | </w:t>
      </w:r>
    </w:p>
    <w:p w14:paraId="3A185E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agnoli fan levate per riempimento | delle loro compagnie, e li Stati levano | 6 mila soldati del Paese. | </w:t>
      </w:r>
    </w:p>
    <w:p w14:paraId="53EE99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rca li denari di Francia. | </w:t>
      </w:r>
    </w:p>
    <w:p w14:paraId="0374B8FE" w14:textId="06FF27C3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irca l’andata in Ispagna del principe di Iaglia</w:t>
      </w:r>
      <w:r w:rsidR="00416789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C79A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| </w:t>
      </w:r>
    </w:p>
    <w:p w14:paraId="2FE99861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2F878C3E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C79A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L. C. R. | </w:t>
      </w:r>
    </w:p>
    <w:p w14:paraId="7E1BF98A" w14:textId="77777777" w:rsidR="0048045B" w:rsidRPr="00BC79A9" w:rsidRDefault="0048045B" w:rsidP="0048045B">
      <w:pPr>
        <w:spacing w:after="160" w:line="259" w:lineRule="auto"/>
        <w:rPr>
          <w:rFonts w:ascii="Times New Roman" w:eastAsia="NSimSun" w:hAnsi="Times New Roman" w:cs="Times New Roman"/>
          <w:bCs/>
          <w:iCs/>
          <w:kern w:val="2"/>
          <w:lang w:val="en-GB" w:eastAsia="hi-IN" w:bidi="hi-IN"/>
        </w:rPr>
      </w:pPr>
      <w:r w:rsidRPr="00BC79A9">
        <w:rPr>
          <w:rFonts w:ascii="Times New Roman" w:hAnsi="Times New Roman" w:cs="Times New Roman"/>
          <w:bCs/>
          <w:lang w:val="en-GB"/>
        </w:rPr>
        <w:br w:type="page"/>
      </w:r>
    </w:p>
    <w:p w14:paraId="2F84AE3C" w14:textId="77777777" w:rsidR="00B57E6B" w:rsidRPr="00BC79A9" w:rsidRDefault="00B57E6B" w:rsidP="00B57E6B">
      <w:pPr>
        <w:pStyle w:val="Header"/>
        <w:rPr>
          <w:lang w:val="en-GB"/>
        </w:rPr>
      </w:pPr>
      <w:r w:rsidRPr="00BC79A9">
        <w:rPr>
          <w:lang w:val="en-GB"/>
        </w:rPr>
        <w:lastRenderedPageBreak/>
        <w:t>/START LETTER/</w:t>
      </w:r>
    </w:p>
    <w:p w14:paraId="12412D3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2</w:t>
      </w:r>
    </w:p>
    <w:p w14:paraId="6970DAE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1623, L’Aia (cc. 162r-v, 165r-v)</w:t>
      </w:r>
    </w:p>
    <w:p w14:paraId="298B42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8FE0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2r / </w:t>
      </w:r>
    </w:p>
    <w:p w14:paraId="50B51E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F6C2A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2 comincia 490 | </w:t>
      </w:r>
    </w:p>
    <w:p w14:paraId="03ACB2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5987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6CAEB7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ornite, et sottoscritte l’altre mie ricevo con la mia solita rive-|renza la replicata delle lettere dei 24 del passato, et di | quelle di credito ancora, sentendo mortificatione grande | con stupore, che le lettere mie particolari, et non le publiche | dei 13 del passato siano pervenute bisogna che l’accidente | nasca da’ buoni amici, che l’haveranno intercette; ma | spero, che la Serenità haverà doppo ricevu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dupli-|cato. Coll’avvertimen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mi viene dalla Serenità vostra non | mancarò di usar quella diligenza, che dal canto mio | sarà possibile per penetrar con fondamento ciò che possi | esser seguito. | </w:t>
      </w:r>
    </w:p>
    <w:p w14:paraId="05CBFA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ander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le presenti et le doi prima et seconda | con le replicate delle 3 lettere della passata | settimana sotto il piego del Noirot, sperando | che questa stradda possi succeder meglio, né | lascierò però di mandar le particolari al solito | al mastro delle poste in Colonia, con qualche | lettera per vostra Serenità d’aviso. In questo punto | ch’io scrivo mi capitano le lettere del Rota | ne ho tratto il capitolo che sarà aggiunto | et quest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6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ono de’ 12 istante. Gratie etc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D4B1C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9017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7 aprile 1623 | </w:t>
      </w:r>
    </w:p>
    <w:p w14:paraId="43E3CA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4E9A5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62896695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4C31512C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1B03E62B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162v / </w:t>
      </w:r>
    </w:p>
    <w:p w14:paraId="3E497A90" w14:textId="425383DB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/>
          <w:iCs/>
          <w:sz w:val="24"/>
          <w:szCs w:val="24"/>
          <w:lang w:val="fr-FR"/>
        </w:rPr>
        <w:t>Blank page</w:t>
      </w:r>
    </w:p>
    <w:p w14:paraId="7CC1D0D3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27521AB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165r / </w:t>
      </w:r>
    </w:p>
    <w:p w14:paraId="3055D8D9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636D18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6284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5v /</w:t>
      </w:r>
    </w:p>
    <w:p w14:paraId="3D71EBC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566E01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92 comincia 490 | </w:t>
      </w:r>
    </w:p>
    <w:p w14:paraId="553FB3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D07810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Traccia di sigillo</w:t>
      </w:r>
    </w:p>
    <w:p w14:paraId="639AB4A8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41118FBC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59C3FF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5vC / </w:t>
      </w:r>
    </w:p>
    <w:p w14:paraId="4F1C9B2B" w14:textId="3D42D2B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64"/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>. 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3 maggio | </w:t>
      </w:r>
    </w:p>
    <w:p w14:paraId="1779ADB8" w14:textId="0B128C1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="00AD2E94" w:rsidRPr="00B32F62">
        <w:rPr>
          <w:rFonts w:ascii="Times New Roman" w:hAnsi="Times New Roman" w:cs="Times New Roman"/>
          <w:bCs/>
          <w:sz w:val="24"/>
          <w:szCs w:val="24"/>
        </w:rPr>
        <w:t xml:space="preserve">.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2 | </w:t>
      </w:r>
    </w:p>
    <w:p w14:paraId="320A31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123F6C" w14:textId="48B333D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inteso la perdita delle | sue lettere publiche, e però si | risolve di mandarle in | avviso</w:t>
      </w:r>
      <w:r w:rsidR="0047514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tto pieg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el | Noirot. |</w:t>
      </w:r>
    </w:p>
    <w:p w14:paraId="7317F40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nda un capitolo di lettere | del Rota de’ 12 d’aprile. | </w:t>
      </w:r>
    </w:p>
    <w:p w14:paraId="78F918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3BC7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C. R. | </w:t>
      </w:r>
    </w:p>
    <w:p w14:paraId="1B55E5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53BC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C67949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3</w:t>
      </w:r>
    </w:p>
    <w:p w14:paraId="1CBB66A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42 (cc.163r-164v; decodifica di c. 162r)</w:t>
      </w:r>
    </w:p>
    <w:p w14:paraId="5C5ED9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BEAD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3r /</w:t>
      </w:r>
    </w:p>
    <w:p w14:paraId="57204C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0D23AF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0E8105" w14:textId="77777777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163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</w:t>
      </w:r>
    </w:p>
    <w:p w14:paraId="1A5A1AA0" w14:textId="0DBC23A6" w:rsidR="002C0CE7" w:rsidRDefault="002C0CE7" w:rsidP="0048045B">
      <w:pPr>
        <w:pStyle w:val="Testopreformattato"/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2270D83" w14:textId="22737A39" w:rsidR="002C0CE7" w:rsidRPr="00254D7F" w:rsidRDefault="002C0CE7" w:rsidP="002C0CE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254D7F">
        <w:rPr>
          <w:rFonts w:ascii="Times New Roman" w:hAnsi="Times New Roman" w:cs="Times New Roman"/>
          <w:bCs/>
          <w:sz w:val="24"/>
          <w:szCs w:val="24"/>
          <w:lang w:val="nl-BE"/>
        </w:rPr>
        <w:t>/164r /</w:t>
      </w:r>
    </w:p>
    <w:p w14:paraId="546DC4E3" w14:textId="505FA711" w:rsidR="002C0CE7" w:rsidRPr="00254D7F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  <w:r w:rsidRPr="00254D7F">
        <w:rPr>
          <w:rFonts w:ascii="Times New Roman" w:hAnsi="Times New Roman" w:cs="Times New Roman"/>
          <w:bCs/>
          <w:i/>
          <w:sz w:val="24"/>
          <w:szCs w:val="24"/>
          <w:lang w:val="nl-BE"/>
        </w:rPr>
        <w:t xml:space="preserve"> </w:t>
      </w:r>
    </w:p>
    <w:p w14:paraId="2D053C87" w14:textId="497890CE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>/</w:t>
      </w:r>
      <w:r w:rsidR="0048045B" w:rsidRPr="00AE09B3">
        <w:rPr>
          <w:rFonts w:ascii="Times New Roman" w:hAnsi="Times New Roman" w:cs="Times New Roman"/>
          <w:bCs/>
          <w:sz w:val="24"/>
          <w:szCs w:val="24"/>
        </w:rPr>
        <w:t>164v /</w:t>
      </w:r>
    </w:p>
    <w:p w14:paraId="3CEFCA54" w14:textId="5A9E64E2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  <w:r w:rsidR="0048045B" w:rsidRPr="00AE09B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5631D6B3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106773B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18E2F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4</w:t>
      </w:r>
    </w:p>
    <w:p w14:paraId="55C89B2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 al n. 42 (cc. 166r-167v; decodifica di cc. 168r-169r)</w:t>
      </w:r>
    </w:p>
    <w:p w14:paraId="0BF473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FBBD76" w14:textId="4336B78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6r /</w:t>
      </w:r>
    </w:p>
    <w:p w14:paraId="43A034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40CF982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09BC21" w14:textId="252C8174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6v /</w:t>
      </w:r>
    </w:p>
    <w:p w14:paraId="5B83077E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508CDD11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1A0689" w14:textId="50C7A8BC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</w:t>
      </w:r>
      <w:r>
        <w:rPr>
          <w:rFonts w:ascii="Times New Roman" w:hAnsi="Times New Roman" w:cs="Times New Roman"/>
          <w:bCs/>
          <w:sz w:val="24"/>
          <w:szCs w:val="24"/>
        </w:rPr>
        <w:t>7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479A856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B8F9A29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B24C8F" w14:textId="4556F5C2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7v /</w:t>
      </w:r>
    </w:p>
    <w:p w14:paraId="4D2FF0D3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074FA47" w14:textId="77777777" w:rsidR="00C63DAE" w:rsidRPr="00B32F62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CCECD5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0A683E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5</w:t>
      </w:r>
    </w:p>
    <w:p w14:paraId="4F1F8E5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I al n. 42 (cc. 168r-169v)</w:t>
      </w:r>
    </w:p>
    <w:p w14:paraId="08A53D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44C8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8r / </w:t>
      </w:r>
    </w:p>
    <w:p w14:paraId="57DF9E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’Haya n° 492 | </w:t>
      </w:r>
    </w:p>
    <w:p w14:paraId="38D81E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Capitol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6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lettere del Rota | de’ 12 aprile di Leer | </w:t>
      </w:r>
    </w:p>
    <w:p w14:paraId="56162C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BAD60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eve vostra Signoria sapere che Alberstat ogni giorno più | si va facendo forte in grande pregiudicio di | Mansfelt perché tutti li cavalli di esso Mansfelt | vanno a Alberstat quelli in particolare del Carpson, | et Duca di Sassonia, Lavemburgh, sì che sua Eccellenza | addesso non havrà più che 3 mila cavalli, et |questi ancora sulle alli di modo che mi pare | di veder Mansfelt in poco credito col re | di Franza stante le grandi promesse fatte | li mesi passati in Franza, perché per quel che | vedo chiaramente, se dentro un mese potrà | marchiar con 3 mila pedoni, et 3 mila cavalli sarà | quanto si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 xml:space="preserve">deve aspettare da quella parte. | </w:t>
      </w:r>
    </w:p>
    <w:p w14:paraId="355199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l negotio in questo Paese non è ancora fermato | né vedo come si possa fermare con gusto di | Danimarca, et Olandesi insieme perché | ognuno vi ha il proprio interesse diametral-|mente contrario a quello del compagno | et in tanto sua Eccellenza resta senza denar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6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con suo grandissimo danno, et rovina del Paese | et di tu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6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eguito, tanto più addesso | corre voce per tutto che Alberstat sia per fare | l’impresa di Bohemia, che Danimarca li | dia aiuto et che Sassonia li dia il passo | con altretante simili cose, le quali fanno | gagliarda impressione nelli amatori delle | cose nuove, li quali aiutano volentieri | quell’impresa, et che per </w:t>
      </w:r>
    </w:p>
    <w:p w14:paraId="16756E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8v /</w:t>
      </w:r>
    </w:p>
    <w:p w14:paraId="320EF7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odii antichi, o | disgusti freschi, che hanno con il conte di Mans-|felt usano ogni arte per tirar a quella | impresa, facendo capitar in ogni parte | lettere, et altri ufficii, dicendosi in particolare | che il conte Della Torre il giovane faci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6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| per questo grandissime pratiche col Gabor, sì che | vostra Signoria può ben giudicare se li Bohemi resteranno | con il conte di Mansfelt, essendo che Alberstat | comincia a quella volta. È poi opinione | ferma fra tutti altri che sua Eccellenza vadi così | in volta per il Paese, et che non habbia coraggio | di tornar al quartiere senza denaro, queste | sono tutte cose, che si vedono chiaramente; quel | che mo’ sia di dentro non lo so, ma se questo è | vero, e che camini avanti, Spagnoli et l’Imperatore | si daranno poca pena di fare accordo con | Mansfelt, né esso forse anco che volesse lo | potrà fare, et per dir la verità quanto alla | causa commune vorrebbe ben veder sua Eccellenza in | buona fortuna, ma dall’altra parte mi sareb-|be caro vederlo in tal modo mortificato, che | non havesse più pretesto di cacciar in testa | alle genti, che si accommoderà con l’Infanta, | con l’Imperatore, con Spagnoli, con tali pretesti esso | pensa di far paura a tutto il mondo. </w:t>
      </w:r>
    </w:p>
    <w:p w14:paraId="032797DF" w14:textId="13E9DF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69</w:t>
      </w:r>
      <w:r w:rsidR="00FC71DC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0F9EEB3" w14:textId="2928940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el resto | poi qui s’intende che il principe Cristiano | habbi un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belissima armata di 15 mila fanti, et 4 mila | cavalli, et che con lui vi siano molti valenti | cavallieri et di gran sangue, fra quali il giovene | conte Della Torre et il conte Ludovico di Levestein et | che il duca Guielmo di Vimar sia suo tenente | generale, ma Tili non farà gran conto di queste | loro forze, et Dio voglia, che questa giovenil | furia non segna quella dell’anno passato | con la total ruina di tuta la causa commu-|ne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a fortuna può far gran cose. Intanto il conte di | Mansfelt starà per qualche tempo sicuro dalle armi di | Tilli perché esso signor di Tilli non può attaccarlo in questo | Paese se prima non attacca il principe Christiano, né esso | si può per adesso attaccare, che non s’interessi tutti li stati | della Sassonia inferiore. Sua </w:t>
      </w:r>
      <w:r w:rsidR="00BD61F1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cellenza di Mansfelt ha dato le tre | compagnie di Dragoni, che erano restate a mondisgnor di Dort | al quartier mastro generale Boetius. | </w:t>
      </w:r>
    </w:p>
    <w:p w14:paraId="2F4714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4F23FC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69vB / </w:t>
      </w:r>
    </w:p>
    <w:p w14:paraId="6C851E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a 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92 | </w:t>
      </w:r>
    </w:p>
    <w:p w14:paraId="49E2200C" w14:textId="77777777" w:rsidR="0048045B" w:rsidRPr="00B32F62" w:rsidRDefault="0048045B" w:rsidP="0048045B">
      <w:pPr>
        <w:spacing w:after="160" w:line="259" w:lineRule="auto"/>
        <w:rPr>
          <w:rFonts w:ascii="Times New Roman" w:eastAsia="NSimSun" w:hAnsi="Times New Roman" w:cs="Times New Roman"/>
          <w:bCs/>
          <w:iCs/>
          <w:kern w:val="2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714C513D" w14:textId="77777777" w:rsidR="00B57E6B" w:rsidRDefault="00B57E6B" w:rsidP="00B57E6B">
      <w:pPr>
        <w:pStyle w:val="Header"/>
      </w:pPr>
      <w:r>
        <w:lastRenderedPageBreak/>
        <w:t>/START LETTER/</w:t>
      </w:r>
    </w:p>
    <w:p w14:paraId="02F4457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6</w:t>
      </w:r>
    </w:p>
    <w:p w14:paraId="7019257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7 aprile 1623, L’Aia (cc. 170r-v, 173r-v)</w:t>
      </w:r>
    </w:p>
    <w:p w14:paraId="0FC02F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D867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0r /</w:t>
      </w:r>
    </w:p>
    <w:p w14:paraId="3B0A31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93 seguita n° 490 fin 492 |</w:t>
      </w:r>
    </w:p>
    <w:p w14:paraId="112AC5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viato | </w:t>
      </w:r>
    </w:p>
    <w:p w14:paraId="30EAFF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6931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renissi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rincipe | </w:t>
      </w:r>
    </w:p>
    <w:p w14:paraId="58A234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otto a piego del signor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7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Noirot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72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ho spedito un pacchetto | diretto alla Serenità vostra con 3 lettere del giorno | d’hoggi segnate n° 490 fin 492 et con esse | la replicata della passata settimana n° | 487 fin 489. Et queste se ne vengono per la | mano ordinaria del mastro delle poste di | Coloni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61D0563E" w14:textId="33F4A5D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questa occasione non lascierò di riverentemente signifi-|carle, che il signor colonello Navi partì venerdì da questo | luoco con lettere della Regina del signor principe Mau-|ritio, et del signor principe Henrico al signor duca di Bran-|svich appresso il quale ha risoluto di andare a fine | di militar in campagna se troverà luoco proprio | per lui, et come mi ha detto per avanzar più di | isperienza nella professione militare per rendersi tanto | più capace al servitio di vostra Serenità egli mi ha detto che | ovunque si troverà non mancarà di avvertirmi | quello che anderà intendendo, et mi ha aggiunto | che sempre, et ad ogni ceno, che vostra Serenità li comman-|derà non mancarà di venir a servirla con | quella carica, et numero di genti, che stimerà | proprio per il proprio servitio di lei in conformità dell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8964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70v / </w:t>
      </w:r>
    </w:p>
    <w:p w14:paraId="01D178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fferte che dice haverle più volte riverentemente fatte | col mezo di lettere dell’eccellentissimo ambasciator Gritti, che Dio habbia | in cielo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più mi ha detto, che se sente che Betelem | Gabor si movi da dovero lo vuol certo andar | a trovare, pensando di poter meglio servire | alla causa commune</w:t>
      </w:r>
      <w:r w:rsidRPr="00B32F62">
        <w:rPr>
          <w:rFonts w:ascii="Times New Roman" w:hAnsi="Times New Roman" w:cs="Times New Roman"/>
          <w:bCs/>
          <w:sz w:val="24"/>
          <w:szCs w:val="24"/>
        </w:rPr>
        <w:t>. Qui ha lasciato buon nome dice | et s’e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so amabile a tutta la corte et particolarmente | a questi principi che facevano stima delle sue | buone maniera, et della intelligenza, che mostrava | haver della professione militare. Gratie etc. | </w:t>
      </w:r>
    </w:p>
    <w:p w14:paraId="5C07F4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3704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7 aprile 1623 | </w:t>
      </w:r>
    </w:p>
    <w:p w14:paraId="31A478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0DA0CC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6CC873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60FCA9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0004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3r /</w:t>
      </w:r>
    </w:p>
    <w:p w14:paraId="686CC18A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0F1258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4DDB8F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3v /</w:t>
      </w:r>
    </w:p>
    <w:p w14:paraId="7B1C4A5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75D7BC0" w14:textId="2ACF7FB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93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8611D70" w14:textId="64C2CEE5" w:rsidR="0048045B" w:rsidRPr="00B32F62" w:rsidRDefault="00FB539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0B31D5E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Sigillo e traccia di sigillo</w:t>
      </w:r>
    </w:p>
    <w:p w14:paraId="627A6428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0C61378A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Regesto antico</w:t>
      </w:r>
    </w:p>
    <w:p w14:paraId="089C56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73vC / </w:t>
      </w:r>
    </w:p>
    <w:p w14:paraId="70BF282B" w14:textId="79F3A50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17 aprile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275"/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3 maggio | </w:t>
      </w:r>
    </w:p>
    <w:p w14:paraId="7074FF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 4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t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93 | </w:t>
      </w:r>
    </w:p>
    <w:p w14:paraId="53811B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019D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vvisa l’indiricc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e sue | lettere sotto piego del Noirot. |</w:t>
      </w:r>
    </w:p>
    <w:p w14:paraId="2815AE4D" w14:textId="253D7F6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ce del Navi partito per | andar a trovar Bransvich, | con dissegno di militar in | campagna; della sua promessa di notificare le occorrenze; della | dispositione di venir a servire | a vostra Serenità ad ogni cenno; et | della sua volontà di andar | appresso Betelem Gabor, quando | si movesse da Ungheria</w:t>
      </w:r>
      <w:r w:rsidR="0047514C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62CC81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9DBB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C. R. | </w:t>
      </w:r>
    </w:p>
    <w:p w14:paraId="703384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3627B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335B6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7</w:t>
      </w:r>
    </w:p>
    <w:p w14:paraId="71477881" w14:textId="22DFCFCC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46 (cc. 171r-172v; decodifica di c. 170r-v)</w:t>
      </w:r>
    </w:p>
    <w:p w14:paraId="5DE6DC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97D42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1r /</w:t>
      </w:r>
    </w:p>
    <w:p w14:paraId="19C059E7" w14:textId="1195E5C4" w:rsidR="003C4323" w:rsidRP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>
        <w:rPr>
          <w:rFonts w:ascii="Times New Roman" w:hAnsi="Times New Roman" w:cs="Times New Roman"/>
          <w:bCs/>
          <w:iCs/>
          <w:sz w:val="24"/>
          <w:szCs w:val="24"/>
        </w:rPr>
        <w:t>493 |</w:t>
      </w:r>
    </w:p>
    <w:p w14:paraId="21274CB6" w14:textId="77777777" w:rsidR="003C4323" w:rsidRDefault="003C4323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67B2A0CD" w14:textId="0345A06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4ACFC0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ED89ED" w14:textId="138B2E6A" w:rsidR="00254D7F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171v</w:t>
      </w:r>
      <w:r w:rsidR="00254D7F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4A9A3719" w14:textId="5F06C812" w:rsidR="00254D7F" w:rsidRPr="00AE09B3" w:rsidRDefault="00254D7F" w:rsidP="00254D7F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  <w:r w:rsidRPr="00AE09B3">
        <w:rPr>
          <w:rFonts w:ascii="Times New Roman" w:hAnsi="Times New Roman" w:cs="Times New Roman"/>
          <w:bCs/>
          <w:i/>
          <w:sz w:val="24"/>
          <w:szCs w:val="24"/>
          <w:lang w:val="nl-BE"/>
        </w:rPr>
        <w:t xml:space="preserve"> </w:t>
      </w:r>
    </w:p>
    <w:p w14:paraId="19ABA38D" w14:textId="0BF3CCFE" w:rsidR="00254D7F" w:rsidRDefault="00254D7F" w:rsidP="00254D7F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nl-BE"/>
        </w:rPr>
      </w:pPr>
      <w:r w:rsidRPr="00254D7F">
        <w:rPr>
          <w:rFonts w:ascii="Times New Roman" w:hAnsi="Times New Roman" w:cs="Times New Roman"/>
          <w:bCs/>
          <w:iCs/>
          <w:sz w:val="24"/>
          <w:szCs w:val="24"/>
          <w:lang w:val="nl-BE"/>
        </w:rPr>
        <w:t xml:space="preserve">/ </w:t>
      </w:r>
      <w:r>
        <w:rPr>
          <w:rFonts w:ascii="Times New Roman" w:hAnsi="Times New Roman" w:cs="Times New Roman"/>
          <w:bCs/>
          <w:iCs/>
          <w:sz w:val="24"/>
          <w:szCs w:val="24"/>
          <w:lang w:val="nl-BE"/>
        </w:rPr>
        <w:t>172r /</w:t>
      </w:r>
    </w:p>
    <w:p w14:paraId="07295C38" w14:textId="77777777" w:rsidR="00254D7F" w:rsidRPr="00254D7F" w:rsidRDefault="00254D7F" w:rsidP="00254D7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  <w:r w:rsidRPr="00254D7F">
        <w:rPr>
          <w:rFonts w:ascii="Times New Roman" w:hAnsi="Times New Roman" w:cs="Times New Roman"/>
          <w:bCs/>
          <w:i/>
          <w:sz w:val="24"/>
          <w:szCs w:val="24"/>
          <w:lang w:val="nl-BE"/>
        </w:rPr>
        <w:t xml:space="preserve"> </w:t>
      </w:r>
    </w:p>
    <w:p w14:paraId="1F2BDF64" w14:textId="62D153DD" w:rsidR="0048045B" w:rsidRPr="00AE09B3" w:rsidRDefault="00254D7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>/</w:t>
      </w:r>
      <w:r w:rsidR="0048045B" w:rsidRPr="00AE09B3">
        <w:rPr>
          <w:rFonts w:ascii="Times New Roman" w:hAnsi="Times New Roman" w:cs="Times New Roman"/>
          <w:bCs/>
          <w:sz w:val="24"/>
          <w:szCs w:val="24"/>
        </w:rPr>
        <w:t>172v /</w:t>
      </w:r>
    </w:p>
    <w:p w14:paraId="63726758" w14:textId="77777777" w:rsidR="00254D7F" w:rsidRPr="00AE09B3" w:rsidRDefault="00254D7F" w:rsidP="00254D7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  <w:r w:rsidRPr="00AE09B3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</w:p>
    <w:p w14:paraId="4DE79EE8" w14:textId="77777777" w:rsidR="0048045B" w:rsidRPr="00AE09B3" w:rsidRDefault="0048045B" w:rsidP="0048045B">
      <w:pPr>
        <w:spacing w:after="160" w:line="259" w:lineRule="auto"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AE09B3">
        <w:rPr>
          <w:rFonts w:ascii="Times New Roman" w:hAnsi="Times New Roman" w:cs="Times New Roman"/>
          <w:bCs/>
          <w:i/>
          <w:iCs/>
        </w:rPr>
        <w:br w:type="page"/>
      </w:r>
    </w:p>
    <w:p w14:paraId="03C99255" w14:textId="77777777" w:rsidR="00B57E6B" w:rsidRDefault="00B57E6B" w:rsidP="00B57E6B">
      <w:pPr>
        <w:pStyle w:val="Header"/>
      </w:pPr>
      <w:r>
        <w:lastRenderedPageBreak/>
        <w:t>/START LETTER/</w:t>
      </w:r>
    </w:p>
    <w:p w14:paraId="49C7F65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8</w:t>
      </w:r>
    </w:p>
    <w:p w14:paraId="174202B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 al n. 49 (cc. 174r-177v; decodifica di cc. 178r-182r)</w:t>
      </w:r>
    </w:p>
    <w:p w14:paraId="5A6F90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00E2E7" w14:textId="7D7E724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4r /</w:t>
      </w:r>
    </w:p>
    <w:p w14:paraId="06E64C53" w14:textId="77777777" w:rsidR="00251073" w:rsidRPr="00B32F62" w:rsidRDefault="00251073" w:rsidP="0025107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0A0F4568" w14:textId="0624492E" w:rsidR="00251073" w:rsidRDefault="00251073" w:rsidP="0025107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94</w:t>
      </w:r>
      <w:r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B755F82" w14:textId="77777777" w:rsidR="00251073" w:rsidRDefault="00251073" w:rsidP="00251073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0E0D591D" w14:textId="7A1EC8E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12072EC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E9F998" w14:textId="4BF566B2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4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2032B0E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EF85BE2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7E1E38" w14:textId="3F3B7778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405A2023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3EB1F12D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D8BD91" w14:textId="219A521E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</w:t>
      </w:r>
      <w:r>
        <w:rPr>
          <w:rFonts w:ascii="Times New Roman" w:hAnsi="Times New Roman" w:cs="Times New Roman"/>
          <w:bCs/>
          <w:sz w:val="24"/>
          <w:szCs w:val="24"/>
        </w:rPr>
        <w:t>5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DED5426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108852AF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B12C6A" w14:textId="7E7D4965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1701B4E7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7C11387E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DFF403" w14:textId="6F2F901F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</w:t>
      </w:r>
      <w:r>
        <w:rPr>
          <w:rFonts w:ascii="Times New Roman" w:hAnsi="Times New Roman" w:cs="Times New Roman"/>
          <w:bCs/>
          <w:sz w:val="24"/>
          <w:szCs w:val="24"/>
        </w:rPr>
        <w:t>6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8A0EB62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2207F8C9" w14:textId="77777777" w:rsidR="00C63DAE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A6B13F" w14:textId="77AAD8D9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7r /</w:t>
      </w:r>
    </w:p>
    <w:p w14:paraId="56EA81B2" w14:textId="77777777" w:rsidR="00C63DAE" w:rsidRPr="00B32F62" w:rsidRDefault="00C63DAE" w:rsidP="00C63DAE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Segue decodifica di testo cifrato</w:t>
      </w:r>
    </w:p>
    <w:p w14:paraId="6548D1D4" w14:textId="77777777" w:rsidR="00C63DAE" w:rsidRPr="00B32F62" w:rsidRDefault="00C63DA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E582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7v /</w:t>
      </w:r>
    </w:p>
    <w:p w14:paraId="2F49BAA1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455159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CD4C85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A166F6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49</w:t>
      </w:r>
    </w:p>
    <w:p w14:paraId="79BD567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4 aprile 1623, L’Aia (cc. 178r-183v)</w:t>
      </w:r>
    </w:p>
    <w:p w14:paraId="6FAA80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07D9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78r / </w:t>
      </w:r>
    </w:p>
    <w:p w14:paraId="771F40B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050250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4 fin 496 | </w:t>
      </w:r>
    </w:p>
    <w:p w14:paraId="44D226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219B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D64C3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quattro giorni con pronto, et ispedito viaggio arrivò qui il | deputato delli signori Stati, che restava nel contato di Emdem | spinto, et eccitato dal signor conte di Mansfelt perché di voce | rappresentass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7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tato delle sue truppe, il bisogno, che havea | di denari per sostenerle, et la necessità | nella quale sarebbe stato condotto di | appigliarsi a partito disavantaggioso | per la buona causa, et ad accommodarsi per | non incorrer nel peggio, accennando con | Spagnoli, et Austriaci. La relatione fu fatta | coadiuvata anco a parte da un capitan | scocese, mandato dal Conte a fine di eccitar | tanto maggiormente li signori Stati a venir ad una | buona rissolutione di assisterli. Questa | nuova instanza è riuscita di non poco | disturbo alli signori Stati perché non si vedendo | in termine di poter far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quello, che vorrebbono, | et che la necessità del Conte ricercarebbe, | dubitano di qualche accidente, che possi | sturbar quel bene, che si aspetta da questa | parte, et con li confederati si sono promessi. | Sopra la relatione del deputato Scaffer, | et l’instanza di Mansfelt, rissolverono li | signori Stati far far ufficio con l’ambasciator del Christianissimo, | et con me: et furono prima a me tre | deputati dell’Eccellenze loro, dicendomi, che elle | non havevano voluto mancare di man-|darmi a communicar lo stato in che si | trovava il conte di Mansfelt con le sue | truppe, et il bisogno, che havevano di | esser sostenute, altrimenti correvasi rischi | di sentirsi qualche pregiudicial rissolu-|tione, et per evi-</w:t>
      </w:r>
    </w:p>
    <w:p w14:paraId="3D9D8C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8v /</w:t>
      </w:r>
    </w:p>
    <w:p w14:paraId="601731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tarla havevano pensato | che facilmente si potesse haver il rimedio, | quando io havessi ordine di far qualche | esborso a conto della confederatione per la | parte della serenissima Republica; che volontieri | haverebbono li signori Stati fatta da sé alcuna | cosa, quando havessero potuto, ma che | sapevo tanto bene quanto loro medesimi | in che stato si trovavano, et come havevano | bisogno per sé stessi, et con longo giro di | parole pensorono persuadermi a qualche | esborso, o altrimenti, che sarebbe stato necessario | ch’io ispediss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7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n diligenza a vostra Serenità. |</w:t>
      </w:r>
    </w:p>
    <w:p w14:paraId="74D899F3" w14:textId="211A2DD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o resposi, che ringraciavo li signori Stati della | communicatione, che mi spiaceva sentir, che | il signor Conte si riducesse a tanto bisogno, et | di non haver ordine di esborso di denaro, né a | parte, né per li confederati, et havendolo, | questo si doveva far con quella riserva, | che si conviene in materia tale; che a vostra | Serenità havevo più volte rappresentato il bisogno | del signor Conte, et l’instanze, che faceva alle | Eccellenze loro di haver denari; onde non vedevo, | che vi fosse bisogno di mia espeditione espressa, | che questa non haverebbe potuto aiutare | mentre alla medesima ispeditione di un tal | aviso di vi voleva tempo alla rissolutione, | et al ritorno, era anco necessario tempo, | che non serviva all’urgenza, et alla necessità | in che mi dicevano trovarsi il signor Conte, onde | era necessario più pronto rimedio da questa</w:t>
      </w:r>
      <w:r w:rsidR="00FB5396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parte | che ben haverei </w:t>
      </w:r>
    </w:p>
    <w:p w14:paraId="3496E7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9r /</w:t>
      </w:r>
    </w:p>
    <w:p w14:paraId="1C41CC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avisato in Francia, all’eccellentissi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ignor | ambasciator Pesaro, il che ho fatto, affine che tanto più presto | si potesse con tal avertenza tirrar da quella parte | ciò che si aspetta di bene. Si acquietorono a queste, | et altre ragioni, che con l’ufficio di scusa andai | portando, ma restar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suspesi, et più | volentieri come mi accenarono haverebbono riportato un sì | che haverei dati cento, o duicento mille fiorini, ma in fine | convennero accomodarsi a quello, che in effetto conobbero non | poter esser altrimenti della mia libertà, et auttorità. | Simile ufficio fecero poi l’appresso disnare con questo signor | ambasciator del Christianissimo, dal quale ho poi saputo, che hanno | havuta risposta non differente in sostanza dalla mia, et | che haveva anco promesso di scrivere in Franza come ha | fatto dicendomi esso Ambasciator che lo haveva fatto per contentarli | ma che le lettere le haveva mandate per l’ordinari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23514A17" w14:textId="177F3AC5" w:rsidR="0048045B" w:rsidRPr="00B32F62" w:rsidRDefault="007B1BB9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</w:t>
      </w:r>
      <w:r w:rsidR="009C6C21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apitan s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cocese chiamato Corbun solecita, et insta con | gran affetto, et ogni dì è all’orrecchio di sua Eccellenza | et di qualcheduno di questi signori, et hier mattina è anco | arrivato pur per nome di Mansfelt il colonello Golstein | che con altrettanta diligenza solecita pure, et insta | </w:t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>appresso</w:t>
      </w:r>
      <w:r w:rsidR="0048045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2"/>
      </w:r>
      <w:r w:rsidR="0048045B"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a questi signori qualche sovvegno quello | sia per cavarne non lo so, parmi però, che qui andavano | portando il tempo inanti con la speranza, che la Franza | et li collegati con essa siano per dar l’ordine</w:t>
      </w:r>
    </w:p>
    <w:p w14:paraId="00941A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79v /</w:t>
      </w:r>
    </w:p>
    <w:p w14:paraId="4CC627FA" w14:textId="481A4A7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di | esborso, et che questo supplirà al bisogno del Conte | vostra Serenità haverà nelle mie terze lettere di hoggi otto numero 492 | che con la prima segonda, e quarta vengono replicate con queste | quello, che a’ dodici mi scriveva il Rota dello stato dell</w:t>
      </w:r>
      <w:r w:rsidR="00957156" w:rsidRPr="00B32F62">
        <w:rPr>
          <w:rFonts w:ascii="Times New Roman" w:hAnsi="Times New Roman" w:cs="Times New Roman"/>
          <w:bCs/>
          <w:i/>
          <w:sz w:val="24"/>
          <w:szCs w:val="24"/>
        </w:rPr>
        <w:t>e |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militie del signor conte di Mansfelt, et come lo rappresentano | dubbioso di non potersi trovar in numero tale, che si desidera | tuttavia il detto capitan scocese, che è stato a vedermi | mi ha affirmato con gran asseveranza, che al certo Mansfelt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| haveva tremille cavalli, et incirca diecimill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83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fanti | contando dui reggimenti l’uno chiamato il Bianco, | l’altro il Rosso di tremille l’uno, che sono seimille | et altri quattromille divisi in altri reggimenti. </w:t>
      </w:r>
      <w:r w:rsidRPr="00B32F62">
        <w:rPr>
          <w:rFonts w:ascii="Times New Roman" w:hAnsi="Times New Roman" w:cs="Times New Roman"/>
          <w:bCs/>
          <w:sz w:val="24"/>
          <w:szCs w:val="24"/>
        </w:rPr>
        <w:t>Questo o simil numero in circa mi | è stato confirmato dal detto deputato dei signori Stati | et il medesimo m’è stato riferto dal signor duca di Sassonia | Weimar il maggiore, che sabbato fu a vedermi in questa | cas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a Serenità vostra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non havessi altri dui, che mi affirmano ciò che | riverentemente dico crederei, che ’l Rota non si fosse | abbassato, et che ’l capitan Corbon facesse più grandi | le forze di Mansfelt per avantagiarsi, mentre a nome | del Conte insta per haver danari ho havute altre lettere | de’ 14 del Rota, che si rifferiscono a quello, che mi | dirà questo Capitano, ma non mi tocca in oltre sopra il particolare | delle truppe, se non che il signor general </w:t>
      </w:r>
    </w:p>
    <w:p w14:paraId="68F888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0r /</w:t>
      </w:r>
    </w:p>
    <w:p w14:paraId="21AC88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ansfelt faceva gran | prattiche in Allemagna per haver genti, et altre intelligenze | et che il conte stesso della Frisia orientale haveva scritto a | tal effetto lettere affettuose al suo parente duca di Mechelen-|burgh sendo restato molto contento, che Mansfelt lo habbia | visitato, et maggiormente per haverlo assicurato, che non | pensava sopra la sua figliuola, come molti li facevano crede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72FDD6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caffer deputato dei signori Stati mi ha detto esser sicurissimo | che ’l colonel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imbach Mepen haveva 14 com-|pagnie d’infanteria di doicento fanti l’una buone | genti, et le migliori pagate tenendo esso Limbach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uon ordine nel tirar da quel Paese la contributione con che | contentava la soldatesca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Pu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8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sser che queste non siano state contate dal signor Rota | ma che habbia parlato solo di quelle, che sono vicine al Conte | nel paese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8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Embe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0F13BB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Golstein prima di partir dal signor conte di Mansfelt ha veduta | tutta la cavallaria di lui, et si assicurava che ha ben | certi tre milla buoni cavalli, se non più, che ’l numero per avanti | era di più di quattro in cinque milla; ma che la ro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| che haveva havuta il colonello Dort, et qualcheduni | che si erano retirati verso il vescovo di Alberstat | li haveva ridotti a questo ultimo segno. Tanto ho | stimato degno della notitia della Serenità vostra, et non mancarò | di darne conto anco all’eccellentissimo signor ambasciator Pesaro. | </w:t>
      </w:r>
    </w:p>
    <w:p w14:paraId="0303F1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etto duca di Weimar mi ha significato haver al partir | suo dall’Alta Sassonia lasciato, che ’l signor Duca elettor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fo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1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n termine di ottima volontà alla causa commune | disgustato del proceder </w:t>
      </w:r>
    </w:p>
    <w:p w14:paraId="4952A9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0v /</w:t>
      </w:r>
    </w:p>
    <w:p w14:paraId="032F6DD3" w14:textId="5536F7E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dell’Imperatore </w:t>
      </w:r>
      <w:r w:rsidRPr="00B32F62">
        <w:rPr>
          <w:rFonts w:ascii="Times New Roman" w:hAnsi="Times New Roman" w:cs="Times New Roman"/>
          <w:b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soluto di non acconsentir giamai | a quello che haveva deliberato del transporto dell’elettorato | in Baviera come cosa pregiudiciale non solo alla libertà | di tutta l’Alemagna, ma di mal essempio, et pericolosa | alla sua propria casa, et che con lui concorresse anco | il marchese di Brandemburgh, che si andavano ambidoi | armando dando voce per la propria difesa; et che non | vi era apparenza che esso Duca elettore volesse | abbruar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Cesare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Di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4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più, che si stava nella corte del detto Elettore atten-|dendo se la Francia, et la lega unita si movessero, et | che forse dal moto di quella si poteva sperar, che anco | dalla parte di detti prencipi si sarebbe fatta risolutione | propria, et che non sarebbe stato se non bene, che esso duca | di Sassonia fosse instrutto di quello si andava facendo | et operando dalla lega, che mostrandosi questa confidenza | con il Duca poteva esser, che tanto più s’inducesse a far | qualche buona risolutione, et aggiunse, che poteva esser | ch’egli partisse ben presto di nuovo verso quel Paese | che se havesse havuta qualche noticia delle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cose non | haverebbe mancato di farlo pervenir al medesimo Eletto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che allhora haverebbe potuto | intender qualche cosa di certo, replicò sarà certo bene. | Questo duca di Wimar è di quella casa alla quale fu | levato l’elettorato da Carlo </w:t>
      </w:r>
      <w:r w:rsidR="003646AE" w:rsidRPr="00B32F62">
        <w:rPr>
          <w:rFonts w:ascii="Times New Roman" w:hAnsi="Times New Roman" w:cs="Times New Roman"/>
          <w:bCs/>
          <w:sz w:val="24"/>
          <w:szCs w:val="24"/>
        </w:rPr>
        <w:t>Q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into, et dato a quella del | </w:t>
      </w:r>
    </w:p>
    <w:p w14:paraId="4D94F4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1r / </w:t>
      </w:r>
    </w:p>
    <w:p w14:paraId="667192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esente Elettore; come sa la Serenità vostra. | </w:t>
      </w:r>
    </w:p>
    <w:p w14:paraId="2E12E8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ha detto Principe communicato che ’l duca di Bransvich | vescovo d’Alberstat lo haveva ricercato di esser con | lui per farlo suo Tenente generale.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5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gli dissi, che si stava attendendo di Francia la rissolutione | di quella Maestà, et de’ collegati. | </w:t>
      </w:r>
    </w:p>
    <w:p w14:paraId="2663EC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Ma mostrò restar sospeso del farlo per la vivezza del | detto Prencipe, et per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296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l dubbio se potesse riuscirne | mentre è attorniato da qualche gente, che lo consiglia | diversamente da quello si doverebbe, et malvolentieri | provarebbe qualche incontro, che dovesse poi farlo retira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Questo duca di Weimar è savio cavaliere | prudente, di natura posata corraggioso, et bravo | ha dato segno del suo valore in diverse occasioni, et | nella passata guerra d’Alemagna; ma non ha havuto | gran commando: è qui in servitio dei signori Stati più | tosto per trattenimento, che perché non meriti più, che | una compagnia di cavallaria, ch’egli tiene qui. | </w:t>
      </w:r>
    </w:p>
    <w:p w14:paraId="627BD9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i ha anco conferito il medesimo signore, ch’esso duca di Bransvich | si era trovato con la madre, et con il fratello a Wolfen-|butel, et che come questi tentavano di divertirlo dalla | parte de’ nemici di casa d’Austria così egli procurava di | far constare all’una, et all’altro che non vedeva di | poter haver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sicurezz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7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di haver pace ferma con l’Imperatore, né | meno, come potesse riceverla, quando non fossero | compresi anco tutti quelli, che erano stati con lui, | come anco, che a questo re, et regina di Bohemia | non fosse restituito il suo, che il vero rimedio della | sicurezza di una tal pace era che si aiutassero tutte le | cose predette, che Cesare licenciasse </w:t>
      </w:r>
    </w:p>
    <w:p w14:paraId="446075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1v /</w:t>
      </w:r>
    </w:p>
    <w:p w14:paraId="437D27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le sue armate, et egli potesse | haver tante armi in mano, con le quali fosse sufficiente | per sforzar anco occorendo sua Maestà Cesarea a far quell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he | prometteva, aggiognendo esso duca di Veimar, che 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| questo si poteva ben comprender a qual fine sen dessero li concetti | del giovane duca di Bransvich, et che diversa fosse la | volontà di lui quanto all’accomodarsi con Cesare da | quello, che profferiva, sicuro, che manco haverebbe | potuto ottener ciò che prettendeva, sapendosi certo, che | l’Imperatore mostra risolutione in particolar di voler star fermo | in quello, che ha risoluto per l’elettorato di Bavier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370A4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cune cose delle sopradette mi sono state confirmate dal Scaffer | deputato dei signori Stati; ma più ho penetrato, che ’l | duca Christiano colla missione qui di un suo gentilhuomo | habbi fatte assicurar queste Maestà della sua buona | volontà, et risoluta intentione per servitio loro. Et | mentre sono anco avvisato colla venuta qui di un | gentilhuomo del conte di Levenstein partito pochi giorni | s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Wolfenbutel residenza del duca di | Bransvich il maggiore, che il principe Christiano si trovava | ancor là,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>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299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l fratello, et la madre pareva, che al presente | si accomodassero alla intensione del giovane Duca per | servicio della causa commune, poiché ben si avedevano | che l’Imperatore insospettito dell’haver </w:t>
      </w:r>
    </w:p>
    <w:p w14:paraId="03713A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2r /</w:t>
      </w:r>
    </w:p>
    <w:p w14:paraId="29DF26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sz w:val="24"/>
          <w:szCs w:val="24"/>
        </w:rPr>
        <w:t>il duca di Bransvich | che governa preso in servicio il frattello, che questo in fine | dovesse esser contra di lui haveva ricercato il lantgravio | Mauritio di Assia per haver passaggio sopra il suo Stato | affine di potersi per quello gettar nel ducato di Bransvich | il che scorto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300"/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t xml:space="preserve"> il Lantgravio ha negato esso passag-|gio, et par che resti egli accordato alla diffesa con li medesimi | duchi di Bransvich contra l’Imperatore, et casa d’Austria: | ho di più saputo, et me lo affirmò il medesimo Scaffero, | </w:t>
      </w:r>
      <w:r w:rsidRPr="00B32F62">
        <w:rPr>
          <w:rFonts w:ascii="Times New Roman" w:hAnsi="Times New Roman" w:cs="Times New Roman"/>
          <w:bCs/>
          <w:i/>
          <w:sz w:val="24"/>
          <w:szCs w:val="24"/>
        </w:rPr>
        <w:lastRenderedPageBreak/>
        <w:t>che non ostante, che il duca Christiano di Bransvich et | Mansfelt si mostrino separati, et che tra loro passi mala | intelligenza tuttavia, che questa sia una fincione, et che sia | così bene che si publichi per buoni rispetti, et vale assai | in questo la interpositione di sua Eccellenza il signor prencipe | di Orange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70C6BF10" w14:textId="5840B63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o non ho havuto occasione di veder l’Eccellenza sua questi giorni | passati, ma procurerò in questa settimana del farlo | ritornato che sia dalla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B</w:t>
      </w:r>
      <w:r w:rsidRPr="00B32F62">
        <w:rPr>
          <w:rFonts w:ascii="Times New Roman" w:hAnsi="Times New Roman" w:cs="Times New Roman"/>
          <w:bCs/>
          <w:sz w:val="24"/>
          <w:szCs w:val="24"/>
        </w:rPr>
        <w:t>rila, per ove è parti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sta | mattina con il Re, Regina, et molti signori di corte | per andar a veder quelle navi, che sono alla vela per | il viaggio destinato, et non aspettano per uscir in mare | che il solo buon vento. Gratie etc. | </w:t>
      </w:r>
    </w:p>
    <w:p w14:paraId="139CCB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1346C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4 aprile 1623 | </w:t>
      </w:r>
    </w:p>
    <w:p w14:paraId="532271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6B64B9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21C4E71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 </w:t>
      </w:r>
    </w:p>
    <w:p w14:paraId="62F9FE5E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60E56C3B" w14:textId="77777777" w:rsidR="00BF7D2D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182v</w:t>
      </w:r>
      <w:r w:rsidR="00BF7D2D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1B6C0B71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2BA05AA1" w14:textId="290C88B6" w:rsidR="0048045B" w:rsidRPr="00AE09B3" w:rsidRDefault="00BF7D2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>183r /</w:t>
      </w:r>
    </w:p>
    <w:p w14:paraId="64FD6F34" w14:textId="77777777" w:rsidR="00BF7D2D" w:rsidRPr="00AE09B3" w:rsidRDefault="00BF7D2D" w:rsidP="00BF7D2D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41C19D58" w14:textId="318F6409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BDFE0E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C824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3v / </w:t>
      </w:r>
    </w:p>
    <w:p w14:paraId="533490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29F89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5D6A00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494 fin 496 | </w:t>
      </w:r>
    </w:p>
    <w:p w14:paraId="46A175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33201C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>Traccia di sigillo</w:t>
      </w:r>
    </w:p>
    <w:p w14:paraId="3363ABF0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kern w:val="2"/>
          <w:lang w:eastAsia="hi-IN" w:bidi="hi-IN"/>
        </w:rPr>
      </w:pPr>
    </w:p>
    <w:p w14:paraId="11C7E0E5" w14:textId="77777777" w:rsidR="0048045B" w:rsidRPr="00B32F62" w:rsidRDefault="0048045B" w:rsidP="0048045B">
      <w:pPr>
        <w:widowControl w:val="0"/>
        <w:suppressAutoHyphens/>
        <w:rPr>
          <w:rFonts w:ascii="Times New Roman" w:eastAsia="NSimSun" w:hAnsi="Times New Roman" w:cs="Times New Roman"/>
          <w:bCs/>
          <w:i/>
          <w:kern w:val="2"/>
          <w:lang w:eastAsia="hi-IN" w:bidi="hi-IN"/>
        </w:rPr>
      </w:pPr>
      <w:r w:rsidRPr="00B32F62">
        <w:rPr>
          <w:rFonts w:ascii="Times New Roman" w:eastAsia="NSimSun" w:hAnsi="Times New Roman" w:cs="Times New Roman"/>
          <w:bCs/>
          <w:i/>
          <w:kern w:val="2"/>
          <w:lang w:eastAsia="hi-IN" w:bidi="hi-IN"/>
        </w:rPr>
        <w:t xml:space="preserve">Regesto antico </w:t>
      </w:r>
    </w:p>
    <w:p w14:paraId="3C0B68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3vC / </w:t>
      </w:r>
    </w:p>
    <w:p w14:paraId="1CAE9F75" w14:textId="6B3375E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4 aprile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302"/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10 maggio | </w:t>
      </w:r>
    </w:p>
    <w:p w14:paraId="72281AC6" w14:textId="633D82C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Pr="00B32F62">
        <w:rPr>
          <w:rFonts w:ascii="Times New Roman" w:hAnsi="Times New Roman" w:cs="Times New Roman"/>
          <w:bCs/>
          <w:sz w:val="24"/>
          <w:szCs w:val="24"/>
        </w:rPr>
        <w:t>rima</w:t>
      </w:r>
      <w:r w:rsidR="001207D8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494 prima | </w:t>
      </w:r>
    </w:p>
    <w:p w14:paraId="079824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CB84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eputato dei Stati appresso Masfelt, è | stato da lui spinto all’Haya per rap-|presentar il bisogno suo di denari, et la | necessità, in che sarebbe condotto di | appigliarsi a partito disavantaggioso | per la buona causa. | </w:t>
      </w:r>
    </w:p>
    <w:p w14:paraId="04A569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 capitano scocese ha coaivato l’ufficio, | mandato pure da esso Conte. | </w:t>
      </w:r>
    </w:p>
    <w:p w14:paraId="58D0FE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È riuscito di disturbo l’avviso; et | risolsero li Stati di farne parlare | all’ambasciator di Francia, et al Suriano. | </w:t>
      </w:r>
    </w:p>
    <w:p w14:paraId="64BC9D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cercano lui prima a far qualche esborso | a conto della confederatione per parte di | vostra Serenità: overo a farne espeditione in | diligenza qua. | </w:t>
      </w:r>
    </w:p>
    <w:p w14:paraId="33012F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scusa il segretario di non haver ordine di | esborso, e di haver già più volte | scritto del bisogno del Conte, sendo però | soverchia altra espeditione, che richiederebbe | molto tempo; dicendo, che ne haverebbe | scritto bene in Francia, come ha fatto. | </w:t>
      </w:r>
    </w:p>
    <w:p w14:paraId="4F856A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’ambasciatore di Francia fecero il medesimo | ufficio et hebbero in sostanza la medesima risposta, | havendo anch’egli promesso di scrivere | in Francia. | </w:t>
      </w:r>
    </w:p>
    <w:p w14:paraId="4C4EAF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apitano scocese, chiamato Corbun, et il colonello | Golstein, giunto dopo, sollecitano qualche sov-|vegno: crede il segretario, che porteranno | il tempo innanzi li Stati con isperanza | di aiuti della Francia, e de’ collegati. | </w:t>
      </w:r>
    </w:p>
    <w:p w14:paraId="01ACDE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Masfelt haveva 10 mila fanti, et 3 mila cavalli per | diverse relationi, che ne ha il segretario. | </w:t>
      </w:r>
    </w:p>
    <w:p w14:paraId="5FE203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lonnello Limbach a Mepen haveva 14 | compagnie d’infanteria di 200 fanti l’una; | la quale gente può esser che non fosse anno-|verata dal Rota. | </w:t>
      </w:r>
    </w:p>
    <w:p w14:paraId="7CBB03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8E1A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C. R. | </w:t>
      </w:r>
    </w:p>
    <w:p w14:paraId="3FA80F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73350B" w14:textId="5D69857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183vD / </w:t>
      </w:r>
    </w:p>
    <w:p w14:paraId="37C6AD5B" w14:textId="19729A82" w:rsidR="0048045B" w:rsidRPr="00B32F62" w:rsidRDefault="00FC7D5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[…]</w:t>
      </w:r>
      <w:r w:rsidR="00B32F6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  <w:r w:rsidR="00B32F6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Sassonia ben disposto alla causa | comune, e risoluto di non acconsentire | alla traslatione del voto elettorale | in che concorreva Brandemburgh | parimenti. | </w:t>
      </w:r>
    </w:p>
    <w:p w14:paraId="5BF5450A" w14:textId="4B4CDC3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a corte di Sassonia si aspett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ava | la mossa dell’armi della l</w:t>
      </w:r>
      <w:r w:rsidRPr="00B32F62">
        <w:rPr>
          <w:rFonts w:ascii="Times New Roman" w:hAnsi="Times New Roman" w:cs="Times New Roman"/>
          <w:bCs/>
          <w:sz w:val="24"/>
          <w:szCs w:val="24"/>
        </w:rPr>
        <w:t>ega | per risolversi forse a qualche bene | onde sarebbe stato a proposito | istruire quel Duca di ciò, che | occorreva, e che si trattava | dall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a 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ga. | </w:t>
      </w:r>
    </w:p>
    <w:p w14:paraId="6B6667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egretario risponde, attendersi | di Francia le risolutioni, et che | allhora haverebbe potuto | intender qualche cosa di certo. | </w:t>
      </w:r>
    </w:p>
    <w:p w14:paraId="5296BB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uca di Weimar è stato | richiesto da Bransvich per | suo Tenente generale: ma | egli ne resta sospeso. | </w:t>
      </w:r>
    </w:p>
    <w:p w14:paraId="7B931B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tri avvisi circa | esso Bransvich, delle | pretensioni grandi con l’|Imperatore; dell’haver | egli mandato ai | Palatini ad | assicurargli della | sua buona | volontà, et dell’|andarsi al presente | il fratello, e madre | di lui accom-|modando all’|intentione sua | per sevitio | della casa commune. | </w:t>
      </w:r>
    </w:p>
    <w:p w14:paraId="5CE72832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542794">
          <w:headerReference w:type="default" r:id="rId10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D340DEA" w14:textId="77777777" w:rsidR="00B57E6B" w:rsidRDefault="00B57E6B" w:rsidP="00B57E6B">
      <w:pPr>
        <w:pStyle w:val="Header"/>
      </w:pPr>
      <w:r>
        <w:lastRenderedPageBreak/>
        <w:t>/START LETTER/</w:t>
      </w:r>
    </w:p>
    <w:p w14:paraId="2071C6C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0</w:t>
      </w:r>
    </w:p>
    <w:p w14:paraId="47E2FDC2" w14:textId="0D797DA6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51 (cc. 184r-185v; decodifica di cc. 186r, 187r-188v)</w:t>
      </w:r>
    </w:p>
    <w:p w14:paraId="6A2DC9E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79A869C1" w14:textId="5501F70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84r /</w:t>
      </w:r>
    </w:p>
    <w:p w14:paraId="2A4C4F33" w14:textId="4D819D06" w:rsidR="00251073" w:rsidRPr="00251073" w:rsidRDefault="00251073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  <w:r>
        <w:rPr>
          <w:rFonts w:ascii="Times New Roman" w:hAnsi="Times New Roman" w:cs="Times New Roman"/>
          <w:bCs/>
          <w:iCs/>
          <w:color w:val="000000"/>
        </w:rPr>
        <w:t>n° 495 |</w:t>
      </w:r>
    </w:p>
    <w:p w14:paraId="7719705D" w14:textId="77777777" w:rsidR="00251073" w:rsidRDefault="00251073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4CEDF717" w14:textId="4C872168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602D0F6F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AD7851B" w14:textId="05809C0C" w:rsidR="00777898" w:rsidRPr="00B32F62" w:rsidRDefault="00777898" w:rsidP="0077789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84v /</w:t>
      </w:r>
    </w:p>
    <w:p w14:paraId="47293B1D" w14:textId="77777777" w:rsidR="00777898" w:rsidRPr="00B32F62" w:rsidRDefault="00777898" w:rsidP="0077789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303F6376" w14:textId="77777777" w:rsidR="00777898" w:rsidRPr="00B32F62" w:rsidRDefault="0077789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83BF599" w14:textId="77777777" w:rsidR="00044F84" w:rsidRDefault="0048045B" w:rsidP="00044F84">
      <w:pPr>
        <w:jc w:val="both"/>
        <w:rPr>
          <w:rFonts w:ascii="Times New Roman" w:hAnsi="Times New Roman" w:cs="Times New Roman"/>
          <w:lang w:val="nl-BE"/>
        </w:rPr>
      </w:pPr>
      <w:r w:rsidRPr="00044F84">
        <w:rPr>
          <w:rFonts w:ascii="Times New Roman" w:hAnsi="Times New Roman" w:cs="Times New Roman"/>
          <w:lang w:val="nl-BE"/>
        </w:rPr>
        <w:t>/ 185r</w:t>
      </w:r>
      <w:r w:rsidR="00044F84" w:rsidRPr="00044F84">
        <w:rPr>
          <w:rFonts w:ascii="Times New Roman" w:hAnsi="Times New Roman" w:cs="Times New Roman"/>
          <w:lang w:val="nl-BE"/>
        </w:rPr>
        <w:t xml:space="preserve"> </w:t>
      </w:r>
      <w:r w:rsidR="00044F84">
        <w:rPr>
          <w:rFonts w:ascii="Times New Roman" w:hAnsi="Times New Roman" w:cs="Times New Roman"/>
          <w:lang w:val="nl-BE"/>
        </w:rPr>
        <w:t>/</w:t>
      </w:r>
    </w:p>
    <w:p w14:paraId="32E99FAC" w14:textId="3F49D815" w:rsidR="00044F84" w:rsidRPr="009C5E1D" w:rsidRDefault="00044F84" w:rsidP="00044F8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D09D532" w14:textId="479F4580" w:rsidR="00044F84" w:rsidRPr="00044F84" w:rsidRDefault="00044F84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BB60C9C" w14:textId="4282AB30" w:rsidR="0048045B" w:rsidRPr="00044F84" w:rsidRDefault="00044F84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044F84">
        <w:rPr>
          <w:rFonts w:ascii="Times New Roman" w:hAnsi="Times New Roman" w:cs="Times New Roman"/>
          <w:sz w:val="24"/>
          <w:szCs w:val="24"/>
          <w:lang w:val="nl-BE"/>
        </w:rPr>
        <w:t>/ 185</w:t>
      </w:r>
      <w:r w:rsidR="0048045B" w:rsidRPr="00044F84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2F036C73" w14:textId="77777777" w:rsidR="00044F84" w:rsidRPr="009C5E1D" w:rsidRDefault="00044F84" w:rsidP="00044F8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520E9D1B" w14:textId="31694832" w:rsidR="0048045B" w:rsidRPr="00044F84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15ADE5E2" w14:textId="77777777" w:rsidR="0048045B" w:rsidRPr="00044F84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4B58D71B" w14:textId="77777777" w:rsidR="0048045B" w:rsidRPr="00044F84" w:rsidRDefault="0048045B" w:rsidP="0048045B">
      <w:pPr>
        <w:pStyle w:val="Testopreformattato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2A41160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51</w:t>
      </w:r>
    </w:p>
    <w:p w14:paraId="1DF5ED1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4 aprile 1623, L’Aia (cc. 186r-189v)</w:t>
      </w:r>
    </w:p>
    <w:p w14:paraId="7E9680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BB38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6r /</w:t>
      </w:r>
    </w:p>
    <w:p w14:paraId="1F78647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8B2D2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95 comincia 494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in 496 |</w:t>
      </w:r>
    </w:p>
    <w:p w14:paraId="2F542E3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7EB2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568738C6" w14:textId="101DDECA" w:rsidR="0048045B" w:rsidRPr="00B32F62" w:rsidRDefault="007B1BB9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istesso capitan Corbun s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cocese solecita appresso questi signori | oltre quello, che riverentemente ho significato nelle mie prime | 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ché</w:t>
      </w:r>
      <w:r w:rsidR="0048045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4"/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essi si interessino nella leva d’Inghilterra, et | Scotia, impiegando il loro nome, con offerta che | il collonello Grè farà</w:t>
      </w:r>
      <w:r w:rsidR="0048045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5"/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ll’Eccellenze loro una promessa | in scritto di non haver a pretender alcun | pagamento da questa Republica, ma non si | vede, che siano ancor punto disposti a questo. | </w:t>
      </w:r>
    </w:p>
    <w:p w14:paraId="1C99F3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e ultime lettere di Colonia si tiene avviso, che quelli di | Franchendal siano restati molto mal contenti della | necessità nella quale si scopriva voler il re della Gran | Bertagna indurli per soggettarsi in mano de’ Spagnoli sia in | forma di deposito, o di sequestro, et mostravano resis-|tenza ad acconsentire all’accordo fatto da quella Maestà | con li ministri della Maestà catholica, et della serenissima Infanta | né si scopriva, che fossero per adherir a questa risolutione | quando da una estrema necessità non fossero constretti. | </w:t>
      </w:r>
    </w:p>
    <w:p w14:paraId="591F3A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aron di Anolt quindec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orni sono o poco più, che | ha per forza presa nel vescovato di Paterborn una | città chiamata Borcon. Entratovi dentro ha incon-|tinente fatti impiccar sei soldati di quella guarnigione, | et sei dei borghesi sotto pretesto, che havessero voluto | contrastar alle sue forze; di più ha cominato al | resto delli habitanti il sacco quando non li diano | settanta milla raistaleri di ranzone; il che è stato | ispedito immediate per avviso, et consiglio all’arcivescovo | </w:t>
      </w:r>
    </w:p>
    <w:p w14:paraId="1E1D11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6v /</w:t>
      </w:r>
    </w:p>
    <w:p w14:paraId="5C4253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i Colonia loro signore pigli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empo alla risolutione, che | sarà in ogni modo necessaria trovandosi colle armi di Anolt | alla gola; et mi disse l’agente di quel Principe, che questa | dilatione non serviva che ad avanzar tempo, et in questo | veder di accordar con minor summa. | </w:t>
      </w:r>
    </w:p>
    <w:p w14:paraId="778098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i che vengono dalla parte di Embdem, et d’altrove | in questi contorni portano, che li principi, et città della | Bassa Sassonia si trovano al presente con tredici in quattor</w:t>
      </w:r>
      <w:r w:rsidRPr="00B32F62" w:rsidDel="004C3B3B">
        <w:rPr>
          <w:rStyle w:val="FootnoteReference"/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-|dici milla combatenti; riferendo, che ognuno stava | con l’occhio, et orrecchio attento a quello di bene | che potesse portar la fortuna al miglior stato della | Germania, et alla conservatione della libertà in essa. | </w:t>
      </w:r>
    </w:p>
    <w:p w14:paraId="1B68BB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r del re di Danimarca non si sa quello che | assolutamente risolverà; ma se ne spera ogni bene, | tanto più per quello che già si dice da qualcheduno | che sia messa in contesa la coadiutoria del vescovato [di] | Osembruch al suo figliolo; et si tiene per fermo, che ne | vorrà haver l’effetto. | </w:t>
      </w:r>
    </w:p>
    <w:p w14:paraId="1BE46D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ambasciator di Francia venne giovedì il sudetto secretario di | ritorno dalla corte christianissima, et io fui con l’Eccellenza sua il giorno | seguente, che mi disse non haver che avvisi generali, | che li doi gentilhuomini al partir del secretario non erano | ancor arrivati, ma che gli veniva scritto, che erano | attesi con gran devotione, et che in tanto sua Maestà si | mostrava risolutissima di passar avanti per la restitutione | della Valtelina, et del Paese a’ signori Grisoni. | </w:t>
      </w:r>
    </w:p>
    <w:p w14:paraId="25410D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in conformità con le lettere che hier mattina venero | da quella corte si pubblicò, che monsieur di Diguieres | </w:t>
      </w:r>
    </w:p>
    <w:p w14:paraId="4BA6C6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7r /</w:t>
      </w:r>
    </w:p>
    <w:p w14:paraId="582137BC" w14:textId="084F49D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veva andar un rendevous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he vuol dir piazza d’|arme per condursi verso il paese de’ Grisoni:</w:t>
      </w:r>
      <w:r w:rsidR="006124DC" w:rsidRPr="00B32F62">
        <w:rPr>
          <w:rFonts w:ascii="Times New Roman" w:hAnsi="Times New Roman" w:cs="Times New Roman"/>
          <w:bCs/>
          <w:sz w:val="24"/>
          <w:szCs w:val="24"/>
        </w:rPr>
        <w:t xml:space="preserve"> nuova | che ha dato gusto all’</w:t>
      </w:r>
      <w:r w:rsidR="00C05DA9" w:rsidRPr="00B32F62">
        <w:rPr>
          <w:rFonts w:ascii="Times New Roman" w:hAnsi="Times New Roman" w:cs="Times New Roman"/>
          <w:bCs/>
          <w:sz w:val="24"/>
          <w:szCs w:val="24"/>
        </w:rPr>
        <w:t>u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iversale, desiderandosi da | ognuno l’effetto della confederatione. | </w:t>
      </w:r>
    </w:p>
    <w:p w14:paraId="0D6413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trattato di tregua qui non si sente a dir altro, et par | che il rumore, et le voci si siano quasi del tutto | mortificate; all’incontro Spagnoli attendono alle pro-|visioni di guerra, et in Bolduch hanno ultimamente | introdotte diverse amunitioni in buona quantità. | Il che è seguito con una grandissima scorta d’infan-|teria, et cavallaria, et haveva dato una grandissima | alarma da questa parte, onde li signori Stati in | tutta diligenza ordinorono commissioni sufficienti | alla frontiera per ostar a quello che havesse | potuto attentar l’inimico. | </w:t>
      </w:r>
    </w:p>
    <w:p w14:paraId="5349CDD5" w14:textId="1261FD7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è apparenza, che le proposition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0"/>
      </w:r>
      <w:r w:rsidRPr="00B32F62">
        <w:rPr>
          <w:rFonts w:ascii="Times New Roman" w:hAnsi="Times New Roman" w:cs="Times New Roman"/>
          <w:bCs/>
          <w:sz w:val="24"/>
          <w:szCs w:val="24"/>
        </w:rPr>
        <w:t>, o più tosto intentioni | de’ Spagnuoli significate da me con precedenti lettere mie | possino haver luoco appresso la libert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sovranità | che assolutamente si tiene propria da questi popoli; | et non ha dubi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l danno</w:t>
      </w:r>
      <w:r w:rsidR="00382653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che si aspetta di Francia darà | maggior cuore, et maggior fomento a questa | parte di servar l’orecchio alle proposte | spagnole; l’ambasciator di sua Maestà christianissima fece | sabbato apertura alli stati nell’assemblea | della deliberatione del Re, di darli quattrocento | mille scudi, metà al presente, et metà | alla fine</w:t>
      </w:r>
    </w:p>
    <w:p w14:paraId="516A35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7v /</w:t>
      </w:r>
    </w:p>
    <w:p w14:paraId="729A0AC2" w14:textId="481EE4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l’anno, et nell’esporre questo | tanto aggiunse, che sua Maestà voleva divertir | a questi signori la pena di destinar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 | a</w:t>
      </w:r>
      <w:r w:rsidRPr="00B32F62">
        <w:rPr>
          <w:rFonts w:ascii="Times New Roman" w:hAnsi="Times New Roman" w:cs="Times New Roman"/>
          <w:bCs/>
          <w:sz w:val="24"/>
          <w:szCs w:val="24"/>
        </w:rPr>
        <w:t>*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al effetto </w:t>
      </w:r>
      <w:r w:rsidR="000F402D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basciata. Questo ultimo | ufficio non è stato in tutto per carità, ma | per divertir in effetto, che non siano | mandati quelli, che l’altra volta son | stati, che riuscirono tutti quattro di mal | gusto, alcuni come giudici nel caso del | già Bernvelt, altro per dipendenza, et | il quarto per esser troppo confidente | al cancellier Arsen, in disgracia della corte | et dei ministri di sua Maestà christianissima, et tanto | più che quelli della provincia di | Olanda havevano già eletti per loro parte | li doi dell’altra volta Bucorst, et Pavoni </w:t>
      </w:r>
      <w:r w:rsidRPr="00B32F62">
        <w:rPr>
          <w:rFonts w:ascii="Times New Roman" w:hAnsi="Times New Roman" w:cs="Times New Roman"/>
          <w:bCs/>
          <w:sz w:val="24"/>
          <w:szCs w:val="24"/>
        </w:rPr>
        <w:t>con non poco risentimento | dell’Ambasciator francese che ne diede conto alla corte, et | di tutti li Francesi. |</w:t>
      </w:r>
    </w:p>
    <w:p w14:paraId="1A9B974F" w14:textId="6D09F2D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attende con studio al presente dalli amatori del ben publico di metter avanti il rispetto, et l’honore | che si deve portare alla corona di Francia con | rappresentar il bene, et l’utile che da quella | posson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promettersi, 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>et aspettar di sicuro queste | P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ovincie, et si spera di superar gl’affetti, et le | passioni contaminate; il che non riuscirà di | poco profito alli mercanti di San Malò, che | agitano qui contra quelli della Compagnia delle | </w:t>
      </w:r>
    </w:p>
    <w:p w14:paraId="5E087B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8r /</w:t>
      </w:r>
    </w:p>
    <w:p w14:paraId="067C9A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die Orientali; alli quali è stato commesso dalli signori | Stati il far tutto quello che si può | per terminar la | contesa con detti mercanti che possi riuscir di ragio-|nevol sodisfattione, et contento a sua Maestà christianissima, | et agl’interessati medesimi. | </w:t>
      </w:r>
    </w:p>
    <w:p w14:paraId="75354D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’aministratori della Compagnia sudetta delle Orientali, | che resiedono in Zelanda partirono sabbato di qua | per Amsterdam a fine di trovarsi unitamente con quelli che | risiedono in quella città per condurli a contentarsi di dar | la sodisfattione che desiderano li compartecipi del voto | risolutivo, per poter accommodato 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egotio passar avanti a vantaggio, et profito del | Paese. | </w:t>
      </w:r>
    </w:p>
    <w:p w14:paraId="436E4144" w14:textId="77777777" w:rsidR="001C63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vanno preparando qualche altre navi da guerra, che | uscite quelle, che al presente sono alla vela destinate | per l’impresa designata doppo qualche tempo do-|veranno seguitar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Dicono, che quest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ndaran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1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verso le isole delle Canarie, | che nel viaggio vedranno se possono incontrar | la flotta spagnola, che il Generale habbia | spaciate carte stampate per dispensarle | in quei paesi che potrano arrivare, ove | siano genti commandate da Spagnoli, promettendoli | sollievo, con libertà dalla tirranide de’ Spagnoli; | questo mi è stato detto da persona di qualità, | ma in ogni modo viene affer</w:t>
      </w:r>
      <w:r w:rsidR="001C630A">
        <w:rPr>
          <w:rFonts w:ascii="Times New Roman" w:hAnsi="Times New Roman" w:cs="Times New Roman"/>
          <w:bCs/>
          <w:i/>
          <w:iCs/>
          <w:sz w:val="24"/>
          <w:szCs w:val="24"/>
        </w:rPr>
        <w:t>-</w:t>
      </w:r>
    </w:p>
    <w:p w14:paraId="18E75A50" w14:textId="7680BA0B" w:rsidR="0048045B" w:rsidRPr="001C630A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1C630A">
        <w:rPr>
          <w:rFonts w:ascii="Times New Roman" w:hAnsi="Times New Roman" w:cs="Times New Roman"/>
          <w:bCs/>
          <w:sz w:val="24"/>
          <w:szCs w:val="24"/>
        </w:rPr>
        <w:t>/ 188v /</w:t>
      </w:r>
    </w:p>
    <w:p w14:paraId="7E806622" w14:textId="764D326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ato, che | siano per far un bel colpo. </w:t>
      </w:r>
      <w:r w:rsidRPr="00B32F62">
        <w:rPr>
          <w:rFonts w:ascii="Times New Roman" w:hAnsi="Times New Roman" w:cs="Times New Roman"/>
          <w:bCs/>
          <w:sz w:val="24"/>
          <w:szCs w:val="24"/>
        </w:rPr>
        <w:t>Gratie etc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. | </w:t>
      </w:r>
    </w:p>
    <w:p w14:paraId="1EDB13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58BA7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4 aprile 1623 |</w:t>
      </w:r>
    </w:p>
    <w:p w14:paraId="69B802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5332A9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598D12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1402CF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D145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9r /</w:t>
      </w:r>
    </w:p>
    <w:p w14:paraId="3A8970C1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43F4B8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6563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89v /</w:t>
      </w:r>
    </w:p>
    <w:p w14:paraId="32AFEE8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225E729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1C5F7BA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95 comincia | 494 fin 496</w:t>
      </w:r>
      <w:r w:rsidRPr="00B32F62">
        <w:rPr>
          <w:rStyle w:val="FootnoteReference"/>
          <w:rFonts w:ascii="Times New Roman" w:hAnsi="Times New Roman" w:cs="Times New Roman"/>
        </w:rPr>
        <w:footnoteReference w:id="317"/>
      </w:r>
      <w:r w:rsidRPr="00B32F62">
        <w:rPr>
          <w:rFonts w:ascii="Times New Roman" w:hAnsi="Times New Roman" w:cs="Times New Roman"/>
        </w:rPr>
        <w:t xml:space="preserve"> |</w:t>
      </w:r>
    </w:p>
    <w:p w14:paraId="16186DBF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42370051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</w:t>
      </w:r>
    </w:p>
    <w:p w14:paraId="53140BA6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430FD28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510D064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89vC /</w:t>
      </w:r>
    </w:p>
    <w:p w14:paraId="7BB674DB" w14:textId="2E7DC96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4 aprile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318"/>
      </w:r>
      <w:r w:rsidR="0008727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08727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20 maggio |</w:t>
      </w:r>
    </w:p>
    <w:p w14:paraId="21ADF610" w14:textId="6BD78650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08727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08727E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495 2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29C58B1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A75016A" w14:textId="312AEB6E" w:rsidR="0048045B" w:rsidRPr="00B32F62" w:rsidRDefault="007B1BB9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Capitano s</w:t>
      </w:r>
      <w:r w:rsidR="0048045B" w:rsidRPr="00B32F62">
        <w:rPr>
          <w:rFonts w:ascii="Times New Roman" w:hAnsi="Times New Roman" w:cs="Times New Roman"/>
        </w:rPr>
        <w:t xml:space="preserve">cocese sollecita anco, perché gli | stati s’interessino nella leva d’Inghilterra, e | Scotia, impiegando il loro nome ma | non v’è dispositione di compiacimento. | </w:t>
      </w:r>
    </w:p>
    <w:p w14:paraId="15C40B1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i di Franchendal non adherirebbono | alla risolutione di soggettarli a’ Spagnoli | senza estrema necessità. | </w:t>
      </w:r>
    </w:p>
    <w:p w14:paraId="1CEB1594" w14:textId="77777777" w:rsidR="0048045B" w:rsidRPr="00B32F62" w:rsidRDefault="0048045B" w:rsidP="0048045B">
      <w:pPr>
        <w:tabs>
          <w:tab w:val="left" w:pos="1843"/>
        </w:tabs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nolt ha presa la città di Dorcon | nel vescovato di Paterborn; et altri | avvisi. |</w:t>
      </w:r>
    </w:p>
    <w:p w14:paraId="01A791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Il segretario dell’ambasciator di Francia gli ha | solo portato avvisi generali della riso-|lutione del Re per la restitutione di Valtellina. | </w:t>
      </w:r>
    </w:p>
    <w:p w14:paraId="1486BBD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’è publicato, che Digleres andava alla | piazza d’arme per condursi in Grisoni | nuova M(aes)tà ben sentita. |</w:t>
      </w:r>
    </w:p>
    <w:p w14:paraId="0FDFF7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irca la tregua non si dice altro, | mortificatene le voci quasi del tutto | Spagnoli attendono alle provisioni della | guerra. | </w:t>
      </w:r>
    </w:p>
    <w:p w14:paraId="1E1D2BA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sideratione, che non vi sia apparenza | che le conditioni scritte possano haver | luogo. |</w:t>
      </w:r>
    </w:p>
    <w:p w14:paraId="602170BD" w14:textId="1D5285C8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di Francia ha detto in assemblea | la deliberatione del Re di dar loro 400 mila | scudi, metà al presente, et metà alla | fine dell’anno, soggiungendo in fine | che sua Maestà voleria divertir a questi signori | la pena di destinare a tal effetto</w:t>
      </w:r>
      <w:r w:rsidRPr="00B32F62">
        <w:rPr>
          <w:rStyle w:val="FootnoteReference"/>
          <w:rFonts w:ascii="Times New Roman" w:hAnsi="Times New Roman" w:cs="Times New Roman"/>
        </w:rPr>
        <w:footnoteReference w:id="319"/>
      </w:r>
      <w:r w:rsidRPr="00B32F62">
        <w:rPr>
          <w:rFonts w:ascii="Times New Roman" w:hAnsi="Times New Roman" w:cs="Times New Roman"/>
        </w:rPr>
        <w:t xml:space="preserve"> | </w:t>
      </w:r>
      <w:r w:rsidR="000F402D" w:rsidRPr="00B32F62">
        <w:rPr>
          <w:rFonts w:ascii="Times New Roman" w:hAnsi="Times New Roman" w:cs="Times New Roman"/>
        </w:rPr>
        <w:t>a</w:t>
      </w:r>
      <w:r w:rsidRPr="00B32F62">
        <w:rPr>
          <w:rFonts w:ascii="Times New Roman" w:hAnsi="Times New Roman" w:cs="Times New Roman"/>
        </w:rPr>
        <w:t xml:space="preserve">mbasciata. | </w:t>
      </w:r>
    </w:p>
    <w:p w14:paraId="7DEEDF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tri avvisi. | </w:t>
      </w:r>
    </w:p>
    <w:p w14:paraId="500256F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ssegno di allestir altre navi per | tirar verso le Canarie, per incontrar, | potendo la flotta et per far | in ogni modo bel colpo. |</w:t>
      </w:r>
    </w:p>
    <w:p w14:paraId="04CF5DF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88929CB" w14:textId="77777777" w:rsidR="00A217AA" w:rsidRPr="00B32F62" w:rsidRDefault="0048045B" w:rsidP="00A217A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|</w:t>
      </w:r>
    </w:p>
    <w:p w14:paraId="7EA04CC1" w14:textId="77777777" w:rsidR="00A217AA" w:rsidRPr="00B32F62" w:rsidRDefault="00A217AA" w:rsidP="00A217AA">
      <w:pPr>
        <w:jc w:val="both"/>
        <w:outlineLvl w:val="0"/>
        <w:rPr>
          <w:rFonts w:ascii="Times New Roman" w:hAnsi="Times New Roman" w:cs="Times New Roman"/>
        </w:rPr>
      </w:pPr>
    </w:p>
    <w:p w14:paraId="2A369E78" w14:textId="77777777" w:rsidR="00A217AA" w:rsidRPr="00B32F62" w:rsidRDefault="00A217AA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5F55AF35" w14:textId="77777777" w:rsidR="00B57E6B" w:rsidRDefault="00B57E6B" w:rsidP="00B57E6B">
      <w:pPr>
        <w:pStyle w:val="Header"/>
      </w:pPr>
      <w:r>
        <w:lastRenderedPageBreak/>
        <w:t>/START LETTER/</w:t>
      </w:r>
    </w:p>
    <w:p w14:paraId="176C77A3" w14:textId="66AD8790" w:rsidR="0048045B" w:rsidRPr="00B32F62" w:rsidRDefault="0048045B" w:rsidP="00A217AA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52</w:t>
      </w:r>
    </w:p>
    <w:p w14:paraId="3736691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53 (cc. 190r-191v; decodifica di cc.192r, 193r)</w:t>
      </w:r>
    </w:p>
    <w:p w14:paraId="3D6AEFD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4A7F4246" w14:textId="70FEF3A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0r /</w:t>
      </w:r>
    </w:p>
    <w:p w14:paraId="0F1E62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1BAFF841" w14:textId="77777777" w:rsidR="0048045B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</w:p>
    <w:p w14:paraId="7A08ED08" w14:textId="6E2733E6" w:rsidR="00A257BF" w:rsidRPr="00B32F62" w:rsidRDefault="00A257BF" w:rsidP="00A257B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0v /</w:t>
      </w:r>
    </w:p>
    <w:p w14:paraId="437A448A" w14:textId="77777777" w:rsidR="00A257BF" w:rsidRPr="00B32F62" w:rsidRDefault="00A257BF" w:rsidP="00A257BF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32121052" w14:textId="77777777" w:rsidR="00A257BF" w:rsidRPr="00B32F62" w:rsidRDefault="00A257BF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</w:p>
    <w:p w14:paraId="6FEF456A" w14:textId="77777777" w:rsidR="009A6822" w:rsidRPr="00AE09B3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  <w:lang w:val="nl-BE"/>
        </w:rPr>
      </w:pPr>
      <w:r w:rsidRPr="00AE09B3">
        <w:rPr>
          <w:rFonts w:ascii="Times New Roman" w:hAnsi="Times New Roman" w:cs="Times New Roman"/>
          <w:bCs/>
          <w:iCs/>
          <w:color w:val="000000"/>
          <w:lang w:val="nl-BE"/>
        </w:rPr>
        <w:t>/ 191r</w:t>
      </w:r>
      <w:r w:rsidR="009A6822" w:rsidRPr="00AE09B3">
        <w:rPr>
          <w:rFonts w:ascii="Times New Roman" w:hAnsi="Times New Roman" w:cs="Times New Roman"/>
          <w:bCs/>
          <w:iCs/>
          <w:color w:val="000000"/>
          <w:lang w:val="nl-BE"/>
        </w:rPr>
        <w:t xml:space="preserve"> /</w:t>
      </w:r>
    </w:p>
    <w:p w14:paraId="1A79017B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iCs/>
          <w:sz w:val="24"/>
          <w:szCs w:val="24"/>
          <w:lang w:val="nl-BE"/>
        </w:rPr>
        <w:t>Blank page</w:t>
      </w:r>
    </w:p>
    <w:p w14:paraId="5B1A4940" w14:textId="77777777" w:rsidR="009A6822" w:rsidRPr="00AE09B3" w:rsidRDefault="009A6822" w:rsidP="0048045B">
      <w:pPr>
        <w:jc w:val="both"/>
        <w:rPr>
          <w:rFonts w:ascii="Times New Roman" w:hAnsi="Times New Roman" w:cs="Times New Roman"/>
          <w:bCs/>
          <w:iCs/>
          <w:color w:val="000000"/>
          <w:lang w:val="nl-BE"/>
        </w:rPr>
      </w:pPr>
    </w:p>
    <w:p w14:paraId="48D39C1F" w14:textId="17FA133F" w:rsidR="0048045B" w:rsidRPr="00AE09B3" w:rsidRDefault="009A6822" w:rsidP="0048045B">
      <w:pPr>
        <w:jc w:val="both"/>
        <w:rPr>
          <w:rFonts w:ascii="Times New Roman" w:hAnsi="Times New Roman" w:cs="Times New Roman"/>
          <w:bCs/>
          <w:iCs/>
          <w:color w:val="000000"/>
          <w:lang w:val="nl-BE"/>
        </w:rPr>
      </w:pPr>
      <w:r w:rsidRPr="00AE09B3">
        <w:rPr>
          <w:rFonts w:ascii="Times New Roman" w:hAnsi="Times New Roman" w:cs="Times New Roman"/>
          <w:bCs/>
          <w:iCs/>
          <w:color w:val="000000"/>
          <w:lang w:val="nl-BE"/>
        </w:rPr>
        <w:t>/ 191</w:t>
      </w:r>
      <w:r w:rsidR="0048045B" w:rsidRPr="00AE09B3">
        <w:rPr>
          <w:rFonts w:ascii="Times New Roman" w:hAnsi="Times New Roman" w:cs="Times New Roman"/>
          <w:bCs/>
          <w:iCs/>
          <w:color w:val="000000"/>
          <w:lang w:val="nl-BE"/>
        </w:rPr>
        <w:t>v /</w:t>
      </w:r>
    </w:p>
    <w:p w14:paraId="50FE0898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iCs/>
          <w:sz w:val="24"/>
          <w:szCs w:val="24"/>
          <w:lang w:val="nl-BE"/>
        </w:rPr>
        <w:t>Blank page</w:t>
      </w:r>
    </w:p>
    <w:p w14:paraId="7919282D" w14:textId="0F15C39D" w:rsidR="0048045B" w:rsidRPr="00AE09B3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  <w:lang w:val="nl-BE"/>
        </w:rPr>
      </w:pPr>
    </w:p>
    <w:p w14:paraId="55273B29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E1E750B" w14:textId="77777777" w:rsidR="00A217AA" w:rsidRPr="00AE09B3" w:rsidRDefault="00A217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D1574A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53</w:t>
      </w:r>
    </w:p>
    <w:p w14:paraId="1B280B1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4 aprile 1623, L’Aia (cc. 192r-193v)</w:t>
      </w:r>
    </w:p>
    <w:p w14:paraId="6A3D8F6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6B412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2r /</w:t>
      </w:r>
    </w:p>
    <w:p w14:paraId="5546EF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1D50A7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lla barca di Amsterdam mi capita nel punto d’haver | fornite l’altre doi lettere mie quelle di vostra Serenità dei 6 | del presente et conforme ai commandamenti, et instruttioni | che ricevo in esse mi regolerò trovandomi con alcuni | di questi signori et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stra maniera farò loro quelle | prudenti considerationi, che da lei mi | vengono dettate, per far constar l’affetto | di vostra Serenità al ben commune, et alla particolar | conservatione di queste Provincie, et di | quello, che anderò cavando, bene darò | riverente conto quanto alla tregua | nelle mie seconde ho detto quanto occorre, | né per far fermar questi signori, et alienar | gli animi da tal negotiatione può servire, | che quella assistenza, che tante volte | ho humilmente rappresentata a vostra Serenità, et della | quale già dalla parte di Francia la | speranza si fa sempre maggiore, massime | con gli ultimi ufficii, essequiti da monsignor | di Muaurir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so bene che alla Serenità vostra | se ne ha molto grado da questa parte. | </w:t>
      </w:r>
    </w:p>
    <w:p w14:paraId="3A348D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lle mie lettere de’ 27 del passato rappresentai alla Serenità vostra | di haver penetrato quel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ppunto che ricevo dalla | sua benignità per incontro della lettera, che ’l principe | </w:t>
      </w:r>
    </w:p>
    <w:p w14:paraId="0D3156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2v /</w:t>
      </w:r>
    </w:p>
    <w:p w14:paraId="38D9FD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Waglia haveva scritta a questa Regina sua sorella | et solo diferisce nel tempo dicendomi ella, che la scrivesse | il giorno innanti al partire, et io intesi dal signor principe | d’Oranges, che fu tre giorni innanti; ma il contenuto | non fu che solo non vi era cosa alcuna ferma del matri-|monio. Al presente non parlano altro; ma stano attendendo | questi principi l’effetto sia per partir la risolutione | inaspetata, et impensata, che ancor tiene in sospeso | gl’arrivi loro, et della Regina in particolare di quello | caverò di vantaggio dei loro sensi, come procurerò | di fare vostra Serenità sarà da me riverentemente avvisata. | </w:t>
      </w:r>
    </w:p>
    <w:p w14:paraId="1DCE05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Re significarò il buon adrizzo dato alle lettere della | Maestà sua, et quello di più, che veggo nella lettera del | signor Veletullo, confirmandole in particolare la perfetta | dispositione di vostra Serenità verso li suoi interessi. | </w:t>
      </w:r>
    </w:p>
    <w:p w14:paraId="03AABD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spetterò le informationi che si compiacerà mandarmi | toccan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nave abbruciata; che stim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necessario per | asopir del tutto questo negotio, ancorché doppo l’ufficio | che feci in pubblico, et le ragioni che andai por-|tando in privato non sento che più mi si dichi | parole: tuttavia servir per levar affatto anco | l’importunità all’eccellentissimo signor ambasciator Morosini. | </w:t>
      </w:r>
    </w:p>
    <w:p w14:paraId="48351CB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disferò il Rota al commandamento di vostra Serenità, et essequirò anco | l’ordine suo per quello che di tempo in tempo | mi occorrerà ne’ presenti affari scriver all’eccellentissimo signor ambasciator | Pesaro al quale come la passata settimana mandai | la copia di quei tre capitoli di lettere, che inviai | </w:t>
      </w:r>
    </w:p>
    <w:p w14:paraId="389B4E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3r /</w:t>
      </w:r>
    </w:p>
    <w:p w14:paraId="3930C2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lle mie prime, et terze della settimana passata | così coll’ordinario, che parte questa notte per Franza | manderò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copia di quanto ho ricevut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a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edesimo Rota, che mi ha in una particolare scritto | di dover aprir le lettere colla soprascritta al signor | Bortolo della nave, et mandarne copia in Francia. | </w:t>
      </w:r>
    </w:p>
    <w:p w14:paraId="1EA29CDE" w14:textId="7B9DA69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 inteso con gusto che ’l mio dispaccio dei 20 del pass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a per-|venuto sicuro al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i di vostra Serenità et con esso la | replicata dei 13 ma mi duol bene della maniera | del smarrimento delle prime dei 13 che indica | vera tristitia. |</w:t>
      </w:r>
    </w:p>
    <w:p w14:paraId="5F68A7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nc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e manderò sotto coperta del | Noirot, et così continuerò colla speranza | che camineranno bene. | </w:t>
      </w:r>
    </w:p>
    <w:p w14:paraId="4CEE8B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doi copie del capitolo di lettere scritte in Inghilterra a | quell’eccellentissimo Ambasciatore et della risposta data dall’|Ambasciator di questi signori mi serviranno d’informa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3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Gratie. etc. | </w:t>
      </w:r>
    </w:p>
    <w:p w14:paraId="7669A7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3B89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24 aprile 1623 |</w:t>
      </w:r>
    </w:p>
    <w:p w14:paraId="5D1108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18009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57F140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5D3939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6D18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193v /</w:t>
      </w:r>
    </w:p>
    <w:p w14:paraId="2F59167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07C0B1A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066CDB6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96 comincia 494 |</w:t>
      </w:r>
    </w:p>
    <w:p w14:paraId="192A59BC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08C14E2D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Sigillo e tracce di sigilli </w:t>
      </w:r>
    </w:p>
    <w:p w14:paraId="7AE0D5C2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1E75634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186E283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193vC /</w:t>
      </w:r>
    </w:p>
    <w:p w14:paraId="5509406F" w14:textId="599A7BE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4 aprile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329"/>
      </w:r>
      <w:r w:rsidR="0008727E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08727E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10 maggi</w:t>
      </w:r>
      <w:r w:rsidR="00957156" w:rsidRPr="00B32F62">
        <w:rPr>
          <w:rFonts w:ascii="Times New Roman" w:hAnsi="Times New Roman" w:cs="Times New Roman"/>
        </w:rPr>
        <w:t>o |</w:t>
      </w:r>
      <w:r w:rsidRPr="00B32F62">
        <w:rPr>
          <w:rFonts w:ascii="Times New Roman" w:hAnsi="Times New Roman" w:cs="Times New Roman"/>
        </w:rPr>
        <w:t xml:space="preserve"> </w:t>
      </w:r>
    </w:p>
    <w:p w14:paraId="5EF9D19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3</w:t>
      </w:r>
      <w:r w:rsidRPr="00B32F62">
        <w:rPr>
          <w:rFonts w:ascii="Times New Roman" w:hAnsi="Times New Roman" w:cs="Times New Roman"/>
          <w:vertAlign w:val="superscript"/>
        </w:rPr>
        <w:t>za</w:t>
      </w:r>
      <w:r w:rsidRPr="00B32F62">
        <w:rPr>
          <w:rFonts w:ascii="Times New Roman" w:hAnsi="Times New Roman" w:cs="Times New Roman"/>
        </w:rPr>
        <w:t xml:space="preserve"> n° 496 |</w:t>
      </w:r>
    </w:p>
    <w:p w14:paraId="30EA83F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FD4989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ricevuto le lettere dei 6, et eseguirà | gli uffici; dice circa le tregue, et | osservi miglior rimedio per alienare | gli animi, che l’assistenza scritta. |</w:t>
      </w:r>
    </w:p>
    <w:p w14:paraId="09EE526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esponda ai capi d’informatione di quello | che dicano i palatini del principe di Vaglia; | delle lettere di esso Palatino indirizzate | a Gabor; della</w:t>
      </w:r>
      <w:r w:rsidRPr="00B32F62">
        <w:rPr>
          <w:rStyle w:val="FootnoteReference"/>
          <w:rFonts w:ascii="Times New Roman" w:hAnsi="Times New Roman" w:cs="Times New Roman"/>
        </w:rPr>
        <w:footnoteReference w:id="330"/>
      </w:r>
      <w:r w:rsidRPr="00B32F62">
        <w:rPr>
          <w:rFonts w:ascii="Times New Roman" w:hAnsi="Times New Roman" w:cs="Times New Roman"/>
        </w:rPr>
        <w:t xml:space="preserve"> informatione circa la | nave abruggiata; del Rota; dello | scrivere in Francia, come ha fatto | e fa. | </w:t>
      </w:r>
    </w:p>
    <w:p w14:paraId="16DC6E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nda, e manderà sempre | le sue lettere sotto piego del | Noirot. | </w:t>
      </w:r>
    </w:p>
    <w:p w14:paraId="2188BF2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3D4C645" w14:textId="77777777" w:rsidR="00A217AA" w:rsidRPr="00B32F62" w:rsidRDefault="0048045B" w:rsidP="00A217A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oll. R. |</w:t>
      </w:r>
    </w:p>
    <w:p w14:paraId="40A9D920" w14:textId="77777777" w:rsidR="00A217AA" w:rsidRPr="00B32F62" w:rsidRDefault="00A217AA" w:rsidP="00A217A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6DE63A" w14:textId="77777777" w:rsidR="00A217AA" w:rsidRPr="00B32F62" w:rsidRDefault="00A217AA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083D55B5" w14:textId="77777777" w:rsidR="00B57E6B" w:rsidRDefault="00B57E6B" w:rsidP="00B57E6B">
      <w:pPr>
        <w:pStyle w:val="Header"/>
      </w:pPr>
      <w:r>
        <w:lastRenderedPageBreak/>
        <w:t>/START LETTER/</w:t>
      </w:r>
    </w:p>
    <w:p w14:paraId="6000C2DB" w14:textId="4EFB72BF" w:rsidR="0048045B" w:rsidRPr="00B32F62" w:rsidRDefault="0048045B" w:rsidP="00A217AA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4</w:t>
      </w:r>
    </w:p>
    <w:p w14:paraId="1840450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55 (cc. 194r-197v; decodifica di cc. 198r-201r)</w:t>
      </w:r>
    </w:p>
    <w:p w14:paraId="74A4952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68FAC5D1" w14:textId="7E4E7C5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4r /</w:t>
      </w:r>
    </w:p>
    <w:p w14:paraId="7783DC3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18A4C690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4ABC0E5" w14:textId="5EAA1832" w:rsidR="00EB06E4" w:rsidRPr="00B32F62" w:rsidRDefault="00EB06E4" w:rsidP="00EB06E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4</w:t>
      </w:r>
      <w:r>
        <w:rPr>
          <w:rFonts w:ascii="Times New Roman" w:hAnsi="Times New Roman" w:cs="Times New Roman"/>
          <w:sz w:val="24"/>
          <w:szCs w:val="24"/>
        </w:rPr>
        <w:t>v</w:t>
      </w:r>
      <w:r w:rsidRPr="00B32F62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7C140002" w14:textId="77777777" w:rsidR="00EB06E4" w:rsidRPr="00B32F62" w:rsidRDefault="00EB06E4" w:rsidP="00EB06E4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7A8252B4" w14:textId="77777777" w:rsidR="00EB06E4" w:rsidRDefault="00EB06E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88154A" w14:textId="484C8AF0" w:rsidR="00EB06E4" w:rsidRPr="00B32F62" w:rsidRDefault="00EB06E4" w:rsidP="00EB06E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32F62">
        <w:rPr>
          <w:rFonts w:ascii="Times New Roman" w:hAnsi="Times New Roman" w:cs="Times New Roman"/>
          <w:sz w:val="24"/>
          <w:szCs w:val="24"/>
        </w:rPr>
        <w:t>r /</w:t>
      </w:r>
    </w:p>
    <w:p w14:paraId="46A5B1A4" w14:textId="77777777" w:rsidR="00EB06E4" w:rsidRPr="00B32F62" w:rsidRDefault="00EB06E4" w:rsidP="00EB06E4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15FBAF7D" w14:textId="77777777" w:rsidR="00EB06E4" w:rsidRDefault="00EB06E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007C7C" w14:textId="346E108A" w:rsidR="00EB06E4" w:rsidRPr="00B32F62" w:rsidRDefault="00EB06E4" w:rsidP="00EB06E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</w:t>
      </w:r>
      <w:r>
        <w:rPr>
          <w:rFonts w:ascii="Times New Roman" w:hAnsi="Times New Roman" w:cs="Times New Roman"/>
          <w:sz w:val="24"/>
          <w:szCs w:val="24"/>
        </w:rPr>
        <w:t>5v</w:t>
      </w:r>
      <w:r w:rsidRPr="00B32F62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61B46920" w14:textId="77777777" w:rsidR="00EB06E4" w:rsidRPr="00B32F62" w:rsidRDefault="00EB06E4" w:rsidP="00EB06E4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619FA16B" w14:textId="77777777" w:rsidR="00EB06E4" w:rsidRDefault="00EB06E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27B9FB" w14:textId="09D37423" w:rsidR="00EB06E4" w:rsidRPr="00B32F62" w:rsidRDefault="00EB06E4" w:rsidP="00EB06E4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6r /</w:t>
      </w:r>
    </w:p>
    <w:p w14:paraId="75169491" w14:textId="77777777" w:rsidR="00EB06E4" w:rsidRPr="00B32F62" w:rsidRDefault="00EB06E4" w:rsidP="00EB06E4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526F9804" w14:textId="77777777" w:rsidR="00EB06E4" w:rsidRPr="00B32F62" w:rsidRDefault="00EB06E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8C3133" w14:textId="3FEA58BE" w:rsidR="00044F84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196v</w:t>
      </w:r>
      <w:r w:rsidR="00044F84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 </w:t>
      </w:r>
    </w:p>
    <w:p w14:paraId="794DFCDB" w14:textId="77777777" w:rsidR="00044F84" w:rsidRDefault="00044F84" w:rsidP="00044F8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73206B4D" w14:textId="77777777" w:rsidR="00044F84" w:rsidRDefault="00044F84" w:rsidP="00044F8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</w:p>
    <w:p w14:paraId="402BF240" w14:textId="38134E9B" w:rsidR="00044F84" w:rsidRPr="00044F84" w:rsidRDefault="00044F84" w:rsidP="00044F84">
      <w:pPr>
        <w:jc w:val="both"/>
        <w:rPr>
          <w:rFonts w:ascii="Times New Roman" w:hAnsi="Times New Roman" w:cs="Times New Roman"/>
          <w:iCs/>
          <w:lang w:val="nl-BE"/>
        </w:rPr>
      </w:pPr>
      <w:r w:rsidRPr="00044F84">
        <w:rPr>
          <w:rFonts w:ascii="Times New Roman" w:hAnsi="Times New Roman" w:cs="Times New Roman"/>
          <w:iCs/>
          <w:lang w:val="nl-BE"/>
        </w:rPr>
        <w:t>/ 197r /</w:t>
      </w:r>
    </w:p>
    <w:p w14:paraId="56D66E1B" w14:textId="77777777" w:rsidR="00044F84" w:rsidRPr="009C5E1D" w:rsidRDefault="00044F84" w:rsidP="00044F8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AD85BFF" w14:textId="77777777" w:rsidR="00044F84" w:rsidRPr="00AE09B3" w:rsidRDefault="00044F8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046230D9" w14:textId="0480D4DD" w:rsidR="0048045B" w:rsidRPr="00B32F62" w:rsidRDefault="00044F8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197v /</w:t>
      </w:r>
    </w:p>
    <w:p w14:paraId="21F08C2B" w14:textId="77777777" w:rsidR="00044F84" w:rsidRPr="00AE09B3" w:rsidRDefault="00044F84" w:rsidP="00044F84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45F8A097" w14:textId="19A31F3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E359D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24530B" w14:textId="77777777" w:rsidR="00A217AA" w:rsidRPr="00B32F62" w:rsidRDefault="00A217A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EF6B2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55</w:t>
      </w:r>
    </w:p>
    <w:p w14:paraId="10EEF84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 maggio 1623, L’Aia (cc. 198r-201v)</w:t>
      </w:r>
    </w:p>
    <w:p w14:paraId="3AB6D93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13B6DE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198r / </w:t>
      </w:r>
    </w:p>
    <w:p w14:paraId="698D58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6E77C9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97 fin 498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1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0485D0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CAD26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39A2809B" w14:textId="022B19C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anto più ritardano le risolutioni di Francia; tanto più | par che le voci corrino della diminutione delle truppe del conte | di Mansfelt causata dal non haver di che intrattenerle, dall’|esser ben presto </w:t>
      </w:r>
      <w:r w:rsidR="00465EC6" w:rsidRPr="00B32F62">
        <w:rPr>
          <w:rFonts w:ascii="Times New Roman" w:hAnsi="Times New Roman" w:cs="Times New Roman"/>
          <w:sz w:val="24"/>
          <w:szCs w:val="24"/>
        </w:rPr>
        <w:t>ridotte al fine de’ viveri nel P</w:t>
      </w:r>
      <w:r w:rsidRPr="00B32F62">
        <w:rPr>
          <w:rFonts w:ascii="Times New Roman" w:hAnsi="Times New Roman" w:cs="Times New Roman"/>
          <w:sz w:val="24"/>
          <w:szCs w:val="24"/>
        </w:rPr>
        <w:t xml:space="preserve">aese assai rovi-|nato della Frisia orientale, dalle voci di levate di Danimarca | del landtgrave d’Hassia, di altri principi, et dalli aletamenti | di Bransvich. | </w:t>
      </w:r>
    </w:p>
    <w:p w14:paraId="2A2C9C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 questo si aggiunge, che doppo haver li signori Stati ben consultato | sopra la instanza, che si faceva da Mansfelt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di da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2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loro patenti per far le levate del collonelo Gre in Scotia | di quattro mille fanti, et in Inghilterra di 2 mila. Hanno sabato a | sera rissoluto di no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voler mescolarsi in questo negotio iscusan-|dosi con quelli che li solecitavano a nome di Mansfelt perché non | hanno voluto sottomettersi ad una tal spesa dubitando in | fine che ne sarebbono stati per qualche accidente o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lastRenderedPageBreak/>
        <w:t>diretamente, o indi-|retamente necessitati nonostante la riverial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he si offeriva dar | il detto collonello che non haverebbe mai in alcun preteso pagamento alcuno | di dette trupe da loro, ma trovandosi questo Paese in una es-|strema sterilità di danari non hanno risoluto adherir alle in-|stanz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5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oprendosi assai bene colla volontà, et | intentione che ’l re della </w:t>
      </w:r>
    </w:p>
    <w:p w14:paraId="0C6CF9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198v / </w:t>
      </w:r>
    </w:p>
    <w:p w14:paraId="4BB6C51F" w14:textId="65F2127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Gran Bretagna haveva mostrata | agli ambasciatori di questi signori che allhora si trovavano in quella | corte, che si contentava, bene, che ’l Gré levasse le genti | ma che si facesse con patenti, de’ stati, et fossero pagate | del loro soldo, non havevano ques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6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et hanno ricusato all’|altro onde partì hieri a notte il capitano Corbun con questa | povera nova, che non aggradirà a Mansfelt, che haveva | imbevuto il colonello Gré, et gli altri interessati in | queste levate di tale speranza. Come si sia, lo stesso | Colonello ha detto a me assai chiaramente che non si pro-|metteva di poter far la levata, et l’imbarco manco | per la metà de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ventur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8"/>
      </w:r>
      <w:r w:rsidR="00E4607A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mese di z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ugno, cosa che non si | aspetta da’ collegati che desiderano prontezza per preve-|nire l’inimico, et Dio sa quello che seguirà delle levate | delli 4 mila francesi quando vogli Mansfelt, che si vengano ad | unir a lui che piutosto doverebbono per più breve | camino passar in Borgogna. | </w:t>
      </w:r>
    </w:p>
    <w:p w14:paraId="3DB505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Il colonello Goltstein resta ancora qui ricercando denari | ma vi veggo manco apparenza di quello vedevo dell’altro. | </w:t>
      </w:r>
    </w:p>
    <w:p w14:paraId="64ADB8D5" w14:textId="17CB6B3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Tutti qui stanno in una grandissima aspettatione del successo della lega | gli avisi vengono in generale a q</w:t>
      </w:r>
      <w:r w:rsidR="00464862" w:rsidRPr="00B32F62">
        <w:rPr>
          <w:rFonts w:ascii="Times New Roman" w:hAnsi="Times New Roman" w:cs="Times New Roman"/>
          <w:i/>
          <w:iCs/>
          <w:sz w:val="24"/>
          <w:szCs w:val="24"/>
        </w:rPr>
        <w:t>uesto signore ambasciatore del C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hristiannissimo | che sua Maestà sia risolutissima nonostante qualsivoglia depo</w:t>
      </w:r>
      <w:r w:rsidRPr="00B32F62">
        <w:rPr>
          <w:rFonts w:ascii="Times New Roman" w:hAnsi="Times New Roman" w:cs="Times New Roman"/>
          <w:sz w:val="24"/>
          <w:szCs w:val="24"/>
        </w:rPr>
        <w:t xml:space="preserve">sito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| </w:t>
      </w:r>
    </w:p>
    <w:p w14:paraId="7798B8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9r /</w:t>
      </w:r>
    </w:p>
    <w:p w14:paraId="38E1F054" w14:textId="12BA882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di passar avanti, et aggionse pensare, che la dilatione in | Francia fosse per considerar tr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39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ollegati non solo quello</w:t>
      </w:r>
      <w:r w:rsidR="00957156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| che occoreva nel negotio: ma anco per non esser | ingannati per il denaro, dubitando forse, che | possi esser mal impiegato, che, quando questo | succedesse, sarebbe un perder la riputatione | con niun minimo avantaggio. | </w:t>
      </w:r>
    </w:p>
    <w:p w14:paraId="4ECDA8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l re di Bohemia col mezo del signor duca Ernesto di Weimar | mi ha fatto veder una lettera scritta al baron di Donà | con che si avvisa, che già erano cominciate a marchiar | genti francesi per il fatto di Valtelina. | </w:t>
      </w:r>
    </w:p>
    <w:p w14:paraId="42C406C3" w14:textId="39E364D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este voci, et questa lettera hanno mosso il medesimo duca | di Weimar a venirmi hoggi appunto a trovare mostran-|do d’intender qual risolutione havesser fatta li colle-|gati, et entrando in discorso del conte di Mansfelt | et delle poche genti che haveva mostro desiderio di | saper se si potesse far tanto, che esso Mansfelt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o p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0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é stesso, o col mezo di qualche autori</w:t>
      </w:r>
      <w:r w:rsidRPr="00B32F62">
        <w:rPr>
          <w:rFonts w:ascii="Times New Roman" w:hAnsi="Times New Roman" w:cs="Times New Roman"/>
          <w:sz w:val="24"/>
          <w:szCs w:val="24"/>
        </w:rPr>
        <w:t>[tà</w:t>
      </w:r>
      <w:r w:rsidR="00B32F62" w:rsidRPr="00B32F62">
        <w:rPr>
          <w:rFonts w:ascii="Times New Roman" w:hAnsi="Times New Roman" w:cs="Times New Roman"/>
          <w:sz w:val="24"/>
          <w:szCs w:val="24"/>
        </w:rPr>
        <w:t>]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| accordasse di dar al giovine duca di Bransvich | una parte, o in suma, o tanto premese del denaro | che haverà dalla lega perché anderebbe a quella parte | che fosse stata stimata la più propria per il secretario, che | desidera, tuttavia chiaramente disse esso Duca, </w:t>
      </w:r>
    </w:p>
    <w:p w14:paraId="75444F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199v /</w:t>
      </w:r>
    </w:p>
    <w:p w14:paraId="58AB4B46" w14:textId="4FA33D6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che ’l | giovane Bransvich già mai acconsentirà d’esser | sotto a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1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ommando di Mansfelt, allegando, che questo | sarebbe contra l’intentione de’ molti principi loro | parenti, et della madre in particolare, ambiciosa per | natura et per accidente, non molto ben affetta a | Mansfelt: ben aggiunse, che in causa commune | riceverebbe volontieri il parer, et consiglio di Mansfelt | ma replicò, che vorrebbe aver patrone al certo delle sue truppe.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sz w:val="24"/>
          <w:szCs w:val="24"/>
        </w:rPr>
        <w:t>Io gli rispuosi, che non sapevo ancor la | risolutione presa; ma che aspettavo di giorno in | gior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2"/>
      </w:r>
      <w:r w:rsidRPr="00B32F62">
        <w:rPr>
          <w:rFonts w:ascii="Times New Roman" w:hAnsi="Times New Roman" w:cs="Times New Roman"/>
          <w:sz w:val="24"/>
          <w:szCs w:val="24"/>
        </w:rPr>
        <w:t xml:space="preserve"> intenderla, et in quello che mi | aggiungeva non potevo dirle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alcuna cosa; ma che | stimavo esser servitio publico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per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la causa commune, che quei due cavallieri fossero uniti | ma che egli, che conosceva l’intentione del signor Duca, et quella del signor | conte di Mansfelt poteva far giudicio in che maniera, et che | ripiego havesse potuto trovare per venir a capo d’un | tanto negotio,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trattandosi da ambi due le parte | di riputatione | </w:t>
      </w:r>
      <w:r w:rsidRPr="00B32F62">
        <w:rPr>
          <w:rFonts w:ascii="Times New Roman" w:hAnsi="Times New Roman" w:cs="Times New Roman"/>
          <w:sz w:val="24"/>
          <w:szCs w:val="24"/>
        </w:rPr>
        <w:t xml:space="preserve">et ripigliai, che | di giorno in giorno mi fosse venuto qualche avviso | </w:t>
      </w:r>
    </w:p>
    <w:p w14:paraId="3E73B1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0r /</w:t>
      </w:r>
    </w:p>
    <w:p w14:paraId="777A7725" w14:textId="2F45D5A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i Francia; et il Duca aggiunse, che anc’egli non ostante | che havesse intentione di partire per tornar in Sassonia | haverebbe in ogni modo aspettato. Dicendomi poi il | signor principe d’Oranges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colla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5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ua interpositione potrà forse tornar ripiego, et qualche | accordo, massime inviando qui Mansfelt persona con plenipo-|tenza; ma dell’audienza a Mansfelt compresi bene, che non | vi era pensiero, onde da queste, et da qualche altro andamento | par che si comprendi, ch’esso Mansfelt li trovi al disvantaggio | appresso l’aura popolare, et per me dubito assai, che le cose sue | non caminino per quella buona stradda, ch’esso vorrebbe. | </w:t>
      </w:r>
    </w:p>
    <w:p w14:paraId="3039B1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La sua diversità di trattare, il suo proveder con artificii, la | poca confidenza usata con detto duca di Bransvich, et con altri | il profitto, che cerca di far de’ partiti sopra partiti, la riputatione, | ch’egli sa di haver denari, et che non li vogli esborsare, et di haver | ammassa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6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un peculio in Ventia, sono causa per il discorso de’ molti, che | par che si vadi riducendo ad una estremità.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|</w:t>
      </w:r>
    </w:p>
    <w:p w14:paraId="30675D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l duca di Weimar è stato nominato come vostra Serenità | </w:t>
      </w:r>
    </w:p>
    <w:p w14:paraId="088037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0v /</w:t>
      </w:r>
    </w:p>
    <w:p w14:paraId="39E55658" w14:textId="0E99087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ntenderà nelle mie di hoggi otto, et in quelle del Rota in | particolare dal duca di Bransvich che il giovane per suo Luogotenente | generale; ma egli ha detto a me quando fui a sua | visita, et hoggi che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non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vuol accettar la carica, se prima non è in stato sicuro di | poter dar caminar le cose con ordine per non impegnar la riputatione | intraprendendo senza fondamento quello, che deve esser prima | solidamente stabilito, et ordinato, che questo er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8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il denaro | bastante per sostener una armata buona, et sicura | et disse, ch’era certo, che con trecento milla fiorini per mese, si | haverebbono potuti mantener in campagna, 25, et anco | 30 mila combattenti armati, compresoro viveri, munitioni, | artigliarie, tutte le appartenenze sue, ma si restrinse nelle | spalle quando gli adimandai, dove si haverebbe potuta trovar | questa summa. | </w:t>
      </w:r>
    </w:p>
    <w:p w14:paraId="2E2E4E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Questo signore deve partir presto verso l’Alta Sassonia, et come mi | ha detto vorrebbe bene poter portar in quelle parti, et partico-|larmente alla notitia del Duc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49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elettore, la dispositione, et | rissolutione della Francia, et de’ collegati per eccitar tanto maggiormente | et quell’Altezza, et gl’altri principi, massime, mentre si ha </w:t>
      </w:r>
    </w:p>
    <w:p w14:paraId="417437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1r /</w:t>
      </w:r>
    </w:p>
    <w:p w14:paraId="22741654" w14:textId="0F39F3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gran | speranza, che le cose colà passino bene. Ha mostrato anco desiderio \ d’intender da me, se ’l Re christianissimo, et li medesimi collegati volessero, | ch’esso elettore, et que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0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principi dell’Alta Sassonia fossero | uniti anch’essi con loro, perché si assicurava, che potendosi ridurli | a questo con la buona inclinatione, che ne mostrasse la lega, altri | ancora sarebbono concorsi, aggiungendo, che anco altro duca di | Sassonia si era collegato con la Francia, volse inferir di Mauritio | di Sassonia, che si collegò con Henrico secondo, re | di Francia, geloso il Duca della grandezza | di Carlo quinto | </w:t>
      </w:r>
      <w:r w:rsidRPr="00B32F62">
        <w:rPr>
          <w:rFonts w:ascii="Times New Roman" w:hAnsi="Times New Roman" w:cs="Times New Roman"/>
          <w:sz w:val="24"/>
          <w:szCs w:val="24"/>
        </w:rPr>
        <w:t>questo mi è stato anco consi-|derato da qualche altro di questi, et delli particolari | scritti sin qui n’ho dato hoggi conto i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1"/>
      </w:r>
      <w:r w:rsidRPr="00B32F62">
        <w:rPr>
          <w:rFonts w:ascii="Times New Roman" w:hAnsi="Times New Roman" w:cs="Times New Roman"/>
          <w:sz w:val="24"/>
          <w:szCs w:val="24"/>
        </w:rPr>
        <w:t xml:space="preserve"> sostanza con | con* l’ordinario all’eccellentissimo signor ambasciator Pesar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2"/>
      </w:r>
      <w:r w:rsidRPr="00B32F62">
        <w:rPr>
          <w:rFonts w:ascii="Times New Roman" w:hAnsi="Times New Roman" w:cs="Times New Roman"/>
          <w:sz w:val="24"/>
          <w:szCs w:val="24"/>
        </w:rPr>
        <w:t xml:space="preserve"> in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conformità | del commandamento di vostra Serenità. Gratie etc. | </w:t>
      </w:r>
    </w:p>
    <w:p w14:paraId="5A895B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62870B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all’Haya di primo maggio 1623 | </w:t>
      </w:r>
    </w:p>
    <w:p w14:paraId="71CA24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72F588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umilissimo, et devotissimo servitore | </w:t>
      </w:r>
    </w:p>
    <w:p w14:paraId="507A03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73D216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DC578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1v /</w:t>
      </w:r>
    </w:p>
    <w:p w14:paraId="7B9C812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3E130EC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7C2BCEA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97</w:t>
      </w:r>
      <w:r w:rsidRPr="00B32F62">
        <w:rPr>
          <w:rStyle w:val="FootnoteReference"/>
          <w:rFonts w:ascii="Times New Roman" w:hAnsi="Times New Roman" w:cs="Times New Roman"/>
        </w:rPr>
        <w:footnoteReference w:id="353"/>
      </w:r>
      <w:r w:rsidRPr="00B32F62">
        <w:rPr>
          <w:rFonts w:ascii="Times New Roman" w:hAnsi="Times New Roman" w:cs="Times New Roman"/>
        </w:rPr>
        <w:t xml:space="preserve"> fin 498 |</w:t>
      </w:r>
    </w:p>
    <w:p w14:paraId="37A49485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3FE28BB5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</w:t>
      </w:r>
    </w:p>
    <w:p w14:paraId="71166CFA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045FA4F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6447573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01vC /</w:t>
      </w:r>
    </w:p>
    <w:p w14:paraId="1FEAA703" w14:textId="414EAF5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o maggi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354"/>
      </w:r>
      <w:r w:rsidR="0008727E" w:rsidRPr="00B32F62">
        <w:rPr>
          <w:rFonts w:ascii="Times New Roman" w:hAnsi="Times New Roman" w:cs="Times New Roman"/>
        </w:rPr>
        <w:t>. R</w:t>
      </w:r>
      <w:r w:rsidRPr="00B32F62">
        <w:rPr>
          <w:rFonts w:ascii="Times New Roman" w:hAnsi="Times New Roman" w:cs="Times New Roman"/>
        </w:rPr>
        <w:t>icevute 17 detto |</w:t>
      </w:r>
    </w:p>
    <w:p w14:paraId="0815EE7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Prima. n° 497 |</w:t>
      </w:r>
    </w:p>
    <w:p w14:paraId="4C6B076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4108CE8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oce della diminutione delle truppe di | Mansfelt. |</w:t>
      </w:r>
    </w:p>
    <w:p w14:paraId="09E789B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solutione dei Stati di non mescolarsi | in quanto egli desiderava loro patenti | per far le levate in Scotia, et in Inghilterra. |</w:t>
      </w:r>
    </w:p>
    <w:p w14:paraId="129A798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olstein, che ricerca denari presso, | non v’è apparenza, che habbia a ricever | sodisfattione. | </w:t>
      </w:r>
    </w:p>
    <w:p w14:paraId="4B345621" w14:textId="55C751E8" w:rsidR="0048045B" w:rsidRPr="00B32F62" w:rsidRDefault="00464862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oci di risolutione del C</w:t>
      </w:r>
      <w:r w:rsidR="0048045B" w:rsidRPr="00B32F62">
        <w:rPr>
          <w:rFonts w:ascii="Times New Roman" w:hAnsi="Times New Roman" w:cs="Times New Roman"/>
        </w:rPr>
        <w:t>hristianissimo di pro-|gredir innanti nel fatto della Valtellina, | più</w:t>
      </w:r>
      <w:r w:rsidR="0048045B" w:rsidRPr="00B32F62">
        <w:rPr>
          <w:rStyle w:val="FootnoteReference"/>
          <w:rFonts w:ascii="Times New Roman" w:hAnsi="Times New Roman" w:cs="Times New Roman"/>
        </w:rPr>
        <w:footnoteReference w:id="355"/>
      </w:r>
      <w:r w:rsidR="004B41EC" w:rsidRPr="00B32F62">
        <w:rPr>
          <w:rFonts w:ascii="Times New Roman" w:hAnsi="Times New Roman" w:cs="Times New Roman"/>
        </w:rPr>
        <w:t xml:space="preserve"> già anco marchiassero genti | f</w:t>
      </w:r>
      <w:r w:rsidR="0048045B" w:rsidRPr="00B32F62">
        <w:rPr>
          <w:rFonts w:ascii="Times New Roman" w:hAnsi="Times New Roman" w:cs="Times New Roman"/>
        </w:rPr>
        <w:t xml:space="preserve">rancesi. | </w:t>
      </w:r>
    </w:p>
    <w:p w14:paraId="31D90B0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eimar parla col segretario, se si | potesse far, che Mansfelt accordasse | di dar a Bransvich qualche parte | del denaro della lega: ma dice | che non vorrebbe egli</w:t>
      </w:r>
      <w:r w:rsidRPr="00B32F62">
        <w:rPr>
          <w:rStyle w:val="FootnoteReference"/>
          <w:rFonts w:ascii="Times New Roman" w:hAnsi="Times New Roman" w:cs="Times New Roman"/>
        </w:rPr>
        <w:footnoteReference w:id="356"/>
      </w:r>
      <w:r w:rsidRPr="00B32F62">
        <w:rPr>
          <w:rFonts w:ascii="Times New Roman" w:hAnsi="Times New Roman" w:cs="Times New Roman"/>
        </w:rPr>
        <w:t xml:space="preserve"> stare sotto il commando | di Mansfelt. | </w:t>
      </w:r>
    </w:p>
    <w:p w14:paraId="6E88D99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auda il segretario l’unione di quei due | cavalieri ma non si trattiene in termini | generali. | </w:t>
      </w:r>
    </w:p>
    <w:p w14:paraId="1311669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spetti, che fan credere Mansfelt | in disvantaggio. |</w:t>
      </w:r>
    </w:p>
    <w:p w14:paraId="1D99101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eimar, che deve partir verso l’|Alta Sassonia, vorrebbe portar | alla notizia dell’Elettore la riso-|lutione della Inghilterra e de’ collegati. | Et ha mostrato desiderio d’intender | se li collegati volessero, che | l’Elettore e li principi dell’Alta Sassonia fossero | uniti anch’essi con loro. | </w:t>
      </w:r>
    </w:p>
    <w:p w14:paraId="1409F68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D4456AA" w14:textId="62CC4F50" w:rsidR="00A217AA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R. |</w:t>
      </w:r>
    </w:p>
    <w:p w14:paraId="530B8B79" w14:textId="77777777" w:rsidR="00A217AA" w:rsidRPr="00B32F62" w:rsidRDefault="00A217AA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1754B7CC" w14:textId="77777777" w:rsidR="00B57E6B" w:rsidRDefault="00B57E6B" w:rsidP="00B57E6B">
      <w:pPr>
        <w:pStyle w:val="Header"/>
      </w:pPr>
      <w:r>
        <w:lastRenderedPageBreak/>
        <w:t>/START LETTER/</w:t>
      </w:r>
    </w:p>
    <w:p w14:paraId="00620DF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6</w:t>
      </w:r>
    </w:p>
    <w:p w14:paraId="4CBD726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57 (cc. 202r-203v; decodifica di cc. 204r-v, 206r-207r)</w:t>
      </w:r>
    </w:p>
    <w:p w14:paraId="1ADB88F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7321DA32" w14:textId="4895821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/ 202r /</w:t>
      </w:r>
    </w:p>
    <w:p w14:paraId="74BC9D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02E13944" w14:textId="77777777" w:rsidR="0048045B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</w:p>
    <w:p w14:paraId="5936E069" w14:textId="39D8647D" w:rsidR="003961E9" w:rsidRPr="00B32F62" w:rsidRDefault="003961E9" w:rsidP="003961E9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/ 202</w:t>
      </w:r>
      <w:r>
        <w:rPr>
          <w:rFonts w:ascii="Times New Roman" w:hAnsi="Times New Roman" w:cs="Times New Roman"/>
          <w:iCs/>
          <w:sz w:val="24"/>
          <w:szCs w:val="24"/>
        </w:rPr>
        <w:t>v</w:t>
      </w:r>
      <w:r w:rsidRPr="00B32F62">
        <w:rPr>
          <w:rFonts w:ascii="Times New Roman" w:hAnsi="Times New Roman" w:cs="Times New Roman"/>
          <w:iCs/>
          <w:sz w:val="24"/>
          <w:szCs w:val="24"/>
        </w:rPr>
        <w:t xml:space="preserve"> /</w:t>
      </w:r>
    </w:p>
    <w:p w14:paraId="294BF95B" w14:textId="77777777" w:rsidR="003961E9" w:rsidRPr="00B32F62" w:rsidRDefault="003961E9" w:rsidP="003961E9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0971437E" w14:textId="77777777" w:rsidR="003961E9" w:rsidRDefault="003961E9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</w:p>
    <w:p w14:paraId="1FF402A6" w14:textId="4F94C146" w:rsidR="003961E9" w:rsidRPr="00B32F62" w:rsidRDefault="003961E9" w:rsidP="003961E9">
      <w:pPr>
        <w:pStyle w:val="Testopreformattato"/>
        <w:jc w:val="both"/>
        <w:rPr>
          <w:rFonts w:ascii="Times New Roman" w:hAnsi="Times New Roman" w:cs="Times New Roman"/>
          <w:iCs/>
          <w:sz w:val="24"/>
          <w:szCs w:val="24"/>
        </w:rPr>
      </w:pPr>
      <w:r w:rsidRPr="00B32F62">
        <w:rPr>
          <w:rFonts w:ascii="Times New Roman" w:hAnsi="Times New Roman" w:cs="Times New Roman"/>
          <w:iCs/>
          <w:sz w:val="24"/>
          <w:szCs w:val="24"/>
        </w:rPr>
        <w:t>/ 203r /</w:t>
      </w:r>
    </w:p>
    <w:p w14:paraId="6F166109" w14:textId="77777777" w:rsidR="003961E9" w:rsidRPr="00B32F62" w:rsidRDefault="003961E9" w:rsidP="003961E9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2C7858D1" w14:textId="77777777" w:rsidR="003961E9" w:rsidRPr="003961E9" w:rsidRDefault="003961E9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</w:p>
    <w:p w14:paraId="155E94D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  <w:r w:rsidRPr="00B32F62">
        <w:rPr>
          <w:rFonts w:ascii="Times New Roman" w:hAnsi="Times New Roman" w:cs="Times New Roman"/>
          <w:bCs/>
          <w:iCs/>
          <w:color w:val="000000"/>
        </w:rPr>
        <w:t>/ 203v /</w:t>
      </w:r>
    </w:p>
    <w:p w14:paraId="2F3A8E5F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278FE15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55C4760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6CF1104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7</w:t>
      </w:r>
    </w:p>
    <w:p w14:paraId="770A924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 maggio 1623,</w:t>
      </w:r>
      <w:r w:rsidRPr="00B32F62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L’Aia (cc. 204r-207v, 212r-213v)</w:t>
      </w:r>
    </w:p>
    <w:p w14:paraId="6B9A1B2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120FDE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4r /</w:t>
      </w:r>
    </w:p>
    <w:p w14:paraId="05E593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535215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98 comincia 497 |</w:t>
      </w:r>
    </w:p>
    <w:p w14:paraId="0F1FC3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0A535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erenissimo Principe |</w:t>
      </w:r>
    </w:p>
    <w:p w14:paraId="6CF021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i principi dell’Alta Sassonia dovevano ridursi insie-|me doppo le feste di Pasqua a vecchio stile li doi | elettori Sassonia, et Brandemburgh li duchi di Pomerania | et altri principi di quel circolo con risolutione di | consultar sopra gl’affari, et libertà dell’Alemagna | et questo Re è sempre più assicurato, che ’l Duca sudetto | di Sassonia resti malissimo contento dell’Imperatore. Quello | però di che teme è che non sia il detto Principe in-|gannato da spetiose parole,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7"/>
      </w:r>
      <w:r w:rsidRPr="00B32F62">
        <w:rPr>
          <w:rFonts w:ascii="Times New Roman" w:hAnsi="Times New Roman" w:cs="Times New Roman"/>
          <w:sz w:val="24"/>
          <w:szCs w:val="24"/>
        </w:rPr>
        <w:t xml:space="preserve"> da offerte dell’Imperatore | et da effetti di attirarlo al suo disegno per mancarli poi | nel più bello, et disunirlo dalli altri del partito, che | potrebbono concorrer con lui. | </w:t>
      </w:r>
    </w:p>
    <w:p w14:paraId="534936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Mol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8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principi sono come viene affermato, che | aspettano la morsa, ma non ardiscono mover | il piede temendo che potrebbe rinversarsegli sopra | nel qual stato sono particolarmente quelli della | Bassa Sassonia et par che gl’uni et gl’altri | stiano attendendo con una estrema curiosità | che passino agl’effetti le rissolutioni de’ | collegati. | </w:t>
      </w:r>
    </w:p>
    <w:p w14:paraId="3AAD63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a lettera che ho detto a vostra Serenità havermi il Re fatta vedere | contiene in particolar l’intentione ch’è in Francia, che | Baviera resti Elettore, havendo per fine di dar equi-|librio in Alemagna alla grandezza di casa d’Austria | et far opposito all’auttorità, che Spagnuoli hanno | nell’Imperio. Questo particolare ha mortificata la | Maestà sua: tuttavia scuopro che non | </w:t>
      </w:r>
    </w:p>
    <w:p w14:paraId="28C0C1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4v /</w:t>
      </w:r>
    </w:p>
    <w:p w14:paraId="05BCF3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ispera di haver anc’egli il suo intento quando si possi far | tanto di condur Sassonia ad abbracciar il suo partito. | D’indur a questo quel Principe si tenta ogni stradda | et si adopera ogni industria sendo quello il primo mobile | del proprio circolo alto, et del basso ancora. | </w:t>
      </w:r>
    </w:p>
    <w:p w14:paraId="3CDC85D8" w14:textId="0B27339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o saputo, che ’l re di Danimarca havendo havuto per cor-|riero espresso le lettere dell’Imperatore con avviso del trans</w:t>
      </w:r>
      <w:r w:rsidRPr="00B32F62" w:rsidDel="003E4D13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 xml:space="preserve">-|porto dell’elettorato in persona di Baviera ne restasse | disgustato; che non rispondesse a Cesare; ma solo or-|dinasse al suo secretario di dar una ricevuta della lettera | che più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immediate ispedì lette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59"/>
      </w:r>
      <w:r w:rsidRPr="00B32F62">
        <w:rPr>
          <w:rFonts w:ascii="Times New Roman" w:hAnsi="Times New Roman" w:cs="Times New Roman"/>
          <w:sz w:val="24"/>
          <w:szCs w:val="24"/>
        </w:rPr>
        <w:t xml:space="preserve"> espresse a Sassonia | et a Brandemburgh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eccittando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0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 pensar bene alla libertà dell’|Alemagna, et che anch’egli mi haverebbe apportato tutto il bene, che havesse | potuto</w:t>
      </w:r>
      <w:r w:rsidR="00957156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sz w:val="24"/>
          <w:szCs w:val="24"/>
        </w:rPr>
        <w:t xml:space="preserve">et scrisse il baron di Donà del paese di Holstein, che | quella Maestà lo haveva lasciato partir da lei assai | sodisfatto, et con ottima intentione, che ciò doveria | riferir al marchese di Brandemburgh a Berling | per dove si era incaminato, et forse si sarebbe trovato | lì nanti la congregatione della Dieta, che doveva farsi | a Fiiterboch nello stato di sua </w:t>
      </w:r>
      <w:r w:rsidR="00BD61F1" w:rsidRPr="00B32F62">
        <w:rPr>
          <w:rFonts w:ascii="Times New Roman" w:hAnsi="Times New Roman" w:cs="Times New Roman"/>
          <w:sz w:val="24"/>
          <w:szCs w:val="24"/>
        </w:rPr>
        <w:t>a</w:t>
      </w:r>
      <w:r w:rsidRPr="00B32F62">
        <w:rPr>
          <w:rFonts w:ascii="Times New Roman" w:hAnsi="Times New Roman" w:cs="Times New Roman"/>
          <w:sz w:val="24"/>
          <w:szCs w:val="24"/>
        </w:rPr>
        <w:t xml:space="preserve">ltezza di Sassonia, et tutta | la speranza migliore, che qui si ha è che quella Dieta | habbi ad haver corrispondenza con quella della | Bassa Sassonia. | </w:t>
      </w:r>
    </w:p>
    <w:p w14:paraId="730775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i spera anco qualche frutto agl’interessi di questa part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1"/>
      </w:r>
      <w:r w:rsidRPr="00B32F62">
        <w:rPr>
          <w:rFonts w:ascii="Times New Roman" w:hAnsi="Times New Roman" w:cs="Times New Roman"/>
          <w:sz w:val="24"/>
          <w:szCs w:val="24"/>
        </w:rPr>
        <w:t xml:space="preserve"> | contraria a casa d’Austria | dal sentirsi, che li nuovi vescovi | di Bamberga, et Herbipo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2"/>
      </w:r>
      <w:r w:rsidRPr="00B32F62">
        <w:rPr>
          <w:rFonts w:ascii="Times New Roman" w:hAnsi="Times New Roman" w:cs="Times New Roman"/>
          <w:sz w:val="24"/>
          <w:szCs w:val="24"/>
        </w:rPr>
        <w:t xml:space="preserve"> non voglino contribuir alla | </w:t>
      </w:r>
    </w:p>
    <w:p w14:paraId="002350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5r /</w:t>
      </w:r>
    </w:p>
    <w:p w14:paraId="65CC006C" w14:textId="173F9D1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ega cattolica, sendo restati essausti li loro vescovati | indebitati di più di 3 </w:t>
      </w:r>
      <w:r w:rsidR="003A66CA" w:rsidRPr="00B32F62">
        <w:rPr>
          <w:rFonts w:ascii="Times New Roman" w:hAnsi="Times New Roman" w:cs="Times New Roman"/>
          <w:sz w:val="24"/>
          <w:szCs w:val="24"/>
        </w:rPr>
        <w:t>milla millioni fatti dal morto V</w:t>
      </w:r>
      <w:r w:rsidRPr="00B32F62">
        <w:rPr>
          <w:rFonts w:ascii="Times New Roman" w:hAnsi="Times New Roman" w:cs="Times New Roman"/>
          <w:sz w:val="24"/>
          <w:szCs w:val="24"/>
        </w:rPr>
        <w:t xml:space="preserve">escovo | et si parla anco, che Magonza licentiasse qualche truppe. | </w:t>
      </w:r>
    </w:p>
    <w:p w14:paraId="5E390B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ntanto è venuto questi giorni passati avviso, che Tilly | si era ridotto con molte delle sue truppe nell’abbadia | di Eichsfeld per introdursi nelle terre del landtgrave | Mauritio d’Hassia, nelle quali dicono, che havesse | cominciato ad entrare; che Bransvich si era avanzato | con parte delle sue truppe a fine di divertir le imperiali. | Si sa bene, ch’esso landtgrave Mauritio ha scritto | al duca di Sassonia per soccorso in virtù dell’antica perpetua | alenaz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3"/>
      </w:r>
      <w:r w:rsidRPr="00B32F62">
        <w:rPr>
          <w:rFonts w:ascii="Times New Roman" w:hAnsi="Times New Roman" w:cs="Times New Roman"/>
          <w:sz w:val="24"/>
          <w:szCs w:val="24"/>
        </w:rPr>
        <w:t xml:space="preserve"> o fraternità, che passa con le doi case.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4"/>
      </w:r>
      <w:r w:rsidRPr="00B32F62">
        <w:rPr>
          <w:rFonts w:ascii="Times New Roman" w:hAnsi="Times New Roman" w:cs="Times New Roman"/>
          <w:sz w:val="24"/>
          <w:szCs w:val="24"/>
        </w:rPr>
        <w:t xml:space="preserve"> | Vuole Tilly haver Marburgh come essecutor della | sententia data dall’Imperatore nella corte aulica, levate | il processo dalla camera di Spira a favor del lant-|grave Lodovico di Darmenstat cugino del landtgrave | Mauritio fomento di nuovi disordini in questa | povera provincia dell’Alemagna. Viene però scritto | esser il ladtgrave Mauritio totalmente disposto alla | difesa. |</w:t>
      </w:r>
    </w:p>
    <w:p w14:paraId="4D7719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i anco si vanno dando gl’ordini necessari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5"/>
      </w:r>
      <w:r w:rsidRPr="00B32F62">
        <w:rPr>
          <w:rFonts w:ascii="Times New Roman" w:hAnsi="Times New Roman" w:cs="Times New Roman"/>
          <w:sz w:val="24"/>
          <w:szCs w:val="24"/>
        </w:rPr>
        <w:t xml:space="preserve"> per | uscir in campagna; et andando al presente li tempi | asciuti si crede che non si tardarà molto l’uscita | intendendosi massime, che Spagnuoli habbino fatto drizzar | un ponte sopra la Schelda con disegno di passar | qualche genti in Fiandra, et altri aggiungono, che | ne metteranno un altro sopra la riviera del Rheno | presso Reimbergh. | </w:t>
      </w:r>
    </w:p>
    <w:p w14:paraId="6D2B6D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5v /</w:t>
      </w:r>
    </w:p>
    <w:p w14:paraId="361762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on si parla più del negotio della tregua; o almeno le voci | 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6"/>
      </w:r>
      <w:r w:rsidRPr="00B32F62">
        <w:rPr>
          <w:rFonts w:ascii="Times New Roman" w:hAnsi="Times New Roman" w:cs="Times New Roman"/>
          <w:sz w:val="24"/>
          <w:szCs w:val="24"/>
        </w:rPr>
        <w:t xml:space="preserve"> n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7"/>
      </w:r>
      <w:r w:rsidRPr="00B32F62">
        <w:rPr>
          <w:rFonts w:ascii="Times New Roman" w:hAnsi="Times New Roman" w:cs="Times New Roman"/>
          <w:sz w:val="24"/>
          <w:szCs w:val="24"/>
        </w:rPr>
        <w:t xml:space="preserve"> correvano stanno quiete; ma sapendosi, che | deve venir qui al baron di Grusbech si sospetta, che sotto | pretes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8"/>
      </w:r>
      <w:r w:rsidRPr="00B32F62">
        <w:rPr>
          <w:rFonts w:ascii="Times New Roman" w:hAnsi="Times New Roman" w:cs="Times New Roman"/>
          <w:sz w:val="24"/>
          <w:szCs w:val="24"/>
        </w:rPr>
        <w:t xml:space="preserve"> dell’affare per il trafico della Mosa possi | haver qualche maneggio; ma l’esser egli in credito | di spagnolizato questo farà, che se le guardi molto alle | mani: con tutto ciò mi ha detto un signor di Frisia, che | questa voce di tregua ha fatti di pochi buoni effetti | nella provincia di Frisia, et nei paesi vicini alle frontiere. |</w:t>
      </w:r>
    </w:p>
    <w:p w14:paraId="3A2197A8" w14:textId="66CB7D3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È ritornata la Serclas da Brusseles non havendo potuto otte-|ner q</w:t>
      </w:r>
      <w:r w:rsidR="00464862" w:rsidRPr="00B32F62">
        <w:rPr>
          <w:rFonts w:ascii="Times New Roman" w:hAnsi="Times New Roman" w:cs="Times New Roman"/>
          <w:sz w:val="24"/>
          <w:szCs w:val="24"/>
        </w:rPr>
        <w:t>uesti signori il figlio di Bernv</w:t>
      </w:r>
      <w:r w:rsidRPr="00B32F62">
        <w:rPr>
          <w:rFonts w:ascii="Times New Roman" w:hAnsi="Times New Roman" w:cs="Times New Roman"/>
          <w:sz w:val="24"/>
          <w:szCs w:val="24"/>
        </w:rPr>
        <w:t xml:space="preserve">elt, et l’altro suo cugino | in cambio del frate dominichino, et del iesuita et il domini-|chino al presente è in maggior pericolo che mai sia stato | tuttavia si pratica con stesse preghiere, et raccomandationi come | ha fatta la </w:t>
      </w:r>
      <w:r w:rsidR="00A014D8">
        <w:rPr>
          <w:rFonts w:ascii="Times New Roman" w:hAnsi="Times New Roman" w:cs="Times New Roman"/>
          <w:sz w:val="24"/>
          <w:szCs w:val="24"/>
        </w:rPr>
        <w:t>serenissima</w:t>
      </w:r>
      <w:r w:rsidRPr="00B32F62">
        <w:rPr>
          <w:rFonts w:ascii="Times New Roman" w:hAnsi="Times New Roman" w:cs="Times New Roman"/>
          <w:sz w:val="24"/>
          <w:szCs w:val="24"/>
        </w:rPr>
        <w:t xml:space="preserve"> Infanta con sue lett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69"/>
      </w:r>
      <w:r w:rsidRPr="00B32F62">
        <w:rPr>
          <w:rFonts w:ascii="Times New Roman" w:hAnsi="Times New Roman" w:cs="Times New Roman"/>
          <w:sz w:val="24"/>
          <w:szCs w:val="24"/>
        </w:rPr>
        <w:t xml:space="preserve"> al signor principe | d’Oranges. | </w:t>
      </w:r>
    </w:p>
    <w:p w14:paraId="35C3D0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e navi designate all’impressa contra Spagnuoli so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0"/>
      </w:r>
      <w:r w:rsidRPr="00B32F62">
        <w:rPr>
          <w:rFonts w:ascii="Times New Roman" w:hAnsi="Times New Roman" w:cs="Times New Roman"/>
          <w:sz w:val="24"/>
          <w:szCs w:val="24"/>
        </w:rPr>
        <w:t xml:space="preserve"> finalmente | uscite dal porto sabbato passato benissimo ad ordine. Sono | sette grandi, doi di 400 lasti doi di 350, doi di 300 | et una di doicento in circa. Tutte hanno dai 35 fino | ai 40 pezzi di artiglieria di bronzo; tre altre ne | sono con munitioni anc’esse armate con 15 pezzi | sono di cento, et più lasti l’una, et una pinazza. | Hanno sopra 600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soldati divisi in cinque compagnie | et il resto matelotti gl’uni, et gl’altri in numero | di 1600 et più. Li marinari sono presi a conditione | di servir anco in terra accorrendo, et li soldati di | servir accorrendo anco in mare. Sono provisti di | viveri per 30 mesi. Hanno li vasselli per loro savorna |</w:t>
      </w:r>
    </w:p>
    <w:p w14:paraId="341F37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6r /</w:t>
      </w:r>
    </w:p>
    <w:p w14:paraId="2CAD27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pietre calcina, et cose simi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1"/>
      </w:r>
      <w:r w:rsidRPr="00B32F62">
        <w:rPr>
          <w:rFonts w:ascii="Times New Roman" w:hAnsi="Times New Roman" w:cs="Times New Roman"/>
          <w:sz w:val="24"/>
          <w:szCs w:val="24"/>
        </w:rPr>
        <w:t xml:space="preserve"> et huomini atti per servirsi di | ta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2"/>
      </w:r>
      <w:r w:rsidRPr="00B32F62">
        <w:rPr>
          <w:rFonts w:ascii="Times New Roman" w:hAnsi="Times New Roman" w:cs="Times New Roman"/>
          <w:sz w:val="24"/>
          <w:szCs w:val="24"/>
        </w:rPr>
        <w:t xml:space="preserve"> materiali; et dicono, che costano intorno un millio-|ne, et cinque in 600 milla fiorini; né altro si dice se non | che habbino diverse imprese per le mani, et che falirà una | si appiglieranno ad altra. | </w:t>
      </w:r>
    </w:p>
    <w:p w14:paraId="09CEDDB7" w14:textId="556C1E7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Vostra Serenità haverà già da altra parte inteso, che quel signor Cornelio | Pinacher, che fu mandato da questi signori in Algieri, et | Tunisi a trattar con quei corsari haveva ispedito il | suo affare con quelle genti accordando con loro haveva | ricuperati diversi schiavi di questa Natione. Egli ha | fatta qui un’ampla relatione nell’assemblea di | quello haveva veduto, et osservato, et sopratutto | le altre cose più essentiali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ha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fatto offerta a questi signori che se vogliono | riusciranno con 80 et anco 100 navi, che si | contenteranno che seguino il comando et | l’ordine, che il </w:t>
      </w:r>
      <w:r w:rsidR="00246C70" w:rsidRPr="00B32F62">
        <w:rPr>
          <w:rFonts w:ascii="Times New Roman" w:hAnsi="Times New Roman" w:cs="Times New Roman"/>
          <w:i/>
          <w:iCs/>
          <w:sz w:val="24"/>
          <w:szCs w:val="24"/>
        </w:rPr>
        <w:t>g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enerale, o </w:t>
      </w:r>
      <w:r w:rsidR="00246C70" w:rsidRPr="00B32F62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miraglio de’ signori | Stati volessero inimicar con altri loro vasselli per | dar addosso al re di Spagna, et gettarsi nelle | sue spiagie per dannegiarla, affermano di voler | far questo con ogni sincerità, et prontezza, et | che li signori Stati commandassero quando volessero. | </w:t>
      </w:r>
    </w:p>
    <w:p w14:paraId="601C69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Tovandomi con uno di questi signori mi discorse sopra questi | particolari et mi disse se la serenissima Republica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volesse anch’|ella conoscer, questo sarebbe non dei bei mezi | che potessimo</w:t>
      </w:r>
    </w:p>
    <w:p w14:paraId="3D12EF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6v /</w:t>
      </w:r>
    </w:p>
    <w:p w14:paraId="1A716309" w14:textId="5EF2D20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havere per dar del da fare al re | di Spagna. Io dissi che non sapevo che cosa si | potesse prometter da quelle genti, et che dell’|insistenze di vostra Serenità non sapevo quello, che dovessi | dire, parendo che la cosa in s</w:t>
      </w:r>
      <w:r w:rsidR="000E1BB2" w:rsidRPr="00B32F62">
        <w:rPr>
          <w:rFonts w:ascii="Times New Roman" w:hAnsi="Times New Roman" w:cs="Times New Roman"/>
          <w:i/>
          <w:iCs/>
          <w:sz w:val="24"/>
          <w:szCs w:val="24"/>
        </w:rPr>
        <w:t>é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tessa nel fatto | porterebbe più difficoltà di quello, che nel | discorso può farne agevol la riuscita, che | sapevo, che altre volte vostra Serenità haveva stima</w:t>
      </w:r>
      <w:r w:rsidRPr="00B32F62">
        <w:rPr>
          <w:rFonts w:ascii="Times New Roman" w:hAnsi="Times New Roman" w:cs="Times New Roman"/>
          <w:sz w:val="24"/>
          <w:szCs w:val="24"/>
        </w:rPr>
        <w:t>[to]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| bene che il farli inimici degl’inimici com-|muni sarebbe stato, che questa materia | degna di gran consideratione, et circonspettione, così rispose | con queste parole generali, sovenendomi di quello | che in tal proposito la Serenità vostra mi scrisse a’ | primo febraro 1617, copia del capitolo delle lettere | sarà qui aggionto perché l’Eccellenze vostre lo possino | più prontamente vedere, et ordinar quel divan-|taggio, che trovasse buono. Spero d’haver copia | delli accordi fatti con detti corsari, se potrò | insinuarmi tanto con detto Pinacher li procurerò | per farli haver alla Serenità vostra. |</w:t>
      </w:r>
    </w:p>
    <w:p w14:paraId="0AF122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ono andato destamente tocando di quelle considerationi | che la Serenità vostra mi ha prudentemente | commesso nelle sue lettere de’ 6 del passato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| per divertir instanze di denaro, et trovo assai | buona corrispondenza al desiderio di vostra Serenità | mostrandosi, et dicendosi qui da molti, che | ella fa assai, è vero che il bisogno, o più | tosto la </w:t>
      </w:r>
    </w:p>
    <w:p w14:paraId="5FC9D2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7r /</w:t>
      </w:r>
    </w:p>
    <w:p w14:paraId="5CA7EBCA" w14:textId="1974C3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necessità non dà così facilmente | regola a tutti, che alcuni non desiderino di | haver di vantaggio. | </w:t>
      </w:r>
    </w:p>
    <w:p w14:paraId="310D99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et io continuerò a | governarmi col metodo prescritomi da lei. |</w:t>
      </w:r>
    </w:p>
    <w:p w14:paraId="71D4D2A8" w14:textId="71F654A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i sta con curiosità attendendo quello seguirà del matrimo-|nio di Spagna non si sapendo, che ancor sia stabilito | ma tutti tengono, che non possi esser di meno, et par-|ticolarmente il Re et la Regina mi hanno detto che lo tene-|vano per fatto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et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e il signor Ambasciator inglese</w:t>
      </w:r>
      <w:r w:rsidRPr="00B32F62">
        <w:rPr>
          <w:rFonts w:ascii="Times New Roman" w:hAnsi="Times New Roman" w:cs="Times New Roman"/>
          <w:sz w:val="24"/>
          <w:szCs w:val="24"/>
        </w:rPr>
        <w:t xml:space="preserve"> con | chi feci entrar il discorso disse sopra la missione | improvisa del Principe, che sendo Spagnuoli ingelositi | dell’accordo seguito in Inghilterra tra le doi Compagnie | delle Indie Orientali pensando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sz w:val="24"/>
          <w:szCs w:val="24"/>
        </w:rPr>
        <w:t xml:space="preserve"> Re non attendesse | più al matrimonio haveva voluto fargli veder | il contrario con mandar detto Principe in Spagna | in più per assicurarsi delle tante promesse, et per | fuggir di esser ludibrio al mondo nell’esser quella | Maestà tirata senza effetti in continue trattationi. | Se questo sia stato il vero della mossa vostra Serenità l’haverà | havuta da più sicura parte. Questi accommodano l’animo a quello a che non veggono | rimedio. |</w:t>
      </w:r>
    </w:p>
    <w:p w14:paraId="0CA25E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A questo Re ho significato quanto vostra Serenità mi ordinò | nelle lettere sue de’ 6 del passato intorno al rica-|pito delle sue lettere per il principe Gabor, et per qual | miglior via potesse far ispeditione de’ soggetti; et haver | la corrispondenza di lettere. Ringratio vostra Serenità | </w:t>
      </w:r>
    </w:p>
    <w:p w14:paraId="4C07D5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7v /</w:t>
      </w:r>
    </w:p>
    <w:p w14:paraId="6397B96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on parole molto piene d’affetto, et della buona volontà di | lei verso li suoi interessi disse, che si prometterebbe sem-|pre tutto quel più, che poteva aspettar da qual si sia | principe più suo amico, et affettionato. | </w:t>
      </w:r>
    </w:p>
    <w:p w14:paraId="4EB01C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a egli ispedito con un gentilhuomo del principe di | Oranges un suo verso Sedam per condoler la morte | di Buglione. Et forse il gentilhuomo della Maestà sua | passerà in Lorena per quello, che ho potuto cavar | dal medesimo, che mi venne a vedere. Ma non ho | potuto cavare se vi anderà per negotio o per complimento. | </w:t>
      </w:r>
    </w:p>
    <w:p w14:paraId="5538A4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Tre lettere della settimana passata n° 494 fin 496 saran</w:t>
      </w:r>
      <w:r w:rsidRPr="00B32F62" w:rsidDel="000C032D">
        <w:rPr>
          <w:rStyle w:val="FootnoteReference"/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-|no aggiunte replicate. Et io non accuso con queste | la ricevuta del mio pacchetto dei 14 aprile non mi essendo | pervenuto. A diversi mercanti in Amsterdam mancano | delle lettere può esser che venendo quelle anco le | mie capitino. Ho ricevuta dal mastro di poste di | Colonia una lettera in risposta della mia co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5"/>
      </w:r>
      <w:r w:rsidRPr="00B32F62">
        <w:rPr>
          <w:rFonts w:ascii="Times New Roman" w:hAnsi="Times New Roman" w:cs="Times New Roman"/>
          <w:sz w:val="24"/>
          <w:szCs w:val="24"/>
        </w:rPr>
        <w:t xml:space="preserve"> che le diedi | avviso dello smarimen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6"/>
      </w:r>
      <w:r w:rsidRPr="00B32F62">
        <w:rPr>
          <w:rFonts w:ascii="Times New Roman" w:hAnsi="Times New Roman" w:cs="Times New Roman"/>
          <w:sz w:val="24"/>
          <w:szCs w:val="24"/>
        </w:rPr>
        <w:t xml:space="preserve"> del mio pachetto dei 13 marzo | per haverne conto, egli si scusa non saperne nuova | alcuna, et che ’l Tassis di così li haveva scritto anc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77"/>
      </w:r>
      <w:r w:rsidRPr="00B32F62">
        <w:rPr>
          <w:rFonts w:ascii="Times New Roman" w:hAnsi="Times New Roman" w:cs="Times New Roman"/>
          <w:sz w:val="24"/>
          <w:szCs w:val="24"/>
        </w:rPr>
        <w:t xml:space="preserve"> in | questo proposito tenterò pur di saper qualche cosa. | </w:t>
      </w:r>
    </w:p>
    <w:p w14:paraId="79175F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0BF79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di primo maggio 1623 |</w:t>
      </w:r>
    </w:p>
    <w:p w14:paraId="1CAB89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BD776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13E932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4495F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E09C3E" w14:textId="45047EC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12r /</w:t>
      </w:r>
    </w:p>
    <w:p w14:paraId="6CD6D6F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09014614" w14:textId="77777777" w:rsidR="0048045B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E5B8977" w14:textId="58802B06" w:rsidR="00B12C51" w:rsidRPr="00B32F62" w:rsidRDefault="00B12C51" w:rsidP="00B12C51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12v /</w:t>
      </w:r>
    </w:p>
    <w:p w14:paraId="58B5798A" w14:textId="77777777" w:rsidR="00B12C51" w:rsidRPr="00B32F62" w:rsidRDefault="00B12C51" w:rsidP="00B12C51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4E055A06" w14:textId="77777777" w:rsidR="00B12C51" w:rsidRPr="00B12C51" w:rsidRDefault="00B12C51" w:rsidP="0048045B">
      <w:pPr>
        <w:jc w:val="both"/>
        <w:outlineLvl w:val="0"/>
        <w:rPr>
          <w:rFonts w:ascii="Times New Roman" w:hAnsi="Times New Roman" w:cs="Times New Roman"/>
        </w:rPr>
      </w:pPr>
    </w:p>
    <w:p w14:paraId="10EA354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r /</w:t>
      </w:r>
    </w:p>
    <w:p w14:paraId="74749F4F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22F3DE1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</w:p>
    <w:p w14:paraId="009C26E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v /</w:t>
      </w:r>
    </w:p>
    <w:p w14:paraId="018BFEE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72BF694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98 comincia | 497 |</w:t>
      </w:r>
    </w:p>
    <w:p w14:paraId="3436509F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22BFB91B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</w:t>
      </w:r>
    </w:p>
    <w:p w14:paraId="302D1661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4CC04B5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0817737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vC /</w:t>
      </w:r>
    </w:p>
    <w:p w14:paraId="06B4954A" w14:textId="2779FCA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o maggio 623</w:t>
      </w:r>
      <w:r w:rsidR="003D1847" w:rsidRPr="00B32F62">
        <w:rPr>
          <w:rFonts w:ascii="Times New Roman" w:hAnsi="Times New Roman" w:cs="Times New Roman"/>
          <w:bCs/>
          <w:vertAlign w:val="superscript"/>
        </w:rPr>
        <w:footnoteReference w:id="378"/>
      </w:r>
      <w:r w:rsidR="0008727E" w:rsidRPr="00B32F62">
        <w:rPr>
          <w:rFonts w:ascii="Times New Roman" w:hAnsi="Times New Roman" w:cs="Times New Roman"/>
        </w:rPr>
        <w:t>. R</w:t>
      </w:r>
      <w:r w:rsidRPr="00B32F62">
        <w:rPr>
          <w:rFonts w:ascii="Times New Roman" w:hAnsi="Times New Roman" w:cs="Times New Roman"/>
        </w:rPr>
        <w:t>icevute 17 detto |</w:t>
      </w:r>
    </w:p>
    <w:p w14:paraId="58CFE63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>. n° 498 |</w:t>
      </w:r>
    </w:p>
    <w:p w14:paraId="3ABEA30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E80B9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assonia malissimo contento dell’Imperatore, con | dubbio però nel Palatino, che sia | egli guadagnato con belle parole, | et offerte. | </w:t>
      </w:r>
    </w:p>
    <w:p w14:paraId="6B5F166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spettattione dei principi dell’Alta e Bassa | Sassonia delle risolutioni de’ collegati. |</w:t>
      </w:r>
    </w:p>
    <w:p w14:paraId="39EB6C5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siderio di Francia che Baviera | resti elettore, con mortificatione | del Palatino, il quale però non dispera affatto, mentre potesse | condur Sassonia al suo partito. |</w:t>
      </w:r>
    </w:p>
    <w:p w14:paraId="17A860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nimarca</w:t>
      </w:r>
      <w:r w:rsidRPr="00B32F62">
        <w:rPr>
          <w:rStyle w:val="FootnoteReference"/>
          <w:rFonts w:ascii="Times New Roman" w:hAnsi="Times New Roman" w:cs="Times New Roman"/>
        </w:rPr>
        <w:footnoteReference w:id="379"/>
      </w:r>
      <w:r w:rsidRPr="00B32F62">
        <w:rPr>
          <w:rFonts w:ascii="Times New Roman" w:hAnsi="Times New Roman" w:cs="Times New Roman"/>
        </w:rPr>
        <w:t xml:space="preserve"> ha solo accusato la | ricevuta della lettera dell’Imperatore | con l’avviso delle dette</w:t>
      </w:r>
      <w:r w:rsidRPr="00B32F62">
        <w:rPr>
          <w:rStyle w:val="FootnoteReference"/>
          <w:rFonts w:ascii="Times New Roman" w:hAnsi="Times New Roman" w:cs="Times New Roman"/>
        </w:rPr>
        <w:footnoteReference w:id="380"/>
      </w:r>
      <w:r w:rsidRPr="00B32F62">
        <w:rPr>
          <w:rFonts w:ascii="Times New Roman" w:hAnsi="Times New Roman" w:cs="Times New Roman"/>
        </w:rPr>
        <w:t xml:space="preserve"> di | Baviera in Elettore, et ha | subito espedito a Sassonia, e Brandem-|burgh evitandoli a pensare | alla libertà d’Alemagna. |</w:t>
      </w:r>
    </w:p>
    <w:p w14:paraId="318FF99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Bamberga, et Herlipoli non vogliono | contribuir alla Lega cattolica. | </w:t>
      </w:r>
    </w:p>
    <w:p w14:paraId="7B6644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illì mosso contra Mauritio d’Hassia, | e Bransvich contra lui, volendo | Tilli haver Morburgh. | </w:t>
      </w:r>
    </w:p>
    <w:p w14:paraId="1D55793C" w14:textId="706FD0D4" w:rsidR="0048045B" w:rsidRPr="00B32F62" w:rsidRDefault="00691C7F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[…]</w:t>
      </w:r>
      <w:r w:rsidRPr="00B32F62">
        <w:rPr>
          <w:rFonts w:ascii="Times New Roman" w:hAnsi="Times New Roman" w:cs="Times New Roman"/>
          <w:bCs/>
          <w:vertAlign w:val="superscript"/>
        </w:rPr>
        <w:footnoteReference w:id="381"/>
      </w:r>
      <w:r w:rsidR="0048045B" w:rsidRPr="00B32F62">
        <w:rPr>
          <w:rFonts w:ascii="Times New Roman" w:hAnsi="Times New Roman" w:cs="Times New Roman"/>
        </w:rPr>
        <w:t xml:space="preserve"> dei stati, et apprestamenti | per uscir in campagna. | </w:t>
      </w:r>
    </w:p>
    <w:p w14:paraId="7318C3C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oce di tregua estinta</w:t>
      </w:r>
      <w:r w:rsidRPr="00B32F62">
        <w:rPr>
          <w:rStyle w:val="FootnoteReference"/>
          <w:rFonts w:ascii="Times New Roman" w:hAnsi="Times New Roman" w:cs="Times New Roman"/>
        </w:rPr>
        <w:footnoteReference w:id="382"/>
      </w:r>
      <w:r w:rsidRPr="00B32F62">
        <w:rPr>
          <w:rFonts w:ascii="Times New Roman" w:hAnsi="Times New Roman" w:cs="Times New Roman"/>
        </w:rPr>
        <w:t xml:space="preserve"> etc. | </w:t>
      </w:r>
    </w:p>
    <w:p w14:paraId="181C2A2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avi uscite contra Spagnuoli. | </w:t>
      </w:r>
    </w:p>
    <w:p w14:paraId="0B89C0C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Offerta dei corsari di | </w:t>
      </w:r>
    </w:p>
    <w:p w14:paraId="3EB49AD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1A5AF3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R. |</w:t>
      </w:r>
    </w:p>
    <w:p w14:paraId="3C4044F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08A1E1F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13vD /</w:t>
      </w:r>
    </w:p>
    <w:p w14:paraId="45658ED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r licenza di uscir 80 e 100 | navi loro con quelle de’ | Stati. | </w:t>
      </w:r>
    </w:p>
    <w:p w14:paraId="642612C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opra quello discorso uno di que’ | signori, ha detto al segretario, che, se | la Regina volesse anch’ella | concorer in ciò, sarebbe quello | un buon negotio. | </w:t>
      </w:r>
    </w:p>
    <w:p w14:paraId="23ABC82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vertisce l’istanze di | denaro fruttuosamente. |</w:t>
      </w:r>
    </w:p>
    <w:p w14:paraId="102AEBF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scorso circa il matrimonio | di Inghilterra con Spagna. | </w:t>
      </w:r>
    </w:p>
    <w:p w14:paraId="59AB547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mplimento del Pala-|tino con vostra Serenità per | il recapito delle lettere | per Gabor. | </w:t>
      </w:r>
    </w:p>
    <w:p w14:paraId="1CD4757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speditione di due | gentilhuomini del | Palatino e di | Mauritio verso | Sedam per | complimento</w:t>
      </w:r>
      <w:r w:rsidRPr="00B32F62">
        <w:rPr>
          <w:rStyle w:val="FootnoteReference"/>
          <w:rFonts w:ascii="Times New Roman" w:hAnsi="Times New Roman" w:cs="Times New Roman"/>
        </w:rPr>
        <w:footnoteReference w:id="383"/>
      </w:r>
      <w:r w:rsidRPr="00B32F62">
        <w:rPr>
          <w:rFonts w:ascii="Times New Roman" w:hAnsi="Times New Roman" w:cs="Times New Roman"/>
        </w:rPr>
        <w:t xml:space="preserve">. | </w:t>
      </w:r>
    </w:p>
    <w:p w14:paraId="1DAAD8A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irca le sue lettere. | </w:t>
      </w:r>
    </w:p>
    <w:p w14:paraId="3E456B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82BDE9B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16079F5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58</w:t>
      </w:r>
    </w:p>
    <w:p w14:paraId="3D7803C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57 (cc. 208r-209v; decodifica di c. 210r)</w:t>
      </w:r>
    </w:p>
    <w:p w14:paraId="4035ADD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665B65C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08r /</w:t>
      </w:r>
    </w:p>
    <w:p w14:paraId="5B5B639F" w14:textId="06F471C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Copia di uno capitolo di lettere dell’eccellentissimo Senato de’ primo | febraro 1617 scritte al Suriano a Lagia in proposito de’ corsari |</w:t>
      </w:r>
    </w:p>
    <w:p w14:paraId="5C09A1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88C5EA8" w14:textId="77777777" w:rsidR="0048045B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 lettere di quei signori nel proposito de’ corsari rispondem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4"/>
      </w:r>
      <w:r w:rsidRPr="00B32F62">
        <w:rPr>
          <w:rFonts w:ascii="Times New Roman" w:hAnsi="Times New Roman" w:cs="Times New Roman"/>
          <w:sz w:val="24"/>
          <w:szCs w:val="24"/>
        </w:rPr>
        <w:t xml:space="preserve"> | del modo che vedrai dalla copia, et in conformità doverai parl-|larnele. In questo negotio haveressimo caro di sapere maggior | particolari della qualità di questi corsari, delle discordie, et | interessi, se mai si ha trattato alcun concerto seco da quella | parte per assicurarsi dalle offese; che sperancia se ne potesse | havere, et come riuscibil fosse il procurarli con propria | sicurezza. Nemici de’ communi nemici 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5"/>
      </w:r>
      <w:r w:rsidRPr="00B32F62">
        <w:rPr>
          <w:rFonts w:ascii="Times New Roman" w:hAnsi="Times New Roman" w:cs="Times New Roman"/>
          <w:sz w:val="24"/>
          <w:szCs w:val="24"/>
        </w:rPr>
        <w:t xml:space="preserve"> questo ci pare-|rebbe il vero reciproc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6"/>
      </w:r>
      <w:r w:rsidRPr="00B32F62">
        <w:rPr>
          <w:rFonts w:ascii="Times New Roman" w:hAnsi="Times New Roman" w:cs="Times New Roman"/>
          <w:sz w:val="24"/>
          <w:szCs w:val="24"/>
        </w:rPr>
        <w:t xml:space="preserve"> servitio, ma tali concetti etc. </w:t>
      </w:r>
      <w:r w:rsidRPr="00606431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3C185A0D" w14:textId="77777777" w:rsidR="0048045B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98AD982" w14:textId="77777777" w:rsidR="005D06D2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>/ 208v</w:t>
      </w:r>
      <w:r w:rsidR="005D06D2" w:rsidRPr="00606431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39D76B5A" w14:textId="459771F3" w:rsidR="005D06D2" w:rsidRPr="00606431" w:rsidRDefault="005D06D2" w:rsidP="0048045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43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E209007" w14:textId="73E618A0" w:rsidR="005D06D2" w:rsidRPr="00606431" w:rsidRDefault="005D06D2" w:rsidP="005D06D2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>/ 209r /</w:t>
      </w:r>
    </w:p>
    <w:p w14:paraId="0D835C27" w14:textId="77777777" w:rsidR="005D06D2" w:rsidRPr="00606431" w:rsidRDefault="005D06D2" w:rsidP="005D06D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431">
        <w:rPr>
          <w:rFonts w:ascii="Times New Roman" w:hAnsi="Times New Roman" w:cs="Times New Roman"/>
          <w:b/>
          <w:bCs/>
          <w:sz w:val="24"/>
          <w:szCs w:val="24"/>
        </w:rPr>
        <w:lastRenderedPageBreak/>
        <w:t>Blank page</w:t>
      </w:r>
    </w:p>
    <w:p w14:paraId="0D438AB4" w14:textId="23815218" w:rsidR="0048045B" w:rsidRPr="00606431" w:rsidRDefault="005D06D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 xml:space="preserve">/ </w:t>
      </w:r>
      <w:r w:rsidR="0048045B" w:rsidRPr="00606431">
        <w:rPr>
          <w:rFonts w:ascii="Times New Roman" w:hAnsi="Times New Roman" w:cs="Times New Roman"/>
          <w:sz w:val="24"/>
          <w:szCs w:val="24"/>
        </w:rPr>
        <w:t>209v /</w:t>
      </w:r>
    </w:p>
    <w:p w14:paraId="0372F03B" w14:textId="77777777" w:rsidR="005D06D2" w:rsidRPr="00606431" w:rsidRDefault="005D06D2" w:rsidP="005D06D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431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A423E3A" w14:textId="77777777" w:rsidR="0048045B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A59F555" w14:textId="77777777" w:rsidR="0048045B" w:rsidRPr="00606431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825BBE8" w14:textId="77777777" w:rsidR="0048045B" w:rsidRPr="00606431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606431">
        <w:rPr>
          <w:rFonts w:ascii="Times New Roman" w:hAnsi="Times New Roman" w:cs="Times New Roman"/>
          <w:bCs/>
          <w:sz w:val="24"/>
          <w:szCs w:val="24"/>
        </w:rPr>
        <w:t>n. 59</w:t>
      </w:r>
    </w:p>
    <w:p w14:paraId="0AA6A10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egato III al n. 57 (cc. 210r-211v; decodifica a c. 208r)</w:t>
      </w:r>
    </w:p>
    <w:p w14:paraId="357D4D8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231444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10r /</w:t>
      </w:r>
    </w:p>
    <w:p w14:paraId="5B868B2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testo cifrato</w:t>
      </w:r>
    </w:p>
    <w:p w14:paraId="5394C62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</w:p>
    <w:p w14:paraId="51CD3995" w14:textId="77777777" w:rsidR="00280DC7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10v</w:t>
      </w:r>
      <w:r w:rsidR="00280DC7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2C66528C" w14:textId="77777777" w:rsidR="00280DC7" w:rsidRPr="009C5E1D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2FA0388" w14:textId="77777777" w:rsidR="00280DC7" w:rsidRPr="00AE09B3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0D82E3D2" w14:textId="72994460" w:rsidR="0048045B" w:rsidRPr="00AE09B3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nl-BE"/>
        </w:rPr>
        <w:t>211r /</w:t>
      </w:r>
    </w:p>
    <w:p w14:paraId="3A3D78DF" w14:textId="77777777" w:rsidR="00280DC7" w:rsidRPr="009C5E1D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23EFFF7F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9297324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211v /</w:t>
      </w:r>
    </w:p>
    <w:p w14:paraId="56331B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a seconda | </w:t>
      </w:r>
    </w:p>
    <w:p w14:paraId="6C6AC76A" w14:textId="77777777" w:rsidR="00A217AA" w:rsidRPr="00B32F62" w:rsidRDefault="0048045B" w:rsidP="00A217A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498 |</w:t>
      </w:r>
    </w:p>
    <w:p w14:paraId="2A52A38B" w14:textId="77777777" w:rsidR="00A217AA" w:rsidRPr="00B32F62" w:rsidRDefault="00A217AA" w:rsidP="00A217A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DE1E2C1" w14:textId="77777777" w:rsidR="00A217AA" w:rsidRPr="00B32F62" w:rsidRDefault="00A217AA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4AF4096D" w14:textId="77777777" w:rsidR="00B57E6B" w:rsidRDefault="00B57E6B" w:rsidP="00B57E6B">
      <w:pPr>
        <w:pStyle w:val="Header"/>
      </w:pPr>
      <w:r>
        <w:lastRenderedPageBreak/>
        <w:t>/START LETTER/</w:t>
      </w:r>
    </w:p>
    <w:p w14:paraId="74FB9439" w14:textId="3F58D4A0" w:rsidR="0048045B" w:rsidRPr="00B32F62" w:rsidRDefault="0048045B" w:rsidP="00A217AA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0</w:t>
      </w:r>
    </w:p>
    <w:p w14:paraId="72723AF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62 (cc. 214r-216v, 219r-v; decodifica di cc. 220r-222v, 225r)</w:t>
      </w:r>
    </w:p>
    <w:p w14:paraId="234D802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6F3B4C2F" w14:textId="51ABCA3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4r /</w:t>
      </w:r>
    </w:p>
    <w:p w14:paraId="50E6A15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3AC90AAF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7E21541" w14:textId="4679EC03" w:rsidR="00062608" w:rsidRPr="00B32F62" w:rsidRDefault="00062608" w:rsidP="0006260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4v /</w:t>
      </w:r>
    </w:p>
    <w:p w14:paraId="07560594" w14:textId="77777777" w:rsidR="00062608" w:rsidRPr="00B32F62" w:rsidRDefault="00062608" w:rsidP="0006260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0723EA59" w14:textId="77777777" w:rsidR="00062608" w:rsidRDefault="0006260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F2A3C31" w14:textId="001C21B9" w:rsidR="00062608" w:rsidRPr="00B32F62" w:rsidRDefault="00062608" w:rsidP="0006260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</w:t>
      </w:r>
      <w:r>
        <w:rPr>
          <w:rFonts w:ascii="Times New Roman" w:hAnsi="Times New Roman" w:cs="Times New Roman"/>
          <w:sz w:val="24"/>
          <w:szCs w:val="24"/>
        </w:rPr>
        <w:t>5r</w:t>
      </w:r>
      <w:r w:rsidRPr="00B32F62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6253D5DA" w14:textId="77777777" w:rsidR="00062608" w:rsidRPr="00B32F62" w:rsidRDefault="00062608" w:rsidP="0006260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25FDA832" w14:textId="77777777" w:rsidR="00062608" w:rsidRDefault="0006260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6DAF422" w14:textId="70CA41D5" w:rsidR="00062608" w:rsidRPr="00B32F62" w:rsidRDefault="00062608" w:rsidP="0006260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32F62">
        <w:rPr>
          <w:rFonts w:ascii="Times New Roman" w:hAnsi="Times New Roman" w:cs="Times New Roman"/>
          <w:sz w:val="24"/>
          <w:szCs w:val="24"/>
        </w:rPr>
        <w:t>v /</w:t>
      </w:r>
    </w:p>
    <w:p w14:paraId="58D4A4A7" w14:textId="77777777" w:rsidR="00062608" w:rsidRPr="00B32F62" w:rsidRDefault="00062608" w:rsidP="0006260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415722B3" w14:textId="77777777" w:rsidR="00062608" w:rsidRDefault="0006260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A95E9B1" w14:textId="4515E043" w:rsidR="00062608" w:rsidRPr="00B32F62" w:rsidRDefault="00062608" w:rsidP="0006260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</w:t>
      </w:r>
      <w:r>
        <w:rPr>
          <w:rFonts w:ascii="Times New Roman" w:hAnsi="Times New Roman" w:cs="Times New Roman"/>
          <w:sz w:val="24"/>
          <w:szCs w:val="24"/>
        </w:rPr>
        <w:t>6r</w:t>
      </w:r>
      <w:r w:rsidRPr="00B32F62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243301EB" w14:textId="77777777" w:rsidR="00062608" w:rsidRPr="00B32F62" w:rsidRDefault="00062608" w:rsidP="0006260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2E457B3F" w14:textId="77777777" w:rsidR="00062608" w:rsidRDefault="0006260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60AFC96" w14:textId="2816A7DC" w:rsidR="00062608" w:rsidRPr="00B32F62" w:rsidRDefault="00062608" w:rsidP="00062608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6v /</w:t>
      </w:r>
    </w:p>
    <w:p w14:paraId="2E88D04C" w14:textId="77777777" w:rsidR="00062608" w:rsidRPr="00B32F62" w:rsidRDefault="00062608" w:rsidP="00062608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70B760D7" w14:textId="77777777" w:rsidR="00062608" w:rsidRPr="00B32F62" w:rsidRDefault="00062608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DABA142" w14:textId="64944D26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19r /</w:t>
      </w:r>
    </w:p>
    <w:p w14:paraId="4C5637F8" w14:textId="609D0083" w:rsidR="0048045B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2ADFA84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649DC0B" w14:textId="1C8DBFEE" w:rsidR="006C35A4" w:rsidRPr="00AE09B3" w:rsidRDefault="006C35A4" w:rsidP="006C35A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19v /</w:t>
      </w:r>
    </w:p>
    <w:p w14:paraId="4A8B71D4" w14:textId="77777777" w:rsidR="006C35A4" w:rsidRPr="00AE09B3" w:rsidRDefault="006C35A4" w:rsidP="006C35A4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DF4E032" w14:textId="77777777" w:rsidR="006C35A4" w:rsidRPr="00AE09B3" w:rsidRDefault="006C35A4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07705021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7ABEC1F9" w14:textId="77777777" w:rsidR="0048045B" w:rsidRPr="00606431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>n. 61</w:t>
      </w:r>
    </w:p>
    <w:p w14:paraId="0324724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62 (cc. 217r-218v; decodifica di c. 223r-v)</w:t>
      </w:r>
    </w:p>
    <w:p w14:paraId="2841F6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58BF0AA" w14:textId="31399A4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7r /</w:t>
      </w:r>
    </w:p>
    <w:p w14:paraId="60AD6F45" w14:textId="09DFBC68" w:rsidR="0026495B" w:rsidRPr="00B32F62" w:rsidRDefault="0026495B" w:rsidP="002649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ettera del conte di Mansfelt al Suriano |</w:t>
      </w:r>
    </w:p>
    <w:p w14:paraId="78928C5F" w14:textId="77777777" w:rsidR="0026495B" w:rsidRPr="00B32F62" w:rsidRDefault="0026495B" w:rsidP="002649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139A8A5" w14:textId="2AB80EF3" w:rsidR="0026495B" w:rsidRPr="00B32F62" w:rsidRDefault="0026495B" w:rsidP="002649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ignore vi supplico humilmente di voler tenir | la mano col favor vostro verso il signor principe | d’Oranges, et li signori Stati Generali, che io | sopra le tante volte da me riterate pro-|positioni concorrenti il bene del publico | et il suo avanzamente habbi pronta | rissolutione, affine di non perder inutilmente | il tempo, ma prepararmi all’affare secondo | l’importanza del negozio io li ho sup-|plicati di acconsentirmi una certa summa | di danaro in modo, che io possi render | compito il mio regimento di Olandesi | et che prontamente sotto nome del medesimo | signor principe d’Oranges si avanzino le levate | d’Inglesi, et Francesi, non ostante che io | soprapassi dieci mille huomini da piedi | et quattro mille cavalli, oltre le cinque | mille, che mi vengono di Franza, et | anco ogni giorno d’una, et d’un’altra | parte, desiderando disponer l’affare | in buone forze, et vivamente conforme | al desiderio della lega: io ho anco | adimandato, che mi forniscano di armi, | monitioni, cariaggi, et genti proprie a tal | effetto, et per la condotta dell’artigliaria, | altrimenti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non</w:t>
      </w:r>
      <w:r w:rsidR="00382653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aprei molto effettuare, cre-|dete, che ricevendo questo, io m’impiega-|rò vivamente al contento della lega, et a | sollevamento delle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Provincie Unite; il ritar-|do è grandemente nocivo, mi assicuro, che | tanto nel </w:t>
      </w:r>
      <w:r w:rsidRPr="00B32F62">
        <w:rPr>
          <w:rFonts w:ascii="Times New Roman" w:hAnsi="Times New Roman" w:cs="Times New Roman"/>
          <w:sz w:val="24"/>
          <w:szCs w:val="24"/>
        </w:rPr>
        <w:t>[…]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8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quanto d’altro, che venirà | a proposito per il dissegno della lega voi | </w:t>
      </w:r>
    </w:p>
    <w:p w14:paraId="73BAAC5A" w14:textId="2AA92781" w:rsidR="0026495B" w:rsidRPr="00B32F62" w:rsidRDefault="0026495B" w:rsidP="002649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17v /</w:t>
      </w:r>
    </w:p>
    <w:p w14:paraId="350155EA" w14:textId="6C076BAD" w:rsidR="0026495B" w:rsidRPr="00AE09B3" w:rsidRDefault="0026495B" w:rsidP="002649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mi favorirete sempre, secondo che io mi | obligo a restar</w:t>
      </w:r>
      <w:r w:rsidRPr="00B32F62">
        <w:rPr>
          <w:rFonts w:ascii="Times New Roman" w:hAnsi="Times New Roman" w:cs="Times New Roman"/>
          <w:sz w:val="24"/>
          <w:szCs w:val="24"/>
        </w:rPr>
        <w:t xml:space="preserve"> etc. </w:t>
      </w:r>
      <w:r w:rsidRPr="00AE09B3">
        <w:rPr>
          <w:rFonts w:ascii="Times New Roman" w:hAnsi="Times New Roman" w:cs="Times New Roman"/>
          <w:sz w:val="24"/>
          <w:szCs w:val="24"/>
          <w:lang w:val="nl-BE"/>
        </w:rPr>
        <w:t xml:space="preserve">| </w:t>
      </w:r>
    </w:p>
    <w:p w14:paraId="5C83C60C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67031BE1" w14:textId="385C146D" w:rsidR="006061C5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18r</w:t>
      </w:r>
      <w:r w:rsidR="006061C5" w:rsidRPr="00AE09B3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33C90F7D" w14:textId="77777777" w:rsidR="006061C5" w:rsidRPr="00AE09B3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239F06A" w14:textId="77777777" w:rsidR="006061C5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46519E77" w14:textId="592B7443" w:rsidR="0048045B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18</w:t>
      </w:r>
      <w:r w:rsidR="0048045B" w:rsidRPr="00AE09B3">
        <w:rPr>
          <w:rFonts w:ascii="Times New Roman" w:hAnsi="Times New Roman" w:cs="Times New Roman"/>
          <w:sz w:val="24"/>
          <w:szCs w:val="24"/>
          <w:lang w:val="nl-BE"/>
        </w:rPr>
        <w:t>v /</w:t>
      </w:r>
    </w:p>
    <w:p w14:paraId="4364075A" w14:textId="77777777" w:rsidR="006061C5" w:rsidRPr="00AE09B3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B073AF0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F6CE460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F8212E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2</w:t>
      </w:r>
    </w:p>
    <w:p w14:paraId="4C1B6A6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8 maggio 1623, L’Aia (cc. 220r-222v, 225r-v)</w:t>
      </w:r>
    </w:p>
    <w:p w14:paraId="52CDC66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3B409D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0r /</w:t>
      </w:r>
    </w:p>
    <w:p w14:paraId="38D5FA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rima | </w:t>
      </w:r>
    </w:p>
    <w:p w14:paraId="040366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° 499 fin 500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89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11881E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E0A9C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erenissimo Principe | </w:t>
      </w:r>
    </w:p>
    <w:p w14:paraId="6816B7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el pachetto, che mi venne con l’ordinario di Colonia per via di Amster-|dam lo hebbi per quella d’Anversa. Il dispaccio era dei 14 del passato | ma senza lettere publiche. Et questa mattina ricevo ciò, che | haveva vostra Serenità risoluto di communicar a cotesto signor ambasciator Berch | di che mi valerò per informatione per l’occasioni, che mi | occorressero conforme alla mente publica. | </w:t>
      </w:r>
    </w:p>
    <w:p w14:paraId="4A904F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o scrissi le mie lettere n° 497 et 498 che mando replicate con | queste al primo; et il giorno seguente alla sera mi pevenero | quelle del Rota, che saranno aggiunte dei 26 pur del passato | et sabbato n’hebbi una dei 24 che sarà anco aggiunta. | </w:t>
      </w:r>
    </w:p>
    <w:p w14:paraId="1D52F0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Mi fu ella portata dal Miller svizzero di Basilea, che ’l signor conte di | Mansfelt ha impiegato in più viaggi, et fu ultimamente in | Inghilterra questo mi ha anco presentate lettere del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medesim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0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| conte con le quali mi fa instanza di coadiuvar | appresso il principe di Oranges quello che ricerca tanto | de’ danari come di munitioni et altro</w:t>
      </w:r>
      <w:r w:rsidRPr="00B32F62">
        <w:rPr>
          <w:rFonts w:ascii="Times New Roman" w:hAnsi="Times New Roman" w:cs="Times New Roman"/>
          <w:sz w:val="24"/>
          <w:szCs w:val="24"/>
        </w:rPr>
        <w:t>, come in sostanza vostra Serenità potrà | veder dalla tanslatione, che sarà annessa. |</w:t>
      </w:r>
    </w:p>
    <w:p w14:paraId="11D0D901" w14:textId="2249AB8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o stimai fosse a proposito, et di gusto anco della Serenità vostra che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il</w:t>
      </w:r>
      <w:r w:rsidR="008D1FE5"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1"/>
      </w:r>
      <w:r w:rsidR="001E4730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Conte</w:t>
      </w:r>
      <w:r w:rsidR="008D1FE5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fosse provisto | a tempo delle cose necessarie nell’aten-|tione, massime della rissolutione, che | deva venire dalla corte di Francia; onde | presa sabbato occasione di vader sua Eccellenza le | trovai il desiderio, et necessità del Conte | instru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2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, prima ancor il detto Auler, et como-|dandomi in particolare al precedente | avvertimento dell’eccellentissimo signor ambasciator Pesaro, | portai anco al signor Principe,</w:t>
      </w:r>
    </w:p>
    <w:p w14:paraId="1421B5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0v /</w:t>
      </w:r>
    </w:p>
    <w:p w14:paraId="6C3D1444" w14:textId="04092E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che sarebbe stato | necessario, et servitio commune, che quando | Mansfelt havesse a muoversi fosse scuor-|dato, et spallagiato dall’armi di questi | signori sia per diversione, o di quella ma-|niera, che fosse stata stimata propria | per poter meglio avanzarsi verso il | luoco dissegnato. Il signor Principe mi rispose, | che potevo assicurarmi, che tutto ciò, che | li signori Stati havessero potuto far, lo have-|rebbono fatto, tanto per il servitio, che com-|prendessero poter tirare dalla mossa | delle armi di Mansfelt, che per il commune, | et a</w:t>
      </w:r>
      <w:r w:rsidR="000139E3"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l vantaggio del dissegno della </w:t>
      </w:r>
      <w:r w:rsidR="00BD61F1" w:rsidRPr="00B32F62">
        <w:rPr>
          <w:rFonts w:ascii="Times New Roman" w:hAnsi="Times New Roman" w:cs="Times New Roman"/>
          <w:i/>
          <w:iCs/>
          <w:sz w:val="24"/>
          <w:szCs w:val="24"/>
        </w:rPr>
        <w:t>l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ega. | Ma sorridendo disse voi sapete bene, | che Mansfelt dimanda un millione, | et seicento milla fiorini, che mezo? Che | rimedio?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lastRenderedPageBreak/>
        <w:t>Voi sapete anco, che non ne hab-|biamo per voi forniremo quanto potremo, et | quello potremo sia di monitioni, o altro soccorso, ma | replicò, denari non ne habbiamo, et se ne havessimo |può esser sicuro ognuno, che sopra tante volte | habbiamo forzate le nostre fortezze per assiter | agli amici, che lo stesso faressimo al presente | quello, che ho procurato sopra le instanze di | Mansfelt, che si facci, è stato di far, che li | deputa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scrivino alle città l’urgenza delli | affari, et quel bene, che si può aspettare</w:t>
      </w:r>
    </w:p>
    <w:p w14:paraId="7E3F5E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1r /</w:t>
      </w:r>
    </w:p>
    <w:p w14:paraId="602A7FD8" w14:textId="74D97E2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a | profito del Paese, che a questo si haverebbe la | mira, mediante l’auttorità, che loro si darebbe | per far ciò, che si trovasse a proposito, si sta | attendendo questa permissione, et venen-|do si farà quello si potrà, et cavai dal | parlar di sua Eccellenza che queste diligenze non | si facevano per il solo Mansfelt, ma per | il duca di Bransvich ancora, con tutto | ciò replicai, che perché credevo esservi | tal buona volontà, pregavo sua Eccellenza per l’effe</w:t>
      </w:r>
      <w:r w:rsidRPr="00B32F62">
        <w:rPr>
          <w:rFonts w:ascii="Times New Roman" w:hAnsi="Times New Roman" w:cs="Times New Roman"/>
          <w:sz w:val="24"/>
          <w:szCs w:val="24"/>
        </w:rPr>
        <w:t>[t]-|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tuatione, et il più presto, era il meglio, | affine di divertir tutti gli accidenti, che | potessero derivar dalla dilatione. | </w:t>
      </w:r>
    </w:p>
    <w:p w14:paraId="59776D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Il giorno inanti, che io fossi all’Eccellenza sua era | arrivato qui il Lanier gentilhuomo di | Mansfelt, che fu da lui ispedito dietro | a Monterau, et Boschem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, portò lettere dell’|eccellentissimo signor ambasciator Pesaro con aviso della | buona inclinatione de’ ministri al ne-|gotio et della rissolutione, che si aspet-|tava al ritorno del Re dalle cavie; mi | addimandò l’Eccellenza sua quello, che io havessi havuto | di buono. Il Lanier la stessa sera, che | venne rincontrò sua Eccellenza in carozza, che lo | </w:t>
      </w:r>
    </w:p>
    <w:p w14:paraId="55A2D8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chiamò, et egli le riferì, che era tutto | come fatto, et publicò di più, che sarebbono | sta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5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</w:p>
    <w:p w14:paraId="635C02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1v /</w:t>
      </w:r>
    </w:p>
    <w:p w14:paraId="5BE74C66" w14:textId="359A2FE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accordati settanta mille scudi per mese | al Conte, et io gli dissi quanto havevo, | et quello si poteva prometter per la | pronta ispeditione dell’affare, ma | che però non tenevo avviso alcuno; | quanto alla paga ella mostrò gusto, | se ben mostrò anco insieme dubio dell’|evento sino all’aviso della perfettione | della cosa; et qui la corte di Franza | non è in credito di dover di buon cuore | abbracciar il negotio mentre si sente che | il Re è più tosto lasciato uscir alla caccia, | che consigliato a pensar, et assister come | si doverebbe, et è opinione ferma, che | Spagnoli imbroglierano l’affare, sendo avi-|sati li signori Stati, che essi Spagnoli habbino | adimandato sei mesi di tempo per negotiar | in questa materia, et che la Franza | non habbi voluto permetter più che dua, | non so di dove habbino questo aviso, l’|eccellentissimo ambasciator Pesaro non me lo scrisse, né | questo Ambasciator francese, io che fui hieri | a sera non me ne dete moto, solo che | haveva inteso, che la consignatione | era accordata, o in parte per farsi, se | parli coll’eco della corte, io non lo so, al par-|lar fredamente et secamente, solo disse assai | chiaro, quando parlò di Mansfelt, esser | suo senso, et particolarmente creder certo, che li | </w:t>
      </w:r>
    </w:p>
    <w:p w14:paraId="536ADD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2r /</w:t>
      </w:r>
    </w:p>
    <w:p w14:paraId="45ADB4E0" w14:textId="772D65C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colegati si troverano inganati di lui, et che | dubitava, che non sarebbe sufficiente a | complir ciò che ha promesso, et opinione | d’altri è che farà, se haverà danari, | ma se troppo tardano si fa mala con-|giettur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6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della discipatione delle sue | armi. | </w:t>
      </w:r>
    </w:p>
    <w:p w14:paraId="3400C7B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Mostrò il signor principe d’Oranges sperare, che | sendo restato il mercante Rulbier in | Franza non sarebbe tornato con le mani | vuote, ma disse, che non poteva a suo | parere Mansfelt accommodarsi con meno | di doi paghe anticipate. | </w:t>
      </w:r>
    </w:p>
    <w:p w14:paraId="1CFACF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Per confirmatione di quanto ho tocco di sopra | che si opera non solo per Mansfelt, ma per | mantenimento anco di Bransvich, m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| disse l’Eccellenza sua in discorso, fatto cadere da | me a proposito, che sperava, che di fosse-|ro accommodati, et che non voleva dubitarne | mentre Mansfelt non può far senza di | lui: io dissi, ma come potrano esser uniti | insieme, sentendosi che il signo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8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duca | di Bransvich era alieno, né vuole assentir | al comando di Mansfelt, potrano disse | caminar separati, ma in modo, che l’uno | ricaverà servitio dall’altro, </w:t>
      </w:r>
    </w:p>
    <w:p w14:paraId="5CFA7C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2v /</w:t>
      </w:r>
    </w:p>
    <w:p w14:paraId="1099EB67" w14:textId="23A62C2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et aggionse | sarà necessario, che anco il Duca habbi </w:t>
      </w:r>
      <w:r w:rsidR="000139E3" w:rsidRPr="00B32F62">
        <w:rPr>
          <w:rFonts w:ascii="Times New Roman" w:hAnsi="Times New Roman" w:cs="Times New Roman"/>
          <w:i/>
          <w:iCs/>
          <w:sz w:val="24"/>
          <w:szCs w:val="24"/>
        </w:rPr>
        <w:t>del | danaro, che venirà della l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ega, altrimente, | non veggono, che si possino far bene. | </w:t>
      </w:r>
    </w:p>
    <w:p w14:paraId="7BE87A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Et ho saputo d’altra banda, che quello che | si tratta in particolare al presente tra esso | Mansfelt, et il Duca sia per accorda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399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| della summa, et della portione, che doverà | haver esso duc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00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hristiano, et | chi me lo disse, aggiunse, che sarebbe | stata buona cosa, che mentre li dui | gentilhuomini accordorono con Mansfelt | havessero unitamente accordato anco col | Duca, anzi mi disse il medesimo forse sarebbe | stato meglio accordar totalmente con lui, | per li rispetti delle dipendenze dei parentati | come gli è nato, et che la gloria, et l’hono-|re lo haverebbe fatto far gran cose. | </w:t>
      </w:r>
    </w:p>
    <w:p w14:paraId="20B80C48" w14:textId="0B43100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Questi concetti li sento, et li scopro in molti, | et scopro insieme, che molti si malcon-|tentano dell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01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ttioni del conte di Mansfelt, | professandosi particolarmente per la relatione | fatta dalli deputati, che venero da | Embdem egli non habbi mai voluto adhe-|rir ai loro consigli, et pareri, che tende-|vano al proceder con modestia dentro | il contad</w:t>
      </w:r>
      <w:r w:rsidR="004D248B" w:rsidRPr="00B32F62">
        <w:rPr>
          <w:rFonts w:ascii="Times New Roman" w:hAnsi="Times New Roman" w:cs="Times New Roman"/>
          <w:i/>
          <w:iCs/>
          <w:sz w:val="24"/>
          <w:szCs w:val="24"/>
        </w:rPr>
        <w:t>o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di Embdem, per obligar la | volontà di quei popoli, et non alien-</w:t>
      </w:r>
    </w:p>
    <w:p w14:paraId="4FBBE5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5r /</w:t>
      </w:r>
    </w:p>
    <w:p w14:paraId="7653999B" w14:textId="38F7C7A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arli | totalmente da lui, et farseli nemici, con la | r</w:t>
      </w:r>
      <w:r w:rsidR="00465EC6" w:rsidRPr="00B32F62">
        <w:rPr>
          <w:rFonts w:ascii="Times New Roman" w:hAnsi="Times New Roman" w:cs="Times New Roman"/>
          <w:i/>
          <w:iCs/>
          <w:sz w:val="24"/>
          <w:szCs w:val="24"/>
        </w:rPr>
        <w:t>uina, et dessolatione di quel P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ese | tutto; questi concetti non profitano alle | instanze dal Conte, se la ragione di Stato | non fosse, et il servitio, che vengono poter | ricever dalla diversione delle armi | di lui, o più tosto dalla sua condotta | più soda, et più pratica di quella del | duca Cristiano; io m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02"/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prometerei molto poco | per servitio di esso Conte, et per me tengo | che non siano per far rissolutione sopra | le sue instanze, che non sentin</w:t>
      </w:r>
      <w:r w:rsidR="000139E3" w:rsidRPr="00B32F62">
        <w:rPr>
          <w:rFonts w:ascii="Times New Roman" w:hAnsi="Times New Roman" w:cs="Times New Roman"/>
          <w:i/>
          <w:iCs/>
          <w:sz w:val="24"/>
          <w:szCs w:val="24"/>
        </w:rPr>
        <w:t>o quella | di Franza, et della l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ega. Gratie. |</w:t>
      </w:r>
    </w:p>
    <w:p w14:paraId="0038BA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B4D4B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all’Haya li 8 maggio 1623 | </w:t>
      </w:r>
    </w:p>
    <w:p w14:paraId="7F4598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i vostra Serenità |</w:t>
      </w:r>
    </w:p>
    <w:p w14:paraId="2BFE1F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humilissimo et devotissimo servitore | </w:t>
      </w:r>
    </w:p>
    <w:p w14:paraId="4F18B8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hristofforo Suriano | </w:t>
      </w:r>
    </w:p>
    <w:p w14:paraId="02632E1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1EC63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25v /</w:t>
      </w:r>
    </w:p>
    <w:p w14:paraId="54C1613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19BAA89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28E1574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499 fin n° 500 |</w:t>
      </w:r>
    </w:p>
    <w:p w14:paraId="67DE3D1F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53DBB18A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</w:t>
      </w:r>
    </w:p>
    <w:p w14:paraId="2E36EED3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0C74D98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79C94D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5vC /</w:t>
      </w:r>
    </w:p>
    <w:p w14:paraId="3AB5026B" w14:textId="1793993A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8 maggio</w:t>
      </w:r>
      <w:r w:rsidR="00D3584E" w:rsidRPr="00B32F62">
        <w:rPr>
          <w:rFonts w:ascii="Times New Roman" w:hAnsi="Times New Roman" w:cs="Times New Roman"/>
        </w:rPr>
        <w:t xml:space="preserve"> […]</w:t>
      </w:r>
      <w:r w:rsidRPr="00B32F62">
        <w:rPr>
          <w:rStyle w:val="FootnoteReference"/>
          <w:rFonts w:ascii="Times New Roman" w:hAnsi="Times New Roman" w:cs="Times New Roman"/>
        </w:rPr>
        <w:footnoteReference w:id="403"/>
      </w:r>
      <w:r w:rsidRPr="00B32F62">
        <w:rPr>
          <w:rStyle w:val="CommentReference"/>
          <w:rFonts w:ascii="Times New Roman" w:hAnsi="Times New Roman" w:cs="Times New Roman"/>
          <w:sz w:val="24"/>
          <w:szCs w:val="24"/>
        </w:rPr>
        <w:t xml:space="preserve"> 1</w:t>
      </w:r>
      <w:r w:rsidRPr="00B32F62">
        <w:rPr>
          <w:rFonts w:ascii="Times New Roman" w:hAnsi="Times New Roman" w:cs="Times New Roman"/>
        </w:rPr>
        <w:t>623 ricevute 24</w:t>
      </w:r>
      <w:r w:rsidRPr="00B32F62">
        <w:rPr>
          <w:rStyle w:val="FootnoteReference"/>
          <w:rFonts w:ascii="Times New Roman" w:hAnsi="Times New Roman" w:cs="Times New Roman"/>
        </w:rPr>
        <w:footnoteReference w:id="404"/>
      </w:r>
      <w:r w:rsidRPr="00B32F62">
        <w:rPr>
          <w:rFonts w:ascii="Times New Roman" w:hAnsi="Times New Roman" w:cs="Times New Roman"/>
        </w:rPr>
        <w:t xml:space="preserve"> detto |</w:t>
      </w:r>
    </w:p>
    <w:p w14:paraId="4D2A9B5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. n° 499 |</w:t>
      </w:r>
    </w:p>
    <w:p w14:paraId="7697061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AD283B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nda lettera scrittogli da Mansfelt, perché aiuti | col principe d’Oranges l’istanze sue de’ denari, | de’ munitioni, e d’altro. | </w:t>
      </w:r>
    </w:p>
    <w:p w14:paraId="1914D79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Parla egli al Principe del desiderio, e bisogno di | Mansfelt, et poi della necessità, e servitio commune | che fusse spalleggiato dall’armi di quei | signori, quando havesse a moversi. | </w:t>
      </w:r>
    </w:p>
    <w:p w14:paraId="4F9F348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rincipe gli ha risposto, che li signori Stati | haverebbono fatto tutto ciò, che havessero | potuto per il proprio, e per il commune servitio | ma è andato considerando</w:t>
      </w:r>
      <w:r w:rsidRPr="00B32F62">
        <w:rPr>
          <w:rStyle w:val="FootnoteReference"/>
          <w:rFonts w:ascii="Times New Roman" w:hAnsi="Times New Roman" w:cs="Times New Roman"/>
        </w:rPr>
        <w:footnoteReference w:id="405"/>
      </w:r>
      <w:r w:rsidRPr="00B32F62">
        <w:rPr>
          <w:rFonts w:ascii="Times New Roman" w:hAnsi="Times New Roman" w:cs="Times New Roman"/>
        </w:rPr>
        <w:t xml:space="preserve"> la grandezza | delle domande di denaro</w:t>
      </w:r>
      <w:r w:rsidRPr="00B32F62">
        <w:rPr>
          <w:rStyle w:val="FootnoteReference"/>
          <w:rFonts w:ascii="Times New Roman" w:hAnsi="Times New Roman" w:cs="Times New Roman"/>
        </w:rPr>
        <w:footnoteReference w:id="406"/>
      </w:r>
      <w:r w:rsidRPr="00B32F62">
        <w:rPr>
          <w:rFonts w:ascii="Times New Roman" w:hAnsi="Times New Roman" w:cs="Times New Roman"/>
        </w:rPr>
        <w:t xml:space="preserve"> di Mansfelt et il bisogno | che n’hanno essi; promettendo aiuto di | munitioni e d’altro, che potessero: ma non | di denari. | </w:t>
      </w:r>
    </w:p>
    <w:p w14:paraId="29AE671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fatto il segretario scriver dalli depu-|tati alle città dell’urgenza, et del | bene, che si può aspettare, et dell’|haversi a ciò la mira per</w:t>
      </w:r>
      <w:r w:rsidRPr="00B32F62">
        <w:rPr>
          <w:rStyle w:val="FootnoteReference"/>
          <w:rFonts w:ascii="Times New Roman" w:hAnsi="Times New Roman" w:cs="Times New Roman"/>
        </w:rPr>
        <w:footnoteReference w:id="407"/>
      </w:r>
      <w:r w:rsidRPr="00B32F62">
        <w:rPr>
          <w:rFonts w:ascii="Times New Roman" w:hAnsi="Times New Roman" w:cs="Times New Roman"/>
        </w:rPr>
        <w:t xml:space="preserve"> l’autorità, che | loro si darebbe di far quello che si | trovasse a proposito. | </w:t>
      </w:r>
    </w:p>
    <w:p w14:paraId="22B50372" w14:textId="377C0EF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lle diligenze si fanno, non per Mansfelt solo | ma per Bran</w:t>
      </w:r>
      <w:r w:rsidR="002502E9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vich ancora. | </w:t>
      </w:r>
    </w:p>
    <w:p w14:paraId="1551E11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Lanier gentilhuomo di Mansfelt era</w:t>
      </w:r>
      <w:r w:rsidRPr="00B32F62">
        <w:rPr>
          <w:rStyle w:val="FootnoteReference"/>
          <w:rFonts w:ascii="Times New Roman" w:hAnsi="Times New Roman" w:cs="Times New Roman"/>
        </w:rPr>
        <w:footnoteReference w:id="408"/>
      </w:r>
      <w:r w:rsidRPr="00B32F62">
        <w:rPr>
          <w:rFonts w:ascii="Times New Roman" w:hAnsi="Times New Roman" w:cs="Times New Roman"/>
        </w:rPr>
        <w:t xml:space="preserve"> giunto di | Francia con buone speranze; pubblicò la | cosa per come perfetta, et delli 60 mila scudi | accordatiglisi; mostrò gusto Oranges | della paga: ma mostrò dubbio dell’|evento sino alla total perfettione della | cosa, non essendo qui in credito la | corte di Francia, et essendovi ferma | opinione di nuovi intrighi de’ Spagnoli, per | avvisi che hanno, che, demandati da loro 6 | mesi di tempo per negotiare in | quella materia gliene habbia la Francia permessi due | </w:t>
      </w:r>
    </w:p>
    <w:p w14:paraId="0134FD6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8EB492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2561BE4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1CE553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5vD /</w:t>
      </w:r>
    </w:p>
    <w:p w14:paraId="53A7A5C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’Ambasciator francese dice, che | li collegati si troveranno ingan-|nati di Mansfelt, et altri | pronosticano di lui secondo | la prontezza, che haverà di | denaro. | </w:t>
      </w:r>
    </w:p>
    <w:p w14:paraId="619071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Oranges dice della necessità | di Masfelt di due paghe | altre anticipate della lega. | </w:t>
      </w:r>
    </w:p>
    <w:p w14:paraId="7D55A4E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pera Oranges, che se | accommoderanno Masfelt, e | Brasvich insieme, caminando | separati, con farsi però | servitio reciprocamente. | </w:t>
      </w:r>
    </w:p>
    <w:p w14:paraId="59A4070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ce, che anco Bransvich doverà | havere del denaro della lega, | et tra loro si tratta al presente | l’accordo della summa. | </w:t>
      </w:r>
    </w:p>
    <w:p w14:paraId="04AECB4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pinione d’alcuni, che si | habbia dai due a trattar | anco col Duca, o meglio con | lui solo. |</w:t>
      </w:r>
    </w:p>
    <w:p w14:paraId="40B9F31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oca laude delle attioni di | Masfelt: ma stimato per | il servitio proprio et quella | con detta pratica sua, maggiore | di quella di Bransvich. | </w:t>
      </w:r>
    </w:p>
    <w:p w14:paraId="38AF499E" w14:textId="4BDE2B26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tima il segretario, che non | faranno risolutione li stati | con Mansfelt, se prima non | sento</w:t>
      </w:r>
      <w:r w:rsidR="000139E3" w:rsidRPr="00B32F62">
        <w:rPr>
          <w:rFonts w:ascii="Times New Roman" w:hAnsi="Times New Roman" w:cs="Times New Roman"/>
        </w:rPr>
        <w:t>no quella di Francia | e della l</w:t>
      </w:r>
      <w:r w:rsidRPr="00B32F62">
        <w:rPr>
          <w:rFonts w:ascii="Times New Roman" w:hAnsi="Times New Roman" w:cs="Times New Roman"/>
        </w:rPr>
        <w:t>ega. |</w:t>
      </w:r>
    </w:p>
    <w:p w14:paraId="37A7F5D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18ED8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014847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3</w:t>
      </w:r>
    </w:p>
    <w:p w14:paraId="4E2A742A" w14:textId="58AAB0EC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I al n. 62 (cc. 223r-224v</w:t>
      </w:r>
      <w:r w:rsidR="0026495B" w:rsidRPr="00B32F62">
        <w:rPr>
          <w:rFonts w:ascii="Times New Roman" w:hAnsi="Times New Roman" w:cs="Times New Roman"/>
          <w:sz w:val="24"/>
          <w:szCs w:val="24"/>
        </w:rPr>
        <w:t>; decodifica a c. 217r-v</w:t>
      </w:r>
      <w:r w:rsidRPr="00B32F62">
        <w:rPr>
          <w:rFonts w:ascii="Times New Roman" w:hAnsi="Times New Roman" w:cs="Times New Roman"/>
          <w:sz w:val="24"/>
          <w:szCs w:val="24"/>
        </w:rPr>
        <w:t>)</w:t>
      </w:r>
    </w:p>
    <w:p w14:paraId="4DB74C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BF1F074" w14:textId="379B0B5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3r /</w:t>
      </w:r>
    </w:p>
    <w:p w14:paraId="5BA25C0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Cs/>
          <w:color w:val="000000"/>
        </w:rPr>
      </w:pPr>
      <w:r w:rsidRPr="00B32F62">
        <w:rPr>
          <w:rFonts w:ascii="Times New Roman" w:hAnsi="Times New Roman" w:cs="Times New Roman"/>
          <w:bCs/>
          <w:iCs/>
          <w:color w:val="000000"/>
        </w:rPr>
        <w:t>In lettere dell’Haya n° 499 |</w:t>
      </w:r>
    </w:p>
    <w:p w14:paraId="7EB109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B90210" w14:textId="449E772A" w:rsidR="0026495B" w:rsidRPr="00B32F62" w:rsidRDefault="002649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3A0A9D60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006295" w14:textId="1AD44A3E" w:rsidR="006A6974" w:rsidRPr="00B32F62" w:rsidRDefault="006A6974" w:rsidP="006A6974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3v /</w:t>
      </w:r>
    </w:p>
    <w:p w14:paraId="5538F72D" w14:textId="77777777" w:rsidR="006A6974" w:rsidRPr="00B32F62" w:rsidRDefault="006A6974" w:rsidP="006A6974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6DB947B2" w14:textId="77777777" w:rsidR="006A6974" w:rsidRPr="00B32F62" w:rsidRDefault="006A6974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E9506F" w14:textId="0F26EE04" w:rsidR="006061C5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606431">
        <w:rPr>
          <w:rFonts w:ascii="Times New Roman" w:hAnsi="Times New Roman" w:cs="Times New Roman"/>
          <w:bCs/>
          <w:sz w:val="24"/>
          <w:szCs w:val="24"/>
          <w:lang w:val="nl-BE"/>
        </w:rPr>
        <w:t>/ 224r</w:t>
      </w:r>
      <w:r w:rsidR="006061C5" w:rsidRPr="00606431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23419219" w14:textId="77777777" w:rsidR="006061C5" w:rsidRPr="00606431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606431">
        <w:rPr>
          <w:rFonts w:ascii="Times New Roman" w:hAnsi="Times New Roman" w:cs="Times New Roman"/>
          <w:b/>
          <w:bCs/>
          <w:sz w:val="24"/>
          <w:szCs w:val="24"/>
          <w:lang w:val="nl-BE"/>
        </w:rPr>
        <w:lastRenderedPageBreak/>
        <w:t>Blank page</w:t>
      </w:r>
    </w:p>
    <w:p w14:paraId="1C4F24C0" w14:textId="77777777" w:rsidR="006061C5" w:rsidRPr="00606431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4444258" w14:textId="219556F3" w:rsidR="0048045B" w:rsidRPr="00606431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606431">
        <w:rPr>
          <w:rFonts w:ascii="Times New Roman" w:hAnsi="Times New Roman" w:cs="Times New Roman"/>
          <w:bCs/>
          <w:sz w:val="24"/>
          <w:szCs w:val="24"/>
          <w:lang w:val="nl-BE"/>
        </w:rPr>
        <w:t>/ 224</w:t>
      </w:r>
      <w:r w:rsidR="0048045B" w:rsidRPr="00606431">
        <w:rPr>
          <w:rFonts w:ascii="Times New Roman" w:hAnsi="Times New Roman" w:cs="Times New Roman"/>
          <w:bCs/>
          <w:sz w:val="24"/>
          <w:szCs w:val="24"/>
          <w:lang w:val="nl-BE"/>
        </w:rPr>
        <w:t>v /</w:t>
      </w:r>
    </w:p>
    <w:p w14:paraId="258E9357" w14:textId="77777777" w:rsidR="006061C5" w:rsidRPr="00606431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606431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19573C47" w14:textId="77777777" w:rsidR="00A217AA" w:rsidRPr="00606431" w:rsidRDefault="00A217AA">
      <w:pPr>
        <w:rPr>
          <w:rFonts w:ascii="Times New Roman" w:eastAsia="NSimSun" w:hAnsi="Times New Roman" w:cs="Times New Roman"/>
          <w:kern w:val="1"/>
          <w:lang w:val="nl-BE" w:eastAsia="hi-IN" w:bidi="hi-IN"/>
        </w:rPr>
      </w:pPr>
      <w:r w:rsidRPr="00606431">
        <w:rPr>
          <w:rFonts w:ascii="Times New Roman" w:hAnsi="Times New Roman" w:cs="Times New Roman"/>
          <w:lang w:val="nl-BE"/>
        </w:rPr>
        <w:br w:type="page"/>
      </w:r>
    </w:p>
    <w:p w14:paraId="41FD239E" w14:textId="77777777" w:rsidR="00B57E6B" w:rsidRDefault="00B57E6B" w:rsidP="00B57E6B">
      <w:pPr>
        <w:pStyle w:val="Header"/>
      </w:pPr>
      <w:r>
        <w:lastRenderedPageBreak/>
        <w:t>/START LETTER/</w:t>
      </w:r>
    </w:p>
    <w:p w14:paraId="7764770C" w14:textId="362A8C5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4</w:t>
      </w:r>
    </w:p>
    <w:p w14:paraId="6437FE7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8 maggio 1623, L’Aia (cc. 226r-229v)</w:t>
      </w:r>
    </w:p>
    <w:p w14:paraId="532B20A2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8FC0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6r /</w:t>
      </w:r>
    </w:p>
    <w:p w14:paraId="7DCBF8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5179F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00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499 | </w:t>
      </w:r>
    </w:p>
    <w:p w14:paraId="465315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71F2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A7580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i affari del duca elettore di Sassonia, et di quella Dieta, che | si doveva fare nello stato di lui qui non ci è altro avvisi; ma | si attende con curiosità grande l’evento: intanto è venuto | qui qualche nuova, che ’l landtgrave di Darmenstat sia | stato ispedito a quell’Altezza dall’Imperatore per pesuaderla | andar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aga ad abboccarsi con la Maestà sua cesarea, parendo | che facci prometter di darli ogni sodisfattione; onde questi | principi stanno assai dubiosi della volontà di quel Principe | et se lasciarà sedursi da parole, et promesse. | </w:t>
      </w:r>
    </w:p>
    <w:p w14:paraId="48D06886" w14:textId="6A30DBB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questo Re havute lettere della madre, et del fratello con | avviso che all’instanze loro fatte presentar all’Imperatore | perché alla dama sia restituite le terre appartenenti | a lei da esse possesse nella sua vedovità, che chiamano | con una parola francese dovaire; et al fratello quelle | che sono di sua propria ragione sua Maestà habbi fatto rispon-|der, che desidera haver il testamento del già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ore | padre di questo Principe palatino. Di che la Maestà sua | è restata molto scontenta, et contaminata di questo | modo di trattare, comprendendo bene, che Cesare, che il | mal talento dell’Imperatore verso di lei reflette anco | nella persona della madre, del fratello, et de’ suoi più cari. | </w:t>
      </w:r>
    </w:p>
    <w:p w14:paraId="7E46C055" w14:textId="0FACB81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Fu già avvertita della resa di Franchendal in mano de’ Spagnoli | et maggiore ne ha havuta </w:t>
      </w:r>
      <w:r w:rsidR="002F2BE8" w:rsidRPr="00B32F62">
        <w:rPr>
          <w:rFonts w:ascii="Times New Roman" w:hAnsi="Times New Roman" w:cs="Times New Roman"/>
          <w:bCs/>
          <w:sz w:val="24"/>
          <w:szCs w:val="24"/>
        </w:rPr>
        <w:t xml:space="preserve">la confirmatione </w:t>
      </w:r>
      <w:r w:rsidRPr="00B32F62">
        <w:rPr>
          <w:rFonts w:ascii="Times New Roman" w:hAnsi="Times New Roman" w:cs="Times New Roman"/>
          <w:bCs/>
          <w:sz w:val="24"/>
          <w:szCs w:val="24"/>
        </w:rPr>
        <w:t>la* confirmatione* | sendo arrivati a Dort fin venerdì passato un resto | delle truppe inglesi, che a nome del re della Gran | Bertagna erano in quella piazza; et li officiali furono | qui a visitar le Maestà loro, et que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gnor ambasciator d’Inghilterra | </w:t>
      </w:r>
    </w:p>
    <w:p w14:paraId="7B4D6D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6v /</w:t>
      </w:r>
    </w:p>
    <w:p w14:paraId="645D3C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sono anco partiti alla volta di quell’isola. Anco questa | perdita dà dell’afflittione al Re in particolare, che a me disse | a tal proposito queste formali parole. Eccomi rovinato | del tutto, né so veder apparenza di bene per me se Dio | non me lo manda; poi aggiunse. Chi sa forse la fortuna | darà volta. Quello che ha parso strano è stato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ll’entrata del Governator spagnuolo habbi egli voluto haver | le chiavi delle porte della piazza, nonostante, che ciò era | contra il privilegio di quei cittadini, che le havevano | sempre havute, et nelle capitulatione era chiaramente espresso | che dovessero esser mantenuti nei loro privilegii: niuna | rag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 prevalso al risoluto dallo spagnuolo di voler | eg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ver le chiavi; onde si teme anco di peggiori effetti | contra li medesimi habitanti in buona parte stati già sudditi | del re di Spagna in Brabant, nel paese de’ Valoni, et | altrove, rifuggi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quel luoco di Franchendal per | poter essercitar la loro religione. | </w:t>
      </w:r>
    </w:p>
    <w:p w14:paraId="67D59E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era sparsa voce, che ’l duca Christiano di Bransvich havesse | fuggate, et rotte alcune delle truppe di Tilly, ma non | fu confirmata, ben mi disse il signor principe Mauritio, | che sei compagnie di cavallaria di esso Tilly si erano | and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 render al medesimo Bransvich, et che haveva | havuto questo avviso da Brem; ma che ne attendeva | anco miglior rincontro. | </w:t>
      </w:r>
    </w:p>
    <w:p w14:paraId="093653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voluto il Ladtgravio essortar li suoi sudditi a pigliar l’|armi per non lasciar entrar quell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dell’Imperatore | </w:t>
      </w:r>
    </w:p>
    <w:p w14:paraId="042990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7r /</w:t>
      </w:r>
    </w:p>
    <w:p w14:paraId="49AB67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possesso di Marburgh; et appartenenze, ma lo hanno | ricusato rimostrando a quel Principe, che l’essempio | de’ passati accidenti in Alemagna, dove molti pae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7"/>
      </w:r>
      <w:r w:rsidRPr="00B32F62">
        <w:rPr>
          <w:rFonts w:ascii="Times New Roman" w:hAnsi="Times New Roman" w:cs="Times New Roman"/>
          <w:bCs/>
          <w:sz w:val="24"/>
          <w:szCs w:val="24"/>
        </w:rPr>
        <w:t>, et | provincie intere sono state necessit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havendo | sussistenza di altre che delle forze, riuscir spetacolo | miserabile di desolatione; et con altre simili ragioni | sono andati iscusandosi; onde si trova il Ladtgrave | in pena, né qui si saaspettar altro se non che Tilli | sia entranto nel Paese, et al possesso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ello che cerca | dichiarato dall’Imperatore al landtgrave di Darmenstat | con tutti gl’usufrutti del tempo decorso.</w:t>
      </w:r>
    </w:p>
    <w:p w14:paraId="4F9CC884" w14:textId="797E0DD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lettere che questo Re ha ricevute ultimamente ha | intesa la partita da Constantinopoli dell’ambasciator di Betelem | Gabor, et quella del conte Della Torre; che siano partiti | un’ultima risposta, et risolutione di quella porta; | et con commandamenti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ignor in Moldavia, et Vala-|chia, et al Bass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Buda per assistenza | et aiuto che potesse occorrer a Betelem: speranza | che da cuore nell’oppressione in che si tocca questo | povero Principe. | </w:t>
      </w:r>
    </w:p>
    <w:p w14:paraId="4CC560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stima da lui, et in generale da questi del Governo, che | questo possi apportar gran beneficio alle cose di | Germania; ma si avedono anco, che quei principi | impauriti, e ingelositi dalla grandezza di casa d’|Austria, et de’ Spagnuoli fermano per più sodo fondamento | li loro pensieri nelle armi di Francia, et de’ collegati, | et che l’effettivo moto di esse potranno più facilmente | </w:t>
      </w:r>
    </w:p>
    <w:p w14:paraId="4B197A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7v /</w:t>
      </w:r>
    </w:p>
    <w:p w14:paraId="2B8F84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uovendosi dal sonno, o liberarli dal timore, et farli arditi. | </w:t>
      </w:r>
    </w:p>
    <w:p w14:paraId="3BEAD269" w14:textId="279E8843" w:rsidR="0048045B" w:rsidRPr="00B32F62" w:rsidRDefault="00EA76A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queste P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rovincie</w:t>
      </w:r>
      <w:r w:rsidR="0048045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1"/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 si promettono assai per loro quando | la lega camini avanti 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mprendendo</w:t>
      </w:r>
      <w:r w:rsidR="0048045B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2"/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a diversione esser il | vero medicamento, et sollievo nell’|angusta, che hanno di danaro; aspettano | quello di Franza, ma il ritardo loro | anoia, seben a me disse sua Eccellenza | che haveva inteso haverne monisgnor di | Langarac havuta una parte tuttavia | né si ha ancor rincontro di questo, né | io l’ho cavato dal signor Ambasciator. | </w:t>
      </w:r>
    </w:p>
    <w:p w14:paraId="3A96D1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 tregua più non si sente quel gran moto | che era li giorni passati, et mi è stato | detto da’ signori di qualche auttorità, che non | vede apparenza che si habbi a trattarne, | et che al sicuro il signor Principe in particolare | divertirà quei sensi, che ne scoprisse per | molti rispetti, che mirano al bene, et alla | manutentione della libertà, et concordia | di questi paesi; ma principalmente per chi | scuopre, et vede chiaro, che la tregua | sarebbe la totale, et ultima ruina di | questo Re suo nipote </w:t>
      </w:r>
      <w:r w:rsidRPr="00B32F62">
        <w:rPr>
          <w:rFonts w:ascii="Times New Roman" w:hAnsi="Times New Roman" w:cs="Times New Roman"/>
          <w:bCs/>
          <w:sz w:val="24"/>
          <w:szCs w:val="24"/>
        </w:rPr>
        <w:t>il che veramente dalla prudenza della | Serenità vostra sarà compreso esser un essentialissimo fine; al qual[e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470210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8r /</w:t>
      </w:r>
    </w:p>
    <w:p w14:paraId="353C1C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verà l’Eccellenza sua molto riguardo. | </w:t>
      </w:r>
    </w:p>
    <w:p w14:paraId="5E11E59A" w14:textId="1086963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o Spinola si condusse in Fiandra per proveder a quelle | piazz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rina, et dar ordine per la loro difesa | sendosi scoperto, che Spagnuoli habbino havuto una | grande alarma, che le navi già partite dovessero | attentar sopra Doncherchen, Ostendem, o altra | piazza, et che la voce di altra impresa fosse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dormentarli, et surprenderli; ma all’incontro l’andata | di detto Spinola in Fiandra ha fatto paura a’ Zelendesi | massime con qualche preparationi di certi vasselli, che | esso Spinola haveva fatto metter in acqua. Con l’|ultime</w:t>
      </w:r>
      <w:r w:rsidR="00EA76A5" w:rsidRPr="00B32F62">
        <w:rPr>
          <w:rFonts w:ascii="Times New Roman" w:hAnsi="Times New Roman" w:cs="Times New Roman"/>
          <w:bCs/>
          <w:sz w:val="24"/>
          <w:szCs w:val="24"/>
        </w:rPr>
        <w:t xml:space="preserve"> si tratteneva ancor in quella P</w:t>
      </w:r>
      <w:r w:rsidRPr="00B32F62">
        <w:rPr>
          <w:rFonts w:ascii="Times New Roman" w:hAnsi="Times New Roman" w:cs="Times New Roman"/>
          <w:bCs/>
          <w:sz w:val="24"/>
          <w:szCs w:val="24"/>
        </w:rPr>
        <w:t>rovincia; ordi-|nando qualche fortificationi. |</w:t>
      </w:r>
    </w:p>
    <w:p w14:paraId="6FA23D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i non cessano dalle provisioni, et dagl’ordini necessarii, et | se havessero quanto loro potess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bastare nella presen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enur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che par che habbino Spagnuoli di denaro | unirebbono di buon’hora in campagna per avantag-|giarsi, et avanzarsi a qualche impresa. | </w:t>
      </w:r>
    </w:p>
    <w:p w14:paraId="1CB43030" w14:textId="77777777" w:rsidR="00C655FE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o tanto cavato, che parmi poter dire ch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 flot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artita tiri drittamente ver-|so il porto dell’Avana, per rincontrar la | flotta spagnola: qui vi è aviso, che don | Fedrico di Toledo sia per andar ad assicurar | il passo alla flotta con l’oro, et argento | che è la sudetta che cercano Olandesi | et può esser, che l’una, et l’altra armata | s’incontrino,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i batino; </w:t>
      </w:r>
    </w:p>
    <w:p w14:paraId="4756593B" w14:textId="3710CC61" w:rsidR="00C655FE" w:rsidRPr="00B32F62" w:rsidRDefault="00C655FE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8v /</w:t>
      </w:r>
    </w:p>
    <w:p w14:paraId="3E1B81CC" w14:textId="47A95CB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on temono questi | dei suoi, ma fanno qualche caso per esser li vasselli troppo caricati con viveri, et | munitioni, | quando il caso porti, che | presto si rincontrassero</w:t>
      </w:r>
      <w:r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</w:t>
      </w:r>
    </w:p>
    <w:p w14:paraId="404F4B0C" w14:textId="3D866C4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u venerdì decapitato il predicante Slatius principale della | congiura andava orditamente al supplicio</w:t>
      </w:r>
      <w:r w:rsidR="007E73D1" w:rsidRPr="00B32F62">
        <w:rPr>
          <w:rFonts w:ascii="Times New Roman" w:hAnsi="Times New Roman" w:cs="Times New Roman"/>
          <w:bCs/>
          <w:sz w:val="24"/>
          <w:szCs w:val="24"/>
        </w:rPr>
        <w:t>. R</w:t>
      </w:r>
      <w:r w:rsidRPr="00B32F62">
        <w:rPr>
          <w:rFonts w:ascii="Times New Roman" w:hAnsi="Times New Roman" w:cs="Times New Roman"/>
          <w:bCs/>
          <w:sz w:val="24"/>
          <w:szCs w:val="24"/>
        </w:rPr>
        <w:t>icusò la consola[tione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ei ministri della religione come contrarii al suo senso, non | voleva gienocchiarsi. Disse arditamente al popolo ecco quel | Slatio del quale aspettate veder il sangue. Chiamò | tiranico il proceder; ma finalmente cedendo la volontà | alla necessità postosi in gino</w:t>
      </w:r>
      <w:r w:rsidR="006031BF" w:rsidRPr="00B32F62">
        <w:rPr>
          <w:rFonts w:ascii="Times New Roman" w:hAnsi="Times New Roman" w:cs="Times New Roman"/>
          <w:bCs/>
          <w:sz w:val="24"/>
          <w:szCs w:val="24"/>
        </w:rPr>
        <w:t>cchi si preparò al colpo | del M</w:t>
      </w:r>
      <w:r w:rsidRPr="00B32F62">
        <w:rPr>
          <w:rFonts w:ascii="Times New Roman" w:hAnsi="Times New Roman" w:cs="Times New Roman"/>
          <w:bCs/>
          <w:sz w:val="24"/>
          <w:szCs w:val="24"/>
        </w:rPr>
        <w:t>inistro di giustitia, il quale havendo Slatius messe | le mani giunte alz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iù di quello si conveniva col | spiccargli la testa tagliò anco via la mano dritta, et | poco meno anco la sinistra.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È stato il corpo | di lui messo fuori dell’Haya sopra una ruota; et gl’|altri tre a’ quali parimente furono tronche le teste | doi fratelli, et un altro di Leidem, furono sepolti nel | luoco de’ giustitiati. |</w:t>
      </w:r>
    </w:p>
    <w:p w14:paraId="3CFEE0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lched’un altro resta prigione, et si va terminando poco | a poco questo negotio precedendo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qualche destrezz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5"/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18F0CF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sto signor Ambasciator inglese ha havuta commissione dal suo Re | molto efficace di raccommandar la liberatione del | padre dominicano nel caso del quale non si caminerà | precipitosamente; ancorché da alcuni sia cridato la | morte, et l’essempio perché non ardiscano altr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traprende[r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i venir a solicitar, o subornar officiali di questo | </w:t>
      </w:r>
    </w:p>
    <w:p w14:paraId="695946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9r /</w:t>
      </w:r>
    </w:p>
    <w:p w14:paraId="20E030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tato in pregiudicio della sua libertà, et conservatione. |</w:t>
      </w:r>
    </w:p>
    <w:p w14:paraId="53AE43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o, che mi ha detto il Miller, come accenna il Rota nelle | seconde lettere sue delle cose d’Inghilterra non è altro se non che ’l | Re si era lasciato intender, che se Spagnuoli havessero voluto | far qualche torno, o cosa pregiudiciale al Principe | suo figliolo egli haveva la maniera del vendicarsene;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et a tal effetto haverebbe fatta publicar la sua figliola | regina d’Inghilterra; altri dicono regente. Questo so ben | dir alla Serenità vostra che la medesima Regina ha detto a me ultimamente | che ella sar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3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mpre la salute del fratello mentre si | troverà in mano de’ Spagnuoli: et qualcheduno comenta | che li medesimi Spagnuoli haverebbono gusto della dichiaratione | che di lei ne facesse il Re suo padre: a fine di metter | una diversione tra fratello et sorella, et essi poi poter | in acqua torbida più facilmente pescare. Danimarca | non crede che segui il matrimonio. Mansfelt ha detto | a qualcheduno che ha certi avvisi che indicano che | non seguirà; altri si imbevono delle medesime speranze; | ma questo signor ambasciator Carleton con lettere di Brusseles tiene | avviso dall’agente del Re suo signore che in Roma | la dispensa del matrimonio fosse stata accordata dai | cardinali; ma n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a sicuro, che ancora con quel | dispaccio dell’avviso sudetto ella fosse stata mandata | in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pagna. Gratie etc. | </w:t>
      </w:r>
    </w:p>
    <w:p w14:paraId="5F5A9C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2B10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8 magg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1623 |</w:t>
      </w:r>
    </w:p>
    <w:p w14:paraId="3918CF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07E098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4E4C9B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6BFD1C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35A7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29v /</w:t>
      </w:r>
    </w:p>
    <w:p w14:paraId="6D58546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70AAE9F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>|</w:t>
      </w:r>
    </w:p>
    <w:p w14:paraId="67DE1D1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0 comincia</w:t>
      </w:r>
      <w:r w:rsidRPr="00B32F62">
        <w:rPr>
          <w:rStyle w:val="FootnoteReference"/>
          <w:rFonts w:ascii="Times New Roman" w:hAnsi="Times New Roman" w:cs="Times New Roman"/>
        </w:rPr>
        <w:footnoteReference w:id="442"/>
      </w:r>
      <w:r w:rsidRPr="00B32F62">
        <w:rPr>
          <w:rFonts w:ascii="Times New Roman" w:hAnsi="Times New Roman" w:cs="Times New Roman"/>
        </w:rPr>
        <w:t xml:space="preserve"> | 499 |</w:t>
      </w:r>
    </w:p>
    <w:p w14:paraId="4F0FDBE4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</w:rPr>
      </w:pPr>
    </w:p>
    <w:p w14:paraId="2E73AB6C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racce di sigilli</w:t>
      </w:r>
    </w:p>
    <w:p w14:paraId="26840FCC" w14:textId="77777777" w:rsidR="0048045B" w:rsidRPr="00B32F62" w:rsidRDefault="0048045B" w:rsidP="0048045B">
      <w:pPr>
        <w:widowControl w:val="0"/>
        <w:rPr>
          <w:rFonts w:ascii="Times New Roman" w:hAnsi="Times New Roman" w:cs="Times New Roman"/>
          <w:i/>
          <w:iCs/>
        </w:rPr>
      </w:pPr>
    </w:p>
    <w:p w14:paraId="335EDC7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Regesto antico</w:t>
      </w:r>
    </w:p>
    <w:p w14:paraId="593D063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29vC /</w:t>
      </w:r>
    </w:p>
    <w:p w14:paraId="15245A4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8 maggio 1623 ricevute 24 detto |</w:t>
      </w:r>
    </w:p>
    <w:p w14:paraId="2EA817A8" w14:textId="40237DF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13795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137952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500 |</w:t>
      </w:r>
    </w:p>
    <w:p w14:paraId="01A054E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7EE6300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vvisi diversi, et tra loro | quelli delli aiuti promessi dei | Turchi a Gabor. | </w:t>
      </w:r>
    </w:p>
    <w:p w14:paraId="5FCE78E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iò sarà con vantaggio degli | interessi di Germania, et dei</w:t>
      </w:r>
      <w:r w:rsidRPr="00B32F62">
        <w:rPr>
          <w:rStyle w:val="FootnoteReference"/>
          <w:rFonts w:ascii="Times New Roman" w:hAnsi="Times New Roman" w:cs="Times New Roman"/>
        </w:rPr>
        <w:footnoteReference w:id="443"/>
      </w:r>
      <w:r w:rsidRPr="00B32F62">
        <w:rPr>
          <w:rFonts w:ascii="Times New Roman" w:hAnsi="Times New Roman" w:cs="Times New Roman"/>
        </w:rPr>
        <w:t xml:space="preserve"> stati | ancora se ne promette servitio | per la divisione. | </w:t>
      </w:r>
    </w:p>
    <w:p w14:paraId="0F00356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on si sentì più gran moto di | tregua, et Oranges doverà | sempre divertirla perché sarebbe| la ruina del Palatino nepote suo. |</w:t>
      </w:r>
    </w:p>
    <w:p w14:paraId="160E100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 allestiscono le provisioni della | guerra, et si unirebbe antici-|patamente in campagna, se si havesse | questo bastasse. | </w:t>
      </w:r>
    </w:p>
    <w:p w14:paraId="3488D0C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e navi sono uscite per | introdur la flotta spagnuola | e si batteranno facilmente. | </w:t>
      </w:r>
    </w:p>
    <w:p w14:paraId="7FBF2B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lla vendetta, che farebbe il re | di</w:t>
      </w:r>
      <w:r w:rsidRPr="00B32F62">
        <w:rPr>
          <w:rStyle w:val="FootnoteReference"/>
          <w:rFonts w:ascii="Times New Roman" w:hAnsi="Times New Roman" w:cs="Times New Roman"/>
        </w:rPr>
        <w:footnoteReference w:id="444"/>
      </w:r>
      <w:r w:rsidRPr="00B32F62">
        <w:rPr>
          <w:rFonts w:ascii="Times New Roman" w:hAnsi="Times New Roman" w:cs="Times New Roman"/>
        </w:rPr>
        <w:t xml:space="preserve"> Inghilterra co’ Spagnuoli di torto, che | gli facessero nel figliolo, con publicar | la figliola per regina, o per reggente. | </w:t>
      </w:r>
    </w:p>
    <w:p w14:paraId="63F5B8D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4C06E5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4554CFF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1BB664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D4FEEC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5</w:t>
      </w:r>
    </w:p>
    <w:p w14:paraId="2E878C6D" w14:textId="116E9A51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64 (cc. 230r-231v; decodifica di cc. 227v-228</w:t>
      </w:r>
      <w:r w:rsidR="00D02112" w:rsidRPr="00B32F62">
        <w:rPr>
          <w:rFonts w:ascii="Times New Roman" w:hAnsi="Times New Roman" w:cs="Times New Roman"/>
          <w:sz w:val="24"/>
          <w:szCs w:val="24"/>
        </w:rPr>
        <w:t>v</w:t>
      </w:r>
      <w:r w:rsidRPr="00B32F62">
        <w:rPr>
          <w:rFonts w:ascii="Times New Roman" w:hAnsi="Times New Roman" w:cs="Times New Roman"/>
          <w:sz w:val="24"/>
          <w:szCs w:val="24"/>
        </w:rPr>
        <w:t>)</w:t>
      </w:r>
    </w:p>
    <w:p w14:paraId="2123067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57BCE1E5" w14:textId="6167671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30r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/</w:t>
      </w:r>
    </w:p>
    <w:p w14:paraId="0432EB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306F4768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27350F8" w14:textId="79021EE0" w:rsidR="0031596F" w:rsidRPr="00B32F62" w:rsidRDefault="0031596F" w:rsidP="0031596F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30v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>/</w:t>
      </w:r>
    </w:p>
    <w:p w14:paraId="0CF60374" w14:textId="77777777" w:rsidR="0031596F" w:rsidRPr="00B32F62" w:rsidRDefault="0031596F" w:rsidP="0031596F">
      <w:pPr>
        <w:jc w:val="both"/>
        <w:rPr>
          <w:rFonts w:ascii="Times New Roman" w:hAnsi="Times New Roman" w:cs="Times New Roman"/>
          <w:bCs/>
          <w:i/>
          <w:color w:val="000000"/>
        </w:rPr>
      </w:pPr>
      <w:r w:rsidRPr="00B32F62">
        <w:rPr>
          <w:rFonts w:ascii="Times New Roman" w:hAnsi="Times New Roman" w:cs="Times New Roman"/>
          <w:bCs/>
          <w:i/>
          <w:color w:val="000000"/>
        </w:rPr>
        <w:t>Segue decodifica di testo cifrato</w:t>
      </w:r>
    </w:p>
    <w:p w14:paraId="01B907F7" w14:textId="77777777" w:rsidR="0031596F" w:rsidRPr="00B32F62" w:rsidRDefault="0031596F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1F8AAEA" w14:textId="3F31D05B" w:rsidR="006061C5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31r</w:t>
      </w:r>
      <w:r w:rsidR="006061C5" w:rsidRPr="00AE09B3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36B0B6DE" w14:textId="77777777" w:rsidR="006061C5" w:rsidRPr="00AE09B3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791FD56" w14:textId="77777777" w:rsidR="006061C5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8132EC8" w14:textId="52C7A4E6" w:rsidR="0048045B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231</w:t>
      </w:r>
      <w:r w:rsidR="0048045B" w:rsidRPr="00AE09B3">
        <w:rPr>
          <w:rFonts w:ascii="Times New Roman" w:hAnsi="Times New Roman" w:cs="Times New Roman"/>
          <w:sz w:val="24"/>
          <w:szCs w:val="24"/>
          <w:lang w:val="nl-BE"/>
        </w:rPr>
        <w:t>v</w:t>
      </w:r>
      <w:r w:rsidR="0048045B" w:rsidRPr="00AE09B3">
        <w:rPr>
          <w:rFonts w:ascii="Times New Roman" w:hAnsi="Times New Roman" w:cs="Times New Roman"/>
          <w:i/>
          <w:iCs/>
          <w:sz w:val="24"/>
          <w:szCs w:val="24"/>
          <w:lang w:val="nl-BE"/>
        </w:rPr>
        <w:t xml:space="preserve"> </w:t>
      </w:r>
      <w:r w:rsidR="0048045B" w:rsidRPr="00AE09B3">
        <w:rPr>
          <w:rFonts w:ascii="Times New Roman" w:hAnsi="Times New Roman" w:cs="Times New Roman"/>
          <w:sz w:val="24"/>
          <w:szCs w:val="24"/>
          <w:lang w:val="nl-BE"/>
        </w:rPr>
        <w:t>/</w:t>
      </w:r>
    </w:p>
    <w:p w14:paraId="34642868" w14:textId="77777777" w:rsidR="006061C5" w:rsidRPr="00AE09B3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lastRenderedPageBreak/>
        <w:t>Blank page</w:t>
      </w:r>
    </w:p>
    <w:p w14:paraId="57609BFD" w14:textId="77777777" w:rsidR="0048045B" w:rsidRPr="00AE09B3" w:rsidRDefault="0048045B" w:rsidP="0048045B">
      <w:pPr>
        <w:jc w:val="both"/>
        <w:rPr>
          <w:rFonts w:ascii="Times New Roman" w:hAnsi="Times New Roman" w:cs="Times New Roman"/>
          <w:bCs/>
          <w:i/>
          <w:color w:val="000000"/>
          <w:lang w:val="nl-BE"/>
        </w:rPr>
      </w:pPr>
    </w:p>
    <w:p w14:paraId="304D18AB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38E1FC39" w14:textId="77777777" w:rsidR="0048045B" w:rsidRPr="00AE09B3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  <w:sectPr w:rsidR="0048045B" w:rsidRPr="00AE09B3" w:rsidSect="00542794">
          <w:headerReference w:type="default" r:id="rId11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20"/>
          <w:docGrid w:linePitch="600" w:charSpace="36864"/>
        </w:sectPr>
      </w:pPr>
    </w:p>
    <w:p w14:paraId="07C0A348" w14:textId="77777777" w:rsidR="00B57E6B" w:rsidRDefault="00B57E6B" w:rsidP="00B57E6B">
      <w:pPr>
        <w:pStyle w:val="Header"/>
      </w:pPr>
      <w:r>
        <w:lastRenderedPageBreak/>
        <w:t>/START LETTER/</w:t>
      </w:r>
    </w:p>
    <w:p w14:paraId="6CCD3083" w14:textId="462BA4AF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201B" w:rsidRPr="00B32F62">
        <w:rPr>
          <w:rFonts w:ascii="Times New Roman" w:hAnsi="Times New Roman" w:cs="Times New Roman"/>
          <w:sz w:val="24"/>
          <w:szCs w:val="24"/>
        </w:rPr>
        <w:t>66</w:t>
      </w:r>
    </w:p>
    <w:p w14:paraId="16CB0F66" w14:textId="5837143C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</w:t>
      </w:r>
      <w:r w:rsidR="00281C41" w:rsidRPr="00B32F62">
        <w:rPr>
          <w:rFonts w:ascii="Times New Roman" w:hAnsi="Times New Roman" w:cs="Times New Roman"/>
          <w:sz w:val="24"/>
          <w:szCs w:val="24"/>
        </w:rPr>
        <w:t>5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281C41" w:rsidRPr="00B32F62">
        <w:rPr>
          <w:rFonts w:ascii="Times New Roman" w:hAnsi="Times New Roman" w:cs="Times New Roman"/>
          <w:sz w:val="24"/>
          <w:szCs w:val="24"/>
        </w:rPr>
        <w:t>maggio</w:t>
      </w:r>
      <w:r w:rsidRPr="00B32F62">
        <w:rPr>
          <w:rFonts w:ascii="Times New Roman" w:hAnsi="Times New Roman" w:cs="Times New Roman"/>
          <w:sz w:val="24"/>
          <w:szCs w:val="24"/>
        </w:rPr>
        <w:t xml:space="preserve"> 1623</w:t>
      </w:r>
      <w:r w:rsidR="004A201B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32r-235v)</w:t>
      </w:r>
    </w:p>
    <w:p w14:paraId="071A6E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1307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2r / </w:t>
      </w:r>
    </w:p>
    <w:p w14:paraId="21188FF8" w14:textId="18C2F155" w:rsidR="0048045B" w:rsidRPr="00B32F62" w:rsidRDefault="00F81F0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rima | </w:t>
      </w:r>
    </w:p>
    <w:p w14:paraId="4657E6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01 fin 502 |</w:t>
      </w:r>
    </w:p>
    <w:p w14:paraId="353EFC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61F308" w14:textId="28807F0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</w:t>
      </w:r>
      <w:r w:rsidR="00174248"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303EA5C8" w14:textId="4CA414E5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ostra</w:t>
      </w:r>
      <w:r w:rsidR="00174248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renità haverà aggiunta nelle presenti una | lettera del Rota diretta a quello dalla nave, | et più copia di altra scritta a me a’ 9 | del presente, et il contenuto di altre de’ dieci | venute questa mattina coll’ordinario, | le altre resemi dal capitan Corbun scocese. | Questo medesimo capitano mi ha anco portate | lettere del conte di Mansfelt de’ 8 maggio | il cui contenuto sentirà dalla copia aggiunta | queste parlano un poco più chiaro dell’altre, | che havevo ricevute prima dal detto signor Conte, | scritte a’ 28 del passato, poiché mi ricerca | haver quella portione di danaro, che quella | serenissima Republica come dice gli ha accordato, io | ho stimato bene di farli la risposta, che | a punto sarà nello stesso foglio delle sue | lettere de’ 28, che è generale, quanto a questa | instanza, et non concludente, et per quello, | che mi raccomanda, presi occasione, et | pretesto di veder il signor principe Mauricio | giovedì prima, che partisse venerdì mattina | avanti giorno un’hora per Breda con il re, | et regina di Boemia, et molti signori et dame | di corte, per ricreatione, et valendomi della | venuta del detto capitan Corbun, mo-|strando io curiosità di saper quello, che | si volesse rissolver sopra le sue instanze | dissi anco all’Eccellenza sua, che la buona | rissolutione mi era stata raccomandata | dal signor Conte; mi disse solo che li signori Stati | consultavano sopra questa materia, et cer-|cavano il mezzo di sodisfar al Conte; ma | che si trovavano così essausti, et mancanti | di denari, che non sapevano ove poter | dar di capo, per compiacer, non tanto all’|instanza del Conte, che convenientemente | alle cose necessarie per questi loro paesi, | et doppo diverse parole, che tutte cadevano | a titolo di buona volontà, et al manca-|mento, che si vedevano di poterla esse-|quire, concluse, che non credeva, che | li signori Stati fossero </w:t>
      </w:r>
    </w:p>
    <w:p w14:paraId="0C378639" w14:textId="4B4F260E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2v /</w:t>
      </w:r>
    </w:p>
    <w:p w14:paraId="4C24ED3C" w14:textId="6E6AA48C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er far rissolutione | formata, che non sentissero prima la | rissolutione di Francesi, et de’ collegati | che è in conformità di quanto nella prima | de hoggi otto accennai nel fine riverentemente | a vostra Serenità che andavo presuponendo; dette | lettere alle seconde sarano replicate alle presenti. | </w:t>
      </w:r>
    </w:p>
    <w:p w14:paraId="74E68D63" w14:textId="7A1FAC77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 capitan Corbun vene qui per sollecitar appresso | questi signori et sua Eccellenza per nome del conte | di Mansfelt di haver almeno vinti mille | fiorini, affine di poter con questi andar | col colonello Gre a far levata di doi milla | fanti, non ricercando però le loro patente, | come prima faceva per tutti li sei milla | ma havendo fatto capo al signor Principe, egli | lo rimesse al pressidente, et li signori Stati | rissolverono di non far alcuna cosa, sino | al ritorno dell’Eccellenza sua tanto per la detta | instanza, che per l’altre del Conte, et del | metter genti nei forti, che sono nel con-|tado di Emdem, così ho cavato da t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di questi signori che a parte vidi venerdì | a’ quali come da me destramente raccoman-|dai in buona maniera li affari, et le so-|disfattioni possibili al Conte, perché non s’|incontrasse qualche travaglio, dal qu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poi non si potesse così facilmente sbri-|gare esso Conte, si string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nelle spalle, | et vorebbe ben ognuno sentir hormai | la rissolutione di Francesi: si sa molto | bene qui, che vostra Serenità ha in Ansterdam pron-|tezza di mercanti per l’esborso della sua | portione, et universalmente viene laudata | la prudenza, et la rissolutione di lei, et | la buona volontà ancora del signor duca | di Savoia, ma non si sa, che promettersi | della Francia, la speranza sta nel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ritor-|no da quella corte del Dulbi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4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ma il | sentirsi, che il duca di Fiano passava | avanti per haver il deposito della valle | fa dubitare, et far comenti, che ’l negotio | habbi ad esser attraversato dagli artifici | de’ Spagnoli con profito | </w:t>
      </w:r>
    </w:p>
    <w:p w14:paraId="491D0A44" w14:textId="4866DDD8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3r /</w:t>
      </w:r>
    </w:p>
    <w:p w14:paraId="0CA9A55A" w14:textId="4BCB1623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oro, et dissavan-|taggio maggiore a pregiuditio degli inte-|ressi di qua, et dell’Alemagna tutta. | </w:t>
      </w:r>
    </w:p>
    <w:p w14:paraId="63392657" w14:textId="77777777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olti avisi sono contenuti nelle lettere del | Rota, et la diligenza di lui accompa-|gnata da considerationi proprie, che lo | rendono ben meritevole della gratia, | et munificenza publica, et di esser aiutato | dalla liberalissima mano di lei, che ha | il testimonio quotidianamente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l’espressione del vivo della sua fedeltà. | </w:t>
      </w:r>
    </w:p>
    <w:p w14:paraId="2397E143" w14:textId="77777777" w:rsidR="00AD31F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 questa unione di Bransvich con Mansfelt, | non so che giuditio formare, mentre so benissimo che la rissolutione del Duca d’|intraprender di armarsi, non è stata con | fine di seguitar Mansfelt, ma per far servi-|tio, non dirò a questo Re, ma alla Regina, | ho saputo certo, che non è stato evitato da | lei, ma egli doppo haver pensato, et | ripensato, infine un giorno disse alla | detta Principessa, che era rissoluto di voler | far qualche cosa per lei, et che voleva | in ogni modo intraprender sperando di | non aventurare, ma di haver una buona | fortuna, et il gentilhuomo, che lo sa, | perché la Regina glielo disse, mi ha detto, che | ella non li dissuade, ma con ringratiar, | </w:t>
      </w:r>
    </w:p>
    <w:p w14:paraId="46BF3FBE" w14:textId="7EA340F0" w:rsidR="00AD31F6" w:rsidRPr="00B32F62" w:rsidRDefault="00AD31F6" w:rsidP="00C774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3v /</w:t>
      </w:r>
    </w:p>
    <w:p w14:paraId="69140348" w14:textId="57FF397D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 tacere, lasciò, che il Duca si persuadesse, | che ella haverebbe agradi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utto ciò, che | havesse fatto, et egli invigorito dal tacito | assenso partì di qua, et andò augumen-|tando quel poco di truppe, che per all-|hora teneva, pigliando allhora per di-|visa nel scriver il suo nome sopra qualche | libro, conforme all’uso dell’Alemagna, | tout pour Dieu, et par matre che Reroine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tutto per Dio, et per la mia carissima | Regina, se ha havuto un tal fine, et se | si tratta la reunione con Mansfelt, non | so se si contenterà della diversione, che | desidera la confederatione, o se pensi | che questa li facci addito al di più, che ha | in pensiero di operare per questi poveri | principi, ma essendo apparenza, che un ap-|parato di armata così grande, sia per voler | far poco, dicendosi per certo, et me lo ha | detto anco il signor principe Mauricio, che presto | haverà vinticinque milla combatenti, | anzi mi aggiunse, che quel Princip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vea | inviato qui per levar alcuni mateloti | per servirsene per condotta dell’artiglieria, | segno, mi disse sua Eccellenza che sia in pronto per | marchiare, se vogliano far, o se si possi | fare in un medesimo tempo il bene, che | desidera la lega, et qualche altro non | lo so, questo è mio semplice discorso, fon-|damento non ne ho sussistente, ma non | mancarò di star avvertito, che io potessi | penetrare qualche cosa. | </w:t>
      </w:r>
    </w:p>
    <w:p w14:paraId="282803F3" w14:textId="77777777" w:rsidR="00D82117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 madre del Duca ha scritto qui lettere alla | Regina, pregandola, che ella si compia-|cia, poiché per lei su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igliolo ha levate le genti, come divertirlo dall’impresa, mas-|sime vedendo, come incerte sono le | riusite de’ pensieri, dovendosi incontrar | forze maggiori della casa d’Austria, | a’ quali non potrà il figliolo </w:t>
      </w:r>
    </w:p>
    <w:p w14:paraId="1AD2DE05" w14:textId="50F83807" w:rsidR="00D82117" w:rsidRPr="00B32F62" w:rsidRDefault="00D82117" w:rsidP="00C774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4r /</w:t>
      </w:r>
    </w:p>
    <w:p w14:paraId="764BB125" w14:textId="5D8A5037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sister né | contrastare, et per consequente caderebbe | con ruina, et disriputatione propria | della casa, et della Maestà sua an-|cora, in sostanza ha la lettera questo con-|tenuto, la Regina non li ha risposto | ancora, et sta irressoluta, ma non pensa | già a divertir il cugino dal proceder | inanti; perché 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romette, | che l’aiuto di lui possi metterla di | nuovo in qualche stato men miserabile | di quello, in che si trova. | </w:t>
      </w:r>
    </w:p>
    <w:p w14:paraId="50D7C3F6" w14:textId="77777777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Ha sempre più coragio, né mostra il | dolore, che internamente patisse, ancor | che si vega figliola di gran principe, con-|dotta pensionaria di lui, in questo angolo | di Olanda, madre di sei piccioli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figlioli, | et col carico di uno, che porta da cinque | mesi in qua nel ventre. | </w:t>
      </w:r>
    </w:p>
    <w:p w14:paraId="0085A763" w14:textId="77777777" w:rsidR="00C774E6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ettere anco sono state scritte all’Imperatore | dal duca maggiore di Bransvich a | nome insieme della madre, per | haver il perdono per il giovane | principe Christiano, l’Imperator ha rispo-|sto, che vuole perdonarli, ma che | prima licentii tutte le truppe, che | ha in piedi, poi vadi alla corte, che | li darà il perdono, sentito questo il Principe | ha detto, che non lo farà, proferendo | anco qualche parola giovanile. | </w:t>
      </w:r>
    </w:p>
    <w:p w14:paraId="23887F55" w14:textId="3C0C8586" w:rsidR="00174248" w:rsidRPr="00B32F62" w:rsidRDefault="00C774E6" w:rsidP="00C774E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 precedenti lettere mie quando passorono per qua | li doi gentilhuomini di Francia, et | Savoia, scrissi a vostra Serenità che si era discorso | in qualche pensiero, che vi fosse, che | il conte di Mansfelt per andar in Borgo-|gna passasse per il paese del Lucemburg | et impass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igliasse 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i signori Stati | in camino qualche piazza, scrive a questo | proposito monsignor di Langarach, che </w:t>
      </w:r>
      <w:r w:rsidRPr="0027121E">
        <w:rPr>
          <w:rFonts w:ascii="Times New Roman" w:hAnsi="Times New Roman" w:cs="Times New Roman"/>
          <w:bCs/>
          <w:i/>
          <w:iCs/>
          <w:sz w:val="24"/>
          <w:szCs w:val="24"/>
        </w:rPr>
        <w:t>risaput[o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alla corte di Franza da quei ministri | era stato mal inteso, con dire, che | era un voler destornar la intentione | della lega, et per tanto non si desi-|derava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5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sì su-|</w:t>
      </w:r>
    </w:p>
    <w:p w14:paraId="2A4534EF" w14:textId="5D246A00" w:rsidR="00174248" w:rsidRPr="00B32F62" w:rsidRDefault="00174248" w:rsidP="00C774E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4v /</w:t>
      </w:r>
    </w:p>
    <w:p w14:paraId="12071CBF" w14:textId="76307540" w:rsidR="0048045B" w:rsidRPr="00B32F62" w:rsidRDefault="00C774E6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ede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ma | che si passasse avanti, senza arestarsi, | ho saputo questo, et ho saputo insieme, | che communicato sua Eccellenza l’affare ad alcuni | dell’assemblea, si erano rissoluti di | scriver al medesimo Langarach, che la | cosa non è stata, che per discorso,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he | se la lega intendeva, che non si facesse, | era per non detto, ma che tutto che si pen-|sava di fare con le forze di Mansfelt | era per dar del da far a’ Spagnoli da | tutte le parti, né lasciarli in quiete | anco nel proprio cuore di questi paesi, | et mi avidi dal parlar di quello, che | mi disse questo particolare, che non si era | ben inteso, che si fosse preso in ma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parte la buona intentione, che crede-|vano haver mostrata per offender | Spagnoli: il proprio interesse fa | ben spesso comprender diverso il senso | delle parole, così accade in questi | signori che vorebbono assicurarsi quanto più potessero in casa loro.</w:t>
      </w:r>
      <w:r w:rsidR="00174248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Gratie etc. | </w:t>
      </w:r>
    </w:p>
    <w:p w14:paraId="35E685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A62A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5 maggio 1623 | </w:t>
      </w:r>
    </w:p>
    <w:p w14:paraId="6CA85F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125E30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427A32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64DFBE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AF0A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5r / </w:t>
      </w:r>
    </w:p>
    <w:p w14:paraId="016EFBBF" w14:textId="77777777" w:rsidR="006061C5" w:rsidRPr="006061C5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E429A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C39FA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5v / </w:t>
      </w:r>
    </w:p>
    <w:p w14:paraId="274517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’eccellentissimo principe di Venetia | </w:t>
      </w:r>
    </w:p>
    <w:p w14:paraId="2091F9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1B1CC0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1 fin 502 | </w:t>
      </w:r>
    </w:p>
    <w:p w14:paraId="39128A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4BD4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o</w:t>
      </w:r>
    </w:p>
    <w:p w14:paraId="532C27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ED99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93446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5vC / </w:t>
      </w:r>
    </w:p>
    <w:p w14:paraId="257A7083" w14:textId="2B55DCD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5 maggi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463"/>
      </w:r>
      <w:r w:rsidR="00DC77FD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C77FD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ultimo detto |</w:t>
      </w:r>
    </w:p>
    <w:p w14:paraId="653B1852" w14:textId="08FCFFE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ia</w:t>
      </w:r>
      <w:r w:rsidR="00DC77FD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01 | </w:t>
      </w:r>
    </w:p>
    <w:p w14:paraId="2720ED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48621F" w14:textId="204149B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apitan Corbun scocese ha portato al | segretario lettere di Mansfelt de’ 8 i quali | ricerca la portione di denaro, che dice | havergli accordato la Republica, et egli | s’è trattenuto nella risposta su generali, | per quello, che tocca all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4"/>
      </w:r>
      <w:r w:rsidRPr="00B32F62">
        <w:rPr>
          <w:rFonts w:ascii="Times New Roman" w:hAnsi="Times New Roman" w:cs="Times New Roman"/>
          <w:bCs/>
          <w:sz w:val="24"/>
          <w:szCs w:val="24"/>
        </w:rPr>
        <w:t>altre | instanze, ha detto al principe Mauritio, | che gli era stata raccommandata dal signor Conte la | buona risolutione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6"/>
      </w:r>
      <w:r w:rsidRPr="00B32F62">
        <w:rPr>
          <w:rFonts w:ascii="Times New Roman" w:hAnsi="Times New Roman" w:cs="Times New Roman"/>
          <w:bCs/>
          <w:sz w:val="24"/>
          <w:szCs w:val="24"/>
        </w:rPr>
        <w:t>; | gli rispose il Principe, che si consultava sopra la | materia</w:t>
      </w:r>
      <w:r w:rsidR="004E3DE9" w:rsidRPr="00B32F62">
        <w:rPr>
          <w:rFonts w:ascii="Times New Roman" w:hAnsi="Times New Roman" w:cs="Times New Roman"/>
          <w:bCs/>
          <w:sz w:val="24"/>
          <w:szCs w:val="24"/>
        </w:rPr>
        <w:t xml:space="preserve"> 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i Stati, cercandosi | il mezo di sodisfar al Conte: ma che | il mancamento del denaro per le occorrenze | loro proprie era grandissimo, concludendo, | che non si farebbe risolutione senza | sentirsi prima quella dei collegati. | </w:t>
      </w:r>
    </w:p>
    <w:p w14:paraId="34E921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omanda questo Capitano 20 milla fiorini almeno: ma non | ne riporta cosa buona, standosi su le dilationi. | </w:t>
      </w:r>
    </w:p>
    <w:p w14:paraId="6EA57E68" w14:textId="11E7EC4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’ Francesi n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an che promettersi, et intendono | l’andata di Fiano con dubbio di male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DEF4C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lontà, et affetto di Bransvich di servire | alla Palatina,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fa restar sospeso il | Soriano circa l’unione d’esso con Mansfelt. | Haverà presto Bransvich 25 milla combat-|tenti, et era preso per marchiare. | </w:t>
      </w:r>
    </w:p>
    <w:p w14:paraId="405E3EA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 presente che esso ha scritto alla Palatina, | che 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vertisca dal pensiero, et ella | sta irresoluta nella risposta. | </w:t>
      </w:r>
    </w:p>
    <w:p w14:paraId="7A974F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stato scritto per il perdono di lui | all’Imperatore, ha risposto, che | licentii le truppe; egli n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vuol farlo. | </w:t>
      </w:r>
    </w:p>
    <w:p w14:paraId="19E168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vviso di Langarach, che in Francia | non si senta bene, che Masfelt | habbia da ritardar il | con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servitio dei Stati. |</w:t>
      </w:r>
    </w:p>
    <w:p w14:paraId="77617C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1EF93A0" w14:textId="7F45D2F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EFF512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5FF850A1" w14:textId="77777777" w:rsidR="004A201B" w:rsidRPr="00B32F62" w:rsidRDefault="004A201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72ABF157" w14:textId="4B58D220" w:rsidR="004A201B" w:rsidRPr="00B32F62" w:rsidRDefault="004A201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7</w:t>
      </w:r>
    </w:p>
    <w:p w14:paraId="73D8C132" w14:textId="200EBFB6" w:rsidR="0048045B" w:rsidRPr="00102481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861143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36r-239v; decodifica di cc. 232r-234v)</w:t>
      </w:r>
    </w:p>
    <w:p w14:paraId="5D7883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1228C7" w14:textId="51FEBCF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6r / </w:t>
      </w:r>
    </w:p>
    <w:p w14:paraId="36B323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1 | </w:t>
      </w:r>
    </w:p>
    <w:p w14:paraId="115FEA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7C6EE10" w14:textId="5E2B9700" w:rsidR="0048045B" w:rsidRPr="00B32F62" w:rsidRDefault="00861143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4B0C79F" w14:textId="47E75059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69BC52" w14:textId="3BAD66AC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6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4E85CDF4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43B84FC" w14:textId="77777777" w:rsidR="00DA1BFD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0CB476" w14:textId="2C99A03B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3D7415D8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023C36C" w14:textId="77777777" w:rsidR="00DA1BFD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04AD75" w14:textId="0CD7567A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</w:t>
      </w:r>
      <w:r>
        <w:rPr>
          <w:rFonts w:ascii="Times New Roman" w:hAnsi="Times New Roman" w:cs="Times New Roman"/>
          <w:bCs/>
          <w:sz w:val="24"/>
          <w:szCs w:val="24"/>
        </w:rPr>
        <w:t>7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097F65FB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ECF0521" w14:textId="77777777" w:rsidR="00DA1BFD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2C67B1" w14:textId="4B69B450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</w:t>
      </w:r>
      <w:r>
        <w:rPr>
          <w:rFonts w:ascii="Times New Roman" w:hAnsi="Times New Roman" w:cs="Times New Roman"/>
          <w:bCs/>
          <w:sz w:val="24"/>
          <w:szCs w:val="24"/>
        </w:rPr>
        <w:t>8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 / </w:t>
      </w:r>
    </w:p>
    <w:p w14:paraId="2492DA81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Segue decodifica di testo cifrato</w:t>
      </w:r>
    </w:p>
    <w:p w14:paraId="52B378C1" w14:textId="77777777" w:rsidR="00DA1BFD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878CDE" w14:textId="031ED04E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3</w:t>
      </w:r>
      <w:r>
        <w:rPr>
          <w:rFonts w:ascii="Times New Roman" w:hAnsi="Times New Roman" w:cs="Times New Roman"/>
          <w:bCs/>
          <w:sz w:val="24"/>
          <w:szCs w:val="24"/>
        </w:rPr>
        <w:t>8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313419CF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F4E6BB9" w14:textId="77777777" w:rsidR="00DA1BFD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CB26B1" w14:textId="620BC7A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9r / </w:t>
      </w:r>
    </w:p>
    <w:p w14:paraId="51981231" w14:textId="77777777" w:rsidR="00DA1BFD" w:rsidRPr="00B32F62" w:rsidRDefault="00DA1BFD" w:rsidP="00DA1BFD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AD14830" w14:textId="77777777" w:rsidR="00DA1BFD" w:rsidRPr="00B32F62" w:rsidRDefault="00DA1B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E704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39v / </w:t>
      </w:r>
    </w:p>
    <w:p w14:paraId="19BC7953" w14:textId="77777777" w:rsidR="006061C5" w:rsidRPr="006061C5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EBC25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75C8A74" w14:textId="77777777" w:rsidR="004A201B" w:rsidRPr="00B32F62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5B8C70B" w14:textId="6E21230C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68</w:t>
      </w:r>
    </w:p>
    <w:p w14:paraId="230031C1" w14:textId="75DC8FE2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legato II al n. </w:t>
      </w:r>
      <w:r w:rsidR="00DC77FD" w:rsidRPr="00B32F62">
        <w:rPr>
          <w:rFonts w:ascii="Times New Roman" w:hAnsi="Times New Roman" w:cs="Times New Roman"/>
        </w:rPr>
        <w:t>66</w:t>
      </w:r>
      <w:r w:rsidRPr="00B32F62">
        <w:rPr>
          <w:rFonts w:ascii="Times New Roman" w:hAnsi="Times New Roman" w:cs="Times New Roman"/>
        </w:rPr>
        <w:t xml:space="preserve"> (cc. 240r-v, 243r-v; decodifica di c. 241r)</w:t>
      </w:r>
    </w:p>
    <w:p w14:paraId="598183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890E7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0r / </w:t>
      </w:r>
    </w:p>
    <w:p w14:paraId="247C5DC7" w14:textId="77777777" w:rsidR="00095173" w:rsidRDefault="0009517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1 | </w:t>
      </w:r>
    </w:p>
    <w:p w14:paraId="4A11CB86" w14:textId="2A6CA17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enuto in lettere del Rotta d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ee a’ dieci maggio, scritte al Suriano | </w:t>
      </w:r>
    </w:p>
    <w:p w14:paraId="27B99F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2BF10C" w14:textId="55C825E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aspettano denari, overo almeno lo | aviso di quel, che in Francia sia stato | rissoluto, acciò si sappia in che modo | governar le cose. Il re di Danimarca | dopo haver mandato, come scrissi, un | capitan de’ cavalli a negociare con sua Eccellenza | ha anco mandate lettere alla città di Embre[</w:t>
      </w:r>
      <w:r w:rsidR="00A239C6" w:rsidRPr="00B32F62">
        <w:rPr>
          <w:rFonts w:ascii="Times New Roman" w:hAnsi="Times New Roman" w:cs="Times New Roman"/>
          <w:bCs/>
          <w:sz w:val="24"/>
          <w:szCs w:val="24"/>
        </w:rPr>
        <w:t>…</w:t>
      </w:r>
      <w:r w:rsidRPr="00B32F62">
        <w:rPr>
          <w:rFonts w:ascii="Times New Roman" w:hAnsi="Times New Roman" w:cs="Times New Roman"/>
          <w:bCs/>
          <w:sz w:val="24"/>
          <w:szCs w:val="24"/>
        </w:rPr>
        <w:t>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onde mi fa credere ch’esso Re stia in | qualche gelosia, che li signori olandesi voglino | loro occupar le piazze di questo Paese, | tanto più per essersi il conte E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ritirato a Leerort, fortezza tenuta | dalli signori olandesi, ma io credo, che il | Mansfelt darà a chi più offerirà. Signore | non è più tempo da guardare, bisogna | prender qualche rissolutione. Il signor | Generale deve in tutti li modi haver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BCB0B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0v / </w:t>
      </w:r>
    </w:p>
    <w:p w14:paraId="078A41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esto denari, altrimenti li affani | delli signori Stati, né d’altri potranno | passar così bene, come desiderano. | Si intende qui, che lo Spinola faccia | un ponte sopra il Reno per passar di | qua, et che te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lleciti ancora di | haver il passaggio per il paese di | Hasia; che è quanto. Etc. </w:t>
      </w:r>
    </w:p>
    <w:p w14:paraId="5DFF00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9C229B" w14:textId="77777777" w:rsidR="009A682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3r</w:t>
      </w:r>
      <w:r w:rsidR="009A682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7DE3DE3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42A03A02" w14:textId="77777777" w:rsidR="009A682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AC8A88A" w14:textId="3B370F73" w:rsidR="0048045B" w:rsidRPr="00B32F6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243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v / </w:t>
      </w:r>
    </w:p>
    <w:p w14:paraId="3910A0DF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iCs/>
          <w:sz w:val="24"/>
          <w:szCs w:val="24"/>
        </w:rPr>
      </w:pPr>
      <w:r w:rsidRPr="009A6822">
        <w:rPr>
          <w:rFonts w:ascii="Times New Roman" w:hAnsi="Times New Roman" w:cs="Times New Roman"/>
          <w:b/>
          <w:iCs/>
          <w:sz w:val="24"/>
          <w:szCs w:val="24"/>
        </w:rPr>
        <w:t>Blank page</w:t>
      </w:r>
    </w:p>
    <w:p w14:paraId="6ED3D0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2DBA1C15" w14:textId="77777777" w:rsidR="004A201B" w:rsidRPr="00B32F62" w:rsidRDefault="004A201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D307ED4" w14:textId="0C45A9B5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69</w:t>
      </w:r>
    </w:p>
    <w:p w14:paraId="4EF726AC" w14:textId="7D28EF1C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II al n. </w:t>
      </w:r>
      <w:r w:rsidR="00DC77FD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41r-242v; decodifica a c. 240r-v)</w:t>
      </w:r>
    </w:p>
    <w:p w14:paraId="7A9376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2CEA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1r / </w:t>
      </w:r>
    </w:p>
    <w:p w14:paraId="041E4B75" w14:textId="359EEB5C" w:rsidR="0048045B" w:rsidRPr="00B32F62" w:rsidRDefault="00DC77F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. In lettere dell’Haia n° 501 | </w:t>
      </w:r>
    </w:p>
    <w:p w14:paraId="7CE73C24" w14:textId="77777777" w:rsidR="00DC77FD" w:rsidRPr="00B32F62" w:rsidRDefault="00DC77FD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94170B8" w14:textId="2988B72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7E8DF2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4DB0A7A" w14:textId="77777777" w:rsidR="00280DC7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41v</w:t>
      </w:r>
      <w:r w:rsidR="00280DC7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305344C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69AF3EB2" w14:textId="77777777" w:rsidR="00280DC7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9FBFEE" w14:textId="7B18C881" w:rsidR="0048045B" w:rsidRPr="00B32F62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242r /</w:t>
      </w:r>
    </w:p>
    <w:p w14:paraId="79B3E953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701171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2B553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42v / </w:t>
      </w:r>
    </w:p>
    <w:p w14:paraId="617025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26620E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ime n° 501 |</w:t>
      </w:r>
    </w:p>
    <w:p w14:paraId="1ACF53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D14C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racce di sigilli</w:t>
      </w:r>
    </w:p>
    <w:p w14:paraId="5E693250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AC3D3B" w14:textId="77777777" w:rsidR="004A201B" w:rsidRPr="00102481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6AD2D5" w14:textId="6911D776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0</w:t>
      </w:r>
    </w:p>
    <w:p w14:paraId="04BC0913" w14:textId="17BC7DF5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V al n. </w:t>
      </w:r>
      <w:r w:rsidR="00DC77FD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44r-245v; decodifica a cc. 246r-247v)</w:t>
      </w:r>
    </w:p>
    <w:p w14:paraId="3CB4C1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DDE75A" w14:textId="77777777" w:rsidR="009D52CB" w:rsidRDefault="0048045B" w:rsidP="009D52C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4r</w:t>
      </w:r>
      <w:r w:rsidR="009D52CB">
        <w:rPr>
          <w:rFonts w:ascii="Times New Roman" w:hAnsi="Times New Roman" w:cs="Times New Roman"/>
          <w:bCs/>
          <w:sz w:val="24"/>
          <w:szCs w:val="24"/>
        </w:rPr>
        <w:t>/</w:t>
      </w:r>
    </w:p>
    <w:p w14:paraId="7FE3259B" w14:textId="77777777" w:rsidR="009D52CB" w:rsidRPr="00B32F62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2. In lettere dell’Haya n° 501 | </w:t>
      </w:r>
    </w:p>
    <w:p w14:paraId="4826A751" w14:textId="77777777" w:rsidR="009D52CB" w:rsidRPr="00B32F62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0DED9995" w14:textId="77777777" w:rsidR="009D52CB" w:rsidRPr="00B32F62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78FF9424" w14:textId="77777777" w:rsidR="009D52CB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E9F809" w14:textId="52229A22" w:rsidR="009D52CB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4</w:t>
      </w:r>
      <w:r>
        <w:rPr>
          <w:rFonts w:ascii="Times New Roman" w:hAnsi="Times New Roman" w:cs="Times New Roman"/>
          <w:bCs/>
          <w:sz w:val="24"/>
          <w:szCs w:val="24"/>
        </w:rPr>
        <w:t>v/</w:t>
      </w:r>
    </w:p>
    <w:p w14:paraId="69FC6993" w14:textId="77777777" w:rsidR="009D52CB" w:rsidRPr="00B32F62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037CE8D2" w14:textId="77777777" w:rsidR="009D52CB" w:rsidRDefault="009D52CB" w:rsidP="009D52C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A1E6DA5" w14:textId="1ADD3AED" w:rsidR="009D52CB" w:rsidRDefault="009D52C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6FE353" w14:textId="3D5ABD34" w:rsidR="0048045B" w:rsidRPr="00B32F62" w:rsidRDefault="009D52C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E514D3" w:rsidRPr="00B32F62">
        <w:rPr>
          <w:rFonts w:ascii="Times New Roman" w:hAnsi="Times New Roman" w:cs="Times New Roman"/>
          <w:bCs/>
          <w:sz w:val="24"/>
          <w:szCs w:val="24"/>
        </w:rPr>
        <w:t>245r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2D09AF96" w14:textId="6106645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62AE363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063C7E8" w14:textId="06B37A4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5v /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EF8F1E4" w14:textId="503E905C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F646CCD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95AA18" w14:textId="77777777" w:rsidR="004A201B" w:rsidRPr="00102481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82D7DE" w14:textId="645DD5E7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1</w:t>
      </w:r>
    </w:p>
    <w:p w14:paraId="5AAEDE6C" w14:textId="6593A00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V al n. </w:t>
      </w:r>
      <w:r w:rsidR="00E514D3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46r-247v; decodifica di cc. 244r-245r)</w:t>
      </w:r>
    </w:p>
    <w:p w14:paraId="0197A8EF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3888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46r / </w:t>
      </w:r>
    </w:p>
    <w:p w14:paraId="7BC74BF2" w14:textId="77777777" w:rsidR="00095173" w:rsidRDefault="00095173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 |</w:t>
      </w:r>
    </w:p>
    <w:p w14:paraId="3DCD1EC2" w14:textId="5646F8E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Copia della translatione della lettera del | conte di Mansfelt delli 8 maggio di | Oldesheim | </w:t>
      </w:r>
    </w:p>
    <w:p w14:paraId="0121D9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AAF2224" w14:textId="34BC7DF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ignore il signor capitan Bernardino Rota, che per suoi | affari se ne viene all’Haia, ho voluto | accompagnarlo con queste mie, et ricercar, | sendo spinto a questo dall’ardente affettione, | che io porto al bene della causa comune | et in particolare per il servitio della | lega, di farmi il favore, et dichiarirvi | la intentione sincera, che io porto per il | servitio, et avanzamento di essa, al quale | vi compiacerete di prestar tanto più di | fede, perché io lo ho sempre conosciuto | constante, et affecionatissimo in questo parti-|colar soggetto; più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78"/>
      </w:r>
      <w:r w:rsidRPr="00B32F62">
        <w:rPr>
          <w:rFonts w:ascii="Times New Roman" w:hAnsi="Times New Roman" w:cs="Times New Roman"/>
          <w:sz w:val="24"/>
          <w:szCs w:val="24"/>
        </w:rPr>
        <w:t xml:space="preserve"> oltre signore io vi prego | tenir la mano, affine che io possi pron-|tamente toccar quello, che ha piaciuto | alla serenissima Republica ordinar per me, affine | di contentar con questo mezo la mia cavalleria | che senza questo mi mette all’estremità, in | consideratione parimente, che per mon-|tarla, et metterla in ordine, ella con-|viene haver almeno tre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settimane, | prima che di menarl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79"/>
      </w:r>
      <w:r w:rsidRPr="00B32F62">
        <w:rPr>
          <w:rFonts w:ascii="Times New Roman" w:hAnsi="Times New Roman" w:cs="Times New Roman"/>
          <w:sz w:val="24"/>
          <w:szCs w:val="24"/>
        </w:rPr>
        <w:t xml:space="preserve"> in campagna, il | che essendo fatto, io mi preparerò viva-|mente all’opera, et se bene il resto | del danaro che io impiegarò per l’in-|fanteri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0"/>
      </w:r>
      <w:r w:rsidRPr="00B32F62">
        <w:rPr>
          <w:rFonts w:ascii="Times New Roman" w:hAnsi="Times New Roman" w:cs="Times New Roman"/>
          <w:sz w:val="24"/>
          <w:szCs w:val="24"/>
        </w:rPr>
        <w:t>, et altre cose richieste, non | arriverà che poco inanti il partir di qua; | tuttavia non lascierò di marchiare con |</w:t>
      </w:r>
      <w:r w:rsidR="001E4730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BBD7D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46v / </w:t>
      </w:r>
    </w:p>
    <w:p w14:paraId="2F815C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la mia armata, et renderla in tal | numero, etiamdio più grande, et più | compito, che h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1"/>
      </w:r>
      <w:r w:rsidRPr="00B32F62">
        <w:rPr>
          <w:rFonts w:ascii="Times New Roman" w:hAnsi="Times New Roman" w:cs="Times New Roman"/>
          <w:sz w:val="24"/>
          <w:szCs w:val="24"/>
        </w:rPr>
        <w:t xml:space="preserve"> promesso alla lega. | Di più io stimo dovervi anco dar | aviso, che il capitan Uci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2"/>
      </w:r>
      <w:r w:rsidRPr="00B32F62">
        <w:rPr>
          <w:rFonts w:ascii="Times New Roman" w:hAnsi="Times New Roman" w:cs="Times New Roman"/>
          <w:sz w:val="24"/>
          <w:szCs w:val="24"/>
        </w:rPr>
        <w:t xml:space="preserve"> inviato espres-|samente verso il signor duca Christia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3"/>
      </w:r>
      <w:r w:rsidRPr="00B32F62">
        <w:rPr>
          <w:rFonts w:ascii="Times New Roman" w:hAnsi="Times New Roman" w:cs="Times New Roman"/>
          <w:sz w:val="24"/>
          <w:szCs w:val="24"/>
        </w:rPr>
        <w:t xml:space="preserve"> di | Bransvich mi ha inviato delle assicu-|ranze, che si vuole riunir meco con | tutte le sue truppe, ma che il detto | signor Duca desidera grandemente esser tenuto | bene, et essatamente secreto, affine che | gli inimici non possino prevalersi | inant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4"/>
      </w:r>
      <w:r w:rsidRPr="00B32F62">
        <w:rPr>
          <w:rFonts w:ascii="Times New Roman" w:hAnsi="Times New Roman" w:cs="Times New Roman"/>
          <w:sz w:val="24"/>
          <w:szCs w:val="24"/>
        </w:rPr>
        <w:t xml:space="preserve"> il tempo a gran disavantaggio | dei nostri dissegni. Similmente se | vi piace voi mi farete questo bene, | che per il vostro mezo io possi ottener | final rissolutione delli signori Stati Ge-|nerali sopra le mie precedenti | dimande, tante volte reiterate; ciò | per quello, che tocca il fatto del sussi-|dio in denari, tutte sorti d’armi, et | munitioni voi giudicarete facilmente | che per facilitar li nostri dissegni, et | intraprese, et per il trattener tante | genti bisogna, ch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5"/>
      </w:r>
      <w:r w:rsidRPr="00B32F62">
        <w:rPr>
          <w:rFonts w:ascii="Times New Roman" w:hAnsi="Times New Roman" w:cs="Times New Roman"/>
          <w:sz w:val="24"/>
          <w:szCs w:val="24"/>
        </w:rPr>
        <w:t xml:space="preserve"> in una volta hab-|biamo quello, che bisogna haver per | l’incaminamento di un affare di tal | consequenza, non essendo cosa, che sin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6"/>
      </w:r>
      <w:r w:rsidRPr="00B32F62">
        <w:rPr>
          <w:rFonts w:ascii="Times New Roman" w:hAnsi="Times New Roman" w:cs="Times New Roman"/>
          <w:sz w:val="24"/>
          <w:szCs w:val="24"/>
        </w:rPr>
        <w:t xml:space="preserve"> | più nociva, che il ritardamento, rimet-|tendomi nel resto al fidel raporto, che | il sudetto signor Bernardino ve ne farà, il | </w:t>
      </w:r>
    </w:p>
    <w:p w14:paraId="10B38AA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47r / </w:t>
      </w:r>
    </w:p>
    <w:p w14:paraId="52D9E4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quale piena conoscenza, io finirò assi-|curandovi, che in ricompensa delli fa-|vori, che mi contribuirete, io cercarò | le occasioni di testificarmi con effetti, che | sono. | </w:t>
      </w:r>
    </w:p>
    <w:p w14:paraId="0C0ED5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S(ignore) c(ome) s(opra). | </w:t>
      </w:r>
    </w:p>
    <w:p w14:paraId="301A2A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6EE20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più sotto. | </w:t>
      </w:r>
    </w:p>
    <w:p w14:paraId="28736D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o vi assicuro, che non mancarò di essequir | al tempo prefisso quello, che la lega | desidera di me. | </w:t>
      </w:r>
    </w:p>
    <w:p w14:paraId="6F2F98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FE8587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Risposta al conte di Mansfelt. | </w:t>
      </w:r>
    </w:p>
    <w:p w14:paraId="5F9623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1DCB5316" w14:textId="5E9C075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spettavo di risponder alla lettera di | vostra Eccellenza de’ 28 del passato, resami dal | signor Miler con qualche rissolutione di | questi signori alle sue instanze, quando | mi sono arrivate altre resemi questa | mattina dal signor capitan Corbun de’ otto del | presente, et com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7"/>
      </w:r>
      <w:r w:rsidRPr="00B32F62">
        <w:rPr>
          <w:rFonts w:ascii="Times New Roman" w:hAnsi="Times New Roman" w:cs="Times New Roman"/>
          <w:sz w:val="24"/>
          <w:szCs w:val="24"/>
        </w:rPr>
        <w:t xml:space="preserve"> prima havev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8"/>
      </w:r>
      <w:r w:rsidRPr="00B32F62">
        <w:rPr>
          <w:rFonts w:ascii="Times New Roman" w:hAnsi="Times New Roman" w:cs="Times New Roman"/>
          <w:sz w:val="24"/>
          <w:szCs w:val="24"/>
        </w:rPr>
        <w:t xml:space="preserve"> | farò qualche ufficio con il signor principe d’Oranges, | et con alcuno di questi signori così anco | hieri l’havevo rinovato con sua Eccellenza nel | partir che doveva far verso Breda | con sua maestà di Bohemia et hog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89"/>
      </w:r>
      <w:r w:rsidRPr="00B32F62">
        <w:rPr>
          <w:rFonts w:ascii="Times New Roman" w:hAnsi="Times New Roman" w:cs="Times New Roman"/>
          <w:sz w:val="24"/>
          <w:szCs w:val="24"/>
        </w:rPr>
        <w:t xml:space="preserve"> | poi a doi, et tre di aquesti signori rappresen-|tato il bisogno, et desiderio di vostra Eccellenza. | Vego bene, che niente si rissolverà | che non ritorni il signor Principe, che |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C3F30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47v / </w:t>
      </w:r>
    </w:p>
    <w:p w14:paraId="3F3A89AD" w14:textId="0ECCDA5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arà verso la metà della ventura | settimana, com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0"/>
      </w:r>
      <w:r w:rsidRPr="00B32F62">
        <w:rPr>
          <w:rFonts w:ascii="Times New Roman" w:hAnsi="Times New Roman" w:cs="Times New Roman"/>
          <w:sz w:val="24"/>
          <w:szCs w:val="24"/>
        </w:rPr>
        <w:t xml:space="preserve"> apunto le sarà riferto | dal medesimo signor Corbun. Rendo gratie | a vostra Eccellenza di quanto mi acenn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1"/>
      </w:r>
      <w:r w:rsidRPr="00B32F62">
        <w:rPr>
          <w:rFonts w:ascii="Times New Roman" w:hAnsi="Times New Roman" w:cs="Times New Roman"/>
          <w:sz w:val="24"/>
          <w:szCs w:val="24"/>
        </w:rPr>
        <w:t xml:space="preserve"> delli | affari, et dello stato delle cose sue, | per di là, et quanto mi acenna di | più sarà tenuto da me sotto strettissimo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 xml:space="preserve">| sigillo: mi rallegro intanto, </w:t>
      </w:r>
      <w:r w:rsidRPr="00B32F62">
        <w:rPr>
          <w:rFonts w:ascii="Times New Roman" w:hAnsi="Times New Roman" w:cs="Times New Roman"/>
          <w:sz w:val="24"/>
          <w:szCs w:val="24"/>
        </w:rPr>
        <w:lastRenderedPageBreak/>
        <w:t>che il | tutto camini così bene, et comprendo, | che non può, che riuscir a servitio della | causa commune, et particolar sodisfattione | della lega; io aspetto nuove di Franza | ma più tosto rissolutioni, che nuove | et non ho dubio che il signor Dulbier si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2"/>
      </w:r>
      <w:r w:rsidRPr="00B32F62">
        <w:rPr>
          <w:rFonts w:ascii="Times New Roman" w:hAnsi="Times New Roman" w:cs="Times New Roman"/>
          <w:sz w:val="24"/>
          <w:szCs w:val="24"/>
        </w:rPr>
        <w:t xml:space="preserve"> | per portar quanto desidera l’Eccellenza vostra né | io ho per hora di vantagio, havendolo | sopplirò al resto, et le bacio riverente | le mani. | </w:t>
      </w:r>
    </w:p>
    <w:p w14:paraId="43C09A3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4EE95785" w14:textId="175E12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Dall’Haia a’ 12 maggio 1623</w:t>
      </w:r>
      <w:r w:rsidR="00E514D3"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sz w:val="24"/>
          <w:szCs w:val="24"/>
        </w:rPr>
        <w:t xml:space="preserve">| </w:t>
      </w:r>
    </w:p>
    <w:p w14:paraId="68CF68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735CE2F" w14:textId="77777777" w:rsidR="004A201B" w:rsidRPr="00B32F62" w:rsidRDefault="004A201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760FDD49" w14:textId="1E2908CE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2</w:t>
      </w:r>
    </w:p>
    <w:p w14:paraId="77F63D5F" w14:textId="4A97804F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VI al n. </w:t>
      </w:r>
      <w:r w:rsidR="00E514D3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48r-v, 251r-v; decodifica di c. 249r)</w:t>
      </w:r>
    </w:p>
    <w:p w14:paraId="3C9D5EF9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C513A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 / 248r / </w:t>
      </w:r>
    </w:p>
    <w:p w14:paraId="534C2A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3</w:t>
      </w:r>
      <w:r w:rsidRPr="00B32F62">
        <w:rPr>
          <w:rFonts w:ascii="Times New Roman" w:hAnsi="Times New Roman" w:cs="Times New Roman"/>
          <w:sz w:val="24"/>
          <w:szCs w:val="24"/>
          <w:vertAlign w:val="superscript"/>
        </w:rPr>
        <w:t>zo</w:t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2BFE67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Memoria per il signor capitan Bernardino | Rota andando per suoi affarri all’Haia | </w:t>
      </w:r>
    </w:p>
    <w:p w14:paraId="59E193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DD4D5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gli se gli piace assicurerà il signor Suriano | della mia affettione verso di lui, et in | particolar del mio desiderio di continuar al | servitio della lega. | </w:t>
      </w:r>
    </w:p>
    <w:p w14:paraId="29045C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gli procurerà di farmi toccar prontamente | quello, che di già mi è ordinato dalla lega | in denaro contante, per darlo alla mia | cavalleria, et farla metter in ordine, | attendendo il resto, ch’io impiegarò per la | infanteria, et altre cose necessarie, senza ritar-|dar il mio marchiare. | </w:t>
      </w:r>
    </w:p>
    <w:p w14:paraId="274EF3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o prego anco, che col suo mezzo io possi | haver pronta risposta sopra quello, ch’io | domando alli signori Stati Generali, affine di | impiegarlo per il medesimo effetto, secondo la | importanza dell’affarre. | </w:t>
      </w:r>
    </w:p>
    <w:p w14:paraId="1AE007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e genti non mi mancheranno, purché io sia | vivamente soccorso, et non abbandonato alle | </w:t>
      </w:r>
    </w:p>
    <w:p w14:paraId="1F91AA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48v / </w:t>
      </w:r>
    </w:p>
    <w:p w14:paraId="323539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stremità, desiderando prevalermi del | tempo per mostrar l’affettione mia al | servitio della lega. | </w:t>
      </w:r>
    </w:p>
    <w:p w14:paraId="3EF7EE4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a più pronta rissolutione servirà di maggior | bene al publico, et a quello del particolar | della lega. | </w:t>
      </w:r>
    </w:p>
    <w:p w14:paraId="487BF9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9372516" w14:textId="1FAC2715" w:rsidR="006061C5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51r</w:t>
      </w:r>
      <w:r w:rsidR="006061C5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17D2F05A" w14:textId="77777777" w:rsidR="006061C5" w:rsidRPr="006061C5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D260D23" w14:textId="77777777" w:rsidR="006061C5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7232F15" w14:textId="5E283777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/ 251</w:t>
      </w:r>
      <w:r w:rsidR="0048045B" w:rsidRPr="00B32F62">
        <w:rPr>
          <w:rFonts w:ascii="Times New Roman" w:hAnsi="Times New Roman" w:cs="Times New Roman"/>
          <w:sz w:val="24"/>
          <w:szCs w:val="24"/>
        </w:rPr>
        <w:t xml:space="preserve">v / </w:t>
      </w:r>
    </w:p>
    <w:p w14:paraId="7BD223EC" w14:textId="590EEC6D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7B91922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BA08BA6" w14:textId="0DAAFE84" w:rsidR="00996D9E" w:rsidRDefault="00996D9E" w:rsidP="00996D9E">
      <w:pPr>
        <w:pStyle w:val="Header"/>
      </w:pPr>
    </w:p>
    <w:p w14:paraId="294B93CF" w14:textId="702BEC0E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3</w:t>
      </w:r>
    </w:p>
    <w:p w14:paraId="230605B2" w14:textId="674E4FE4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VII al n. 501 (cc. 249r-250</w:t>
      </w:r>
      <w:r w:rsidR="00E53A68">
        <w:rPr>
          <w:rFonts w:ascii="Times New Roman" w:hAnsi="Times New Roman" w:cs="Times New Roman"/>
          <w:sz w:val="24"/>
          <w:szCs w:val="24"/>
        </w:rPr>
        <w:t>v</w:t>
      </w:r>
      <w:r w:rsidRPr="00B32F62">
        <w:rPr>
          <w:rFonts w:ascii="Times New Roman" w:hAnsi="Times New Roman" w:cs="Times New Roman"/>
          <w:sz w:val="24"/>
          <w:szCs w:val="24"/>
        </w:rPr>
        <w:t>; decodifica a c. 248</w:t>
      </w:r>
      <w:r w:rsidR="00986002" w:rsidRPr="00B32F62">
        <w:rPr>
          <w:rFonts w:ascii="Times New Roman" w:hAnsi="Times New Roman" w:cs="Times New Roman"/>
          <w:sz w:val="24"/>
          <w:szCs w:val="24"/>
        </w:rPr>
        <w:t>r-v</w:t>
      </w:r>
      <w:r w:rsidRPr="00B32F62">
        <w:rPr>
          <w:rFonts w:ascii="Times New Roman" w:hAnsi="Times New Roman" w:cs="Times New Roman"/>
          <w:sz w:val="24"/>
          <w:szCs w:val="24"/>
        </w:rPr>
        <w:t>)</w:t>
      </w:r>
    </w:p>
    <w:p w14:paraId="391537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EE19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9r /</w:t>
      </w:r>
    </w:p>
    <w:p w14:paraId="32566381" w14:textId="66D0791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="00986002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lettere dell’Haya n° 501 | </w:t>
      </w:r>
    </w:p>
    <w:p w14:paraId="3742CE7E" w14:textId="77777777" w:rsidR="00986002" w:rsidRPr="00B32F62" w:rsidRDefault="00986002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7341153" w14:textId="66C1E388" w:rsidR="0048045B" w:rsidRPr="00B7225C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7225C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63895F3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2318D89" w14:textId="77777777" w:rsidR="00280DC7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49v</w:t>
      </w:r>
      <w:r w:rsidR="00280DC7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6E68649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4AE88FEE" w14:textId="77777777" w:rsidR="00280DC7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248562" w14:textId="1CAD2F31" w:rsidR="00280DC7" w:rsidRPr="00AE09B3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250r /</w:t>
      </w:r>
    </w:p>
    <w:p w14:paraId="4CBF8494" w14:textId="77777777" w:rsidR="00280DC7" w:rsidRPr="009C5E1D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5CD0AE67" w14:textId="77777777" w:rsidR="00280DC7" w:rsidRPr="00AE09B3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281788F2" w14:textId="3E6C711D" w:rsidR="0048045B" w:rsidRPr="00D62839" w:rsidRDefault="00280DC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D62839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/ </w:t>
      </w:r>
      <w:r w:rsidR="0048045B" w:rsidRPr="00D62839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250v / </w:t>
      </w:r>
    </w:p>
    <w:p w14:paraId="060B0B52" w14:textId="77777777" w:rsidR="00280DC7" w:rsidRPr="00D62839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D62839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2ADAE4A" w14:textId="77777777" w:rsidR="0048045B" w:rsidRPr="00D6283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0B1CD40" w14:textId="77777777" w:rsidR="004A201B" w:rsidRPr="00D62839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AF5DA42" w14:textId="084F097B" w:rsidR="004A201B" w:rsidRPr="00B32F62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4</w:t>
      </w:r>
    </w:p>
    <w:p w14:paraId="2C03F618" w14:textId="6F176FD3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VIII al n. </w:t>
      </w:r>
      <w:r w:rsidR="00986002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52r-253v, 256r-257v; decodifica di cc. 254r-255v)</w:t>
      </w:r>
    </w:p>
    <w:p w14:paraId="2F04CCD0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6321616" w14:textId="4B93D6E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52r / </w:t>
      </w:r>
    </w:p>
    <w:p w14:paraId="2A86319F" w14:textId="27B9833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4 | </w:t>
      </w:r>
    </w:p>
    <w:p w14:paraId="792A5C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In lettere del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’Haia n° 501 | </w:t>
      </w:r>
    </w:p>
    <w:p w14:paraId="590E6425" w14:textId="77777777" w:rsidR="004343DA" w:rsidRPr="00B32F62" w:rsidRDefault="004343DA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69220BFE" w14:textId="1D8D84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518C00BE" w14:textId="7129E4AA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39AF9DB3" w14:textId="01A8AAA6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52v / </w:t>
      </w:r>
    </w:p>
    <w:p w14:paraId="6E3056BE" w14:textId="77777777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65424074" w14:textId="77777777" w:rsidR="000D165B" w:rsidRDefault="000D16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EA5C564" w14:textId="4864A02B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5</w:t>
      </w:r>
      <w:r>
        <w:rPr>
          <w:rFonts w:ascii="Times New Roman" w:hAnsi="Times New Roman" w:cs="Times New Roman"/>
          <w:sz w:val="24"/>
          <w:szCs w:val="24"/>
        </w:rPr>
        <w:t>3r</w:t>
      </w:r>
      <w:r w:rsidRPr="00B32F62">
        <w:rPr>
          <w:rFonts w:ascii="Times New Roman" w:hAnsi="Times New Roman" w:cs="Times New Roman"/>
          <w:sz w:val="24"/>
          <w:szCs w:val="24"/>
        </w:rPr>
        <w:t xml:space="preserve"> / </w:t>
      </w:r>
    </w:p>
    <w:p w14:paraId="1892764E" w14:textId="77777777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2A92D944" w14:textId="77777777" w:rsidR="000D165B" w:rsidRDefault="000D16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584B2066" w14:textId="4FD894BB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53v / </w:t>
      </w:r>
    </w:p>
    <w:p w14:paraId="5526C657" w14:textId="77777777" w:rsidR="000D165B" w:rsidRPr="00B32F62" w:rsidRDefault="000D165B" w:rsidP="000D16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0A96DA8E" w14:textId="77777777" w:rsidR="000D165B" w:rsidRPr="00B32F62" w:rsidRDefault="000D16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A2004FB" w14:textId="77777777" w:rsidR="00280DC7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56r</w:t>
      </w:r>
      <w:r w:rsidR="00280DC7">
        <w:rPr>
          <w:rFonts w:ascii="Times New Roman" w:hAnsi="Times New Roman" w:cs="Times New Roman"/>
          <w:sz w:val="24"/>
          <w:szCs w:val="24"/>
        </w:rPr>
        <w:t xml:space="preserve"> /</w:t>
      </w:r>
    </w:p>
    <w:p w14:paraId="4D9ED071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5E96D050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</w:p>
    <w:p w14:paraId="40FCA866" w14:textId="6713E795" w:rsidR="003C16B4" w:rsidRPr="003C16B4" w:rsidRDefault="003C16B4" w:rsidP="003C16B4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NL"/>
        </w:rPr>
      </w:pPr>
      <w:r w:rsidRPr="003C16B4">
        <w:rPr>
          <w:rFonts w:ascii="Times New Roman" w:hAnsi="Times New Roman" w:cs="Times New Roman"/>
          <w:sz w:val="24"/>
          <w:szCs w:val="24"/>
          <w:lang w:val="nl-NL"/>
        </w:rPr>
        <w:t>/ 256</w:t>
      </w:r>
      <w:r>
        <w:rPr>
          <w:rFonts w:ascii="Times New Roman" w:hAnsi="Times New Roman" w:cs="Times New Roman"/>
          <w:sz w:val="24"/>
          <w:szCs w:val="24"/>
          <w:lang w:val="nl-NL"/>
        </w:rPr>
        <w:t>v</w:t>
      </w:r>
      <w:r w:rsidRPr="003C16B4">
        <w:rPr>
          <w:rFonts w:ascii="Times New Roman" w:hAnsi="Times New Roman" w:cs="Times New Roman"/>
          <w:sz w:val="24"/>
          <w:szCs w:val="24"/>
          <w:lang w:val="nl-NL"/>
        </w:rPr>
        <w:t xml:space="preserve"> /</w:t>
      </w:r>
    </w:p>
    <w:p w14:paraId="37D53070" w14:textId="77777777" w:rsidR="003C16B4" w:rsidRDefault="003C16B4" w:rsidP="003C16B4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5F7C5CB0" w14:textId="77777777" w:rsidR="003C16B4" w:rsidRPr="009C5E1D" w:rsidRDefault="003C16B4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</w:p>
    <w:p w14:paraId="658C2CC8" w14:textId="6FC7DED2" w:rsidR="00280DC7" w:rsidRDefault="00280DC7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280DC7">
        <w:rPr>
          <w:rFonts w:ascii="Times New Roman" w:hAnsi="Times New Roman" w:cs="Times New Roman"/>
          <w:sz w:val="24"/>
          <w:szCs w:val="24"/>
          <w:lang w:val="nl-BE"/>
        </w:rPr>
        <w:t>/</w:t>
      </w:r>
      <w:r>
        <w:rPr>
          <w:rFonts w:ascii="Times New Roman" w:hAnsi="Times New Roman" w:cs="Times New Roman"/>
          <w:sz w:val="24"/>
          <w:szCs w:val="24"/>
          <w:lang w:val="nl-BE"/>
        </w:rPr>
        <w:t>257r /</w:t>
      </w:r>
    </w:p>
    <w:p w14:paraId="506A73F5" w14:textId="77777777" w:rsidR="00280DC7" w:rsidRPr="009C5E1D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094C5520" w14:textId="77777777" w:rsidR="00280DC7" w:rsidRPr="00280DC7" w:rsidRDefault="00280DC7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01EEEFEE" w14:textId="09277942" w:rsidR="0048045B" w:rsidRPr="00280DC7" w:rsidRDefault="00280DC7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280DC7">
        <w:rPr>
          <w:rFonts w:ascii="Times New Roman" w:hAnsi="Times New Roman" w:cs="Times New Roman"/>
          <w:sz w:val="24"/>
          <w:szCs w:val="24"/>
          <w:lang w:val="nl-BE"/>
        </w:rPr>
        <w:t xml:space="preserve">/ </w:t>
      </w:r>
      <w:r w:rsidR="0048045B" w:rsidRPr="00280DC7">
        <w:rPr>
          <w:rFonts w:ascii="Times New Roman" w:hAnsi="Times New Roman" w:cs="Times New Roman"/>
          <w:sz w:val="24"/>
          <w:szCs w:val="24"/>
          <w:lang w:val="nl-BE"/>
        </w:rPr>
        <w:t xml:space="preserve">257v / </w:t>
      </w:r>
    </w:p>
    <w:p w14:paraId="70D37FEE" w14:textId="77777777" w:rsidR="00280DC7" w:rsidRPr="003C16B4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NL"/>
        </w:rPr>
      </w:pPr>
      <w:r w:rsidRPr="003C16B4">
        <w:rPr>
          <w:rFonts w:ascii="Times New Roman" w:hAnsi="Times New Roman" w:cs="Times New Roman"/>
          <w:b/>
          <w:bCs/>
          <w:iCs/>
          <w:lang w:val="nl-NL"/>
        </w:rPr>
        <w:t>Blank page</w:t>
      </w:r>
    </w:p>
    <w:p w14:paraId="453DD9A6" w14:textId="77777777" w:rsidR="00280DC7" w:rsidRPr="003C16B4" w:rsidRDefault="00280DC7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NL"/>
        </w:rPr>
      </w:pPr>
    </w:p>
    <w:p w14:paraId="467733DC" w14:textId="77777777" w:rsidR="0048045B" w:rsidRPr="003C16B4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2DD34288" w14:textId="77777777" w:rsidR="004A201B" w:rsidRPr="003C16B4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NL"/>
        </w:rPr>
      </w:pPr>
    </w:p>
    <w:p w14:paraId="10F47811" w14:textId="0EB9ACB1" w:rsidR="004A201B" w:rsidRPr="003C16B4" w:rsidRDefault="004A201B" w:rsidP="004A201B">
      <w:pPr>
        <w:pStyle w:val="Testopreformattato"/>
        <w:jc w:val="center"/>
        <w:rPr>
          <w:rFonts w:ascii="Times New Roman" w:hAnsi="Times New Roman" w:cs="Times New Roman"/>
          <w:sz w:val="24"/>
          <w:szCs w:val="24"/>
          <w:lang w:val="nl-NL"/>
        </w:rPr>
      </w:pPr>
      <w:r w:rsidRPr="003C16B4">
        <w:rPr>
          <w:rFonts w:ascii="Times New Roman" w:hAnsi="Times New Roman" w:cs="Times New Roman"/>
          <w:sz w:val="24"/>
          <w:szCs w:val="24"/>
          <w:lang w:val="nl-NL"/>
        </w:rPr>
        <w:t>n. 75</w:t>
      </w:r>
    </w:p>
    <w:p w14:paraId="660D6AD0" w14:textId="42BFAF71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X al n. </w:t>
      </w:r>
      <w:r w:rsidR="004343DA" w:rsidRPr="00B32F62">
        <w:rPr>
          <w:rFonts w:ascii="Times New Roman" w:hAnsi="Times New Roman" w:cs="Times New Roman"/>
          <w:sz w:val="24"/>
          <w:szCs w:val="24"/>
        </w:rPr>
        <w:t>66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54r-255v)</w:t>
      </w:r>
    </w:p>
    <w:p w14:paraId="2BC795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2B8F4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54r / </w:t>
      </w:r>
    </w:p>
    <w:p w14:paraId="2C76D76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4. In lettere dell’Haya n° 501 | </w:t>
      </w:r>
    </w:p>
    <w:p w14:paraId="66329E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F0C56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re giorni sono arrivò a sua Eccellenza in un istesso tempo il capitan | Corbun col messaggiero del colonello Gulstein con l’arrivo | dei quali ricevei anc’io le due gratiosissime di vostra Serenità una delli 27 | et l’altro delli 30 del passato. Hoggi poi sono stato atten-|dendo l’arrivo dell’ordinario di Amsterdam il quale è venuto | senza lettere per me; né pensavo di scrivere per adesso a vostra Serenità | ma venir io in persona, et ero certo in punto con la riso-|lutione quando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per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3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certi buoni avisi venuti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lastRenderedPageBreak/>
        <w:t>di Alemagna ho | preso partito di restare per intenderne la | vera certezza; mando però la qui inclusa di | sua Eccellenza a vostra Serenità, et così brevemente tutto in prescia | le dirò, che il secretario Vers ha inviate lettere | al signor Generale, nelle quali li avisa della sicura | dispositione, che ha il principe Christiano di | giuntarsi seco con tutte le sue truppe, et che non | solamente il Prencipe, ma anco li altri suoi | principali officieri sono venuti prontamente | in tal rissolutione, et le cose sono avanzate | tanto avanti, c</w:t>
      </w:r>
      <w:r w:rsidRPr="00B32F62">
        <w:rPr>
          <w:rFonts w:ascii="Times New Roman" w:hAnsi="Times New Roman" w:cs="Times New Roman"/>
          <w:sz w:val="24"/>
          <w:szCs w:val="24"/>
        </w:rPr>
        <w:t>[he]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venirà qui ben tosto il | colonell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niphusen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, per terminar il negotio, | et trattar sopra il modo, et tempo di doversi | giuntar insieme: ma tutti questi particolari | bisogna tenerli ben secreti, accioché l’ini-|mico non ne possi haver l’aviso, che sarebbe | di grandissimo pregiuditio. Io ho veduta | tutta la lettera del Vers, et sebene sua Eccellenza | ne fa moto in una sua lettera al signor | prencipe di Oranges, non gli scrive però tutti | </w:t>
      </w:r>
    </w:p>
    <w:p w14:paraId="35D28F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54v / </w:t>
      </w:r>
    </w:p>
    <w:p w14:paraId="69E98E08" w14:textId="340960A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li particolari, et tace in particolar la | rissolutione presa da Alberstat di mandar | qui il Cniphusen, et però ho sospesa la mia | venuta all’Haia per esser qui presente | a quanto si tratterà sopra questo negocio | per poterne poi più prontamente avisar | vostra Serenità. L’armata di Mansfelt di presente | arriva certo a dieci milla fanti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credami vostra Serenità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enerale quest’|anno sarà megl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9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ervito d’infanteria che l’anno passato, | perché se bene allhora era più numerosa adesso sarà più | buona. Del resto sente il Generale gran pena intendendo, | che all’Haya vanno così cattive novelle della sua armata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t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6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mi dice così, non occorre, che alcuno si pigli | pena, ch’io </w:t>
      </w:r>
      <w:r w:rsidRPr="00B32F62">
        <w:rPr>
          <w:rFonts w:ascii="Times New Roman" w:hAnsi="Times New Roman" w:cs="Times New Roman"/>
          <w:sz w:val="24"/>
          <w:szCs w:val="24"/>
        </w:rPr>
        <w:t>[si]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49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per mancare a quanto ho | promesso, perché ancorché Alberstat non | fosse con noi, non resterò per questo, che io non | vadi, ove la lega commanda nel tempo, che ho | promesso, e col numero della gente, in che mi | sono obligato, perché sono molte genti in | Alemagna, che veniranno a giuntarsi meco, | quando si saremo un p</w:t>
      </w:r>
      <w:r w:rsidR="00465EC6" w:rsidRPr="00B32F62">
        <w:rPr>
          <w:rFonts w:ascii="Times New Roman" w:hAnsi="Times New Roman" w:cs="Times New Roman"/>
          <w:i/>
          <w:iCs/>
          <w:sz w:val="24"/>
          <w:szCs w:val="24"/>
        </w:rPr>
        <w:t>oco avanzati | fuori di questo P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ese, oltre li Svizzeri, che | haverò allhora, et li cinque milla fanti, | che faccio novamente levar in Alemagna, | et le mie genti, che si trovano appresso il | prencipe Christiano, et nessuno fuori, che la | maestà di Dio mi può impedire il passaggio; | noi adesso habbiamo un grande avantaggio, | che non habbiamo niente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FFAB58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255r /</w:t>
      </w:r>
    </w:p>
    <w:p w14:paraId="1013CA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a guardar con la nostra | armata, et non siamo obligati a quell’over | quell’altro interesse, come l’anno passato, | ma andar tutto dritto ove noi vorremo. |</w:t>
      </w:r>
    </w:p>
    <w:p w14:paraId="62502A65" w14:textId="105985A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ieri l’altro sua Eccellenza lasciato Stichhausen venne a Oldersum, et hieri | diede mostra a quattro compagnie del reggimento ros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9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ramente | tutta bella gente, et ben vestita sendo la compagnia più debole | di 140 buoni fanti. Di più sua Eccellenza si abboccò col vecch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499"/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Cniphusen | che venne fuori di Emdem tre tiri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0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oschetto lontano | dalla città, et negotiò seco per doi hore intiere dentro un prato | et poi andò quasi fin su le porte di Emdem a dar mo-|stra alla quarta compagnia, che era così grande il concorso | d’huomini, et donne, che non poteva il Generale caminare | tutti stavano cheti, et li soldati doppo haver prestato | il giuramento cridando al solito viva Mansfelt fecero | tre salve di moschetate, et nel partire, che fece sua Eccellenza di | là tutto quel popolazzo cominciò a cridare viva | Mansfelt che Cordova viene. Con tanto chiasso, et | rumore che non può dir più. Ritornati, che | fossimo la sera a Oldersum sua Eccellenza mi disse che il Cniphusen | gli haveva detto, che li signori Stati olandesi sono stati | ricettati dentro la lega, con obligo di pagar la portione | che paga la serenissima Republica di Venetia per l’armata del | Mansfelt.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Il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1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 maggior travaglio di sua Eccellenza è di non poter | haver denari pronti per dare alla cavallaria | acciò si possi metter alla via di quello | fa bisogno, perché bisogna, ch’essa cavallaria | habbia al meno quindeci giorni di tempo | per provedersi, avanti che cominci a | marchiare; per la </w:t>
      </w:r>
    </w:p>
    <w:p w14:paraId="387744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 xml:space="preserve">/ 255v / </w:t>
      </w:r>
    </w:p>
    <w:p w14:paraId="52812F40" w14:textId="53BF77D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fanteria non occorre | darle niente per adesso. Il termine | del servitio di Alberstat con suo fratello | finirà l’ultimo di maggio stilo vecchio, et | io credo, che allhora si comincierà a marchia-|re. Sua Eccellenza desidera, che vostra Serenità facci buon officio con | li signori Stati, et con il signor prencipe di Oranges | acciò li Stati di questo </w:t>
      </w:r>
      <w:r w:rsidR="00465EC6" w:rsidRPr="00B32F62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aese possino | trovar credito di doicento mille raistaleri | che gli vogliono dare; dimanda anco altre | cose, come vostra Serenità vedrà dalla sua lettera. | Hieri arrivò qui un capitan di cavalli | vecchio del conte di Oldemburgh per negociare | in secreto con sua Eccellenza per parte del re di Dani-|marca, |</w:t>
      </w:r>
      <w:r w:rsidRPr="00B32F62">
        <w:rPr>
          <w:rFonts w:ascii="Times New Roman" w:hAnsi="Times New Roman" w:cs="Times New Roman"/>
          <w:sz w:val="24"/>
          <w:szCs w:val="24"/>
        </w:rPr>
        <w:t xml:space="preserve"> et fu honorato | alla tavola del primo luoco suo come costum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2"/>
      </w:r>
      <w:r w:rsidRPr="00B32F62">
        <w:rPr>
          <w:rFonts w:ascii="Times New Roman" w:hAnsi="Times New Roman" w:cs="Times New Roman"/>
          <w:sz w:val="24"/>
          <w:szCs w:val="24"/>
        </w:rPr>
        <w:t xml:space="preserve"> anco | con li altri ambasciatori; ma sua Eccellenza non mi ha ancora volut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3"/>
      </w:r>
      <w:r w:rsidRPr="00B32F62">
        <w:rPr>
          <w:rFonts w:ascii="Times New Roman" w:hAnsi="Times New Roman" w:cs="Times New Roman"/>
          <w:sz w:val="24"/>
          <w:szCs w:val="24"/>
        </w:rPr>
        <w:t xml:space="preserve"> | dir niente di quell’affare. Sua Eccellenza nella lettera al | principe d’Oranges dimanda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saper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4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, se li signori Stati hanno pensiero di | metter loro guarniggione nelle piazze | di questo Paese, perché essendo adesso fortificate, | non è il dovere lasciarle così disfornite. | </w:t>
      </w:r>
    </w:p>
    <w:p w14:paraId="40FE7D5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l conte di Olach adesso è appresso il conte d’Oldemburgh. | </w:t>
      </w:r>
    </w:p>
    <w:p w14:paraId="7E1B83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Sua Eccellenza riforma li cavalli del Cerotino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5"/>
      </w:r>
      <w:r w:rsidRPr="00B32F62">
        <w:rPr>
          <w:rFonts w:ascii="Times New Roman" w:hAnsi="Times New Roman" w:cs="Times New Roman"/>
          <w:sz w:val="24"/>
          <w:szCs w:val="24"/>
        </w:rPr>
        <w:t xml:space="preserve"> in quelli del Bubonà. | </w:t>
      </w:r>
    </w:p>
    <w:p w14:paraId="009703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iersera arrivò qui di Alemagna il duca di Saxen Francesco | Carlo venuto di Berlin fin qui in sette giorn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6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dic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07"/>
      </w:r>
      <w:r w:rsidRPr="00B32F62">
        <w:rPr>
          <w:rFonts w:ascii="Times New Roman" w:hAnsi="Times New Roman" w:cs="Times New Roman"/>
          <w:i/>
          <w:iCs/>
          <w:sz w:val="24"/>
          <w:szCs w:val="24"/>
        </w:rPr>
        <w:t>, che Sassonia sia per far gran cose, che ha | presa buona rissolutione con Brandemburgh.</w:t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C7895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Da Oldersum a’ 9 maggio 1623 | </w:t>
      </w:r>
    </w:p>
    <w:p w14:paraId="791A8F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br w:type="page"/>
      </w:r>
    </w:p>
    <w:p w14:paraId="1DFBD601" w14:textId="77777777" w:rsidR="00996D9E" w:rsidRDefault="00996D9E" w:rsidP="00996D9E">
      <w:pPr>
        <w:pStyle w:val="Header"/>
      </w:pPr>
      <w:r>
        <w:lastRenderedPageBreak/>
        <w:t>/START LETTER/</w:t>
      </w:r>
    </w:p>
    <w:p w14:paraId="43D7F721" w14:textId="3CF7C935" w:rsidR="004A201B" w:rsidRPr="00B32F62" w:rsidRDefault="004A201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6</w:t>
      </w:r>
    </w:p>
    <w:p w14:paraId="0AF21214" w14:textId="537BD513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70669B" w:rsidRPr="00B32F62">
        <w:rPr>
          <w:rFonts w:ascii="Times New Roman" w:hAnsi="Times New Roman" w:cs="Times New Roman"/>
          <w:sz w:val="24"/>
          <w:szCs w:val="24"/>
        </w:rPr>
        <w:t>77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58r-259v</w:t>
      </w:r>
      <w:r w:rsidR="00823906" w:rsidRPr="00B32F62">
        <w:rPr>
          <w:rFonts w:ascii="Times New Roman" w:hAnsi="Times New Roman" w:cs="Times New Roman"/>
          <w:sz w:val="24"/>
          <w:szCs w:val="24"/>
        </w:rPr>
        <w:t>; decodifica di c. 260r-v</w:t>
      </w:r>
      <w:r w:rsidRPr="00B32F62">
        <w:rPr>
          <w:rFonts w:ascii="Times New Roman" w:hAnsi="Times New Roman" w:cs="Times New Roman"/>
          <w:sz w:val="24"/>
          <w:szCs w:val="24"/>
        </w:rPr>
        <w:t>)</w:t>
      </w:r>
    </w:p>
    <w:p w14:paraId="7F4771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3767FD" w14:textId="77777777" w:rsidR="00013B8F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8r</w:t>
      </w:r>
      <w:r w:rsidR="00013B8F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27CD79A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da </w:t>
      </w:r>
      <w:r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7A68063C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2 | </w:t>
      </w:r>
    </w:p>
    <w:p w14:paraId="03C41D18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9CC769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AEBC8A3" w14:textId="77777777" w:rsidR="00013B8F" w:rsidRDefault="00013B8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9398F8" w14:textId="6F4F360F" w:rsidR="00013B8F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8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5C024E08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07E47C1" w14:textId="77777777" w:rsidR="00013B8F" w:rsidRDefault="00013B8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FF137A" w14:textId="2ADAF579" w:rsidR="00013B8F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5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B9A388D" w14:textId="77777777" w:rsidR="00013B8F" w:rsidRPr="00B32F62" w:rsidRDefault="00013B8F" w:rsidP="00013B8F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DF6C7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511F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59v / </w:t>
      </w:r>
    </w:p>
    <w:p w14:paraId="76444116" w14:textId="52BB4A49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381DA96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FB4721" w14:textId="77777777" w:rsidR="004A201B" w:rsidRPr="00102481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AB6E0F" w14:textId="37751FFB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201B" w:rsidRPr="00B32F62">
        <w:rPr>
          <w:rFonts w:ascii="Times New Roman" w:hAnsi="Times New Roman" w:cs="Times New Roman"/>
          <w:sz w:val="24"/>
          <w:szCs w:val="24"/>
        </w:rPr>
        <w:t>77</w:t>
      </w:r>
    </w:p>
    <w:p w14:paraId="26A9E674" w14:textId="40F0CD03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5 maggio 1623</w:t>
      </w:r>
      <w:r w:rsidR="004A201B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60r-263v)</w:t>
      </w:r>
    </w:p>
    <w:p w14:paraId="134BCD9E" w14:textId="77777777" w:rsidR="004A201B" w:rsidRPr="00B32F62" w:rsidRDefault="004A201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5EFAC2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0r / </w:t>
      </w:r>
    </w:p>
    <w:p w14:paraId="54F2C1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FF899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2 comincia 501 | </w:t>
      </w:r>
    </w:p>
    <w:p w14:paraId="7F2710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9E04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11F92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qu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nore di Meroda, che l’Infanta, o Spagnoli impie-|gavano per parlamentar sotto mano | della tregua con le conditioni della libertà della | religione cattolica dell’apertura del traffico di | Anversa del lasciarsi di qua il traffico del’|une, et altre Indie, et di qualche riconoscimento | al Re cattolico, con aggiunta di lasciar anco | le piazze, che questi signori tengono ne’ paesi di | Cleves, ha scritto qua a monsignor Helan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0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Drosar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i Buren contea del principe di Oranges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che si accorgeva, che le propositioni de’ Spagnoli | non erano, che burle, onde questi signori mossi | da questo, et da quello, che Langarach | in tal proposito precedentemente haveva | significato qui, che a quella corte correva | la voce, che Spagnoli volessero far la tregua | con questo Paese, anzi che stava, come | conclusa, si mal contentava ognuno | che senza minima communicatione | ciò si facesse, hanno l’Eccellenze loro rissoluto | di scriver ad esso Langarach tutto quello, | ch’era passato, li rumori, che Spagnoli have-|vano fatti correr in questi paesi; assicu-|rando, che nell’assemblea non era stata | mai promossa parola, informando | esso Ambasciatore pienamente di ciò, che corre | in questo proposito. |</w:t>
      </w:r>
    </w:p>
    <w:p w14:paraId="333F0142" w14:textId="478E127C" w:rsidR="0048045B" w:rsidRPr="00B32F62" w:rsidRDefault="006124DC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’</w:t>
      </w:r>
      <w:r w:rsidR="00C05DA9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u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iversale si accorge bene del proceder | artificioso de’ Spagnoli, che non lasciano però | di dire, et publicar in Brusseles, che 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 r</w:t>
      </w:r>
      <w:r w:rsidR="0048045B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 | d’Inghil-|</w:t>
      </w:r>
    </w:p>
    <w:p w14:paraId="132004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0v / </w:t>
      </w:r>
    </w:p>
    <w:p w14:paraId="4E47C8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terra sarà quello, che accommoderà | et farà la tregua, et porterà la quiete | in questi paesi, in effetto con chi ne parlo | non trovo altro incontro se non che non si crede | a’ Spagnoli, et che non vi è apparenza di trat-|tato con loro. |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uttavia la necessità fa far delle cose assai, | et quello che tal volt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on si vorrebb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2E065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sieur di Langarach ha scritto di haver havuta l’ordinanza | per li seicento milla fiorini, et che già ne haveva data | quietanza, il che non è stato ben preso, parendo che | prima doves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icever il denaro che dar la quietanza | si sta però in espettatione, et con qualche martello non | sentendo che comparisca il contante, dubitando alcuni | di qualche sinistro causato da quelle male volontà, che | sogliono alle vol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tter intoppo, ove la stradda è anco | più che piana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questo Ambasciator francese non è qui fuori | di sospetto di qualche officio, più tosto | interessato, che cattivo, et tanto più | se ne fa giudicio per qualche lettera, che | sono di lui state intercette. Li preces-|sori suoi hanno nei tempi delle passate | guerre maneggiato sempre il denaro, | che la Corona dava a questi Stati. |</w:t>
      </w:r>
    </w:p>
    <w:p w14:paraId="659D4A4B" w14:textId="327FB0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questo signor ambasciator d’Inghilterra essequito nell’assemblea dei signori | Stati il commandamento del suo Re in raccommandatione del padre | dominicano prigione presentando le lettere della Maestà sua | che quanto sono stati efficaci, altre tanto studioso, et efficace | è stato l’ufficio di esso Ambasciatore ma l’Eccellenze loro si sono gran-|demente scandaliza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di lui, ma del Re meravigliandosi | che habbi intrapreso, o si sia lasciato condurre a parlar | di questo padre a contemplatione dei Spagnuoli. Ha | lasciato il signor Carleton l’ufficio anco per scritto; che li dep[ut]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hanno stimato bene, che non vadi per le mani di tutti a fin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E3811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1r / </w:t>
      </w:r>
    </w:p>
    <w:p w14:paraId="27F929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non metter in bocca della commune la maestà di tanto Re. | Quello che habbi ad esser di questo religioso è incerto, ma | più in dubio è lo scampo della sua vita; quando l’Infanta | serenissima, o Spagnuoli non trovino ripiego, che basti per | levar lo scandolo, et il pregiudicio, che qui si stima che | l’essempio della liberatione possi portare al Paese, et alla | libertà, et sicurezza di esso. La signora Serclas il giorno | stesso, che l’Ambasciator inglese fece l’instanza partì in diligenza | per Brusseles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riferir a sua Altezza il pericolo, che vi era a fine | che si inventasse qualche ripiego proprio, et sufficiente alla | conservatione della vita di questo padre. Le persone | delli doi Stotemburgh figlio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Bernvelt, et Vander-|dussen suo cugino sarebbono sufficienti se Spagnoli volessero | chiuder la stradda a quelle speranze, che si promettono | con altri mezi nelle dissensioni che potessero occorrer | in questi paesi. | </w:t>
      </w:r>
    </w:p>
    <w:p w14:paraId="1CA78D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larma che quelli di Zelanda hebbero di quelle felucche che | lo Spinola haveva fatte metter alle rive di Fiandra | ha fatto effetto perché havendo il Marchese pos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n ogn-|una di esse da quaranta soldati hanno presi quattro | vasselli piccioli di passaggieri sopra le acqu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a Holan-|da, et Zelanda, di più un grosso vassello con mer-|cantie, et qualche tre o quattro barche di pescatori | et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qua vanno pensando, come potrebbono haverne | la vendetta. | </w:t>
      </w:r>
    </w:p>
    <w:p w14:paraId="62FD2A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nte di Solms maggiordomo del re di Bohemia hieri mattina | passò ad altra vita sendo stato oppresso per molti giorni | da una continua ardentissima febre. A sua Maestà è stato ispedito | a Breda in diligenza l’avviso che si sa che sarà da lei | risentito grandemente per l’amor grande che li portava. | Con la Regina si trovano doi sue figliole una della moglie | et l’altra propria di lui, a questa mostra il signor principe | Henrico affettione più che ordinaria, et pare | </w:t>
      </w:r>
    </w:p>
    <w:p w14:paraId="254D68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1v / </w:t>
      </w:r>
    </w:p>
    <w:p w14:paraId="25ADDE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e inclini a maritarla; almeno il Re, et la Regina lo vorrebbe | in tanto si vanno disponendo da un pezzo in qua li amori, | et la volontà del Principe, il quale si governa in questo | fatto con molt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udenza, né credo che si lascierà trans-|portare; ma si regolarà coi consigli, et coll’inclinatione | et volontà del signor principe d’Oranges suo fratello, che osserva | et riverisc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termine di gran rispetto. | </w:t>
      </w:r>
    </w:p>
    <w:p w14:paraId="1A33ED22" w14:textId="7E1A634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È stato qui questi ultimi giorni un moscovita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 Principe | lo intitola nelle sue lettere negotiatior di corte et è partito | per Amsterdam. Viene per condur di qua nel suo Paese qualche | operarii sia di panni di seta, o altri maestr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valore, et | deve anco a tal effetto passar in Inghilterra. Non è stato appresso | li signori Stati. Solo li ha fatta capitar la lettera del Principe | suo; ben ha veduto sua Eccellenza per haver il favore di lei. Gratie etc. | </w:t>
      </w:r>
    </w:p>
    <w:p w14:paraId="551CE7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E806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15 maggio 1623 | </w:t>
      </w:r>
    </w:p>
    <w:p w14:paraId="704135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0AE4AD7" w14:textId="09E0D65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979DDC5" w14:textId="05E4FFA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233D82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9D25040" w14:textId="402202A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2r /</w:t>
      </w:r>
    </w:p>
    <w:p w14:paraId="645D53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6B51D00B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8CF98B1" w14:textId="41B68E47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2v /</w:t>
      </w:r>
    </w:p>
    <w:p w14:paraId="1CF908B4" w14:textId="72A10CD2" w:rsidR="00D85AE3" w:rsidRDefault="00D85AE3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6E06DBDC" w14:textId="77777777" w:rsidR="00D85AE3" w:rsidRPr="00B32F62" w:rsidRDefault="00D85AE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CA727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3r / </w:t>
      </w:r>
    </w:p>
    <w:p w14:paraId="73AC4D28" w14:textId="6AC35E98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418ED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B49AB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3v / </w:t>
      </w:r>
    </w:p>
    <w:p w14:paraId="1443B5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48825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60AE5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2 comincia 501 | </w:t>
      </w:r>
    </w:p>
    <w:p w14:paraId="1B0FFE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A0A3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60B0CBB1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833E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Regesto antico</w:t>
      </w:r>
    </w:p>
    <w:p w14:paraId="3B0003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/ 263vC / </w:t>
      </w:r>
    </w:p>
    <w:p w14:paraId="0A9A7A71" w14:textId="2362B6A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5 maggi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25"/>
      </w:r>
      <w:r w:rsidR="00823906" w:rsidRPr="00B32F62">
        <w:rPr>
          <w:rFonts w:ascii="Times New Roman" w:hAnsi="Times New Roman" w:cs="Times New Roman"/>
          <w:sz w:val="24"/>
          <w:szCs w:val="24"/>
        </w:rPr>
        <w:t>.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  <w:r w:rsidR="00823906" w:rsidRPr="00B32F62">
        <w:rPr>
          <w:rFonts w:ascii="Times New Roman" w:hAnsi="Times New Roman" w:cs="Times New Roman"/>
          <w:sz w:val="24"/>
          <w:szCs w:val="24"/>
        </w:rPr>
        <w:t>R</w:t>
      </w:r>
      <w:r w:rsidRPr="00B32F62">
        <w:rPr>
          <w:rFonts w:ascii="Times New Roman" w:hAnsi="Times New Roman" w:cs="Times New Roman"/>
          <w:sz w:val="24"/>
          <w:szCs w:val="24"/>
        </w:rPr>
        <w:t xml:space="preserve">icevute ultimo detto | </w:t>
      </w:r>
    </w:p>
    <w:p w14:paraId="6357EC0F" w14:textId="5F68C1E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Haia</w:t>
      </w:r>
      <w:r w:rsidR="00823906" w:rsidRPr="00B32F62">
        <w:rPr>
          <w:rFonts w:ascii="Times New Roman" w:hAnsi="Times New Roman" w:cs="Times New Roman"/>
          <w:sz w:val="24"/>
          <w:szCs w:val="24"/>
        </w:rPr>
        <w:t>.</w:t>
      </w:r>
      <w:r w:rsidRPr="00B32F62">
        <w:rPr>
          <w:rFonts w:ascii="Times New Roman" w:hAnsi="Times New Roman" w:cs="Times New Roman"/>
          <w:sz w:val="24"/>
          <w:szCs w:val="24"/>
        </w:rPr>
        <w:t xml:space="preserve"> n° 502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26"/>
      </w:r>
      <w:r w:rsidRPr="00B32F62">
        <w:rPr>
          <w:rFonts w:ascii="Times New Roman" w:hAnsi="Times New Roman" w:cs="Times New Roman"/>
          <w:sz w:val="24"/>
          <w:szCs w:val="24"/>
        </w:rPr>
        <w:t xml:space="preserve"> | </w:t>
      </w:r>
    </w:p>
    <w:p w14:paraId="3F07DF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2C0F78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Quel, che trattava della tregua, scrive, esser | burle le negotiationi de’ Spagnoli; Langarach rap-|presenta sentimento de’ Frances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27"/>
      </w:r>
      <w:r w:rsidRPr="00B32F62">
        <w:rPr>
          <w:rFonts w:ascii="Times New Roman" w:hAnsi="Times New Roman" w:cs="Times New Roman"/>
          <w:sz w:val="24"/>
          <w:szCs w:val="24"/>
        </w:rPr>
        <w:t xml:space="preserve"> di tali voci, nul-|la communicanosene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28"/>
      </w:r>
      <w:r w:rsidRPr="00B32F62">
        <w:rPr>
          <w:rFonts w:ascii="Times New Roman" w:hAnsi="Times New Roman" w:cs="Times New Roman"/>
          <w:sz w:val="24"/>
          <w:szCs w:val="24"/>
        </w:rPr>
        <w:t xml:space="preserve"> loro; hanno però scritto | li Stati ad esso Langarach tutto ciò, | che è passato intorno a questo. | </w:t>
      </w:r>
    </w:p>
    <w:p w14:paraId="688413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n Brusseles con soliti artifici publicano | Spagnoli, che Inghilterra farà la tregua. | </w:t>
      </w:r>
    </w:p>
    <w:p w14:paraId="2DE631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on trova il segretario ricontro di questo proposito | non credendosi a’ Spagnoli, et non essendovi | apparenza di trattato con loro. | </w:t>
      </w:r>
    </w:p>
    <w:p w14:paraId="72FAF1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In Francia haveva havuto Langarach le | ordinanze per li 600 milla fiorini, et ne have-|va data quietanza, con poco gusto dei Stati. | </w:t>
      </w:r>
    </w:p>
    <w:p w14:paraId="2011C7FA" w14:textId="25F51A3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lastRenderedPageBreak/>
        <w:t>Avvisi circa il padre domenicano; circa l’|impresa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29"/>
      </w:r>
      <w:r w:rsidRPr="00B32F62">
        <w:rPr>
          <w:rFonts w:ascii="Times New Roman" w:hAnsi="Times New Roman" w:cs="Times New Roman"/>
          <w:sz w:val="24"/>
          <w:szCs w:val="24"/>
        </w:rPr>
        <w:t xml:space="preserve"> fatta dalle feluche dello Spinola | di alcuni vasselli</w:t>
      </w:r>
      <w:r w:rsidRPr="00B32F62">
        <w:rPr>
          <w:rStyle w:val="FootnoteReference"/>
          <w:rFonts w:ascii="Times New Roman" w:hAnsi="Times New Roman" w:cs="Times New Roman"/>
          <w:sz w:val="24"/>
          <w:szCs w:val="24"/>
        </w:rPr>
        <w:footnoteReference w:id="530"/>
      </w:r>
      <w:r w:rsidRPr="00B32F62">
        <w:rPr>
          <w:rFonts w:ascii="Times New Roman" w:hAnsi="Times New Roman" w:cs="Times New Roman"/>
          <w:sz w:val="24"/>
          <w:szCs w:val="24"/>
        </w:rPr>
        <w:t xml:space="preserve"> piccioli de</w:t>
      </w:r>
      <w:r w:rsidR="000E1BB2" w:rsidRPr="00B32F62">
        <w:rPr>
          <w:rFonts w:ascii="Times New Roman" w:hAnsi="Times New Roman" w:cs="Times New Roman"/>
          <w:sz w:val="24"/>
          <w:szCs w:val="24"/>
        </w:rPr>
        <w:t>’</w:t>
      </w:r>
      <w:r w:rsidRPr="00B32F62">
        <w:rPr>
          <w:rFonts w:ascii="Times New Roman" w:hAnsi="Times New Roman" w:cs="Times New Roman"/>
          <w:sz w:val="24"/>
          <w:szCs w:val="24"/>
        </w:rPr>
        <w:t xml:space="preserve"> pas-seggieri tra Olanda, e Zelanda. |</w:t>
      </w:r>
      <w:r w:rsidR="00FB5396"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3191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Et d’altre cose leggiere etc. | </w:t>
      </w:r>
    </w:p>
    <w:p w14:paraId="399B06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</w:p>
    <w:p w14:paraId="0B48A0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L. SS. R. | </w:t>
      </w:r>
    </w:p>
    <w:p w14:paraId="70C99248" w14:textId="77777777" w:rsidR="004A201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br w:type="page"/>
      </w:r>
    </w:p>
    <w:p w14:paraId="1172A36A" w14:textId="77777777" w:rsidR="00996D9E" w:rsidRDefault="00996D9E" w:rsidP="00996D9E">
      <w:pPr>
        <w:pStyle w:val="Header"/>
      </w:pPr>
      <w:r>
        <w:lastRenderedPageBreak/>
        <w:t>/START LETTER/</w:t>
      </w:r>
    </w:p>
    <w:p w14:paraId="459AF842" w14:textId="1541018B" w:rsidR="004A201B" w:rsidRPr="00B32F62" w:rsidRDefault="004A201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78</w:t>
      </w:r>
    </w:p>
    <w:p w14:paraId="7C507183" w14:textId="7F561334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F25C07" w:rsidRPr="00B32F62">
        <w:rPr>
          <w:rFonts w:ascii="Times New Roman" w:hAnsi="Times New Roman" w:cs="Times New Roman"/>
          <w:sz w:val="24"/>
          <w:szCs w:val="24"/>
        </w:rPr>
        <w:t>79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64r-267v; decodifica di cc. 268r-270v)</w:t>
      </w:r>
    </w:p>
    <w:p w14:paraId="351F9B0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2989AC" w14:textId="77777777" w:rsidR="00D85AE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4r</w:t>
      </w:r>
      <w:r w:rsidR="00D85AE3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03AE12A" w14:textId="77777777" w:rsidR="00D85AE3" w:rsidRPr="00B32F62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FA8225B" w14:textId="77777777" w:rsidR="00D85AE3" w:rsidRDefault="00D85AE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A942A9" w14:textId="19DEEDEA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4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18A78C1A" w14:textId="77777777" w:rsidR="00D85AE3" w:rsidRPr="00B32F62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AA009DE" w14:textId="77777777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247CD0" w14:textId="287A7881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</w:t>
      </w:r>
      <w:r>
        <w:rPr>
          <w:rFonts w:ascii="Times New Roman" w:hAnsi="Times New Roman" w:cs="Times New Roman"/>
          <w:bCs/>
          <w:sz w:val="24"/>
          <w:szCs w:val="24"/>
        </w:rPr>
        <w:t>5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8AEAC9E" w14:textId="77777777" w:rsidR="00D85AE3" w:rsidRPr="00B32F62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EC4A303" w14:textId="77777777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6DA548" w14:textId="285F0A42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</w:t>
      </w:r>
      <w:r>
        <w:rPr>
          <w:rFonts w:ascii="Times New Roman" w:hAnsi="Times New Roman" w:cs="Times New Roman"/>
          <w:bCs/>
          <w:sz w:val="24"/>
          <w:szCs w:val="24"/>
        </w:rPr>
        <w:t>5v /</w:t>
      </w:r>
    </w:p>
    <w:p w14:paraId="486437D9" w14:textId="77777777" w:rsidR="00D85AE3" w:rsidRPr="00B32F62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93CB123" w14:textId="77777777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19576C" w14:textId="62674BF8" w:rsidR="00D85AE3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</w:t>
      </w:r>
      <w:r>
        <w:rPr>
          <w:rFonts w:ascii="Times New Roman" w:hAnsi="Times New Roman" w:cs="Times New Roman"/>
          <w:bCs/>
          <w:sz w:val="24"/>
          <w:szCs w:val="24"/>
        </w:rPr>
        <w:t>6</w:t>
      </w:r>
      <w:r w:rsidRPr="00B32F62">
        <w:rPr>
          <w:rFonts w:ascii="Times New Roman" w:hAnsi="Times New Roman" w:cs="Times New Roman"/>
          <w:bCs/>
          <w:sz w:val="24"/>
          <w:szCs w:val="24"/>
        </w:rPr>
        <w:t>r</w:t>
      </w:r>
      <w:r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CA62A8B" w14:textId="77777777" w:rsidR="00D85AE3" w:rsidRPr="00B32F62" w:rsidRDefault="00D85AE3" w:rsidP="00D85AE3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F2CC5B4" w14:textId="77777777" w:rsidR="00D85AE3" w:rsidRDefault="00D85AE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88A95A3" w14:textId="36936254" w:rsidR="0048045B" w:rsidRPr="00B32F62" w:rsidRDefault="00D85AE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266v / </w:t>
      </w:r>
    </w:p>
    <w:p w14:paraId="179B56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D3EF1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DEF424" w14:textId="77777777" w:rsidR="006061C5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267r</w:t>
      </w:r>
      <w:r w:rsidR="006061C5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2C43DC12" w14:textId="77777777" w:rsidR="006061C5" w:rsidRPr="00AE09B3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66036B9A" w14:textId="77777777" w:rsidR="006061C5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2D3E638" w14:textId="43FA1EB9" w:rsidR="0048045B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267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v / </w:t>
      </w:r>
    </w:p>
    <w:p w14:paraId="0633B303" w14:textId="3C541D63" w:rsidR="0048045B" w:rsidRPr="00AE09B3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08672434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F953A95" w14:textId="77777777" w:rsidR="004A201B" w:rsidRPr="00AE09B3" w:rsidRDefault="004A201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7E49583" w14:textId="5D796CD4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4A201B" w:rsidRPr="00B32F62">
        <w:rPr>
          <w:rFonts w:ascii="Times New Roman" w:hAnsi="Times New Roman" w:cs="Times New Roman"/>
          <w:sz w:val="24"/>
          <w:szCs w:val="24"/>
        </w:rPr>
        <w:t>79</w:t>
      </w:r>
    </w:p>
    <w:p w14:paraId="1748AC64" w14:textId="795D2E14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="00DD3FE1"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</w:rPr>
        <w:t xml:space="preserve"> maggio 1623</w:t>
      </w:r>
      <w:r w:rsidR="004A201B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68r-270v, 275r-v)</w:t>
      </w:r>
    </w:p>
    <w:p w14:paraId="5A0A3E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5FCAF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68r /</w:t>
      </w:r>
    </w:p>
    <w:p w14:paraId="59F6F4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721F781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3 fin 504 | </w:t>
      </w:r>
    </w:p>
    <w:p w14:paraId="3C4F39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6D8F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438B4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pportunamente mi sono pervenute questa mattina le lettere di | vostra Serenità dei 5 del presente perché prima dell’arrivo di esse | erano qui capitate lettere di cotesto signor ambasciator Berch alli signori | Stati, et anco del signor cavalier Wton a questo signor Ambasciator inglese | con che avvisavano l’ufficio, che in quell’eccellentissimo Collegio | haveva fatto l’ambasciator di sua Maestà christianissima per l’assenso del deposito | nelle mani del Pontefice delle piazze di Valtelina; ma | senza le particolari conditioni, che vostra Serenità mi aggiunge della | demolitione dei forti, et della restitutione della Retia | per tutto il mese di luglio prossimo onde con occasione non | mancarò di far constar il verso senso di le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fine, | et la mente sua ben intentionata al servitio commune, | et alla causa publica. | </w:t>
      </w:r>
    </w:p>
    <w:p w14:paraId="3E8192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ssequirò anco con questi signori come troverò meglio gl’ufficii, et | communicationi, che mi commanda con quel termine | appunto, che mi viene ditato da lei. | </w:t>
      </w:r>
    </w:p>
    <w:p w14:paraId="0BDB77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Ho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per le cose correnti nel negotio della con-|dotta di Mansfelt sentirà la Serenità vostra da | una lettera, che mi ha scritto il Rota a’ 13 | dell’instante, come l’aviso del stabilito in | Franza fosse pervenuto ad esso Mansfelt, et | come si andava preparando per la marchia; et | già facesse passar alcune truppe verso il | contado di Oldemburgh. Sentirà anco, | che allhora, che il Rota scriveva, haveva | esso conte di Mansfelt ricevuto lettere di ultimo | del passato da Monterau, con aviso dell’|esborso, che già </w:t>
      </w:r>
    </w:p>
    <w:p w14:paraId="7D94A3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8v / </w:t>
      </w:r>
    </w:p>
    <w:p w14:paraId="4A514EA0" w14:textId="4E339A8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i era stato fatto di vinti mille | scudi </w:t>
      </w:r>
      <w:r w:rsidR="004B41EC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 la levata di quattro mille f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ancesi, | ma si vede bene, che haveva Monterau man-|cato, come anco il Dulbier agente di esso | Mansfelt di scriver a lui prontamente per la | provisione de’ vasselli per l’imbarco di dette | genti, ma più il Dulbier medesimo scrive | a me a’ 12 del presente, et le lettere sono ve-|nute con l’ordinario in dieci giorni, perché | col far capitar al signor principe d’Oranges, et | al signor Scaffer di Grunighem le sue annesse | nelle mie, con instanza de’ vasselli per la | condotta di dette genti, io raccomandassi | all’Eccellenza sua et a questi signori il negotio.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al | effetto in conformità ho havuto ordine, | et commandamento dall’eccellentissimo signor ambasciator Pesar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 mano del signor secretario Rossi, stante l’indispo-|sitione di quell’Eccellenza fondato sopra l’|assersione di Bos, che li vasselli fossero | qui stati promessi, che non è così, come dirò | più a basso. Havuto le lettere del signor Rossi, | havute quelle del Dulbi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abbato a sera | mene andai senza perder punto di | tempo al signor ambasciator di Franza, communi-|catogli quanto tenevo, disse non haver | egli tal aviso, io vedendo, che si strin-|geva nelle spalle, procurai di cavar | quello, che in questo proposito volesse | fare, et gli dissi, che poi la dominica | mattina, doveva andar alla predica | al solito in corte, haverebbe potuto far | qualche uffi-|</w:t>
      </w:r>
    </w:p>
    <w:p w14:paraId="2C4223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9r / </w:t>
      </w:r>
    </w:p>
    <w:p w14:paraId="006AC4C1" w14:textId="75F3C2C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io a parte con il signor principe d’|Oranges, disse liberamente, no non farò | questo, non ho comissione del Re, et se | hanno havuta una tal previdenza, di | deliberar una levata di 4 milla </w:t>
      </w:r>
      <w:r w:rsidR="004B41EC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f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ancesi | potevano anco tanto più haverla | prima del far provisione, o dar ordine | de’ vasselli per il transporto, aggiungendomi, | che poiché io havevo tanto, che bastava | per far qualche ufficio, che non haverei | fatto male a farlo, per quello, che ne | potessi ritrare. Stimai però bene, con | fine non di meno di punto impegnarmi, | far con uno de’ miei capitar a questo signor Principe | la lettera, che gli scriveva Dulbier, facendo | dir a sua Eccellenza che se ella havesse vo-|luto, che io fossi seco per quello conteneva, | che sara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tato pronto, et havendomi fatto | riferir, che potevo andar doppo la cena, | così feci; mi mostrò la lettera del Dulbier, | propor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e difficoltà, che si potevano | incontrare, per la spesa, per la sicurtà, | che haverebbono voluto li patroni de’ | vasselli, per il nollo, et viveri, et poi al | particolar dell’assersione di Bos, disse | non so di haver promissa alcuna cosa, | et meno hanno promesso li signori Stati, | che ciò, che si era detto dall’Eccellenza sua a Monte-|rau, et a Bos non era stato altro, se non che | </w:t>
      </w:r>
    </w:p>
    <w:p w14:paraId="1B0AC3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69v / </w:t>
      </w:r>
    </w:p>
    <w:p w14:paraId="06FCF535" w14:textId="2E9A258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otevano esser sicuri, che da questa | parte si haverebbe fatto tutto quel più | che si havesse potuto, particolarmente per | il passaggio per terra, perché allhora | non si parlò d’altro, et anco vi assicuro, | che non solo non li daremo alcun impe-|dimento, ma procureremo in ogni | miglior maniera a noi possibile, che | le nostre armi servino, poste in qualche | buon sito, per secondar il sicuro passaggio | di quelle di Mansfelt; ma aggiunse, | che non sapeva, che li signori Stati si volessero | obligar alle spese, et che particolarmente | ad instanza di un mercante non | haverebbono facilmente condesceso, et | che credeva bene, che sarebbe parso | strano alli signori Stati, che il Re christianissimo | non havesse scritto, o fatta far l’in-|stanza, che se io volevo rispondere | per li vasselli, et per li viveri per li soldati | stimava, che il negotio, non sarebbe difficile; | io dissi, che questo era ne</w:t>
      </w:r>
      <w:r w:rsidR="000139E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gotio, ben per | </w:t>
      </w:r>
      <w:r w:rsidR="000139E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servitio della l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ega; ma di debito del | conte di Mansfelt; onde io non potevo | obligar sua Serenità senza commissione, et | molto meno con mia promessa sua Maestà christianissima | et il signor duca di Savoia; che io rap-|presentavo a sua Eccellenza questo negotio come | publico, et che non poteva, che riuscir | di notabil solievo, et </w:t>
      </w:r>
    </w:p>
    <w:p w14:paraId="3157B0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0r / </w:t>
      </w:r>
    </w:p>
    <w:p w14:paraId="0C14864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rvitio a queste | Provincie, per la diversione dell’armi | nemiche; onde mi pareva, che li signori | Stati potevano ancor essi sogiacere ad un | poco d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commodo, et di spesa. |</w:t>
      </w:r>
    </w:p>
    <w:p w14:paraId="0A7143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nfesso, disse sua Eccellenza che non potremo, che | ricever profito dall’effetto di questo in-|caminamento dell’armi di Mansfelt, ma | il male è, che quando si tratta nell’assem-|blea di trovar denari, siamo in un’|estre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na, fino nel trovar | quasi ho detto cento scudi, infine doppo | diversi discorsi, et havendo di nuovo | fatto apparere il beneficio di questi pa-|esi, et come haverebbe obligata la | Franza, et la lega, aiutand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che | quelle genti passi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3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ma promisse di | parlarne la seguente mattina ad alcuni | dei signori Stati; io anco parlai ad uno di essi | a chi il Dulbier haveva scritto, et havendo | io l’istesse lettere, so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retesto di | visitar detto signore raccomandai il buon | fine di questo negotio. Ha poi sua Eccellenza rac-|comandato al Presidente l’affare, et | se ne sta attendendo la rissolutione, che | ho racordata al colonnello Gostein, et | al Mul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 Basilea di sollecitare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1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rispetto alla strettezza del tempo, mentre | si pressupone, che genti sarano alle | rive di Bollagna per li primi del ven-|turo. In tanto il detto Colonello ha | rissoluto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62CE4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0v / </w:t>
      </w:r>
    </w:p>
    <w:p w14:paraId="7357E4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 ispedir a Mansfelt in diligenza | perché egli provedi, quando altrimenti | qui si facesse la deliberatione da quello | si vorebbe. | </w:t>
      </w:r>
    </w:p>
    <w:p w14:paraId="0DD5B26E" w14:textId="242BACED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ncor da questi signori alle precedenti instan-|ze del Conte non si è data alcuna sodisfattione, | non si accordando l’Eccellenze loro per la ne-|cessità, che hano per sé stes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 darli denari; | meno si è ancor deliberato per provi-|sioni, et munitioni di guerra, tengono | pendente, et anco con poca speranza | il sopradetto Colonnello per la licenza di far | doi compagnie in questo Paese, et | si mostrano li signori Stati renitenti a | prestar il loro credito per armi per la | summa di ducento mille fiorini, pur | non negano con la volontà, che hanno | di far qualche cosa per esso Mansfelt; | tutti non li sono amici, et questi, che non | sono amici, portano li affari, et l’instanze | di Bransvich, al quale par, che doppo | molte contese habbino acconsentito di | risponder per la compreda di armi per 4 milla | fanti, ma quanto a esborso di denari | o trattenimento, che è di 100 milla raistaleri | come si ricerca per mese, non hanno ancor | l’Eccellenz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oro mostrata apparenza di voler | entrar in questa spesa; et il duca | di Vuimar solicita a più potere, come | quello, che doverebbe esser luogotenente | gener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 duca Cristiano. Gratie etc.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5C07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A2ACD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12C4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2 maggio 1623 | </w:t>
      </w:r>
    </w:p>
    <w:p w14:paraId="6601F3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73E839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 et devotissimo servitore | </w:t>
      </w:r>
    </w:p>
    <w:p w14:paraId="2F0399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ristofforo Suriano | </w:t>
      </w:r>
    </w:p>
    <w:p w14:paraId="381F2A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BE8B0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5r / </w:t>
      </w:r>
    </w:p>
    <w:p w14:paraId="0EE88FF2" w14:textId="28DEFD13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AE6E8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77E72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275v / </w:t>
      </w:r>
    </w:p>
    <w:p w14:paraId="2903B9B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0EF75B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| </w:t>
      </w:r>
    </w:p>
    <w:p w14:paraId="42763B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503 fin 504 | </w:t>
      </w:r>
    </w:p>
    <w:p w14:paraId="4CD8E6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1168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o</w:t>
      </w:r>
    </w:p>
    <w:p w14:paraId="0EED14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82DB3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C4E61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5vC / </w:t>
      </w:r>
    </w:p>
    <w:p w14:paraId="76000CB8" w14:textId="6D655C6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2 maggi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45"/>
      </w:r>
      <w:r w:rsidR="00F25C0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F25C07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icevute 7 giug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AF4F423" w14:textId="024E4FD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F25C07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03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2246E85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4B19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li è giunta opportuna l’informatione | delle conditioni del deposito. | </w:t>
      </w:r>
    </w:p>
    <w:p w14:paraId="7D29DE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ra pervenuto avviso a Masfelt della | sua condotta stabilita, e si preparava | per marchiare, facendo passar alcune | truppe verso il contado d’Oldemburgh. | </w:t>
      </w:r>
    </w:p>
    <w:p w14:paraId="4A453AAE" w14:textId="409B1D3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a egli havuto avviso da Mon-|tereau dell’esborso de’ 20 milla scu</w:t>
      </w:r>
      <w:r w:rsidR="004B41EC" w:rsidRPr="00B32F62">
        <w:rPr>
          <w:rFonts w:ascii="Times New Roman" w:hAnsi="Times New Roman" w:cs="Times New Roman"/>
          <w:bCs/>
          <w:sz w:val="24"/>
          <w:szCs w:val="24"/>
        </w:rPr>
        <w:t>di per | la levata de’ 4 milla f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cesi. | </w:t>
      </w:r>
    </w:p>
    <w:p w14:paraId="5CE900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tereau, et il Dulbier havean | mancato di scriver prontamen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a provisione | de’ vasselli per l’imbarco di esse genti. | </w:t>
      </w:r>
    </w:p>
    <w:p w14:paraId="71C125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Dulbier scrive al segretario, mandandogli | lettere per il principe Mauritio, e per un altro | principe, con instanza dei vasselli. | </w:t>
      </w:r>
    </w:p>
    <w:p w14:paraId="19B7D91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anco il signor ambasciator Pesaro gli ha commes-|so di procurarne, stante l’assertione di | Bos, che fossero stati promessi dai | signori Stati. | </w:t>
      </w:r>
    </w:p>
    <w:p w14:paraId="3D1102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mmunicò il segretario tutto ciò all’ambasciator | di Francia, che rispose, non haver tal | avviso, e non ne voler far alcun ufficio, | non havendone communicatione dal Re, ag-|giungendo che egli non haverebbe fatto | male a far alcun ufficio, havendo | tanto, che gli bastava. | </w:t>
      </w:r>
    </w:p>
    <w:p w14:paraId="509CC7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nza impegnarsi punto il segretario, | ne parla con Mauritio, il qual propone | le difficoltà per la spesa, e dicen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on haver promessa cosa alcuna, | né li signori Stati, sendosi | </w:t>
      </w:r>
    </w:p>
    <w:p w14:paraId="29AABE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515380" w14:textId="0706E8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8FD1C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398ED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5vD /</w:t>
      </w:r>
    </w:p>
    <w:p w14:paraId="082AB6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lo detto, che si haverebbe fatto tutto | quel più, che si havesse potuto, particolarmente | per il passaggio per terra, del qual si par-|lò e non d’altro |</w:t>
      </w:r>
    </w:p>
    <w:p w14:paraId="69B12D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sse poi: vi assicuro che non solo non | gli daremo impedimento: ma provederemo, | che le nostre armi poste in buon sito, ser-|vano per secondar il sicuro passaggio | di quelle di Masfelt. | </w:t>
      </w:r>
    </w:p>
    <w:p w14:paraId="4D1FF4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ggiunse, che non sapeva, che li Stati | si volessero obligar alle spese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che ad istanza d’un mercante non | haverebbono condesceso, che loro | sarebbe parso strano, che il Christianissimo | non havesse scritto, o fatto far | l’istanza, e che, se il | segretario voleva rispondere per | li vasselli, e per li viveri | dei soldati, stimava | che il negotio non sarebbe difficile. | </w:t>
      </w:r>
    </w:p>
    <w:p w14:paraId="5DFCD0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sse il segretario di non poter | obligare vostra Serenità senza | commissione né gli altri col-|legati, e procurò d’|imprimere, che dai Stati | se sottentrasse coll’|interesse per il loro | vantaggio di tale diversione. | </w:t>
      </w:r>
    </w:p>
    <w:p w14:paraId="46C930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spose il Principe, che cono-|sceva il proffitto | ma che erano in | estrema pena | di trovar de-|nari. | </w:t>
      </w:r>
    </w:p>
    <w:p w14:paraId="2F62AFEC" w14:textId="3326614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In fine per | le nuove | istanze, | promise | di par-|larne | ad | alcuni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7803BD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79D2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5vA /</w:t>
      </w:r>
    </w:p>
    <w:p w14:paraId="5687AC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’ Signori Stati | </w:t>
      </w:r>
    </w:p>
    <w:p w14:paraId="2E03A3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nco il secretario parlò a quello | per cui havea letter del Dulbier, in raccommandatione | dell’affare. | </w:t>
      </w:r>
    </w:p>
    <w:p w14:paraId="5CB667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lo ha raccommandato al Presidente, | et se ne attendeva la risolutione, | sollecitata rispetto alla strettezza | del tempo, supponendosi, che le | genti havessero ad esser alle | rive di Bologn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li primi del presente. | </w:t>
      </w:r>
    </w:p>
    <w:p w14:paraId="5CA567E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colonel Golstein spediva in tanto | a Masfelt in diligenza, perché egli pro-|vegga a questo passaggio in caso che | li Stati facessero deliberatione diversa | dal desiderio. | </w:t>
      </w:r>
    </w:p>
    <w:p w14:paraId="509124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hanno ancora li Stati data sodisfattione | alcuna all’instanze precedenti di esso | Conte de’ denari per la necessità loro, | né si è risoluto per provisioni, e mu-|nitioni da guerra, tenendosi in | sospeso il Colonello, et con poca | speranza ancora per la licenza di far due | compagnie in quel Paese; et li signori | Stati si mostravano renitenti a | prestar il loro credito per armi | per la summa di 200 milla fiorini, | pur non negano con la volontà, che | hanno, di fargli piacere. | </w:t>
      </w:r>
    </w:p>
    <w:p w14:paraId="6B3D924E" w14:textId="690A075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 quelli, che non gli sono amici, | portano l’istanze di Bransvich, | al quale dopo molte contese hanno | acconsentito di risponder per la compreda | d’armi per 4 milla fanti: ma quanto | ad esborso di denaro, o tratte-|nimento, che sarebbe di 200 milla | raistaleri per mese, non mostrano | apparenza d’entrare in questa spesa, et il duca di Vuimar sollecita | a più potere per suo interesse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4229F4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66A589F9" w14:textId="77777777" w:rsidR="00F0046B" w:rsidRPr="00B32F62" w:rsidRDefault="00F0046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74602021" w14:textId="747697F8" w:rsidR="00F0046B" w:rsidRPr="00B32F62" w:rsidRDefault="00F0046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80</w:t>
      </w:r>
    </w:p>
    <w:p w14:paraId="2F44C0F5" w14:textId="60DA8982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I al n. </w:t>
      </w:r>
      <w:r w:rsidR="00F25C07" w:rsidRPr="00B32F62">
        <w:rPr>
          <w:rFonts w:ascii="Times New Roman" w:hAnsi="Times New Roman" w:cs="Times New Roman"/>
          <w:sz w:val="24"/>
          <w:szCs w:val="24"/>
        </w:rPr>
        <w:t>79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71r-v, 274r-v; decodifica di c. 272r-v)</w:t>
      </w:r>
    </w:p>
    <w:p w14:paraId="7BAB34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1910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1r / </w:t>
      </w:r>
    </w:p>
    <w:p w14:paraId="469635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e del Rotta de’ 13 maggio | al Suriano | </w:t>
      </w:r>
    </w:p>
    <w:p w14:paraId="0B88942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1A7B42C" w14:textId="29A271D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onsieur Nicolas Lanier tre giorni sono mi | portò la lettera di vostra Signoria dei 6 dello stante, | ma doi giorni avanti l’arrivo di lui | sua Eccellenza hebbe lettera del Dulbier, che l’avi-|savano del tutto; che in Franza era | passato, et si era negotiato, et poi con | altre pure del Dulbier scritte doppo la | partita del Lanier viene essa assicurata | della conclusione di tutti li affari, | et anco della sua speditione, che | havea sua Eccellenza, per allegrezza fece far | tre salve di canonate a Sticghuse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tan-|to grande questa allegrezza co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corso | alla corte di tutti li colonnelli, 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ltri officieri, che niente più, et la | mia testa va tutto il giorno in bordello | carca de’ brindisi alla sanità della | lega, alla sanità della serenissima Republica, | alla sanità del General, alla sanità di | tutti li bravi soldati, che vogliono ben | servire alla lega, il viva Mansfelt | corre su le pos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tutti li partieri: ogni | colonello, ogni capo vuol saper quali | siano li colori, quali imprese della serenissima Signori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ché vogliono, perché | vogliono sortir in campagna con tali | livree; in soma tutti al presente si | mostrano, et si dichiar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onti | </w:t>
      </w:r>
    </w:p>
    <w:p w14:paraId="69B7AA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1v / </w:t>
      </w:r>
    </w:p>
    <w:p w14:paraId="46269B4C" w14:textId="619E5B7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seguitar il Mansfelt sino a Roma. | Io ho veduto quanto l’eccellentissimo signor ambasciator | Pesaro, et vostra Signoria, mi comandano, et | mi vado servendo de’ suoi avverti-|menti, conforme all’occasione, come | più distintamente le scriverò fra cinque | giorni, in tanto le dico, che trovo tal |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ispositione nel Mansfelt, che niente | più, et parla così francamente, che non | occorre dubitar, et subito, che haverà | denari comincierà a muoversi, perché | di già fa caminar le truppe ver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Oldemburgh, non aspetterà Francesi, | né altri, ma con le genti di Alemagna | marchierà: di più sua Eccellenza non vuole | haver a far con l’armata d’Alberstat, | perché ha trovato modo di haver di | Alemagna quante genti vorrà, starà | però di buon concerto con esso il Mansfelt, | dice come li punti più importanti per | ligare la Franza sono stati la permissio-|ne della levata de’ Francesi, et l’esser | esso compreso nell’accordo, se si farà, dice | che passerà a dritura senza far altra | impresa. Vostra Signoria deve saper, che | Danimarca, et Oldemburgh trattano | gagliardamente con li Stati di questi | paesi, ma Mansfelt rompe li loro | affari, perché vuole, che si trati prima | seco. Larocch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ormentato dal Boca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2209D1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4r / </w:t>
      </w:r>
    </w:p>
    <w:p w14:paraId="48370CBD" w14:textId="0948D42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so ancora quello, che habbi detto | 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5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i sente da tutti, che | li suoi affari passerano male, et |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 fresco. Hieri si partì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da Le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2"/>
      </w:r>
      <w:r w:rsidRPr="00B32F62">
        <w:rPr>
          <w:rFonts w:ascii="Times New Roman" w:hAnsi="Times New Roman" w:cs="Times New Roman"/>
          <w:bCs/>
          <w:sz w:val="24"/>
          <w:szCs w:val="24"/>
        </w:rPr>
        <w:t>, et vene a Gresil per dar | ordine alle fortificationi, che veramente | si avanzano molto, sendo di già cavato | quasi tutto il fosso, rivede le truppe | impostando per li quartieri, et adesso | adesso* ha ricevuto lettere da Monterau, | che l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3"/>
      </w:r>
      <w:r w:rsidRPr="00B32F62">
        <w:rPr>
          <w:rFonts w:ascii="Times New Roman" w:hAnsi="Times New Roman" w:cs="Times New Roman"/>
          <w:bCs/>
          <w:sz w:val="24"/>
          <w:szCs w:val="24"/>
        </w:rPr>
        <w:t>avisa haver ricevuto li | danari per la levata de’ Francesi, | et che Bos, et Dolbier partiranno alli | 6 del presente con l’espeditione del tutto. | La lettera era di ultimo del passato. Sua Eccellenza | mi torna a dire, che debba assicu-|rar sua Serenità et vostra Signoria che farà tutto | il loro contentamento, del resto supplico | vostra Signoria a voler far questa communicatione a sua Serenità | et al signor ambasciator Pesaro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2F08D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805E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4v / </w:t>
      </w:r>
    </w:p>
    <w:p w14:paraId="14C40182" w14:textId="39CB8E63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3E7A8B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36F3A0" w14:textId="77777777" w:rsidR="00F0046B" w:rsidRPr="00B32F62" w:rsidRDefault="00F004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5A7903" w14:textId="4550B8E7" w:rsidR="00F0046B" w:rsidRPr="00B32F62" w:rsidRDefault="00F0046B" w:rsidP="00F0046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1</w:t>
      </w:r>
    </w:p>
    <w:p w14:paraId="7E4E4A0F" w14:textId="19AD926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II al n. </w:t>
      </w:r>
      <w:r w:rsidR="00F25C07" w:rsidRPr="00B32F62">
        <w:rPr>
          <w:rFonts w:ascii="Times New Roman" w:hAnsi="Times New Roman" w:cs="Times New Roman"/>
          <w:sz w:val="24"/>
          <w:szCs w:val="24"/>
        </w:rPr>
        <w:t>79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72r-273v; decodifica a cc. 271r-v, 274r)</w:t>
      </w:r>
    </w:p>
    <w:p w14:paraId="1C7C21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129630" w14:textId="195455D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2r / </w:t>
      </w:r>
    </w:p>
    <w:p w14:paraId="2118A8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ia n° 503 | </w:t>
      </w:r>
    </w:p>
    <w:p w14:paraId="68A43351" w14:textId="77777777" w:rsidR="00F053CF" w:rsidRPr="00B32F62" w:rsidRDefault="00F053CF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05E489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2B1FFF38" w14:textId="77777777" w:rsidR="00462C16" w:rsidRDefault="00462C16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7A423FA" w14:textId="7ECEEF3D" w:rsidR="00462C16" w:rsidRPr="00B32F62" w:rsidRDefault="00462C16" w:rsidP="00462C1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2v / </w:t>
      </w:r>
    </w:p>
    <w:p w14:paraId="53F2E0BA" w14:textId="61A17105" w:rsidR="00462C16" w:rsidRPr="00B32F62" w:rsidRDefault="00462C16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5F1D3D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97220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3r / </w:t>
      </w:r>
    </w:p>
    <w:p w14:paraId="6A590629" w14:textId="2AD14207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44E53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BF096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3vB /</w:t>
      </w:r>
    </w:p>
    <w:p w14:paraId="57CDF998" w14:textId="15A2818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crittura chiamata nel | n° 503 prima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D60148D" w14:textId="77777777" w:rsidR="00996D9E" w:rsidRDefault="0048045B" w:rsidP="00996D9E">
      <w:pPr>
        <w:pStyle w:val="Header"/>
      </w:pPr>
      <w:r w:rsidRPr="00B32F62">
        <w:rPr>
          <w:rFonts w:ascii="Times New Roman" w:hAnsi="Times New Roman" w:cs="Times New Roman"/>
          <w:bCs/>
        </w:rPr>
        <w:br w:type="page"/>
      </w:r>
      <w:r w:rsidR="00996D9E">
        <w:lastRenderedPageBreak/>
        <w:t>/START LETTER/</w:t>
      </w:r>
    </w:p>
    <w:p w14:paraId="13ED14DD" w14:textId="3A010AE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n. </w:t>
      </w:r>
      <w:r w:rsidR="00F0046B" w:rsidRPr="00B32F62">
        <w:rPr>
          <w:rFonts w:ascii="Times New Roman" w:hAnsi="Times New Roman" w:cs="Times New Roman"/>
          <w:sz w:val="24"/>
          <w:szCs w:val="24"/>
        </w:rPr>
        <w:t>82</w:t>
      </w:r>
      <w:r w:rsidRPr="00B32F6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461132" w14:textId="34C566EA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</w:t>
      </w:r>
      <w:r w:rsidR="00DD3FE1" w:rsidRPr="00B32F62">
        <w:rPr>
          <w:rFonts w:ascii="Times New Roman" w:hAnsi="Times New Roman" w:cs="Times New Roman"/>
          <w:sz w:val="24"/>
          <w:szCs w:val="24"/>
        </w:rPr>
        <w:t>2</w:t>
      </w:r>
      <w:r w:rsidRPr="00B32F62">
        <w:rPr>
          <w:rFonts w:ascii="Times New Roman" w:hAnsi="Times New Roman" w:cs="Times New Roman"/>
          <w:sz w:val="24"/>
          <w:szCs w:val="24"/>
        </w:rPr>
        <w:t xml:space="preserve"> maggio 1623</w:t>
      </w:r>
      <w:r w:rsidR="00DD3FE1" w:rsidRPr="00B32F62">
        <w:rPr>
          <w:rFonts w:ascii="Times New Roman" w:hAnsi="Times New Roman" w:cs="Times New Roman"/>
          <w:sz w:val="24"/>
          <w:szCs w:val="24"/>
        </w:rPr>
        <w:t>, L’Aia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76r-281v)</w:t>
      </w:r>
    </w:p>
    <w:p w14:paraId="600E53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A25E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6r / </w:t>
      </w:r>
    </w:p>
    <w:p w14:paraId="1015E4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32DA366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04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503 | </w:t>
      </w:r>
    </w:p>
    <w:p w14:paraId="78655D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B6CED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772AEF17" w14:textId="5B200CC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ell’absenza del signor principe di Oranges, et di questi principi che | ritornorono mercordì passato dal viaggio di Breda con la corte | si rinovò, et ha continuato per tutta la settimana nuova | voce di tregua senza sapersi né perché, né come ne venisse | il fondamento. Fu sino affermato da qualcheduno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eroda | era arrivato qui incognito, et che per notte andasse ne-|gotiando; ma in fine si è trovato esser inventione, | che in ogni modo sparsa per il Paese non fa troppo | buoni effetti concorrendovi il credito, et l’intentione | di quelli, che fintamente ben affetti alla quiete non | mirano del tutto al profito di queste Provincie. | Anco in Brabant, et in diverse parti del dominio della | serenissima Infanta è corsa una tal voce; ma particolarmente | in Fiandra l’ambasciator Boscot tornato d’Inghilterra nel suo | passaggio ha seminato tra quei popoli, che 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 re della | Gran Bertagna era pregato per interporsi, et trattar | la tregua; et questo ha fatto ad arte per consolar | quelle genti, che par che risentino assai della | gravezza delle impositioni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Ques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aniera di far de’ Spagnoli rende tanto | maggiore il sospetto delle attioni loro, et de’ | loro artificii, et il principe Mauritio venu-|tone a proposito disse sono vere burle; | io sin qui, come altre volte vi ho de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ho procurato, che quelle propositioni, che | sapete non capitassero all’assemblea, |</w:t>
      </w:r>
    </w:p>
    <w:p w14:paraId="45233A6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6v / </w:t>
      </w:r>
    </w:p>
    <w:p w14:paraId="738403E3" w14:textId="1E331B1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 è | stato ben fatto per degni rispetti, et per me | farò anco quanto potrò per divertire | l’inganno, che apparente si vede. Io risposi, | che mi compiacevo della prudente maniera, | con che procedeva l’Eccellenza sua per servitio di quest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publica. Con qualche</w:t>
      </w:r>
      <w:r w:rsidR="005F0D08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uno di questi signori | fu portato il caso di parlar in discorso di | questa materia, et uno particolarmente | huomo di buon spirito, et forse dei migliori | in questo Stato, mi ha detto, se la serenissima Republica | vuole, noi non faremo la tregua se non | quando ella lo acconsentirà, et le daremo | tempo sempre un anno a pensarvi; ma | sorridendo disse vi vuol l’assistenza, et | quella summa, ch’ella metterà in questo | Paese, sarà la conserv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el suo thesoro, | et di quello della quiete nel suo Stato. | Noi siamo irreconciliabili al re di Spagna, | se si induce a far la tregua con noi, non | ha dubio, lo farà per suo vantaggio, et noi | allhora saremo necessitati a prender il | nostro, quando lo vedremo per necessità, et | mancamento non poterlo fuggire. Io non risposi | punto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roposito, solo dissi, che il | guardarsi da quell’insidie, che lo conoscevano | era tanta prudenza, quanto l’evitar il | peri-</w:t>
      </w:r>
    </w:p>
    <w:p w14:paraId="2A961B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7r / </w:t>
      </w:r>
    </w:p>
    <w:p w14:paraId="5BA7A1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lo imminente, et manifesto, che haveano | scorto, con la tregua dei dodici anni; ripigliò | pure questo signore, se la serenissima Republica vuole, faremo | veder, che le osservaremo la parola, et faremo | quanto la troverà buono. Io non cercai di | saper da lui, se questo lo diceva da sé, o pur | col consenso dei colleg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perché non volsi mostrar | di entrar in obligo di farne rifflesso a vostra Serenità; | per me credo, che habbi havuto qualche ordine | di tastarmi; io però ad ogni buon fine non ho | voluto mancar di rappresentarle questo tanto. | </w:t>
      </w:r>
    </w:p>
    <w:p w14:paraId="48DF47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i sono qui havuti avvisi, che Cordova faceva la mostra delle | sue genti, et che a Rimbergh si fabricava un ponte | onde in Frisia, et nel paese di Ourisel sono andati da | questa parte gl’ordini necessarii per la difesa, et conser-|vatione di quelle Provincie. | </w:t>
      </w:r>
    </w:p>
    <w:p w14:paraId="38C56D55" w14:textId="0412F76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ua Eccellenza ha da Lieges havute lettere che l’assicuravano | le levate di Borgogna in numero di quattromilla fanti | esser in camino pe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>r riempir le compagnie della | 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ione, et altre che sono mancanti: solicitando nel | resto il marchese Spinola ogni provisione per la | campagna, alla quale si crede che non possino | passar molte settimane ch’egli sortirà; et sua | Eccellenza il signor principe d’Oranges fa egli anco il suo | dovere al medesimo fine. | </w:t>
      </w:r>
    </w:p>
    <w:p w14:paraId="09002C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77v /</w:t>
      </w:r>
    </w:p>
    <w:p w14:paraId="66AC5D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illy non fa ancor gran moto, sta assai quieto ove si trova, | alcuni consigliano il landtgrave Mauritio d’Hassia ad | accordarsi; altri tengono che non lo farà così facilmente | massime havendo il fomento dell’armi di Bransvich | il giovane colle sue arm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icine, et anco di qualche | principi del circolo basso sassonico, sapendosi di più | che li medesimi stanno attenti, come anco li doi principi | elettori di Sassonia, et di Brandemburgh per veder ciò che | farà il medesimo Tilly, risoluti quando tenti di passar | il Wesar di volerglielo impedire. | </w:t>
      </w:r>
    </w:p>
    <w:p w14:paraId="7D8F6B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gran devotione aspetta questo Re ciò che li deputati | dei detti doi elettori con altri del circolo alto di Sassonia | haveranno deliberato nella Dieta, sperando la Maestà sua | per l’aperta dichiaratione che quelle doi altezze in par-|ticolare hanno fatta a favor delle cose sue con loro | lettere all’Imperatore, che la deliberatione possi esserle | altrettanto profitevole. | </w:t>
      </w:r>
    </w:p>
    <w:p w14:paraId="021B30AB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pasce il Re continuamente di queste speranze, si promette | assai delle armi del cugino duca Christiano, non | dispera, che saranno secondate dal re di Danimarca, | tenta, esplicita sotto mano, et con ogni studio perché | questi signori acconsenti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’instanze di detto Principe | bramandole più adempite, che quelle di Mansfelt, et | massime spirando presto il tempo dell’intratenimento | del fratello. Ma viene stimato che senza gran fonda-|mento poco bene sia per tirare, et per apporta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lla | causa commune sendo seper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 Mansfelt; o alme[no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6826C1A6" w14:textId="77777777" w:rsidR="0048045B" w:rsidRPr="00583B8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2"/>
          <w:szCs w:val="22"/>
        </w:rPr>
      </w:pPr>
    </w:p>
    <w:p w14:paraId="6A67AA85" w14:textId="77777777" w:rsidR="0048045B" w:rsidRPr="00583B8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583B89">
        <w:rPr>
          <w:rFonts w:ascii="Times New Roman" w:hAnsi="Times New Roman" w:cs="Times New Roman"/>
          <w:bCs/>
          <w:sz w:val="24"/>
          <w:szCs w:val="24"/>
          <w:lang w:val="en-GB"/>
        </w:rPr>
        <w:t xml:space="preserve">/ 279r / </w:t>
      </w:r>
    </w:p>
    <w:p w14:paraId="2605A834" w14:textId="5408EE2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</w:t>
      </w:r>
      <w:r w:rsidR="00837104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sidera, che sia congiunto di buona intelligenza con lui. | Del matrimonio d’Inghilterra si parla qui come di cosa fatta, et tanto | più sendovi andata la dispensa del Papa. In tanto è qui | arrivato di Spagna in dieci giorni un gentilhuomo | del principe di Walia spedi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espressamente da lui a | questa Principessa sua sorella con lettere che l’assicura | non esser ancor stabilito quel maritaggio, et ch’egli per | la parte sua non l’haverebbe a tutto suo potere accom-|plito, che prima non havesse accordata la restitutione | del suo, et apportatale quella quiete, et riposo, che | le bramava. Ancor sue maestà stanno perplesse del | buon effetto di tal affettuosa intentione, sendo il Prin-|cipe nel luoco ove si trova obligato alla volontà del | padre, et necessitato dai stimoli, et dagl’ufficii di quelli | che gli stanno intorno. | </w:t>
      </w:r>
    </w:p>
    <w:p w14:paraId="42129E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signor Pauli gentilhuomo, et consigliere di questo Re, ch’è stato | in Inghilterra, et è ritornato ultimamente conferma quello | che fu detto che quella Maestà habbi con gran asse-|veranza affermato, che mancando Spagnoli alla | promessa chiamerà la figliola, et i figlioli in Inghilterra; | ma non sa però qual effettiva risolutione fosse per | far detta Maestà quando il caso portasse qualche | incontro di necessità. | </w:t>
      </w:r>
    </w:p>
    <w:p w14:paraId="5F516C6F" w14:textId="1812ADD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i signori si trovano in gran combustione d’animo per l’avviso | che hanno havuto che quel Re habbi risoluto di | far accompagnar, et far scorta alli doi vasselli di | Doncherchen, che quelli di guerr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i questo Paese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1B9CF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79v / </w:t>
      </w:r>
    </w:p>
    <w:p w14:paraId="60618C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enivano come assediati nei porti di Scotia. Più risentono | nell’animo gran scontento, che la medesima Maestà non habbi | voluto sodisfarsi della risposta, che hanno data | alla viva, et sensitiva propositione del signor Carleton | che loro diceva chiaramente di doversi allontanar dai | por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suo 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7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et tenersi lungi per due maree. | Anzi che erano avvisati dal signor Caron loro ambasciatore | esser sua Maestà alterata contra il signor Carleton così anco | alcuni del Consiglio regio, che haverebbono non solo che | non havesse accettata la risposta in scritto; ma havesse | protestato contra di essa. L’Ambasciatore si trova in qualche | pena; questi signori restano perplessi, né sanno come governano | perché se vogliono adherire alla volontà di quella Maestà lascia-|no libera la commodità di scorrer ove vogliono intorno | all’intorno l’oceano, né potranno li vasselli di questi | paesi di trafico scapar dalle loro mani. </w:t>
      </w:r>
    </w:p>
    <w:p w14:paraId="1951098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aputo, et me lo ha detto sua Eccellenza, che li vasselli | in numero di due, che sono al presente alle cost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[di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ghilterra hanno ordine di lasciar uscir fuori li | vasselli spagnoli, accompagnati da’ Inglesi, | ma trovando altri del Paese si uniscano, | et allontanati quanto si vuole dal’|Inghilterra battino li Spagnoli, guardandosi di | non attaccarsi con gli Inglesi; rissolutione | che ancor-|</w:t>
      </w:r>
    </w:p>
    <w:p w14:paraId="54E704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0r /</w:t>
      </w:r>
    </w:p>
    <w:p w14:paraId="3D94B8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hé sia ben guidata, si può dubi-|tare, che possi apportar qualche travaglio, | et materia de novi disgusti, ma come | disse sua Eccellenza, ognuno è obligato conservar il suo. | </w:t>
      </w:r>
    </w:p>
    <w:p w14:paraId="0D845C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disdotto vasselli, o siano grosse barche prese da quelle | 14 felucche de’ Spagnoli nelle acque di Zelanda sono | stati condotti in Anversa vinti sei prigioni la | maggior parte poveri pescatori. | </w:t>
      </w:r>
    </w:p>
    <w:p w14:paraId="29DDD4D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frate domenicano non si parla per hora d’ispedirlo. | Egli è amalato, et questi signori della giustitia s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mpediti | nell’essame di diversi arminiani prigioni. La Serclas | non è ancor tornata da Brusseles, et con lei si aspetta | qualche rimedio allo scampo della vita di questo | religioso. | </w:t>
      </w:r>
    </w:p>
    <w:p w14:paraId="3E3B58B5" w14:textId="5D313E9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ostr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renità havrà con le presenti la copia, o translato | delle capitulationi tra questi signori, et li corsari | di Algieri, et Tunisi, dalle quali potrà | ella, et l’Eccellenze vostre vedere, come tratta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| quelle genti, parendomi anco, che per | dentro vi sia materia degna del loro | prudente rifflesso, non sendo massime | così chiaro il punto de’ principi italiani, | come si ricercarebbe per il servitio di vostra Serenità, | et de’ suoi sudditi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5C6E35C" w14:textId="2D9DBA4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i servirà d’informatione quel tanto che vostra Serenità si è compiacciuta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A0CFE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0v / </w:t>
      </w:r>
    </w:p>
    <w:p w14:paraId="1F8ADD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tificarmi del pensiero, che eccellen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nno di introdur il Rheno | nel Po. | </w:t>
      </w:r>
    </w:p>
    <w:p w14:paraId="2D732D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ndo humilissime gratie alla Serenità vostra et alle Signorie vostre eccellentissime della | consolatione, che col testimonio di restar sodisfatte del mio | debole servit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, apportano così viva et espressa nelle | lettere dei cinque del presente alla mia devota, et | riverente volontà, che sarà sempre la medesima coll’aiuto | di Dio fino all’ultimo spirito intenta al servitio di | quella serenissima Republica, et alla sodisfattione di vostra Serenità | et vivo consolatissimo della speranza, che mi propone | di dover presto esser libero da questa lunga residenza | di sette anni continui, et otto passati di absenza | da’ piedi della Serenità vostra a’ quali in tanto m’inchino. Gratie etc. | </w:t>
      </w:r>
    </w:p>
    <w:p w14:paraId="3693DBA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15F96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Haya li 22 maggio 1623 | </w:t>
      </w:r>
    </w:p>
    <w:p w14:paraId="2B1D82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 vostra Serenità | </w:t>
      </w:r>
    </w:p>
    <w:p w14:paraId="262D8F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humilissimo, et devotissimo servitore </w:t>
      </w:r>
    </w:p>
    <w:p w14:paraId="3CE6676E" w14:textId="6C5DF60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6E1AC9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4B39B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1v /</w:t>
      </w:r>
    </w:p>
    <w:p w14:paraId="494EAC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 serenissimo principe di Venetia | </w:t>
      </w:r>
    </w:p>
    <w:p w14:paraId="6A2DAF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5A7091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04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503 | </w:t>
      </w:r>
    </w:p>
    <w:p w14:paraId="2415E3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B415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o</w:t>
      </w:r>
    </w:p>
    <w:p w14:paraId="75B18C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3759C3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gesto antico </w:t>
      </w:r>
    </w:p>
    <w:p w14:paraId="09BB51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1v C / </w:t>
      </w:r>
    </w:p>
    <w:p w14:paraId="722E694E" w14:textId="5FEF53E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2 maggi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588"/>
      </w:r>
      <w:r w:rsidR="00DD3FE1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DD3FE1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evute 7 giugno | </w:t>
      </w:r>
    </w:p>
    <w:p w14:paraId="798AB876" w14:textId="068C443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</w:t>
      </w:r>
      <w:r w:rsidR="00DD3FE1"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04 | </w:t>
      </w:r>
    </w:p>
    <w:p w14:paraId="59D393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BD7A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’è sparsa nuova voce di tregua | se ben senza fondamento, con mali | effetti. | </w:t>
      </w:r>
    </w:p>
    <w:p w14:paraId="1414F2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in Brabant è corsa tal voce, et | in Fiandra l’ambasciator Boscot tornato | d’Inghilterra ha seminato, che quel Re era | preg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8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 interporsi, e trattar la | tregua, a fine di consolar quelle | genti, assai risentite per la gra-|vezza delle impositioni. | </w:t>
      </w:r>
    </w:p>
    <w:p w14:paraId="02A379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rincipe Mauritio disse, che erano | quelle vere burle, che havea | procurato, che le propositioni già fatt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non capitassero all’assemblea, e che | farà quanto potrà per divertire | l’inganno. | </w:t>
      </w:r>
    </w:p>
    <w:p w14:paraId="5470BD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Uno dei migliori del Governo | ha detto al segretario, che non faranno | mai la tregua, volendo la Republica | se non quando ella v’acconsenta, | dandole un anno di tempo da | pensarvi. Ma soggiunse, volervi | l’assistenza di denaro. | </w:t>
      </w:r>
    </w:p>
    <w:p w14:paraId="0427E1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segretario gli rispose a proposito, solo | dicendo, che era prudenza guardarsi | dall’insidie, et evitar il perico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corso con l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tregua. | </w:t>
      </w:r>
    </w:p>
    <w:p w14:paraId="08F24B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eplicò egli il concetto, il quale non | ha cercato il segretario di sapere, | </w:t>
      </w:r>
    </w:p>
    <w:p w14:paraId="524C1C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DC2F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. SS. R. | </w:t>
      </w:r>
    </w:p>
    <w:p w14:paraId="3620D89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217AF6" w14:textId="03B91CAB" w:rsidR="0048045B" w:rsidRPr="00B32F62" w:rsidRDefault="0095715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81vD /</w:t>
      </w:r>
    </w:p>
    <w:p w14:paraId="1076F700" w14:textId="63A0F8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[…]</w:t>
      </w:r>
      <w:r w:rsidR="00B32F6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né crede che habbia | havuto ordine di trattarlo. | </w:t>
      </w:r>
    </w:p>
    <w:p w14:paraId="3EEE87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viso di Cordova. | </w:t>
      </w:r>
    </w:p>
    <w:p w14:paraId="5FCB65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7 milla fanti di Borgogna eran in | camino per servitio dell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Spinola, e 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ollecitavano | le provisioni, egli, et i St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5"/>
      </w:r>
      <w:r w:rsidRPr="00B32F62">
        <w:rPr>
          <w:rFonts w:ascii="Times New Roman" w:hAnsi="Times New Roman" w:cs="Times New Roman"/>
          <w:bCs/>
          <w:sz w:val="24"/>
          <w:szCs w:val="24"/>
        </w:rPr>
        <w:t>, per uscir in campagn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6"/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18F0B0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visi di Tilli. | </w:t>
      </w:r>
    </w:p>
    <w:p w14:paraId="64AAB74D" w14:textId="3E3A4EC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ttention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esito della | Dieta dell’Alta Sassonia per | il Palatino.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0446E4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irca il duca Christiano, | e Danimarca. | </w:t>
      </w:r>
    </w:p>
    <w:p w14:paraId="2EC498E4" w14:textId="5EABCF7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l principe di Vaglia ha spedite buone lettere | alla Palatina di voler | accordare la resti-|tutione del suo </w:t>
      </w:r>
      <w:r w:rsidR="00120AC2"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[…]</w:t>
      </w:r>
      <w:r w:rsidR="00120AC2"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8"/>
      </w:r>
      <w:r w:rsidR="00120AC2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del | matrimonio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72A2570" w14:textId="2580750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irca il doversi | chiamare dal | re d’Inghilterra la | figliola, in caso</w:t>
      </w:r>
      <w:r w:rsidR="00120AC2" w:rsidRPr="00B32F62">
        <w:rPr>
          <w:rFonts w:ascii="Times New Roman" w:hAnsi="Times New Roman" w:cs="Times New Roman"/>
          <w:bCs/>
          <w:sz w:val="24"/>
          <w:szCs w:val="24"/>
        </w:rPr>
        <w:t xml:space="preserve"> […]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59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| </w:t>
      </w:r>
    </w:p>
    <w:p w14:paraId="36EB25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vviso dispia-|cevole, che Inghilterra | voglia far | scorta alli | due vasselli | di Doncher-|chen, tenuti | come asse-|diati nei | porti di | Scotia. | </w:t>
      </w:r>
    </w:p>
    <w:p w14:paraId="761934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FEDE415" w14:textId="4E22E68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1rA/ </w:t>
      </w:r>
    </w:p>
    <w:p w14:paraId="2453D6EB" w14:textId="69AA4AA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[…]</w:t>
      </w:r>
      <w:r w:rsidR="00D5230F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| Inghilterra di lasciar uscir li | vasselli spagnoli, accompagnati da</w:t>
      </w:r>
      <w:r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| Inglesi: ma che, trovando altri | del Paese, s</w:t>
      </w:r>
      <w:r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uniscano, e battano lungi dall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’Inghilterra li Spagnoli. | </w:t>
      </w:r>
    </w:p>
    <w:p w14:paraId="3F68AE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26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600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prigioni fece lo Spinola | nelle barche prese. | </w:t>
      </w:r>
    </w:p>
    <w:p w14:paraId="2DF435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Circa il frate domenicano. | </w:t>
      </w:r>
    </w:p>
    <w:p w14:paraId="0CA486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Manda copia delle | capitulationi dei corsari | di Tunisi, et Algeri | con li Stati, facendo | riflesso su quella | parola d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’ principi italiano non | ben chiara. | </w:t>
      </w:r>
    </w:p>
    <w:p w14:paraId="1EBFEEA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 ricevuto le lettere publiche. | </w:t>
      </w:r>
    </w:p>
    <w:p w14:paraId="4432E0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ingratia. | </w:t>
      </w:r>
    </w:p>
    <w:p w14:paraId="6EE6B6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E7F810" w14:textId="77777777" w:rsidR="00F0046B" w:rsidRPr="00B32F62" w:rsidRDefault="00F004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E9DBFE6" w14:textId="5C5DEC1D" w:rsidR="00F0046B" w:rsidRPr="00B32F62" w:rsidRDefault="00F0046B" w:rsidP="00F0046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3</w:t>
      </w:r>
    </w:p>
    <w:p w14:paraId="23E3A0B7" w14:textId="6A37F46B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 al n. </w:t>
      </w:r>
      <w:r w:rsidR="00DD3FE1" w:rsidRPr="00B32F62">
        <w:rPr>
          <w:rFonts w:ascii="Times New Roman" w:hAnsi="Times New Roman" w:cs="Times New Roman"/>
          <w:sz w:val="24"/>
          <w:szCs w:val="24"/>
        </w:rPr>
        <w:t>82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82r-283v; decodifica di cc. 276r-280r)</w:t>
      </w:r>
    </w:p>
    <w:p w14:paraId="6E994D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429424" w14:textId="0D33389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2r / </w:t>
      </w:r>
    </w:p>
    <w:p w14:paraId="3739ED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04 | </w:t>
      </w:r>
    </w:p>
    <w:p w14:paraId="01A34A81" w14:textId="77777777" w:rsidR="00DD3FE1" w:rsidRPr="00B32F62" w:rsidRDefault="00DD3FE1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52E8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C838815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6144049" w14:textId="010F4364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2v / </w:t>
      </w:r>
    </w:p>
    <w:p w14:paraId="6E639C55" w14:textId="77777777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F75D25F" w14:textId="77777777" w:rsidR="001C4755" w:rsidRDefault="001C475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692998" w14:textId="511FA580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</w:t>
      </w:r>
      <w:r>
        <w:rPr>
          <w:rFonts w:ascii="Times New Roman" w:hAnsi="Times New Roman" w:cs="Times New Roman"/>
          <w:bCs/>
          <w:sz w:val="24"/>
          <w:szCs w:val="24"/>
        </w:rPr>
        <w:t>3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1F6D6BC3" w14:textId="77777777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22D2ECC" w14:textId="77777777" w:rsidR="001C4755" w:rsidRDefault="001C475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C79AB9" w14:textId="461D0733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3v / </w:t>
      </w:r>
    </w:p>
    <w:p w14:paraId="74877F80" w14:textId="77777777" w:rsidR="001C4755" w:rsidRPr="00B32F62" w:rsidRDefault="001C4755" w:rsidP="001C4755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C71B206" w14:textId="77777777" w:rsidR="001C4755" w:rsidRPr="00B32F62" w:rsidRDefault="001C475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D0840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166422" w14:textId="4FEA3D7E" w:rsidR="00F0046B" w:rsidRPr="00B32F62" w:rsidRDefault="00F0046B" w:rsidP="00F0046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4</w:t>
      </w:r>
    </w:p>
    <w:p w14:paraId="409CB2A6" w14:textId="364C43C5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I al n. </w:t>
      </w:r>
      <w:r w:rsidR="00C20EBC" w:rsidRPr="00B32F62">
        <w:rPr>
          <w:rFonts w:ascii="Times New Roman" w:hAnsi="Times New Roman" w:cs="Times New Roman"/>
          <w:sz w:val="24"/>
          <w:szCs w:val="24"/>
        </w:rPr>
        <w:t>82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84r-287v; decodifica di cc. 292r-293v)</w:t>
      </w:r>
    </w:p>
    <w:p w14:paraId="567E595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36C3B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4r / </w:t>
      </w:r>
    </w:p>
    <w:p w14:paraId="77FFEE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ya numero 504 | </w:t>
      </w:r>
    </w:p>
    <w:p w14:paraId="3073FB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75CEC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pitulatione di quelli di Tunisi con li | signori Stati | </w:t>
      </w:r>
    </w:p>
    <w:p w14:paraId="7E8A34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15C9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nome Dio, che è uno, et omnipotente | creatore del cielo, et della terra. | </w:t>
      </w:r>
    </w:p>
    <w:p w14:paraId="39E48A97" w14:textId="70E03D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illustrissimi, eccellentissimi et valorosissimi signori, il signor Bassà | del regno di Tunesi il signor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Iosudai capitano della | militia, et protettor di detto regno di Tunesi, | signor Ag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1"/>
      </w:r>
      <w:r w:rsidRPr="00B32F62">
        <w:rPr>
          <w:rFonts w:ascii="Times New Roman" w:hAnsi="Times New Roman" w:cs="Times New Roman"/>
          <w:bCs/>
          <w:sz w:val="24"/>
          <w:szCs w:val="24"/>
        </w:rPr>
        <w:t>, et tutti signori del Divano del sopramentio-|nato regno di Tunes</w:t>
      </w:r>
      <w:r w:rsidR="00DA0C75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all’una parte li illustrissimi | et potentissimi signori de’ Paesi Bassi, et l’illustrissimo signor | conte Mauritio di Nassau, principe di Oranges, | capitan generale, et amiraglio di detti Paesi Bassi, | per il signor Cornelio Pinacler, consigliero, et ambasciator suo | qu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sente, dall’altra parte hanno | accordati li articoli d’una ferma perpetua | inviolabile pace, amicitia, fraternità, et | corrispondenza, che segue. | </w:t>
      </w:r>
    </w:p>
    <w:p w14:paraId="0FA594AE" w14:textId="50B57C5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, che la capitulatione fatta in Constantinopoli | dal gran </w:t>
      </w:r>
      <w:r w:rsidR="00F571D8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e, il quale Iddio sempre feliciti, et | conceduta alli inhabitanti de’ Paesi Bassi | nell’anno millevintisei dal profetta Mahemet | sarà di novo accettata, approbata, et da | ambi due parti contrattanti promesso di | </w:t>
      </w:r>
    </w:p>
    <w:p w14:paraId="5E4598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4v / </w:t>
      </w:r>
    </w:p>
    <w:p w14:paraId="2EEBBC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oler la detta capitulatione puntualmente, et con | buona fede osservare. | </w:t>
      </w:r>
    </w:p>
    <w:p w14:paraId="24A4D562" w14:textId="5795EA5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condo, che gli inhabitanti de’ Paesi Bassi have-|ranno piena libertà di venir a trafficar | francamente nel regno di Tunes, ma non | potranno portar grani di detto Regno alle terre de’ | nemici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nore, né anco andar alle coste | di questo Regno senza licenza, sotto pena di | perdita dei loro vasselli, et schiavitù delle genti. | </w:t>
      </w:r>
    </w:p>
    <w:p w14:paraId="629AD589" w14:textId="0294465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° poiché gli inhabitanti di detti Paesi Bassi al | presente sono in guerra aperta per mar, et per | terra contra il re di Spagna, et tutti li suoi sudditi, che come sia vietato alli Fiamenghi | di venir con vasselli in Spagna, o altra terra | del re di Spagna, et che conseguentemente li detti | Fiamenghi non porteranno con suoi vasselli alcuna | robba pertinente alla Spagna, per questa causa | le visitationi dei loro vasselli, li quali li | corsari di questo Regno pretendevano per trovar | robba, o altra mercanti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>a delli Spagnoli, o di altri | 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taliani nemici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e, dopoi non saranno | mai usate, perché davano occasione di disturbo | di buona amicitia, et pace, sarà dunque | bastante, che li detti Fiamenghi rancontrando </w:t>
      </w:r>
      <w:r w:rsidR="00E61BB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68FEC6C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5r / </w:t>
      </w:r>
    </w:p>
    <w:p w14:paraId="111DA51B" w14:textId="0A1E45B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mare li corsari di questo Regno, siano più | o meno di numero li uni sopra gli altri, non have-|ranno commandamento, o auttorità di far calar | la vela, o bandiera, gettar ancora, o fare | qualch’altro segno di sommissione, ma faranno | mutualmente honore, et cortesia convenevole, | et li Fiamenghi sendo dalli corsari richiesti | a mostrar le sue carte, o patenti, se non saranno | impediti per fortuna, metteranno il suo battello | nel mare, et anderanno a bordo delli corsari | per far veder le sue patenti del conte Mauritio | di Nassau, le quali patenti conteniranno | questa clausula, che li patroni delli vasselli | habbino prestato giuramento, che nelli suoi | vasselli non portano robba, o mercantia, apparti-|nente alli suddi</w:t>
      </w:r>
      <w:r w:rsidR="000139E3" w:rsidRPr="00B32F62">
        <w:rPr>
          <w:rFonts w:ascii="Times New Roman" w:hAnsi="Times New Roman" w:cs="Times New Roman"/>
          <w:bCs/>
          <w:sz w:val="24"/>
          <w:szCs w:val="24"/>
        </w:rPr>
        <w:t xml:space="preserve">ti del re di Spagna, o altri |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sz w:val="24"/>
          <w:szCs w:val="24"/>
        </w:rPr>
        <w:t>taliani, et che facendo contra sua fede, et | sagramento, saranno crudelmente castigati, et | mentre che li Fiamenghi vanno, et tornano | con suoi batteloni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taranno li vasselli | dell’una, et l’altra parte discosti tra sé | che non vi sia sospetto d’alcuna violenza, o | soprapresa. | </w:t>
      </w:r>
    </w:p>
    <w:p w14:paraId="3953AF3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arto, che li Fiamenghi sendo patroni de’ suoi vasselli | </w:t>
      </w:r>
    </w:p>
    <w:p w14:paraId="5A7674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5v / </w:t>
      </w:r>
    </w:p>
    <w:p w14:paraId="0D4D10B9" w14:textId="499130D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ccade, che vendessero li suoi vasselli ad un | Italiano, o altro nemico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e, non si potrano aiutar | con le patenti del conte Mauritio di Nassau, restando | patroni delli venduti vasselli, et per questa causa le | dette patenti conteniranno, che li patroni habbino fatto | giuramento, che il suo vassello non appartiene ad un | Italiano, o altro nemico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ignore, et sendo pienamente | provato, che faccia contra i Signo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uramento, et fede sarà | di buona presa. | </w:t>
      </w:r>
    </w:p>
    <w:p w14:paraId="6087522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nto li vasselli de’ Paesi Bassi se porteranno robbe ap-|partenenti alli Italiani, et essendo richiesti dalli | corsari, lascieranno la robba, o mercantia delli Italiani, | ricevendo il nollo competente senza patir altro danno | alcuno. |</w:t>
      </w:r>
    </w:p>
    <w:p w14:paraId="4268D2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sto, che li Fiamenghi, che sendo richiesti per mostrar le sue | patenti, recuseranno, et combatteran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contra essi | corsari saranno di buona presa, ma prima passerà un | anno intiero da questo accordo, acciò che tutta la gente | possa di questo esser avvertita. | </w:t>
      </w:r>
    </w:p>
    <w:p w14:paraId="4A521BE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ttimo, che li inhabitanti della città di Embdem in | Ostfrisia a causa, che tengono la guarniggione dentro | delli signori Stati de’ Paesi bassi, et del conte Mauritio di | Nassau, et che sono nemici del re di Spagna publicamente | dichiarati, goderanno anco questa medesima pace. | </w:t>
      </w:r>
    </w:p>
    <w:p w14:paraId="4B050D36" w14:textId="5DEC98B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ttavo, che li Fiamenghi, et inhabitanti di Embdem, li quali sono | al presente in corso con li corsari di questo Regno, sendo ritor-|nati dal mare, non volendo più rest</w:t>
      </w:r>
      <w:r w:rsidR="00465EC6" w:rsidRPr="00B32F62">
        <w:rPr>
          <w:rFonts w:ascii="Times New Roman" w:hAnsi="Times New Roman" w:cs="Times New Roman"/>
          <w:bCs/>
          <w:sz w:val="24"/>
          <w:szCs w:val="24"/>
        </w:rPr>
        <w:t>ar qui, possino | andar al lor P</w:t>
      </w:r>
      <w:r w:rsidRPr="00B32F62">
        <w:rPr>
          <w:rFonts w:ascii="Times New Roman" w:hAnsi="Times New Roman" w:cs="Times New Roman"/>
          <w:bCs/>
          <w:sz w:val="24"/>
          <w:szCs w:val="24"/>
        </w:rPr>
        <w:t>aese.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BD8B5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6r /</w:t>
      </w:r>
    </w:p>
    <w:p w14:paraId="63B6A92A" w14:textId="73BB0B8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o, che tutti, i quali veniranno con le patenti del conte | Mauritio di Nassau, et sot</w:t>
      </w:r>
      <w:r w:rsidR="00881FD0" w:rsidRPr="00B32F62">
        <w:rPr>
          <w:rFonts w:ascii="Times New Roman" w:hAnsi="Times New Roman" w:cs="Times New Roman"/>
          <w:bCs/>
          <w:sz w:val="24"/>
          <w:szCs w:val="24"/>
        </w:rPr>
        <w:t xml:space="preserve">to sua bandiera di | qualunque </w:t>
      </w:r>
      <w:r w:rsidR="00120AC2" w:rsidRPr="00B32F62">
        <w:rPr>
          <w:rFonts w:ascii="Times New Roman" w:hAnsi="Times New Roman" w:cs="Times New Roman"/>
          <w:b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tione siano, saranno franchi, et liberi, | come all’incontro li Fiamenghi, et inhabitanti | de’ Paesi Bassi, stando al servitio del re di Spagna | o altro nemico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nore, saranno di buona presa. | </w:t>
      </w:r>
    </w:p>
    <w:p w14:paraId="718491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ecimo console, il quale haverà a restar nel regno di | Tunesi, sarà rispettato, come conviene, et riceverà | li consolati delle mercantie dei Fiamenghi, o altri, | che vengono sotto bandiera del conte Mauritio, | tanto delle mercantie, che vanno fuori, come delle | entranti, et ancora delli denari contanti ancora | la licenza conceduta non sarà di valore, se prima | non saranno pagati li detti consolati. | </w:t>
      </w:r>
    </w:p>
    <w:p w14:paraId="05D505B2" w14:textId="0800F305" w:rsidR="0048045B" w:rsidRPr="00B32F62" w:rsidRDefault="0064353C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mallCaps/>
          <w:kern w:val="24"/>
          <w:sz w:val="24"/>
          <w:szCs w:val="24"/>
        </w:rPr>
        <w:t>xi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. Resta ancora accordato, che se dalla gente dell’una, | et l’altra parte sarà commesso qualche malfatto, | per questo non sarà incontinente rotta la pace, | et corrispondenza, ma inanti, che si venga | ad alcuna hostilità, saranno prima ricoverati, avisi | et buone informationi sopra il malfatto. | </w:t>
      </w:r>
    </w:p>
    <w:p w14:paraId="584836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Tunesi alli 20 del mese di Muharrem dell’anno | del profetta Mahemet mille trentadue. | </w:t>
      </w:r>
    </w:p>
    <w:p w14:paraId="6560FA70" w14:textId="58AB39FC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anto al 3° articolo di sopra, dopo lungo contrasto | sta accordato, che in questo caso alcuni delli corsari | potranno entrar nelli vasselli delli Fiamenghi per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54747E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6v / </w:t>
      </w:r>
    </w:p>
    <w:p w14:paraId="141CDF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piar le robbe, ma tuttavia senza far alcuna | violenza, o tormento alle genti. | </w:t>
      </w:r>
    </w:p>
    <w:p w14:paraId="32C67BA8" w14:textId="6B0F6AF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articolo ottavo di sopra sarà per niente, et | indeciso finché sarà communicato con li illustrissimi et | potentissimi signori Stati de’ Paesi Bassi, et preso | l’aviso, et volontà loro. In conformatione | della fede havemo qui messo il nostro segno etc.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E61BB3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0382B49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C4D117" w14:textId="77777777" w:rsidR="006061C5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7r</w:t>
      </w:r>
      <w:r w:rsidR="006061C5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1DED5FE" w14:textId="77777777" w:rsidR="006061C5" w:rsidRPr="006061C5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1771EA0" w14:textId="77777777" w:rsidR="006061C5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571FE2" w14:textId="5C917F13" w:rsidR="0048045B" w:rsidRPr="00B32F62" w:rsidRDefault="006061C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2</w:t>
      </w:r>
      <w:r w:rsidR="00456A94">
        <w:rPr>
          <w:rFonts w:ascii="Times New Roman" w:hAnsi="Times New Roman" w:cs="Times New Roman"/>
          <w:bCs/>
          <w:sz w:val="24"/>
          <w:szCs w:val="24"/>
        </w:rPr>
        <w:t>87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v / </w:t>
      </w:r>
    </w:p>
    <w:p w14:paraId="5CC41A1C" w14:textId="77777777" w:rsidR="006061C5" w:rsidRPr="006061C5" w:rsidRDefault="006061C5" w:rsidP="006061C5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88CAD8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F7F48C1" w14:textId="77777777" w:rsidR="00F0046B" w:rsidRPr="00B32F62" w:rsidRDefault="00F0046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586B7309" w14:textId="6D5A8EF5" w:rsidR="00F0046B" w:rsidRPr="00B32F62" w:rsidRDefault="00F0046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5</w:t>
      </w:r>
    </w:p>
    <w:p w14:paraId="37E9357C" w14:textId="62766E96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llegato III al n. </w:t>
      </w:r>
      <w:r w:rsidR="00C20EBC" w:rsidRPr="00B32F62">
        <w:rPr>
          <w:rFonts w:ascii="Times New Roman" w:hAnsi="Times New Roman" w:cs="Times New Roman"/>
          <w:bCs/>
          <w:sz w:val="24"/>
          <w:szCs w:val="24"/>
        </w:rPr>
        <w:t>82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(cc. 288r-291v; decodifica di cc. 294r-295r)</w:t>
      </w:r>
    </w:p>
    <w:p w14:paraId="08B5A7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BD638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88r /</w:t>
      </w:r>
    </w:p>
    <w:p w14:paraId="243E6E0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 l’Aia n° 504 | </w:t>
      </w:r>
    </w:p>
    <w:p w14:paraId="0A0F0B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E29F6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pitulatione di quelli di Algieri con li signori Stati. | </w:t>
      </w:r>
    </w:p>
    <w:p w14:paraId="2AE1A7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DD81330" w14:textId="5E032CB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Questo è dalla mano di Dio, che havemo hora scritto alle | vostre Eccellenze illustri, et potentissimi signori, signori Stati Generali de’ | Paesi Bassi uniti, li quali sete signori, et principi sopra | tutti li altri signori, et principi della fede di Christo, | che fatte bene a tutti li huomini, et state amici nostri | sopra tutti gl’altri, et non tenemo dopo Iddio altri amici | et stiamo con vostre illustrissime Eccellenze insieme uniti, come | fratelli congionti; per questa causa pregamo | il nostro signor Dio, che a vostre Signorie illustrissime dia buona | sanità, et pace, et che le parole vostre siano | parole buone, le quali, et per lettere, et per bocca | havete inviate con l’illustre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nsigliero, et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 vostro | huom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grande tra li christiani, il signor Cornelio | Pinacler, il quale è arrivato nella nostra | città di Algieri, la città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i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gnore, et alli signori | Massulaga già </w:t>
      </w:r>
      <w:r w:rsidR="00F00315">
        <w:rPr>
          <w:rFonts w:ascii="Times New Roman" w:hAnsi="Times New Roman" w:cs="Times New Roman"/>
          <w:bCs/>
          <w:sz w:val="24"/>
          <w:szCs w:val="24"/>
        </w:rPr>
        <w:t>Tassiboluch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Bassì, et tutti li | altri signori del nostro Divano. | </w:t>
      </w:r>
    </w:p>
    <w:p w14:paraId="5564F3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 lettere di vostre illustrissime Eccellenze, et insieme con la sua | buona gracia, et inchinatione havemo ricevute, | et tutto quello, che in esse adimandate havemo | letto, et inteso. | </w:t>
      </w:r>
    </w:p>
    <w:p w14:paraId="1CCEFE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icemo per queste, che il nostro accordo, il quale | a tempo dell’illustre signor Soliman Bassà alli 27 | </w:t>
      </w:r>
    </w:p>
    <w:p w14:paraId="4BF4BE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8v / </w:t>
      </w:r>
    </w:p>
    <w:p w14:paraId="0739E139" w14:textId="383338D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mese già massilevv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anno del nostro | proffetta Mahemet mille vintisei in Constantinopoli | inanti il </w:t>
      </w:r>
      <w:r w:rsidR="00BD61F1" w:rsidRPr="00B32F62"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r grande del gran </w:t>
      </w:r>
      <w:r w:rsidR="00BD61F1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e alla Porta | del gran </w:t>
      </w:r>
      <w:r w:rsidR="00BD61F1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e, et inanti li signori deputati di Algieri, | li signori Massulagi, Chiaia Bassì, Bolves Bassì, | Oda Bassì, et tutte le nostre parole, tutte le | capitulationi, che sono fatte in Constantinopoli, et | tutte le altre, secondo la petitione di vostre illustri | Eccellenze, li illustrissimi, et potentissimi signori Stati, et principe | di Oranges vogliano restino nostre parole, | et che la pace tra le vostre illustri Eccellenze, et noi | stia ferma, et perché la vostra parola contiene | che havete guerra con Spagna per mare, et | per terra, per questo riputiamo la nostra | pace tanto più confirmata, et la nostra | amicitia tanto più inviolabile. | </w:t>
      </w:r>
    </w:p>
    <w:p w14:paraId="5281ECB9" w14:textId="559BC9D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ello, che inoltre vost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lustri Eccellenze hanno | ricercato, che noi lasciamo andar di qua | tutta la nostra gente fiamenga, così quelli | che stano qui, come quelli che stano nel viaggio | al corso con li nostri corsari, et che li vostri siano | restituiti nelle mani del vostro </w:t>
      </w:r>
      <w:r w:rsidR="000F402D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basciator presente, et | che ancora adimandate, che alli vasselli | </w:t>
      </w:r>
    </w:p>
    <w:p w14:paraId="5D6344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9r / </w:t>
      </w:r>
    </w:p>
    <w:p w14:paraId="444FA2E1" w14:textId="3BDC576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iamenghi, se siano corsari, o di mercantia | venendo qui, o passando il mare dentro, o | fuori il stretto, non faccia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mpedimento, o | danno alcuno, ma che più tosto prestiamo a | tutta la vostra gente ogni cortesia, et ogni | servitio, et dassimo tutte le cose, che haverano | bisogno, et che noi facendo questo, vostre illustri Eccellenze | diccono, che parlate con la vostra fede, et che la | pace vostra resterà confirmata, che la parola | vostra sarà parola, et che tutto così sarà. | Intendiate nella testa vostra illustrissimi, et potentissimi | signori, che con questa pace, et amicitia, la quale | da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gnor, imperatore di tutto il mondo, al tempo | della capitulatione, et del suo commandamento resta | fatta, et tutto quello, che li sta dentro tenemo | fermo, et stiamo con questo tanto, et la nostra | parola, sta parola sopra questo, et dicemo | questo per la fede del signor Dio, et del nostro profetta | Mahemet, et del nostro signore i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Turco, del quale | noi altri siamo servitori, et questa nostra fede, | sarà fede, et anderà la nostra parola sopra | questo, che tutti li amici del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ran </w:t>
      </w:r>
      <w:r w:rsidR="00B6568A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ignore sono nostri amici, |</w:t>
      </w:r>
      <w:r w:rsidR="001E4730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E2864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89v / </w:t>
      </w:r>
    </w:p>
    <w:p w14:paraId="2E9FEA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che l’amico vostro è lamico nostro, et il nemico | vostro, nostro nemico sopra la nostra fede. | </w:t>
      </w:r>
    </w:p>
    <w:p w14:paraId="4801929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Ma perché è vero, che alcuni marioli, et vigliacchi | della vostra gente hanno pigliati certi massur-|mani di Algeri, et che li massulmani sono | stati venduti in Malta da essi, per questa | causa, che hanno fatti schiavi li massulmani | in Malta, non devono li signori fiamenghi andar | fuori di Algieri, prima che non vengano queste | nostre genti, la nostra pace, e pace, et la nostra | parola, è parola in questo. | </w:t>
      </w:r>
    </w:p>
    <w:p w14:paraId="7F60E2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abbiamo già dato commandamento stretto a tutti li | nostri capitani al mare, che ricontrando vostri | vasselli, siano da guerra, o di mercantia, | non piglino, né levino da essi alcuna cosa, come | arbori, vele, et antene, ferri, corde, gomene, | et non faccino ad essi pregiudicio, o impaccio | alcuno, conforme le conditioni, che habbiamo fatte in | Constantinopoli, et stiamo ancora sopra questo tutto, et | li contravenienti contra questo nostro commandamento mange-|remo vivi. | </w:t>
      </w:r>
    </w:p>
    <w:p w14:paraId="42CBEB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Vostri illustrissime Eccellenze all’incontro faranno commandamento | a tutti li loro vasselli, corsari, et capitani, che non si | intromettino nelli negocii della Spagna, nel portar | </w:t>
      </w:r>
    </w:p>
    <w:p w14:paraId="240726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/ 290r / </w:t>
      </w:r>
    </w:p>
    <w:p w14:paraId="414C9ABE" w14:textId="2353A06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suoi vasselli robbe, o mercantie de’ Spagnoli | et se alcuno delle nostre genti haverà fatto contra | questo vostro commandamento, che sarà castigato crudelmente. | Inoltre quando sarà la volontà vostra lasciar | andar le vostre navi da guerra insieme gionte | con le nostre contra il re di Spagna nostro capitale | et commun inimico per far male a lui, et casti-|garlo, staremo insieme come amici, et fratelli | et aiuteremo gli uni gli altri, come conviene | a fedeli compagni, et fratel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gionti. |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32D93D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er questo havemo già dato commandamento a tutta la nostra | gente de’ nostri capitani, che si guardino di far alcun | pericolo, o pregiudicio alla vostra gente. | </w:t>
      </w:r>
    </w:p>
    <w:p w14:paraId="532570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t come in Constantinopoli al console, che ressiede si fa | honore, così si farà honore al console, che starà qui. | Ma tuttavia li Fiamenghi vostri resteranno qui | in mano del vostro console, siano pochi, o molti | finché vengano li nostri da Malta, né inanti | potranno andare, ma subito che quelli saranno ritor-|nati da Malta, anderanno via tutti tutti*. | </w:t>
      </w:r>
    </w:p>
    <w:p w14:paraId="5E4AE5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inhabitanti della città di Embdem saranno | liberi, et franchi, come gente vostra, et non faranno | </w:t>
      </w:r>
    </w:p>
    <w:p w14:paraId="7A59C8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0v / </w:t>
      </w:r>
    </w:p>
    <w:p w14:paraId="617B5D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a loro impaccio alcuno, portando lettere, et comman-|damento dell’illustre signor conte di Nassau, principe | di Oranges. | </w:t>
      </w:r>
    </w:p>
    <w:p w14:paraId="54BC70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Algieri al primo del mese Tilsigge dell’anno | di Mehemet mille trenta u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611"/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5C33A32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4407F1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ttoscritta | </w:t>
      </w:r>
    </w:p>
    <w:p w14:paraId="7FCE7A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Ossaim Bassà | </w:t>
      </w:r>
    </w:p>
    <w:p w14:paraId="2F42EF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F992CE" w14:textId="188D290B" w:rsidR="009A682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1r</w:t>
      </w:r>
      <w:r w:rsidR="009A682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E0BB840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6211412" w14:textId="77777777" w:rsidR="009A682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5E1E4E3" w14:textId="7AA15542" w:rsidR="0048045B" w:rsidRPr="00B32F6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C43D19">
        <w:rPr>
          <w:rFonts w:ascii="Times New Roman" w:hAnsi="Times New Roman" w:cs="Times New Roman"/>
          <w:bCs/>
          <w:sz w:val="24"/>
          <w:szCs w:val="24"/>
        </w:rPr>
        <w:t>291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v / </w:t>
      </w:r>
    </w:p>
    <w:p w14:paraId="0EC0953E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D64A7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34C9DE3" w14:textId="77777777" w:rsidR="00F0046B" w:rsidRPr="00B32F62" w:rsidRDefault="00F004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6327A68" w14:textId="29B6DA6F" w:rsidR="00F0046B" w:rsidRPr="00B32F62" w:rsidRDefault="00F0046B" w:rsidP="00F0046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6</w:t>
      </w:r>
    </w:p>
    <w:p w14:paraId="3972DB30" w14:textId="32541D59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IV al n. </w:t>
      </w:r>
      <w:r w:rsidR="00C20EBC" w:rsidRPr="00B32F62">
        <w:rPr>
          <w:rFonts w:ascii="Times New Roman" w:hAnsi="Times New Roman" w:cs="Times New Roman"/>
          <w:sz w:val="24"/>
          <w:szCs w:val="24"/>
        </w:rPr>
        <w:t>82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92r-293v; decodifica a cc. 284r-286v)</w:t>
      </w:r>
    </w:p>
    <w:p w14:paraId="064F8C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C7BF85" w14:textId="48BB987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2r / </w:t>
      </w:r>
    </w:p>
    <w:p w14:paraId="6E0B29F4" w14:textId="3F8ECD0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ell’Haia n° 504 |</w:t>
      </w:r>
    </w:p>
    <w:p w14:paraId="7BAEE75F" w14:textId="77777777" w:rsidR="00120AC2" w:rsidRPr="00B32F62" w:rsidRDefault="00120AC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5571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27A53336" w14:textId="5FCDC101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939234" w14:textId="5FD452EF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2v / </w:t>
      </w:r>
    </w:p>
    <w:p w14:paraId="277FCF6B" w14:textId="77777777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6E3A31C0" w14:textId="77777777" w:rsidR="00DA4250" w:rsidRPr="00B32F62" w:rsidRDefault="00DA425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606B33" w14:textId="5D5A6E15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</w:t>
      </w:r>
      <w:r>
        <w:rPr>
          <w:rFonts w:ascii="Times New Roman" w:hAnsi="Times New Roman" w:cs="Times New Roman"/>
          <w:bCs/>
          <w:sz w:val="24"/>
          <w:szCs w:val="24"/>
        </w:rPr>
        <w:t>3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04FD6371" w14:textId="77777777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07AA7025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7B0DEDC" w14:textId="713DF9E3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293v / </w:t>
      </w:r>
    </w:p>
    <w:p w14:paraId="67627F54" w14:textId="77777777" w:rsidR="00DA4250" w:rsidRPr="00B32F62" w:rsidRDefault="00DA4250" w:rsidP="00DA4250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321AC2D3" w14:textId="77777777" w:rsidR="00DA4250" w:rsidRPr="00B32F62" w:rsidRDefault="00DA4250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790E714" w14:textId="0EC9386D" w:rsidR="00F0046B" w:rsidRPr="00B32F62" w:rsidRDefault="00F0046B" w:rsidP="00F0046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. 87</w:t>
      </w:r>
    </w:p>
    <w:p w14:paraId="309CE088" w14:textId="377CEAAE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 xml:space="preserve">Allegato V al n. </w:t>
      </w:r>
      <w:r w:rsidR="007653FB" w:rsidRPr="00B32F62">
        <w:rPr>
          <w:rFonts w:ascii="Times New Roman" w:hAnsi="Times New Roman" w:cs="Times New Roman"/>
          <w:sz w:val="24"/>
          <w:szCs w:val="24"/>
        </w:rPr>
        <w:t>82</w:t>
      </w:r>
      <w:r w:rsidRPr="00B32F62">
        <w:rPr>
          <w:rFonts w:ascii="Times New Roman" w:hAnsi="Times New Roman" w:cs="Times New Roman"/>
          <w:sz w:val="24"/>
          <w:szCs w:val="24"/>
        </w:rPr>
        <w:t xml:space="preserve"> (cc. 294r-295v; decodifica a cc. 288r-290v)</w:t>
      </w:r>
    </w:p>
    <w:p w14:paraId="0D5E97E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545BF02" w14:textId="77777777" w:rsidR="005A3FA7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294r</w:t>
      </w:r>
      <w:r w:rsidR="005A3FA7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4E452CF1" w14:textId="77777777" w:rsidR="005A3FA7" w:rsidRPr="00B32F62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 lettere dell’Haia n° 504 | </w:t>
      </w:r>
    </w:p>
    <w:p w14:paraId="4ED9FABB" w14:textId="77777777" w:rsidR="005A3FA7" w:rsidRPr="00B32F62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74C854" w14:textId="77777777" w:rsidR="005A3FA7" w:rsidRPr="00B32F62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0B68CB1F" w14:textId="77777777" w:rsidR="005A3FA7" w:rsidRDefault="005A3FA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C9584FD" w14:textId="3B27E3CB" w:rsidR="005A3FA7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4</w:t>
      </w:r>
      <w:r>
        <w:rPr>
          <w:rFonts w:ascii="Times New Roman" w:hAnsi="Times New Roman" w:cs="Times New Roman"/>
          <w:bCs/>
          <w:sz w:val="24"/>
          <w:szCs w:val="24"/>
        </w:rPr>
        <w:t>v /</w:t>
      </w:r>
    </w:p>
    <w:p w14:paraId="35C29C26" w14:textId="77777777" w:rsidR="005A3FA7" w:rsidRPr="00B32F62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06A46A7A" w14:textId="77777777" w:rsidR="005A3FA7" w:rsidRDefault="005A3FA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0F53762" w14:textId="207F48F6" w:rsidR="0048045B" w:rsidRPr="00B32F62" w:rsidRDefault="005A3FA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7653FB" w:rsidRPr="00B32F62">
        <w:rPr>
          <w:rFonts w:ascii="Times New Roman" w:hAnsi="Times New Roman" w:cs="Times New Roman"/>
          <w:bCs/>
          <w:sz w:val="24"/>
          <w:szCs w:val="24"/>
        </w:rPr>
        <w:t>295r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 / </w:t>
      </w:r>
    </w:p>
    <w:p w14:paraId="77D00E5F" w14:textId="77777777" w:rsidR="005A3FA7" w:rsidRPr="00B32F62" w:rsidRDefault="005A3FA7" w:rsidP="005A3FA7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testo cifrato</w:t>
      </w:r>
    </w:p>
    <w:p w14:paraId="602195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F32CE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295vB /</w:t>
      </w:r>
    </w:p>
    <w:p w14:paraId="7B28706A" w14:textId="57DF4B7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crittura chiamata | nel n° 504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120AC2" w:rsidRPr="00B32F62">
        <w:rPr>
          <w:rFonts w:ascii="Times New Roman" w:hAnsi="Times New Roman" w:cs="Times New Roman"/>
          <w:bCs/>
          <w:sz w:val="24"/>
          <w:szCs w:val="24"/>
        </w:rPr>
        <w:t>|</w:t>
      </w:r>
    </w:p>
    <w:p w14:paraId="596D9EF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E1851C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542794">
          <w:headerReference w:type="default" r:id="rId12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227877D0" w14:textId="77777777" w:rsidR="00996D9E" w:rsidRDefault="00996D9E" w:rsidP="00996D9E">
      <w:pPr>
        <w:pStyle w:val="Header"/>
      </w:pPr>
      <w:r>
        <w:lastRenderedPageBreak/>
        <w:t>/START LETTER/</w:t>
      </w:r>
    </w:p>
    <w:p w14:paraId="26A9471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. 88 </w:t>
      </w:r>
    </w:p>
    <w:p w14:paraId="4719031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maggio 1623, L’Aia (cc. 296r-299v)</w:t>
      </w:r>
    </w:p>
    <w:p w14:paraId="25994D7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53ED27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6r /</w:t>
      </w:r>
    </w:p>
    <w:p w14:paraId="561BC93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</w:t>
      </w:r>
      <w:r w:rsidRPr="00B32F62">
        <w:rPr>
          <w:rFonts w:ascii="Times New Roman" w:hAnsi="Times New Roman" w:cs="Times New Roman"/>
          <w:vertAlign w:val="superscript"/>
        </w:rPr>
        <w:t xml:space="preserve"> </w:t>
      </w:r>
      <w:r w:rsidRPr="00B32F62">
        <w:rPr>
          <w:rFonts w:ascii="Times New Roman" w:hAnsi="Times New Roman" w:cs="Times New Roman"/>
        </w:rPr>
        <w:t>|</w:t>
      </w:r>
    </w:p>
    <w:p w14:paraId="0303E5A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5 fin 506 |</w:t>
      </w:r>
    </w:p>
    <w:p w14:paraId="478D1B5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B5FC2BD" w14:textId="367FE33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73BE921E" w14:textId="0FD14F8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solecitò</w:t>
      </w:r>
      <w:r w:rsidR="00EF57ED" w:rsidRPr="00B32F62">
        <w:rPr>
          <w:rStyle w:val="FootnoteReference"/>
          <w:rFonts w:ascii="Times New Roman" w:hAnsi="Times New Roman" w:cs="Times New Roman"/>
        </w:rPr>
        <w:footnoteReference w:id="612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il colonello Golstein la risposta, et | rissolutione sopra li vasselli ricercati per | la condotta nel contado di Embdem dei | 4 mila francesi, ma li signori Stati non essen-|do sicuri, che haverebbe esborsato il | denaro mandorono al signor ambasciator di Fran-|za, et a me, deputati per saper se noi | volevim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13"/>
      </w:r>
      <w:r w:rsidRPr="00B32F62">
        <w:rPr>
          <w:rFonts w:ascii="Times New Roman" w:hAnsi="Times New Roman" w:cs="Times New Roman"/>
          <w:i/>
        </w:rPr>
        <w:t xml:space="preserve"> risponder per il nollo, et vi-|veri, s’incontrassimo in risposte confor-|mi, di non haver commissioni per questo, | che però non dovevasi dubitar, che | sarebbe stato al tutto sodisfatto</w:t>
      </w:r>
      <w:r w:rsidRPr="00B32F62">
        <w:rPr>
          <w:rFonts w:ascii="Times New Roman" w:hAnsi="Times New Roman" w:cs="Times New Roman"/>
        </w:rPr>
        <w:t>. |</w:t>
      </w:r>
    </w:p>
    <w:p w14:paraId="70F87159" w14:textId="2E7A1F9B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sto fu il martedì, et la mattina del mercordì stimai bene | di trovarmi nell’assemblea per dar conto a questi signori, | et real informatione di quello, che passava intorno | al deposito conforme a quanto mi significò la Serenità vostra | a’ 5 del presente, mentre come riverentemente le accennai le | lettere, che erano venute non havevano portati li | veri, et reali particolari. Sue Eccellenze restorono contente della | communicatione, ringratiorono vostra Serenità della confidenza | et dissero, che pregavano Iddio, che ’l tutto passasse | conforme al desiderio della lega, ch’era anco quello | dell’Eccellen</w:t>
      </w:r>
      <w:r w:rsidR="00465EC6" w:rsidRPr="00B32F62">
        <w:rPr>
          <w:rFonts w:ascii="Times New Roman" w:hAnsi="Times New Roman" w:cs="Times New Roman"/>
        </w:rPr>
        <w:t>ze loro della restitutione del P</w:t>
      </w:r>
      <w:r w:rsidRPr="00B32F62">
        <w:rPr>
          <w:rFonts w:ascii="Times New Roman" w:hAnsi="Times New Roman" w:cs="Times New Roman"/>
        </w:rPr>
        <w:t>aese tutto, et della | libertà a</w:t>
      </w:r>
      <w:r w:rsidR="009822B7" w:rsidRPr="00B32F62">
        <w:rPr>
          <w:rFonts w:ascii="Times New Roman" w:hAnsi="Times New Roman" w:cs="Times New Roman"/>
        </w:rPr>
        <w:t xml:space="preserve">’ </w:t>
      </w:r>
      <w:r w:rsidRPr="00B32F62">
        <w:rPr>
          <w:rFonts w:ascii="Times New Roman" w:hAnsi="Times New Roman" w:cs="Times New Roman"/>
        </w:rPr>
        <w:t>s</w:t>
      </w:r>
      <w:r w:rsidR="009822B7" w:rsidRPr="00B32F62">
        <w:rPr>
          <w:rFonts w:ascii="Times New Roman" w:hAnsi="Times New Roman" w:cs="Times New Roman"/>
        </w:rPr>
        <w:t>i(gno)</w:t>
      </w:r>
      <w:r w:rsidR="00A07151" w:rsidRPr="00B32F62">
        <w:rPr>
          <w:rFonts w:ascii="Times New Roman" w:hAnsi="Times New Roman" w:cs="Times New Roman"/>
        </w:rPr>
        <w:t>ri G</w:t>
      </w:r>
      <w:r w:rsidRPr="00B32F62">
        <w:rPr>
          <w:rFonts w:ascii="Times New Roman" w:hAnsi="Times New Roman" w:cs="Times New Roman"/>
        </w:rPr>
        <w:t>risoni. Come anco la ringratiorono | dei buoni ufficii che sempre andava facendo a | pro, et servitio di queste Provincie. |</w:t>
      </w:r>
    </w:p>
    <w:p w14:paraId="062145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Con</w:t>
      </w:r>
      <w:r w:rsidRPr="00B32F62">
        <w:rPr>
          <w:rStyle w:val="FootnoteReference"/>
          <w:rFonts w:ascii="Times New Roman" w:hAnsi="Times New Roman" w:cs="Times New Roman"/>
        </w:rPr>
        <w:footnoteReference w:id="614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tale</w:t>
      </w:r>
      <w:r w:rsidRPr="00B32F62">
        <w:rPr>
          <w:rStyle w:val="FootnoteReference"/>
          <w:rFonts w:ascii="Times New Roman" w:hAnsi="Times New Roman" w:cs="Times New Roman"/>
        </w:rPr>
        <w:footnoteReference w:id="615"/>
      </w:r>
      <w:r w:rsidRPr="00B32F62">
        <w:rPr>
          <w:rFonts w:ascii="Times New Roman" w:hAnsi="Times New Roman" w:cs="Times New Roman"/>
          <w:i/>
          <w:iCs/>
        </w:rPr>
        <w:t xml:space="preserve"> commodità presi occasione di | dire, che era stati </w:t>
      </w:r>
    </w:p>
    <w:p w14:paraId="4565450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6v /</w:t>
      </w:r>
    </w:p>
    <w:p w14:paraId="5915C8B3" w14:textId="57118ABD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 xml:space="preserve">il giorno inanti | doi loro deputati appreso di me, per | l’affare de’ vasselli del conte di | Mansfelt, che sperano, che non si sa-|rebbe interposto tempo all’espeditione | pronta di questo negotio, poiché il | tempo stringeva troppo; mi risposero, | che il colonello Golsteim haveva puntata | una richiesta, che sopra essa si have-|rebbono havute </w:t>
      </w:r>
      <w:r w:rsidRPr="00B32F62">
        <w:rPr>
          <w:rFonts w:ascii="Times New Roman" w:hAnsi="Times New Roman" w:cs="Times New Roman"/>
          <w:i/>
        </w:rPr>
        <w:t xml:space="preserve">le necessarie considerationi | et fattosi quello, che si havesse potuto, ma | tanto fu differito, che sabbato arrivorno il | </w:t>
      </w:r>
      <w:r w:rsidRPr="00B32F62">
        <w:rPr>
          <w:rFonts w:ascii="Times New Roman" w:hAnsi="Times New Roman" w:cs="Times New Roman"/>
          <w:i/>
          <w:iCs/>
        </w:rPr>
        <w:t>signor Bos di Savoia, et il Dulbier, che | venero subito a me; dal signor Bos mi | furono rese le lettere dell’eccellentissimo signor ambasciator | Pesaro, che con esso mi ha mandate diver-|se instruttioni necessarie, et tutto ciò, che | in Franza si era stabilito per la condotta di | Mansfelt; furono poi all’Ambasciator francese | et si messe ordine di esser hieri col | signor principe d’Oranges. L’Ambasciator | diede a desinare a Bos, al Dulbier, et a | me, et allhora deputata andassimo | l’Ambasciator Bos, et io all’Eccellenza sua trovassi-|mo disporla a procurar la buona fine | et pronta</w:t>
      </w:r>
    </w:p>
    <w:p w14:paraId="33C16CD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7r /</w:t>
      </w:r>
    </w:p>
    <w:p w14:paraId="1E7970F0" w14:textId="1A1678EA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ispeditione di questo affare | ma disse, che era necessario il par-|larne alli signori Stati, et andò consi-|derando la spesa, et che vi have-|rebbe voluto danari d’avanzo; quan-|to a questo si tacque; l’</w:t>
      </w:r>
      <w:r w:rsidR="00120AC2" w:rsidRPr="00B32F62">
        <w:rPr>
          <w:rFonts w:ascii="Times New Roman" w:hAnsi="Times New Roman" w:cs="Times New Roman"/>
          <w:i/>
          <w:iCs/>
        </w:rPr>
        <w:t>a</w:t>
      </w:r>
      <w:r w:rsidRPr="00B32F62">
        <w:rPr>
          <w:rFonts w:ascii="Times New Roman" w:hAnsi="Times New Roman" w:cs="Times New Roman"/>
          <w:i/>
          <w:iCs/>
        </w:rPr>
        <w:t>mbasciator | Bos, n</w:t>
      </w:r>
      <w:r w:rsidR="00D3584E" w:rsidRPr="00B32F62">
        <w:rPr>
          <w:rFonts w:ascii="Times New Roman" w:hAnsi="Times New Roman" w:cs="Times New Roman"/>
          <w:i/>
          <w:iCs/>
        </w:rPr>
        <w:t>é</w:t>
      </w:r>
      <w:r w:rsidRPr="00B32F62">
        <w:rPr>
          <w:rFonts w:ascii="Times New Roman" w:hAnsi="Times New Roman" w:cs="Times New Roman"/>
          <w:i/>
          <w:iCs/>
        </w:rPr>
        <w:t xml:space="preserve"> io parlassimo; et quanto all’|altro disse l’Ambasciator che pregavamo</w:t>
      </w:r>
      <w:r w:rsidRPr="00B32F62">
        <w:rPr>
          <w:rStyle w:val="FootnoteReference"/>
          <w:rFonts w:ascii="Times New Roman" w:hAnsi="Times New Roman" w:cs="Times New Roman"/>
        </w:rPr>
        <w:footnoteReference w:id="616"/>
      </w:r>
      <w:r w:rsidRPr="00B32F62">
        <w:rPr>
          <w:rFonts w:ascii="Times New Roman" w:hAnsi="Times New Roman" w:cs="Times New Roman"/>
          <w:i/>
          <w:iCs/>
        </w:rPr>
        <w:t xml:space="preserve"> | l’Eccellenza sua a dar ella forma a questo | affare, et veder di far deputar al-|cuni dell’assemblea, et che se ha-|vessero voluto qualche cautione per | questo equipagio si haverebbe complito | col mezzo del Dulbier</w:t>
      </w:r>
      <w:r w:rsidRPr="00B32F62">
        <w:rPr>
          <w:rStyle w:val="FootnoteReference"/>
          <w:rFonts w:ascii="Times New Roman" w:hAnsi="Times New Roman" w:cs="Times New Roman"/>
        </w:rPr>
        <w:footnoteReference w:id="617"/>
      </w:r>
      <w:r w:rsidRPr="00B32F62">
        <w:rPr>
          <w:rFonts w:ascii="Times New Roman" w:hAnsi="Times New Roman" w:cs="Times New Roman"/>
          <w:i/>
          <w:iCs/>
        </w:rPr>
        <w:t xml:space="preserve"> a ciò, che | fosse stato necessario: promosse | sua Eccellenza di farlo. Si fece anco instanza | perché l’armi di Mansfelt fossero | secondate da quelle di questi signori | disse sua Eccellenza che è già necessario | saper prima per dove volesse far | il suo viaggio affine di saper </w:t>
      </w:r>
      <w:r w:rsidRPr="00B32F62">
        <w:rPr>
          <w:rFonts w:ascii="Times New Roman" w:hAnsi="Times New Roman" w:cs="Times New Roman"/>
          <w:i/>
          <w:iCs/>
        </w:rPr>
        <w:lastRenderedPageBreak/>
        <w:t>dispo-|ner le cose, come si conveniva, | che però non haverebbono li signori | Stati</w:t>
      </w:r>
      <w:r w:rsidRPr="00B32F62">
        <w:rPr>
          <w:rStyle w:val="FootnoteReference"/>
          <w:rFonts w:ascii="Times New Roman" w:hAnsi="Times New Roman" w:cs="Times New Roman"/>
        </w:rPr>
        <w:footnoteReference w:id="618"/>
      </w:r>
      <w:r w:rsidRPr="00B32F62">
        <w:rPr>
          <w:rFonts w:ascii="Times New Roman" w:hAnsi="Times New Roman" w:cs="Times New Roman"/>
          <w:i/>
          <w:iCs/>
        </w:rPr>
        <w:t xml:space="preserve"> ardito di tirarsi fuori dei | loro confini, ma potevamo esser | certi, che tutto quello, che si havesse | potuto far, tutto si sarebbe fatto, et | replicò, che prima era</w:t>
      </w:r>
    </w:p>
    <w:p w14:paraId="33EE723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7v /</w:t>
      </w:r>
    </w:p>
    <w:p w14:paraId="5D9F94D2" w14:textId="7653CE86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iCs/>
        </w:rPr>
        <w:t>necessario | saper il viaggio, che doverà prender | affine che li signori Stati possino rissolver | poi la di sopra</w:t>
      </w:r>
      <w:r w:rsidR="00E8670B" w:rsidRPr="00B32F62">
        <w:rPr>
          <w:rFonts w:ascii="Times New Roman" w:hAnsi="Times New Roman" w:cs="Times New Roman"/>
          <w:i/>
          <w:iCs/>
        </w:rPr>
        <w:t>;</w:t>
      </w:r>
      <w:r w:rsidRPr="00B32F62">
        <w:rPr>
          <w:rFonts w:ascii="Times New Roman" w:hAnsi="Times New Roman" w:cs="Times New Roman"/>
          <w:i/>
          <w:iCs/>
        </w:rPr>
        <w:t xml:space="preserve"> </w:t>
      </w:r>
      <w:r w:rsidR="00E8670B" w:rsidRPr="00B32F62">
        <w:rPr>
          <w:rFonts w:ascii="Times New Roman" w:hAnsi="Times New Roman" w:cs="Times New Roman"/>
          <w:i/>
          <w:iCs/>
        </w:rPr>
        <w:t>i</w:t>
      </w:r>
      <w:r w:rsidRPr="00B32F62">
        <w:rPr>
          <w:rFonts w:ascii="Times New Roman" w:hAnsi="Times New Roman" w:cs="Times New Roman"/>
          <w:i/>
          <w:iCs/>
        </w:rPr>
        <w:t>l signor Bos si | prese l’assunto</w:t>
      </w:r>
      <w:r w:rsidRPr="00B32F62">
        <w:rPr>
          <w:rStyle w:val="FootnoteReference"/>
          <w:rFonts w:ascii="Times New Roman" w:hAnsi="Times New Roman" w:cs="Times New Roman"/>
        </w:rPr>
        <w:footnoteReference w:id="619"/>
      </w:r>
      <w:r w:rsidRPr="00B32F62">
        <w:rPr>
          <w:rFonts w:ascii="Times New Roman" w:hAnsi="Times New Roman" w:cs="Times New Roman"/>
          <w:i/>
          <w:iCs/>
        </w:rPr>
        <w:t>, andando a | Mansfalt di trattarne seco, et di | riportar la intentione di lui. Cinque | furono deputati per trattar con noi, et | hoggi si siamo trovati in casa dell’|ambasciator di Francia; ma doppo diversi | discorsi, serrando essi l’affare alle | strette, volevano esser assicurati dell’|esborso del danaro per li vasselli, et per | li viveri, non mostrorono di contentarsi | che dasse Dolbier la parola, ma nota-|vano haver da noi tre la promessa | per scritto. L’Ambasciator non stimò di dover | farlo, né esser conveniente trattandosi | anche di negotio a che senza ordine | si haverebbe obligato Mansfelt, che | forse non vi haverebbe acconsentito | onde partirono con rissolutione di | riferire, mostrando nondimeno ottima | volontà delli signori Stati d’impiegarsi in | questo negotio al quale dimani si | doverà, o per un verso, o per un altro | dar fine, non patendo dilatione. |</w:t>
      </w:r>
    </w:p>
    <w:p w14:paraId="4E1D200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Il conte di Mansfelt ha scritto lettere |</w:t>
      </w:r>
    </w:p>
    <w:p w14:paraId="4E62309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8r /</w:t>
      </w:r>
    </w:p>
    <w:p w14:paraId="27EEE35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al signor principe d’Oranges raccoman-|dandole l’espeditione alle sue in-|stanze, et de danari, et d’appresta-|menti necessari per la condotta | dell’artiglieria, et per altro, et | particolarmente gli dice, che haveva | pensiero di venir a trovar sua Eccellenza | il che ho veduto nella copia delle | lettere di lui, et vedutola anco il | signor Bos; concertassimo insieme di | tirar in questo ultimo particolare, | il</w:t>
      </w:r>
      <w:r w:rsidRPr="00B32F62">
        <w:rPr>
          <w:rStyle w:val="FootnoteReference"/>
          <w:rFonts w:ascii="Times New Roman" w:hAnsi="Times New Roman" w:cs="Times New Roman"/>
        </w:rPr>
        <w:footnoteReference w:id="620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senso di detto signor Principe, il che | io feci nel sortir dall’Eccellenza sua mostrando | di haverlo saputo, et ella mi rispose | che egli farà bene a non partir da là, | per gli accidenti, che possono arrivare, et | lo replicò, con tutto ciò il signor Bos stimareb-|be a proposito, che venisse per consul-|tar di bocca, et metter ordine meglio</w:t>
      </w:r>
      <w:r w:rsidRPr="00B32F62">
        <w:rPr>
          <w:rStyle w:val="FootnoteReference"/>
          <w:rFonts w:ascii="Times New Roman" w:hAnsi="Times New Roman" w:cs="Times New Roman"/>
        </w:rPr>
        <w:footnoteReference w:id="621"/>
      </w:r>
      <w:r w:rsidRPr="00B32F62">
        <w:rPr>
          <w:rFonts w:ascii="Times New Roman" w:hAnsi="Times New Roman" w:cs="Times New Roman"/>
          <w:i/>
          <w:iCs/>
        </w:rPr>
        <w:t xml:space="preserve"> di quel-|lo si può far con lettere. Haverà | vostra Serenità qui aggiunte doi lettere del Rota | una dei 22</w:t>
      </w:r>
      <w:r w:rsidRPr="00B32F62">
        <w:rPr>
          <w:rStyle w:val="FootnoteReference"/>
          <w:rFonts w:ascii="Times New Roman" w:hAnsi="Times New Roman" w:cs="Times New Roman"/>
        </w:rPr>
        <w:footnoteReference w:id="622"/>
      </w:r>
      <w:r w:rsidRPr="00B32F62">
        <w:rPr>
          <w:rFonts w:ascii="Times New Roman" w:hAnsi="Times New Roman" w:cs="Times New Roman"/>
          <w:i/>
          <w:iCs/>
        </w:rPr>
        <w:t xml:space="preserve"> diretta a quello della nave, | l’altra a me, et questa in particolare, | che è de’ 23 è degna di reflesso, | per la pretensione del conte di Mans-|felt, dai 60 ai 70 mila scudi per mese | che pretende; </w:t>
      </w:r>
    </w:p>
    <w:p w14:paraId="1294CD0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8v /</w:t>
      </w:r>
    </w:p>
    <w:p w14:paraId="7189B35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l’ho communicata al | signor Bos, il quale ne ha havuto qualche | senso, tuttavia si promette, che | arrivato a lui per farli far la sottoscrit-|tione de’ capitoli della sua condotta | non vi metterà difficoltà, et credo che | partirà dimani a sera verso esso | Mansfelt. |</w:t>
      </w:r>
    </w:p>
    <w:p w14:paraId="4AB22D35" w14:textId="299AB21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>In tanto si è compiacciuto di prender per suo alloggiamento | questa casa della Serenità vostra nella quale l</w:t>
      </w:r>
      <w:r w:rsidR="00E8670B" w:rsidRPr="00B32F62">
        <w:rPr>
          <w:rFonts w:ascii="Times New Roman" w:hAnsi="Times New Roman" w:cs="Times New Roman"/>
        </w:rPr>
        <w:t>’</w:t>
      </w:r>
      <w:r w:rsidRPr="00B32F62">
        <w:rPr>
          <w:rFonts w:ascii="Times New Roman" w:hAnsi="Times New Roman" w:cs="Times New Roman"/>
        </w:rPr>
        <w:t xml:space="preserve">o trattato più | con abondanza di buona volontà, che di quelli | effetti, che ben meritano le sue degne conditioni | tuttavia non tralascio quel più di complimento che | può portar la mia povera fortuna: con oggetto | che ciò sia per riuscir grato, et di sodisfattione | a vostra Serenità. | </w:t>
      </w:r>
      <w:r w:rsidRPr="00B32F62">
        <w:rPr>
          <w:rFonts w:ascii="Times New Roman" w:hAnsi="Times New Roman" w:cs="Times New Roman"/>
          <w:i/>
          <w:iCs/>
        </w:rPr>
        <w:t>Li</w:t>
      </w:r>
      <w:r w:rsidRPr="00B32F62">
        <w:rPr>
          <w:rStyle w:val="FootnoteReference"/>
          <w:rFonts w:ascii="Times New Roman" w:hAnsi="Times New Roman" w:cs="Times New Roman"/>
        </w:rPr>
        <w:footnoteReference w:id="623"/>
      </w:r>
      <w:r w:rsidRPr="00B32F62">
        <w:rPr>
          <w:rFonts w:ascii="Times New Roman" w:hAnsi="Times New Roman" w:cs="Times New Roman"/>
          <w:i/>
          <w:iCs/>
        </w:rPr>
        <w:t xml:space="preserve"> capitoli di Mansfelt doverano | esser signati dall’Ambasciator francese, da me et da Bos; questo già ne | ha l’auttorità, et io ne ho il comandamento | dall’eccellentissim</w:t>
      </w:r>
      <w:r w:rsidR="00E8670B" w:rsidRPr="00B32F62">
        <w:rPr>
          <w:rFonts w:ascii="Times New Roman" w:hAnsi="Times New Roman" w:cs="Times New Roman"/>
          <w:i/>
          <w:iCs/>
        </w:rPr>
        <w:t>o … s</w:t>
      </w:r>
      <w:r w:rsidRPr="00B32F62">
        <w:rPr>
          <w:rFonts w:ascii="Times New Roman" w:hAnsi="Times New Roman" w:cs="Times New Roman"/>
          <w:i/>
          <w:iCs/>
        </w:rPr>
        <w:t>ottoscritto, che habbi | Mansfelt, ma l’Ambasciator non ha havuta | tal commissione; onde ha convenuto | scriverne</w:t>
      </w:r>
      <w:r w:rsidRPr="00B32F62">
        <w:rPr>
          <w:rStyle w:val="FootnoteReference"/>
          <w:rFonts w:ascii="Times New Roman" w:hAnsi="Times New Roman" w:cs="Times New Roman"/>
        </w:rPr>
        <w:footnoteReference w:id="624"/>
      </w:r>
      <w:r w:rsidRPr="00B32F62">
        <w:rPr>
          <w:rFonts w:ascii="Times New Roman" w:hAnsi="Times New Roman" w:cs="Times New Roman"/>
          <w:i/>
          <w:iCs/>
        </w:rPr>
        <w:t xml:space="preserve"> in Francia, et doverà | attenderla. Di questo ne ho | scritto all’eccellentissimo signor ambasciator Pesaro: perché | la solleciti, come anco all’Eccellenza sua</w:t>
      </w:r>
    </w:p>
    <w:p w14:paraId="307D15D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9r /</w:t>
      </w:r>
    </w:p>
    <w:p w14:paraId="49BC56F6" w14:textId="1FBE80C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lastRenderedPageBreak/>
        <w:t>ho | mandato la copia delle doi lettere sudette | per sua informatione, et il signor Bos | ne ha scritto al suo ambasciatore alla medesima | corte di Franza. Gratie</w:t>
      </w:r>
      <w:r w:rsidR="00957156" w:rsidRPr="00B32F62">
        <w:rPr>
          <w:rFonts w:ascii="Times New Roman" w:hAnsi="Times New Roman" w:cs="Times New Roman"/>
          <w:i/>
          <w:iCs/>
        </w:rPr>
        <w:t>. |</w:t>
      </w:r>
    </w:p>
    <w:p w14:paraId="5961047E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9F6298A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9 maggio 1623 |</w:t>
      </w:r>
    </w:p>
    <w:p w14:paraId="73A4962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0C22571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1C73513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0EFE7DC0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42AE406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9v /</w:t>
      </w:r>
    </w:p>
    <w:p w14:paraId="0C7A99A4" w14:textId="2E3878F6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</w:t>
      </w:r>
      <w:r w:rsidR="004E7859" w:rsidRPr="00B32F62">
        <w:rPr>
          <w:rFonts w:ascii="Times New Roman" w:hAnsi="Times New Roman" w:cs="Times New Roman"/>
        </w:rPr>
        <w:t>t</w:t>
      </w:r>
      <w:r w:rsidRPr="00B32F62">
        <w:rPr>
          <w:rFonts w:ascii="Times New Roman" w:hAnsi="Times New Roman" w:cs="Times New Roman"/>
        </w:rPr>
        <w:t>ia |</w:t>
      </w:r>
    </w:p>
    <w:p w14:paraId="5664EBCA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78B67B9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05 fin 506 | </w:t>
      </w:r>
    </w:p>
    <w:p w14:paraId="0BB086E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E344288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05E9237E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C034235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40FD64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9vC /</w:t>
      </w:r>
    </w:p>
    <w:p w14:paraId="6E9B3DC6" w14:textId="39DE8B64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di maggio 623</w:t>
      </w:r>
      <w:r w:rsidRPr="00B32F62">
        <w:rPr>
          <w:rStyle w:val="FootnoteReference"/>
          <w:rFonts w:ascii="Times New Roman" w:hAnsi="Times New Roman" w:cs="Times New Roman"/>
        </w:rPr>
        <w:footnoteReference w:id="625"/>
      </w:r>
      <w:r w:rsidR="00190631" w:rsidRPr="00B32F62">
        <w:rPr>
          <w:rFonts w:ascii="Times New Roman" w:hAnsi="Times New Roman" w:cs="Times New Roman"/>
        </w:rPr>
        <w:t>. R</w:t>
      </w:r>
      <w:r w:rsidRPr="00B32F62">
        <w:rPr>
          <w:rFonts w:ascii="Times New Roman" w:hAnsi="Times New Roman" w:cs="Times New Roman"/>
        </w:rPr>
        <w:t>icevute 14 giugn</w:t>
      </w:r>
      <w:r w:rsidR="00957156" w:rsidRPr="00B32F62">
        <w:rPr>
          <w:rFonts w:ascii="Times New Roman" w:hAnsi="Times New Roman" w:cs="Times New Roman"/>
        </w:rPr>
        <w:t>o |</w:t>
      </w:r>
    </w:p>
    <w:p w14:paraId="549DBDAE" w14:textId="056E8F7B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190631" w:rsidRPr="00B32F62">
        <w:rPr>
          <w:rFonts w:ascii="Times New Roman" w:hAnsi="Times New Roman" w:cs="Times New Roman"/>
        </w:rPr>
        <w:t xml:space="preserve">. </w:t>
      </w:r>
      <w:r w:rsidRPr="00B32F62">
        <w:rPr>
          <w:rFonts w:ascii="Times New Roman" w:hAnsi="Times New Roman" w:cs="Times New Roman"/>
        </w:rPr>
        <w:t>n</w:t>
      </w:r>
      <w:r w:rsidR="00190631" w:rsidRPr="00B32F62">
        <w:rPr>
          <w:rFonts w:ascii="Times New Roman" w:hAnsi="Times New Roman" w:cs="Times New Roman"/>
          <w:vertAlign w:val="superscript"/>
        </w:rPr>
        <w:t>°</w:t>
      </w:r>
      <w:r w:rsidRPr="00B32F62">
        <w:rPr>
          <w:rFonts w:ascii="Times New Roman" w:hAnsi="Times New Roman" w:cs="Times New Roman"/>
        </w:rPr>
        <w:t xml:space="preserve"> 505 | </w:t>
      </w:r>
    </w:p>
    <w:p w14:paraId="42829381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66186C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llecitati dal colonello Golstein li stati | per la risolutione intorno ai vasselli, man-|dorno</w:t>
      </w:r>
      <w:r w:rsidRPr="00B32F62">
        <w:rPr>
          <w:rStyle w:val="FootnoteReference"/>
          <w:rFonts w:ascii="Times New Roman" w:hAnsi="Times New Roman" w:cs="Times New Roman"/>
        </w:rPr>
        <w:footnoteReference w:id="626"/>
      </w:r>
      <w:r w:rsidRPr="00B32F62">
        <w:rPr>
          <w:rFonts w:ascii="Times New Roman" w:hAnsi="Times New Roman" w:cs="Times New Roman"/>
        </w:rPr>
        <w:t xml:space="preserve"> dall’ambasciator de Francia e dal segretario | deputati per sapere se da loro si volesse | respondere per il nolo, e viveri; risposero | essi di non haver commissione per questo: ma | che non dovea dubitarsi, che sarebbe | stato sodisfatto al tutto. |</w:t>
      </w:r>
    </w:p>
    <w:p w14:paraId="067CE5CD" w14:textId="440F6003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radirno li stati le comunicatione intorno | al deposito, ringratiarno la confidenza | e desiderorno sodisfatione alla leg</w:t>
      </w:r>
      <w:r w:rsidR="00465EC6" w:rsidRPr="00B32F62">
        <w:rPr>
          <w:rFonts w:ascii="Times New Roman" w:hAnsi="Times New Roman" w:cs="Times New Roman"/>
        </w:rPr>
        <w:t>a | nel restituir a Grisoni il P</w:t>
      </w:r>
      <w:r w:rsidRPr="00B32F62">
        <w:rPr>
          <w:rFonts w:ascii="Times New Roman" w:hAnsi="Times New Roman" w:cs="Times New Roman"/>
        </w:rPr>
        <w:t xml:space="preserve">aese, e la | libertà loro. | </w:t>
      </w:r>
    </w:p>
    <w:p w14:paraId="0088AAF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ngratiorno anco degli ufficii di | vostra Serenità a loro vantaggio. |</w:t>
      </w:r>
    </w:p>
    <w:p w14:paraId="16136FC5" w14:textId="5C6151B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assemblea ha sollecitato il segretario l’|espeditione del negotio dei vasselli, et | hebbe, che sopra la richiesta di Golstein | haverebbono havute le necessarie considerationi | e fatto ciò, che havessero potuto dif-|ferendosi pure la conclusione</w:t>
      </w:r>
      <w:r w:rsidR="00957156" w:rsidRPr="00B32F62">
        <w:rPr>
          <w:rFonts w:ascii="Times New Roman" w:hAnsi="Times New Roman" w:cs="Times New Roman"/>
        </w:rPr>
        <w:t>. |</w:t>
      </w:r>
    </w:p>
    <w:p w14:paraId="02B3883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rrivorno Bos, et il Dublier; andorno | subito dal segretario; Bos gli rese lettere et | instruttioni del signor Pesaro dello stabilito | nella condotta del Conte. Andorno poi | dal signor ambasciator di Francia; appuntorno d’| esso col principe d’Oranges. Andati, lo | trovorno ben disposto nel sudetto affare: ma | disse esser necessario parlarne con li stati e | volervi denaro d’avanzo; a questo | tutti tacquero: all’altro questo disse | l’ambasciator, che sua Eccellenza dasse ella forma all’affare, |</w:t>
      </w:r>
    </w:p>
    <w:p w14:paraId="3C7DC5C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018C43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112D2AA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CCA4859" w14:textId="7285813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9vD /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4746459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 far deputar alcuni dell’assemblea | chiedendo al signor Dulbier servire per | qualche cautione, sua Eccellenza promise. |</w:t>
      </w:r>
    </w:p>
    <w:p w14:paraId="6DE881BA" w14:textId="38BD762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ecero anco instanza, perché le armi | del Conte fossero secondate da quelle dei | stati. Disse il Principe esser necessario saper | prima del viaggio, che disegnasse, che | li stati non haverebbono ardito ti-|rarsi fuori de</w:t>
      </w:r>
      <w:r w:rsidR="000E1BB2" w:rsidRPr="00B32F62">
        <w:rPr>
          <w:rFonts w:ascii="Times New Roman" w:hAnsi="Times New Roman" w:cs="Times New Roman"/>
        </w:rPr>
        <w:t>’</w:t>
      </w:r>
      <w:r w:rsidRPr="00B32F62">
        <w:rPr>
          <w:rFonts w:ascii="Times New Roman" w:hAnsi="Times New Roman" w:cs="Times New Roman"/>
        </w:rPr>
        <w:t xml:space="preserve"> loro confini: ma | che haverebbono fatto quanto havessero | potuto. |</w:t>
      </w:r>
    </w:p>
    <w:p w14:paraId="0BC5AE8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os disse di doverne trattar col Conte | e riportare la sua intentione. |</w:t>
      </w:r>
    </w:p>
    <w:p w14:paraId="39C5A24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Furno deputati 5 per trattar con | loro e si son ridotti in casa di Francia | alle strette volevano esser assi-|curati dell’esborso del denaro | per li vasselli, e viveri; non mo-|strorono</w:t>
      </w:r>
      <w:r w:rsidRPr="00B32F62">
        <w:rPr>
          <w:rStyle w:val="FootnoteReference"/>
          <w:rFonts w:ascii="Times New Roman" w:hAnsi="Times New Roman" w:cs="Times New Roman"/>
        </w:rPr>
        <w:footnoteReference w:id="627"/>
      </w:r>
      <w:r w:rsidRPr="00B32F62">
        <w:rPr>
          <w:rFonts w:ascii="Times New Roman" w:hAnsi="Times New Roman" w:cs="Times New Roman"/>
        </w:rPr>
        <w:t xml:space="preserve"> di contentarsi della paro-|la di Dulbier: ma volevano da | loro tre la promessa in iscritto. |</w:t>
      </w:r>
    </w:p>
    <w:p w14:paraId="6DEE3AF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non istimò bene farlo, onde | partirono con resolutione di riferire | mostrando la buona volontà di | stati nel negotio; al quale il giorno | appresso si doverà per</w:t>
      </w:r>
      <w:r w:rsidRPr="00B32F62">
        <w:rPr>
          <w:rStyle w:val="FootnoteReference"/>
          <w:rFonts w:ascii="Times New Roman" w:hAnsi="Times New Roman" w:cs="Times New Roman"/>
        </w:rPr>
        <w:footnoteReference w:id="628"/>
      </w:r>
      <w:r w:rsidRPr="00B32F62">
        <w:rPr>
          <w:rFonts w:ascii="Times New Roman" w:hAnsi="Times New Roman" w:cs="Times New Roman"/>
        </w:rPr>
        <w:t xml:space="preserve"> verso, | o per l’altro dar fine. |</w:t>
      </w:r>
    </w:p>
    <w:p w14:paraId="67597ED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sfelt ha raccordato al Principe l’ispeditione | delle sue instanze de denari, e d’|apprestamenti necessarii per la condotta dell’|artiglieria, et</w:t>
      </w:r>
      <w:r w:rsidRPr="00B32F62">
        <w:rPr>
          <w:rStyle w:val="FootnoteReference"/>
          <w:rFonts w:ascii="Times New Roman" w:hAnsi="Times New Roman" w:cs="Times New Roman"/>
        </w:rPr>
        <w:footnoteReference w:id="629"/>
      </w:r>
      <w:r w:rsidRPr="00B32F62">
        <w:rPr>
          <w:rFonts w:ascii="Times New Roman" w:hAnsi="Times New Roman" w:cs="Times New Roman"/>
        </w:rPr>
        <w:t xml:space="preserve"> gli ha scritto, che | haverà pensiero di venirlo a | trovare. |</w:t>
      </w:r>
    </w:p>
    <w:p w14:paraId="6F638E83" w14:textId="550E54CD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egretario per concerto preso cercò | di penetrare nel senso di esso Principe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| sopra questo, il qual rispose, che farà bene | il Conte a non partir di là per gli | accidenti, che possono occorrer: | tuttavia Bos stimerebbe bene, che venisse | per consultar, et ordinar meglio le | cose. |</w:t>
      </w:r>
    </w:p>
    <w:p w14:paraId="595F2F5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33A76708" w14:textId="7A24A97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299vA /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38287C9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a lettera del Rota dei 23 è degna di | reflesso per la pretensione del Conte di 70 mila | scudi al mese. |</w:t>
      </w:r>
    </w:p>
    <w:p w14:paraId="044183A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os, deputato ciò, non ha havuto qualche | senso: però</w:t>
      </w:r>
      <w:r w:rsidRPr="00B32F62">
        <w:rPr>
          <w:rStyle w:val="FootnoteReference"/>
          <w:rFonts w:ascii="Times New Roman" w:hAnsi="Times New Roman" w:cs="Times New Roman"/>
        </w:rPr>
        <w:footnoteReference w:id="630"/>
      </w:r>
      <w:r w:rsidRPr="00B32F62">
        <w:rPr>
          <w:rFonts w:ascii="Times New Roman" w:hAnsi="Times New Roman" w:cs="Times New Roman"/>
        </w:rPr>
        <w:t xml:space="preserve"> si promette, che | non metterà egli difficoltà nel sotto-|scriver li capitoli come stanno. |</w:t>
      </w:r>
    </w:p>
    <w:p w14:paraId="606477B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ra Bos per partire il dì appresso | verso Mansfelt. |</w:t>
      </w:r>
    </w:p>
    <w:p w14:paraId="0952278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È stato in casa del segretario ad allog-|giare. |</w:t>
      </w:r>
    </w:p>
    <w:p w14:paraId="2FC2999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capitoli della condotta dovevano | esser segnati dall’ambasciator francese dal | segretario, e da Bos; Bos ne | haveva l’autorità; il segretario ne haveva | l’ordine del signor ambasciator Pesaro, sotto-|scritto che habbi Mansfelt; l’|Ambasciator però che non ne haveva com-|missione ha convenuto scrivere in | Francia e converà attendere. |</w:t>
      </w:r>
    </w:p>
    <w:p w14:paraId="578C11B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egretario ha scritto di ciò al signor | Pesaro, perché solleciti, et gli ha | mandata copia delle lettere del Rota, e Bos ne ha scritto | all’ambasciator scrivendo in Francia. |</w:t>
      </w:r>
    </w:p>
    <w:p w14:paraId="3391B3F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 </w:t>
      </w:r>
    </w:p>
    <w:p w14:paraId="77B0D913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684946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89</w:t>
      </w:r>
    </w:p>
    <w:p w14:paraId="373E1FD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88 (cc. 300r-303v; decodifica di cc. 296r-299r)</w:t>
      </w:r>
    </w:p>
    <w:p w14:paraId="65584E93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7CB4495" w14:textId="390AC28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0r /</w:t>
      </w:r>
    </w:p>
    <w:p w14:paraId="610BA279" w14:textId="77777777" w:rsidR="00296304" w:rsidRDefault="00296304" w:rsidP="0048045B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505 |</w:t>
      </w:r>
    </w:p>
    <w:p w14:paraId="353CC6DA" w14:textId="77777777" w:rsidR="00296304" w:rsidRDefault="00296304" w:rsidP="0048045B">
      <w:pPr>
        <w:rPr>
          <w:rFonts w:ascii="Times New Roman" w:hAnsi="Times New Roman" w:cs="Times New Roman"/>
          <w:iCs/>
        </w:rPr>
      </w:pPr>
    </w:p>
    <w:p w14:paraId="1C12C02E" w14:textId="1664D49A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6635318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57992DC1" w14:textId="6CD57D32" w:rsidR="000A6792" w:rsidRPr="00B32F62" w:rsidRDefault="000A6792" w:rsidP="000A679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0v /</w:t>
      </w:r>
    </w:p>
    <w:p w14:paraId="1EBA1590" w14:textId="77777777" w:rsidR="000A6792" w:rsidRPr="00B32F62" w:rsidRDefault="000A6792" w:rsidP="000A679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9045E0F" w14:textId="77777777" w:rsidR="000A6792" w:rsidRDefault="000A6792" w:rsidP="0048045B">
      <w:pPr>
        <w:rPr>
          <w:rFonts w:ascii="Times New Roman" w:hAnsi="Times New Roman" w:cs="Times New Roman"/>
        </w:rPr>
      </w:pPr>
    </w:p>
    <w:p w14:paraId="36B62479" w14:textId="1FE5A62A" w:rsidR="000A6792" w:rsidRPr="00B32F62" w:rsidRDefault="000A6792" w:rsidP="000A679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</w:t>
      </w:r>
      <w:r>
        <w:rPr>
          <w:rFonts w:ascii="Times New Roman" w:hAnsi="Times New Roman" w:cs="Times New Roman"/>
        </w:rPr>
        <w:t>1r</w:t>
      </w:r>
      <w:r w:rsidRPr="00B32F62">
        <w:rPr>
          <w:rFonts w:ascii="Times New Roman" w:hAnsi="Times New Roman" w:cs="Times New Roman"/>
        </w:rPr>
        <w:t xml:space="preserve"> /</w:t>
      </w:r>
    </w:p>
    <w:p w14:paraId="04A1F546" w14:textId="77777777" w:rsidR="000A6792" w:rsidRPr="00B32F62" w:rsidRDefault="000A6792" w:rsidP="000A679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5B0B255" w14:textId="77777777" w:rsidR="000A6792" w:rsidRDefault="000A6792" w:rsidP="0048045B">
      <w:pPr>
        <w:rPr>
          <w:rFonts w:ascii="Times New Roman" w:hAnsi="Times New Roman" w:cs="Times New Roman"/>
        </w:rPr>
      </w:pPr>
    </w:p>
    <w:p w14:paraId="0F4C02CF" w14:textId="35558650" w:rsidR="000A6792" w:rsidRPr="00B32F62" w:rsidRDefault="000A6792" w:rsidP="000A679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</w:t>
      </w:r>
      <w:r>
        <w:rPr>
          <w:rFonts w:ascii="Times New Roman" w:hAnsi="Times New Roman" w:cs="Times New Roman"/>
        </w:rPr>
        <w:t>1</w:t>
      </w:r>
      <w:r w:rsidRPr="00B32F62">
        <w:rPr>
          <w:rFonts w:ascii="Times New Roman" w:hAnsi="Times New Roman" w:cs="Times New Roman"/>
        </w:rPr>
        <w:t>v /</w:t>
      </w:r>
    </w:p>
    <w:p w14:paraId="7214779E" w14:textId="77777777" w:rsidR="000A6792" w:rsidRPr="00B32F62" w:rsidRDefault="000A6792" w:rsidP="000A679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69222C0" w14:textId="77777777" w:rsidR="000A6792" w:rsidRDefault="000A6792" w:rsidP="0048045B">
      <w:pPr>
        <w:rPr>
          <w:rFonts w:ascii="Times New Roman" w:hAnsi="Times New Roman" w:cs="Times New Roman"/>
        </w:rPr>
      </w:pPr>
    </w:p>
    <w:p w14:paraId="046E4E5E" w14:textId="25D67845" w:rsidR="000A6792" w:rsidRPr="00B32F62" w:rsidRDefault="000A6792" w:rsidP="000A679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</w:t>
      </w:r>
      <w:r>
        <w:rPr>
          <w:rFonts w:ascii="Times New Roman" w:hAnsi="Times New Roman" w:cs="Times New Roman"/>
        </w:rPr>
        <w:t>2r</w:t>
      </w:r>
      <w:r w:rsidRPr="00B32F62">
        <w:rPr>
          <w:rFonts w:ascii="Times New Roman" w:hAnsi="Times New Roman" w:cs="Times New Roman"/>
        </w:rPr>
        <w:t xml:space="preserve"> /</w:t>
      </w:r>
    </w:p>
    <w:p w14:paraId="16C10F4B" w14:textId="77777777" w:rsidR="000A6792" w:rsidRPr="00B32F62" w:rsidRDefault="000A6792" w:rsidP="000A679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lastRenderedPageBreak/>
        <w:t>Segue decodifica di testo cifrato</w:t>
      </w:r>
    </w:p>
    <w:p w14:paraId="5EC69C7D" w14:textId="77777777" w:rsidR="000A6792" w:rsidRDefault="000A6792" w:rsidP="0048045B">
      <w:pPr>
        <w:rPr>
          <w:rFonts w:ascii="Times New Roman" w:hAnsi="Times New Roman" w:cs="Times New Roman"/>
        </w:rPr>
      </w:pPr>
    </w:p>
    <w:p w14:paraId="6A8B8D85" w14:textId="74FCD4BB" w:rsidR="000A6792" w:rsidRPr="00B32F62" w:rsidRDefault="000A6792" w:rsidP="000A679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2v /</w:t>
      </w:r>
    </w:p>
    <w:p w14:paraId="06C119E3" w14:textId="77777777" w:rsidR="000A6792" w:rsidRPr="00B32F62" w:rsidRDefault="000A6792" w:rsidP="000A679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8395556" w14:textId="77777777" w:rsidR="000A6792" w:rsidRPr="00B32F62" w:rsidRDefault="000A6792" w:rsidP="0048045B">
      <w:pPr>
        <w:rPr>
          <w:rFonts w:ascii="Times New Roman" w:hAnsi="Times New Roman" w:cs="Times New Roman"/>
        </w:rPr>
      </w:pPr>
    </w:p>
    <w:p w14:paraId="2721A714" w14:textId="18673DCD" w:rsidR="009A6822" w:rsidRPr="00AE09B3" w:rsidRDefault="0048045B" w:rsidP="0048045B">
      <w:pPr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03r</w:t>
      </w:r>
      <w:r w:rsidR="009A6822" w:rsidRPr="00AE09B3">
        <w:rPr>
          <w:rFonts w:ascii="Times New Roman" w:hAnsi="Times New Roman" w:cs="Times New Roman"/>
          <w:lang w:val="nl-BE"/>
        </w:rPr>
        <w:t xml:space="preserve"> /</w:t>
      </w:r>
    </w:p>
    <w:p w14:paraId="53EB6A27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0331CF9" w14:textId="77777777" w:rsidR="009A6822" w:rsidRPr="00AE09B3" w:rsidRDefault="009A6822" w:rsidP="0048045B">
      <w:pPr>
        <w:rPr>
          <w:rFonts w:ascii="Times New Roman" w:hAnsi="Times New Roman" w:cs="Times New Roman"/>
          <w:lang w:val="nl-BE"/>
        </w:rPr>
      </w:pPr>
    </w:p>
    <w:p w14:paraId="7B7783E6" w14:textId="2BB5972E" w:rsidR="0048045B" w:rsidRPr="00AE09B3" w:rsidRDefault="009A6822" w:rsidP="0048045B">
      <w:pPr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03</w:t>
      </w:r>
      <w:r w:rsidR="0048045B" w:rsidRPr="00AE09B3">
        <w:rPr>
          <w:rFonts w:ascii="Times New Roman" w:hAnsi="Times New Roman" w:cs="Times New Roman"/>
          <w:lang w:val="nl-BE"/>
        </w:rPr>
        <w:t>v /</w:t>
      </w:r>
    </w:p>
    <w:p w14:paraId="09543103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24E26D2" w14:textId="77777777" w:rsidR="0048045B" w:rsidRPr="00AE09B3" w:rsidRDefault="0048045B" w:rsidP="0048045B">
      <w:pPr>
        <w:rPr>
          <w:rFonts w:ascii="Times New Roman" w:hAnsi="Times New Roman" w:cs="Times New Roman"/>
          <w:lang w:val="nl-BE"/>
        </w:rPr>
      </w:pPr>
    </w:p>
    <w:p w14:paraId="3B3448AA" w14:textId="77777777" w:rsidR="0048045B" w:rsidRPr="00AE09B3" w:rsidRDefault="0048045B" w:rsidP="0048045B">
      <w:pPr>
        <w:rPr>
          <w:rFonts w:ascii="Times New Roman" w:hAnsi="Times New Roman" w:cs="Times New Roman"/>
          <w:lang w:val="nl-BE"/>
        </w:rPr>
      </w:pPr>
    </w:p>
    <w:p w14:paraId="5FD47DB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0</w:t>
      </w:r>
    </w:p>
    <w:p w14:paraId="75E6EAA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88 (cc. 304r-305v, 308r-v, 311r-v)</w:t>
      </w:r>
    </w:p>
    <w:p w14:paraId="36C421F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1D56F358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4r /</w:t>
      </w:r>
    </w:p>
    <w:p w14:paraId="2BC233D0" w14:textId="3620CD58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Lettera</w:t>
      </w:r>
      <w:r w:rsidRPr="00B32F62">
        <w:rPr>
          <w:rStyle w:val="FootnoteReference"/>
          <w:rFonts w:ascii="Times New Roman" w:hAnsi="Times New Roman" w:cs="Times New Roman"/>
        </w:rPr>
        <w:footnoteReference w:id="631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del Rota al Suriano di 23 maggio</w:t>
      </w:r>
      <w:r w:rsidR="00120AC2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|</w:t>
      </w:r>
    </w:p>
    <w:p w14:paraId="544A78EB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80DBEB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Questa notte passata, et hoggi di buon mattino mi è bisognato | scriver le lettere che vostra Serenità haverà ricevute per un espresso staffiere | di sua Eccellenza. Doppo ’l desinare m’è capitato la gratiosissima di | vostra Serenità delli 17 stante. Di più una del signor Pompeo Calandrini | ma nell’istesso plico è venuta una lettera del Doblier scritta | di Parigi sotto li 5 dello stante il contenuto della quale è | che non ha ancor havuta ispeditione alcuna, ma che spera dentro | cinque giorni haverla </w:t>
      </w:r>
      <w:r w:rsidRPr="00B32F62">
        <w:rPr>
          <w:rFonts w:ascii="Times New Roman" w:hAnsi="Times New Roman" w:cs="Times New Roman"/>
          <w:i/>
        </w:rPr>
        <w:t>più</w:t>
      </w:r>
      <w:r w:rsidRPr="00B32F62">
        <w:rPr>
          <w:rStyle w:val="FootnoteReference"/>
          <w:rFonts w:ascii="Times New Roman" w:hAnsi="Times New Roman" w:cs="Times New Roman"/>
        </w:rPr>
        <w:footnoteReference w:id="632"/>
      </w:r>
      <w:r w:rsidRPr="00B32F62">
        <w:rPr>
          <w:rFonts w:ascii="Times New Roman" w:hAnsi="Times New Roman" w:cs="Times New Roman"/>
          <w:i/>
        </w:rPr>
        <w:t xml:space="preserve"> per sua importunità, che per buona | voglia, che speri in quelle parti; ancorché | li signori ambasciatori faccino ogni loro possibile. |</w:t>
      </w:r>
    </w:p>
    <w:p w14:paraId="525A492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ua Eccellenza parla chiaro, et mi dice così; se io | ho intrapreso questo affanno, non è stato | per altro, che per il buon fondamento, che ho | havuto nella serenissima Republica. |</w:t>
      </w:r>
    </w:p>
    <w:p w14:paraId="6CB5FCE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più il Dublier scrive, che sua Eccellenza per causa | di monsieur di Monterau, non havrà più | che 60 mila scudi per mese. |</w:t>
      </w:r>
    </w:p>
    <w:p w14:paraId="1CB3A3D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he li Francesi vanno temporeggiando col | aspettar un corriero di Roma. |</w:t>
      </w:r>
    </w:p>
    <w:p w14:paraId="32A1A0C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anto al primo punto io non so, che dire; al | secondo io ho risposto abbastanza per quel | tanto, che conveniva al suo servitio, et riputa-|tione di sua Serenità; quanto al 3° non so, che dire. | Dicco bene questo a sua Eccellenza, che la lettera del | Dulbier non è un evangelio, al quale si | habbia senz’altro opposito da prestar fede. |</w:t>
      </w:r>
    </w:p>
    <w:p w14:paraId="7DA1260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4v /</w:t>
      </w:r>
    </w:p>
    <w:p w14:paraId="2A3C44BE" w14:textId="4738003B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Vostra Signoria vadi contrapesando quello, che ho scritto | questa mattina, et per maggior certifi-|catione, io spero, ch’essa haverà vedute le | lettere direttive al signor Borsolo della nave, | faccia mo’ vostra Signoria li suoi calcoli, et ne</w:t>
      </w:r>
      <w:r w:rsidR="00FB5396" w:rsidRPr="00B32F62">
        <w:rPr>
          <w:rFonts w:ascii="Times New Roman" w:hAnsi="Times New Roman" w:cs="Times New Roman"/>
          <w:i/>
          <w:iCs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| faccia ancora la summa, et il resto. Io le | so dire che sua Eccellenza non prende buon augurio | dalla lettera del Dolbier, et ne fa una | consequenza così così; con tutto ciò io non mi | sono lasciato punto di battere, ma constan-|temente ho sostentato la causa; mala | conclusione è questa, che sua Eccellenza dice di non | voler in modo alcuno diffalcare delli 70 mila scudi | per mese, perché pretende di haver fin alli | 100 mila, sendo ad essa impossibile contentar così grossa armata con così poco denaro, e | con articoli così ristretti. |</w:t>
      </w:r>
    </w:p>
    <w:p w14:paraId="6525E60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Che, come dalle dette lettere del Dolbier si vede, | dovendosi da sua Eccellenza per nuova sottoscrittione | all’Haia per confrimatione de’ nuovi | capitoli, sua Eccellenza vede, che vi si perderà al | meno un mese di tempo; che però quando | l’ambasciator di Francia, et vostra Signoria alla venuta | di monsignor di Bos, il quale deve sottoscri-|vere per l’altezza serenissima di Savoia, voles-|sero prender per piacer in buona parte | di arrivare fin a Guenighem, overo fino | a Delfsil, </w:t>
      </w:r>
    </w:p>
    <w:p w14:paraId="79F7169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/ 305r /</w:t>
      </w:r>
    </w:p>
    <w:p w14:paraId="172AED4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ua Eccellenza arriverà là, et farà tutto | quello potrà fare al contentamento | di sua Maestà christianissima, di sua Serenità, et di sua altezza di | Savoia, la quale sua Eccellenza si rende pronta | a mostrar effetti maggiori del suo obligo, | purché la potentissima lega non trovi osta-|colo, o metta difficoltà alle sue honeste, | et convenevoli dimande. |</w:t>
      </w:r>
    </w:p>
    <w:p w14:paraId="64DDCD2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Di più deve vostra Signoria sapere, che ’l re di Danimarca | desidera veder qualche autentica sottoscrittore | della lega accioché con più fondamento possa | creder quel tanto, che sua Eccellenza procura di fargli | credere. |</w:t>
      </w:r>
    </w:p>
    <w:p w14:paraId="2C15386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Al 3° capitolo io ho risposto abbastanza | purché mi vaglia; io non son mai stato | nel più bel intricco. Vostra Signoria me lo può creder. | </w:t>
      </w:r>
    </w:p>
    <w:p w14:paraId="45208C7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Con queste vorrà un’inclusa di credenza | di sua Eccellenza, et il dispaccio sarà fatto per messag-|giero espresso: vostra Signoria cancelerà queste con | quelle, che poi a quest’hora haverà ricevute | o riceverà di Francia, et poi ne faccia la | summa, che somerà a conto del nostro commun | patrone; bene le dicco, che queste forze | non sono da sprezzare, et io assicuro vostra Serenità | che possono far gran bene, et gran male; | chi non lo crede, lo proverà. |</w:t>
      </w:r>
    </w:p>
    <w:p w14:paraId="0CB9D062" w14:textId="0ECD5EB3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Adesso sua Eccellenza viene un poco</w:t>
      </w:r>
      <w:r w:rsidR="00C23605" w:rsidRPr="00B32F62">
        <w:rPr>
          <w:rFonts w:ascii="Times New Roman" w:hAnsi="Times New Roman" w:cs="Times New Roman"/>
          <w:i/>
          <w:iCs/>
        </w:rPr>
        <w:t xml:space="preserve"> |</w:t>
      </w:r>
    </w:p>
    <w:p w14:paraId="4F7BEB9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5v /</w:t>
      </w:r>
    </w:p>
    <w:p w14:paraId="6009A4D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malenconica, per | li signori Stati di Olanda non prendono alcuna | risssolutione. | </w:t>
      </w:r>
    </w:p>
    <w:p w14:paraId="6D06CE8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La lega camina fredda, et | li Spagnoli cacciano alla stretta. | </w:t>
      </w:r>
    </w:p>
    <w:p w14:paraId="392D46B7" w14:textId="0C3C1E1D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Caro segretario, cosa pensa la corona di Francia, cosa | pensa Venetia; cosa pensa la </w:t>
      </w:r>
      <w:r w:rsidR="00DA0C75" w:rsidRPr="00B32F62">
        <w:rPr>
          <w:rFonts w:ascii="Times New Roman" w:hAnsi="Times New Roman" w:cs="Times New Roman"/>
          <w:i/>
          <w:iCs/>
        </w:rPr>
        <w:t>R</w:t>
      </w:r>
      <w:r w:rsidRPr="00B32F62">
        <w:rPr>
          <w:rFonts w:ascii="Times New Roman" w:hAnsi="Times New Roman" w:cs="Times New Roman"/>
          <w:i/>
          <w:iCs/>
        </w:rPr>
        <w:t>epublica delli stati | delle Provincie Unite. Se il Mansfelt abbando-|nasse, o lasciasse alli Spagnoli; chi crede, che esso | non lo sa fare, si inganna. |</w:t>
      </w:r>
    </w:p>
    <w:p w14:paraId="7D448BD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</w:p>
    <w:p w14:paraId="49B6F5C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Del resto mi rimmetto al giudicio, et alla | buona gracia di vostra Serenità etc. |</w:t>
      </w:r>
    </w:p>
    <w:p w14:paraId="0AFEBD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</w:p>
    <w:p w14:paraId="69C4A01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Da Leer li 23 maggio 1623 |</w:t>
      </w:r>
    </w:p>
    <w:p w14:paraId="373E6FC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</w:p>
    <w:p w14:paraId="715385A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Lettera del conte di Mansfelt | al Suriano de’ 22 maggio |</w:t>
      </w:r>
    </w:p>
    <w:p w14:paraId="2C3A44E3" w14:textId="61C7C3BA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ignore io credeva esser ben avanti nella conclusione | dei nostri affari con la liga, ma per le lettere di Dol-|bier io comprendo, che vogliono prender un | lungo tratto; a che devesi prontamente rime-|diare per il bene, et interesse publico. | Il signor Bernardino si è preso assunto di scri-|vervene, particolrmente, onde mi solle-|verà della pena d’importunarmi, ripo-|sandomi sopra la sucurezza, che ho del | zelo, che voi portate alla conclusione | di questo affare; et sopra questo io | resto signore</w:t>
      </w:r>
      <w:r w:rsidR="00957156" w:rsidRPr="00B32F62">
        <w:rPr>
          <w:rFonts w:ascii="Times New Roman" w:hAnsi="Times New Roman" w:cs="Times New Roman"/>
          <w:i/>
          <w:iCs/>
        </w:rPr>
        <w:t>. |</w:t>
      </w:r>
    </w:p>
    <w:p w14:paraId="5271726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653E0319" w14:textId="0973E2E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8r /</w:t>
      </w:r>
    </w:p>
    <w:p w14:paraId="1709CCB2" w14:textId="65ACB014" w:rsidR="0048045B" w:rsidRPr="00B32F62" w:rsidRDefault="00190631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6DFE90BE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531D6555" w14:textId="1F8C69C7" w:rsidR="00FB2675" w:rsidRPr="00B32F62" w:rsidRDefault="00FB2675" w:rsidP="00FB2675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8v /</w:t>
      </w:r>
    </w:p>
    <w:p w14:paraId="29C54339" w14:textId="77777777" w:rsidR="00FB2675" w:rsidRPr="00B32F62" w:rsidRDefault="00FB2675" w:rsidP="00FB2675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1F066355" w14:textId="77777777" w:rsidR="00FB2675" w:rsidRPr="00B32F62" w:rsidRDefault="00FB2675" w:rsidP="0048045B">
      <w:pPr>
        <w:rPr>
          <w:rFonts w:ascii="Times New Roman" w:hAnsi="Times New Roman" w:cs="Times New Roman"/>
        </w:rPr>
      </w:pPr>
    </w:p>
    <w:p w14:paraId="5A03BF2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1r /</w:t>
      </w:r>
    </w:p>
    <w:p w14:paraId="7DE90791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9CACFEF" w14:textId="77777777" w:rsidR="0048045B" w:rsidRPr="00B32F62" w:rsidRDefault="0048045B" w:rsidP="0048045B">
      <w:pPr>
        <w:rPr>
          <w:rFonts w:ascii="Times New Roman" w:hAnsi="Times New Roman" w:cs="Times New Roman"/>
          <w:i/>
          <w:iCs/>
        </w:rPr>
      </w:pPr>
    </w:p>
    <w:p w14:paraId="5497E874" w14:textId="2CEBD552" w:rsidR="0048045B" w:rsidRPr="00B32F62" w:rsidRDefault="0048045B" w:rsidP="0048045B">
      <w:pPr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11v</w:t>
      </w:r>
      <w:r w:rsidR="00190631" w:rsidRPr="00B32F62">
        <w:rPr>
          <w:rFonts w:ascii="Times New Roman" w:hAnsi="Times New Roman" w:cs="Times New Roman"/>
          <w:iCs/>
        </w:rPr>
        <w:t>B</w:t>
      </w:r>
      <w:r w:rsidRPr="00B32F62">
        <w:rPr>
          <w:rFonts w:ascii="Times New Roman" w:hAnsi="Times New Roman" w:cs="Times New Roman"/>
          <w:iCs/>
        </w:rPr>
        <w:t xml:space="preserve"> /</w:t>
      </w:r>
    </w:p>
    <w:p w14:paraId="62BD81CE" w14:textId="77777777" w:rsidR="0048045B" w:rsidRPr="00B32F62" w:rsidRDefault="0048045B" w:rsidP="0048045B">
      <w:pPr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Nella prim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33"/>
      </w:r>
      <w:r w:rsidRPr="00B32F62">
        <w:rPr>
          <w:rFonts w:ascii="Times New Roman" w:hAnsi="Times New Roman" w:cs="Times New Roman"/>
          <w:iCs/>
        </w:rPr>
        <w:t xml:space="preserve"> n° 505 |</w:t>
      </w:r>
    </w:p>
    <w:p w14:paraId="1B29A99C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85C7D1F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F38D19E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n. 91</w:t>
      </w:r>
    </w:p>
    <w:p w14:paraId="41CEA5EA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I al n. 88 (cc. 306r-307v, 309r-310v; decodifica di cc. 304r-305v)</w:t>
      </w:r>
    </w:p>
    <w:p w14:paraId="2FBFE41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  <w:bCs/>
        </w:rPr>
      </w:pPr>
    </w:p>
    <w:p w14:paraId="6DC35EF2" w14:textId="697C68D4" w:rsidR="00190631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6r</w:t>
      </w:r>
      <w:r w:rsidR="00190631" w:rsidRPr="00B32F62">
        <w:rPr>
          <w:rFonts w:ascii="Times New Roman" w:hAnsi="Times New Roman" w:cs="Times New Roman"/>
        </w:rPr>
        <w:t xml:space="preserve"> /</w:t>
      </w:r>
    </w:p>
    <w:p w14:paraId="69946105" w14:textId="77777777" w:rsidR="00190631" w:rsidRPr="00B32F62" w:rsidRDefault="00190631" w:rsidP="00190631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92D2ED2" w14:textId="77777777" w:rsidR="00190631" w:rsidRDefault="00190631" w:rsidP="0048045B">
      <w:pPr>
        <w:rPr>
          <w:rFonts w:ascii="Times New Roman" w:hAnsi="Times New Roman" w:cs="Times New Roman"/>
        </w:rPr>
      </w:pPr>
    </w:p>
    <w:p w14:paraId="00E2751D" w14:textId="64CE80C7" w:rsidR="00417AC7" w:rsidRPr="00B32F62" w:rsidRDefault="00417AC7" w:rsidP="00417AC7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6v /</w:t>
      </w:r>
    </w:p>
    <w:p w14:paraId="0AB3806D" w14:textId="77777777" w:rsidR="00417AC7" w:rsidRPr="00B32F62" w:rsidRDefault="00417AC7" w:rsidP="00417AC7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548B206" w14:textId="77777777" w:rsidR="00417AC7" w:rsidRDefault="00417AC7" w:rsidP="0048045B">
      <w:pPr>
        <w:rPr>
          <w:rFonts w:ascii="Times New Roman" w:hAnsi="Times New Roman" w:cs="Times New Roman"/>
        </w:rPr>
      </w:pPr>
    </w:p>
    <w:p w14:paraId="06F6EEBF" w14:textId="0E35BC0A" w:rsidR="00417AC7" w:rsidRPr="00B32F62" w:rsidRDefault="00417AC7" w:rsidP="00417AC7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</w:t>
      </w:r>
      <w:r>
        <w:rPr>
          <w:rFonts w:ascii="Times New Roman" w:hAnsi="Times New Roman" w:cs="Times New Roman"/>
        </w:rPr>
        <w:t>7r</w:t>
      </w:r>
      <w:r w:rsidRPr="00B32F62">
        <w:rPr>
          <w:rFonts w:ascii="Times New Roman" w:hAnsi="Times New Roman" w:cs="Times New Roman"/>
        </w:rPr>
        <w:t xml:space="preserve"> /</w:t>
      </w:r>
    </w:p>
    <w:p w14:paraId="4A31CB5F" w14:textId="77777777" w:rsidR="00417AC7" w:rsidRPr="00B32F62" w:rsidRDefault="00417AC7" w:rsidP="00417AC7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1F1091A" w14:textId="77777777" w:rsidR="00417AC7" w:rsidRDefault="00417AC7" w:rsidP="0048045B">
      <w:pPr>
        <w:rPr>
          <w:rFonts w:ascii="Times New Roman" w:hAnsi="Times New Roman" w:cs="Times New Roman"/>
        </w:rPr>
      </w:pPr>
    </w:p>
    <w:p w14:paraId="46B7BEB8" w14:textId="2F53D234" w:rsidR="00417AC7" w:rsidRPr="00B32F62" w:rsidRDefault="00417AC7" w:rsidP="00417AC7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07v /</w:t>
      </w:r>
    </w:p>
    <w:p w14:paraId="121C79E1" w14:textId="77777777" w:rsidR="00417AC7" w:rsidRPr="00B32F62" w:rsidRDefault="00417AC7" w:rsidP="00417AC7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45046C4" w14:textId="77777777" w:rsidR="00417AC7" w:rsidRPr="00B32F62" w:rsidRDefault="00417AC7" w:rsidP="0048045B">
      <w:pPr>
        <w:rPr>
          <w:rFonts w:ascii="Times New Roman" w:hAnsi="Times New Roman" w:cs="Times New Roman"/>
        </w:rPr>
      </w:pPr>
    </w:p>
    <w:p w14:paraId="6F9E1747" w14:textId="3F0EB3F0" w:rsidR="0048045B" w:rsidRPr="00B32F62" w:rsidRDefault="00190631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309r /</w:t>
      </w:r>
    </w:p>
    <w:p w14:paraId="1EEFDF3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62A845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1D4C003" w14:textId="77777777" w:rsidR="00280DC7" w:rsidRPr="00AE09B3" w:rsidRDefault="0048045B" w:rsidP="0048045B">
      <w:pPr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09v</w:t>
      </w:r>
      <w:r w:rsidR="00280DC7" w:rsidRPr="00AE09B3">
        <w:rPr>
          <w:rFonts w:ascii="Times New Roman" w:hAnsi="Times New Roman" w:cs="Times New Roman"/>
          <w:lang w:val="nl-BE"/>
        </w:rPr>
        <w:t xml:space="preserve"> /</w:t>
      </w:r>
    </w:p>
    <w:p w14:paraId="09D71E3E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300D9EDF" w14:textId="3F02831C" w:rsidR="00280DC7" w:rsidRDefault="00280DC7" w:rsidP="00280DC7">
      <w:pPr>
        <w:jc w:val="both"/>
        <w:rPr>
          <w:rFonts w:ascii="Times New Roman" w:hAnsi="Times New Roman" w:cs="Times New Roman"/>
          <w:iCs/>
          <w:lang w:val="nl-BE"/>
        </w:rPr>
      </w:pPr>
      <w:r>
        <w:rPr>
          <w:rFonts w:ascii="Times New Roman" w:hAnsi="Times New Roman" w:cs="Times New Roman"/>
          <w:iCs/>
          <w:lang w:val="nl-BE"/>
        </w:rPr>
        <w:t>/ 310r /</w:t>
      </w:r>
    </w:p>
    <w:p w14:paraId="4BC4F214" w14:textId="77777777" w:rsidR="00280DC7" w:rsidRPr="009C5E1D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08230281" w14:textId="1CAFDA69" w:rsidR="0048045B" w:rsidRPr="00AE09B3" w:rsidRDefault="00280DC7" w:rsidP="0048045B">
      <w:pPr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>/</w:t>
      </w:r>
      <w:r w:rsidR="0048045B" w:rsidRPr="00AE09B3">
        <w:rPr>
          <w:rFonts w:ascii="Times New Roman" w:hAnsi="Times New Roman" w:cs="Times New Roman"/>
        </w:rPr>
        <w:t>310v /</w:t>
      </w:r>
    </w:p>
    <w:p w14:paraId="1527D5DF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4223B1A1" w14:textId="3B8FC290" w:rsidR="0048045B" w:rsidRPr="00AE09B3" w:rsidRDefault="0048045B" w:rsidP="0048045B">
      <w:pPr>
        <w:rPr>
          <w:rFonts w:ascii="Times New Roman" w:hAnsi="Times New Roman" w:cs="Times New Roman"/>
          <w:i/>
          <w:iCs/>
        </w:rPr>
      </w:pPr>
    </w:p>
    <w:p w14:paraId="6E62521D" w14:textId="77777777" w:rsidR="0048045B" w:rsidRPr="00AE09B3" w:rsidRDefault="0048045B" w:rsidP="0048045B">
      <w:pPr>
        <w:rPr>
          <w:rFonts w:ascii="Times New Roman" w:hAnsi="Times New Roman" w:cs="Times New Roman"/>
          <w:i/>
          <w:iCs/>
        </w:rPr>
      </w:pPr>
    </w:p>
    <w:p w14:paraId="4CF52090" w14:textId="77777777" w:rsidR="0048045B" w:rsidRPr="00AE09B3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72EF2214" w14:textId="77777777" w:rsidR="0048045B" w:rsidRPr="00AE09B3" w:rsidRDefault="0048045B" w:rsidP="0048045B">
      <w:pPr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br w:type="page"/>
      </w:r>
    </w:p>
    <w:p w14:paraId="702841FA" w14:textId="77777777" w:rsidR="00996D9E" w:rsidRDefault="00996D9E" w:rsidP="00996D9E">
      <w:pPr>
        <w:pStyle w:val="Header"/>
      </w:pPr>
      <w:r>
        <w:lastRenderedPageBreak/>
        <w:t>/START LETTER/</w:t>
      </w:r>
    </w:p>
    <w:p w14:paraId="5AFB5D70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2</w:t>
      </w:r>
    </w:p>
    <w:p w14:paraId="783C7B69" w14:textId="7C5AFD8A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93 (cc. 312r-313v; decodifica di c. 314r-v)</w:t>
      </w:r>
    </w:p>
    <w:p w14:paraId="4357504C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  <w:bCs/>
        </w:rPr>
      </w:pPr>
    </w:p>
    <w:p w14:paraId="07B055B2" w14:textId="418FE258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2</w:t>
      </w:r>
      <w:r w:rsidR="00957156" w:rsidRPr="00B32F62">
        <w:rPr>
          <w:rFonts w:ascii="Times New Roman" w:hAnsi="Times New Roman" w:cs="Times New Roman"/>
        </w:rPr>
        <w:t>r /</w:t>
      </w:r>
    </w:p>
    <w:p w14:paraId="0ABC5FD3" w14:textId="61BB5EE0" w:rsidR="0078750E" w:rsidRPr="0078750E" w:rsidRDefault="0078750E" w:rsidP="0048045B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506 |</w:t>
      </w:r>
    </w:p>
    <w:p w14:paraId="7004FD49" w14:textId="77777777" w:rsidR="0078750E" w:rsidRDefault="0078750E" w:rsidP="0048045B">
      <w:pPr>
        <w:rPr>
          <w:rFonts w:ascii="Times New Roman" w:hAnsi="Times New Roman" w:cs="Times New Roman"/>
          <w:i/>
        </w:rPr>
      </w:pPr>
    </w:p>
    <w:p w14:paraId="12D4383A" w14:textId="77B4D965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27DC323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</w:p>
    <w:p w14:paraId="776DBB3C" w14:textId="702E9785" w:rsidR="00280DC7" w:rsidRPr="00AE09B3" w:rsidRDefault="0048045B" w:rsidP="0048045B">
      <w:pPr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12v</w:t>
      </w:r>
      <w:r w:rsidR="00280DC7" w:rsidRPr="00AE09B3">
        <w:rPr>
          <w:rFonts w:ascii="Times New Roman" w:hAnsi="Times New Roman" w:cs="Times New Roman"/>
          <w:lang w:val="nl-BE"/>
        </w:rPr>
        <w:t xml:space="preserve"> /</w:t>
      </w:r>
    </w:p>
    <w:p w14:paraId="79437D20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4639BF0F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</w:p>
    <w:p w14:paraId="75DD1AF2" w14:textId="29C7F97B" w:rsidR="00280DC7" w:rsidRPr="00280DC7" w:rsidRDefault="00280DC7" w:rsidP="00280DC7">
      <w:pPr>
        <w:jc w:val="both"/>
        <w:rPr>
          <w:rFonts w:ascii="Times New Roman" w:hAnsi="Times New Roman" w:cs="Times New Roman"/>
          <w:iCs/>
          <w:lang w:val="nl-BE"/>
        </w:rPr>
      </w:pPr>
      <w:r w:rsidRPr="00280DC7">
        <w:rPr>
          <w:rFonts w:ascii="Times New Roman" w:hAnsi="Times New Roman" w:cs="Times New Roman"/>
          <w:iCs/>
          <w:lang w:val="nl-BE"/>
        </w:rPr>
        <w:t>/ 313r /</w:t>
      </w:r>
    </w:p>
    <w:p w14:paraId="37C25551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7C162983" w14:textId="77777777" w:rsidR="00280DC7" w:rsidRPr="00AE09B3" w:rsidRDefault="00280DC7" w:rsidP="0048045B">
      <w:pPr>
        <w:rPr>
          <w:rFonts w:ascii="Times New Roman" w:hAnsi="Times New Roman" w:cs="Times New Roman"/>
          <w:lang w:val="nl-BE"/>
        </w:rPr>
      </w:pPr>
    </w:p>
    <w:p w14:paraId="5DB40D26" w14:textId="03E65FE3" w:rsidR="0048045B" w:rsidRPr="00B32F62" w:rsidRDefault="00280DC7" w:rsidP="004804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313v /</w:t>
      </w:r>
    </w:p>
    <w:p w14:paraId="2D241C41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678EDC2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6EA1997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4889526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. 93 </w:t>
      </w:r>
    </w:p>
    <w:p w14:paraId="572A3F82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maggio 1623, L’Aia (cc. 314r-316v)</w:t>
      </w:r>
    </w:p>
    <w:p w14:paraId="0AD34A2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bCs/>
        </w:rPr>
      </w:pPr>
    </w:p>
    <w:p w14:paraId="66CF76A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4r /</w:t>
      </w:r>
    </w:p>
    <w:p w14:paraId="4008CED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6 comincia 505 |</w:t>
      </w:r>
    </w:p>
    <w:p w14:paraId="2CF51CC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25EAB8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14E6553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>il signor Bos ha veduto il re di Bohemia, col quale la | Maestà sua si è trattenuto in lungo discorso, che ha | versato nel dolersi della sua fortuna, et del vedersi | abbandonato da tutti, et sotto posto all’ingiuria | del tempo; et particolare ha parso che si compianga | della Francia, che vogli più tosto favorir Baviera | principe interessato, et attaccato per diversi oblighi | et recenti a casa d’Austria, et per consequente a | Spagnuoli; et dal quale non può la Maestà sua | christianissima aspettar quello che forse le fa creder; né | far fondamento di sussistenza sopra le sue parole | per il rispetto sudetto; ch’era risoluto di voler | mandar uno dei suoi consiglieri alla corte del Christianissimo | per far rappresentar queste sue honeste indoglienze, | per ricercar rimedio al suo male, et aiuto alla | ricuperatione del suo Palatinato</w:t>
      </w:r>
      <w:r w:rsidRPr="00B32F62">
        <w:rPr>
          <w:rStyle w:val="FootnoteReference"/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che</w:t>
      </w:r>
      <w:r w:rsidRPr="00B32F62">
        <w:rPr>
          <w:rStyle w:val="FootnoteReference"/>
          <w:rFonts w:ascii="Times New Roman" w:hAnsi="Times New Roman" w:cs="Times New Roman"/>
        </w:rPr>
        <w:footnoteReference w:id="634"/>
      </w:r>
      <w:r w:rsidRPr="00B32F62">
        <w:rPr>
          <w:rFonts w:ascii="Times New Roman" w:hAnsi="Times New Roman" w:cs="Times New Roman"/>
          <w:i/>
          <w:iCs/>
        </w:rPr>
        <w:t xml:space="preserve"> volontieri li ritirarebbe dalla protettione | del re d’Inghilterra, quando tornasse qualche | principe, che volessero darle mano, et | tanto più, perché al presente è avisato, ch’il re | della Gran Bertagna vogli constringerlo | a sottoscriver una capitulatione contrat-|tata con Spagnoli de quindeci mesi di tregua, | o suspensione d’armi in Palatinato, et | Alemagna, a che ha detto non esser in animo |</w:t>
      </w:r>
    </w:p>
    <w:p w14:paraId="635F372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4v /</w:t>
      </w:r>
    </w:p>
    <w:p w14:paraId="56D2D04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di assentire, et che porterà il tempo più | in lungo, che li sarà possibile, affine di non | venir a questa sottomissione, sconsiglia-|tagli da ognuno, et particolarmente dal signor | principe d’Oranges. |</w:t>
      </w:r>
    </w:p>
    <w:p w14:paraId="708CB46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corrono gli avvisi che l’infanta di Spagna veghi | di voler per suo sposo il principe d’Inghilterra portando | per iscuse il punto della religione, et quello della | sicurezza della sua persona quando andasse in | Inghilterra in conformità sono venuti avvisi con | lettere de’ </w:t>
      </w:r>
      <w:r w:rsidRPr="00B32F62">
        <w:rPr>
          <w:rFonts w:ascii="Times New Roman" w:hAnsi="Times New Roman" w:cs="Times New Roman"/>
          <w:smallCaps/>
        </w:rPr>
        <w:t>xi</w:t>
      </w:r>
      <w:r w:rsidRPr="00B32F62">
        <w:rPr>
          <w:rFonts w:ascii="Times New Roman" w:hAnsi="Times New Roman" w:cs="Times New Roman"/>
        </w:rPr>
        <w:t xml:space="preserve"> pur di Spagna, che la medesima | Principessa si sia retirata</w:t>
      </w:r>
      <w:r w:rsidRPr="00B32F62">
        <w:rPr>
          <w:rStyle w:val="FootnoteReference"/>
          <w:rFonts w:ascii="Times New Roman" w:hAnsi="Times New Roman" w:cs="Times New Roman"/>
        </w:rPr>
        <w:footnoteReference w:id="635"/>
      </w:r>
      <w:r w:rsidRPr="00B32F62">
        <w:rPr>
          <w:rFonts w:ascii="Times New Roman" w:hAnsi="Times New Roman" w:cs="Times New Roman"/>
        </w:rPr>
        <w:t xml:space="preserve"> in un monasterio | et che continui in ricusar le nozze: tuttavia | il signor Bos, che ha veduto il visconte Doncaster | dice haver inteso da lui, che non metteva dubio | </w:t>
      </w:r>
      <w:r w:rsidRPr="00B32F62">
        <w:rPr>
          <w:rFonts w:ascii="Times New Roman" w:hAnsi="Times New Roman" w:cs="Times New Roman"/>
        </w:rPr>
        <w:lastRenderedPageBreak/>
        <w:t>che ’l matrimonio seguirebbe, et correva le poste | verso Londra l’opinione universale è anco che segui | il Re, et la Regina così giudicano; benché | Spagnoli porteranno il tempo quanto più potranno | per farne il loro profito. |</w:t>
      </w:r>
    </w:p>
    <w:p w14:paraId="60F14B8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 conferma l’avviso, che li 3 mila, et più Borgognoni che | devono servir di riempimento alle compagnie | che sono al servitio de’ Spagnoli siano arrivati; et che | pian piano di vadino aprestando, et quelle, et | altre per uscir in campagna. | </w:t>
      </w:r>
    </w:p>
    <w:p w14:paraId="23EC375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mercordì, et in tutte le chiese delle Provincie si | </w:t>
      </w:r>
    </w:p>
    <w:p w14:paraId="3814CE24" w14:textId="0F1208F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5r /</w:t>
      </w:r>
      <w:r w:rsidR="001E4730" w:rsidRPr="00B32F62">
        <w:rPr>
          <w:rFonts w:ascii="Times New Roman" w:hAnsi="Times New Roman" w:cs="Times New Roman"/>
        </w:rPr>
        <w:t xml:space="preserve"> </w:t>
      </w:r>
    </w:p>
    <w:p w14:paraId="11350F6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faranno preghiere, et general digiuno come lo chiamano | per implorar l’aiuto divino nella prossima sortita | dell’armi di questi signori, et per assistenza al signor | principe d’Oranges nel resto si</w:t>
      </w:r>
      <w:r w:rsidRPr="00B32F62">
        <w:rPr>
          <w:rStyle w:val="FootnoteReference"/>
          <w:rFonts w:ascii="Times New Roman" w:hAnsi="Times New Roman" w:cs="Times New Roman"/>
        </w:rPr>
        <w:footnoteReference w:id="636"/>
      </w:r>
      <w:r w:rsidRPr="00B32F62">
        <w:rPr>
          <w:rFonts w:ascii="Times New Roman" w:hAnsi="Times New Roman" w:cs="Times New Roman"/>
        </w:rPr>
        <w:t xml:space="preserve"> vanno | mettendo ad ordine tutte le cose per la medesima | sortita. |</w:t>
      </w:r>
    </w:p>
    <w:p w14:paraId="3B9B969D" w14:textId="3A745E6C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nno avviso li signori Stati che più di ottanta velle delli | loro sudditi in compagnia di vasselli da guerra | del Paese sono all’intorno le spiaggie di Spagna, | et il distretto, et là dove deve passar la flotta | spagnuola con l’oro, et l’argento, sperandone | qualche buon profitto. Et di più è stato scritto | che qualche altri vasselli siano sbarcati in | Galitia, et habbino fatto non poco danno | a quelli habitanti. |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5AEDDC7A" w14:textId="41EF0A4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</w:t>
      </w:r>
      <w:r w:rsidR="000E31D3" w:rsidRPr="00B32F62">
        <w:rPr>
          <w:rFonts w:ascii="Times New Roman" w:hAnsi="Times New Roman" w:cs="Times New Roman"/>
        </w:rPr>
        <w:t>i conferma, che l’armi di Bransv</w:t>
      </w:r>
      <w:r w:rsidRPr="00B32F62">
        <w:rPr>
          <w:rFonts w:ascii="Times New Roman" w:hAnsi="Times New Roman" w:cs="Times New Roman"/>
        </w:rPr>
        <w:t xml:space="preserve">ich il </w:t>
      </w:r>
      <w:r w:rsidR="00E8670B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>iovane | siano di già ammassate in buon numero, et fino | alla summa certa di più di 18 mila combatenti, | che passi buona intelligenza con Mansfelt; che | ricevi</w:t>
      </w:r>
      <w:r w:rsidRPr="00B32F62">
        <w:rPr>
          <w:rStyle w:val="FootnoteReference"/>
          <w:rFonts w:ascii="Times New Roman" w:hAnsi="Times New Roman" w:cs="Times New Roman"/>
        </w:rPr>
        <w:footnoteReference w:id="637"/>
      </w:r>
      <w:r w:rsidRPr="00B32F62">
        <w:rPr>
          <w:rFonts w:ascii="Times New Roman" w:hAnsi="Times New Roman" w:cs="Times New Roman"/>
        </w:rPr>
        <w:t xml:space="preserve"> et dia assistenza alle genti di lui che | vengono di Alemagna; et che habbi speranza | di goder anc’egli </w:t>
      </w:r>
      <w:r w:rsidRPr="00B32F62">
        <w:rPr>
          <w:rFonts w:ascii="Times New Roman" w:hAnsi="Times New Roman" w:cs="Times New Roman"/>
          <w:i/>
          <w:iCs/>
        </w:rPr>
        <w:t>del</w:t>
      </w:r>
      <w:r w:rsidRPr="00B32F62">
        <w:rPr>
          <w:rStyle w:val="FootnoteReference"/>
          <w:rFonts w:ascii="Times New Roman" w:hAnsi="Times New Roman" w:cs="Times New Roman"/>
        </w:rPr>
        <w:footnoteReference w:id="638"/>
      </w:r>
      <w:r w:rsidRPr="00B32F62">
        <w:rPr>
          <w:rFonts w:ascii="Times New Roman" w:hAnsi="Times New Roman" w:cs="Times New Roman"/>
          <w:i/>
          <w:iCs/>
        </w:rPr>
        <w:t xml:space="preserve"> denaro della lega il signor principe d’Oranges mostrò | in discorrendo di questo, che vi fosse tal intentione.</w:t>
      </w:r>
      <w:r w:rsidRPr="00B32F62">
        <w:rPr>
          <w:rFonts w:ascii="Times New Roman" w:hAnsi="Times New Roman" w:cs="Times New Roman"/>
        </w:rPr>
        <w:t xml:space="preserve"> |</w:t>
      </w:r>
      <w:r w:rsidR="001E4730" w:rsidRPr="00B32F62">
        <w:rPr>
          <w:rFonts w:ascii="Times New Roman" w:hAnsi="Times New Roman" w:cs="Times New Roman"/>
        </w:rPr>
        <w:t xml:space="preserve"> </w:t>
      </w:r>
    </w:p>
    <w:p w14:paraId="72300D2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a madre, et il fratello di esso duca Christiano a’ 16 | del presente furono la notte in Hamburgh, et di là |</w:t>
      </w:r>
    </w:p>
    <w:p w14:paraId="3876AE4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315v / </w:t>
      </w:r>
    </w:p>
    <w:p w14:paraId="3C078F90" w14:textId="1C14FB16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a mattina seguente si condussero a Steimbergh sei leghe | discosto da Amburgh per abboccarsi quivi col re | di Danimarca. Non altro si crede che porti</w:t>
      </w:r>
      <w:r w:rsidRPr="00B32F62">
        <w:rPr>
          <w:rStyle w:val="FootnoteReference"/>
          <w:rFonts w:ascii="Times New Roman" w:hAnsi="Times New Roman" w:cs="Times New Roman"/>
        </w:rPr>
        <w:footnoteReference w:id="639"/>
      </w:r>
      <w:r w:rsidRPr="00B32F62">
        <w:rPr>
          <w:rFonts w:ascii="Times New Roman" w:hAnsi="Times New Roman" w:cs="Times New Roman"/>
        </w:rPr>
        <w:t xml:space="preserve"> quei | principi a tal abboccamento se non di veder di | ridur il duca Christiano ad abbandonar la | impresa, che si ha assunto, et per la quale ha | tante armi alle mani</w:t>
      </w:r>
      <w:r w:rsidR="007E73D1" w:rsidRPr="00B32F62">
        <w:rPr>
          <w:rFonts w:ascii="Times New Roman" w:hAnsi="Times New Roman" w:cs="Times New Roman"/>
        </w:rPr>
        <w:t>. M</w:t>
      </w:r>
      <w:r w:rsidRPr="00B32F62">
        <w:rPr>
          <w:rFonts w:ascii="Times New Roman" w:hAnsi="Times New Roman" w:cs="Times New Roman"/>
        </w:rPr>
        <w:t>a</w:t>
      </w:r>
      <w:r w:rsidRPr="00B32F62">
        <w:rPr>
          <w:rStyle w:val="FootnoteReference"/>
          <w:rFonts w:ascii="Times New Roman" w:hAnsi="Times New Roman" w:cs="Times New Roman"/>
        </w:rPr>
        <w:footnoteReference w:id="640"/>
      </w:r>
      <w:r w:rsidRPr="00B32F62">
        <w:rPr>
          <w:rFonts w:ascii="Times New Roman" w:hAnsi="Times New Roman" w:cs="Times New Roman"/>
        </w:rPr>
        <w:t xml:space="preserve"> non si crede, che | gl’ufficii di Danimarca, o di altri possino distorlo | ma che sola necessità ben possi indurlo a qualche | partito. |</w:t>
      </w:r>
    </w:p>
    <w:p w14:paraId="091B57A4" w14:textId="7D0EBA9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ncor l’armi di Anolt, di Tilly, di Cordova non distanti | dal Reno, et dal Vesar, et di là intorno stano | quiete. </w:t>
      </w:r>
      <w:r w:rsidR="007E73D1" w:rsidRPr="00B32F62">
        <w:rPr>
          <w:rFonts w:ascii="Times New Roman" w:hAnsi="Times New Roman" w:cs="Times New Roman"/>
        </w:rPr>
        <w:t>So</w:t>
      </w:r>
      <w:r w:rsidRPr="00B32F62">
        <w:rPr>
          <w:rFonts w:ascii="Times New Roman" w:hAnsi="Times New Roman" w:cs="Times New Roman"/>
        </w:rPr>
        <w:t>lo di disse, che ’l conte Henrico di Bergh | pensava di voler andare ad assediare Lipstat | et per consequente impatronirsi di quella piazza | che gli potrà riuscir assai facilmente non essendovi | dentro che quattro compagnie, et lontane da | speranza di soccorso. |</w:t>
      </w:r>
    </w:p>
    <w:p w14:paraId="78FDD74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 queste aggiunte saranno le mie lettere di hoggi otto | n° 503 et 504 replicate con le scritture chiamate | in esse; et io avviso a vostra Serenità la ricevuta delle | sue dei 12 dello stante con l’avviso della risolutione | de’ Turchi di assister a Bethelem Gabor che sarà | per mia informatione per il servitio di vostra Serenità. Gratie etc. |</w:t>
      </w:r>
    </w:p>
    <w:p w14:paraId="3D381762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BE5CF9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29 maggio 1623 |</w:t>
      </w:r>
    </w:p>
    <w:p w14:paraId="2A5A78A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6BD458F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4C66E17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21E36560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BB4C5A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6r /</w:t>
      </w:r>
    </w:p>
    <w:p w14:paraId="2B165C0C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10E7C57" w14:textId="3C5F3238" w:rsidR="0048045B" w:rsidRPr="00B32F62" w:rsidRDefault="0048045B" w:rsidP="0048045B">
      <w:pPr>
        <w:rPr>
          <w:rFonts w:ascii="Times New Roman" w:hAnsi="Times New Roman" w:cs="Times New Roman"/>
          <w:i/>
        </w:rPr>
      </w:pPr>
    </w:p>
    <w:p w14:paraId="33C5010E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7C63BB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6v /</w:t>
      </w:r>
    </w:p>
    <w:p w14:paraId="7AECEBA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6E1A987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0D585C8F" w14:textId="66969D8E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</w:t>
      </w:r>
      <w:r w:rsidR="00C64250" w:rsidRPr="00B32F62">
        <w:rPr>
          <w:rFonts w:ascii="Times New Roman" w:hAnsi="Times New Roman" w:cs="Times New Roman"/>
        </w:rPr>
        <w:t>506</w:t>
      </w:r>
      <w:r w:rsidRPr="00B32F62">
        <w:rPr>
          <w:rFonts w:ascii="Times New Roman" w:hAnsi="Times New Roman" w:cs="Times New Roman"/>
        </w:rPr>
        <w:t xml:space="preserve"> comincia </w:t>
      </w:r>
      <w:r w:rsidR="00C64250" w:rsidRPr="00B32F62">
        <w:rPr>
          <w:rFonts w:ascii="Times New Roman" w:hAnsi="Times New Roman" w:cs="Times New Roman"/>
        </w:rPr>
        <w:t>505</w:t>
      </w:r>
      <w:r w:rsidRPr="00B32F62">
        <w:rPr>
          <w:rFonts w:ascii="Times New Roman" w:hAnsi="Times New Roman" w:cs="Times New Roman"/>
        </w:rPr>
        <w:t xml:space="preserve"> |</w:t>
      </w:r>
    </w:p>
    <w:p w14:paraId="11E3A482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52AB86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32F276C8" w14:textId="77777777" w:rsidR="0048045B" w:rsidRPr="00B32F62" w:rsidRDefault="0048045B" w:rsidP="0048045B">
      <w:pPr>
        <w:pStyle w:val="Testopreformattato"/>
        <w:spacing w:line="360" w:lineRule="au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5EA4BD56" w14:textId="605255C5" w:rsidR="0048045B" w:rsidRPr="00B32F62" w:rsidRDefault="0048045B" w:rsidP="00E71B4F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71006E1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6vC /</w:t>
      </w:r>
    </w:p>
    <w:p w14:paraId="388C9777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9 maggio 1623 ricevute a’ 14 giugno |</w:t>
      </w:r>
    </w:p>
    <w:p w14:paraId="049B76BE" w14:textId="15839FAF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ia</w:t>
      </w:r>
      <w:r w:rsidR="00E71B4F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506 |</w:t>
      </w:r>
    </w:p>
    <w:p w14:paraId="5B270793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35A873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alatino s’è doluto con Bos della | sua fortuna, e di esser abbandonato | dalla Francia per rispetto di Baviera, | dicendo di voler mandare uno de’ suoi | consiglieri al Christianissimo per dolersi, e</w:t>
      </w:r>
      <w:r w:rsidRPr="00B32F62">
        <w:rPr>
          <w:rStyle w:val="FootnoteReference"/>
          <w:rFonts w:ascii="Times New Roman" w:hAnsi="Times New Roman" w:cs="Times New Roman"/>
        </w:rPr>
        <w:footnoteReference w:id="641"/>
      </w:r>
      <w:r w:rsidRPr="00B32F62">
        <w:rPr>
          <w:rFonts w:ascii="Times New Roman" w:hAnsi="Times New Roman" w:cs="Times New Roman"/>
        </w:rPr>
        <w:t xml:space="preserve"> chieder | rimedio et aiuto ; è che se | retirerebbe volentieri dalla protettione | d’Inghilterra, quando trovasse altri principi | che lo aiutassero, massime che intende, | voler hora quello costringerlo a sotto-|scriver una capitulatione contrattata con Spagnoli | de 15 mesi di tregua, o sospensione d’|armi in Palatinato, et Alemagna, alla | quale non ha animo d’assertire, sconsigliatave | da tutti, e da Oranges. |</w:t>
      </w:r>
    </w:p>
    <w:p w14:paraId="430229A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pinioni varie circa l’esito del matrimonio | dell’Infanta spagnola col principe d’Inghilterra, ma l’|ultime crede, che seguirà, benché Spagnoli | porteranno il tempo quanto più potranno | per loro profitto. |</w:t>
      </w:r>
    </w:p>
    <w:p w14:paraId="4504383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i mettono coll’ordine, e far le pre-|ghiere per l’uscita in campagna. |</w:t>
      </w:r>
    </w:p>
    <w:p w14:paraId="4DEC91C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80 e più vele d’Olandesi insedia-|vano la flotta, et qualch’altri vasselli | erano sbarcati in Galitia con danno di | quelli habitanti. |</w:t>
      </w:r>
    </w:p>
    <w:p w14:paraId="07A27C28" w14:textId="110D9FC2" w:rsidR="0048045B" w:rsidRPr="00B32F62" w:rsidRDefault="000E31D3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ransv</w:t>
      </w:r>
      <w:r w:rsidR="0048045B" w:rsidRPr="00B32F62">
        <w:rPr>
          <w:rFonts w:ascii="Times New Roman" w:hAnsi="Times New Roman" w:cs="Times New Roman"/>
        </w:rPr>
        <w:t>ich ha insieme più di 18 mila combatenti | e passa buona intelligenza con Mansfelt | sperando di goder anch’egli del | denaro della lega. |</w:t>
      </w:r>
    </w:p>
    <w:p w14:paraId="7F81C8B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Uffici della m[adre]</w:t>
      </w:r>
      <w:r w:rsidRPr="00B32F62">
        <w:rPr>
          <w:rStyle w:val="FootnoteReference"/>
          <w:rFonts w:ascii="Times New Roman" w:hAnsi="Times New Roman" w:cs="Times New Roman"/>
        </w:rPr>
        <w:footnoteReference w:id="642"/>
      </w:r>
      <w:r w:rsidRPr="00B32F62">
        <w:rPr>
          <w:rFonts w:ascii="Times New Roman" w:hAnsi="Times New Roman" w:cs="Times New Roman"/>
        </w:rPr>
        <w:t xml:space="preserve"> e del fratello con Dani-|</w:t>
      </w:r>
    </w:p>
    <w:p w14:paraId="30FE31E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2CD5CE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[L.]</w:t>
      </w:r>
      <w:r w:rsidRPr="00B32F62">
        <w:rPr>
          <w:rStyle w:val="FootnoteReference"/>
          <w:rFonts w:ascii="Times New Roman" w:hAnsi="Times New Roman" w:cs="Times New Roman"/>
        </w:rPr>
        <w:footnoteReference w:id="643"/>
      </w:r>
      <w:r w:rsidRPr="00B32F62">
        <w:rPr>
          <w:rFonts w:ascii="Times New Roman" w:hAnsi="Times New Roman" w:cs="Times New Roman"/>
        </w:rPr>
        <w:t xml:space="preserve"> SS. [R.]</w:t>
      </w:r>
      <w:r w:rsidRPr="00B32F62">
        <w:rPr>
          <w:rStyle w:val="FootnoteReference"/>
          <w:rFonts w:ascii="Times New Roman" w:hAnsi="Times New Roman" w:cs="Times New Roman"/>
        </w:rPr>
        <w:footnoteReference w:id="644"/>
      </w:r>
      <w:r w:rsidRPr="00B32F62">
        <w:rPr>
          <w:rFonts w:ascii="Times New Roman" w:hAnsi="Times New Roman" w:cs="Times New Roman"/>
        </w:rPr>
        <w:t xml:space="preserve"> |</w:t>
      </w:r>
    </w:p>
    <w:p w14:paraId="3B712E8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011F3F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6vD /</w:t>
      </w:r>
    </w:p>
    <w:p w14:paraId="4BCA04A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rca, per farlo distor dal | pensiero: ma si crede , che | a nulla gioveranno sola neces-|sità potendo farlo. | </w:t>
      </w:r>
    </w:p>
    <w:p w14:paraId="202263E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irca l’armi di Anolt, di Tilli, | e di Cordova quiete, et il | pensiero del conte Henrico di | Bergh di assediar Lipsat. |</w:t>
      </w:r>
    </w:p>
    <w:p w14:paraId="625F4A1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ricevute le lettere. |</w:t>
      </w:r>
    </w:p>
    <w:p w14:paraId="7CAB3963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FC578A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5B2C23C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D3B99A9" w14:textId="77777777" w:rsidR="002E47DB" w:rsidRPr="00B32F62" w:rsidRDefault="002E47D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15B8AD8F" w14:textId="77777777" w:rsidR="00996D9E" w:rsidRDefault="00996D9E" w:rsidP="00996D9E">
      <w:pPr>
        <w:pStyle w:val="Header"/>
      </w:pPr>
      <w:r>
        <w:lastRenderedPageBreak/>
        <w:t>/START LETTER/</w:t>
      </w:r>
    </w:p>
    <w:p w14:paraId="4392295B" w14:textId="5328BF31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4</w:t>
      </w:r>
    </w:p>
    <w:p w14:paraId="59496DA9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95 (cc. 317r-324v; decodifica di cc. 325r-328v)</w:t>
      </w:r>
    </w:p>
    <w:p w14:paraId="4782294B" w14:textId="77777777" w:rsidR="0048045B" w:rsidRPr="00B32F62" w:rsidRDefault="0048045B" w:rsidP="008B6654">
      <w:pPr>
        <w:rPr>
          <w:rFonts w:ascii="Times New Roman" w:hAnsi="Times New Roman" w:cs="Times New Roman"/>
        </w:rPr>
      </w:pPr>
    </w:p>
    <w:p w14:paraId="677704ED" w14:textId="181D8BFA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7r /</w:t>
      </w:r>
    </w:p>
    <w:p w14:paraId="129B8E0B" w14:textId="74D103DD" w:rsidR="0078750E" w:rsidRPr="0078750E" w:rsidRDefault="0078750E" w:rsidP="0048045B">
      <w:pPr>
        <w:rPr>
          <w:rFonts w:ascii="Times New Roman" w:hAnsi="Times New Roman" w:cs="Times New Roman"/>
          <w:iCs/>
        </w:rPr>
      </w:pPr>
      <w:bookmarkStart w:id="0" w:name="_Hlk156426156"/>
      <w:r>
        <w:rPr>
          <w:rFonts w:ascii="Times New Roman" w:hAnsi="Times New Roman" w:cs="Times New Roman"/>
          <w:iCs/>
        </w:rPr>
        <w:t>n° 507 |</w:t>
      </w:r>
    </w:p>
    <w:p w14:paraId="75A95074" w14:textId="77777777" w:rsidR="0078750E" w:rsidRDefault="0078750E" w:rsidP="0048045B">
      <w:pPr>
        <w:rPr>
          <w:rFonts w:ascii="Times New Roman" w:hAnsi="Times New Roman" w:cs="Times New Roman"/>
          <w:i/>
        </w:rPr>
      </w:pPr>
    </w:p>
    <w:p w14:paraId="5C04DA67" w14:textId="74A4E9C6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bookmarkEnd w:id="0"/>
    <w:p w14:paraId="413B873F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75B484A8" w14:textId="66440D67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7</w:t>
      </w:r>
      <w:r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 /</w:t>
      </w:r>
    </w:p>
    <w:p w14:paraId="295209B5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B4B3527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1F42EF30" w14:textId="6753A071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</w:t>
      </w:r>
      <w:r>
        <w:rPr>
          <w:rFonts w:ascii="Times New Roman" w:hAnsi="Times New Roman" w:cs="Times New Roman"/>
        </w:rPr>
        <w:t>8</w:t>
      </w:r>
      <w:r w:rsidRPr="00B32F62">
        <w:rPr>
          <w:rFonts w:ascii="Times New Roman" w:hAnsi="Times New Roman" w:cs="Times New Roman"/>
        </w:rPr>
        <w:t>r /</w:t>
      </w:r>
    </w:p>
    <w:p w14:paraId="65DECBFE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F44BB06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7AC7904B" w14:textId="0D04C644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</w:t>
      </w:r>
      <w:r>
        <w:rPr>
          <w:rFonts w:ascii="Times New Roman" w:hAnsi="Times New Roman" w:cs="Times New Roman"/>
        </w:rPr>
        <w:t>8v</w:t>
      </w:r>
      <w:r w:rsidRPr="00B32F62">
        <w:rPr>
          <w:rFonts w:ascii="Times New Roman" w:hAnsi="Times New Roman" w:cs="Times New Roman"/>
        </w:rPr>
        <w:t xml:space="preserve"> /</w:t>
      </w:r>
    </w:p>
    <w:p w14:paraId="54F79983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9C911A1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71B61B90" w14:textId="5493D911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</w:t>
      </w:r>
      <w:r>
        <w:rPr>
          <w:rFonts w:ascii="Times New Roman" w:hAnsi="Times New Roman" w:cs="Times New Roman"/>
        </w:rPr>
        <w:t>9</w:t>
      </w:r>
      <w:r w:rsidRPr="00B32F62">
        <w:rPr>
          <w:rFonts w:ascii="Times New Roman" w:hAnsi="Times New Roman" w:cs="Times New Roman"/>
        </w:rPr>
        <w:t>r /</w:t>
      </w:r>
    </w:p>
    <w:p w14:paraId="724C477D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35F8111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31E7505A" w14:textId="6266286D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1</w:t>
      </w:r>
      <w:r>
        <w:rPr>
          <w:rFonts w:ascii="Times New Roman" w:hAnsi="Times New Roman" w:cs="Times New Roman"/>
        </w:rPr>
        <w:t>9v</w:t>
      </w:r>
      <w:r w:rsidRPr="00B32F62">
        <w:rPr>
          <w:rFonts w:ascii="Times New Roman" w:hAnsi="Times New Roman" w:cs="Times New Roman"/>
        </w:rPr>
        <w:t xml:space="preserve"> /</w:t>
      </w:r>
    </w:p>
    <w:p w14:paraId="12026B2F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1D69F6D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21AED8AA" w14:textId="47E8F5CD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20</w:t>
      </w:r>
      <w:r w:rsidRPr="00B32F62">
        <w:rPr>
          <w:rFonts w:ascii="Times New Roman" w:hAnsi="Times New Roman" w:cs="Times New Roman"/>
        </w:rPr>
        <w:t>r /</w:t>
      </w:r>
    </w:p>
    <w:p w14:paraId="4BBAB0D9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41F636D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53362A55" w14:textId="612C6685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20v</w:t>
      </w:r>
      <w:r w:rsidRPr="00B32F62">
        <w:rPr>
          <w:rFonts w:ascii="Times New Roman" w:hAnsi="Times New Roman" w:cs="Times New Roman"/>
        </w:rPr>
        <w:t xml:space="preserve"> /</w:t>
      </w:r>
    </w:p>
    <w:p w14:paraId="6002E1A2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996ED20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5E13C654" w14:textId="2E85F032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21</w:t>
      </w:r>
      <w:r w:rsidRPr="00B32F62">
        <w:rPr>
          <w:rFonts w:ascii="Times New Roman" w:hAnsi="Times New Roman" w:cs="Times New Roman"/>
        </w:rPr>
        <w:t>r /</w:t>
      </w:r>
    </w:p>
    <w:p w14:paraId="37AC7F53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F9D61D3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03BED138" w14:textId="074310E0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</w:t>
      </w:r>
      <w:r>
        <w:rPr>
          <w:rFonts w:ascii="Times New Roman" w:hAnsi="Times New Roman" w:cs="Times New Roman"/>
        </w:rPr>
        <w:t>21v</w:t>
      </w:r>
      <w:r w:rsidRPr="00B32F62">
        <w:rPr>
          <w:rFonts w:ascii="Times New Roman" w:hAnsi="Times New Roman" w:cs="Times New Roman"/>
        </w:rPr>
        <w:t xml:space="preserve"> /</w:t>
      </w:r>
    </w:p>
    <w:p w14:paraId="4A6D04AB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358FE38" w14:textId="77777777" w:rsidR="0046635E" w:rsidRPr="00B32F62" w:rsidRDefault="0046635E" w:rsidP="0046635E">
      <w:pPr>
        <w:rPr>
          <w:rFonts w:ascii="Times New Roman" w:hAnsi="Times New Roman" w:cs="Times New Roman"/>
        </w:rPr>
      </w:pPr>
    </w:p>
    <w:p w14:paraId="5F8A5223" w14:textId="5A1AA8C3" w:rsidR="0046635E" w:rsidRPr="00B32F62" w:rsidRDefault="0046635E" w:rsidP="0046635E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2r /</w:t>
      </w:r>
    </w:p>
    <w:p w14:paraId="714F28E9" w14:textId="77777777" w:rsidR="0046635E" w:rsidRPr="00B32F62" w:rsidRDefault="0046635E" w:rsidP="0046635E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1B09D2B" w14:textId="77777777" w:rsidR="0046635E" w:rsidRPr="00B32F62" w:rsidRDefault="0046635E" w:rsidP="0048045B">
      <w:pPr>
        <w:rPr>
          <w:rFonts w:ascii="Times New Roman" w:hAnsi="Times New Roman" w:cs="Times New Roman"/>
        </w:rPr>
      </w:pPr>
    </w:p>
    <w:p w14:paraId="339F82C2" w14:textId="367D0FD1" w:rsidR="00280DC7" w:rsidRPr="00AE09B3" w:rsidRDefault="0048045B" w:rsidP="0048045B">
      <w:pPr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22v</w:t>
      </w:r>
      <w:r w:rsidR="00280DC7" w:rsidRPr="00AE09B3">
        <w:rPr>
          <w:rFonts w:ascii="Times New Roman" w:hAnsi="Times New Roman" w:cs="Times New Roman"/>
          <w:lang w:val="nl-BE"/>
        </w:rPr>
        <w:t xml:space="preserve"> /</w:t>
      </w:r>
    </w:p>
    <w:p w14:paraId="1CC5E590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301F793" w14:textId="3382A83E" w:rsidR="00280DC7" w:rsidRPr="00280DC7" w:rsidRDefault="00280DC7" w:rsidP="00280DC7">
      <w:pPr>
        <w:rPr>
          <w:rFonts w:ascii="Times New Roman" w:hAnsi="Times New Roman" w:cs="Times New Roman"/>
          <w:lang w:val="nl-BE"/>
        </w:rPr>
      </w:pPr>
      <w:r w:rsidRPr="00280DC7">
        <w:rPr>
          <w:rFonts w:ascii="Times New Roman" w:hAnsi="Times New Roman" w:cs="Times New Roman"/>
          <w:lang w:val="nl-BE"/>
        </w:rPr>
        <w:t>/ 323r /</w:t>
      </w:r>
    </w:p>
    <w:p w14:paraId="6FD4FEA0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0E1E6A0A" w14:textId="2C86F27B" w:rsidR="00280DC7" w:rsidRDefault="00280DC7" w:rsidP="00280DC7">
      <w:pPr>
        <w:rPr>
          <w:rFonts w:ascii="Times New Roman" w:hAnsi="Times New Roman" w:cs="Times New Roman"/>
          <w:lang w:val="nl-BE"/>
        </w:rPr>
      </w:pPr>
      <w:r w:rsidRPr="00280DC7">
        <w:rPr>
          <w:rFonts w:ascii="Times New Roman" w:hAnsi="Times New Roman" w:cs="Times New Roman"/>
          <w:lang w:val="nl-BE"/>
        </w:rPr>
        <w:t>/ 323v /</w:t>
      </w:r>
    </w:p>
    <w:p w14:paraId="70AF3A2B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2033E4F5" w14:textId="1B25D952" w:rsidR="00280DC7" w:rsidRDefault="00280DC7" w:rsidP="00280DC7">
      <w:pPr>
        <w:rPr>
          <w:rFonts w:ascii="Times New Roman" w:hAnsi="Times New Roman" w:cs="Times New Roman"/>
          <w:lang w:val="nl-BE"/>
        </w:rPr>
      </w:pPr>
      <w:r w:rsidRPr="00280DC7">
        <w:rPr>
          <w:rFonts w:ascii="Times New Roman" w:hAnsi="Times New Roman" w:cs="Times New Roman"/>
          <w:lang w:val="nl-BE"/>
        </w:rPr>
        <w:t>/ 324r /</w:t>
      </w:r>
    </w:p>
    <w:p w14:paraId="181645DF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23C04FF5" w14:textId="09681024" w:rsidR="0048045B" w:rsidRPr="00AE09B3" w:rsidRDefault="00280DC7" w:rsidP="0048045B">
      <w:pPr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>/</w:t>
      </w:r>
      <w:r w:rsidR="0048045B" w:rsidRPr="00AE09B3">
        <w:rPr>
          <w:rFonts w:ascii="Times New Roman" w:hAnsi="Times New Roman" w:cs="Times New Roman"/>
        </w:rPr>
        <w:t>324v /</w:t>
      </w:r>
    </w:p>
    <w:p w14:paraId="354FE11D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53BA5455" w14:textId="77777777" w:rsidR="0048045B" w:rsidRPr="00AE09B3" w:rsidRDefault="0048045B" w:rsidP="0048045B">
      <w:pPr>
        <w:rPr>
          <w:rFonts w:ascii="Times New Roman" w:hAnsi="Times New Roman" w:cs="Times New Roman"/>
        </w:rPr>
      </w:pPr>
    </w:p>
    <w:p w14:paraId="2E42189F" w14:textId="77777777" w:rsidR="0048045B" w:rsidRPr="00AE09B3" w:rsidRDefault="0048045B" w:rsidP="0048045B">
      <w:pPr>
        <w:jc w:val="center"/>
        <w:rPr>
          <w:rFonts w:ascii="Times New Roman" w:hAnsi="Times New Roman" w:cs="Times New Roman"/>
          <w:i/>
          <w:iCs/>
        </w:rPr>
      </w:pPr>
    </w:p>
    <w:p w14:paraId="38B75A2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5</w:t>
      </w:r>
    </w:p>
    <w:p w14:paraId="6D09CA6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5 giugno 1623, L’Aia (cc. 325r-329v)</w:t>
      </w:r>
    </w:p>
    <w:p w14:paraId="2BA6BB85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36749896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5r /</w:t>
      </w:r>
    </w:p>
    <w:p w14:paraId="320E7FF8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71501FE3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7 fin 509 |</w:t>
      </w:r>
    </w:p>
    <w:p w14:paraId="29E43CA8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33F7AFC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40204335" w14:textId="30C93FDB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 xml:space="preserve">colla risposta, che ’l giorno seguente alla speditione delle mie doi | lettere che mando replicate n° 505 et 506 appresso a queste </w:t>
      </w:r>
      <w:r w:rsidRPr="00B32F62">
        <w:rPr>
          <w:rFonts w:ascii="Times New Roman" w:hAnsi="Times New Roman" w:cs="Times New Roman"/>
          <w:i/>
          <w:iCs/>
        </w:rPr>
        <w:t>inviorono</w:t>
      </w:r>
      <w:r w:rsidRPr="00B32F62">
        <w:rPr>
          <w:rStyle w:val="FootnoteReference"/>
          <w:rFonts w:ascii="Times New Roman" w:hAnsi="Times New Roman" w:cs="Times New Roman"/>
        </w:rPr>
        <w:footnoteReference w:id="645"/>
      </w:r>
      <w:r w:rsidRPr="00B32F62">
        <w:rPr>
          <w:rFonts w:ascii="Times New Roman" w:hAnsi="Times New Roman" w:cs="Times New Roman"/>
          <w:i/>
          <w:iCs/>
        </w:rPr>
        <w:t xml:space="preserve"> li signori | Stati, a questo signor ambasciator di Franza | al signor Bos, et a me in proposito</w:t>
      </w:r>
      <w:r w:rsidRPr="00B32F62">
        <w:rPr>
          <w:rStyle w:val="FootnoteReference"/>
          <w:rFonts w:ascii="Times New Roman" w:hAnsi="Times New Roman" w:cs="Times New Roman"/>
        </w:rPr>
        <w:footnoteReference w:id="646"/>
      </w:r>
      <w:r w:rsidRPr="00B32F62">
        <w:rPr>
          <w:rFonts w:ascii="Times New Roman" w:hAnsi="Times New Roman" w:cs="Times New Roman"/>
          <w:i/>
          <w:iCs/>
        </w:rPr>
        <w:t xml:space="preserve"> | de’ vasselli per la condotta delle genti francesi per Mansfelt, non profetarno | di vantaggio di quello, che il giorno | inanti li</w:t>
      </w:r>
      <w:r w:rsidRPr="00B32F62">
        <w:rPr>
          <w:rStyle w:val="FootnoteReference"/>
          <w:rFonts w:ascii="Times New Roman" w:hAnsi="Times New Roman" w:cs="Times New Roman"/>
        </w:rPr>
        <w:footnoteReference w:id="647"/>
      </w:r>
      <w:r w:rsidRPr="00B32F62">
        <w:rPr>
          <w:rFonts w:ascii="Times New Roman" w:hAnsi="Times New Roman" w:cs="Times New Roman"/>
          <w:i/>
          <w:iCs/>
        </w:rPr>
        <w:t xml:space="preserve"> doi, che furono | a questo deputati, oltre l’assicurar | Franza buona assistenza, consiglio, | et opera che signori Stati, stetero fermi | nel desiderar, che noi si obligassimo | non solo per il pagamento, ma che | si dasse anco alla mano qualche | denaro per far la provisione de’ viveri, | che fosse stata necessaria: veden-|do non vi esser mezzo per le ragioni già | dette di avanzar questi dui punti dis-|sero, che il meglio, che si potesse far, | era di passar immediate al signor conte di Mansfelt far li sotto segnar</w:t>
      </w:r>
      <w:r w:rsidRPr="00B32F62">
        <w:rPr>
          <w:rStyle w:val="FootnoteReference"/>
          <w:rFonts w:ascii="Times New Roman" w:hAnsi="Times New Roman" w:cs="Times New Roman"/>
        </w:rPr>
        <w:footnoteReference w:id="648"/>
      </w:r>
      <w:r w:rsidRPr="00B32F62">
        <w:rPr>
          <w:rFonts w:ascii="Times New Roman" w:hAnsi="Times New Roman" w:cs="Times New Roman"/>
          <w:i/>
          <w:iCs/>
        </w:rPr>
        <w:t xml:space="preserve"> le | capitulationi, che fatto, si poteva all</w:t>
      </w:r>
      <w:r w:rsidR="00957156" w:rsidRPr="00B32F62">
        <w:rPr>
          <w:rFonts w:ascii="Times New Roman" w:hAnsi="Times New Roman" w:cs="Times New Roman"/>
          <w:i/>
          <w:iCs/>
        </w:rPr>
        <w:t>-</w:t>
      </w:r>
      <w:r w:rsidRPr="00B32F62">
        <w:rPr>
          <w:rFonts w:ascii="Times New Roman" w:hAnsi="Times New Roman" w:cs="Times New Roman"/>
          <w:i/>
          <w:iCs/>
        </w:rPr>
        <w:t xml:space="preserve">|hora prometter di haver prontezza | di denaro, et in tanto li signori Stati ha-|verebbono dati buoni ordini, perché tutte le provisioni, tanto di bire, che | di pane, et altre vivande fossero | pronte, et scritto alle ameralità di | Roterdam, et di Zelanda, per avisar | la qualità dei vasselli, et per haver-|ne la prontezza; bisognò conten-|tarsi di quello si poteva havere | in una congiuntura di necessità, et | di bisogno, che hanno li signori Stati | di trovar denari per loro stessi, et | l’ambasciator di Franza trovò buono, | che subito partisse </w:t>
      </w:r>
    </w:p>
    <w:p w14:paraId="30BF2C2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5v /</w:t>
      </w:r>
    </w:p>
    <w:p w14:paraId="310CF310" w14:textId="18136D39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il signor Bos, et il | Dulbier verso il conte di Mansfelt, | come fecero la mattina seguente | a buonissima hora, et la stessa sera | capitati in Amsterdam si missero in | barca per Arlinghem, onde li aspetto | di ritorno appresso dimani: </w:t>
      </w:r>
      <w:r w:rsidR="00B92F01" w:rsidRPr="00B32F62">
        <w:rPr>
          <w:rFonts w:ascii="Times New Roman" w:hAnsi="Times New Roman" w:cs="Times New Roman"/>
          <w:i/>
          <w:iCs/>
        </w:rPr>
        <w:t>p</w:t>
      </w:r>
      <w:r w:rsidRPr="00B32F62">
        <w:rPr>
          <w:rFonts w:ascii="Times New Roman" w:hAnsi="Times New Roman" w:cs="Times New Roman"/>
          <w:i/>
          <w:iCs/>
        </w:rPr>
        <w:t>rima | di partire fu stimato bene di scriver | una lettera a Monterau, il che fece | Bos, dandogli conto di ciò, che era se-|guito, et che in tanto dovesse egli et | Turnon valersi della libertà, che | haveva di pigliar doppo li otto del | presente vasselli a Cales, o Bologna, et | cominciassero ad inviar le genti, che | in tanto li haverebbono proveduto | delli altri al loro</w:t>
      </w:r>
      <w:r w:rsidRPr="00B32F62">
        <w:rPr>
          <w:rStyle w:val="FootnoteReference"/>
          <w:rFonts w:ascii="Times New Roman" w:hAnsi="Times New Roman" w:cs="Times New Roman"/>
        </w:rPr>
        <w:footnoteReference w:id="649"/>
      </w:r>
      <w:r w:rsidRPr="00B32F62">
        <w:rPr>
          <w:rFonts w:ascii="Times New Roman" w:hAnsi="Times New Roman" w:cs="Times New Roman"/>
          <w:i/>
          <w:iCs/>
        </w:rPr>
        <w:t xml:space="preserve"> subito ritorno, la lettera | è stata mandata per persona espressa, | a che il signor principe d’Oranges diede | un ordine per haver un vassello da | guerra, et il Muler di Basilea deve | anco partir per Zelanda per ricever | quelle genti, che ivi in tanto arrivas-|sero, et che doverano arrivati in | Zelanda passar per il Paese, per maggior, et più pronta ispeditione è | incaricato Monterau di metter buon | ordine, perché alcun soldato non eschi | fuori dei vasselli, et li signori Stati lo met-|terano anch’essi per la parte loro, | ma temo</w:t>
      </w:r>
      <w:r w:rsidRPr="00B32F62">
        <w:rPr>
          <w:rStyle w:val="FootnoteReference"/>
          <w:rFonts w:ascii="Times New Roman" w:hAnsi="Times New Roman" w:cs="Times New Roman"/>
        </w:rPr>
        <w:footnoteReference w:id="650"/>
      </w:r>
      <w:r w:rsidRPr="00B32F62">
        <w:rPr>
          <w:rFonts w:ascii="Times New Roman" w:hAnsi="Times New Roman" w:cs="Times New Roman"/>
          <w:i/>
          <w:iCs/>
        </w:rPr>
        <w:t>, che le compagnie francesi, | che sono in questi servicii mancanti | di qualche soldato</w:t>
      </w:r>
      <w:r w:rsidRPr="00B32F62">
        <w:rPr>
          <w:rStyle w:val="FootnoteReference"/>
          <w:rFonts w:ascii="Times New Roman" w:hAnsi="Times New Roman" w:cs="Times New Roman"/>
        </w:rPr>
        <w:footnoteReference w:id="651"/>
      </w:r>
      <w:r w:rsidRPr="00B32F62">
        <w:rPr>
          <w:rFonts w:ascii="Times New Roman" w:hAnsi="Times New Roman" w:cs="Times New Roman"/>
          <w:i/>
          <w:iCs/>
        </w:rPr>
        <w:t>, si vaglino della | comodità. |</w:t>
      </w:r>
    </w:p>
    <w:p w14:paraId="58D5771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Fu stimato anco bene, che Bos, | pur prima di partire vedesse sua | Eccellenza et io andai seco, l’oggetto | principale</w:t>
      </w:r>
      <w:r w:rsidRPr="00B32F62">
        <w:rPr>
          <w:rStyle w:val="FootnoteReference"/>
          <w:rFonts w:ascii="Times New Roman" w:hAnsi="Times New Roman" w:cs="Times New Roman"/>
        </w:rPr>
        <w:footnoteReference w:id="652"/>
      </w:r>
      <w:r w:rsidRPr="00B32F62">
        <w:rPr>
          <w:rFonts w:ascii="Times New Roman" w:hAnsi="Times New Roman" w:cs="Times New Roman"/>
          <w:i/>
          <w:iCs/>
        </w:rPr>
        <w:t xml:space="preserve"> di Bos per </w:t>
      </w:r>
    </w:p>
    <w:p w14:paraId="1045A13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6r /</w:t>
      </w:r>
    </w:p>
    <w:p w14:paraId="5A4787BC" w14:textId="0A4E4A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far questa | visita, fu per cavar bene da lei se si | contentarebbe, che il conte di Mas-|felt venisse ad abboccarsi seco: </w:t>
      </w:r>
      <w:r w:rsidR="00B92F01" w:rsidRPr="00B32F62">
        <w:rPr>
          <w:rFonts w:ascii="Times New Roman" w:hAnsi="Times New Roman" w:cs="Times New Roman"/>
          <w:i/>
          <w:iCs/>
        </w:rPr>
        <w:t>m</w:t>
      </w:r>
      <w:r w:rsidRPr="00B32F62">
        <w:rPr>
          <w:rFonts w:ascii="Times New Roman" w:hAnsi="Times New Roman" w:cs="Times New Roman"/>
          <w:i/>
          <w:iCs/>
        </w:rPr>
        <w:t xml:space="preserve">o-|strò ella il medesimo senso, che proferì | a me la dominica, che li pareva | che </w:t>
      </w:r>
      <w:r w:rsidRPr="00B32F62">
        <w:rPr>
          <w:rFonts w:ascii="Times New Roman" w:hAnsi="Times New Roman" w:cs="Times New Roman"/>
          <w:i/>
          <w:iCs/>
        </w:rPr>
        <w:lastRenderedPageBreak/>
        <w:t>il non mostrarsi</w:t>
      </w:r>
      <w:r w:rsidRPr="00B32F62">
        <w:rPr>
          <w:rStyle w:val="FootnoteReference"/>
          <w:rFonts w:ascii="Times New Roman" w:hAnsi="Times New Roman" w:cs="Times New Roman"/>
        </w:rPr>
        <w:footnoteReference w:id="653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dalle sue truppe | sarebbe stato bene; tuttavia a qualche | ragione, che le portò Bos, disse, | che haverebbe il Conte potuto far | quello, che gli fosse piaciuto, si | replicò anco l’instanza per haver nel | passaggio le spalle dell’armata di questi | signori anco a questo le rispose, con-|forme alle precedenti, che quando | si havesse saputo il viaggio, che | doveva prender il conte di Mans-|felt allhora si haverebbe potuto far | il calcollo di quello si potesse far | in suo servitio. |</w:t>
      </w:r>
    </w:p>
    <w:p w14:paraId="052F2AB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Nel discorso venendosi a proposito | della paga che si dava dalla | lega del signor Conte; disse liberamente | sua Eccellenza non vego, che il conte di Mans-|felt possi far gran cose, soli 60 mila | scudi per mese, che gli dano li nostri Signori | sono un poco stretti; è impossibile, che | possi condur tanta gente con ordine, | et con quel profito, che si desidera, | con così poco denaro, et qui si | tacque, molti, et molti altri sono | di questa opinione, et questo | signor ambasciator di Franza , et con Bos, | et con me, et hieri in particolare, che | fui a visitarlo mi disse, che non | vedeva, che potesse</w:t>
      </w:r>
      <w:r w:rsidRPr="00B32F62">
        <w:rPr>
          <w:rStyle w:val="FootnoteReference"/>
          <w:rFonts w:ascii="Times New Roman" w:hAnsi="Times New Roman" w:cs="Times New Roman"/>
        </w:rPr>
        <w:footnoteReference w:id="654"/>
      </w:r>
      <w:r w:rsidRPr="00B32F62">
        <w:rPr>
          <w:rFonts w:ascii="Times New Roman" w:hAnsi="Times New Roman" w:cs="Times New Roman"/>
          <w:i/>
          <w:iCs/>
        </w:rPr>
        <w:t xml:space="preserve"> | condur vinti milla fanti, et quattro, | in cinque mille cavalli, et lasciar un | armata sufficiente</w:t>
      </w:r>
    </w:p>
    <w:p w14:paraId="7D85714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6v /</w:t>
      </w:r>
    </w:p>
    <w:p w14:paraId="0357E513" w14:textId="40B65E8B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in Alemagna con | sessanta milla scudi, che il fondarsi | qui sopra non lo trovava né proprio | né ispediente: che Alberstat haveva | li suoi dissegni disgiunti da quelli | della lega, né vedeva, che | altre armi potessero lasciarsi in | Alemagna, che le sue, che dubitava, | che le sole lettere di complimento del | Re in quel giovane Principe non sareb-|bono bastate a distorlo da quello, | che si era fisso, et deliberato in testa; | che era di far qualche cosa per questi | principi di Boemia, come si doveva | ben creder, che se havesse potuto | tirar qualche denaro in portione | della contributione della lega | lo haverebbe fatto, ma che poi | se ne haverebbe valso ai suoi, non | ai dissegni dei confederati; che | lasci Mansfelt che</w:t>
      </w:r>
      <w:r w:rsidRPr="00B32F62">
        <w:rPr>
          <w:rStyle w:val="FootnoteReference"/>
          <w:rFonts w:ascii="Times New Roman" w:hAnsi="Times New Roman" w:cs="Times New Roman"/>
        </w:rPr>
        <w:footnoteReference w:id="655"/>
      </w:r>
      <w:r w:rsidRPr="00B32F62">
        <w:rPr>
          <w:rFonts w:ascii="Times New Roman" w:hAnsi="Times New Roman" w:cs="Times New Roman"/>
          <w:i/>
          <w:iCs/>
        </w:rPr>
        <w:t xml:space="preserve"> armi , non vi era | ancora apparenza, che alcuno delli | principi della Bassa Sassonia si lasciasse | intender, et per il re di Danimarca | in particolare si sapeva, che era sol-|lecitato d</w:t>
      </w:r>
      <w:r w:rsidR="000E31D3" w:rsidRPr="00B32F62">
        <w:rPr>
          <w:rFonts w:ascii="Times New Roman" w:hAnsi="Times New Roman" w:cs="Times New Roman"/>
          <w:i/>
          <w:iCs/>
        </w:rPr>
        <w:t>al duca, et duchessa | di Bransv</w:t>
      </w:r>
      <w:r w:rsidRPr="00B32F62">
        <w:rPr>
          <w:rFonts w:ascii="Times New Roman" w:hAnsi="Times New Roman" w:cs="Times New Roman"/>
          <w:i/>
          <w:iCs/>
        </w:rPr>
        <w:t>ich per distor</w:t>
      </w:r>
      <w:r w:rsidRPr="00B32F62">
        <w:rPr>
          <w:rStyle w:val="FootnoteReference"/>
          <w:rFonts w:ascii="Times New Roman" w:hAnsi="Times New Roman" w:cs="Times New Roman"/>
        </w:rPr>
        <w:footnoteReference w:id="656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il duca</w:t>
      </w:r>
      <w:r w:rsidRPr="00B32F62">
        <w:rPr>
          <w:rStyle w:val="FootnoteReference"/>
          <w:rFonts w:ascii="Times New Roman" w:hAnsi="Times New Roman" w:cs="Times New Roman"/>
        </w:rPr>
        <w:footnoteReference w:id="657"/>
      </w:r>
      <w:r w:rsidRPr="00B32F62">
        <w:rPr>
          <w:rFonts w:ascii="Times New Roman" w:hAnsi="Times New Roman" w:cs="Times New Roman"/>
          <w:i/>
          <w:iCs/>
        </w:rPr>
        <w:t xml:space="preserve"> | Christiano</w:t>
      </w:r>
      <w:r w:rsidRPr="00B32F62">
        <w:rPr>
          <w:rStyle w:val="FootnoteReference"/>
          <w:rFonts w:ascii="Times New Roman" w:hAnsi="Times New Roman" w:cs="Times New Roman"/>
        </w:rPr>
        <w:footnoteReference w:id="658"/>
      </w:r>
      <w:r w:rsidRPr="00B32F62">
        <w:rPr>
          <w:rFonts w:ascii="Times New Roman" w:hAnsi="Times New Roman" w:cs="Times New Roman"/>
          <w:i/>
          <w:iCs/>
        </w:rPr>
        <w:t>, et consigliarlo a</w:t>
      </w:r>
      <w:r w:rsidRPr="00B32F62">
        <w:rPr>
          <w:rStyle w:val="FootnoteReference"/>
          <w:rFonts w:ascii="Times New Roman" w:hAnsi="Times New Roman" w:cs="Times New Roman"/>
        </w:rPr>
        <w:footnoteReference w:id="659"/>
      </w:r>
      <w:r w:rsidRPr="00B32F62">
        <w:rPr>
          <w:rFonts w:ascii="Times New Roman" w:hAnsi="Times New Roman" w:cs="Times New Roman"/>
          <w:i/>
          <w:iCs/>
        </w:rPr>
        <w:t xml:space="preserve"> | levarsi dall’impresa, et attender | alla conservatione del proprio stato | al quale doveva succeder. | </w:t>
      </w:r>
    </w:p>
    <w:p w14:paraId="5DFBBE6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Poi vene a discorrer sopra il viaggio | che Mansfelt doveva fare per andar | nella franca contea, che non ve-|deva, che tre camini; l’uno tirar drito | per la Vesfalia verso il Reno a passar | il Reno</w:t>
      </w:r>
      <w:r w:rsidRPr="00B32F62">
        <w:rPr>
          <w:rStyle w:val="FootnoteReference"/>
          <w:rFonts w:ascii="Times New Roman" w:hAnsi="Times New Roman" w:cs="Times New Roman"/>
        </w:rPr>
        <w:footnoteReference w:id="660"/>
      </w:r>
      <w:r w:rsidRPr="00B32F62">
        <w:rPr>
          <w:rFonts w:ascii="Times New Roman" w:hAnsi="Times New Roman" w:cs="Times New Roman"/>
          <w:i/>
          <w:iCs/>
        </w:rPr>
        <w:t>, et per il Palatinato, et terre | di Baviera; all’altro, per il paese di | Giuliers entrando |</w:t>
      </w:r>
    </w:p>
    <w:p w14:paraId="1DC5421A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7r /</w:t>
      </w:r>
    </w:p>
    <w:p w14:paraId="3385A581" w14:textId="7406AA6F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</w:rPr>
        <w:t>nel Lucemburgh et passar avanti per terzo | entrar in Bramant et pigliar quel camino, | il quale era venuto in questi paesi, che | ognuno di questi non poteva che riuscirgli | difficile, perché haveva da passar riviere, piaz-|ze, et paesi stretti, attorniati da nemici, da’ | quali haverebbe potuto haver riscontro, per | evitar l’insolenza et il disordine, che in | un’armata mal pagata può succeder | anco con trattar male involontariamente | li proprii amici, et che si poteva creder che | anco haveste havuto alla coda chi lo segui-|tasse, che il meglior</w:t>
      </w:r>
      <w:r w:rsidR="00FB5396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et più sano consiglio | a suo giuditio sarebbe stato poiché il suo Re | dava assistenza queste </w:t>
      </w:r>
      <w:r w:rsidR="00EA76A5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ovincie, et la | serenissima Republica facendo lo stesso la lega unita | haveste impiegata una buona summa, per far | non corpo d’armata in questi paesi impiegando | per questo con la conoscenza del signor principe di Oranges | le armi stesse del conte di Mansfelt da questa | </w:t>
      </w:r>
      <w:r w:rsidRPr="00B32F62">
        <w:rPr>
          <w:rFonts w:ascii="Times New Roman" w:hAnsi="Times New Roman" w:cs="Times New Roman"/>
          <w:i/>
          <w:iCs/>
        </w:rPr>
        <w:t xml:space="preserve">parte, ove si haverebbe fatta una tale, et si | potente diversione alle armi de’ Spagnoli | che ben haverebbono potuto andar quelle de’ | collegati, ove havessero voluto, et dando la | legge ad essi Spagnoli farli restituir quanto | usurpato alli signori Grisoni, questo disse è stato | sempre il mio senso, ma lo sottopongo </w:t>
      </w:r>
    </w:p>
    <w:p w14:paraId="292B195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7v /</w:t>
      </w:r>
    </w:p>
    <w:p w14:paraId="7577B90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iCs/>
        </w:rPr>
        <w:lastRenderedPageBreak/>
        <w:t>anco | sempre con ogni riverenza al prudente aviso | et consiglio dei nostri patroni, perché haveranno | essi più veduto nel loro interesse, et dissegno | di quello, che io con la sola mia ragione som-|ministratami da quello, che veggo apparente | della difficoltà del transito possi immaginarmi, | et prego Iddio che la riuscita di questo affare | passi conforme alla volontà, et servitio di sua Maestà | christianissima, et de’ collegati. Io a questo discorso steti | attento, vi è in esso qualche cosa degna, et | essentiale, ma non dissi altro, se non che aparen-|temente si poteva dubbitare, che il passaggio | del signor conte di Mansfelt non ci sarebbe stato |</w:t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che difficile, ma che io ero più volte stato avi-|sato, che non temeva quel cavalliere di non | passare. Piaccia a Dio replicò l’Ambasciator | et io soggionsi, come si sia bisogna sperarlo, | et in tanto accommodarsi alla volontà | di chi commanda, così rispose l’Ambasciator bisogna | fare, et quanto dico non è sinceramente, perché | il Conte resti in questi paesi per proffitto dei | signori Stati, ma perché dubbito che non passi, | perché il danno di lui, et la perdita del denaro | non potranno poi egualarsi al servitio, che non | si haverebbe, et al scaco, in che si metterebbe | la riputatione de’ nostri principi. |</w:t>
      </w:r>
    </w:p>
    <w:p w14:paraId="0D032C80" w14:textId="5AE23DCD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oi soggionse mi viene scritto di Franza,</w:t>
      </w:r>
      <w:r w:rsidR="00793E4E" w:rsidRPr="00B32F62">
        <w:rPr>
          <w:rFonts w:ascii="Times New Roman" w:hAnsi="Times New Roman" w:cs="Times New Roman"/>
          <w:i/>
          <w:iCs/>
        </w:rPr>
        <w:t xml:space="preserve"> |</w:t>
      </w:r>
    </w:p>
    <w:p w14:paraId="4DCED8E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28r /</w:t>
      </w:r>
    </w:p>
    <w:p w14:paraId="13631A4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che | si vorrebbe che questa cosa andasse scritta, | che le truppe francesi si levino sotto altro | pretesto, che per il conto di Mansfelt, e pur | non si dice qui, né si parla altrimenti se non, | ch’elle vengono per il Conte, et alla verità | parmi per appunto che questo negotio sia così | </w:t>
      </w:r>
      <w:r w:rsidRPr="00B32F62">
        <w:rPr>
          <w:rFonts w:ascii="Times New Roman" w:hAnsi="Times New Roman" w:cs="Times New Roman"/>
          <w:i/>
          <w:iCs/>
        </w:rPr>
        <w:t>secretto, come quando si va a pigliar le</w:t>
      </w:r>
      <w:r w:rsidRPr="00B32F62">
        <w:rPr>
          <w:rStyle w:val="FootnoteReference"/>
          <w:rFonts w:ascii="Times New Roman" w:hAnsi="Times New Roman" w:cs="Times New Roman"/>
        </w:rPr>
        <w:footnoteReference w:id="661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lepri col | tamburino, et non sarà mateloto che anderà a | levar le truppe, che non sappi dir ch’elle sono | del conte di Mansfelt, et si strinse nelle spalle. | Io anco feci lo stesso. |</w:t>
      </w:r>
    </w:p>
    <w:p w14:paraId="5BF4479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Coll’opinione della difficoltà del passaggio, che dice | l’Ambasciator, come anco della poca summa del | denaro, che si dà a Mansfelt concorrono molti, | et molti, et tengono questi per fermo che la | riuscita non possi esser eguale al desiderio. | </w:t>
      </w:r>
    </w:p>
    <w:p w14:paraId="456B93B2" w14:textId="120F04DD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iCs/>
        </w:rPr>
        <w:t>Quelli che intendono bene le cose veggono anco, | che francesi si sono condotti in questo affare più | per le solicitationi della serenissima Republica, et anco | del signor duca di Savoia, che per la volontà, che | vengono di Franza si burlano della levata, | ma più dei capi, Monteran l’hanno per interes-|satissimo, et qualche</w:t>
      </w:r>
      <w:r w:rsidR="005F0D08" w:rsidRPr="00B32F62">
        <w:rPr>
          <w:rFonts w:ascii="Times New Roman" w:hAnsi="Times New Roman" w:cs="Times New Roman"/>
          <w:i/>
          <w:iCs/>
        </w:rPr>
        <w:t>d</w:t>
      </w:r>
      <w:r w:rsidRPr="00B32F62">
        <w:rPr>
          <w:rFonts w:ascii="Times New Roman" w:hAnsi="Times New Roman" w:cs="Times New Roman"/>
          <w:i/>
          <w:iCs/>
        </w:rPr>
        <w:t xml:space="preserve">uno poco fidato, massime | per questi signori havendo servito altre volte l’|inimico, al qual tempo fu in questi paesi | </w:t>
      </w:r>
      <w:r w:rsidRPr="00B32F62">
        <w:rPr>
          <w:rFonts w:ascii="Times New Roman" w:hAnsi="Times New Roman" w:cs="Times New Roman"/>
          <w:i/>
        </w:rPr>
        <w:t xml:space="preserve">con certo petardiero, che poi patì l’ultimo | suplicio in Genevra, qualche anni sono fin | qui sotto pretesto </w:t>
      </w:r>
    </w:p>
    <w:p w14:paraId="4B0DE8B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28v /</w:t>
      </w:r>
    </w:p>
    <w:p w14:paraId="6FA547C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</w:rPr>
        <w:t>di curiosità vedendo le | piazze di questi paesi, et fu scoperto, che | si pensava da Spagnoli colla rellatione | loro far qualche proffitto al disavantaggio | dei signori Stati. Turnone poi è tenuto per | buono che si accommoda a ricever hoggi uno | vestito da uno, dimani proffittarsi col termi-|ne di entrante qualche scudo, o catena d’oro, | che vengono stimate qualità non proprie in | capi di militie; l’Ambasciator anco mostra poca | sodisfattione di detti doi collonelli, dicendomi | che molto meglio si sarebbe fatto il servitio | con persone di altra qualità, et desinteressate. | Gratie etc. |</w:t>
      </w:r>
    </w:p>
    <w:p w14:paraId="32C0CB28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93E9A38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5 giugno</w:t>
      </w:r>
      <w:r w:rsidRPr="00B32F62">
        <w:rPr>
          <w:rStyle w:val="FootnoteReference"/>
          <w:rFonts w:ascii="Times New Roman" w:hAnsi="Times New Roman" w:cs="Times New Roman"/>
        </w:rPr>
        <w:footnoteReference w:id="662"/>
      </w:r>
      <w:r w:rsidRPr="00B32F62">
        <w:rPr>
          <w:rFonts w:ascii="Times New Roman" w:hAnsi="Times New Roman" w:cs="Times New Roman"/>
        </w:rPr>
        <w:t xml:space="preserve"> 1623 |</w:t>
      </w:r>
    </w:p>
    <w:p w14:paraId="61AF244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170F415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3F49502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7A951446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CF13B7C" w14:textId="5E06A894" w:rsidR="0048045B" w:rsidRPr="00F6121C" w:rsidRDefault="0048045B" w:rsidP="0048045B">
      <w:pPr>
        <w:rPr>
          <w:rFonts w:ascii="Times New Roman" w:hAnsi="Times New Roman" w:cs="Times New Roman"/>
        </w:rPr>
      </w:pPr>
      <w:r w:rsidRPr="00F6121C">
        <w:rPr>
          <w:rFonts w:ascii="Times New Roman" w:hAnsi="Times New Roman" w:cs="Times New Roman"/>
        </w:rPr>
        <w:t>/ 329</w:t>
      </w:r>
      <w:r w:rsidR="00F6121C" w:rsidRPr="00F6121C">
        <w:rPr>
          <w:rFonts w:ascii="Times New Roman" w:hAnsi="Times New Roman" w:cs="Times New Roman"/>
        </w:rPr>
        <w:t>r</w:t>
      </w:r>
      <w:r w:rsidRPr="00F6121C">
        <w:rPr>
          <w:rFonts w:ascii="Times New Roman" w:hAnsi="Times New Roman" w:cs="Times New Roman"/>
        </w:rPr>
        <w:t xml:space="preserve"> /</w:t>
      </w:r>
    </w:p>
    <w:p w14:paraId="13D5F9B3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C05C40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143E6337" w14:textId="61EBF138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29v</w:t>
      </w:r>
      <w:r w:rsidR="007E2EA3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 </w:t>
      </w:r>
    </w:p>
    <w:p w14:paraId="3870F59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6089AB8B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prima |</w:t>
      </w:r>
    </w:p>
    <w:p w14:paraId="1C86D49B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7 fin 509 |</w:t>
      </w:r>
    </w:p>
    <w:p w14:paraId="7B97015E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</w:p>
    <w:p w14:paraId="6B1C62CA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3B06D1F3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</w:p>
    <w:p w14:paraId="0FB126C8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1A296F6B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29vC /</w:t>
      </w:r>
    </w:p>
    <w:p w14:paraId="42A42E84" w14:textId="6580824F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5 zugno 623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63"/>
      </w:r>
      <w:r w:rsidR="008B6654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. R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icevute 22 detto | </w:t>
      </w:r>
    </w:p>
    <w:p w14:paraId="2F996535" w14:textId="0E13F7E1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Haya</w:t>
      </w:r>
      <w:r w:rsidR="008B6654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n° 507 |</w:t>
      </w:r>
    </w:p>
    <w:p w14:paraId="2ACC6145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7DBC64B0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La risposta dei signori Stati circa i vasselli non | fu migliore di quella dei deputati, stan-|dosi pure sul desiderare che li ministri | di Francia, e di vostra Serenità, e di Savoia s’obli-|gassero al pagamento, et di più che dassero | qualche denaro alla mano. |</w:t>
      </w:r>
    </w:p>
    <w:p w14:paraId="3F6F9EDC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Ma, non essendo possibile l’avanzar quei | punti, dissero, il meglio essere far | segnar subito la capitulatione a Masfelt, | perché allhora si poteva prometter | prontezza di denaro, et in tanto si | havrebbono dai signori Stati fatte far | le necessarie provisioni de viveri, e de vasselli. |</w:t>
      </w:r>
    </w:p>
    <w:p w14:paraId="382E3F8E" w14:textId="2518600F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Partirno però il dì appresso Bos, et il Dub-|lier verso Masfelt, et gli aspettava | il segretario di ritorno</w:t>
      </w:r>
      <w:r w:rsidR="00DA3046"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64"/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posdomane. |</w:t>
      </w:r>
    </w:p>
    <w:p w14:paraId="6148F80F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Bos scrisse a Monterau prima di partire con | seguito, et che egli in tanto, e Turnon | dovessero valersi della libertà di pigliar | dopo li 8 vasselli a Cales, o Bologna, | cominciando ad inviar le genti etc. |</w:t>
      </w:r>
    </w:p>
    <w:p w14:paraId="4761509C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Bos, et il segretario andorno da sua Eccellenza per | cavar Bos il senso di lei circa la venuta | di Masfelt. Rispose, come già al segretario | che sarebbe stato bene non scostarsi dalle | truppe: pure disse in fine, che havrebbe | egli potuto fare ciò, che gli fosse piaciuto. |</w:t>
      </w:r>
    </w:p>
    <w:p w14:paraId="7B5E3F7E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All’istanza di spalleggiarsi Masfelt da | quell’armata rispose pure il Principe come l’|altra volta, che bisognava sapere il | suo viaggio. |</w:t>
      </w:r>
    </w:p>
    <w:p w14:paraId="69B6C845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Disse il Principe nel discorso, che non vedeva, che | potesse Masfelt far gran cose con soli 60 mila scudi. |</w:t>
      </w:r>
    </w:p>
    <w:p w14:paraId="242DF6E1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1264DA3A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L. C. R</w:t>
      </w:r>
      <w:r w:rsidRPr="00B32F62">
        <w:rPr>
          <w:rFonts w:ascii="Times New Roman" w:eastAsiaTheme="minorHAnsi" w:hAnsi="Times New Roman" w:cs="Times New Roman"/>
          <w:sz w:val="24"/>
          <w:szCs w:val="24"/>
          <w:vertAlign w:val="superscript"/>
          <w:lang w:eastAsia="en-US"/>
        </w:rPr>
        <w:t>tis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|</w:t>
      </w:r>
    </w:p>
    <w:p w14:paraId="4214974C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2AFD093D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29vD /</w:t>
      </w:r>
    </w:p>
    <w:p w14:paraId="48583FB4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Molt’altri sono di questa opinione, et | quell’Ambasciator francese disse, non poter lui | certo condur 20 mila fanti, e 4 or 5 mila | cavalli, et lasciar un’armata in | Alemagna con 60 mila scudi, Alberstat | haver disegni disgiunti da quelli | della lega, volendo far qualsi cosa | per li palatini; e che haverebbe pro-|curato di partecipar del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65"/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denaro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66"/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| della lega: ma per valersene | per i propri dissegni. |</w:t>
      </w:r>
    </w:p>
    <w:p w14:paraId="7C90AE5C" w14:textId="384BF2C0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Discorre poi l’Ambasciator dei</w:t>
      </w:r>
      <w:r w:rsidR="00295C2D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ca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-|mini che può fare il Conte per | condursi nella franca contea e | della difficoltà, e pericoli | d’ognun d’essi, et dice, | che meglio sarebbe stato, | che la lega unita havesse | impiegata una buona summa | per far un corpo di ar-|mata in quei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67"/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paesi, | valendosi qui di | Masfelt</w:t>
      </w:r>
      <w:r w:rsidR="00295C2D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con 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forte | diverse, et atta | a costringere Sapgnoli | alla restitutione dell’|usurpatione a Grisoni. | </w:t>
      </w:r>
    </w:p>
    <w:p w14:paraId="5C20C1C0" w14:textId="417963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Dice l’Ambasciator scri-|verglisi di Francia, che | si </w:t>
      </w:r>
      <w:r w:rsidR="00295C2D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vorebbe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, che | andasse segreta | la levata de</w:t>
      </w:r>
      <w:r w:rsidR="000E1BB2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’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| Francesi per conto | di Masfelt, | e si stringeva | nelle spalle | di ordine | tale, men-|tre la | cosa è | publica. |</w:t>
      </w:r>
    </w:p>
    <w:p w14:paraId="6FB5DD55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29vA /</w:t>
      </w:r>
    </w:p>
    <w:p w14:paraId="2EF8E603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Per la difficoltà del passaggio, | et per la poca summa del denaro, | si temeva di buona riuscita. |</w:t>
      </w:r>
    </w:p>
    <w:p w14:paraId="1D9CDCBB" w14:textId="07736649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lastRenderedPageBreak/>
        <w:t>Si conosce essersi condotti in | quello affare Francesi, più per istigatione | che per nobiltà e si burlano | le genti della levata de</w:t>
      </w:r>
      <w:r w:rsidR="000E1BB2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’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Francesi | e più dei capi, Montreau, | e Turnon; quello interessato | e poco fidato, havendo altre | volte servito l’inimico: e questo | huomo poco honorato; anco | l’Ambasciator francese mostrando poca | sodisfattione di essi colonelli. |</w:t>
      </w:r>
    </w:p>
    <w:p w14:paraId="25CCAB08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37CA151E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5E98F71D" w14:textId="72B5985B" w:rsidR="002E47DB" w:rsidRPr="00B32F62" w:rsidRDefault="002E47DB">
      <w:pPr>
        <w:rPr>
          <w:rFonts w:ascii="Times New Roman" w:hAnsi="Times New Roman" w:cs="Times New Roman"/>
          <w:kern w:val="1"/>
          <w:lang w:bidi="hi-IN"/>
        </w:rPr>
      </w:pPr>
      <w:r w:rsidRPr="00B32F62">
        <w:rPr>
          <w:rFonts w:ascii="Times New Roman" w:hAnsi="Times New Roman" w:cs="Times New Roman"/>
        </w:rPr>
        <w:br w:type="page"/>
      </w:r>
    </w:p>
    <w:p w14:paraId="3BDA4CEA" w14:textId="77777777" w:rsidR="00996D9E" w:rsidRDefault="00996D9E" w:rsidP="00996D9E">
      <w:pPr>
        <w:pStyle w:val="Header"/>
      </w:pPr>
      <w:r>
        <w:lastRenderedPageBreak/>
        <w:t>/START LETTER/</w:t>
      </w:r>
    </w:p>
    <w:p w14:paraId="719DCD3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6</w:t>
      </w:r>
    </w:p>
    <w:p w14:paraId="4DD5CB28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97 (cc. 330r-333v; decodifica di cc. 334r-337r)</w:t>
      </w:r>
    </w:p>
    <w:p w14:paraId="2951000F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37C12B2" w14:textId="387D6356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0r /</w:t>
      </w:r>
    </w:p>
    <w:p w14:paraId="00B49C1D" w14:textId="77777777" w:rsidR="0078750E" w:rsidRPr="00B32F62" w:rsidRDefault="0078750E" w:rsidP="0078750E">
      <w:pPr>
        <w:rPr>
          <w:rFonts w:ascii="Times New Roman" w:hAnsi="Times New Roman" w:cs="Times New Roman"/>
        </w:rPr>
      </w:pPr>
      <w:bookmarkStart w:id="1" w:name="_Hlk156463515"/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1D568D09" w14:textId="77777777" w:rsidR="0078750E" w:rsidRDefault="0078750E" w:rsidP="0048045B">
      <w:pPr>
        <w:rPr>
          <w:rFonts w:ascii="Times New Roman" w:hAnsi="Times New Roman" w:cs="Times New Roman"/>
          <w:i/>
        </w:rPr>
      </w:pPr>
    </w:p>
    <w:p w14:paraId="79AF1D89" w14:textId="3D58B069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0v /</w:t>
      </w:r>
    </w:p>
    <w:p w14:paraId="69E608EF" w14:textId="2E375F7A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8F1A399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66B51F9A" w14:textId="2C6D4A08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</w:t>
      </w:r>
      <w:r>
        <w:rPr>
          <w:rFonts w:ascii="Times New Roman" w:hAnsi="Times New Roman" w:cs="Times New Roman"/>
        </w:rPr>
        <w:t>1r</w:t>
      </w:r>
      <w:r w:rsidRPr="00B32F62">
        <w:rPr>
          <w:rFonts w:ascii="Times New Roman" w:hAnsi="Times New Roman" w:cs="Times New Roman"/>
        </w:rPr>
        <w:t xml:space="preserve"> /</w:t>
      </w:r>
    </w:p>
    <w:p w14:paraId="4D8A3EA5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61178E3" w14:textId="77777777" w:rsidR="00940352" w:rsidRDefault="00940352" w:rsidP="0048045B">
      <w:pPr>
        <w:rPr>
          <w:rFonts w:ascii="Times New Roman" w:hAnsi="Times New Roman" w:cs="Times New Roman"/>
        </w:rPr>
      </w:pPr>
    </w:p>
    <w:p w14:paraId="7C60F872" w14:textId="4B4954E5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</w:t>
      </w:r>
      <w:r>
        <w:rPr>
          <w:rFonts w:ascii="Times New Roman" w:hAnsi="Times New Roman" w:cs="Times New Roman"/>
        </w:rPr>
        <w:t>1</w:t>
      </w:r>
      <w:r w:rsidRPr="00B32F62">
        <w:rPr>
          <w:rFonts w:ascii="Times New Roman" w:hAnsi="Times New Roman" w:cs="Times New Roman"/>
        </w:rPr>
        <w:t>v /</w:t>
      </w:r>
    </w:p>
    <w:p w14:paraId="2F282BAB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4132C577" w14:textId="77777777" w:rsidR="00940352" w:rsidRDefault="00940352" w:rsidP="0048045B">
      <w:pPr>
        <w:rPr>
          <w:rFonts w:ascii="Times New Roman" w:hAnsi="Times New Roman" w:cs="Times New Roman"/>
        </w:rPr>
      </w:pPr>
    </w:p>
    <w:p w14:paraId="3D770575" w14:textId="15DF770B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</w:t>
      </w:r>
      <w:r>
        <w:rPr>
          <w:rFonts w:ascii="Times New Roman" w:hAnsi="Times New Roman" w:cs="Times New Roman"/>
        </w:rPr>
        <w:t>2r</w:t>
      </w:r>
      <w:r w:rsidRPr="00B32F62">
        <w:rPr>
          <w:rFonts w:ascii="Times New Roman" w:hAnsi="Times New Roman" w:cs="Times New Roman"/>
        </w:rPr>
        <w:t xml:space="preserve"> /</w:t>
      </w:r>
    </w:p>
    <w:p w14:paraId="1A192DBA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1CC22A4" w14:textId="77777777" w:rsidR="00940352" w:rsidRDefault="00940352" w:rsidP="0048045B">
      <w:pPr>
        <w:rPr>
          <w:rFonts w:ascii="Times New Roman" w:hAnsi="Times New Roman" w:cs="Times New Roman"/>
        </w:rPr>
      </w:pPr>
    </w:p>
    <w:p w14:paraId="6FA45741" w14:textId="018A0FBE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</w:t>
      </w:r>
      <w:r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</w:rPr>
        <w:t>v /</w:t>
      </w:r>
    </w:p>
    <w:p w14:paraId="0EB45AB1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68CCF2B" w14:textId="77777777" w:rsidR="00940352" w:rsidRDefault="00940352" w:rsidP="0048045B">
      <w:pPr>
        <w:rPr>
          <w:rFonts w:ascii="Times New Roman" w:hAnsi="Times New Roman" w:cs="Times New Roman"/>
        </w:rPr>
      </w:pPr>
    </w:p>
    <w:p w14:paraId="59354897" w14:textId="1243917F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</w:t>
      </w:r>
      <w:r>
        <w:rPr>
          <w:rFonts w:ascii="Times New Roman" w:hAnsi="Times New Roman" w:cs="Times New Roman"/>
        </w:rPr>
        <w:t>3r</w:t>
      </w:r>
      <w:r w:rsidRPr="00B32F62">
        <w:rPr>
          <w:rFonts w:ascii="Times New Roman" w:hAnsi="Times New Roman" w:cs="Times New Roman"/>
        </w:rPr>
        <w:t xml:space="preserve"> /</w:t>
      </w:r>
    </w:p>
    <w:p w14:paraId="6C2EB892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4CFED3D" w14:textId="77777777" w:rsidR="00940352" w:rsidRDefault="00940352" w:rsidP="0048045B">
      <w:pPr>
        <w:rPr>
          <w:rFonts w:ascii="Times New Roman" w:hAnsi="Times New Roman" w:cs="Times New Roman"/>
        </w:rPr>
      </w:pPr>
    </w:p>
    <w:p w14:paraId="62B6B8BA" w14:textId="03D0EE96" w:rsidR="00940352" w:rsidRPr="00B32F62" w:rsidRDefault="00940352" w:rsidP="00940352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3v /</w:t>
      </w:r>
    </w:p>
    <w:p w14:paraId="16D9B18E" w14:textId="77777777" w:rsidR="00940352" w:rsidRPr="00B32F62" w:rsidRDefault="00940352" w:rsidP="00940352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9AE7CB4" w14:textId="77777777" w:rsidR="00940352" w:rsidRPr="00B32F62" w:rsidRDefault="00940352" w:rsidP="0048045B">
      <w:pPr>
        <w:rPr>
          <w:rFonts w:ascii="Times New Roman" w:hAnsi="Times New Roman" w:cs="Times New Roman"/>
        </w:rPr>
      </w:pPr>
    </w:p>
    <w:bookmarkEnd w:id="1"/>
    <w:p w14:paraId="291DF834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DC7B1A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7</w:t>
      </w:r>
    </w:p>
    <w:p w14:paraId="70F6B6B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5 giugno 1623, L’Aia (cc. 334r-339v)</w:t>
      </w:r>
    </w:p>
    <w:p w14:paraId="43CD92E1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088A55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4r /</w:t>
      </w:r>
    </w:p>
    <w:p w14:paraId="553AFDA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5320BDD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8 comincia 507 fin 509 |</w:t>
      </w:r>
    </w:p>
    <w:p w14:paraId="2A209FDA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0A13C7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49AA6DD" w14:textId="13685076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 xml:space="preserve">fornito il discorso il signor Ambasciator di Francia entrò a parlar delli | affari di questo Paese, et mi communicò un avviso, che | haveva havuto </w:t>
      </w:r>
      <w:r w:rsidRPr="00B32F62">
        <w:rPr>
          <w:rFonts w:ascii="Times New Roman" w:hAnsi="Times New Roman" w:cs="Times New Roman"/>
          <w:i/>
        </w:rPr>
        <w:t>di</w:t>
      </w:r>
      <w:r w:rsidR="00EF57ED" w:rsidRPr="00B32F62">
        <w:rPr>
          <w:rStyle w:val="FootnoteReference"/>
          <w:rFonts w:ascii="Times New Roman" w:hAnsi="Times New Roman" w:cs="Times New Roman"/>
        </w:rPr>
        <w:footnoteReference w:id="668"/>
      </w:r>
      <w:r w:rsidRPr="00B32F62">
        <w:rPr>
          <w:rFonts w:ascii="Times New Roman" w:hAnsi="Times New Roman" w:cs="Times New Roman"/>
          <w:i/>
        </w:rPr>
        <w:t xml:space="preserve"> Brusseles. Comprendeva la necessità, che | haveano Spagnoli di denari, et come temessero | di qualche accidente tanto nella soldatesca, | che nei popoli; che questi altretanto mostra-|vano desiderio della tregua, quando appren-|devano il timore della continuatione | delle guerra; che si sapeva, che la flotta | non era non solo arrivata in Spagna, ma | anzi che si era trattenuta in salvo, temendo | di inventar quelli, che la cercano; che | l’Infanta, lo Spinola, et altri in quella | corte haveano più volte sollecitato in | Spagna qualche rissolutione per entrar | con alcuna maniera plausibile, et accettabile | in alcun trattato di tregua con questi signori,</w:t>
      </w:r>
      <w:r w:rsidR="00957156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| </w:t>
      </w:r>
      <w:r w:rsidRPr="00B32F62">
        <w:rPr>
          <w:rFonts w:ascii="Times New Roman" w:hAnsi="Times New Roman" w:cs="Times New Roman"/>
          <w:i/>
          <w:iCs/>
        </w:rPr>
        <w:t xml:space="preserve">ma che non essendo stati ascoltati; haveano | rissoluto di mandar alla corte cattolica | il baron di </w:t>
      </w:r>
      <w:r w:rsidR="00295C2D" w:rsidRPr="00B32F62">
        <w:rPr>
          <w:rFonts w:ascii="Times New Roman" w:hAnsi="Times New Roman" w:cs="Times New Roman"/>
          <w:i/>
          <w:iCs/>
        </w:rPr>
        <w:t>O</w:t>
      </w:r>
      <w:r w:rsidRPr="00B32F62">
        <w:rPr>
          <w:rFonts w:ascii="Times New Roman" w:hAnsi="Times New Roman" w:cs="Times New Roman"/>
          <w:i/>
          <w:iCs/>
        </w:rPr>
        <w:t>s</w:t>
      </w:r>
      <w:r w:rsidR="00295C2D" w:rsidRPr="00B32F62">
        <w:rPr>
          <w:rFonts w:ascii="Times New Roman" w:hAnsi="Times New Roman" w:cs="Times New Roman"/>
          <w:i/>
          <w:iCs/>
        </w:rPr>
        <w:t>c</w:t>
      </w:r>
      <w:r w:rsidRPr="00B32F62">
        <w:rPr>
          <w:rFonts w:ascii="Times New Roman" w:hAnsi="Times New Roman" w:cs="Times New Roman"/>
          <w:i/>
          <w:iCs/>
        </w:rPr>
        <w:t xml:space="preserve">i, per rappresentar lo stato | de’ Paesi Bassi, la necessità di denaro, la | paura, et le indoglienze de’ popoli, aggra-|vati, il bisogno, che tengono d’esser sollevarsi, | et con ragioni vive, et efficaci </w:t>
      </w:r>
      <w:r w:rsidRPr="00B32F62">
        <w:rPr>
          <w:rFonts w:ascii="Times New Roman" w:hAnsi="Times New Roman" w:cs="Times New Roman"/>
          <w:i/>
          <w:iCs/>
        </w:rPr>
        <w:lastRenderedPageBreak/>
        <w:t>veder di | indur quel consiglio ad acconsentir di | entrar in qualche trattato con</w:t>
      </w:r>
      <w:r w:rsidR="00EA76A5" w:rsidRPr="00B32F62">
        <w:rPr>
          <w:rFonts w:ascii="Times New Roman" w:hAnsi="Times New Roman" w:cs="Times New Roman"/>
          <w:i/>
          <w:iCs/>
        </w:rPr>
        <w:t xml:space="preserve"> queste P</w:t>
      </w:r>
      <w:r w:rsidRPr="00B32F62">
        <w:rPr>
          <w:rFonts w:ascii="Times New Roman" w:hAnsi="Times New Roman" w:cs="Times New Roman"/>
          <w:i/>
          <w:iCs/>
        </w:rPr>
        <w:t>rovincie | con propositioni però tali, che non siano reggi</w:t>
      </w:r>
      <w:r w:rsidRPr="00B32F62">
        <w:rPr>
          <w:rFonts w:ascii="Times New Roman" w:hAnsi="Times New Roman" w:cs="Times New Roman"/>
        </w:rPr>
        <w:t>[es]</w:t>
      </w:r>
      <w:r w:rsidRPr="00B32F62">
        <w:rPr>
          <w:rFonts w:ascii="Times New Roman" w:hAnsi="Times New Roman" w:cs="Times New Roman"/>
          <w:i/>
          <w:iCs/>
        </w:rPr>
        <w:t>-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  <w:iCs/>
        </w:rPr>
        <w:t>tabil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69"/>
      </w:r>
      <w:r w:rsidRPr="00B32F62">
        <w:rPr>
          <w:rFonts w:ascii="Times New Roman" w:hAnsi="Times New Roman" w:cs="Times New Roman"/>
          <w:i/>
          <w:iCs/>
        </w:rPr>
        <w:t xml:space="preserve">, ma all’incontro servino a condur | </w:t>
      </w:r>
    </w:p>
    <w:p w14:paraId="3C000DC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4v /</w:t>
      </w:r>
    </w:p>
    <w:p w14:paraId="691D6C8C" w14:textId="13E5272E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iCs/>
        </w:rPr>
        <w:t xml:space="preserve">questi del </w:t>
      </w:r>
      <w:r w:rsidR="00E42F28" w:rsidRPr="00B32F62">
        <w:rPr>
          <w:rFonts w:ascii="Times New Roman" w:hAnsi="Times New Roman" w:cs="Times New Roman"/>
          <w:i/>
          <w:iCs/>
        </w:rPr>
        <w:t>G</w:t>
      </w:r>
      <w:r w:rsidRPr="00B32F62">
        <w:rPr>
          <w:rFonts w:ascii="Times New Roman" w:hAnsi="Times New Roman" w:cs="Times New Roman"/>
          <w:i/>
          <w:iCs/>
        </w:rPr>
        <w:t>overno ad abbracciar il negotio | che rappresentato alle Provincie, non vi si | incontri difficoltà. |</w:t>
      </w:r>
    </w:p>
    <w:p w14:paraId="28DA2E39" w14:textId="3F36BD16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Il medesimo signor Ambasciator mi ha affermato di haver | fatto ufficio molto pieno con sua Eccellenza in contrario | et che non mancherà anco alle occasioni di ope-|rar non altri del </w:t>
      </w:r>
      <w:r w:rsidR="00E42F28" w:rsidRPr="00B32F62">
        <w:rPr>
          <w:rFonts w:ascii="Times New Roman" w:hAnsi="Times New Roman" w:cs="Times New Roman"/>
          <w:i/>
          <w:iCs/>
        </w:rPr>
        <w:t>G</w:t>
      </w:r>
      <w:r w:rsidRPr="00B32F62">
        <w:rPr>
          <w:rFonts w:ascii="Times New Roman" w:hAnsi="Times New Roman" w:cs="Times New Roman"/>
          <w:i/>
          <w:iCs/>
        </w:rPr>
        <w:t>overno, perché si guardino | dalli ordinarii artificiosi modi di trattare de’ | Spagnoli, ben prevedendosi, che se questo | affare sortisce, secondo il dissegno di essi, | troppo pregiudiciale riuscirebbe al servitio | della causa commune et a quello, che è | aspettato, et si possono prometter li signori | confederati dalla continuatione della | guerra in questi paesi. Poi soggiunse, | che in ogni caso credeva bene, et ogni | ragione lo voleva, che prima, che li signori Stati | entrassero in alcuna trattatione con Spagnoli | dassero parte alla Francia, mentre sua Maestà | christianissima as</w:t>
      </w:r>
      <w:r w:rsidR="00EA76A5" w:rsidRPr="00B32F62">
        <w:rPr>
          <w:rFonts w:ascii="Times New Roman" w:hAnsi="Times New Roman" w:cs="Times New Roman"/>
          <w:i/>
          <w:iCs/>
        </w:rPr>
        <w:t>siste al presente a queste P</w:t>
      </w:r>
      <w:r w:rsidRPr="00B32F62">
        <w:rPr>
          <w:rFonts w:ascii="Times New Roman" w:hAnsi="Times New Roman" w:cs="Times New Roman"/>
          <w:i/>
          <w:iCs/>
        </w:rPr>
        <w:t>rovincie, | come anco alla serenissima Republica per quello, | ch’ella fa con loro, ma disse non vorrei, che si | venisse fin là, perché se sua Maestà christianissima, et la | serenissima Republica sentissero, et consigliassero, | come il suo servitio lo vorrebbe nella qual | opinione entro anch’io, che li signori Stati continuassero la guerra, chiara cosa era che | conseguentemente sarebbono ricorsi all’instanze | se maggiormente soccorsi, onde non so, come si | fosse potuto accoppiar questi due punti | principali, necessario</w:t>
      </w:r>
    </w:p>
    <w:p w14:paraId="552C01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5r /</w:t>
      </w:r>
    </w:p>
    <w:p w14:paraId="144BC957" w14:textId="3D486A43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l’uno per l’oggetto di | sua Maestà, et della Republica di tener occupato lo | Spagnolo, l’altro grave per l’interesse, a che | si cercarebbe di condur questi due prencipi | a maggior forze per sostener l’armi di questi | populi. Io la settimana passata parlai | con uno di questi signori, che mi ha detto la | opinione sua esser, che nelle presenti compion-|ture difficilmente troverebbono Spagnoli | l’adito aperto a lor propositione, quando | anco si rilasciassero da quei 4 punti, perché | così il sospetto sarebbe apparentemente vero, | che volessero ingannare questi populi con | disavantaggio dei loro amici: </w:t>
      </w:r>
      <w:r w:rsidR="00B92F01" w:rsidRPr="00B32F62">
        <w:rPr>
          <w:rFonts w:ascii="Times New Roman" w:hAnsi="Times New Roman" w:cs="Times New Roman"/>
          <w:i/>
          <w:iCs/>
        </w:rPr>
        <w:t>h</w:t>
      </w:r>
      <w:r w:rsidRPr="00B32F62">
        <w:rPr>
          <w:rFonts w:ascii="Times New Roman" w:hAnsi="Times New Roman" w:cs="Times New Roman"/>
          <w:i/>
          <w:iCs/>
        </w:rPr>
        <w:t xml:space="preserve">ebbi buona | occasione di far, come da me, al medesimo signore di quelle | considerationi, che portò il discorso, et mi sommi-|nistrò la materia importante per sé stessa | per li mali effetti, che la tregua potrebbe portare, | </w:t>
      </w:r>
      <w:r w:rsidRPr="00B32F62">
        <w:rPr>
          <w:rFonts w:ascii="Times New Roman" w:hAnsi="Times New Roman" w:cs="Times New Roman"/>
          <w:i/>
        </w:rPr>
        <w:t>non tanto all’Alemagna, che alla provincia | d’Italia. Continuerò all’occasione coi medesimi | concetti, portati con dimostratione, che vengano | da me, et ho pregato l’Ambasciator francese, che si | adoperi anch’egli in questo, tanto più per | quello mi disse, che presentiv</w:t>
      </w:r>
      <w:r w:rsidR="00F25DDD" w:rsidRPr="00B32F62">
        <w:rPr>
          <w:rFonts w:ascii="Times New Roman" w:hAnsi="Times New Roman" w:cs="Times New Roman"/>
          <w:i/>
        </w:rPr>
        <w:t>a, che molti | siano in queste P</w:t>
      </w:r>
      <w:r w:rsidRPr="00B32F62">
        <w:rPr>
          <w:rFonts w:ascii="Times New Roman" w:hAnsi="Times New Roman" w:cs="Times New Roman"/>
          <w:i/>
        </w:rPr>
        <w:t>rovincie, che concorrerebbono | a qualche trattato, et egli mi promesse di farlo. |</w:t>
      </w:r>
    </w:p>
    <w:p w14:paraId="3A77D6F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fecero mercordì le preghiere in tutte queste chiese riformate | et hora si continuano gl’ordini per tutte le provisioni | necessarie per la campagna preparandosi al sortir al | primo avviso. |</w:t>
      </w:r>
    </w:p>
    <w:p w14:paraId="227F6D3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5v /</w:t>
      </w:r>
    </w:p>
    <w:p w14:paraId="0D8DD7D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 le difficoltà, che si rancontra qui nella provisione del denaro | potessero esser superate nella strettezza dei presenti tempi | vorrebbono ben li signori Stati esser in campagna con le | loro armi li primi nati li Spagnuoli. |</w:t>
      </w:r>
    </w:p>
    <w:p w14:paraId="159ED696" w14:textId="6585435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Questi non fanno altro, che riempir le loro compagnie, et con-|tando diversi reggimenti nel Brabant si trova che habbino | più di 24 mila fanti a questi si aggiungeranno quelli di Cordova | et al</w:t>
      </w:r>
      <w:r w:rsidR="00EA76A5" w:rsidRPr="00B32F62">
        <w:rPr>
          <w:rFonts w:ascii="Times New Roman" w:hAnsi="Times New Roman" w:cs="Times New Roman"/>
        </w:rPr>
        <w:t>tre genti ripartite nell’altre P</w:t>
      </w:r>
      <w:r w:rsidRPr="00B32F62">
        <w:rPr>
          <w:rFonts w:ascii="Times New Roman" w:hAnsi="Times New Roman" w:cs="Times New Roman"/>
        </w:rPr>
        <w:t xml:space="preserve">rovincie, oltre qualche | truppe, che si fanno discender dal Palatinato, stante la | suspension d’armi, che per 15 mesi par che resti accordata | tra l’Imperatore, Spagnoli et il re della gran Bertagna in Ale-|magna, et in Palatinato. Intorno alla quale mi disse il | re di Bohemia, che ancor non haveva havuta cosa | alcuna da quella Maestà, né perché l’havesse egli a sottoscriver, | ma che sapeva bene, che per la ratificatione dell’Imperatore | ella doveva farsi in quattro mesi; che in tanto sua Maestà cesarea | haveva con sue lettere dato conto alli doi elettori Sassonia | et Brandeburgh a </w:t>
      </w:r>
      <w:r w:rsidRPr="00B32F62">
        <w:rPr>
          <w:rFonts w:ascii="Times New Roman" w:hAnsi="Times New Roman" w:cs="Times New Roman"/>
        </w:rPr>
        <w:lastRenderedPageBreak/>
        <w:t>fine di veder con questo mezo di distornarli | dai</w:t>
      </w:r>
      <w:r w:rsidRPr="00B32F62">
        <w:rPr>
          <w:rStyle w:val="FootnoteReference"/>
          <w:rFonts w:ascii="Times New Roman" w:hAnsi="Times New Roman" w:cs="Times New Roman"/>
        </w:rPr>
        <w:footnoteReference w:id="670"/>
      </w:r>
      <w:r w:rsidRPr="00B32F62">
        <w:rPr>
          <w:rFonts w:ascii="Times New Roman" w:hAnsi="Times New Roman" w:cs="Times New Roman"/>
        </w:rPr>
        <w:t xml:space="preserve"> loro disegni di armarsi; ma non sapeva, che gli havesse | risposto. |</w:t>
      </w:r>
    </w:p>
    <w:p w14:paraId="099AECCC" w14:textId="311805EF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</w:rPr>
        <w:t>La provisione de’ Spagnoli che doveva esser di 320, et più milla | filippi</w:t>
      </w:r>
      <w:r w:rsidRPr="00B32F62">
        <w:rPr>
          <w:rStyle w:val="FootnoteReference"/>
          <w:rFonts w:ascii="Times New Roman" w:hAnsi="Times New Roman" w:cs="Times New Roman"/>
        </w:rPr>
        <w:footnoteReference w:id="671"/>
      </w:r>
      <w:r w:rsidRPr="00B32F62">
        <w:rPr>
          <w:rFonts w:ascii="Times New Roman" w:hAnsi="Times New Roman" w:cs="Times New Roman"/>
        </w:rPr>
        <w:t xml:space="preserve"> quest’anno, et al presente non passa 230 mila la | soldatesca non è pagata, li popoli sono aggravati, et</w:t>
      </w:r>
      <w:r w:rsidRPr="00B32F62">
        <w:rPr>
          <w:rFonts w:ascii="Times New Roman" w:hAnsi="Times New Roman" w:cs="Times New Roman"/>
          <w:i/>
          <w:iCs/>
        </w:rPr>
        <w:t xml:space="preserve"> | lo Spinola</w:t>
      </w:r>
      <w:r w:rsidR="00DA3046" w:rsidRPr="00B32F62">
        <w:rPr>
          <w:rStyle w:val="FootnoteReference"/>
          <w:rFonts w:ascii="Times New Roman" w:hAnsi="Times New Roman" w:cs="Times New Roman"/>
        </w:rPr>
        <w:footnoteReference w:id="672"/>
      </w:r>
      <w:r w:rsidRPr="00B32F62">
        <w:rPr>
          <w:rFonts w:ascii="Times New Roman" w:hAnsi="Times New Roman" w:cs="Times New Roman"/>
          <w:i/>
          <w:iCs/>
        </w:rPr>
        <w:t>, come ho riverentemente accennato, | sollecita, et instà alla corte per rimedio: | hanno buona fortuna, c</w:t>
      </w:r>
      <w:r w:rsidR="00EA76A5" w:rsidRPr="00B32F62">
        <w:rPr>
          <w:rFonts w:ascii="Times New Roman" w:hAnsi="Times New Roman" w:cs="Times New Roman"/>
          <w:i/>
          <w:iCs/>
        </w:rPr>
        <w:t>he incontrano, che in | queste P</w:t>
      </w:r>
      <w:r w:rsidRPr="00B32F62">
        <w:rPr>
          <w:rFonts w:ascii="Times New Roman" w:hAnsi="Times New Roman" w:cs="Times New Roman"/>
          <w:i/>
          <w:iCs/>
        </w:rPr>
        <w:t xml:space="preserve">rovincie vi è la medesima necessità, | altrimenti se in tal congiontura possono | questi signori far un sforzo, non ha dubio, che | quest’anno </w:t>
      </w:r>
    </w:p>
    <w:p w14:paraId="177AF95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6r /</w:t>
      </w:r>
    </w:p>
    <w:p w14:paraId="63BC776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habbino ad haver il vantaggio; | l’opinione è generale, che come Spagnoli sono | artificiosi, così per il negotio di Valtellina, tanto | a loro importante procureranno di adormentar, | particolarmente la Francia, et col negotio portar | tanto avanti, che possino avanzar | questa campagna, per stabilirsi tanto | più nel possesso del preso nel paese de’ | Grisoni, et ai confini d’Italia. Qualche | d’uno, che me ne ha discorso, mi ha detto, | la serenissima Republica, ch’è prudente, et d’un | inveterato, et savio governo deve pre-|veder a quest’artificiose maniere, et | spinger con le sue buone essortationi, et | ufficii la Francia a caminar inanti, | parendo, che quella habbi più bisogno | di stimolo, che di altro. |</w:t>
      </w:r>
    </w:p>
    <w:p w14:paraId="503D09AC" w14:textId="0BF90AD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tinuano gl’avvisi, che con buon ordine si vadino augumentando | et mantenendo le forze del giovane duca di Brans</w:t>
      </w:r>
      <w:r w:rsidR="000E31D3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>ich | ma il dubio sta quello, che farà doppo spirato il tempo dell’|intratenimento del fratello. Alcuni dicono, che habbi ricercato | di esser trattenuto ancor tre mesi dal Paese ove egli si trova | con le sue genti; ma che incontrava delle difficoltà assai | andava però con modestia, et destrezza grande maneggiando | l’affare. Questi signori haverebbono ben intentione di dargli | qualche cosa; ma sono più arrestati dalla necessità, che | da altro rispetto. |</w:t>
      </w:r>
    </w:p>
    <w:p w14:paraId="50A8FD3A" w14:textId="662D93A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entre stravo scrivendo è venuto a vedermi il signor duca di | Wimar</w:t>
      </w:r>
      <w:r w:rsidR="004E04DF" w:rsidRPr="00B32F62">
        <w:rPr>
          <w:rStyle w:val="FootnoteReference"/>
          <w:rFonts w:ascii="Times New Roman" w:hAnsi="Times New Roman" w:cs="Times New Roman"/>
        </w:rPr>
        <w:footnoteReference w:id="673"/>
      </w:r>
      <w:r w:rsidRPr="00B32F62">
        <w:rPr>
          <w:rFonts w:ascii="Times New Roman" w:hAnsi="Times New Roman" w:cs="Times New Roman"/>
        </w:rPr>
        <w:t xml:space="preserve"> doppo</w:t>
      </w:r>
      <w:r w:rsidRPr="00B32F62">
        <w:rPr>
          <w:rStyle w:val="FootnoteReference"/>
          <w:rFonts w:ascii="Times New Roman" w:hAnsi="Times New Roman" w:cs="Times New Roman"/>
        </w:rPr>
        <w:footnoteReference w:id="674"/>
      </w:r>
      <w:r w:rsidRPr="00B32F62">
        <w:rPr>
          <w:rFonts w:ascii="Times New Roman" w:hAnsi="Times New Roman" w:cs="Times New Roman"/>
        </w:rPr>
        <w:t xml:space="preserve"> qualche complimenti mi disse, che | dovendo partir presto di qua se havessi qualche cosa | da communicarli delli affari correnti non haverebbe | mancato di prevalersene a beneficio della causa commune |</w:t>
      </w:r>
    </w:p>
    <w:p w14:paraId="7E07699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6v /</w:t>
      </w:r>
    </w:p>
    <w:p w14:paraId="7D69D529" w14:textId="7316CBA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e haveva inteso, </w:t>
      </w:r>
      <w:r w:rsidRPr="00B32F62">
        <w:rPr>
          <w:rFonts w:ascii="Times New Roman" w:hAnsi="Times New Roman" w:cs="Times New Roman"/>
          <w:i/>
          <w:iCs/>
        </w:rPr>
        <w:t>che</w:t>
      </w:r>
      <w:r w:rsidR="004E04DF" w:rsidRPr="00B32F62">
        <w:rPr>
          <w:rStyle w:val="FootnoteReference"/>
          <w:rFonts w:ascii="Times New Roman" w:hAnsi="Times New Roman" w:cs="Times New Roman"/>
        </w:rPr>
        <w:footnoteReference w:id="675"/>
      </w:r>
      <w:r w:rsidRPr="00B32F62">
        <w:rPr>
          <w:rFonts w:ascii="Times New Roman" w:hAnsi="Times New Roman" w:cs="Times New Roman"/>
          <w:i/>
          <w:iCs/>
        </w:rPr>
        <w:t xml:space="preserve"> </w:t>
      </w:r>
      <w:r w:rsidRPr="00B32F62">
        <w:rPr>
          <w:rFonts w:ascii="Times New Roman" w:hAnsi="Times New Roman" w:cs="Times New Roman"/>
          <w:i/>
        </w:rPr>
        <w:t>haveva inteso, che al duca Christiano di | Brans</w:t>
      </w:r>
      <w:r w:rsidR="00DA3046" w:rsidRPr="00B32F62">
        <w:rPr>
          <w:rFonts w:ascii="Times New Roman" w:hAnsi="Times New Roman" w:cs="Times New Roman"/>
          <w:i/>
        </w:rPr>
        <w:t>v</w:t>
      </w:r>
      <w:r w:rsidRPr="00B32F62">
        <w:rPr>
          <w:rFonts w:ascii="Times New Roman" w:hAnsi="Times New Roman" w:cs="Times New Roman"/>
          <w:i/>
        </w:rPr>
        <w:t>ich, il Christianissimo havea scritto | una lettera, se ne sapevo il contenuto. | Dissi, che quello, che già havea stabilito la | lega di condur al suo servitio Mansfelt si | sapeva, et quanto alla lettera, ch’ella era | credentiale riferendosi al più, che della | buona mente del Re, li haverebbe detto Monterau.</w:t>
      </w:r>
      <w:r w:rsidRPr="00B32F62">
        <w:rPr>
          <w:rFonts w:ascii="Times New Roman" w:hAnsi="Times New Roman" w:cs="Times New Roman"/>
        </w:rPr>
        <w:t xml:space="preserve"> |</w:t>
      </w:r>
    </w:p>
    <w:p w14:paraId="60237EE7" w14:textId="5DB2C782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A che mi soggiunse il signor Duca, sarebbe non | gran servitio al commune interesse se si potesse | indur</w:t>
      </w:r>
      <w:r w:rsidRPr="00B32F62">
        <w:rPr>
          <w:rStyle w:val="FootnoteReference"/>
          <w:rFonts w:ascii="Times New Roman" w:hAnsi="Times New Roman" w:cs="Times New Roman"/>
        </w:rPr>
        <w:footnoteReference w:id="676"/>
      </w:r>
      <w:r w:rsidRPr="00B32F62">
        <w:rPr>
          <w:rFonts w:ascii="Times New Roman" w:hAnsi="Times New Roman" w:cs="Times New Roman"/>
          <w:i/>
          <w:iCs/>
        </w:rPr>
        <w:t xml:space="preserve"> la Francia, et la lega insieme | a trattar anco con questo Principe per lasciar | che fosse destornato dalla sua buona inten-|tione, perché ogni poco titolo, che havesse di | esser anch’egli servitor di sua Maestà christianissima, et della | lega, li sarebbe assai per aprirsi, et salvar lo | stato, che altrimenti potrebbe l’Imperatore, sotto | pretesto d’esser incorso nel bando imperiale | far qualche rissolutione in pregiuditio del fratello, | et della madre, che gli bastava l’animo di | condur quel giovane principe a intendersi | ben bene con il conte di Mansfelt, perché cami-|nassero corteggiando l’uno l’altro per passar | più facilmente, et spalleggiati anco dalle forze | dei signori Stati fin dove si potesse meglio si sarebbe | fatto il servitio, et senza le forze di Brans</w:t>
      </w:r>
      <w:r w:rsidR="00DA3046" w:rsidRPr="00B32F62">
        <w:rPr>
          <w:rFonts w:ascii="Times New Roman" w:hAnsi="Times New Roman" w:cs="Times New Roman"/>
          <w:i/>
          <w:iCs/>
        </w:rPr>
        <w:t>v</w:t>
      </w:r>
      <w:r w:rsidRPr="00B32F62">
        <w:rPr>
          <w:rFonts w:ascii="Times New Roman" w:hAnsi="Times New Roman" w:cs="Times New Roman"/>
          <w:i/>
          <w:iCs/>
        </w:rPr>
        <w:t>ich | disse</w:t>
      </w:r>
    </w:p>
    <w:p w14:paraId="4CC84B3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7r /</w:t>
      </w:r>
    </w:p>
    <w:p w14:paraId="3AFB75D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non veggo, che Mansfelt possi passare. | </w:t>
      </w:r>
    </w:p>
    <w:p w14:paraId="5BE5B88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Io gli risposi, che questo negotio havea bisogno di | esser consigliato dalla lega; che ’l tempo era | curto, et se voleva, che Mansfelt caminasse | mi pregò nondimeno a scriverne a Venetia, et in | </w:t>
      </w:r>
      <w:r w:rsidRPr="00B32F62">
        <w:rPr>
          <w:rFonts w:ascii="Times New Roman" w:hAnsi="Times New Roman" w:cs="Times New Roman"/>
          <w:i/>
          <w:iCs/>
        </w:rPr>
        <w:lastRenderedPageBreak/>
        <w:t>Francia particolarmente, il che gli premisi di far | non mi ha parlato di denaro, né io lo ho | interpellato, ma credo, che non si potrà far | senza qualche cosa, mi affermò questo signore |che ’l Duca ha qui di 26 mila combattenti certi, | et effettivi, et che delle genti del baron di | Anolt siano andate a rendersi al suo campo. |</w:t>
      </w:r>
    </w:p>
    <w:p w14:paraId="16E464E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Ho saputo poco fa, che qualche truppe del conte | di Mansfelt sono state rincontrate da quelle | del conte di Oldemburgh, et siano state battute; | quello che me lo ha detto, mi ha anco presuposto | che questo rincontro non possi esser stato che concer-|tato con il re di Danimarca, con Chioldebur-|gh passa buona intelligenza, et quel Re tratta | con quelli del contado di Embdem per pigliarli | sotto sua salvaguardia, anzi intendo di più, | gli medesimi di Embdem, et il conte loro signore trattino | insieme. |</w:t>
      </w:r>
    </w:p>
    <w:p w14:paraId="52FF3680" w14:textId="680AEF78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pra qualche querela ultimamente accaduta, et parole ripor-|tate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il conte di Mansfelt si è dichiarato voler esser | inimico assoluto del conte di Embdem, et glielo ha fatto |</w:t>
      </w:r>
    </w:p>
    <w:p w14:paraId="23DAA4C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7v /</w:t>
      </w:r>
    </w:p>
    <w:p w14:paraId="15EFCBFF" w14:textId="4FF51284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tender: et perché sono seguite qualche essecutioni pregiu-|diciali ad esso di Embdem, et al contato sono venuti qu</w:t>
      </w:r>
      <w:r w:rsidR="00465EC6" w:rsidRPr="00B32F62">
        <w:rPr>
          <w:rFonts w:ascii="Times New Roman" w:hAnsi="Times New Roman" w:cs="Times New Roman"/>
        </w:rPr>
        <w:t>i | alcuni della città, et del P</w:t>
      </w:r>
      <w:r w:rsidRPr="00B32F62">
        <w:rPr>
          <w:rFonts w:ascii="Times New Roman" w:hAnsi="Times New Roman" w:cs="Times New Roman"/>
        </w:rPr>
        <w:t xml:space="preserve">aese per querelarsene alli signori | Stati, et procurar rimedio al loro male; come anco | alla ruina, che risentono iminente per la venuta | delli Francesi in quella parte. Et questa mattina | appunto hanno esposta la loro indoglienza nell’|assemblea dei signori Stati, ricercando il loro consiglio, | et aiuto. Gratie etc. | </w:t>
      </w:r>
    </w:p>
    <w:p w14:paraId="2B71B27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3D8DF0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5 giugno 1623 |</w:t>
      </w:r>
    </w:p>
    <w:p w14:paraId="71F171F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56AE5A8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79D3339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366E5C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2CD5947" w14:textId="4A5FD8B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8r /</w:t>
      </w:r>
    </w:p>
    <w:p w14:paraId="5AE6BF60" w14:textId="6EAFB19B" w:rsidR="0048045B" w:rsidRPr="00B32F62" w:rsidRDefault="007555F7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6148A3C2" w14:textId="77777777" w:rsidR="0048045B" w:rsidRDefault="0048045B" w:rsidP="0048045B">
      <w:pPr>
        <w:jc w:val="both"/>
        <w:rPr>
          <w:rFonts w:ascii="Times New Roman" w:hAnsi="Times New Roman" w:cs="Times New Roman"/>
        </w:rPr>
      </w:pPr>
    </w:p>
    <w:p w14:paraId="42B93715" w14:textId="214A23E4" w:rsidR="00FE0B49" w:rsidRPr="00B32F62" w:rsidRDefault="00FE0B49" w:rsidP="00FE0B49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8v /</w:t>
      </w:r>
    </w:p>
    <w:p w14:paraId="568305B5" w14:textId="77777777" w:rsidR="00FE0B49" w:rsidRPr="00B32F62" w:rsidRDefault="00FE0B49" w:rsidP="00FE0B49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6560841D" w14:textId="77777777" w:rsidR="00FE0B49" w:rsidRPr="00B32F62" w:rsidRDefault="00FE0B49" w:rsidP="0048045B">
      <w:pPr>
        <w:jc w:val="both"/>
        <w:rPr>
          <w:rFonts w:ascii="Times New Roman" w:hAnsi="Times New Roman" w:cs="Times New Roman"/>
        </w:rPr>
      </w:pPr>
    </w:p>
    <w:p w14:paraId="3ABF3A2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9r /</w:t>
      </w:r>
    </w:p>
    <w:p w14:paraId="6D9786BB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52764A7" w14:textId="6B81CCB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</w:p>
    <w:p w14:paraId="634D3D1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52EC207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39v /</w:t>
      </w:r>
    </w:p>
    <w:p w14:paraId="0DD6526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7222D97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</w:t>
      </w:r>
    </w:p>
    <w:p w14:paraId="3DFD3A4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8 comincia 507 fin 509 |</w:t>
      </w:r>
    </w:p>
    <w:p w14:paraId="36B1179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2E31AB4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1D84483B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6D3B4EE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32D102D3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39vC /</w:t>
      </w:r>
    </w:p>
    <w:p w14:paraId="176635F1" w14:textId="440A0F0B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mallCaps/>
          <w:sz w:val="24"/>
          <w:szCs w:val="24"/>
          <w:lang w:eastAsia="en-US"/>
        </w:rPr>
        <w:t>5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zugno</w:t>
      </w:r>
      <w:r w:rsidRPr="00B32F62">
        <w:rPr>
          <w:rFonts w:ascii="Times New Roman" w:eastAsiaTheme="minorHAnsi" w:hAnsi="Times New Roman" w:cs="Times New Roman"/>
          <w:smallCaps/>
          <w:sz w:val="24"/>
          <w:szCs w:val="24"/>
          <w:lang w:eastAsia="en-US"/>
        </w:rPr>
        <w:t xml:space="preserve"> 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623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77"/>
      </w:r>
      <w:r w:rsidR="008B6654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8B6654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R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icevute 22 detto |</w:t>
      </w:r>
    </w:p>
    <w:p w14:paraId="4730177F" w14:textId="50EFF41C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8B6654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508 | </w:t>
      </w:r>
    </w:p>
    <w:p w14:paraId="1B023EC7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02F1163" w14:textId="6162C43C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mbasciator di Francia parla della necessità, che | hanno Spagnoli di denari con timore di qualche | accidente, et del desiderio, che mostravano </w:t>
      </w:r>
      <w:r w:rsidR="00295C2D"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</w:rPr>
        <w:t>pr</w:t>
      </w:r>
      <w:r w:rsidR="00295C2D"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</w:rPr>
        <w:t>ci</w:t>
      </w:r>
      <w:r w:rsidR="00295C2D"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</w:rPr>
        <w:t xml:space="preserve"> di tregua; dell’istanze fattene | in Inghilterra </w:t>
      </w:r>
      <w:r w:rsidRPr="00B32F62">
        <w:rPr>
          <w:rFonts w:ascii="Times New Roman" w:hAnsi="Times New Roman" w:cs="Times New Roman"/>
        </w:rPr>
        <w:lastRenderedPageBreak/>
        <w:t>dall’Infanta e dallo Spinola, non | ascoltatevi, e della risolutione di mandare | il baron d’Ossi, perché si assenta all’intro-|duttione di trattato, con propositione da | non esser reietto. |</w:t>
      </w:r>
    </w:p>
    <w:p w14:paraId="68BAEC8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sso Ambasciator dice d’haver fatto ufficio in | contrario col principe d’Oranges, et che non | mancherà di farne con degli altri. | </w:t>
      </w:r>
    </w:p>
    <w:p w14:paraId="6611415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oggiunge poi di credere, che li stati, prima | di entrare in sé fatte trattatione | ne darebbono parte a Francia, et a Venetia, | se le considera, che sarebbe all’|hora stretto il gusto, perché volendosi la | continuatione della guerra, chiederebbe | essi maggiori soccorsi. |</w:t>
      </w:r>
    </w:p>
    <w:p w14:paraId="3F04DDA8" w14:textId="5276421D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Uno di que’ signori ha detto al segretario, che per | opinione sua al presente non troverebbono | adito le propositioni de</w:t>
      </w:r>
      <w:r w:rsidR="000E1BB2" w:rsidRPr="00B32F62">
        <w:rPr>
          <w:rFonts w:ascii="Times New Roman" w:hAnsi="Times New Roman" w:cs="Times New Roman"/>
        </w:rPr>
        <w:t>’</w:t>
      </w:r>
      <w:r w:rsidRPr="00B32F62">
        <w:rPr>
          <w:rFonts w:ascii="Times New Roman" w:hAnsi="Times New Roman" w:cs="Times New Roman"/>
        </w:rPr>
        <w:t xml:space="preserve"> Spagnoli, quando anco | si rilasciassero dai 4 gusti per dubbio | maggiore di loro inganno. | </w:t>
      </w:r>
    </w:p>
    <w:p w14:paraId="38B84635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gli continuerà né medesimi ufficii, et | anco il francese per questo gliene ha promesso. |</w:t>
      </w:r>
    </w:p>
    <w:p w14:paraId="106A205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irca la sospension d’armi, che per | 15 mesi pareva accordata in Alemagna, et | in Palatinato, non saputa dal Palatino. | </w:t>
      </w:r>
    </w:p>
    <w:p w14:paraId="52688A11" w14:textId="438B8B3C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isogno di denaro de</w:t>
      </w:r>
      <w:r w:rsidR="000E1BB2" w:rsidRPr="00B32F62">
        <w:rPr>
          <w:rFonts w:ascii="Times New Roman" w:hAnsi="Times New Roman" w:cs="Times New Roman"/>
        </w:rPr>
        <w:t>’</w:t>
      </w:r>
      <w:r w:rsidRPr="00B32F62">
        <w:rPr>
          <w:rFonts w:ascii="Times New Roman" w:hAnsi="Times New Roman" w:cs="Times New Roman"/>
        </w:rPr>
        <w:t xml:space="preserve"> Spagnoli; loro consilii nel negotio | di Valtellina, per avanzar tempo; la Republica | deve eccitar Francia. |</w:t>
      </w:r>
    </w:p>
    <w:p w14:paraId="0F8598CD" w14:textId="1DAB7376" w:rsidR="0048045B" w:rsidRPr="00B32F62" w:rsidRDefault="000E31D3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vvisi di Bransv</w:t>
      </w:r>
      <w:r w:rsidR="0048045B" w:rsidRPr="00B32F62">
        <w:rPr>
          <w:rFonts w:ascii="Times New Roman" w:hAnsi="Times New Roman" w:cs="Times New Roman"/>
        </w:rPr>
        <w:t xml:space="preserve">ich </w:t>
      </w:r>
      <w:r w:rsidR="00295C2D" w:rsidRPr="00B32F62">
        <w:rPr>
          <w:rFonts w:ascii="Times New Roman" w:hAnsi="Times New Roman" w:cs="Times New Roman"/>
        </w:rPr>
        <w:t>[…]</w:t>
      </w:r>
      <w:r w:rsidR="00295C2D" w:rsidRPr="00B32F62">
        <w:rPr>
          <w:rStyle w:val="FootnoteReference"/>
          <w:rFonts w:ascii="Times New Roman" w:hAnsi="Times New Roman" w:cs="Times New Roman"/>
          <w:bCs/>
        </w:rPr>
        <w:footnoteReference w:id="678"/>
      </w:r>
      <w:r w:rsidR="00295C2D" w:rsidRPr="00B32F62">
        <w:rPr>
          <w:rFonts w:ascii="Times New Roman" w:hAnsi="Times New Roman" w:cs="Times New Roman"/>
        </w:rPr>
        <w:t xml:space="preserve"> </w:t>
      </w:r>
      <w:r w:rsidR="0048045B" w:rsidRPr="00B32F62">
        <w:rPr>
          <w:rFonts w:ascii="Times New Roman" w:hAnsi="Times New Roman" w:cs="Times New Roman"/>
        </w:rPr>
        <w:t xml:space="preserve">di Veimar | col segretario, </w:t>
      </w:r>
      <w:r w:rsidR="00295C2D" w:rsidRPr="00B32F62">
        <w:rPr>
          <w:rFonts w:ascii="Times New Roman" w:hAnsi="Times New Roman" w:cs="Times New Roman"/>
        </w:rPr>
        <w:t xml:space="preserve">perché </w:t>
      </w:r>
      <w:r w:rsidR="0048045B" w:rsidRPr="00B32F62">
        <w:rPr>
          <w:rFonts w:ascii="Times New Roman" w:hAnsi="Times New Roman" w:cs="Times New Roman"/>
        </w:rPr>
        <w:t>anch’egli havesse qualche titolo |</w:t>
      </w:r>
    </w:p>
    <w:p w14:paraId="1343B62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7AFF386" w14:textId="557932DC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C. R</w:t>
      </w:r>
      <w:r w:rsidRPr="00B32F62">
        <w:rPr>
          <w:rFonts w:ascii="Times New Roman" w:hAnsi="Times New Roman" w:cs="Times New Roman"/>
          <w:vertAlign w:val="superscript"/>
        </w:rPr>
        <w:t>tis</w:t>
      </w:r>
      <w:r w:rsidRPr="00B32F62">
        <w:rPr>
          <w:rFonts w:ascii="Times New Roman" w:hAnsi="Times New Roman" w:cs="Times New Roman"/>
        </w:rPr>
        <w:t xml:space="preserve"> |</w:t>
      </w:r>
    </w:p>
    <w:p w14:paraId="241E311A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354E689F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39vD /</w:t>
      </w:r>
    </w:p>
    <w:p w14:paraId="1C105BC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ell’esercito della lega, dicendo, | che senza esso Masfelt non | passerebbe. | </w:t>
      </w:r>
    </w:p>
    <w:p w14:paraId="3A9CB33C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sposta del segretario che il tempo era | inansi, et che si voleva , che il Conte | caminasse. Preghiere di lui, perché | ne scrivesse egli qua, et in Francia. |</w:t>
      </w:r>
    </w:p>
    <w:p w14:paraId="2894E083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vviso non fondato dell’incontro | di qualche truppe di Masfelt | con altre del conte d’Oldemburgh, | et che quelle siano rimaste | battute. |</w:t>
      </w:r>
    </w:p>
    <w:p w14:paraId="7275C1A7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nimarca tratta di | pigliar quelle d’Embdem | sotto la sua protettione. |</w:t>
      </w:r>
    </w:p>
    <w:p w14:paraId="2A93091F" w14:textId="711122E2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sfelt dichiaratosi | nemico assoluto del c</w:t>
      </w:r>
      <w:r w:rsidR="00465EC6" w:rsidRPr="00B32F62">
        <w:rPr>
          <w:rFonts w:ascii="Times New Roman" w:hAnsi="Times New Roman" w:cs="Times New Roman"/>
        </w:rPr>
        <w:t>onte di | Embdem, alcuni del | P</w:t>
      </w:r>
      <w:r w:rsidRPr="00B32F62">
        <w:rPr>
          <w:rFonts w:ascii="Times New Roman" w:hAnsi="Times New Roman" w:cs="Times New Roman"/>
        </w:rPr>
        <w:t>aese sono andati dai | stati, per chiedere consiglio | et aiuto. |</w:t>
      </w:r>
    </w:p>
    <w:p w14:paraId="26B7D23A" w14:textId="77777777" w:rsidR="00996D9E" w:rsidRDefault="0048045B" w:rsidP="00996D9E">
      <w:pPr>
        <w:pStyle w:val="Header"/>
      </w:pPr>
      <w:r w:rsidRPr="00B32F62">
        <w:rPr>
          <w:rFonts w:ascii="Times New Roman" w:hAnsi="Times New Roman" w:cs="Times New Roman"/>
        </w:rPr>
        <w:br w:type="page"/>
      </w:r>
      <w:r w:rsidR="00996D9E">
        <w:lastRenderedPageBreak/>
        <w:t>/START LETTER/</w:t>
      </w:r>
    </w:p>
    <w:p w14:paraId="65D1C1DA" w14:textId="7508CE50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8</w:t>
      </w:r>
    </w:p>
    <w:p w14:paraId="3B06AEF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99 (cc. 340r-341v; decodifica di c. 342r)</w:t>
      </w:r>
    </w:p>
    <w:p w14:paraId="0A744E92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2AF6FA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0r /</w:t>
      </w:r>
    </w:p>
    <w:p w14:paraId="076DD31C" w14:textId="195AF2B3" w:rsidR="00B63FD7" w:rsidRPr="00B63FD7" w:rsidRDefault="00B63FD7" w:rsidP="0048045B">
      <w:pPr>
        <w:rPr>
          <w:rFonts w:ascii="Times New Roman" w:hAnsi="Times New Roman" w:cs="Times New Roman"/>
          <w:iCs/>
        </w:rPr>
      </w:pPr>
      <w:r>
        <w:rPr>
          <w:rFonts w:ascii="Times New Roman" w:hAnsi="Times New Roman" w:cs="Times New Roman"/>
          <w:iCs/>
        </w:rPr>
        <w:t>n° 509 |</w:t>
      </w:r>
    </w:p>
    <w:p w14:paraId="4B50D691" w14:textId="77777777" w:rsidR="00B63FD7" w:rsidRDefault="00B63FD7" w:rsidP="0048045B">
      <w:pPr>
        <w:rPr>
          <w:rFonts w:ascii="Times New Roman" w:hAnsi="Times New Roman" w:cs="Times New Roman"/>
          <w:i/>
        </w:rPr>
      </w:pPr>
    </w:p>
    <w:p w14:paraId="5FE2A0DA" w14:textId="1B489A36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441C1E2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29F2668" w14:textId="77777777" w:rsidR="00280DC7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40v</w:t>
      </w:r>
      <w:r w:rsidR="00280DC7" w:rsidRPr="00AE09B3">
        <w:rPr>
          <w:rFonts w:ascii="Times New Roman" w:hAnsi="Times New Roman" w:cs="Times New Roman"/>
          <w:lang w:val="nl-BE"/>
        </w:rPr>
        <w:t xml:space="preserve"> /</w:t>
      </w:r>
    </w:p>
    <w:p w14:paraId="775266A2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E5A0EA8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</w:p>
    <w:p w14:paraId="320F9030" w14:textId="2E899AF9" w:rsidR="00280DC7" w:rsidRDefault="00280DC7" w:rsidP="00280DC7">
      <w:pPr>
        <w:jc w:val="both"/>
        <w:rPr>
          <w:rFonts w:ascii="Times New Roman" w:hAnsi="Times New Roman" w:cs="Times New Roman"/>
          <w:iCs/>
          <w:lang w:val="nl-BE"/>
        </w:rPr>
      </w:pPr>
      <w:r>
        <w:rPr>
          <w:rFonts w:ascii="Times New Roman" w:hAnsi="Times New Roman" w:cs="Times New Roman"/>
          <w:iCs/>
          <w:lang w:val="nl-BE"/>
        </w:rPr>
        <w:t>/ 341r /</w:t>
      </w:r>
    </w:p>
    <w:p w14:paraId="68210576" w14:textId="77777777" w:rsidR="00280DC7" w:rsidRDefault="00280DC7" w:rsidP="00280DC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352C15F0" w14:textId="77777777" w:rsidR="00280DC7" w:rsidRPr="00AE09B3" w:rsidRDefault="00280DC7" w:rsidP="0048045B">
      <w:pPr>
        <w:jc w:val="both"/>
        <w:rPr>
          <w:rFonts w:ascii="Times New Roman" w:hAnsi="Times New Roman" w:cs="Times New Roman"/>
          <w:lang w:val="nl-BE"/>
        </w:rPr>
      </w:pPr>
    </w:p>
    <w:p w14:paraId="39B7CA27" w14:textId="678530F2" w:rsidR="0048045B" w:rsidRPr="00B32F62" w:rsidRDefault="00280DC7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341v /</w:t>
      </w:r>
    </w:p>
    <w:p w14:paraId="2F385BE0" w14:textId="77777777" w:rsidR="00280DC7" w:rsidRPr="00AE09B3" w:rsidRDefault="00280DC7" w:rsidP="00280DC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6C941A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08D68F1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A3CF95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99</w:t>
      </w:r>
    </w:p>
    <w:p w14:paraId="00357198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5 giugno 1623, L’Aia (cc. 342r-343v)</w:t>
      </w:r>
    </w:p>
    <w:p w14:paraId="1D538D8B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2969BF4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2r /</w:t>
      </w:r>
    </w:p>
    <w:p w14:paraId="58DAD37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5DF0490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9 comincia 507 |</w:t>
      </w:r>
    </w:p>
    <w:p w14:paraId="662FBECE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0B7D66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7A9FB86" w14:textId="1F618031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havevo prima saputo come riverentemente scrissi a vostra Serenità, che ’l re di | Bohemia voleva inviar in Francia il Pauli suo consigliere, | il quali vidi un giorno della passata settimana. Mi confirmò | quest’andata et che | </w:t>
      </w:r>
      <w:r w:rsidRPr="00B32F62">
        <w:rPr>
          <w:rFonts w:ascii="Times New Roman" w:hAnsi="Times New Roman" w:cs="Times New Roman"/>
          <w:i/>
        </w:rPr>
        <w:t>l’oggetto</w:t>
      </w:r>
      <w:r w:rsidRPr="00B32F62">
        <w:rPr>
          <w:rStyle w:val="FootnoteReference"/>
          <w:rFonts w:ascii="Times New Roman" w:hAnsi="Times New Roman" w:cs="Times New Roman"/>
        </w:rPr>
        <w:footnoteReference w:id="679"/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principale della | missione era per opporsi ai dissegni, e | dubitationi di Biavier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80"/>
      </w:r>
      <w:r w:rsidRPr="00B32F62">
        <w:rPr>
          <w:rFonts w:ascii="Times New Roman" w:hAnsi="Times New Roman" w:cs="Times New Roman"/>
          <w:i/>
        </w:rPr>
        <w:t xml:space="preserve"> pregiudiciali ai | suoi interessi, et per vede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81"/>
      </w:r>
      <w:r w:rsidRPr="00B32F62">
        <w:rPr>
          <w:rFonts w:ascii="Times New Roman" w:hAnsi="Times New Roman" w:cs="Times New Roman"/>
          <w:i/>
        </w:rPr>
        <w:t xml:space="preserve"> se potesse | tirar qualche somma di denaro particolar-|mente del prelato dalla casa pala-|tina alla corona di Franza, che | ascende a 500 mila fiorini. |</w:t>
      </w:r>
    </w:p>
    <w:p w14:paraId="0F231B0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Il Re in discorso mi confirmò la mis-|sione, che doveva farsi, ma non con-|descesse a tutti li particolari, solo disse, | che era necessario, che il Re christianissimo sa-|pesse che egli era fatto torto, et parlan-|do di Baviera, disse io non so come | sa ingannar, o voglia ingannar anco | quella corte, che al certo resterà | delusa, non vi essendo apparenza, che | il Duca si stachi da casa d’Austria, fa-|cendolo bisogna tenirlo per ingrato, | come in effetto in lui tutto quello, che | dice, et fa dire, non deve esser creduto | perché è doppio, et sagartatament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82"/>
      </w:r>
      <w:r w:rsidRPr="00B32F62">
        <w:rPr>
          <w:rFonts w:ascii="Times New Roman" w:hAnsi="Times New Roman" w:cs="Times New Roman"/>
          <w:i/>
        </w:rPr>
        <w:t xml:space="preserve"> mentire | et far il fatto suo.</w:t>
      </w:r>
      <w:r w:rsidRPr="00B32F62">
        <w:rPr>
          <w:rFonts w:ascii="Times New Roman" w:hAnsi="Times New Roman" w:cs="Times New Roman"/>
        </w:rPr>
        <w:t xml:space="preserve"> | Se ben sua Maestà né il Ministro | non sono stati, che sopra generali in effetto il | Bos prima che andarsene di qua fu a visitar | il consiglier Plesen pur della corte del medesimo Palatino | gli ha detto delle medesime cose, che scrissi nelle mie 2</w:t>
      </w:r>
      <w:r w:rsidRPr="00B32F62">
        <w:rPr>
          <w:rFonts w:ascii="Times New Roman" w:hAnsi="Times New Roman" w:cs="Times New Roman"/>
          <w:vertAlign w:val="superscript"/>
        </w:rPr>
        <w:t>de</w:t>
      </w:r>
      <w:r w:rsidRPr="00B32F62">
        <w:rPr>
          <w:rFonts w:ascii="Times New Roman" w:hAnsi="Times New Roman" w:cs="Times New Roman"/>
        </w:rPr>
        <w:t xml:space="preserve"> | lettere della passata settimana. |</w:t>
      </w:r>
    </w:p>
    <w:p w14:paraId="50D16D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342v / </w:t>
      </w:r>
    </w:p>
    <w:p w14:paraId="0D5944E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n lettere d’un mercante di Anversa venne avviso la | passata settimana, che alcuni dei vasselli di questi signori | si erano accostati a Calis-mal che sortite le genti | si</w:t>
      </w:r>
      <w:r w:rsidRPr="00B32F62">
        <w:rPr>
          <w:rStyle w:val="FootnoteReference"/>
          <w:rFonts w:ascii="Times New Roman" w:hAnsi="Times New Roman" w:cs="Times New Roman"/>
        </w:rPr>
        <w:footnoteReference w:id="683"/>
      </w:r>
      <w:r w:rsidRPr="00B32F62">
        <w:rPr>
          <w:rFonts w:ascii="Times New Roman" w:hAnsi="Times New Roman" w:cs="Times New Roman"/>
        </w:rPr>
        <w:t xml:space="preserve"> havevavano fatti patroni di quel </w:t>
      </w:r>
      <w:r w:rsidRPr="00B32F62">
        <w:rPr>
          <w:rFonts w:ascii="Times New Roman" w:hAnsi="Times New Roman" w:cs="Times New Roman"/>
        </w:rPr>
        <w:lastRenderedPageBreak/>
        <w:t xml:space="preserve">luoco in somma | altre simil circostanze, che sparso per tutto, tutto godeva-|no; ma poi si è assopita da sé la voce senza la veri-|ficatione dell’avviso, ch’è riuscito una burla: ma | questo si tiene per felice augurio di migliori novelle. | </w:t>
      </w:r>
    </w:p>
    <w:p w14:paraId="34B56082" w14:textId="0F30995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Una delle navi, che partirono per quel viaggio sconosciuto si trovò | fuori del canal d’Inghilterra con una fala sotto quasi al | fondo, il che scoperto si ritornò con la flotta all’isola | si raccommodò, et tornorono</w:t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>tutte le navi insieme | alla continuatione del loro viaggio. Ma Spagnoli ne hanno | gatto correr un gran strepito a Brusseles, publicando | quello che haverebbono voluto che fosse della perdita | o rotta per tempesta di mare della più parte dei | vasselli; ma qui si aspetta di sentir qualche rota | che haveranno data, o qualche presso che haveranno | fatto in mar o in terra a pregiudicio de’ Spagnoli. |</w:t>
      </w:r>
    </w:p>
    <w:p w14:paraId="2D44281B" w14:textId="60EF56D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rrivò sabbato a sera di ritorno d’Italia il signor Calandrini | non vide di questi del </w:t>
      </w:r>
      <w:r w:rsidR="00E42F28" w:rsidRPr="00B32F62">
        <w:rPr>
          <w:rFonts w:ascii="Times New Roman" w:hAnsi="Times New Roman" w:cs="Times New Roman"/>
        </w:rPr>
        <w:t>G</w:t>
      </w:r>
      <w:r w:rsidRPr="00B32F62">
        <w:rPr>
          <w:rFonts w:ascii="Times New Roman" w:hAnsi="Times New Roman" w:cs="Times New Roman"/>
        </w:rPr>
        <w:t>overno alcuno ma ben sua Eccellenza</w:t>
      </w:r>
      <w:r w:rsidRPr="00B32F62">
        <w:rPr>
          <w:rStyle w:val="FootnoteReference"/>
          <w:rFonts w:ascii="Times New Roman" w:hAnsi="Times New Roman" w:cs="Times New Roman"/>
        </w:rPr>
        <w:footnoteReference w:id="684"/>
      </w:r>
      <w:r w:rsidRPr="00B32F62">
        <w:rPr>
          <w:rFonts w:ascii="Times New Roman" w:hAnsi="Times New Roman" w:cs="Times New Roman"/>
        </w:rPr>
        <w:t xml:space="preserve"> | colla quale solamente complì, et da essa prese poi licenza | di poter andar a Leidem tre hore di qua per veder | la madre, la moglie, et li parenti, che quivi l’atten-|devano. Mi ha mostrato l’honore ricevuto dalla | Serenità vostra della catena d’oro, et si è laudato grandemente | delli favori, et gratie ricevute da lei mentre si è trattenuto | in cotesta città doverà anco far a questi signori la | relatione conforme. |</w:t>
      </w:r>
    </w:p>
    <w:p w14:paraId="2AC3553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o ricevutoìe le lettere di vostra Serenità dei 19 del passato con |</w:t>
      </w:r>
    </w:p>
    <w:p w14:paraId="22A9352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/ 343r / </w:t>
      </w:r>
    </w:p>
    <w:p w14:paraId="506859DA" w14:textId="623D7885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l’avvisi di Spagna, et di Zara, et di essi mi valerò, et | dell’instruttioni secondo che per mia debolezza comprenderò | esser il suo servitio.</w:t>
      </w:r>
      <w:r w:rsidRPr="00B32F62">
        <w:rPr>
          <w:rStyle w:val="FootnoteReference"/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All’eccellentissimo</w:t>
      </w:r>
      <w:r w:rsidRPr="00B32F62">
        <w:rPr>
          <w:rStyle w:val="FootnoteReference"/>
          <w:rFonts w:ascii="Times New Roman" w:hAnsi="Times New Roman" w:cs="Times New Roman"/>
        </w:rPr>
        <w:footnoteReference w:id="685"/>
      </w:r>
      <w:r w:rsidR="00FB5396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Pesaro manderò tutto quello, che | nelle materie correnti, si contiene nelle lettere | di questo dispaccio. Gratie. |</w:t>
      </w:r>
    </w:p>
    <w:p w14:paraId="4E4BEDB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51EC5AE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5 giugno 1623 |</w:t>
      </w:r>
    </w:p>
    <w:p w14:paraId="73692C2F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24D0EB1B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 et devotissimo servitore |</w:t>
      </w:r>
    </w:p>
    <w:p w14:paraId="7DD8312A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9E3079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5A775A3" w14:textId="0D962655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3</w:t>
      </w:r>
      <w:r w:rsidR="006A3CE4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 /</w:t>
      </w:r>
    </w:p>
    <w:p w14:paraId="4458CE2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1DE8684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</w:t>
      </w:r>
      <w:r w:rsidRPr="00B32F62">
        <w:rPr>
          <w:rFonts w:ascii="Times New Roman" w:hAnsi="Times New Roman" w:cs="Times New Roman"/>
          <w:vertAlign w:val="superscript"/>
        </w:rPr>
        <w:t>a</w:t>
      </w:r>
      <w:r w:rsidRPr="00B32F62">
        <w:rPr>
          <w:rFonts w:ascii="Times New Roman" w:hAnsi="Times New Roman" w:cs="Times New Roman"/>
        </w:rPr>
        <w:t xml:space="preserve"> |</w:t>
      </w:r>
    </w:p>
    <w:p w14:paraId="77F5770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09 comincia 507 |</w:t>
      </w:r>
    </w:p>
    <w:p w14:paraId="1EE3744D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16F16918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46597D42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336EF87" w14:textId="54494B2B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4D8FF239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43vC /</w:t>
      </w:r>
    </w:p>
    <w:p w14:paraId="264C48EE" w14:textId="3732B336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5 zugno 623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86"/>
      </w:r>
      <w:r w:rsidR="00C74228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C74228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R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icevute 22 detto |</w:t>
      </w:r>
    </w:p>
    <w:p w14:paraId="57968C3B" w14:textId="2F11F8C2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C74228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509 | </w:t>
      </w:r>
    </w:p>
    <w:p w14:paraId="458E8EFF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910A52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auli cancelier del Palatino va in Francia | per opporsi ai dissegni di Baviera, et | per procurar qualche somma del denaro pre-|stato già dalla casa palatina alla | corona di Francia. |</w:t>
      </w:r>
    </w:p>
    <w:p w14:paraId="5E9BAA5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alatino dice anco al segretario di | questa espeditione per far sapere il torto, che | riceve, et parla di Baviera, et di | come sappia così ben ingannare. |</w:t>
      </w:r>
    </w:p>
    <w:p w14:paraId="14E1E2A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vvisi circa vasselli di que’ signori, et | circa le navi dell’ultima espeditione. |</w:t>
      </w:r>
    </w:p>
    <w:p w14:paraId="38C02855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rrivo del Calandrini, sodisfatto | delle cortesie di vostra Serenità. |</w:t>
      </w:r>
    </w:p>
    <w:p w14:paraId="3ED829A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 ricevute le lettere publiche. |</w:t>
      </w:r>
    </w:p>
    <w:p w14:paraId="05C2F7A3" w14:textId="77777777" w:rsidR="0048045B" w:rsidRPr="00606431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nderà tutto il contenuto | di questo dispaccio in Francia. </w:t>
      </w:r>
      <w:r w:rsidRPr="00606431">
        <w:rPr>
          <w:rFonts w:ascii="Times New Roman" w:hAnsi="Times New Roman" w:cs="Times New Roman"/>
        </w:rPr>
        <w:t>|</w:t>
      </w:r>
    </w:p>
    <w:p w14:paraId="23A2E762" w14:textId="77777777" w:rsidR="0048045B" w:rsidRPr="00606431" w:rsidRDefault="0048045B" w:rsidP="0048045B">
      <w:pPr>
        <w:jc w:val="both"/>
        <w:rPr>
          <w:rFonts w:ascii="Times New Roman" w:hAnsi="Times New Roman" w:cs="Times New Roman"/>
        </w:rPr>
      </w:pPr>
      <w:r w:rsidRPr="00606431">
        <w:rPr>
          <w:rFonts w:ascii="Times New Roman" w:hAnsi="Times New Roman" w:cs="Times New Roman"/>
        </w:rPr>
        <w:lastRenderedPageBreak/>
        <w:t xml:space="preserve"> </w:t>
      </w:r>
    </w:p>
    <w:p w14:paraId="3B9352CC" w14:textId="25A0F638" w:rsidR="0048045B" w:rsidRPr="00606431" w:rsidRDefault="0048045B" w:rsidP="0048045B">
      <w:pPr>
        <w:rPr>
          <w:rFonts w:ascii="Times New Roman" w:hAnsi="Times New Roman" w:cs="Times New Roman"/>
        </w:rPr>
      </w:pPr>
      <w:r w:rsidRPr="00606431">
        <w:rPr>
          <w:rFonts w:ascii="Times New Roman" w:hAnsi="Times New Roman" w:cs="Times New Roman"/>
        </w:rPr>
        <w:t>L. C. R</w:t>
      </w:r>
      <w:r w:rsidRPr="00606431">
        <w:rPr>
          <w:rFonts w:ascii="Times New Roman" w:hAnsi="Times New Roman" w:cs="Times New Roman"/>
          <w:vertAlign w:val="superscript"/>
        </w:rPr>
        <w:t>tis</w:t>
      </w:r>
      <w:r w:rsidRPr="00606431">
        <w:rPr>
          <w:rFonts w:ascii="Times New Roman" w:hAnsi="Times New Roman" w:cs="Times New Roman"/>
        </w:rPr>
        <w:t xml:space="preserve"> |</w:t>
      </w:r>
    </w:p>
    <w:p w14:paraId="38C0C7D2" w14:textId="77777777" w:rsidR="00996D9E" w:rsidRPr="00606431" w:rsidRDefault="0048045B" w:rsidP="00996D9E">
      <w:pPr>
        <w:pStyle w:val="Header"/>
      </w:pPr>
      <w:r w:rsidRPr="00606431">
        <w:rPr>
          <w:rFonts w:ascii="Times New Roman" w:hAnsi="Times New Roman" w:cs="Times New Roman"/>
        </w:rPr>
        <w:br w:type="page"/>
      </w:r>
      <w:r w:rsidR="00996D9E" w:rsidRPr="00606431">
        <w:lastRenderedPageBreak/>
        <w:t>/START LETTER/</w:t>
      </w:r>
    </w:p>
    <w:p w14:paraId="1DDC3ECB" w14:textId="56BE8A05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00</w:t>
      </w:r>
    </w:p>
    <w:p w14:paraId="2561ADB1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01 (cc. 344r-349v; decodifica di cc. 350r-353v)</w:t>
      </w:r>
    </w:p>
    <w:p w14:paraId="2F511EC4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</w:p>
    <w:p w14:paraId="56161946" w14:textId="1488493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4r /</w:t>
      </w:r>
    </w:p>
    <w:p w14:paraId="733DC1D7" w14:textId="50762495" w:rsidR="00B63FD7" w:rsidRPr="00B63FD7" w:rsidRDefault="00B63FD7" w:rsidP="0048045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510 |</w:t>
      </w:r>
    </w:p>
    <w:p w14:paraId="41AA56A3" w14:textId="77777777" w:rsidR="00B63FD7" w:rsidRDefault="00B63FD7" w:rsidP="0048045B">
      <w:pPr>
        <w:rPr>
          <w:rFonts w:ascii="Times New Roman" w:hAnsi="Times New Roman" w:cs="Times New Roman"/>
          <w:i/>
          <w:iCs/>
        </w:rPr>
      </w:pPr>
    </w:p>
    <w:p w14:paraId="28D464A1" w14:textId="23424DAB" w:rsidR="0048045B" w:rsidRPr="00B32F62" w:rsidRDefault="0048045B" w:rsidP="0048045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772531ED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4F432E7F" w14:textId="4B6C8E41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4v /</w:t>
      </w:r>
    </w:p>
    <w:p w14:paraId="5F5BA131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5943B395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154D52B8" w14:textId="057C0F84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5r</w:t>
      </w:r>
      <w:r w:rsidRPr="00B32F62">
        <w:rPr>
          <w:rFonts w:ascii="Times New Roman" w:hAnsi="Times New Roman" w:cs="Times New Roman"/>
        </w:rPr>
        <w:t xml:space="preserve"> /</w:t>
      </w:r>
    </w:p>
    <w:p w14:paraId="526B0C6C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6FC8722F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77D164F0" w14:textId="5F4A9C42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5</w:t>
      </w:r>
      <w:r w:rsidRPr="00B32F62">
        <w:rPr>
          <w:rFonts w:ascii="Times New Roman" w:hAnsi="Times New Roman" w:cs="Times New Roman"/>
        </w:rPr>
        <w:t>v /</w:t>
      </w:r>
    </w:p>
    <w:p w14:paraId="371A52BC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07E4C068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6DB5FB8B" w14:textId="26F02C8A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6r</w:t>
      </w:r>
      <w:r w:rsidRPr="00B32F62">
        <w:rPr>
          <w:rFonts w:ascii="Times New Roman" w:hAnsi="Times New Roman" w:cs="Times New Roman"/>
        </w:rPr>
        <w:t xml:space="preserve"> /</w:t>
      </w:r>
    </w:p>
    <w:p w14:paraId="797FF250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3C7FD9C7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0FD284BB" w14:textId="21DB79CB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6</w:t>
      </w:r>
      <w:r w:rsidRPr="00B32F62">
        <w:rPr>
          <w:rFonts w:ascii="Times New Roman" w:hAnsi="Times New Roman" w:cs="Times New Roman"/>
        </w:rPr>
        <w:t>v /</w:t>
      </w:r>
    </w:p>
    <w:p w14:paraId="1A3AC0D2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5B03E552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3F815AFF" w14:textId="7A8D977B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7r</w:t>
      </w:r>
      <w:r w:rsidRPr="00B32F62">
        <w:rPr>
          <w:rFonts w:ascii="Times New Roman" w:hAnsi="Times New Roman" w:cs="Times New Roman"/>
        </w:rPr>
        <w:t xml:space="preserve"> /</w:t>
      </w:r>
    </w:p>
    <w:p w14:paraId="608CCB2A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45B04FE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02DB4BFC" w14:textId="0BB0EE56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7</w:t>
      </w:r>
      <w:r w:rsidRPr="00B32F62">
        <w:rPr>
          <w:rFonts w:ascii="Times New Roman" w:hAnsi="Times New Roman" w:cs="Times New Roman"/>
        </w:rPr>
        <w:t>v /</w:t>
      </w:r>
    </w:p>
    <w:p w14:paraId="31FEAF81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29FC11C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15C0001A" w14:textId="22A73F8E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8r</w:t>
      </w:r>
      <w:r w:rsidRPr="00B32F62">
        <w:rPr>
          <w:rFonts w:ascii="Times New Roman" w:hAnsi="Times New Roman" w:cs="Times New Roman"/>
        </w:rPr>
        <w:t xml:space="preserve"> /</w:t>
      </w:r>
    </w:p>
    <w:p w14:paraId="01D0B061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3E0B1EED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4BAE51F3" w14:textId="3428FEB5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8</w:t>
      </w:r>
      <w:r w:rsidRPr="00B32F62">
        <w:rPr>
          <w:rFonts w:ascii="Times New Roman" w:hAnsi="Times New Roman" w:cs="Times New Roman"/>
        </w:rPr>
        <w:t>v /</w:t>
      </w:r>
    </w:p>
    <w:p w14:paraId="798ABEAD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5AC1E629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5BA7A1B6" w14:textId="3FB74395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</w:t>
      </w:r>
      <w:r>
        <w:rPr>
          <w:rFonts w:ascii="Times New Roman" w:hAnsi="Times New Roman" w:cs="Times New Roman"/>
        </w:rPr>
        <w:t>9r</w:t>
      </w:r>
      <w:r w:rsidRPr="00B32F62">
        <w:rPr>
          <w:rFonts w:ascii="Times New Roman" w:hAnsi="Times New Roman" w:cs="Times New Roman"/>
        </w:rPr>
        <w:t xml:space="preserve"> /</w:t>
      </w:r>
    </w:p>
    <w:p w14:paraId="48F3B5C2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4890A9DE" w14:textId="77777777" w:rsidR="009F7B4B" w:rsidRPr="00B32F62" w:rsidRDefault="009F7B4B" w:rsidP="009F7B4B">
      <w:pPr>
        <w:rPr>
          <w:rFonts w:ascii="Times New Roman" w:hAnsi="Times New Roman" w:cs="Times New Roman"/>
        </w:rPr>
      </w:pPr>
    </w:p>
    <w:p w14:paraId="4A86395B" w14:textId="647EA565" w:rsidR="009F7B4B" w:rsidRPr="00B32F62" w:rsidRDefault="009F7B4B" w:rsidP="009F7B4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49v /</w:t>
      </w:r>
    </w:p>
    <w:p w14:paraId="068860E4" w14:textId="77777777" w:rsidR="009F7B4B" w:rsidRPr="00B32F62" w:rsidRDefault="009F7B4B" w:rsidP="009F7B4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8853D1D" w14:textId="77777777" w:rsidR="009F7B4B" w:rsidRPr="00B32F62" w:rsidRDefault="009F7B4B" w:rsidP="0048045B">
      <w:pPr>
        <w:rPr>
          <w:rFonts w:ascii="Times New Roman" w:hAnsi="Times New Roman" w:cs="Times New Roman"/>
        </w:rPr>
      </w:pPr>
    </w:p>
    <w:p w14:paraId="68F94F33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3F604C57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01</w:t>
      </w:r>
    </w:p>
    <w:p w14:paraId="6C5D8643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2 giugno 1623, L’Aia (cc. 350r-355v)</w:t>
      </w:r>
    </w:p>
    <w:p w14:paraId="5AF49E51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56A6B81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0r /</w:t>
      </w:r>
    </w:p>
    <w:p w14:paraId="0EAB2B27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57A3313C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10 fin 512 |</w:t>
      </w:r>
    </w:p>
    <w:p w14:paraId="2AA4C23C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0DBC3FC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Serenissimo Principe |</w:t>
      </w:r>
    </w:p>
    <w:p w14:paraId="09E88AA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iovedì la notte </w:t>
      </w:r>
      <w:r w:rsidRPr="00B32F62">
        <w:rPr>
          <w:rFonts w:ascii="Times New Roman" w:hAnsi="Times New Roman" w:cs="Times New Roman"/>
          <w:i/>
        </w:rPr>
        <w:t>furono</w:t>
      </w:r>
      <w:r w:rsidRPr="00B32F62">
        <w:rPr>
          <w:rStyle w:val="FootnoteReference"/>
          <w:rFonts w:ascii="Times New Roman" w:hAnsi="Times New Roman" w:cs="Times New Roman"/>
        </w:rPr>
        <w:footnoteReference w:id="687"/>
      </w:r>
      <w:r w:rsidRPr="00B32F62">
        <w:rPr>
          <w:rFonts w:ascii="Times New Roman" w:hAnsi="Times New Roman" w:cs="Times New Roman"/>
          <w:i/>
        </w:rPr>
        <w:t xml:space="preserve"> di ritorno il signor Bos et il Dulbier | dal conte di Mansfelt con la signatura di sua mano | ai capitoli della sua condotta.</w:t>
      </w:r>
      <w:r w:rsidRPr="00B32F62">
        <w:rPr>
          <w:rFonts w:ascii="Times New Roman" w:hAnsi="Times New Roman" w:cs="Times New Roman"/>
        </w:rPr>
        <w:t xml:space="preserve"> |</w:t>
      </w:r>
    </w:p>
    <w:p w14:paraId="391C8AE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Haveva posta qualche difficoltà per li </w:t>
      </w:r>
      <w:r w:rsidRPr="00B32F62">
        <w:rPr>
          <w:rFonts w:ascii="Times New Roman" w:hAnsi="Times New Roman" w:cs="Times New Roman"/>
          <w:i/>
          <w:smallCaps/>
        </w:rPr>
        <w:t xml:space="preserve">x </w:t>
      </w:r>
      <w:r w:rsidRPr="00B32F62">
        <w:rPr>
          <w:rFonts w:ascii="Times New Roman" w:hAnsi="Times New Roman" w:cs="Times New Roman"/>
          <w:i/>
        </w:rPr>
        <w:t>mila scudi, che se | li offeriva meno delli 70 mila per mese, che ricercava, | ma questa è stata superata dalla prudenza del | signor Bos. Erano questi due aspettati con grandissimo | desiderio et in patienza non tanto dal signor ambasciator di | Franza, et da me che dal signor prencipe d’Oranges | mentre gl’avisi venivano giornalmente che le | genti francesi andavano capitando a Bologna, | gli ordini in tanto erano dati perché li vasselli | necessaii fossero pronti, et tutto quel più che | bisognava, onde data sodisfattione a questi signori | della prontezza et sicurezza de’ pagamenti per li | viveri, et noli, il che ha fatto Dulbier, parti-|rono li commisarii venerdì sera, et Dulbier hier | mattina si è incaminato anch’egli verso Zelanda. |</w:t>
      </w:r>
    </w:p>
    <w:p w14:paraId="17089B8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’Ambasciator francese veduta la sottoscrizione del signor | conte di Mansfelt subito prontamente sottoscrisse | la lettera di 40 mila scudi, ch’era stata portata di | Franza, et che sabbato, o domenica prossima deve | cader per il pagamento con ricevente egli una | quietanza sottoscritta pur da Mansfelt, et | messe la lettera</w:t>
      </w:r>
    </w:p>
    <w:p w14:paraId="40434FF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 xml:space="preserve">/ 350v / </w:t>
      </w:r>
    </w:p>
    <w:p w14:paraId="715F092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nelle mani del Dulbier. |</w:t>
      </w:r>
    </w:p>
    <w:p w14:paraId="65EFCC6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Ha anco portato non bianco per me, sottoscritto dal medesimo | signor conte di Mansfelt, et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88"/>
      </w:r>
      <w:r w:rsidRPr="00B32F62">
        <w:rPr>
          <w:rFonts w:ascii="Times New Roman" w:hAnsi="Times New Roman" w:cs="Times New Roman"/>
          <w:i/>
        </w:rPr>
        <w:t xml:space="preserve"> al ritorno di | esso Dulbier anch’io farò l’esborso delli 40 mila | scudi della portione delli 2 sesti di vostra Serenità | per 2 mesi anticipati, in conformità del commandamento che ne ho havuto dall’eccellentissimo signor | ambasciator Pesaro, onde in questa parte resterà | suplito a quanto occorre. Voleva il | Dulbier per accommodarsi ch’io dassi qualche | 5, o 6 mila fiorini per dar guarniggione di | mese, et ad un’altra, io ho stimato bene | non spezzar la partita, ma far far a suo | tempo l’esborso di tutta la summa intiera, et | se ne è contentato. |</w:t>
      </w:r>
    </w:p>
    <w:p w14:paraId="3B81692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 fece instanza al signor ambasciator Maurier perché segnasse | la scrittura sottoscritta da Mansfelt, per poter | noi far lo stesso, ma disse, che ne aspettava | l’ordine, per il quale haveva scritto. |</w:t>
      </w:r>
    </w:p>
    <w:p w14:paraId="6EABDFE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Tre copie ha segnate il signor Conte una ha lasciato | in mano di Maurier, una è in mano di | Bos, et l’altra io la tengo, ma di queste doi | l’ambasciator non ne sa alcuna cosa, et meno deve | esser risaputo in Franza, ma li ambasciatori di | vostra Serenità et di Savoia doveranno per loro sicurtà | farsi dar copia autentica di quella che | pensiamo, </w:t>
      </w:r>
    </w:p>
    <w:p w14:paraId="52BA4A0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1r /</w:t>
      </w:r>
    </w:p>
    <w:p w14:paraId="4FB6108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ch’esso Maurier invierà in Franza, | havendomi detto Bos tale esser stato il concerto. | </w:t>
      </w:r>
    </w:p>
    <w:p w14:paraId="16A426A4" w14:textId="227A1349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signor Bos ha riportato dal conte di Mansfelt la | ottima mente di lui verso la lega, et in particolare verso quello di vostra Serenità, et del signor duca di | Savoia a contemplation de’ quali principal-|mente si è contentato d’abbraciar il partito | et al tempo limitato egli procurerà d’esser | in campagna per marchiare, ha riportata anco | la buona intelligenza, che passava tra esso | Mans</w:t>
      </w:r>
      <w:r w:rsidR="000E31D3" w:rsidRPr="00B32F62">
        <w:rPr>
          <w:rFonts w:ascii="Times New Roman" w:hAnsi="Times New Roman" w:cs="Times New Roman"/>
          <w:i/>
        </w:rPr>
        <w:t>felt et il signor duca di Bransv</w:t>
      </w:r>
      <w:r w:rsidRPr="00B32F62">
        <w:rPr>
          <w:rFonts w:ascii="Times New Roman" w:hAnsi="Times New Roman" w:cs="Times New Roman"/>
          <w:i/>
        </w:rPr>
        <w:t>ich, di che | ne ha mandato Mansfelt a dar conto per il | Veis suo secretario al signor principe di Oranges, il | quale prima della venuta di questi haveva | tenuto al signor ambasciator di Franza proposito di quello | si potesse fare per ben impiegar le armi del | detto conte al servitio commune, et a me ancora | parlò nella stessa sostanza, che mi fu contento | dal medesimo Ambasciatore con chi communicai. Mi disse | sua Eccellenza che haveva passato, che l’unione</w:t>
      </w:r>
      <w:r w:rsidR="000E31D3" w:rsidRPr="00B32F62">
        <w:rPr>
          <w:rFonts w:ascii="Times New Roman" w:hAnsi="Times New Roman" w:cs="Times New Roman"/>
          <w:i/>
        </w:rPr>
        <w:t xml:space="preserve"> delle | armi del duca di Bransv</w:t>
      </w:r>
      <w:r w:rsidRPr="00B32F62">
        <w:rPr>
          <w:rFonts w:ascii="Times New Roman" w:hAnsi="Times New Roman" w:cs="Times New Roman"/>
          <w:i/>
        </w:rPr>
        <w:t xml:space="preserve">ich con quelle del | conte di Mansfelt era più che necessaria, affine | che spalleggiato l’uno dall’altro potessero | far quel bene, che si aspettava, et li signori | Stati anco dal canto loro non haverebbono man-|cato di secondar queste armi, ma come vedeva | che il Conte non poteva </w:t>
      </w:r>
    </w:p>
    <w:p w14:paraId="326B2C2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1v /</w:t>
      </w:r>
    </w:p>
    <w:p w14:paraId="5488E3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con le sue sole passar | nella franca contea senza il soporto, et | assistenza di quelle del duca Christiano, così questo non potea impegnarsi senza | qualche susistenza, che quando si havesse | </w:t>
      </w:r>
      <w:r w:rsidRPr="00B32F62">
        <w:rPr>
          <w:rFonts w:ascii="Times New Roman" w:hAnsi="Times New Roman" w:cs="Times New Roman"/>
          <w:i/>
        </w:rPr>
        <w:lastRenderedPageBreak/>
        <w:t>stimato proprio egli pensava, che il migliore, | et più sano consiglio fosse di far gettar tutte | queste armi addosso all’inimico nel | Lucemburgh, o altra parte suddita a Spagnoli; | dall’altro canto, che sua Maestà christianissima gettasse | un’armata in Picardia per da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89"/>
      </w:r>
      <w:r w:rsidRPr="00B32F62">
        <w:rPr>
          <w:rFonts w:ascii="Times New Roman" w:hAnsi="Times New Roman" w:cs="Times New Roman"/>
          <w:i/>
        </w:rPr>
        <w:t xml:space="preserve"> | gelosia ad essi Spagnoli, et la lega unita | accostasse le armi sue verso quella parte, | che stimasse più propria, per dar tanto più da | far al nemico, ma in ogni caso quando si | havesse desiderato che le armi del duca Chistia-|no accostassero, et accompagnassero quelle di | Mansfelt, per far il camino designato dalla | lega era necessario a tirarvelo per qualche mezo | di liberalità della lega, così anco se la | medesima volesse che egli restasse in Alemagna | et pare a me disse sua Eccellenza che si farebbe con 200 mila | scudi, et certo li confederati haverebbono non | gran buon mercato per 200 mila scudi, che sono sei | cento mille fiorini, haver 20 mila et più fanti | et da 4 mila cavalli, se la summa, che dà la lega | dovesse esser di concerto insieme ripartita | fra li due, non vedeva, che questo potesse | commodamente farsi, perché meno per il solo | conte di Mansfelt erano sufficienti li 60 </w:t>
      </w:r>
    </w:p>
    <w:p w14:paraId="229CD13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2r /</w:t>
      </w:r>
    </w:p>
    <w:p w14:paraId="7512135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mila | scudi per mese, che quanto diceva era, perché | il tutto havesse a passar con quel buon frutto, | che si desidera dalla lega, et particolarmente | del fine ch’ella ha del ben pronto, et del | profitto al commune interesse, et che però |haveva voluto conferirmi questo tanto | per saper da me se si potesse far il tentativo | perché anco si sarebbe rissoluto di far far | una speditione espressa alla corte di Franza | affine il tentar l’animo di quella Maestà, et | per consequenza de’ confederati per trovar il | miglior ripiego, et condur le cose in stato | di una buona riuscita. Io gli risposi che il | tempo pressava del marchiar del signor conte | di Mansfelt, et che per non perderlo si solecitava | dai principi interessati il suo incamina-|mento a quella parte, che havevano con-|certato, ch’egli si rendesse, per far quel di | più, che fosse stato stimato a proposito, onde | in questa urgenza havendo la cosa che propo-|neva bisogno di consiglio in Franza, et di commissioni tanto della serenissima Republica, che del | signor duca di Savoia in una propositione, et | deliberatione nova, dubitano, che li giorni, che | si doverebbono fraporre dall’andar al | venire per un novo necessario trattato, non | potessero servire a quello, che precisamente | haveva a dire il signor conte di Mansfelt, per | quei fini, che la prudenza dell’Eccellenza sua poteva | immaginarsi, et che particolarmente</w:t>
      </w:r>
    </w:p>
    <w:p w14:paraId="517C3EC7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2v /</w:t>
      </w:r>
    </w:p>
    <w:p w14:paraId="0A5AAFC4" w14:textId="2788D222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erano inten-|tione della serenissima Republica et dle signor duca di | Savoia, per la mossa delle armi francesi alla | concorde unione, et volere di far restituir la | Valtellina et il </w:t>
      </w:r>
      <w:r w:rsidR="00917A74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>aese a’ Grisoni: sua Eccellenza ris-|pose, che comprendeva bene la buona mente | di vostra Serenità et di sua Altezza di Savoia, et che tutto | ciò, che mi haveva espresso era per quello, | che era di suo senso, et che un effetto non lo | diceva tanto per il profitto, et vantaggio, | che potessero tirar li signori Stati, ma per | quello, che comprendeva, et più fruttuoso | et più riuscibile per noi, aggiunse, haveressimo | grandemente caro, che il viaggio di Mansfelt | succedesse al dissegno, perché per quest’anno | potemo ben promettersi il guardarsi assai bene | con la difesa dalle armi contrarie in queste |</w:t>
      </w:r>
      <w:r w:rsidR="002A075B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parti, ma certo replicò, li signori confederati | haverebbono non gran</w:t>
      </w:r>
      <w:r w:rsidR="00FB5396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buon mercato con 200 mila scudi | haver il detto </w:t>
      </w:r>
      <w:r w:rsidR="00D03268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encipe </w:t>
      </w:r>
      <w:r w:rsidR="00D03268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 a loro servitio | ha bisogno ancora di qualche arm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90"/>
      </w:r>
      <w:r w:rsidRPr="00B32F62">
        <w:rPr>
          <w:rFonts w:ascii="Times New Roman" w:hAnsi="Times New Roman" w:cs="Times New Roman"/>
          <w:i/>
        </w:rPr>
        <w:t>, per | armar sei in 8 mil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91"/>
      </w:r>
      <w:r w:rsidRPr="00B32F62">
        <w:rPr>
          <w:rFonts w:ascii="Times New Roman" w:hAnsi="Times New Roman" w:cs="Times New Roman"/>
          <w:i/>
        </w:rPr>
        <w:t xml:space="preserve"> in circa tra cavalli, et fanti, sono le armi pronte, et li mercanti | le darebbono, quando sapessero ove ritrarne | il denaro. Poi mi pregò di scriver tutto ciò | a vostra Serenità et in Franza ancora diceva che ne | haveva anco parlato a monsieur de Maurier, | promise del farlo come mi disse, il signor di | Maurier haver anco promesso a sé di </w:t>
      </w:r>
    </w:p>
    <w:p w14:paraId="54159C2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3r /</w:t>
      </w:r>
    </w:p>
    <w:p w14:paraId="5C14C64E" w14:textId="0C437800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criverne | oggi con l’ordinario in conformità di quanto mi | disse il signor di Oranges, anco il duca di | Veima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92"/>
      </w:r>
      <w:r w:rsidRPr="00B32F62">
        <w:rPr>
          <w:rFonts w:ascii="Times New Roman" w:hAnsi="Times New Roman" w:cs="Times New Roman"/>
          <w:i/>
        </w:rPr>
        <w:t xml:space="preserve"> mi parlò et avanti et doppo, oltre | quello, che conferì meco il giorno stesso del | mio </w:t>
      </w:r>
      <w:r w:rsidRPr="00B32F62">
        <w:rPr>
          <w:rFonts w:ascii="Times New Roman" w:hAnsi="Times New Roman" w:cs="Times New Roman"/>
          <w:i/>
        </w:rPr>
        <w:lastRenderedPageBreak/>
        <w:t>dispaccio di giorni 8 che fu di 3 lettere | numero</w:t>
      </w:r>
      <w:r w:rsidR="00FB5396"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t>507 sin 509 qui aggiunte repplicate, et io | steti sopra termini generali colle medesime risposte. |</w:t>
      </w:r>
    </w:p>
    <w:p w14:paraId="24089061" w14:textId="54486565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Il signor Bos scrive anch’egli in questo proposito al | signor Duca, et all’ambasciator di sua Altezza in Parigi, et io | manderò all’eccellentissimo signor ambasciator Pesaro la copia | di queste lettere, et il contenuto di quanto | intenderà la Serenità vostra nelle seguenti, non | restando d’aggiungerle, che si è considerato per | il denaro, che si ricerca per il </w:t>
      </w:r>
      <w:r w:rsidR="00D03268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D03268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, | quando concoressero li collegati a darlo, che | si potrebbe farlo per donativo, affine che detto | Principe accompagnasse Mansfelt in sicuro, | ma si correrebbe rischio che tutto in una | volta andasse senza frutto, più che si potreb-|be dividerglielo in mesate, non obligandosi | puntualmente per tanti mesi, ben far stato | sopra la summa s’ella bisognasse, ma perché \ questo potrebbe causar gelosia appresso | il signor conte di Mansfelt, si pensa per terzo | et miglior ripiego, che sua Maestà christianissima et li | principi collegati, volendo augumentassero | il stipendio al signor Conte, con</w:t>
      </w:r>
      <w:r w:rsidR="000E31D3" w:rsidRPr="00B32F62">
        <w:rPr>
          <w:rFonts w:ascii="Times New Roman" w:hAnsi="Times New Roman" w:cs="Times New Roman"/>
          <w:i/>
        </w:rPr>
        <w:t xml:space="preserve"> oblighi dar al | duca di Bransv</w:t>
      </w:r>
      <w:r w:rsidRPr="00B32F62">
        <w:rPr>
          <w:rFonts w:ascii="Times New Roman" w:hAnsi="Times New Roman" w:cs="Times New Roman"/>
          <w:i/>
        </w:rPr>
        <w:t xml:space="preserve">ich </w:t>
      </w:r>
    </w:p>
    <w:p w14:paraId="77979E3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353v /</w:t>
      </w:r>
    </w:p>
    <w:p w14:paraId="0E9EBBE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 metà, o altra portione, | come potrebbono ambidue accordarsi. |</w:t>
      </w:r>
    </w:p>
    <w:p w14:paraId="7A9AEDF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oncorre ognuno, che Mansfelt non può far | di meno per assicurarsi del passaggio, et | esser necessario di haver seco il duca Christiano, | et per consequente, che la summa debba | esser accresciuta a proportione del servitio che | si può aspettar di ricever da queste armi. |</w:t>
      </w:r>
    </w:p>
    <w:p w14:paraId="24A842A0" w14:textId="0C1A2FBA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 duca di Veimar è partito con instruttioni proprie | per il duca Christiano affine d’intendersi bene, et | unirsi con Mansfelt: passerà per il contato | di Embdem et vedrà esso Mansfelt, il quale | pensa valersi di questo signore, per governar le | sue armi per quel poco breve spacio di tempo, | che metterebbe dal venir qui, et ritornarsene, | quando sarà in stato di poter esser ad abboc-|carsi col signor principe d’Oranges, viaggio | necessario per concertar bene del camino, che doverà | prender, et dell’assistenza, et come la potrà | havere, delle armi de</w:t>
      </w:r>
      <w:r w:rsidR="000E1BB2" w:rsidRPr="00B32F62">
        <w:rPr>
          <w:rFonts w:ascii="Times New Roman" w:hAnsi="Times New Roman" w:cs="Times New Roman"/>
          <w:i/>
        </w:rPr>
        <w:t>’</w:t>
      </w:r>
      <w:r w:rsidRPr="00B32F62">
        <w:rPr>
          <w:rFonts w:ascii="Times New Roman" w:hAnsi="Times New Roman" w:cs="Times New Roman"/>
          <w:i/>
        </w:rPr>
        <w:t xml:space="preserve"> signori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693"/>
      </w:r>
      <w:r w:rsidRPr="00B32F62">
        <w:rPr>
          <w:rFonts w:ascii="Times New Roman" w:hAnsi="Times New Roman" w:cs="Times New Roman"/>
          <w:i/>
        </w:rPr>
        <w:t xml:space="preserve"> Stati. Gratie.</w:t>
      </w:r>
    </w:p>
    <w:p w14:paraId="6610AD71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8DAC688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12 giugno 1623 | </w:t>
      </w:r>
    </w:p>
    <w:p w14:paraId="6BFF1A4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349F416D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umilissimo, et devotissimo servitore |</w:t>
      </w:r>
    </w:p>
    <w:p w14:paraId="5C9DB834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29B09947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76F51254" w14:textId="0765021B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4r /</w:t>
      </w:r>
    </w:p>
    <w:p w14:paraId="32CD230B" w14:textId="17E28C0A" w:rsidR="0048045B" w:rsidRPr="00B32F62" w:rsidRDefault="00DB7D2D" w:rsidP="0048045B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02C62083" w14:textId="77777777" w:rsidR="0048045B" w:rsidRDefault="0048045B" w:rsidP="0048045B">
      <w:pPr>
        <w:rPr>
          <w:rFonts w:ascii="Times New Roman" w:hAnsi="Times New Roman" w:cs="Times New Roman"/>
        </w:rPr>
      </w:pPr>
    </w:p>
    <w:p w14:paraId="649B2E44" w14:textId="4A86803E" w:rsidR="00C415DA" w:rsidRPr="00B32F62" w:rsidRDefault="00C415DA" w:rsidP="00C415DA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4v /</w:t>
      </w:r>
    </w:p>
    <w:p w14:paraId="304AD8AC" w14:textId="77777777" w:rsidR="00C415DA" w:rsidRPr="00B32F62" w:rsidRDefault="00C415DA" w:rsidP="00C415DA">
      <w:pPr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028287AA" w14:textId="77777777" w:rsidR="00C415DA" w:rsidRPr="00C415DA" w:rsidRDefault="00C415DA" w:rsidP="0048045B">
      <w:pPr>
        <w:rPr>
          <w:rFonts w:ascii="Times New Roman" w:hAnsi="Times New Roman" w:cs="Times New Roman"/>
        </w:rPr>
      </w:pPr>
    </w:p>
    <w:p w14:paraId="05D9E7F5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5r /</w:t>
      </w:r>
    </w:p>
    <w:p w14:paraId="6918B6AE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270385B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462EC3C2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5v /</w:t>
      </w:r>
    </w:p>
    <w:p w14:paraId="0B18C2D5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4FF71CFA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ima |</w:t>
      </w:r>
    </w:p>
    <w:p w14:paraId="561F741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10 fin 512 |</w:t>
      </w:r>
    </w:p>
    <w:p w14:paraId="0FB67FD0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7520B07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517DFBC9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69312B9A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i/>
          <w:sz w:val="24"/>
          <w:szCs w:val="24"/>
          <w:lang w:eastAsia="en-US"/>
        </w:rPr>
        <w:t>Regesto antico</w:t>
      </w:r>
    </w:p>
    <w:p w14:paraId="1E62AE21" w14:textId="77777777" w:rsidR="0048045B" w:rsidRPr="00B32F62" w:rsidRDefault="0048045B" w:rsidP="0048045B">
      <w:pPr>
        <w:pStyle w:val="Testopreformattato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55vC /</w:t>
      </w:r>
    </w:p>
    <w:p w14:paraId="4ABEF324" w14:textId="5CD0F9DE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mallCaps/>
          <w:sz w:val="24"/>
          <w:szCs w:val="24"/>
          <w:lang w:eastAsia="en-US"/>
        </w:rPr>
        <w:lastRenderedPageBreak/>
        <w:t>12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zugno</w:t>
      </w:r>
      <w:r w:rsidRPr="00B32F62">
        <w:rPr>
          <w:rFonts w:ascii="Times New Roman" w:eastAsiaTheme="minorHAnsi" w:hAnsi="Times New Roman" w:cs="Times New Roman"/>
          <w:smallCaps/>
          <w:sz w:val="24"/>
          <w:szCs w:val="24"/>
          <w:lang w:eastAsia="en-US"/>
        </w:rPr>
        <w:t xml:space="preserve"> 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623</w:t>
      </w:r>
      <w:r w:rsidRPr="00B32F62">
        <w:rPr>
          <w:rStyle w:val="FootnoteReference"/>
          <w:rFonts w:ascii="Times New Roman" w:eastAsiaTheme="minorHAnsi" w:hAnsi="Times New Roman" w:cs="Times New Roman"/>
          <w:sz w:val="24"/>
          <w:szCs w:val="24"/>
          <w:lang w:eastAsia="en-US"/>
        </w:rPr>
        <w:footnoteReference w:id="694"/>
      </w:r>
      <w:r w:rsidR="00DB7D2D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.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 </w:t>
      </w:r>
      <w:r w:rsidR="00DB7D2D"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R</w:t>
      </w: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icevute 28 detto |</w:t>
      </w:r>
    </w:p>
    <w:p w14:paraId="1A828D0A" w14:textId="580E9B0E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DB7D2D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° 510 | </w:t>
      </w:r>
    </w:p>
    <w:p w14:paraId="1D696DC2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0A47CFF" w14:textId="7EEBD2C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Bos, e Dulbier tornati all’Haya con la capi-|tulatione segnata da Masfelt, superata da Bos | la difficoltà delli </w:t>
      </w:r>
      <w:r w:rsidRPr="00B32F62">
        <w:rPr>
          <w:rFonts w:ascii="Times New Roman" w:hAnsi="Times New Roman" w:cs="Times New Roman"/>
          <w:smallCaps/>
        </w:rPr>
        <w:t>x</w:t>
      </w:r>
      <w:r w:rsidRPr="00B32F62">
        <w:rPr>
          <w:rFonts w:ascii="Times New Roman" w:hAnsi="Times New Roman" w:cs="Times New Roman"/>
        </w:rPr>
        <w:t xml:space="preserve"> mila scudi pretesi dal conte</w:t>
      </w:r>
      <w:r w:rsidR="00C83043" w:rsidRPr="00B32F62">
        <w:rPr>
          <w:rFonts w:ascii="Times New Roman" w:hAnsi="Times New Roman" w:cs="Times New Roman"/>
        </w:rPr>
        <w:t xml:space="preserve"> […]</w:t>
      </w:r>
      <w:r w:rsidR="00C83043" w:rsidRPr="00B32F62">
        <w:rPr>
          <w:rStyle w:val="FootnoteReference"/>
          <w:rFonts w:ascii="Times New Roman" w:hAnsi="Times New Roman" w:cs="Times New Roman"/>
          <w:bCs/>
        </w:rPr>
        <w:footnoteReference w:id="695"/>
      </w:r>
      <w:r w:rsidRPr="00B32F62">
        <w:rPr>
          <w:rFonts w:ascii="Times New Roman" w:hAnsi="Times New Roman" w:cs="Times New Roman"/>
        </w:rPr>
        <w:t xml:space="preserve"> |</w:t>
      </w:r>
    </w:p>
    <w:p w14:paraId="715C347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e genti francesi giugnevano a Bologna, et data | Dulbier la sicurezza del pagamento per li viveri, e | noli, partirono li commissari, et erano anco | prima ordinati li vasselli necessari, e Dulbier partì | parimente per Zelanda. |</w:t>
      </w:r>
    </w:p>
    <w:p w14:paraId="79551CA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francese ha subito sottoscritta la lettera di 40 mila | scudi, portata di Francia et che era sul cadere | per il pagamento di giorno in giorno, con quietanza | di Masfelt, et la lettera è in mano del Dulbier. |</w:t>
      </w:r>
    </w:p>
    <w:p w14:paraId="513A379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ra stato portato anco al segretario un foglio sotto-|scritto dal medesimo Conte, et al ritorno del Dulbier | dice egli, che farà l’esborso delli 40 mila scudi | della portione delli 2 sesti di vostra Serenità per | 2</w:t>
      </w:r>
      <w:r w:rsidRPr="00B32F62">
        <w:rPr>
          <w:rStyle w:val="FootnoteReference"/>
          <w:rFonts w:ascii="Times New Roman" w:hAnsi="Times New Roman" w:cs="Times New Roman"/>
        </w:rPr>
        <w:footnoteReference w:id="696"/>
      </w:r>
      <w:r w:rsidRPr="00B32F62">
        <w:rPr>
          <w:rFonts w:ascii="Times New Roman" w:hAnsi="Times New Roman" w:cs="Times New Roman"/>
        </w:rPr>
        <w:t xml:space="preserve"> mesi antecipati, in conformità del commandamento, che | ne ha havuto dall’eccellentissimo Pesaro, et di questa | mancanza dice, che resterà supplito a quanto occorre | per questa parte. | </w:t>
      </w:r>
    </w:p>
    <w:p w14:paraId="4174A4B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ulbier voleva anticipatamente 5 o 6 mila fiorini | ma si è acquetato. |</w:t>
      </w:r>
    </w:p>
    <w:p w14:paraId="32DF745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fece instanza all’Ambasciator francese di segnar la | scritta, perché anco gli altri potessero segnarla: | ma disse, che ne aspettava l’ordine di Francia. |</w:t>
      </w:r>
    </w:p>
    <w:p w14:paraId="417F1D7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copie ha segnato il Conte, una è in mano dell’|Ambasciator francese, una di Bos, e l’altra del segretario: ma | non lo sa l’Ambasciatore, né deve esser risaputo in Francia | dovendo gli ambasciatori di vostra Serenità, e Savoia darsi dar | copia autentica di quella, che sarà inviata in Francia. |</w:t>
      </w:r>
    </w:p>
    <w:p w14:paraId="449A8C10" w14:textId="1592124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Bos ha riputato la ottima mente del Conte verso | la lega, il quale al tempo limitato procurerà | di esser in campagna per marchiare, et la buona | intellig</w:t>
      </w:r>
      <w:r w:rsidR="000E31D3" w:rsidRPr="00B32F62">
        <w:rPr>
          <w:rFonts w:ascii="Times New Roman" w:hAnsi="Times New Roman" w:cs="Times New Roman"/>
        </w:rPr>
        <w:t>enza, che passa tra lui e Bransv</w:t>
      </w:r>
      <w:r w:rsidRPr="00B32F62">
        <w:rPr>
          <w:rFonts w:ascii="Times New Roman" w:hAnsi="Times New Roman" w:cs="Times New Roman"/>
        </w:rPr>
        <w:t>ich. |</w:t>
      </w:r>
    </w:p>
    <w:p w14:paraId="77FC2B3C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ranges considera al segretario per necessaria l’unione |</w:t>
      </w:r>
    </w:p>
    <w:p w14:paraId="20138C7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28FF9741" w14:textId="20D9BEB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</w:t>
      </w:r>
      <w:r w:rsidR="00C83043" w:rsidRPr="00B32F62">
        <w:rPr>
          <w:rFonts w:ascii="Times New Roman" w:hAnsi="Times New Roman" w:cs="Times New Roman"/>
        </w:rPr>
        <w:t>.</w:t>
      </w:r>
      <w:r w:rsidRPr="00B32F62">
        <w:rPr>
          <w:rStyle w:val="FootnoteReference"/>
          <w:rFonts w:ascii="Times New Roman" w:hAnsi="Times New Roman" w:cs="Times New Roman"/>
        </w:rPr>
        <w:footnoteReference w:id="697"/>
      </w:r>
      <w:r w:rsidRPr="00B32F62">
        <w:rPr>
          <w:rFonts w:ascii="Times New Roman" w:hAnsi="Times New Roman" w:cs="Times New Roman"/>
        </w:rPr>
        <w:t xml:space="preserve"> |</w:t>
      </w:r>
    </w:p>
    <w:p w14:paraId="705A6809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</w:p>
    <w:p w14:paraId="57560FCA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55vD /</w:t>
      </w:r>
    </w:p>
    <w:p w14:paraId="1BA88F3A" w14:textId="7EFBDEF2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 xml:space="preserve">dell’armi di questi date, poiché | Masfelt solo non potrebbe passare, et | raccorda per buon consiglio far gettar tutte | </w:t>
      </w:r>
      <w:r w:rsidRPr="00B32F62">
        <w:rPr>
          <w:rFonts w:ascii="Times New Roman" w:hAnsi="Times New Roman" w:cs="Times New Roman"/>
          <w:sz w:val="24"/>
          <w:szCs w:val="24"/>
        </w:rPr>
        <w:t>quell’armi addosso all’inimico nel | Lucemburgh, o altrove, che il Christianissimo | mettesse un’armata in Picardia, et | che la lega unita accostasse l’armi | sue dove stimasse bene: ma | in caso che si volesse stare su la | deliberatione presa</w:t>
      </w:r>
      <w:r w:rsidR="000E31D3" w:rsidRPr="00B32F62">
        <w:rPr>
          <w:rFonts w:ascii="Times New Roman" w:hAnsi="Times New Roman" w:cs="Times New Roman"/>
          <w:sz w:val="24"/>
          <w:szCs w:val="24"/>
        </w:rPr>
        <w:t>, dice convenissi | tirar Bransv</w:t>
      </w:r>
      <w:r w:rsidRPr="00B32F62">
        <w:rPr>
          <w:rFonts w:ascii="Times New Roman" w:hAnsi="Times New Roman" w:cs="Times New Roman"/>
          <w:sz w:val="24"/>
          <w:szCs w:val="24"/>
        </w:rPr>
        <w:t>ich con qualche liberalità | per unirlo con Masfelt, o per</w:t>
      </w:r>
      <w:r w:rsidR="00C83043" w:rsidRPr="00B32F62">
        <w:rPr>
          <w:rFonts w:ascii="Times New Roman" w:hAnsi="Times New Roman" w:cs="Times New Roman"/>
          <w:sz w:val="24"/>
          <w:szCs w:val="24"/>
        </w:rPr>
        <w:t xml:space="preserve"> lasciar-|</w:t>
      </w:r>
      <w:r w:rsidRPr="00B32F62">
        <w:rPr>
          <w:rFonts w:ascii="Times New Roman" w:hAnsi="Times New Roman" w:cs="Times New Roman"/>
          <w:sz w:val="24"/>
          <w:szCs w:val="24"/>
        </w:rPr>
        <w:t>lo in Alemagna, disumendo che | il dargli 200 mila scudi sarebbe | un vantaggioso partito. |</w:t>
      </w:r>
    </w:p>
    <w:p w14:paraId="2C8B6B8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ce havergli voluto conferir | questo, per saper da lui, se si | potesse far il tentativo: | perché si sarebbe risoluto | di farne far espeditione | espressa in Francia per | tentarne l’animo del Re. |</w:t>
      </w:r>
    </w:p>
    <w:p w14:paraId="7BA9E4FF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Risponde il segretario del | pregiuditio del tempo | in queste nuove trattationi |che sono necessitate por-|terebbono dilatione. |</w:t>
      </w:r>
    </w:p>
    <w:p w14:paraId="3A46F779" w14:textId="29B690CF" w:rsidR="0048045B" w:rsidRPr="00B32F62" w:rsidRDefault="0048045B" w:rsidP="00DB7D2D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ce il Principe esser | questo suo senso, | per il vantaggio | commune, e replica | il concetto; ag-|gi</w:t>
      </w:r>
      <w:r w:rsidR="000E31D3" w:rsidRPr="00B32F62">
        <w:rPr>
          <w:rFonts w:ascii="Times New Roman" w:hAnsi="Times New Roman" w:cs="Times New Roman"/>
        </w:rPr>
        <w:t>ungendo il | bisogno di | Bransv</w:t>
      </w:r>
      <w:r w:rsidRPr="00B32F62">
        <w:rPr>
          <w:rFonts w:ascii="Times New Roman" w:hAnsi="Times New Roman" w:cs="Times New Roman"/>
        </w:rPr>
        <w:t>ich | di qualche | armi per | armar 6 | in 8 mila tra | cavalli, | e fanti | pronte | quando | vi fosse | denar-|ro. |</w:t>
      </w:r>
    </w:p>
    <w:p w14:paraId="4F90BB84" w14:textId="77777777" w:rsidR="0048045B" w:rsidRPr="00B32F62" w:rsidRDefault="0048045B" w:rsidP="0048045B">
      <w:pPr>
        <w:pStyle w:val="Testopreformattato"/>
        <w:jc w:val="both"/>
        <w:rPr>
          <w:rFonts w:ascii="Times New Roman" w:eastAsiaTheme="minorHAnsi" w:hAnsi="Times New Roman" w:cs="Times New Roman"/>
          <w:sz w:val="24"/>
          <w:szCs w:val="24"/>
          <w:lang w:eastAsia="en-US"/>
        </w:rPr>
      </w:pPr>
      <w:r w:rsidRPr="00B32F62">
        <w:rPr>
          <w:rFonts w:ascii="Times New Roman" w:eastAsiaTheme="minorHAnsi" w:hAnsi="Times New Roman" w:cs="Times New Roman"/>
          <w:sz w:val="24"/>
          <w:szCs w:val="24"/>
          <w:lang w:eastAsia="en-US"/>
        </w:rPr>
        <w:t>/ 355vA /</w:t>
      </w:r>
    </w:p>
    <w:p w14:paraId="7E7699A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rega in fine il Principe il segretario | a scriver tutto ciò a vostra Serenità, et | in lettera, come ha promesso di fare | l’Ambasciator francese, il segretario sta su | generale; Bos ne scrive parimente | a Savoia, et all’ambasciator savoiardo | in Parigi. Et il Suriano manda | lettera al signor Pesaro. |</w:t>
      </w:r>
    </w:p>
    <w:p w14:paraId="26F0BE29" w14:textId="73C57B10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Aggiunge, essersi considerato, che si |</w:t>
      </w:r>
      <w:r w:rsidR="000E31D3" w:rsidRPr="00B32F62">
        <w:rPr>
          <w:rFonts w:ascii="Times New Roman" w:hAnsi="Times New Roman" w:cs="Times New Roman"/>
        </w:rPr>
        <w:t xml:space="preserve"> potrebbe dar il denaro a Bransv</w:t>
      </w:r>
      <w:r w:rsidRPr="00B32F62">
        <w:rPr>
          <w:rFonts w:ascii="Times New Roman" w:hAnsi="Times New Roman" w:cs="Times New Roman"/>
        </w:rPr>
        <w:t>ich | per donativo: ma che si correrebbe | rischio, che tutto in una volta | andasse senza frutto; overo divi-|dergliele in mesate, senza obligarsi | quanti mesi: ma potrebbe di ciò | haver gelosia Masfelt; overo | si augumenti al Conte lo | stipendio, con obligo di dar | all’altro o la metà, o quella | portione, che fra loro accordassero. |</w:t>
      </w:r>
    </w:p>
    <w:p w14:paraId="7CBBEA5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gnuno concorre senza Bran-|suich non potersi il Conte assi-|curar del passaggio. |</w:t>
      </w:r>
    </w:p>
    <w:p w14:paraId="501A9F7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duca di Veimar è partito | per il duca Christiano per l’intera | unione con Masfelt; passerà | per Embdem, e vederà il Conte, | il quale dissegna di lasciar lui | al governo delle sue armi, | per lo spatio breve della sua | andata e ritorno dall’Haya</w:t>
      </w:r>
      <w:r w:rsidRPr="00B32F62">
        <w:rPr>
          <w:rStyle w:val="FootnoteReference"/>
          <w:rFonts w:ascii="Times New Roman" w:hAnsi="Times New Roman" w:cs="Times New Roman"/>
        </w:rPr>
        <w:footnoteReference w:id="698"/>
      </w:r>
      <w:r w:rsidRPr="00B32F62">
        <w:rPr>
          <w:rFonts w:ascii="Times New Roman" w:hAnsi="Times New Roman" w:cs="Times New Roman"/>
        </w:rPr>
        <w:t xml:space="preserve"> a | concertar del viaggio. |</w:t>
      </w:r>
    </w:p>
    <w:p w14:paraId="286576F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B400661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542794">
          <w:headerReference w:type="default" r:id="rId13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5DE09B50" w14:textId="77777777" w:rsidR="00996D9E" w:rsidRDefault="00996D9E" w:rsidP="00996D9E">
      <w:pPr>
        <w:pStyle w:val="Header"/>
      </w:pPr>
      <w:r>
        <w:lastRenderedPageBreak/>
        <w:t>/START LETTER/</w:t>
      </w:r>
    </w:p>
    <w:p w14:paraId="1420678F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02</w:t>
      </w:r>
    </w:p>
    <w:p w14:paraId="3A318D06" w14:textId="77777777" w:rsidR="0048045B" w:rsidRPr="00B32F62" w:rsidRDefault="0048045B" w:rsidP="0048045B">
      <w:pPr>
        <w:jc w:val="center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03 (cc. 356r-361v; decodifica di cc. 362r-364v)</w:t>
      </w:r>
    </w:p>
    <w:p w14:paraId="19FC023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73EE9694" w14:textId="5B039761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6r /</w:t>
      </w:r>
    </w:p>
    <w:p w14:paraId="711497BA" w14:textId="3C61A85D" w:rsidR="00B63FD7" w:rsidRPr="00B63FD7" w:rsidRDefault="00B63FD7" w:rsidP="0048045B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n° 511 |</w:t>
      </w:r>
    </w:p>
    <w:p w14:paraId="3080C724" w14:textId="77777777" w:rsidR="00B63FD7" w:rsidRDefault="00B63FD7" w:rsidP="0048045B">
      <w:pPr>
        <w:jc w:val="both"/>
        <w:rPr>
          <w:rFonts w:ascii="Times New Roman" w:hAnsi="Times New Roman" w:cs="Times New Roman"/>
          <w:i/>
          <w:iCs/>
        </w:rPr>
      </w:pPr>
    </w:p>
    <w:p w14:paraId="2313A35A" w14:textId="3E0DBFB8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436E89A3" w14:textId="77777777" w:rsidR="0048045B" w:rsidRDefault="0048045B" w:rsidP="0048045B">
      <w:pPr>
        <w:jc w:val="both"/>
        <w:rPr>
          <w:rFonts w:ascii="Times New Roman" w:hAnsi="Times New Roman" w:cs="Times New Roman"/>
        </w:rPr>
      </w:pPr>
    </w:p>
    <w:p w14:paraId="47150C29" w14:textId="33D355C1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6v /</w:t>
      </w:r>
    </w:p>
    <w:p w14:paraId="0D805D49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0876B93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3636A6C4" w14:textId="0E7C1211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>
        <w:rPr>
          <w:rFonts w:ascii="Times New Roman" w:hAnsi="Times New Roman" w:cs="Times New Roman"/>
        </w:rPr>
        <w:t>7r</w:t>
      </w:r>
      <w:r w:rsidRPr="00B32F62">
        <w:rPr>
          <w:rFonts w:ascii="Times New Roman" w:hAnsi="Times New Roman" w:cs="Times New Roman"/>
        </w:rPr>
        <w:t xml:space="preserve"> /</w:t>
      </w:r>
    </w:p>
    <w:p w14:paraId="69A8882A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017CA0BB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252EE7DF" w14:textId="1D55B3F5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>
        <w:rPr>
          <w:rFonts w:ascii="Times New Roman" w:hAnsi="Times New Roman" w:cs="Times New Roman"/>
        </w:rPr>
        <w:t>7</w:t>
      </w:r>
      <w:r w:rsidRPr="00B32F62">
        <w:rPr>
          <w:rFonts w:ascii="Times New Roman" w:hAnsi="Times New Roman" w:cs="Times New Roman"/>
        </w:rPr>
        <w:t>v /</w:t>
      </w:r>
    </w:p>
    <w:p w14:paraId="138229DC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038CA5B8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45BE35EF" w14:textId="55E5571E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>
        <w:rPr>
          <w:rFonts w:ascii="Times New Roman" w:hAnsi="Times New Roman" w:cs="Times New Roman"/>
        </w:rPr>
        <w:t>8r</w:t>
      </w:r>
      <w:r w:rsidRPr="00B32F62">
        <w:rPr>
          <w:rFonts w:ascii="Times New Roman" w:hAnsi="Times New Roman" w:cs="Times New Roman"/>
        </w:rPr>
        <w:t xml:space="preserve"> /</w:t>
      </w:r>
    </w:p>
    <w:p w14:paraId="2D27E8DB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6F1CDF50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41B00463" w14:textId="2D769AFB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>
        <w:rPr>
          <w:rFonts w:ascii="Times New Roman" w:hAnsi="Times New Roman" w:cs="Times New Roman"/>
        </w:rPr>
        <w:t>8</w:t>
      </w:r>
      <w:r w:rsidRPr="00B32F62">
        <w:rPr>
          <w:rFonts w:ascii="Times New Roman" w:hAnsi="Times New Roman" w:cs="Times New Roman"/>
        </w:rPr>
        <w:t>v /</w:t>
      </w:r>
    </w:p>
    <w:p w14:paraId="18A51B44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113B641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3C439815" w14:textId="53818B59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</w:t>
      </w:r>
      <w:r>
        <w:rPr>
          <w:rFonts w:ascii="Times New Roman" w:hAnsi="Times New Roman" w:cs="Times New Roman"/>
        </w:rPr>
        <w:t>9r</w:t>
      </w:r>
      <w:r w:rsidRPr="00B32F62">
        <w:rPr>
          <w:rFonts w:ascii="Times New Roman" w:hAnsi="Times New Roman" w:cs="Times New Roman"/>
        </w:rPr>
        <w:t xml:space="preserve"> /</w:t>
      </w:r>
    </w:p>
    <w:p w14:paraId="082E2783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6DAE83CF" w14:textId="77777777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</w:p>
    <w:p w14:paraId="74E138D2" w14:textId="46E7EA70" w:rsidR="00CD4F44" w:rsidRPr="00B32F62" w:rsidRDefault="00CD4F44" w:rsidP="00CD4F44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59v /</w:t>
      </w:r>
    </w:p>
    <w:p w14:paraId="672784D0" w14:textId="77777777" w:rsidR="00CD4F44" w:rsidRPr="00B32F62" w:rsidRDefault="00CD4F44" w:rsidP="00CD4F44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6F29F98" w14:textId="77777777" w:rsidR="00CD4F44" w:rsidRPr="00B32F62" w:rsidRDefault="00CD4F44" w:rsidP="0048045B">
      <w:pPr>
        <w:jc w:val="both"/>
        <w:rPr>
          <w:rFonts w:ascii="Times New Roman" w:hAnsi="Times New Roman" w:cs="Times New Roman"/>
        </w:rPr>
      </w:pPr>
    </w:p>
    <w:p w14:paraId="6981C622" w14:textId="2446830C" w:rsidR="007B2F3F" w:rsidRPr="00AE09B3" w:rsidRDefault="0048045B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60r</w:t>
      </w:r>
      <w:r w:rsidR="007B2F3F" w:rsidRPr="00AE09B3">
        <w:rPr>
          <w:rFonts w:ascii="Times New Roman" w:hAnsi="Times New Roman" w:cs="Times New Roman"/>
          <w:lang w:val="nl-BE"/>
        </w:rPr>
        <w:t xml:space="preserve"> / </w:t>
      </w:r>
    </w:p>
    <w:p w14:paraId="3AA6F422" w14:textId="77777777" w:rsidR="007B2F3F" w:rsidRDefault="007B2F3F" w:rsidP="007B2F3F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260E7BC" w14:textId="77777777" w:rsidR="007B2F3F" w:rsidRDefault="007B2F3F" w:rsidP="0048045B">
      <w:pPr>
        <w:jc w:val="both"/>
        <w:rPr>
          <w:rFonts w:ascii="Times New Roman" w:hAnsi="Times New Roman" w:cs="Times New Roman"/>
          <w:lang w:val="nl-BE"/>
        </w:rPr>
      </w:pPr>
    </w:p>
    <w:p w14:paraId="01AD6B79" w14:textId="089A6294" w:rsidR="00280BAE" w:rsidRPr="00AE09B3" w:rsidRDefault="00280BAE" w:rsidP="00280BAE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60</w:t>
      </w:r>
      <w:r>
        <w:rPr>
          <w:rFonts w:ascii="Times New Roman" w:hAnsi="Times New Roman" w:cs="Times New Roman"/>
          <w:lang w:val="nl-BE"/>
        </w:rPr>
        <w:t>v</w:t>
      </w:r>
      <w:r w:rsidRPr="00AE09B3">
        <w:rPr>
          <w:rFonts w:ascii="Times New Roman" w:hAnsi="Times New Roman" w:cs="Times New Roman"/>
          <w:lang w:val="nl-BE"/>
        </w:rPr>
        <w:t xml:space="preserve"> / </w:t>
      </w:r>
    </w:p>
    <w:p w14:paraId="7500A90A" w14:textId="77777777" w:rsidR="00280BAE" w:rsidRDefault="00280BAE" w:rsidP="00280BAE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ED8E3F2" w14:textId="77777777" w:rsidR="00280BAE" w:rsidRPr="00AE09B3" w:rsidRDefault="00280BAE" w:rsidP="0048045B">
      <w:pPr>
        <w:jc w:val="both"/>
        <w:rPr>
          <w:rFonts w:ascii="Times New Roman" w:hAnsi="Times New Roman" w:cs="Times New Roman"/>
          <w:lang w:val="nl-BE"/>
        </w:rPr>
      </w:pPr>
    </w:p>
    <w:p w14:paraId="690AC176" w14:textId="69E228DD" w:rsidR="007B2F3F" w:rsidRPr="00AE09B3" w:rsidRDefault="007B2F3F" w:rsidP="0048045B">
      <w:pPr>
        <w:jc w:val="both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361r /</w:t>
      </w:r>
    </w:p>
    <w:p w14:paraId="4F98D165" w14:textId="77777777" w:rsidR="007B2F3F" w:rsidRDefault="007B2F3F" w:rsidP="007B2F3F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760C43FA" w14:textId="77777777" w:rsidR="007B2F3F" w:rsidRPr="00AE09B3" w:rsidRDefault="007B2F3F" w:rsidP="0048045B">
      <w:pPr>
        <w:jc w:val="both"/>
        <w:rPr>
          <w:rFonts w:ascii="Times New Roman" w:hAnsi="Times New Roman" w:cs="Times New Roman"/>
          <w:lang w:val="nl-BE"/>
        </w:rPr>
      </w:pPr>
    </w:p>
    <w:p w14:paraId="02A3192C" w14:textId="5BC35AAA" w:rsidR="0048045B" w:rsidRPr="00606431" w:rsidRDefault="007B2F3F" w:rsidP="0048045B">
      <w:pPr>
        <w:jc w:val="both"/>
        <w:rPr>
          <w:rFonts w:ascii="Times New Roman" w:hAnsi="Times New Roman" w:cs="Times New Roman"/>
          <w:lang w:val="nl-BE"/>
        </w:rPr>
      </w:pPr>
      <w:r w:rsidRPr="00606431">
        <w:rPr>
          <w:rFonts w:ascii="Times New Roman" w:hAnsi="Times New Roman" w:cs="Times New Roman"/>
          <w:lang w:val="nl-BE"/>
        </w:rPr>
        <w:t xml:space="preserve">/ </w:t>
      </w:r>
      <w:r w:rsidR="0048045B" w:rsidRPr="00606431">
        <w:rPr>
          <w:rFonts w:ascii="Times New Roman" w:hAnsi="Times New Roman" w:cs="Times New Roman"/>
          <w:lang w:val="nl-BE"/>
        </w:rPr>
        <w:t xml:space="preserve">361v / </w:t>
      </w:r>
    </w:p>
    <w:p w14:paraId="34A5E808" w14:textId="77777777" w:rsidR="007B2F3F" w:rsidRPr="00606431" w:rsidRDefault="007B2F3F" w:rsidP="007B2F3F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606431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6E53BCBB" w14:textId="77777777" w:rsidR="0048045B" w:rsidRPr="00606431" w:rsidRDefault="0048045B" w:rsidP="0048045B">
      <w:pPr>
        <w:jc w:val="both"/>
        <w:rPr>
          <w:rFonts w:ascii="Times New Roman" w:hAnsi="Times New Roman" w:cs="Times New Roman"/>
          <w:lang w:val="nl-BE"/>
        </w:rPr>
      </w:pPr>
    </w:p>
    <w:p w14:paraId="1D7C525D" w14:textId="77777777" w:rsidR="0048045B" w:rsidRPr="00606431" w:rsidRDefault="0048045B" w:rsidP="0048045B">
      <w:pPr>
        <w:jc w:val="both"/>
        <w:rPr>
          <w:rFonts w:ascii="Times New Roman" w:hAnsi="Times New Roman" w:cs="Times New Roman"/>
          <w:lang w:val="nl-BE"/>
        </w:rPr>
      </w:pPr>
    </w:p>
    <w:p w14:paraId="45707A00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3</w:t>
      </w:r>
    </w:p>
    <w:p w14:paraId="07051F0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2 giugno 1623, L’Aia (cc. 362r-365v)</w:t>
      </w:r>
    </w:p>
    <w:p w14:paraId="6A841E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A1F8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2r /</w:t>
      </w:r>
    </w:p>
    <w:p w14:paraId="05C27C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120BE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1 comincia 510 fin 512 |</w:t>
      </w:r>
    </w:p>
    <w:p w14:paraId="302ABE0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C9A5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erenissimo Principe |</w:t>
      </w:r>
    </w:p>
    <w:p w14:paraId="3CEB9D31" w14:textId="5021356A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dalle</w:t>
      </w:r>
      <w:r w:rsidR="00D165C7" w:rsidRPr="00B32F62">
        <w:rPr>
          <w:rStyle w:val="FootnoteReference"/>
          <w:rFonts w:ascii="Times New Roman" w:hAnsi="Times New Roman" w:cs="Times New Roman"/>
          <w:bCs/>
          <w:iCs/>
        </w:rPr>
        <w:footnoteReference w:id="699"/>
      </w:r>
      <w:r w:rsidRPr="00B32F62">
        <w:rPr>
          <w:rFonts w:ascii="Times New Roman" w:hAnsi="Times New Roman" w:cs="Times New Roman"/>
          <w:i/>
          <w:iCs/>
        </w:rPr>
        <w:t xml:space="preserve"> aggiunte lettere del capitan Bernardino Rota | haverà la Serenità vostra diversi particolari, concernenti | le materie che corrono, et nel capo de’ pensieri | del re di Danimarca. Il signor Bos mi ha com-|municato quello, che ha ritratto dal signor | conte di Mansfelt, che ha conferito anco al signor | Ambasciator francese, et è che quello, che precedente-|mente il detto Re ispedì a Mansfelt in con-|fine di farli intendere, che si levasse dal | contato di Embdem</w:t>
      </w:r>
      <w:r w:rsidRPr="00B32F62">
        <w:rPr>
          <w:rStyle w:val="FootnoteReference"/>
          <w:rFonts w:ascii="Times New Roman" w:hAnsi="Times New Roman" w:cs="Times New Roman"/>
        </w:rPr>
        <w:footnoteReference w:id="700"/>
      </w:r>
      <w:r w:rsidRPr="00B32F62">
        <w:rPr>
          <w:rFonts w:ascii="Times New Roman" w:hAnsi="Times New Roman" w:cs="Times New Roman"/>
          <w:i/>
          <w:iCs/>
        </w:rPr>
        <w:t>, et andasse a servir la | lega già che era condotto parlando l’|Ambasciator in maniera come</w:t>
      </w:r>
      <w:r w:rsidRPr="00B32F62">
        <w:rPr>
          <w:rStyle w:val="FootnoteReference"/>
          <w:rFonts w:ascii="Times New Roman" w:hAnsi="Times New Roman" w:cs="Times New Roman"/>
        </w:rPr>
        <w:footnoteReference w:id="701"/>
      </w:r>
      <w:r w:rsidRPr="00B32F62">
        <w:rPr>
          <w:rFonts w:ascii="Times New Roman" w:hAnsi="Times New Roman" w:cs="Times New Roman"/>
          <w:i/>
          <w:iCs/>
        </w:rPr>
        <w:t xml:space="preserve"> se lo minacciasse | di volerli venir addosso, unito con altri | per</w:t>
      </w:r>
      <w:r w:rsidRPr="00B32F62">
        <w:rPr>
          <w:rStyle w:val="FootnoteReference"/>
          <w:rFonts w:ascii="Times New Roman" w:hAnsi="Times New Roman" w:cs="Times New Roman"/>
        </w:rPr>
        <w:footnoteReference w:id="702"/>
      </w:r>
      <w:r w:rsidRPr="00B32F62">
        <w:rPr>
          <w:rFonts w:ascii="Times New Roman" w:hAnsi="Times New Roman" w:cs="Times New Roman"/>
          <w:i/>
          <w:iCs/>
        </w:rPr>
        <w:t xml:space="preserve"> caciarnelo, a che comprendendo Mans-|felt esser bisogno di risposta conforme, disse | ch’era in rissolutione di partire, ma che | prima bisognava il mezo del farlo, che se si | pensava di farselo sortir per forza, che non haveva | havuta paura né dell’Imperatore né del re di Spagna |che manco d’altri li haverebbe et che | se si havesse pensato di usarli la forza | che sarebbe uscito; una alle spese de | chi tentasse farlo uscire. Questa rispo-|sta messe a partito quella Maestà che pia-| cevolmente mandò poi a fargli offerta di | ogni assistenza, et favore, prometten-|dosi, che dal canto suo sarebbe proceduto | con quella discretione, et con quel ter-|mine, che si conveniva, et gli fece | sapere, che egli, il duca di Sassonia, </w:t>
      </w:r>
    </w:p>
    <w:p w14:paraId="35FA3F4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2v /</w:t>
      </w:r>
    </w:p>
    <w:p w14:paraId="5C5AAF3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il | marchese di Brandemburgh, et qualche | altri principi erano per stringersi in lega | sua che desideravano di sapere qual | fosse l’intentione de’ confederati, però | se havessero voluto, che egli, et gli | altri fossero del partito, et concorrer | col medesimo oggetto di far testa alla | lecha d’Austria, si sarebbe potuto avanzar | il negotio, ma sapendosi il fine della | non esser altro, che di far restituir | la Valtellina; questo riteneva le ri-|solutioni di quei principi, temendo impe-|gnarsi, et esser poi soli</w:t>
      </w:r>
      <w:r w:rsidRPr="00B32F62">
        <w:rPr>
          <w:rStyle w:val="FootnoteReference"/>
          <w:rFonts w:ascii="Times New Roman" w:hAnsi="Times New Roman" w:cs="Times New Roman"/>
        </w:rPr>
        <w:footnoteReference w:id="703"/>
      </w:r>
      <w:r w:rsidRPr="00B32F62">
        <w:rPr>
          <w:rFonts w:ascii="Times New Roman" w:hAnsi="Times New Roman" w:cs="Times New Roman"/>
          <w:i/>
          <w:iCs/>
        </w:rPr>
        <w:t xml:space="preserve"> dichiariti | contra casa d’Austria, o Spagnoli | che però se havessero qualche | signatura del Re christianissimo o della lega | in generale, et che havessero voluto, | che anch’essi si unissero con essa, o se-|paratisi, s’intendessero gli uni et gli | altri al medesimo oggetto, facilmente si veni-|rebbe a stringer quell’unione, che sta | preparata, con obligo reciproco, che | non si accomodarebbe una parte</w:t>
      </w:r>
      <w:r w:rsidRPr="00B32F62">
        <w:rPr>
          <w:rStyle w:val="FootnoteReference"/>
          <w:rFonts w:ascii="Times New Roman" w:hAnsi="Times New Roman" w:cs="Times New Roman"/>
        </w:rPr>
        <w:footnoteReference w:id="704"/>
      </w:r>
      <w:r w:rsidRPr="00B32F62">
        <w:rPr>
          <w:rFonts w:ascii="Times New Roman" w:hAnsi="Times New Roman" w:cs="Times New Roman"/>
          <w:i/>
          <w:iCs/>
        </w:rPr>
        <w:t xml:space="preserve"> | senza l’inclusione dell’altra; che | il conte di Mansfelt, stimando questo | negotio di grave momento, et di altretanto | servitio alla lega, et a secondar</w:t>
      </w:r>
      <w:r w:rsidRPr="00B32F62">
        <w:rPr>
          <w:rStyle w:val="FootnoteReference"/>
          <w:rFonts w:ascii="Times New Roman" w:hAnsi="Times New Roman" w:cs="Times New Roman"/>
        </w:rPr>
        <w:footnoteReference w:id="705"/>
      </w:r>
      <w:r w:rsidRPr="00B32F62">
        <w:rPr>
          <w:rFonts w:ascii="Times New Roman" w:hAnsi="Times New Roman" w:cs="Times New Roman"/>
          <w:i/>
          <w:iCs/>
        </w:rPr>
        <w:t xml:space="preserve"> | li suoi dissegni quanto di utile al ben | commune et al tirar quei principi, et | assicurarsi di </w:t>
      </w:r>
      <w:r w:rsidRPr="00B32F62">
        <w:rPr>
          <w:rFonts w:ascii="Times New Roman" w:hAnsi="Times New Roman" w:cs="Times New Roman"/>
          <w:bCs/>
          <w:i/>
          <w:iCs/>
        </w:rPr>
        <w:t>stacarli</w:t>
      </w:r>
      <w:r w:rsidRPr="00B32F62">
        <w:rPr>
          <w:rFonts w:ascii="Times New Roman" w:hAnsi="Times New Roman" w:cs="Times New Roman"/>
          <w:i/>
          <w:iCs/>
        </w:rPr>
        <w:t xml:space="preserve"> con una tal di-|chiaratione dalla casa d’Austria, | haveva stimato a proposito, che | prontamente pervenisse </w:t>
      </w:r>
    </w:p>
    <w:p w14:paraId="1E0150D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3r /</w:t>
      </w:r>
    </w:p>
    <w:p w14:paraId="3387ED60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alla notitia | de’ collegati una tal intentione, che | egli non dovesse scriver a sua Altezza che | io ne scrivessi a vostra </w:t>
      </w:r>
      <w:r w:rsidRPr="00B32F62">
        <w:rPr>
          <w:rFonts w:ascii="Times New Roman" w:hAnsi="Times New Roman" w:cs="Times New Roman"/>
          <w:bCs/>
          <w:i/>
          <w:iCs/>
        </w:rPr>
        <w:t>Serenità</w:t>
      </w:r>
      <w:r w:rsidRPr="00102481">
        <w:rPr>
          <w:rFonts w:ascii="Times New Roman" w:hAnsi="Times New Roman" w:cs="Times New Roman"/>
          <w:iCs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 xml:space="preserve">et che l’ambasciator | di Franza in particolare lo facesse | saper al Re suo signore. A questo effetto | monsignor Bos, doppo haver conferito a me | quanto ella ha inteso, sendo anch’|io presente, ne fece l’appertura al | signor ambasciator di Franza, et passò anco | più avanti a dire, che sarebbe stato | a proposito, ch’esso Ambasciator come | informato di questi affari, et per mi-|nor streppito, facesse il viaggio a quei | tre principi, Danimarca, Sassonia, et | Brandemburgh, parve all’Ambasciator | che la riuscita di questo negotio doves-|se esser tentata, et procurata, com-|prendendo il proprio, et utile al ser-|vitio de’ communi patroni, et all’inte-|resse di tutta l’Alemagna, et disse, | che ne haverebbe fatta l’appertura | a sua Maestà ma che pregava bene, che | dalla sua persona non fosse promossa | parola; perché non era così goloso di | queste commissioni, che le ricercasse, o | le desiderasse; et anco la sua mossa | di qua non poteva esser, che non facesse | streppito; che il Re suo signore haveva | appreso un prudente, et savio consiglio, | dal quale pigliava il mettodo delle | sue rissolutioni, et che haverebbe ben | saputo trovar il mezzo più atto per far | </w:t>
      </w:r>
      <w:r w:rsidRPr="00B32F62">
        <w:rPr>
          <w:rFonts w:ascii="Times New Roman" w:hAnsi="Times New Roman" w:cs="Times New Roman"/>
          <w:i/>
          <w:iCs/>
        </w:rPr>
        <w:lastRenderedPageBreak/>
        <w:t>pervenir quello, che proponeva il signor conte | di Mansfelt a quei principi; che un solo | contrario vi vedeva, et era la scarsez-|za del tempo, et la necessità della | lunghezza delle trattazioni, per quelli</w:t>
      </w:r>
    </w:p>
    <w:p w14:paraId="00AA53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3v /</w:t>
      </w:r>
    </w:p>
    <w:p w14:paraId="2150E30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principi | stessi, che si pretendeva, che havessero | a concorrer in questa lega, non sareb-|bono stati insieme per rissolver, ma che | haverebbero mandati li loro depu-|tati, che</w:t>
      </w:r>
      <w:r w:rsidRPr="00B32F62">
        <w:rPr>
          <w:rStyle w:val="FootnoteReference"/>
          <w:rFonts w:ascii="Times New Roman" w:hAnsi="Times New Roman" w:cs="Times New Roman"/>
        </w:rPr>
        <w:footnoteReference w:id="706"/>
      </w:r>
      <w:r w:rsidRPr="00B32F62">
        <w:rPr>
          <w:rFonts w:ascii="Times New Roman" w:hAnsi="Times New Roman" w:cs="Times New Roman"/>
          <w:i/>
          <w:iCs/>
        </w:rPr>
        <w:t xml:space="preserve"> vuol dir lunghezza |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 xml:space="preserve">di tempo, per la distanza dei paesi | et diversità di pareri, portati da-|gli accidenti, et dalla materia isteria, | il Bos repplicò, che non vedeva, che | persona più capace, né più propria | in questa congiuntura potesse portar | a nome di sua Maestà christianissima l’intentione | di lei, che esso signore di Maurier, et che | pareva, che le cose fossero in tal | maniera disposte, che facile, et pron-|tamente si poteva sperarne un buon | essito, quando la prontezza delle risposte, | et delle commissioni fosse venuta dal canto | della Francia. Si scusò ancora l’Ambasciator | per quanto toccava alla sua persona; ma non | credo, che li fosse </w:t>
      </w:r>
      <w:r w:rsidRPr="00B32F62">
        <w:rPr>
          <w:rFonts w:ascii="Times New Roman" w:hAnsi="Times New Roman" w:cs="Times New Roman"/>
          <w:bCs/>
          <w:i/>
          <w:iCs/>
        </w:rPr>
        <w:t>discara</w:t>
      </w:r>
      <w:r w:rsidRPr="00B32F62">
        <w:rPr>
          <w:rFonts w:ascii="Times New Roman" w:hAnsi="Times New Roman" w:cs="Times New Roman"/>
          <w:i/>
          <w:iCs/>
        </w:rPr>
        <w:t xml:space="preserve"> una tal ambasciata | et promisse di scriver in ogni modo: monsignor| Bos, che ha havuta la sollecitazione di | rappresentar questo affare dal signor</w:t>
      </w:r>
      <w:r w:rsidRPr="00B32F62">
        <w:rPr>
          <w:rStyle w:val="FootnoteReference"/>
          <w:rFonts w:ascii="Times New Roman" w:hAnsi="Times New Roman" w:cs="Times New Roman"/>
        </w:rPr>
        <w:footnoteReference w:id="707"/>
      </w:r>
      <w:r w:rsidRPr="00B32F62">
        <w:rPr>
          <w:rFonts w:ascii="Times New Roman" w:hAnsi="Times New Roman" w:cs="Times New Roman"/>
          <w:i/>
          <w:iCs/>
        </w:rPr>
        <w:t xml:space="preserve"> conte di | Mansfelt, fu anco sabbato a promoverne di | nuovo esso signor di Maurier, che pur promisse | di scriverne di buon inchiostro: il signor di | Bos rappresenta a sua Altezza il negotio et la rappre-|senta all’ambasciator in Francia, et io come | ho detto, tanto il contenuto parteciparò con | copia ancor di questa all’eccellentissimo Pesaro | il medesimo anco invio. |</w:t>
      </w:r>
    </w:p>
    <w:p w14:paraId="37228BD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364r /</w:t>
      </w:r>
    </w:p>
    <w:p w14:paraId="435B859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Invio la copia, che sarà pur qui aggiunta | d’una lettera dell’agente del Christianissimo in corte | cesarea, capitata alle mani del signor conte | di Mansfelt, che l’ha aperta, havendo così | havuto ordine di fare da Monterau, a chi | ella è scritta, della quale ne ha havuta | copia l’ambasciator di Francia, per mandarla | al suo Re, ancorché li medesimi sensi di essa | saranno capitati a quella corte, et forse | prima di questi a vostra Serenità. L’inclusione | che crea il duca di Baviera di tutta la | lega cattolica per esser nel passaggio sicuri | dall’armi di Mansfelt, sarebbe buona per | facilitar da tutte le parti il passaggio, | che è il fine della lega, ma si può dubitare | che quell’armi, che dei principi di detta lega | starebbono al presente disgiunte, sicuri essi di | non esser offesi, passarebbono ad ammassarsi | tutte unite a servitio de’ Spagnuoli, o sia del | Imperatore, et così si coprirebbono, che fossero armi | di sua Maestà cesarea, con quel svantaggio | del publico servitio, che può molto meglio esser | considerato dalla prudenza di vostra Serenità, et | il conte di Mansfelt restarebbe all’incontro | privo di poter prevalersi di quei van-|taggi, che per superar, et farsi aperto | l’adito potrebbe acquistar per camino; | onde è necessario mirar, et haver </w:t>
      </w:r>
    </w:p>
    <w:p w14:paraId="2920E9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/ 364v /</w:t>
      </w:r>
    </w:p>
    <w:p w14:paraId="6E9FCA6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 xml:space="preserve">l’occhio alla | propositione, coperta forse di machina | rovinosa contra quel bene, che si pretende, | et con imminente pericolo di più gran male | con disriputatione de’ collegati, et disavan-|taggio loro commune, et particolare, poiché nella | lega cattolica, come ben sa la Serenità vostra, sono | inclusi non solo li Eccellenti, ma l’Imperatore, il re di | Spagna, et tutti li principi di casa d’Austria. Gratie etc. </w:t>
      </w:r>
      <w:r w:rsidRPr="00B32F62">
        <w:rPr>
          <w:rFonts w:ascii="Times New Roman" w:hAnsi="Times New Roman" w:cs="Times New Roman"/>
          <w:sz w:val="24"/>
          <w:szCs w:val="24"/>
        </w:rPr>
        <w:t>|</w:t>
      </w:r>
    </w:p>
    <w:p w14:paraId="0323DE8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21DB60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2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0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giugno 1623 |</w:t>
      </w:r>
    </w:p>
    <w:p w14:paraId="18DD90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06F4BA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75B011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7EAEC8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4F2C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65r / </w:t>
      </w:r>
    </w:p>
    <w:p w14:paraId="74253010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EDC92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E6C03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5v /</w:t>
      </w:r>
    </w:p>
    <w:p w14:paraId="2567E5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l serenissimo principe di Venetia |</w:t>
      </w:r>
    </w:p>
    <w:p w14:paraId="1DD0C7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6D8D90A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1 comincia 510 | fin 512 |</w:t>
      </w:r>
    </w:p>
    <w:p w14:paraId="6AF37C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9EA3A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49D76EA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8BDD44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585F4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5vC /</w:t>
      </w:r>
    </w:p>
    <w:p w14:paraId="0F0FEEA0" w14:textId="1FB87F9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giugn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0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Ricevute 28 detto | </w:t>
      </w:r>
    </w:p>
    <w:p w14:paraId="71421A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511 |</w:t>
      </w:r>
    </w:p>
    <w:p w14:paraId="100F2B9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10937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iama lettere del Rota circa le materie correnti, | e circa li pensieri di Danimarca. |</w:t>
      </w:r>
    </w:p>
    <w:p w14:paraId="49A1E6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Bos ha conferito a lui, et all’Ambasciator | francese di bocca di Mansfelt la maniera | minaccevole tenuta seco da Danimarca | col mezo dell’Ambasciator mandato, et la risposta | brava di lui, et l’offerte fattegli | di poi da quel Re, ad aggiunta del negotio che segue. |</w:t>
      </w:r>
    </w:p>
    <w:p w14:paraId="6304BE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nimarca, Sassonia, e Brandemburg, | et altri principi si stringerebbono nella | lega, mentre sapessero, l’intentione de’ | confederati essere di far testa alla | casa d’Austria: ma non, restituita | la Valtellina, retirarsi, lasciando | loro impegnati, e soli, desiderando | però di voler qualche segnatura del | Re christianissimo, o della lega in generale, che | volessero quest’unione loro, per unirsi, | o per intendersi al medesimo oggetto, con | obligo reciproco di non accommodarsi | una parte senza l’inclusione dell’altra. |</w:t>
      </w:r>
    </w:p>
    <w:p w14:paraId="4811B1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sfelt per la stima del negozio, crede | bene, che sia risaputo prontamente | et ha fatta istanza a Bos di | scriverne al Principe, et che l’ambasciator di | Francia, et il Soriano ne scrivessero | parimente ai lor principi. |</w:t>
      </w:r>
    </w:p>
    <w:p w14:paraId="69D090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s nel comunicar ciò all’Ambasciator francese | gli aggiunse, che sarebbe stato a proposito, | che egli facesse il viaggio a quei signori | principi; parve all’Ambasciator il negozio | da esser tentato, et disse, che ne haverebbe |</w:t>
      </w:r>
    </w:p>
    <w:p w14:paraId="013F43F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1EF7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06127F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BAC9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5vD /</w:t>
      </w:r>
    </w:p>
    <w:p w14:paraId="2EDD99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critto al Re: ma che pregava, | che non si trovasse la sua persona: | dicendo, vedevi il solo contra-|rio della scarsezza del tempo, | et della lunghezza di simili | negotiationi. |</w:t>
      </w:r>
    </w:p>
    <w:p w14:paraId="06658B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s replicò dall’altitudine della | sua persona, et disse, parergli | le cose sì ben disposte, che | se ne poteva sperare buon | esito, quando la prontezza | delle risposte, o delle commissioni fosse | venuta di Francia. |</w:t>
      </w:r>
    </w:p>
    <w:p w14:paraId="00A2DF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scusò ancora l’Ambasciatore | ma dice il segretario di | credere, che non gli sareb-|be discara una tal | ambasciata. |</w:t>
      </w:r>
    </w:p>
    <w:p w14:paraId="035FDBE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però promesso | di scriver in Francia | di buon inchiostro. |</w:t>
      </w:r>
    </w:p>
    <w:p w14:paraId="0F844D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s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1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 scrive | a sua Altezza, et al | ministro suo in | Francia, et il | Suriano ne | scrive al signor | Pesaro. | </w:t>
      </w:r>
    </w:p>
    <w:p w14:paraId="619AC3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5vA /</w:t>
      </w:r>
    </w:p>
    <w:p w14:paraId="0952603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da copia d’una lettera dell’|agente di Francia in corte di Germania | per Monterau, appresso da Mansfelt, | in cui si vede, pretender | Baviera sicurezza per tutta | la lega cattolica dall’armi | di Mansflet. |</w:t>
      </w:r>
    </w:p>
    <w:p w14:paraId="3842DA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 discorre il segretario dell’|avvertenza, che deve haversi a questo | concetto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1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erché assicurate | quell’armi, al presente disgiunte | per il timore, si potrebbono | unire con loro vantaggio, et | altrettanto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pregiudicio di Mansfelt, | et dice, poterci esser sotto | qualche machina rovinosa. |</w:t>
      </w:r>
    </w:p>
    <w:p w14:paraId="77D2BD1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AAD7B7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1C666929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4</w:t>
      </w:r>
    </w:p>
    <w:p w14:paraId="1FDD171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103 (cc. 366r-367v)</w:t>
      </w:r>
    </w:p>
    <w:p w14:paraId="7FCAEA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sz w:val="24"/>
          <w:szCs w:val="24"/>
        </w:rPr>
      </w:pPr>
    </w:p>
    <w:p w14:paraId="269F7F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366r /</w:t>
      </w:r>
    </w:p>
    <w:p w14:paraId="4FFCDC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Coppia |</w:t>
      </w:r>
    </w:p>
    <w:p w14:paraId="3290F1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7D99EE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Lettera di l’agente di Francia in corte cesarea | scritta a monsignor di Monterau |</w:t>
      </w:r>
    </w:p>
    <w:p w14:paraId="156D6B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21C1F7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Signore io ho ricevuto ai tre di questo mese la lettera che vi à piaciuto scriver me | da Stichhusen ai 28 di marzo con le lettere di sua Maestà per il signor elettore | di Baviera; et per me; et un’altra che parimente mi ha scritto il signor conte | Ernesto di Mansfelt, io haveva di già accomplito con il detto signor Elettore | per ordine di sua Maestà un uffitio conforme alla credenziale che voi dovevate espor-|gli; et io ho presa occasione di rinovellarlo sopra a quello che voi mi havete | mandato inviandogli la lettera ch’era per esso alla quale io l’ho invitato far risposta | et medesimamente di addrissarsi dritto a voi per guadagnar tempo sendovi alcuna cosa | da farvi sapere toccante il negotio del quale si tratta, intorno a che non ho altra | cosa a dirvi se non che allhora io gliene parlai si è lasciato intendere | ch’egli pretende che non solamente monsignor elettor di Colonia suo fratello ma | generalmente tutti li principi della lega cattolica siano alla medesima consideratione che lui | et trattati come lui nel qual caso egli parimente si accommoderebbe a quello | che desidera sua Maestà, nel resto mi spiace grandemente che la vostra indispositione | m’habbi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2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levato il modo di vederl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3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>; et di confermarv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4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quell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5"/>
      </w: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 sicurezza che voi | dovete havere di longo tempo che io sono signore. |</w:t>
      </w:r>
    </w:p>
    <w:p w14:paraId="294D29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104A6B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Di Praga a li 6 di | maggio 1623 |</w:t>
      </w:r>
    </w:p>
    <w:p w14:paraId="11FCA4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 xml:space="preserve">vostro ben humile et affettuosissimo servitore | </w:t>
      </w:r>
    </w:p>
    <w:p w14:paraId="244F42E8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De </w:t>
      </w:r>
      <w:proofErr w:type="spellStart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>Baugi</w:t>
      </w:r>
      <w:proofErr w:type="spellEnd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 |</w:t>
      </w:r>
    </w:p>
    <w:p w14:paraId="0FC683F8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</w:p>
    <w:p w14:paraId="4DC171B9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A </w:t>
      </w:r>
      <w:proofErr w:type="spellStart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>tergo</w:t>
      </w:r>
      <w:proofErr w:type="spellEnd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 | </w:t>
      </w:r>
    </w:p>
    <w:p w14:paraId="11349BA1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Monsieur | </w:t>
      </w:r>
    </w:p>
    <w:p w14:paraId="2A4325AA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Monsieur de </w:t>
      </w:r>
      <w:proofErr w:type="spellStart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>Monterau</w:t>
      </w:r>
      <w:proofErr w:type="spellEnd"/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 |</w:t>
      </w:r>
    </w:p>
    <w:p w14:paraId="6D08AABF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</w:p>
    <w:p w14:paraId="4219377F" w14:textId="77777777" w:rsidR="002C0CE7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  <w:lang w:val="fr-FR"/>
        </w:rPr>
      </w:pPr>
      <w:r w:rsidRPr="00BC79A9">
        <w:rPr>
          <w:rFonts w:ascii="Times New Roman" w:hAnsi="Times New Roman" w:cs="Times New Roman"/>
          <w:bCs/>
          <w:iCs/>
          <w:sz w:val="24"/>
          <w:szCs w:val="24"/>
          <w:lang w:val="fr-FR"/>
        </w:rPr>
        <w:t>/ 366v</w:t>
      </w:r>
      <w:r w:rsidR="002C0CE7">
        <w:rPr>
          <w:rFonts w:ascii="Times New Roman" w:hAnsi="Times New Roman" w:cs="Times New Roman"/>
          <w:bCs/>
          <w:iCs/>
          <w:sz w:val="24"/>
          <w:szCs w:val="24"/>
          <w:lang w:val="fr-FR"/>
        </w:rPr>
        <w:t xml:space="preserve"> /</w:t>
      </w:r>
    </w:p>
    <w:p w14:paraId="74644427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008B3FE0" w14:textId="3BE22805" w:rsidR="0048045B" w:rsidRPr="00606431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606431">
        <w:rPr>
          <w:rFonts w:ascii="Times New Roman" w:hAnsi="Times New Roman" w:cs="Times New Roman"/>
          <w:bCs/>
          <w:iCs/>
          <w:sz w:val="24"/>
          <w:szCs w:val="24"/>
        </w:rPr>
        <w:t xml:space="preserve">/ </w:t>
      </w:r>
      <w:r w:rsidR="0048045B" w:rsidRPr="00606431">
        <w:rPr>
          <w:rFonts w:ascii="Times New Roman" w:hAnsi="Times New Roman" w:cs="Times New Roman"/>
          <w:bCs/>
          <w:iCs/>
          <w:sz w:val="24"/>
          <w:szCs w:val="24"/>
        </w:rPr>
        <w:t xml:space="preserve">367r / </w:t>
      </w:r>
    </w:p>
    <w:p w14:paraId="45978973" w14:textId="77777777" w:rsidR="002C0CE7" w:rsidRPr="00606431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606431">
        <w:rPr>
          <w:rFonts w:ascii="Times New Roman" w:hAnsi="Times New Roman" w:cs="Times New Roman"/>
          <w:b/>
          <w:bCs/>
          <w:iCs/>
        </w:rPr>
        <w:t>Blank page</w:t>
      </w:r>
    </w:p>
    <w:p w14:paraId="15366482" w14:textId="77777777" w:rsidR="0048045B" w:rsidRPr="0060643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</w:p>
    <w:p w14:paraId="62BA95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Cs/>
          <w:sz w:val="24"/>
          <w:szCs w:val="24"/>
        </w:rPr>
        <w:t>/ 367vB /</w:t>
      </w:r>
    </w:p>
    <w:p w14:paraId="2B0F24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replicate n° 511 |</w:t>
      </w:r>
    </w:p>
    <w:p w14:paraId="7EED206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ttera dell’agente di Francia |</w:t>
      </w:r>
    </w:p>
    <w:p w14:paraId="6A01FC9E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9451F60" w14:textId="77777777" w:rsidR="0048045B" w:rsidRPr="00102481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BD187E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5</w:t>
      </w:r>
    </w:p>
    <w:p w14:paraId="5056B30E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I al n. 103 (cc. 368r-371v)</w:t>
      </w:r>
    </w:p>
    <w:p w14:paraId="292004A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4C5ED8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/ 368r /</w:t>
      </w:r>
    </w:p>
    <w:p w14:paraId="6D9BE7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all’Haya n° 511 |</w:t>
      </w:r>
    </w:p>
    <w:p w14:paraId="110612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0F60207" w14:textId="0DC87F9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e lettere delli 21 stante inviate la settimana passata all’Haya per un | espresso lache di sua Eccellenza haverà vostra Serenità potuto vedere come le cose di queste | parti si andavano ogni giorno più disponendo di ben in meglio per | gratia particolar di Dio. Et dalle lettere delli 22 haverà essa veduto | ciò che d[i]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uovo haveva sua Eccellenza ricevuto di Francia, et qual disgusto | ne havesse preso. Hor breve, et fedelmente le dirò quel che doppo ne | sia seguito. Il general Mansfelt havendo da più parti inteso, che il | conte del Paese insieme con suo figliolo senza alcun ritegno straparlava-|no di lui, pensò egli che questo non potesse procedere da altro che da | qualche speranza havuta dal re di Danimarca, dal conte di Oldem-|burgh, et da altri, che ben presto esso Mansfelt sarebbe stato | necessitato uscir del Paese, che però egli diede ordine, che ’l detto | Conte fosse assediato dentro a Leerort non permettendo in modo alcuno | che persona alcuna potesse andar a lui né meno portargli robbe | per terra né per acqua; contentandosi solamente che in quella piazza | entrasse quanto fosse il bisogno per l’uso di quel Governatore et presi-|dio olandese. Poco doppo arrivò il </w:t>
      </w:r>
      <w:r w:rsidR="00C83043" w:rsidRPr="00B32F62">
        <w:rPr>
          <w:rFonts w:ascii="Times New Roman" w:hAnsi="Times New Roman" w:cs="Times New Roman"/>
          <w:bCs/>
          <w:sz w:val="24"/>
          <w:szCs w:val="24"/>
        </w:rPr>
        <w:t>G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nerale il </w:t>
      </w:r>
      <w:r w:rsidR="00C83043" w:rsidRPr="00B32F62">
        <w:rPr>
          <w:rFonts w:ascii="Times New Roman" w:hAnsi="Times New Roman" w:cs="Times New Roman"/>
          <w:bCs/>
          <w:sz w:val="24"/>
          <w:szCs w:val="24"/>
        </w:rPr>
        <w:t>r</w:t>
      </w:r>
      <w:r w:rsidRPr="00B32F62">
        <w:rPr>
          <w:rFonts w:ascii="Times New Roman" w:hAnsi="Times New Roman" w:cs="Times New Roman"/>
          <w:bCs/>
          <w:sz w:val="24"/>
          <w:szCs w:val="24"/>
        </w:rPr>
        <w:t>eingravio | spedito dal principe Christiano con lettere, et instruttioni aper-|tamente chiare, et significatrice della sua buona risolutione, et | constanza di voler viver, et morir seco, et tutto pendente dalli | suoi commandamenti per la causa commune, et commune libertà | non ostanti le grandissime instanze, che la madre, et il fratello gli | facciano, et faccino far del continuo. Né meno egli si distorrà | dalla sua risolutione per il perdono generale, che gli ha mandato | ad offerire l’Imperatore perché lo temporeggia destramente con quei | artificii, che ha appreso dal Mansfelt. Dice così il principe | Christiano al signor d’Edembergh ambascitor dell’Imperatore io son contento | di accettare il perdono, che sua Maestà cesarea mi manda ad offerire; ma | ne voglio assicuranza tale, che me ne possa assicurare. L’assicuranza | è venuta dall’Imperatore al principe Christiano, come appunto la | desiderava; ma esso Principe ha risposto esserne ben contento | ma che vuole haver il perdono per sé, et per tutti li suoi. Ancora | questo è venuto. Adesso mo</w:t>
      </w:r>
      <w:r w:rsidR="009C6C21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Principe dice, che in questi suoi | intende anco che siano compresi il re, et regina di Bohemia |</w:t>
      </w:r>
    </w:p>
    <w:p w14:paraId="68B8A0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8v /</w:t>
      </w:r>
    </w:p>
    <w:p w14:paraId="0E01C05F" w14:textId="202C587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utto questo per guadagnar tempo, et per non iscovrir li suoi pensieri | fin</w:t>
      </w:r>
      <w:r w:rsidR="005F0D08" w:rsidRPr="00B32F62">
        <w:rPr>
          <w:rFonts w:ascii="Times New Roman" w:hAnsi="Times New Roman" w:cs="Times New Roman"/>
          <w:bCs/>
          <w:sz w:val="24"/>
          <w:szCs w:val="24"/>
        </w:rPr>
        <w:t>ché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on sarà al finimento del servitio, che adesso ha il Duca suo | fratello. |</w:t>
      </w:r>
    </w:p>
    <w:p w14:paraId="743DB9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i giorni doppo arrivò qui u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7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apitano de’ cavalli uno delli più confidenti | del detto principe Christiano, il quale per doi giorni continui ha | negotiato con sua Eccellenza, et accordato ogni cosa puntualmente in bene | dimandava il Principe, che ’l general Mansfelt volesse dargli la | metà delli denari della lega per sostentar la sua armata. Oltre | di questo, che doppo haverà fatto buon servitio egli se ne possa andare | con la sua armata in Bohemia Baviera, over in altre parti | in caso, che la ragione di guerra, et il bisogno non importasse | di restar sempre unito con l’armata di sua Eccellenza; ma mi pare che | sia stato accorato così; che al tal tempo tutte due l’armate | debbino marchiare per giuntarsi insieme sopra il […]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Rendevous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1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ma che le due armate perché saranno numerosissime debbano | restar una giornata una lontana dall’altra per haver più com-|modità de’ viveri; accioché l’inimico non si possi metter nel | mezo, et bisognando si possino prontamente giuntar insieme | nel qual caso, et occasione il general Mansfelt havrà il supremo | commando sopra tutte le due armate, et il principe Christiano | volentieri li obedirà. Quanto alli denari saranno egualmente | dispensati a tutte due l’armate. L’armata del Principe | di presente passa li 20 fanti effettivi, et spera in questi | pochi giorni di arrivare alli 24 mila. Quella del Mansfelt | sta di presente circa li 12 mila non computati li francesi, né meno li | 3 mila alemani, che novellamente fa levare. Le due armate insieme | saranno forti di otto mille cavalli per il meno. Il Principe | vuol tirar in campagna 20 pezzi di canone tra grossi,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et | minuti. Il Mansfelt ne vuol haver 32 et creda il che | non parlò in aria; ma col debito real fondamento. |</w:t>
      </w:r>
    </w:p>
    <w:p w14:paraId="7EF11E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giorno doppo arrivorono doi ambasciatori del re di Danimarca | il supremo secretario che vi fu anco li giorni passati, et | un altro ancora questi dua trattorono alla lunga con sua Eccellenza | sopra gl’affari di questo Paese, et due furono li punti |</w:t>
      </w:r>
    </w:p>
    <w:p w14:paraId="033C90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9r /</w:t>
      </w:r>
    </w:p>
    <w:p w14:paraId="457B1C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ncipali cioè che quel Re vorrebbe assicurarsi che il Paese non verrà nelle mani de’ | Spagnuoli né dell’Imperatore. Il secondo è che vorrebbe che quanto prima l’armata se | ne uscisse fuori, quanto al primo sua Eccellenza assicura in tutti li modi che essa non darà | mai il Paese a’ Spagnuoli né all’Imperatore quando al secondo, che vorrebbe bene volentieri | uscir fuori, ma che in modo alcuno non lo può fare se prima ha denari per | contentar l’armata delli suoi vecchii avanzi, è che è impossibile il tirarla fuori | senza prima dargli il suo contentamento, perché quelli denari che gli dà la lega sono | se non per quando l’armata comincerà a marchiare in servicio di quella: la conclusi-|one è che qui darà prima le denari che sua Eccellenza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pretende quello havrà il Paese, sia il | re di Danimarca, il conte del Paese, over li signori olandesi. Ma qui si scuovre | bene il pensiero di quel Re: egli vorrebbe che il Paese cascasse a lui nelle mani, senza | metter fuori suoi denari, e senza restarne obligato al Mansfelt: esso Re non | è armato, ma pensa con la sola riputatione di far così paura al Mansfelt come | per il passato ha fatto a qualchuno di quelli principi suoi confinanti, ma egli s’in-|ganna in questo, perché il Generale gli darà buone parole fin al suo tempo e poi darà | il Paese in mano delli signori olandesi, poiché si vede che vi ha più particolar inclina-|tione et interesse. Del che tutto sua Eccellenza avvisa sempre il principe d’Oranges. Questi | due ambasciatori dopo haver negotiato col Generale, uno andò a Leerort a trattare | col conte del Paese, e l’altro a Embdem a negotiare con quel Magistrato. |</w:t>
      </w:r>
    </w:p>
    <w:p w14:paraId="1EEEDCA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tanto sua Eccellenza veniva avvisata dall’Haia, et altre parti, che li Francesi cominciano | a rivoltare il negotio della lega, e che vi era pocca apparenza di buono; tanto più | che li giorni avanti il Dolbier haveva scritto da Parigi, che essi Francesi menavano | le risolutioni in longo aspettando un corriero da Roma. Per il che il Generale dopo | haver havuto un melancolico discorso meco sopra di questo alla fine mi disse: non | per questo resteremo di far la guerra. E pur che io possa haver tanti danari, che | bastino per contentar un poco la cavalleria et armarla un poco meglio, troveremo | ben poi denari per il camino: fratanto qualche buon principe potrebbe rissolversi | a far qualche cosa per noi: se non saremo legati a condicione alcuna haveremo prete-|sti più larghi di portar la guerra ove troveremo meglio il nostro profitto; però | sempre contro li nostri inimici. |</w:t>
      </w:r>
    </w:p>
    <w:p w14:paraId="4C941F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’istesso giorno vi arrivò anche un ambasciatore del landgravio Mauritio di Hessia per chie-|dere consiglio; et aiutò a sua Eccellenza sopra li affari di cacciare il Tilly dalle sue | terre; dice che l’elettore di Sassonia il re di Danimarca il principe Christianus |</w:t>
      </w:r>
    </w:p>
    <w:p w14:paraId="69763A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69v /</w:t>
      </w:r>
    </w:p>
    <w:p w14:paraId="77AF82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i hanno promesso ogni assistenza; et aiuto così spera anco da sua Eccellenza col consiglio | della quale si vuol governare in negotio tanto importante. |</w:t>
      </w:r>
    </w:p>
    <w:p w14:paraId="2330B9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più con questo istesso tempo è arrivato un messaggiero di Bohemia con lettere di due | città di quel Regno, et altre lettere d’alcuni più principali boemi, pregando suplicando | scongiurando sua Eccellenza a voler loro nel nome di Dio liberargli da quella tirannide | tanto rabbiosa, offrendo a metter la vita loro e de’ suoi figliuoli a quella fortuna | che piacerà a sua Eccellenza dalla quale solo dopo Dio sperano la liberatione della lora | cattività. Le lettere sono latinamente scritte, sua Eccellenza confidentemente me le ha datte a | leggere e detti ancora molti altri particolari sopra questo negotio. |</w:t>
      </w:r>
    </w:p>
    <w:p w14:paraId="1F44D42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l’altra parte l’Imperatore Spagnuoli e preti con ogni più affettuosa prattica cercano | appresso quelli principi settentrionali di mettergli in disgratia li pensieri attioni e | forze del Mansfelt; sopra tutto procurando di levargli la credenza delli affari della | nuova lega di Francia, corrompendo alcuni, acciò quelli diano la loro concia a | tutto il resto. Ma la maestà di Dio ha voluto hieri miracolosament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far vedere | tutto il contrario. Perché trovandosi dopo il disnare a Leeort l’ambasciatore di Danimarca | per negotiare col conte del Paese, vi venne anco sua Eccellenza per negotiare col Governator | olandese, che guarda quella piazza in nomi delli signori Stati. Non tardò troppo che | arrivorono lettere a quel Governatore per le quali veniva assicurato per certo, che sua Maestà | christianissima haveva di già risoluti li affari di sua Eccellenza con la speditione delle genti francesi | e del denaro per il resto. Al qual avviso l’ambasciatore di Danimarca hebbe a dire che | il suo Re né meno quelli altri principi hanno mai voluto credere questo per le | rimostranze contrarie che gaglierde gli venivano da altre parti. Hor che egli n’ha | l’assicuranza; che spera al suo arrivo di fare molto contento, et allegro il suo Re, egli | altri ancora. Et io so da altra buona parte, che quel Re altiero si è sdegnato, che | il re di Francia non gli habbia scritto sopra questo negotio, non volando meno credere | che il Mansfelt n’havesse la commissione. In conformità di questo particolare et | altri detti di sopra volendosi alloggiare tre compagnie di dragoni sopra il contato di | Zever pertinente al conte di Oldenburg: quelli paesani così fomentati sono stati così | temerarii che messisi insieme al numero di 2500 hanno datto la carga alli dragoni | il quelli non essendo assistati da parte alcuna sono stati sforzati a farla ritirata | dentro una casaforte et ivi per salvezza della vita trattar d’accordo. Ma quelli | paesani gli hanno levato, cavalli, et armi e condotti come prigioni a Lever sendo-|ne morti alcuni sei o otto con un alfiere seco a questa novella il Generale ha fatto |</w:t>
      </w:r>
    </w:p>
    <w:p w14:paraId="2E8C61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0r /</w:t>
      </w:r>
    </w:p>
    <w:p w14:paraId="5A7A74E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rchiare a quella volta un grosso di cavalleria, et fanteria et pensa egli | che questo sia buon pretesto per allargar li quartieri, et alloggiarsi anco dentro | il paese del conte di Oldemburgo il quale fin qui è stato rispettato per amore | del re di Danimarca. |</w:t>
      </w:r>
    </w:p>
    <w:p w14:paraId="26E3169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oggi è partito l’ambasciatore del langravio d’Assia contentissimo della sua speditione | et ha in commissione di negotiare anco col conte di Oldemburgo sopra li presenti | digusti. |</w:t>
      </w:r>
    </w:p>
    <w:p w14:paraId="70E738F5" w14:textId="47D4308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conclusione di questo discorso o narative delle cose che qui di presente</w:t>
      </w:r>
      <w:r w:rsidR="00FB5396"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succedono | sarà che sua Eccellenza con tre anni passati non è mai stata così gagliarda et allegra | maneggia alla campagna li suoi cavalli con tanta leggiadria ch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iente più | se camina a piedi il suo contento è di urtar in qualche fosso per haver | occasione di saltarlo, et poi con gran gusto si ride di quelli; che ritornano | over saltano nel mezo et si sente tanto allegro per la sanità ricuperata | che ben lo mostra apertamente da’ molti segni. Dall’altra parte li Spagnuoli | con doppio termine adesso più che mai hanno procurato, et procurano di disfar-|lo insinuando a tutti questi principi, che non debbano fidarsi al Mansfelt | perché è un ladro, che non fa altro che rubbare li paesi, et che non | guarda rispetto ad amici, over nemici; che non bisogna creder alle sue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arole perché questa volta egli è chiuso, che non ha forze da entrare in | campagna, et che stia del tutto rovinato ma poi con altri termini, e mezi | trattano seco offrendogli mirabilia. Et doppo tutti gl’altri mezi, che | essi hanno adoperato, et che sono stati da me avvertiti, et avvisati a vostra Serenità | ultimamente inviorono qui un bellissimo giovane nobile di Svetia, che ha servito | qualche tempo per paggio nell’armata spagnuola; che parla francese, italiano | et spagnuolo, questo è venuto col pretesto di portar lettere a sua Eccellenza inviatole | dal conte Filippo di Mansfelt, che sta ancor prigionniero in Fiandra | et fu fatto prigione un anno fa quando si fece la retirata fuori del | paese di Darmenstat. Questo giovane mise fuori voce, che portava | lettere per procurar denari per il riscato di detto Conte è vero che le lettere | parlano di riscato; ma contengono poi ancora, che sua Eccellenza debba prestar intiera | fede e credenza a quanto di più gli dirà il detto giovane in altri propositi | più importanti. Il signor Generale che veramente mi ama di buon cuore |</w:t>
      </w:r>
    </w:p>
    <w:p w14:paraId="71810A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0v /</w:t>
      </w:r>
    </w:p>
    <w:p w14:paraId="7E7C1E1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ubito mi chiamò a lui, et mi avvisò il tutto non perché me ne prendessi | pensiero; ma acciò havessi gusto d’intender questi tali andamenti: questo | giovane capitò prima all’Haya non so come s’insinuò col capitan Cobrun | venne con lui dall’Haya, et finalmente ho scoperto, che ancor lui è di tal | farina come il signor Soriani alla larga me ne fece moto ma ho paura, che | caminerà ancor lui per la stradda Rocella. Questo è quanto posso di presente | dire a vostra Serenità alla quale m’inchino. Gratie etc. | </w:t>
      </w:r>
    </w:p>
    <w:p w14:paraId="7A9A8F7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7E12C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Leer il 29 maggio 1623 |</w:t>
      </w:r>
    </w:p>
    <w:p w14:paraId="7DA455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7317E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71r / </w:t>
      </w:r>
    </w:p>
    <w:p w14:paraId="51B1C382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E2FA41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B659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1vB /</w:t>
      </w:r>
    </w:p>
    <w:p w14:paraId="52A497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° 1 | </w:t>
      </w:r>
    </w:p>
    <w:p w14:paraId="0F5B21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le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e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11 replicate |</w:t>
      </w:r>
    </w:p>
    <w:p w14:paraId="3631AB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A7E30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4616BA5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1vC /</w:t>
      </w:r>
    </w:p>
    <w:p w14:paraId="70F6BB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ettere del Rota replicate | </w:t>
      </w:r>
    </w:p>
    <w:p w14:paraId="447A4976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hiamata nelle lettere del | precedente dispaccio. </w:t>
      </w:r>
      <w:r w:rsidRPr="00BC79A9">
        <w:rPr>
          <w:rFonts w:ascii="Times New Roman" w:hAnsi="Times New Roman" w:cs="Times New Roman"/>
          <w:bCs/>
          <w:sz w:val="24"/>
          <w:szCs w:val="24"/>
          <w:lang w:val="en-GB"/>
        </w:rPr>
        <w:t>|</w:t>
      </w:r>
    </w:p>
    <w:p w14:paraId="22610B29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C79A9">
        <w:rPr>
          <w:rFonts w:ascii="Times New Roman" w:hAnsi="Times New Roman" w:cs="Times New Roman"/>
          <w:bCs/>
          <w:sz w:val="24"/>
          <w:szCs w:val="24"/>
          <w:lang w:val="en-GB"/>
        </w:rPr>
        <w:t>n° 511 |</w:t>
      </w:r>
    </w:p>
    <w:p w14:paraId="7FF5EED2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18D7E0B5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  <w:r w:rsidRPr="00BC79A9">
        <w:rPr>
          <w:rFonts w:ascii="Times New Roman" w:hAnsi="Times New Roman" w:cs="Times New Roman"/>
          <w:bCs/>
          <w:sz w:val="24"/>
          <w:szCs w:val="24"/>
          <w:lang w:val="en-GB"/>
        </w:rPr>
        <w:t>L. SS. R. |</w:t>
      </w:r>
    </w:p>
    <w:p w14:paraId="2CD44151" w14:textId="77777777" w:rsidR="0048045B" w:rsidRPr="00BC79A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en-GB"/>
        </w:rPr>
      </w:pPr>
    </w:p>
    <w:p w14:paraId="65DA97CA" w14:textId="77777777" w:rsidR="0048045B" w:rsidRPr="00BC79A9" w:rsidRDefault="0048045B" w:rsidP="0048045B">
      <w:pPr>
        <w:rPr>
          <w:rFonts w:ascii="Times New Roman" w:eastAsia="NSimSun" w:hAnsi="Times New Roman" w:cs="Times New Roman"/>
          <w:bCs/>
          <w:kern w:val="1"/>
          <w:lang w:val="en-GB" w:eastAsia="hi-IN" w:bidi="hi-IN"/>
        </w:rPr>
      </w:pPr>
      <w:r w:rsidRPr="00BC79A9">
        <w:rPr>
          <w:rFonts w:ascii="Times New Roman" w:hAnsi="Times New Roman" w:cs="Times New Roman"/>
          <w:bCs/>
          <w:lang w:val="en-GB"/>
        </w:rPr>
        <w:br w:type="page"/>
      </w:r>
    </w:p>
    <w:p w14:paraId="3B682621" w14:textId="77777777" w:rsidR="00996D9E" w:rsidRPr="00BC79A9" w:rsidRDefault="00996D9E" w:rsidP="00996D9E">
      <w:pPr>
        <w:pStyle w:val="Header"/>
        <w:rPr>
          <w:lang w:val="en-GB"/>
        </w:rPr>
      </w:pPr>
      <w:r w:rsidRPr="00BC79A9">
        <w:rPr>
          <w:lang w:val="en-GB"/>
        </w:rPr>
        <w:lastRenderedPageBreak/>
        <w:t>/START LETTER/</w:t>
      </w:r>
    </w:p>
    <w:p w14:paraId="0DFE18A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6</w:t>
      </w:r>
    </w:p>
    <w:p w14:paraId="680439D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07 (cc. 372r-373v; decodifica di cc. 374r-375r)</w:t>
      </w:r>
    </w:p>
    <w:p w14:paraId="49AA5547" w14:textId="77777777" w:rsidR="00603B86" w:rsidRPr="00B32F62" w:rsidRDefault="00603B8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2D083E" w14:textId="3175701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72r / </w:t>
      </w:r>
    </w:p>
    <w:p w14:paraId="2BA1D9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7B10160B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B7D256" w14:textId="66F873EC" w:rsidR="00210F6B" w:rsidRPr="00B32F62" w:rsidRDefault="00210F6B" w:rsidP="00210F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372v / </w:t>
      </w:r>
    </w:p>
    <w:p w14:paraId="300CE870" w14:textId="77777777" w:rsidR="00210F6B" w:rsidRPr="00B32F62" w:rsidRDefault="00210F6B" w:rsidP="00210F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59E1C7E" w14:textId="77777777" w:rsidR="00210F6B" w:rsidRPr="00B32F62" w:rsidRDefault="00210F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32A93CA" w14:textId="3825B1A4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/ 373r / </w:t>
      </w:r>
    </w:p>
    <w:p w14:paraId="2BA62912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85989DD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9C88282" w14:textId="7BE6A689" w:rsidR="00210F6B" w:rsidRPr="00AE09B3" w:rsidRDefault="00210F6B" w:rsidP="00210F6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/ 373v / </w:t>
      </w:r>
    </w:p>
    <w:p w14:paraId="7C43A564" w14:textId="77777777" w:rsidR="00210F6B" w:rsidRPr="00AE09B3" w:rsidRDefault="00210F6B" w:rsidP="00210F6B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12D1698" w14:textId="77777777" w:rsidR="00210F6B" w:rsidRPr="00AE09B3" w:rsidRDefault="00210F6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0E0AAC32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A7CA386" w14:textId="77777777" w:rsidR="0048045B" w:rsidRPr="00606431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606431">
        <w:rPr>
          <w:rFonts w:ascii="Times New Roman" w:hAnsi="Times New Roman" w:cs="Times New Roman"/>
          <w:sz w:val="24"/>
          <w:szCs w:val="24"/>
        </w:rPr>
        <w:t xml:space="preserve">n. 107 </w:t>
      </w:r>
    </w:p>
    <w:p w14:paraId="2A9A2FB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2 giugno 1623, L’Aia (cc. 374r-377v)</w:t>
      </w:r>
    </w:p>
    <w:p w14:paraId="78251F6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3274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4r /</w:t>
      </w:r>
    </w:p>
    <w:p w14:paraId="01A97A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5DDABD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2 comincia 510 |</w:t>
      </w:r>
    </w:p>
    <w:p w14:paraId="2B9E52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3C832E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6255CD70" w14:textId="36F2048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l’instanza delli deputati del Conte, et della città di Embdem | questi signori hanno spedito uno della loro assemblea a quella | volta con fine di veder pure se potessero trovar ripiego | di accommodar quelli affari col conte di Mansfelt. Egli | procurerà denari, né si tacerà fin tanto, che non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habbi | da quella città, et territorio qualche cosa. Qui fa soli-|citar anco per denari, per amunitioni, per 1200 carri | per altri apprestamenti necessarii per marchiare, et in tanto | fa egli solicitar la fabrica di altri carri, quantità | di barche, che condurrà seco come anco mulini, et forni | per macinare, et cuocer pane per il mancamento che ne | potesse havere, et mi prega pur con sue lettere a | coadiuvar il suo secretario; et io farò quello che mi sarà | possibile. Stano perplessi questi signori, né sano come | poter risolvers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2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e piazze del conte Embden, perché partendo | Mansfelt non vorrebbe che restassero alla preda | del nemico, se le tenessero la spesa sarebbe | più che grande senza alcun profitto con l’impiego | di molti soldati, che resterebbono inutili, per </w:t>
      </w:r>
      <w:r w:rsidR="00465EC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la | distanza da questo a quel P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ese tuttavia sua Eccellenza | disse che non bisognava lasciarle di tal maniera | ben pensar a quello si potesse fare.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</w:p>
    <w:p w14:paraId="10B735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no gl’avvisi del mancamento di denari dalla | parte dei Spagnuoli delli augumenti, che fanno alle loro | compagnie ma del quando siano per uscir in campagna | non si sente ancor qualche nuova sicura. Gli ordini |</w:t>
      </w:r>
    </w:p>
    <w:p w14:paraId="5F95EE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4v /</w:t>
      </w:r>
    </w:p>
    <w:p w14:paraId="15E99A9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qua sono tutti dati, et si sta in punto non mancando il signor | Principe a cosa che sia. |</w:t>
      </w:r>
    </w:p>
    <w:p w14:paraId="3DDCE4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tinua anco la voce dello sbarco fatto da qualche navi a | Calismal; ma hora si dice, che siano state navi de’ corsari, che | che* saccheggiato si siano anco retirati con la preda; ma | sua Eccellenza non sa che creder poiché non ha nuova secura. |</w:t>
      </w:r>
    </w:p>
    <w:p w14:paraId="5E2B8C0F" w14:textId="2F0AD32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’è inteso, che Tilly marchiava a basso; et in conformità si | è havuta anco una lettera del conte di Mansfelt al | Veis suo secretario, che avvisa esser venute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ovelle, che il | duca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si era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esso dal suo quartiere, et lo | scrive come cosa certa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26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2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 commandato di far ufficio con sua Eccellenza et con li signori | Stati perché pensassero di mettersi in campagna | per dar gelosia a’ Spagnuoli, et dar dimensione, si stanno | qui attendendo avvisi più certi. |</w:t>
      </w:r>
    </w:p>
    <w:p w14:paraId="47A90E3D" w14:textId="3F4E001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a il Duca per quello viene affermato 14 mila fanti, et | 2 mila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avalli disarmati et 18 pezzi di canone, così | anco ha rifferto il signor Bos, et il conte di Mansfelt | senza li Francesi, et Alemani che aspetta ha | 12 mila fanti et 3 in 4 mila cavalli. |</w:t>
      </w:r>
    </w:p>
    <w:p w14:paraId="3B941E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Mi dice il signor Bos che il conte li haveva conferito | che haveva rissoluto di assicurar il duca Christiano | che non haverebbe trattata l’armata di lui altri-|menti dalla sua che quando dasse una paga | alla sua tanto haverebbe dato a quella di | lui, che voleva che vi fosse un tesoriero </w:t>
      </w:r>
    </w:p>
    <w:p w14:paraId="3C62839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5r /</w:t>
      </w:r>
    </w:p>
    <w:p w14:paraId="2A5E2991" w14:textId="3F60237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enerale, che | dispensasse il denaro delle contributtioni, et | altro che venisse in mano egualmente, et che se | il Conte fuori del cumolo pigliasse per suo uso mille | ducati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, mille anco ne togliesse Brans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ch, et | così passar di concerto in tutte le cose. Si accom-|moderà il Duca a tutto perché non ha ove gettarsi | né vuol adherir alle persuasioni del fratello, et | della madre per accommodarsi con l’Imperatore. |</w:t>
      </w:r>
    </w:p>
    <w:p w14:paraId="796D7BF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crive il signor Rota che esso Duca haveva riusato | l’accordarsi con sua Maestà cesarea, se non a certe conditioni, | ma la Regina mi disse ben di più haver inteso, | che venutagli la carta dell’Imperatore l’haveva | stracciata, questo il signor Bos non lo ha inteso, quando | è stato appresso il signor conte di Mansfelt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783A6A5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o signor Bos è pur alloggiato in questa casa della Serenità vostra | con un suo servitore; né io mancarò di usar seco tutti | quei termini di miglior trattamento, che per mia debolezza | potrò; et procurerò, che almeno resti contento della | buona volontà mia promettendomi all’incontro, che | l’haver accettato egli l’offerta, che gl’ho fatta di | questa casa sarà della Serenità vostra messa in quella consi-|deratione, che l’intentione, che ho havuta di honorar | ministro di così degno Principe può far che sia | aggradita dalla benignità, et gratia di lei. |</w:t>
      </w:r>
    </w:p>
    <w:p w14:paraId="740F0FF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5v /</w:t>
      </w:r>
    </w:p>
    <w:p w14:paraId="00E4F1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rò al signor Rota la buona nuova, che vostra Serenità mi manda nelle | sue lettere dei 26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2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 passato dell’haverlo condotto con sei-|cento ducati di trattamento fermo per cinque anni et doi di | rispetto. Può esser, che le mie lettere lo troveranno | ancor in Amsterdam per dove partì hieri a fini i pigliar | denari in quella città per accommodarsi di diverse cose per | il viaggio, che doverà fare con l’armata del conte di Mansfelt | la sua venuta qui è stata condotta da pura necessità per | agiustar qualche debiti che h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2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mancamento, ha convenuto | impegnarsi di vantaggio. Meco comiserò lo stato suo | et mi aperse il cuore rappresentandomi le spese, et gl’inte-|ressi gravissimi che patisce trattenendosi in un’armata | piena di mancamenti, et in paese tutto rovinato, ove | per consequenza tutte le cose sono a intolerabil prezzo. | Io lo consolai, et lo eccitai a continuar con quel zelo | et diligenza, che sin qui ha fatto sicuro di dover ricever | maggiori consolationi di effetti dalla munificentissima gratia | di vostra Serenità. |</w:t>
      </w:r>
    </w:p>
    <w:p w14:paraId="6A1DAC7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on mancarò di prender quell’informationi, che potrò sopra | quello, che mi commette vostra Serenità in altre lettere sue pur | de’ 26 del passato toccanti la persona del fratello del già | signor di Rocalaura; et di quello haverò le ne darò riverente | conto. |</w:t>
      </w:r>
    </w:p>
    <w:p w14:paraId="0F6E9E1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abbato arrivò qui un figliolo del signor conte Nicolo Gualdo governatore | di Verona, che viene per essercitarsi in questa scola della | disciplina militare. Io non mancarò di assistergli del | favore, che possa dipender da me, è coadiuverò | alla buona intentione, come sendo figliolo di così benemerito |</w:t>
      </w:r>
    </w:p>
    <w:p w14:paraId="21B388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6r /</w:t>
      </w:r>
    </w:p>
    <w:p w14:paraId="7F7B62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avalliere. Con lui si trovano il signor Filargirio Zuffato, et un signor | Gio. Battista Vitali bergamasco. Et se haveranno anco inten-|tione di seguitar come parmi di presentire l’armata | del signor conte di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ansfelt seconderò la loro prontezza di | rendersi capaci per poter a suo tempo servir quella | serenissima Republica. Il Zuffato è soldato già fatto ben | conosciuto dall’Eccellenze vostre che ha servito in Friuli in Bohe-|mia, in Alemagna et ha veduto, et esperimentato assai. Gratie etc. |</w:t>
      </w:r>
    </w:p>
    <w:p w14:paraId="3B7A53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EE104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1 giugno 1623 |</w:t>
      </w:r>
    </w:p>
    <w:p w14:paraId="7982F1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2F7806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2AA8F88E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</w:t>
      </w:r>
    </w:p>
    <w:p w14:paraId="2F542785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ACCAA33" w14:textId="7298D57A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376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</w:p>
    <w:p w14:paraId="47C07FF3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54BBE802" w14:textId="77777777" w:rsidR="002C0CE7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4A7CDB2E" w14:textId="28AA3222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377r / </w:t>
      </w:r>
    </w:p>
    <w:p w14:paraId="3EF96458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6C47A2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28FA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7v /</w:t>
      </w:r>
    </w:p>
    <w:p w14:paraId="261EB44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02F6CEF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 xml:space="preserve">a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</w:p>
    <w:p w14:paraId="516F15BA" w14:textId="620C9D9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</w:t>
      </w:r>
      <w:r w:rsidR="007F5894"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mincia | 510 |</w:t>
      </w:r>
    </w:p>
    <w:p w14:paraId="2DA1504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09248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racce di sigilli</w:t>
      </w:r>
    </w:p>
    <w:p w14:paraId="26EBAF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AB3B8B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1BC1F8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7vC /</w:t>
      </w:r>
    </w:p>
    <w:p w14:paraId="7B74C21F" w14:textId="2A80499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2 zugno 62</w:t>
      </w:r>
      <w:r w:rsidR="003D1847"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3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Ricevute 28 detto | </w:t>
      </w:r>
    </w:p>
    <w:p w14:paraId="494813E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n° 512 |</w:t>
      </w:r>
    </w:p>
    <w:p w14:paraId="6D313DE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52049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espedito li Stati uno dell’|assemblea per veder di accommodar le | difficoltà tra ’l Conte, e città di Embdem, | et il conte di Mansfelt, egli vuol | denari da quel Paese, e ne sollecita | anche dall’Haya, si come munitioni, | 1200 carri, et altri appezzamenti, | et in tanto sollecita egli la fabrica | d’altri carri, di barche, di mulini | e di forni, pregando il Suriano | a coiaiuvare il suo Ministro in ciò. |</w:t>
      </w:r>
    </w:p>
    <w:p w14:paraId="129DFB9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erplessita dei Stati et le piazze di | Embdem per il danno del lasciarle, | et interesse del tenerle. |</w:t>
      </w:r>
    </w:p>
    <w:p w14:paraId="51C9A13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ca il denaro a’ Spagnuoli , li effetti</w:t>
      </w:r>
      <w:r w:rsidRPr="00B32F62">
        <w:rPr>
          <w:rStyle w:val="FootnoteReference"/>
          <w:rFonts w:ascii="Times New Roman" w:hAnsi="Times New Roman" w:cs="Times New Roman"/>
          <w:bCs/>
          <w:iCs/>
          <w:sz w:val="24"/>
          <w:szCs w:val="24"/>
        </w:rPr>
        <w:footnoteReference w:id="731"/>
      </w:r>
      <w:r w:rsidRPr="00B32F62">
        <w:rPr>
          <w:rFonts w:ascii="Times New Roman" w:hAnsi="Times New Roman" w:cs="Times New Roman"/>
          <w:bCs/>
          <w:sz w:val="24"/>
          <w:szCs w:val="24"/>
        </w:rPr>
        <w:t>, non si | sente con sicurezza, quando siano per | uscire: dalla parte dei Stati | si sta in punto. |</w:t>
      </w:r>
    </w:p>
    <w:p w14:paraId="3F3B11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a voce dello sbarco a Calismal. |</w:t>
      </w:r>
    </w:p>
    <w:p w14:paraId="582C75FC" w14:textId="01D46456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Tilly marchiava a bas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so, et si è | inteso, che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si era mosso | tale Mansfelt ha commandato ufficio con li | Stati, perché pensassero di metter in | campagna. |</w:t>
      </w:r>
    </w:p>
    <w:p w14:paraId="3CB7352A" w14:textId="18D5ABF4" w:rsidR="0048045B" w:rsidRPr="00B32F62" w:rsidRDefault="000E31D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ransv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ich ha 14 mila fanti, et 2 mila cavalli | et 18 mila pezzi: e Mansfelt, senza li Francesi, | et Alemani, 22 mila fanti, e 3 in 4 mila cavalli. |</w:t>
      </w:r>
    </w:p>
    <w:p w14:paraId="5B7F6652" w14:textId="20A3E0F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cetto detto da Mansfelt di voler | assicurar Br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di pari | contributione, et uso del denaro. |</w:t>
      </w:r>
    </w:p>
    <w:p w14:paraId="41853E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B669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03EDB2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0ED3E3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7vD /</w:t>
      </w:r>
    </w:p>
    <w:p w14:paraId="38789ED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accommodarà a tutto il Duca | non volendo accommodarsi con l’Imperatore. |</w:t>
      </w:r>
    </w:p>
    <w:p w14:paraId="067391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verà stracciata la scrittura | di sua Maestà, come dice la Palatina. |</w:t>
      </w:r>
    </w:p>
    <w:p w14:paraId="1A944B3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s con vostra Serenità è alloggiato | in casa del Suriano, il quale | prega, che sia gradita la sua | buona volontà. |</w:t>
      </w:r>
    </w:p>
    <w:p w14:paraId="4616C3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arà l’avviso al Rota | della sua condotta; egli | era andato in Amsterdam | per denari per le proprie | necessità. |</w:t>
      </w:r>
    </w:p>
    <w:p w14:paraId="72586C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’informerà della persona | del fratello di Rocalalaura. |</w:t>
      </w:r>
    </w:p>
    <w:p w14:paraId="453FF11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vorirà il figliolo | del conte Nicola | Gualdo, col | quale sono un | Zuffato, et un Vitali. |</w:t>
      </w:r>
    </w:p>
    <w:p w14:paraId="411193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64628E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51E42C81" w14:textId="77777777" w:rsidR="00996D9E" w:rsidRDefault="00996D9E" w:rsidP="00996D9E">
      <w:pPr>
        <w:pStyle w:val="Header"/>
      </w:pPr>
      <w:r>
        <w:lastRenderedPageBreak/>
        <w:t>/START LETTER/</w:t>
      </w:r>
    </w:p>
    <w:p w14:paraId="5825C6AA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8</w:t>
      </w:r>
    </w:p>
    <w:p w14:paraId="3C4342DF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09 (cc. 378r-381v; decodifica di cc. 382r-386v)</w:t>
      </w:r>
    </w:p>
    <w:p w14:paraId="7B693A0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EE50B26" w14:textId="73AB4605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8r /</w:t>
      </w:r>
    </w:p>
    <w:p w14:paraId="03E95F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Prima n° 513 | </w:t>
      </w:r>
    </w:p>
    <w:p w14:paraId="2AEFB8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9947D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08E82D0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38247C0" w14:textId="0CAA32AB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8v /</w:t>
      </w:r>
    </w:p>
    <w:p w14:paraId="4807706F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0712A70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075FBE7" w14:textId="6E54E028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</w:t>
      </w:r>
      <w:r>
        <w:rPr>
          <w:rFonts w:ascii="Times New Roman" w:hAnsi="Times New Roman" w:cs="Times New Roman"/>
          <w:bCs/>
          <w:sz w:val="24"/>
          <w:szCs w:val="24"/>
        </w:rPr>
        <w:t>9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794DB85D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5A6B3C2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4AE993" w14:textId="2C7F4734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7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6FEF8CE8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3FD9EAF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3BD89E6" w14:textId="4B193064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80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59600CBA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4D5230C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FAE5748" w14:textId="52A687B6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80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2E57296B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0DCB38D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DE12595" w14:textId="443B8F96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81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16B7430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2550B9C" w14:textId="77777777" w:rsidR="00E47DD6" w:rsidRPr="00E47DD6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31F8CA" w14:textId="245BF272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1v /</w:t>
      </w:r>
    </w:p>
    <w:p w14:paraId="2F626F3C" w14:textId="77777777" w:rsidR="00E47DD6" w:rsidRPr="00B32F62" w:rsidRDefault="00E47DD6" w:rsidP="00E47DD6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33FF4620" w14:textId="77777777" w:rsidR="00E47DD6" w:rsidRPr="00E47DD6" w:rsidRDefault="00E47DD6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63D41A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0C6037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09</w:t>
      </w:r>
    </w:p>
    <w:p w14:paraId="00D3C87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9 giugno 1623, L’Aia (cc. 382r-387v)</w:t>
      </w:r>
    </w:p>
    <w:p w14:paraId="57BE56B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3C10BF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2r /</w:t>
      </w:r>
    </w:p>
    <w:p w14:paraId="699D2E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4DFB3A2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3 fin 515 |</w:t>
      </w:r>
    </w:p>
    <w:p w14:paraId="39F2B6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F5C69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073B1FB1" w14:textId="272E10F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’ultime tre lettere mie dei 12 del presente, che vengono comunque | replicate portorono l’espettatione nella quale stavano | del passaggio delle genti francesi. Fu il lunedì l’ispeditione | del dispaccio, et il martedì ci capitò avviso ch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il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inquecento erano già arrivati | inanti la città di Dor, et altri se ne aspet-|tavano, che poi sono andati arrivando, et | li commissarii li hanno fatti tirar drito al suo | camino verso Embdem; il nostro fra hora è di | 4 mila in circa, tutte buone genti, et ancor se ne | aspettavano più di mille, come ci ha rifferto | il Dulbier, ritormato di Zelanda, di dove ha | mandati a Bologna qualche vasselli. </w:t>
      </w:r>
      <w:r w:rsidRPr="00B32F62">
        <w:rPr>
          <w:rFonts w:ascii="Times New Roman" w:hAnsi="Times New Roman" w:cs="Times New Roman"/>
          <w:bCs/>
          <w:sz w:val="24"/>
          <w:szCs w:val="24"/>
        </w:rPr>
        <w:t>La diligenza dei doi colonelli è stata | aiutata dal timore dei governatori di Bologna, et di Cales, | che l’ammas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i detti Francesi in quelle parti non | causasse qual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isordine, et danno ai paesani, et | habitanti all’intorno; onde arrestorono tutti li vasselli | che erano, et capitavano in quei porti. Il giorno | stesso, che noi havessimo l’avviso anco il signor principe | d’Oranges ne fu avvertito, et trovandosi nel luoco | del maneggio de’ suoi cavalli vicino a questa casa | di vostra Serenità mi mandò a dire, che nel passar mi have-|rebbe veduto, et 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’aspettassi: io però andai | al detto luoco, et meco venne anco il signor Bos. Doppo | haver sua Eccellenza mostrato gusto, che queste genti passassero | disse,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i avertiva, che era necessario l’evitar, ch’elle | in luogo </w:t>
      </w:r>
    </w:p>
    <w:p w14:paraId="023B7B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2v /</w:t>
      </w:r>
    </w:p>
    <w:p w14:paraId="3F0F11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 esser amiche non devenissero | inimiche, che per mancamento o di viveri, o | di paghe non si sbandassero, essi retirassero | alle più vicine truppe, o di Anolt, o di | Cordova; che ’l rimedio pronto sarebbe stato | che havessero incontinente una o doi paghe | non dandosi però il denaro in mano al | conte di Mansfelt, perché gl’altri pretende-|rebbono il medesimo, ma fossero pagate, come | genti del Re christianissimo; che questo diceva | per quel zelo, che havea del publico | servitio, et che altrimenti facendo, tutto | sarebbe andato in disordine. Il signor Bos | et io ringratiassimo sua Eccellenza dell’affetto | particolare, che mostrava a questo negocio | et del pensiero, che se ne prendeva; | et il signor Bos aggiunse, che prima del | partir dal signor conte di Mansfelt haveano | insieme calculato, che del denaro della | lega si poteva dar due paghe alla caval-|leria, et una all’infanteria, che così | si sarebbe fatto, et egli in particolare, che | dovea trovarsi col Conte, haverebbe procu-|rato, che sotto passasse con ordine: replicò | il signor Principe, non bisogna, che il denaro | capiti, o apparischi almeno, che capiti | di primo colpo in mano del Conte per poter | contentar li Francesi per li primi, et far | poi il di più, et </w:t>
      </w:r>
    </w:p>
    <w:p w14:paraId="401AE35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3r /</w:t>
      </w:r>
    </w:p>
    <w:p w14:paraId="628FC842" w14:textId="137BECC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l meglio, che si potrà. | Del medesimo habbiamo saputo, che l’Eccellenza sua | ha parlato hieri con il signor ambasciator di Francia | anzi di vantaggio lo ha essortato a scriver | alla corte, che la riputatione di sua Maestà christianissima | comportarebbe, che questi Francesi | fossero particolarmente intrattenuti da | lei, et così tutto passerebbe bene. | Il signor Principe entrò poi con noi nel solito | concetto d’unir l’armi di Bran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ch a | quelle di Mansfelt, et che sarebbono stati | necessarii per far avanzar bene il tutto | doicento milla scudi, che senza non si | correva, che rischio di qualche disordine | et si adimendò, se ne havevamo scritto | dicessimo, che sì, ma in conformità rap-|presentassimo ambi doi quello, che si | poteva temer della lunghezza del tempo | accordarsi sopra una tal propositione | che a tirrar da’ collegati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’esborso del denaro. | Disse sua Eccellenza, quando si havesse la parola | che questo si darebbe, non mi metterei in | pena, che sopra il fondamento di essa non si | marchiasse, accanto si habbi pur la | parola, esseguiti l’effetto. </w:t>
      </w:r>
      <w:r w:rsidR="0075068E">
        <w:rPr>
          <w:rFonts w:ascii="Times New Roman" w:hAnsi="Times New Roman" w:cs="Times New Roman"/>
          <w:b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sz w:val="24"/>
          <w:szCs w:val="24"/>
        </w:rPr>
        <w:t>he tutto potrà seguitar bene, et ci fece |</w:t>
      </w:r>
    </w:p>
    <w:p w14:paraId="410275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3v /</w:t>
      </w:r>
    </w:p>
    <w:p w14:paraId="165EB9B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nstanza di haver cura all’effetto di questa risolutione. | </w:t>
      </w:r>
    </w:p>
    <w:p w14:paraId="4B06D43B" w14:textId="6D8F140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Con tutti quelli, che parla di questo affare, et di queste genti | si mostra l’Eccellenza sua appassionata, desiderando che le cose | passino con ordine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t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questo nella congiontura de’ tempi | presenti lo stima più, che necessario, mentre lo | sforzo dell’inimico aparentemente si farà | tanto più grande al passaggio, quanto è | grande la quantità degli interessati | principi eccellenti, et secolari, su le braccia | de’ quali doveranno passar le truppe di | Mansfelt, onde ancora necessaria stima la | unione a lui </w:t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 Brans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ch, et impossi-|bile, senza tiene il passaggio, et l’effetto | ch’è desiderato da’ collegati. |</w:t>
      </w:r>
    </w:p>
    <w:p w14:paraId="6008AA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ssente il signor Principe di abboccarsi col signor conte | di Mansfelt, et disse, che senza, ch’egli | arrivasse fin qui si sarebbe avanzato | a qualche parte più vicina, acciò tanto | minor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havesse l’incommodo, et più | prontamente havesse potuto tornar alle sue | truppe, tuttavia per minor strepito è stimato | meglio, che ’l signor Conte incognito arrivi in | questo luogo per concertar il viaggio | et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della maggior sicurezza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478F821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4r /</w:t>
      </w:r>
    </w:p>
    <w:p w14:paraId="677E100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ebbe il signor conte di Mansfelt avviso, che ’l duca Christiano | si era mosso dai suoi quartieri et dall’altro canto, che | le truppe di Anolt di Tilly, et di Cordova si anda-|vano tirando si presso l’una all’altra, che davano | materia di far fermo giudicio, che si dovessero unire | per andar concordemente contra il duca Christiano con | mettersi in sito tra doi, che ’l conte di Mansfelt non | potesse assisterli. Doppo hebbe il Conte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spress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el Duca, col quale li faceva | instanza di consiglio, gli ha fatto sapere, | che deve prudentemente trattenersi, | tirarsi in sito avantaggioso, stare su la | diffesa, et non venir alle mani, sin | tanto che portasse il tempo di poter | unirsi insieme, che concordemente se la | necessità portasse, far testa all’inimico. | Il duca ha accettato il consiglio, et già si | intende, che habbi preso per suo vantag-|gio la riviera del Velar, onde resta | preclusa la stradda in maniera | 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3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Za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he difficilmente può al presente | unirsi con gli altri. Quel Principe al | presente si mostra volonteroso d’adherir | agli avisi di esso Mansfelt, moderando | il suo coraggioso spirito, che altrimenti | </w:t>
      </w:r>
    </w:p>
    <w:p w14:paraId="6A39E9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4v /</w:t>
      </w:r>
    </w:p>
    <w:p w14:paraId="4ACA868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si sentiva, che non si riguardando più | oltre, era d’intentione d’attaccar al primo | incontro. | </w:t>
      </w:r>
    </w:p>
    <w:p w14:paraId="5698DA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stano accommodati li disgusti tra il conte di Mansfelt | et quello di Oldemburgh, et come esso Mansfelt haveva | preso ombra di lui per qualche trattatione, che | haveva havuta con il baron di Anolt; così hora è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ssicu-|rato, che la conferenza non è stata per altro inte-|resse, che di alcune terre; et al presente pare, che | Mansfelt gli facci portare il medesimo rispetto, che per | avanti. |</w:t>
      </w:r>
    </w:p>
    <w:p w14:paraId="410F469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arà qui aggiunta una copia di doi lettere una dell’|Imperatore al re di Danimarca per trattar con | Mansfelt per il suo perdono, l’altra di Baviera a sua Maestà | cesarea nel medesimo soggetto. La prima è dei dieci | et l’altra dei 21 del passato. Può essere, che | vostra Serenità le haverà vedute poiché sono capitate | qui da Francort.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2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comprende particolamente, che | Baviera fa parlar in una maniera | alla corte di Francia, et altrimenti | parla con Cesare, et più nomina ancora | Tili suo luogotenente generale, et pur | lo ha buon pezzo fa dichiarato con le sue | truppe al servitio dell’Imperatore, non più al suo. |</w:t>
      </w:r>
    </w:p>
    <w:p w14:paraId="0214C1D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haver il conte di Embdem per diverse volte, et con | diversi mezi tentato di esser lasciato in libertà | da Mansfelt, finalmente, alla persuasione di questi signori |</w:t>
      </w:r>
    </w:p>
    <w:p w14:paraId="715D0F8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5r /</w:t>
      </w:r>
    </w:p>
    <w:p w14:paraId="1A2A61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ostante diverse rimostranze fatte loro del pericolo | che la libertà di detto signore potrebbe causare in quel | Paese in pregiudico di esso Mansfelt, et anco dell’autto-|rità, et forze, che li signori Stati mantengono in quel | Paese Mansfelt ha adherito, et esso conte di Embdem | si è salvato, et ridottosi con finezza nella città di | Emdem, che immediate si è posta in combustione, | et in confusione nel corpo delli habitanti. Alcuni | inclinati al partito dell’Imperatore, altri a sostener | il Conte, altri contrarii all’uno, et l’altro partito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on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Grisoni teste dure, et di prima | impressione, difficili a ricever consiglio | che sia buono.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deputato | dei signori Stati che partì verso quel contato l’istesso | dì, che ’l conte di Embdem entrò nella città egli ancora | vi capitò. Se la durezza, et diversità deve | passioni potrà haver tanto di luoco, che di lasciarsi | imprimer le ragioni del deputato per la quiete, et | servitio del Paese si può sperar qualche buon | frutto. Molti, et molti di quel contato, et della | città stessa sono restati scontenti, che si habbi | lasciato in libertà il Conte perché speravano di tal | maniera tirar da lui quel denaro, che ’l conte di | Mansfelt ricerca dal Paese, non servendo hora | il lor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redito a far ammasso ancorché | di picciola somma. Si aspettano altre nove con | desiderio, che sia seguito qualche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accommodamento | che viene sperato mentre doppo venerdì non si è sentito |</w:t>
      </w:r>
    </w:p>
    <w:p w14:paraId="66F5D9B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5v /</w:t>
      </w:r>
    </w:p>
    <w:p w14:paraId="00AD69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tro dai primi avvisi. |</w:t>
      </w:r>
    </w:p>
    <w:p w14:paraId="17BB7D1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Una lettera è stata ispedita dal re di Danimarca a questi Signori | co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un suo lache. Il cui contenuto è in sostanza | che desiderava sapere se li signori Stati stimavano di suo | servitio, et fosse l’interesse loro che ’l conte di Mansfelt | si trattenesse nel paese di Embdem, considerandoli, che | si poteva dubitare, che la continuatione della sua dimora | attivasse tutte l’armi imperiali, et della Germania | a cader in quella parte con pregiudicio dei prin-|cipi vicini; et in particolar del servitio di queste pro-|vincie; che per termine di buona amicitia tanto | haveva stimato proprio di avertirli perché non | havendo essi altro interesse procurassero, che | lasciasse libero quel contato. Nel resto la lettera | è piena di cortese complimento li signori Stati hanno | risoluto di risponder con ringratiamenti proprii, et | con far apparir, che ’l Conte doppo l’esser stato licen-|tiato da loro il novembre passato si era retirato | per sicurezza propria, et de’ suoi soldati a svernar | in quel Paese, che doppo per le sue armi non havevano | havuto alcun interesse, et che desideravano anc’essi | l’uscita di lui et delle sue truppe di là per la quiete | et riposo di quel contato, che questa la speravano | presto, mentre doveva andar a servir ai principi | collegati, che lo havevano accordato al loro soldo. 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tutto ciò è stato il Dulbier avertito | dal signor Bos, perché ne avisi il signor conte | di Mansfelt, ad </w:t>
      </w:r>
    </w:p>
    <w:p w14:paraId="0EBACF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6r /</w:t>
      </w:r>
    </w:p>
    <w:p w14:paraId="2FB70E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gni buon fine, acciò | senza mostrars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miri alle cose sue | et sappi, come governarsi. Gratie etc</w:t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1CC526E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724AF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9 giugno 1623 |</w:t>
      </w:r>
    </w:p>
    <w:p w14:paraId="05B2BC2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34E94BA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humilissimo, et devotissimo servitore | </w:t>
      </w:r>
    </w:p>
    <w:p w14:paraId="75075E6A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</w:t>
      </w:r>
    </w:p>
    <w:p w14:paraId="36BDFD2C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6B2ED183" w14:textId="77777777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386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</w:t>
      </w:r>
    </w:p>
    <w:p w14:paraId="27F1B133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51543E95" w14:textId="77777777" w:rsidR="002C0CE7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1A653C8" w14:textId="71491E1D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387r / </w:t>
      </w:r>
    </w:p>
    <w:p w14:paraId="7E27A78C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0711C1D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4566A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7v /</w:t>
      </w:r>
    </w:p>
    <w:p w14:paraId="348045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37EE6D2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8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50DDC85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3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4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fin 515 |</w:t>
      </w:r>
    </w:p>
    <w:p w14:paraId="675B3E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8A8A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e di sigilli</w:t>
      </w:r>
    </w:p>
    <w:p w14:paraId="07E1E1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F8225C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EF1110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7vC /</w:t>
      </w:r>
    </w:p>
    <w:p w14:paraId="4126EE11" w14:textId="4286923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zugn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5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Ricevute 5 luglio | </w:t>
      </w:r>
    </w:p>
    <w:p w14:paraId="0D87E8A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Prima n° 513 |</w:t>
      </w:r>
    </w:p>
    <w:p w14:paraId="31F6214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6727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4 mila francesi in circa erano già arrivati, | et fatti tirar verso Embdem, et se | ne aspettavano più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d’altri mille, | per relatione del Dulbier, ritornato di | Zelanda. |</w:t>
      </w:r>
    </w:p>
    <w:p w14:paraId="726499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timore delli governatori di Bologna, et | di Cales ha aiutato la diligenza dei collo-|nelli in questo passaggio. |</w:t>
      </w:r>
    </w:p>
    <w:p w14:paraId="1872B7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ranges rimaneva gus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 Bos, e col | Soriano, et avvertisce che per mantenerle | amiche, et perché non si sbandassero, | sarebbe bene dar loro una, o due | paghe, non per mano di Mansfelt: ma come a genti del Christianissimo. |</w:t>
      </w:r>
    </w:p>
    <w:p w14:paraId="03EFBF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sse Bos, che havea già calcolato con | Mansfelt, che del denaro della lega si pote-|vano dar due paghe alla cavalleria, et | una all’infanteria, et che così si esequi-|rebbe, con buon ordine. |</w:t>
      </w:r>
    </w:p>
    <w:p w14:paraId="1FA19E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eplicò Oranges, non bisognare che il denaro | capiti, o apparisca, che capiti di primo colpo | in mano del Conte, per poter contentar li francesi | per primi. |</w:t>
      </w:r>
    </w:p>
    <w:p w14:paraId="16539D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Oranges ha esortato l’Ambasciator francese a scriver | alla corte, che per reputatione di sua Maestà sareb-|bono questi Francesi ad esser trattenuti da lei. |</w:t>
      </w:r>
    </w:p>
    <w:p w14:paraId="20D736C6" w14:textId="73CAE3E3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ntrò poi nel con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cetto di unir l’armi | di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a quelle di Mansfelt, et del | bisogno di 200 milla scudi, senza che disse, | corrersi rischio di qualche disordine. |</w:t>
      </w:r>
    </w:p>
    <w:p w14:paraId="7B5D1E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sposero d’havere scritto ma così dirorno | la lunghezza del tempo per tale accordo. |</w:t>
      </w:r>
    </w:p>
    <w:p w14:paraId="3E7A16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sse sua Eccellenza che basterebbe la parola del denaro, | con la quale si marchierebbe. |</w:t>
      </w:r>
    </w:p>
    <w:p w14:paraId="6CBE9A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73BC9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7BACED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43004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7vD /</w:t>
      </w:r>
    </w:p>
    <w:p w14:paraId="31248C9A" w14:textId="06B900A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mostra sua Eccellenza appassionata in | questo particolare per la congiuntura | del tempo, in cui farà l’|inimico grande sforzo per la | quantità di principi interessati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resso a’ quali ha da passare | il Conte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il quale, sen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za |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, stima impossibile, | che passi. |</w:t>
      </w:r>
    </w:p>
    <w:p w14:paraId="6232AC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vono abboccarsi Mauritio | e Mansfelt all’Haya, | per concertar del viaggio. |</w:t>
      </w:r>
    </w:p>
    <w:p w14:paraId="4D100842" w14:textId="4A045E4B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Mansfelt hebbe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 xml:space="preserve"> avviso | della mossa del Brans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ich | et dell’accostarsi le | truppe degli avver-|sari contra di lui. | Di poi 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Br</w:t>
      </w:r>
      <w:r w:rsidR="009C6C21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0E31D3" w:rsidRPr="00B32F62">
        <w:rPr>
          <w:rFonts w:ascii="Times New Roman" w:hAnsi="Times New Roman" w:cs="Times New Roman"/>
          <w:bCs/>
          <w:sz w:val="24"/>
          <w:szCs w:val="24"/>
        </w:rPr>
        <w:t>nsv</w:t>
      </w:r>
      <w:r w:rsidRPr="00B32F62">
        <w:rPr>
          <w:rFonts w:ascii="Times New Roman" w:hAnsi="Times New Roman" w:cs="Times New Roman"/>
          <w:bCs/>
          <w:sz w:val="24"/>
          <w:szCs w:val="24"/>
        </w:rPr>
        <w:t>ich ha | chiesto consiglio al Conte, | egli ha scritto, che | si trattenga in | sito avantaggioso | su la difesa fin | che possano unirsi. |</w:t>
      </w:r>
    </w:p>
    <w:p w14:paraId="7B19A57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forme al consiglio | si è retirato | su la Riviera del Velar, | con preclusione della strad-|da a Tilly | di unirsi | con gli | altri. |</w:t>
      </w:r>
    </w:p>
    <w:p w14:paraId="21ECB5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7vA /</w:t>
      </w:r>
    </w:p>
    <w:p w14:paraId="10F1F999" w14:textId="38954F8A" w:rsidR="0048045B" w:rsidRPr="00B32F62" w:rsidRDefault="000E31D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moderato Bransv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ich li | suoi spiriti, adherendo a | Mansfelt. |</w:t>
      </w:r>
    </w:p>
    <w:p w14:paraId="2E010F8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ccommodamento delle difficoltà tra | lui, et Oldenburgh. |</w:t>
      </w:r>
    </w:p>
    <w:p w14:paraId="79BDFA5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aviera parla in una maniera | in Francia, et in altra con Cesare. |</w:t>
      </w:r>
    </w:p>
    <w:p w14:paraId="083AF5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di Embden messo in libertà | da Mansfelt, amb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’è ridot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in quella città, in cui era | gran combustione, alla quale si | può sperar qualche buon rimedio | dalla trattatione del deputato | dei Stati. |</w:t>
      </w:r>
    </w:p>
    <w:p w14:paraId="58DC20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nimarca ha scritto ai Stati | per sapere, se era interesse loro | che Mansfelt si trattenesse nel | paese di Embdem, considerando il | pericolo che, continorando egli | là, tirasse tutte l’armi contra-|rie in quella parte con pregiudicio dei | vicini, il che havea voluto av-|vertire, perché non havendone essi | interesse, procurassero, che lasciasse | libero quel contato. |</w:t>
      </w:r>
    </w:p>
    <w:p w14:paraId="0FCE28D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nno essi risposto con termini di | complimento, con espressione del desiderio dell’|uscita di lui, et della speranza | che presto seguisse per serviio della lega. |</w:t>
      </w:r>
    </w:p>
    <w:p w14:paraId="7301A8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ulbier è stato avvertito da | Bos di tutto ciò, perché ne | informi il Conte. |</w:t>
      </w:r>
    </w:p>
    <w:p w14:paraId="219812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01D953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6C207D4A" w14:textId="77777777" w:rsidR="00996D9E" w:rsidRDefault="00996D9E" w:rsidP="00996D9E">
      <w:pPr>
        <w:pStyle w:val="Header"/>
      </w:pPr>
      <w:r>
        <w:lastRenderedPageBreak/>
        <w:t>/START LETTER/</w:t>
      </w:r>
    </w:p>
    <w:p w14:paraId="7BFB337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0</w:t>
      </w:r>
    </w:p>
    <w:p w14:paraId="6EF184A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11 (cc. 388r-393v; decodifica di cc. 394r-396v, 399r</w:t>
      </w:r>
      <w:r w:rsidRPr="00B32F62">
        <w:rPr>
          <w:rFonts w:ascii="Times New Roman" w:hAnsi="Times New Roman" w:cs="Times New Roman"/>
          <w:bCs/>
          <w:sz w:val="24"/>
          <w:szCs w:val="24"/>
        </w:rPr>
        <w:t>)</w:t>
      </w:r>
    </w:p>
    <w:p w14:paraId="427A548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bCs/>
          <w:sz w:val="24"/>
          <w:szCs w:val="24"/>
        </w:rPr>
      </w:pPr>
    </w:p>
    <w:p w14:paraId="6A09ADDC" w14:textId="37FC8BC1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8r /</w:t>
      </w:r>
    </w:p>
    <w:p w14:paraId="105FC39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14 |</w:t>
      </w:r>
    </w:p>
    <w:p w14:paraId="44DE41B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D8B80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BD89C87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5BCD20F" w14:textId="4AF405C2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8</w:t>
      </w:r>
      <w:r>
        <w:rPr>
          <w:rFonts w:ascii="Times New Roman" w:hAnsi="Times New Roman" w:cs="Times New Roman"/>
          <w:bCs/>
          <w:sz w:val="24"/>
          <w:szCs w:val="24"/>
        </w:rPr>
        <w:t>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7D34E02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0648449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B33AB06" w14:textId="70034E51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</w:t>
      </w:r>
      <w:r>
        <w:rPr>
          <w:rFonts w:ascii="Times New Roman" w:hAnsi="Times New Roman" w:cs="Times New Roman"/>
          <w:bCs/>
          <w:sz w:val="24"/>
          <w:szCs w:val="24"/>
        </w:rPr>
        <w:t>9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38350276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4AC3751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DD2FF15" w14:textId="1C80F7B8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8</w:t>
      </w:r>
      <w:r>
        <w:rPr>
          <w:rFonts w:ascii="Times New Roman" w:hAnsi="Times New Roman" w:cs="Times New Roman"/>
          <w:bCs/>
          <w:sz w:val="24"/>
          <w:szCs w:val="24"/>
        </w:rPr>
        <w:t>9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290AE9B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3875250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96DB761" w14:textId="3695F40A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90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6120E8CA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68F8472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AD8D4F2" w14:textId="05754991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90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B6DFEFD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5DBF6CC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2979D24" w14:textId="6AA142BD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91</w:t>
      </w:r>
      <w:r w:rsidRPr="00B32F62">
        <w:rPr>
          <w:rFonts w:ascii="Times New Roman" w:hAnsi="Times New Roman" w:cs="Times New Roman"/>
          <w:bCs/>
          <w:sz w:val="24"/>
          <w:szCs w:val="24"/>
        </w:rPr>
        <w:t>r /</w:t>
      </w:r>
    </w:p>
    <w:p w14:paraId="6D744E49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21EC290D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BEFAC2A" w14:textId="535F89F1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</w:t>
      </w:r>
      <w:r>
        <w:rPr>
          <w:rFonts w:ascii="Times New Roman" w:hAnsi="Times New Roman" w:cs="Times New Roman"/>
          <w:bCs/>
          <w:sz w:val="24"/>
          <w:szCs w:val="24"/>
        </w:rPr>
        <w:t>91v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4ACBC4C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1C07ECF" w14:textId="77777777" w:rsidR="005843CA" w:rsidRPr="005843CA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16C56D" w14:textId="6596C343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2r /</w:t>
      </w:r>
    </w:p>
    <w:p w14:paraId="091B5E63" w14:textId="77777777" w:rsidR="005843CA" w:rsidRPr="00B32F62" w:rsidRDefault="005843CA" w:rsidP="005843CA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41637F48" w14:textId="77777777" w:rsidR="005843CA" w:rsidRPr="005843CA" w:rsidRDefault="005843CA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85157E" w14:textId="77777777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392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78ADCC1B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2AB36410" w14:textId="77777777" w:rsidR="002C0CE7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7FDAAE51" w14:textId="112FF69F" w:rsidR="00E85285" w:rsidRPr="00606431" w:rsidRDefault="00E85285" w:rsidP="00E85285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606431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/ 393r / </w:t>
      </w:r>
    </w:p>
    <w:p w14:paraId="035E67CB" w14:textId="77777777" w:rsidR="00E85285" w:rsidRPr="00606431" w:rsidRDefault="00E85285" w:rsidP="00E85285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606431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3957FEE7" w14:textId="77777777" w:rsidR="00E85285" w:rsidRPr="00AE09B3" w:rsidRDefault="00E85285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0FF9A40A" w14:textId="17499D48" w:rsidR="0048045B" w:rsidRPr="00B32F62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 xml:space="preserve">/ 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393v / </w:t>
      </w:r>
    </w:p>
    <w:p w14:paraId="3E7C332D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3F0C98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613FF1F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31D02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1</w:t>
      </w:r>
    </w:p>
    <w:p w14:paraId="2B0ADF4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9 giugno 1623, L’Aia (cc. 394r-396v, 399r-v)</w:t>
      </w:r>
    </w:p>
    <w:p w14:paraId="5B2382EC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7C628E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4r /</w:t>
      </w:r>
    </w:p>
    <w:p w14:paraId="6BFE94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208B804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4 comincia 513 fin 515 |</w:t>
      </w:r>
    </w:p>
    <w:p w14:paraId="22C4C9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2725B8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Serenissimo Principe |</w:t>
      </w:r>
    </w:p>
    <w:p w14:paraId="282E672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oppo il primo del mese passato, che fu stabilita in Inghilterra tra quella Maestà | et li deputati della serenissima Infanta la capitulatione, o accordo | toccante la sospension d’armi de’ 15 mesi nei doi Palatinati | et come vien presuposto in essa per la pace, et quiete di tutta | l’Alemagna, l’avviso del re della Gran Bertagna a questo | re di Bohemia non è venuto che giovedì a’ 15 del presente. |</w:t>
      </w:r>
    </w:p>
    <w:p w14:paraId="1738B2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i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6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a’ passati dispacci io riverentemente | scrissi a vostra Serenità la notitia, ch’egli mi disse | haverne havuta, et quella stessa sera | che mi trovai al passeggio con la Maestà sua | mi favorì di dirmi, che detto accordo era | stato ispedito da Brusseles dall’agente | del Re suo suocero a questo signor ambasciator Carleton, | con la commissione del dover sottoscriver in | conformità dell’obligo, che sta ingiunto per tutto | il presente mese. | </w:t>
      </w:r>
    </w:p>
    <w:p w14:paraId="752CE5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 trova la Maestà sua molto agitata, et | perplessa, dall’un canto non vede come | poterlo far, che non pregiudichi alla riputa-|tione propria, et alla sicurezza delli | amici, poi non sa di che sospension d’armi si | tratti, di che prohibitione di fabricar, o far | nuove fortificationi, mentre non ha pur | un soldato per lui, meno pur una piazza, | 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un palmo di terreno, che sia a lui, | ma tutti li doi </w:t>
      </w:r>
    </w:p>
    <w:p w14:paraId="565A3E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4v /</w:t>
      </w:r>
    </w:p>
    <w:p w14:paraId="5F2F51D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alatinati in mano, o | dell’Imperatore, o de’ Spagnuoli, o di Baviera; dal | altro canto se non sottoscrive, vede bene, che | il re d’Inghilterra piglierà soggetto d’abbando-|narlo del tutto. Disse che ’l signor ambasciator | Carleton lo consigliava, et sollecitava a | sottoscriver; ma aggiunse, che parlava col | fiato del suo patrone, che ben conosceva, che | non poteva far altrimenti. |</w:t>
      </w:r>
    </w:p>
    <w:p w14:paraId="35638E7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l signor Bos, et a me communicò la capitulatione | che prima havevam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nco havuta dal suo consigliero | Plesem, et ce la lesse la Maestà sua medesima, | havendoci fatti chiamar nel suo gabinetto, | con far essagerationi più tosto, che considerationi | sopra li punti di essa, dicendo tra l’altre, che | voleva ben esser figliolo, ma non schiavo, il | qual concetto ci fu anco proferito poco | avanti dalla Regina, la quale mostra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vivezza, et constanza in persuader al | marito a non sottoscriver, o almen non farlo | così presto, et disse essa Principessa a me | presente anco il signor Bos, il caldo è troppo grande, | non bisogna andar tanto in furia, dando | segno nell’apparenza della faccia di | sdegno, et scontento d’un tal proceder | del padre, et voltata a me crollò il capo, | dicendo che pazzia sarà del Re mio marito | sotto</w:t>
      </w:r>
    </w:p>
    <w:p w14:paraId="475CE0D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5r /</w:t>
      </w:r>
    </w:p>
    <w:p w14:paraId="512982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criver così alla leggiera ad un tal | trattato, et senz’alcuna sicurezza di rihaver | il suo. |</w:t>
      </w:r>
    </w:p>
    <w:p w14:paraId="4076A04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l signor principe d’Oranges in particolare chiama | l’accordato risolutione pazza, lontana | da ogni dovere, et che si vedeva bene, che | Spagnuoli havevano guadagnato il cuore, et la | volontà di quel Principe, et che lo gover-|navano, come volevano, che pensava | egli farsi arbitro di tutta la Germania | et di voler portar la pace in essa, et per | tutto il mondo, et non comprendeva, che | Spagnuoli si burlavano di lui, che lo riducevano | a far un partito, nel quale non havea | pur minimo avantaggio per lui, né per il | genero con pregiudicio anco degl’altri. | Questo Re porterà il tempo alla dilatione | havendoci detto, che vuol dar ispeditione | in Francia, et inviarmi la copia dell’accordo, | acciò il tutto sia confidentemente rappresentato | per parte sua a quella Maestà, et esposto lo | stato di questo negotio, raccommandarsi a | lei, et ricever il suo consiglio in materia di | tanto momento, et de sì gran consequenza, | et potendo haver supporto dalla Francia, | che non si sarebbe curato più oltre, et in tanto | pur per portar il tempo inanti disse, </w:t>
      </w:r>
    </w:p>
    <w:p w14:paraId="21F075A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5v /</w:t>
      </w:r>
    </w:p>
    <w:p w14:paraId="20DE4CA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he | voleva far altra speditione in Inghilterra, sotto | pretesto di haver da quella Maestà dichiara-|tione sopra diversi punti, mostrando di non | intenderne il senso, et insieme far | apparer a quella Maestà non esser nel | accordato il vantaggio né di lei, né il | suo, et desiderar di sapere qual | sicurezza vi fosse della restitutione | del suo. |</w:t>
      </w:r>
    </w:p>
    <w:p w14:paraId="0B306D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’ispeditioni per l’una, et l’altra corte | sono in punto a partire, et il Re, che | come ho detto ci havea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fatto entrar nel | suo gabinetto per communicarci l’articoli | dell’accordo; ci pregò anco, facendolo con | affetto, perché non solo scrivessimo a’ vostri | principi intorno questo particolare, ma anco | perché facessimo lo stesso in Francia alli | ambasciatori di vostra Serenità, et del signor duca di Savoia, | che avvertiti di questo (il che anco haverebbe | commandato di fare all’agente suo perché | si trovasse prima con li medesimi signori ambasciatori) il | consiglio di quella corte fosse accompagnato | da una buona risolutione di assister | alla giustitia della sua causa, con non | lasciarlo abbandonato alla miseria | alla disperatione, allo sprezzo de’ Spagnuoli, | et della casa d’Austria della sua persona, | et desidera haver quanto più presto </w:t>
      </w:r>
    </w:p>
    <w:p w14:paraId="5BF3185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6r /</w:t>
      </w:r>
    </w:p>
    <w:p w14:paraId="17F99AC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la | risposta per sapersi regolare. | </w:t>
      </w:r>
    </w:p>
    <w:p w14:paraId="5DB3574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bene mi posso assicurar, che vostra Serenità haveva | d’Inghilterra havuti li detti articoli, ho stimato | però per ogni accidente metterne qui aggiunta | una copia. |</w:t>
      </w:r>
    </w:p>
    <w:p w14:paraId="44270A5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Di questi articoli fin dal principio, che questo | Principe ne hebbe notitia, havendo presen-|sito, che Spagnuoli, et Austriaci ne facevano | correr la voce, et particolarmente persua-|dendosi con buona ragione, che per le dichia-|rationi, che si erano fatte alla porta del | Governatore a favor di Gabor, si havesse anco | fatto sparger là questo aviso, et accordo | come del fatto, et particolarmente a Gabor | al medesimo havea la Maestà sua dato conto | della verità del fatto, et che haverebbe | differita la sottoscrittione più, che havesse | potuto, et anco lasciata del farla, quando | non fosse stato condotto ad essa dalla necessità, | et questo affine di levar ogni impressione, | che potesse fare, o haver fatto un simil aviso. | Qui la parola di associati, o confederati | viene stimato, che inferisca di questi signori, et | del re della Gran Bertagna manco habbi | </w:t>
      </w:r>
    </w:p>
    <w:p w14:paraId="28C583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6v /</w:t>
      </w:r>
    </w:p>
    <w:p w14:paraId="3C3F82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onsiderato quello, ch’ella vogli dire, | et tanto più lo crede questo Re, et la | Regina in particolare, quanto, che non vi è | concorso il parer di molti consiglieri, et della | più gran parte, anzi, che alcuni si erano | levati, et particolarmente il Veston, che fu | ambasciator straordinario a Brusseles, dicendo, che | non si voleva trovar presente ad una tal | ignominiosa trattatione, che il Re ci | pregò di novo a scriver, et a’ nostri signori | et in Francia, et a me in particolare, che | tanto facessi in Inghilterra, lo farò dando | conto del seguito, come a punto sta nelle | presenti per intelligenza di quei eccellentissimi signori. | Monsignor d’Altariva collonello francese, mi ha | detto, che questo Re li havea parlato | dello stesso negocio per tirar il su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5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senso, come quello, che è fratello di monsignor | di Preau consigliero di Stato, aggiungendomi | in confidenza, che quando partì dalla | corte havendo voluto penetrar qualche | cosa dell’intentione di quei ministri verso | gli interessi di questo Prencipe, havea | trovato, ch’erano alieni dalli affanni | di lui, et del Palatinato, né credeva, che | la missione, che volea far, potesse riportar | </w:t>
      </w:r>
    </w:p>
    <w:p w14:paraId="6B7C3B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9r /</w:t>
      </w:r>
    </w:p>
    <w:p w14:paraId="17FF14F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effetto, che valesse; così habbiamo | anco cavato hieri il signor Bos, et io | pensar questo signor Ambasciator francese. | Il Re ha detto al Dulbier, che facci | saper al conte di Mansfelt, che non | haverebbe sottoscritto, o non si sarebbe | mosso senza prematuro consiglio. |</w:t>
      </w:r>
    </w:p>
    <w:p w14:paraId="2FD5077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ratie etc. |</w:t>
      </w:r>
    </w:p>
    <w:p w14:paraId="1A8BA2F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79F6BB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9 giugno 1623 |</w:t>
      </w:r>
    </w:p>
    <w:p w14:paraId="0973218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la Serenità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ostra |</w:t>
      </w:r>
    </w:p>
    <w:p w14:paraId="20DA84F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7A2C16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hristofforo Suriano |</w:t>
      </w:r>
    </w:p>
    <w:p w14:paraId="0859C9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8F5C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9v /</w:t>
      </w:r>
    </w:p>
    <w:p w14:paraId="51DDEC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9D4556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</w:t>
      </w:r>
    </w:p>
    <w:p w14:paraId="71DDA4C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n° 514 comincia 513 | fin 515 |</w:t>
      </w:r>
    </w:p>
    <w:p w14:paraId="5F06C43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1A1C00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i</w:t>
      </w:r>
    </w:p>
    <w:p w14:paraId="554FBA4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EAA46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156A2C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9vC /</w:t>
      </w:r>
    </w:p>
    <w:p w14:paraId="2533DC9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zugno 613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1"/>
      </w:r>
      <w:r w:rsidRPr="00B32F62">
        <w:rPr>
          <w:rFonts w:ascii="Times New Roman" w:hAnsi="Times New Roman" w:cs="Times New Roman"/>
          <w:bCs/>
          <w:sz w:val="24"/>
          <w:szCs w:val="24"/>
        </w:rPr>
        <w:t>. Ricevute 5 luglio |</w:t>
      </w:r>
    </w:p>
    <w:p w14:paraId="51A2AF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2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14 |</w:t>
      </w:r>
    </w:p>
    <w:p w14:paraId="69206F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C63C12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i primi del mese passato fu stabilita | in Inghilterra tra quella Maestà et li depu-|tati dell’infante la capitulatione toc-|cante la sospension d’armi di 15 | mesi nei due Palatinati. |</w:t>
      </w:r>
    </w:p>
    <w:p w14:paraId="39F4A0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re d’Inghilterra non ne ha dato l’avviso | al Palatino, se non ai 15 del presente | prima dall’agente d’Inghilterra in Brusseles | gli era stato espedito l’accordo, | perché dovesse</w:t>
      </w:r>
      <w:r w:rsidRPr="00102481">
        <w:rPr>
          <w:rFonts w:ascii="Times New Roman" w:hAnsi="Times New Roman" w:cs="Times New Roman"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sottoscriverlo, conforme all’|obligo di farlo per tutto questo mese. |</w:t>
      </w:r>
    </w:p>
    <w:p w14:paraId="78C79B19" w14:textId="7DAD0282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gitatione del Palatino per la contra-|rietà de</w:t>
      </w:r>
      <w:r w:rsidR="000E1BB2" w:rsidRPr="00B32F62">
        <w:rPr>
          <w:rFonts w:ascii="Times New Roman" w:hAnsi="Times New Roman" w:cs="Times New Roman"/>
          <w:bCs/>
          <w:sz w:val="24"/>
          <w:szCs w:val="24"/>
        </w:rPr>
        <w:t>’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suoi affetti in questo | negoti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2"/>
      </w:r>
      <w:r w:rsidRPr="00B32F62">
        <w:rPr>
          <w:rFonts w:ascii="Times New Roman" w:hAnsi="Times New Roman" w:cs="Times New Roman"/>
          <w:bCs/>
          <w:sz w:val="24"/>
          <w:szCs w:val="24"/>
        </w:rPr>
        <w:t>. |</w:t>
      </w:r>
    </w:p>
    <w:p w14:paraId="1C95F4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 dà egli conto al Suriano et | al Bos, entrando nel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lamentationi della sua fortuna. |</w:t>
      </w:r>
    </w:p>
    <w:p w14:paraId="3FD204C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rincipe d’Oranges chiama pazza | questa risolutione. |</w:t>
      </w:r>
    </w:p>
    <w:p w14:paraId="770D3EA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derà il palatino differendo | la risolutione, volendo farne espeditione | in Francia, per haver aiuto di là, | et insieme in Inghilterra, sotto pretesto di | haver dechiaratione di qualche punto | oscuro. |</w:t>
      </w:r>
    </w:p>
    <w:p w14:paraId="522A2F2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alatino ha pregato il Soriano, | e Bos, a scriverne ai signori, et anco | agli ambasciatori loro in Francia. |</w:t>
      </w:r>
    </w:p>
    <w:p w14:paraId="376040A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9C9A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|</w:t>
      </w:r>
    </w:p>
    <w:p w14:paraId="4CCD350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789334" w14:textId="45367E2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9v</w:t>
      </w:r>
      <w:r w:rsidR="0089283B" w:rsidRPr="00B32F62">
        <w:rPr>
          <w:rFonts w:ascii="Times New Roman" w:hAnsi="Times New Roman" w:cs="Times New Roman"/>
          <w:bCs/>
          <w:sz w:val="24"/>
          <w:szCs w:val="24"/>
        </w:rPr>
        <w:t>D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7B429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 Gabor havea già dato | conto di questo trattato per | distrugger le artificiose | divulgationi. |</w:t>
      </w:r>
    </w:p>
    <w:p w14:paraId="059C83C9" w14:textId="42415030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Li consiglieri di </w:t>
      </w:r>
      <w:r w:rsidR="00693C54" w:rsidRPr="00B32F62">
        <w:rPr>
          <w:rFonts w:ascii="Times New Roman" w:hAnsi="Times New Roman" w:cs="Times New Roman"/>
          <w:bCs/>
          <w:sz w:val="24"/>
          <w:szCs w:val="24"/>
        </w:rPr>
        <w:t>s</w:t>
      </w:r>
      <w:r w:rsidRPr="00B32F62">
        <w:rPr>
          <w:rFonts w:ascii="Times New Roman" w:hAnsi="Times New Roman" w:cs="Times New Roman"/>
          <w:bCs/>
          <w:sz w:val="24"/>
          <w:szCs w:val="24"/>
        </w:rPr>
        <w:t>t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veramente non sono | concorsi tutti, anzi solo la | minor parte sola, levatosi | tra gli altri Verton. |</w:t>
      </w:r>
    </w:p>
    <w:p w14:paraId="607860B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ega anco il secretario il Pala-|tino a scrivere in Inghilterra. |</w:t>
      </w:r>
    </w:p>
    <w:p w14:paraId="0523AD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inteso il segretario, che | erano alieni li minori di | Inghilterra dagli affari de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5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Palatino, e Palatinato, | et anco l’Ambasciator in sé | non spera frutto dalla | espeditione in quella corte. |</w:t>
      </w:r>
    </w:p>
    <w:p w14:paraId="44D4BF6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sso Palatino ha detto a | Dulbier, che faccia saper a | Mansfelt, che non sottoscriverà | senza bocco prematuro | consiglio. |</w:t>
      </w:r>
    </w:p>
    <w:p w14:paraId="30BEDB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4F21A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E44F86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2</w:t>
      </w:r>
    </w:p>
    <w:p w14:paraId="2FCBB39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i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I al n. 111 (cc. 397r-398v)</w:t>
      </w:r>
    </w:p>
    <w:p w14:paraId="34B4FDD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E7A3E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7r /</w:t>
      </w:r>
    </w:p>
    <w:p w14:paraId="52CDCC1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lettere dall’Haya di 19 di giugno n° 514 |</w:t>
      </w:r>
    </w:p>
    <w:p w14:paraId="3C1A6F3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D29259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ieramente è stato concluso; et accordato per nome del serenissimo re della Gran Bretagna | una depositione; et suspensione generale d’arme nell’Imperio tanto per parte di sua | maestà della Gran Bretagna, et del suo genero che di tutti quelli che tengono il suo partito | et questi per lo spatio di 15 mesi fra li quali non si faranno alcune nuove levate | di genti. |</w:t>
      </w:r>
    </w:p>
    <w:p w14:paraId="0E93C376" w14:textId="3E5910F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Item è stato concluso et accordato, che durante la detta depositione et suspentione d’armi | non si farà dalla parte del serenissimo re della Gran Bretagna, suo genero, né da quelli che | tengono il suo partito, alcune incursioni, prese di persone, o de’ beni, intraprese sopra | piazze, né altri atti di hostilità, meno daranno aiuto, o assistenza direttamente | o indirettamente contra il presente trattato entro li limiti dell’Imperio né de’ loro | associat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6"/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 xml:space="preserve"> come parimente sua a</w:t>
      </w:r>
      <w:r w:rsidRPr="00B32F62">
        <w:rPr>
          <w:rFonts w:ascii="Times New Roman" w:hAnsi="Times New Roman" w:cs="Times New Roman"/>
          <w:bCs/>
          <w:sz w:val="24"/>
          <w:szCs w:val="24"/>
        </w:rPr>
        <w:t>ltez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za la serenissima I</w:t>
      </w:r>
      <w:r w:rsidRPr="00B32F62">
        <w:rPr>
          <w:rFonts w:ascii="Times New Roman" w:hAnsi="Times New Roman" w:cs="Times New Roman"/>
          <w:bCs/>
          <w:sz w:val="24"/>
          <w:szCs w:val="24"/>
        </w:rPr>
        <w:t>nfanta promette, et si obliga che non | si faranno invasioni, né hostilità contro le persone che tengono il partito contrario | ne’ loro vassalli, case, beni, et terre in alcune maniera; et che non si faranno | alcune nuove levate per gettarle dentro li Palatinati. |</w:t>
      </w:r>
    </w:p>
    <w:p w14:paraId="55BE42C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tem è accordato è convenuto, che durante questo trattato il serenissimo re della | Gran Bretagna et suo genero non manteniranno né entreranno in alcuna lega | o confederatione in pregiudicio di questo presente trattato; anzi non l’acconsentiranno | come fanno al presente; et così tutti quelli, che commetteranno o faranno qualche | invasione o atto di hostilità entro alle terre dell’Imperio et delli suditti collegati | come similmente la serenissima Infanta dichiara per tanti tutti quelli, che contraveniranno | al presente trattato, promettando a tal effeto tanto il detto re della Gran Bretagna, che | la serenissima Infanta di fare ogni possibile per impedire le oppressioni et hostilità suddetta | a fine che la pace sia ristabilita, et rimesso il comercio come era pur avanti | con ogni sicurezza. |</w:t>
      </w:r>
    </w:p>
    <w:p w14:paraId="7F14E65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tem è accordato, et convenuto, che durante il detto termine non si fabricheranno | dall’una né dall’altra parte alcune fortezze né novelle fortificationi entro l’uno | o l’altro dei Palatinati ma tutte le piazze loro saranno lassate, et resteranno per | lo spatio del detto tempo nello stato che elle si atrovano al presente. |</w:t>
      </w:r>
    </w:p>
    <w:p w14:paraId="5FD5A931" w14:textId="48B8B0F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tem è accordato dalla parte della serenissima Infanta in virtù dell’auttorità che | ne tiene ch’il trattato generale di pace, et accommodamente finale dei tumulti sopra | venuti et che al presente hanno corso nell’Imperio si tenirà fra gl’ambasciatori commissarii | o deputati tanto della parte di sua Maestà imperiale, et dell’altre parti interessate |</w:t>
      </w:r>
    </w:p>
    <w:p w14:paraId="22C893F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397v /</w:t>
      </w:r>
    </w:p>
    <w:p w14:paraId="03E067E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con essa, che di sua maestà della Gran Bretagna per l’interesse di suo genero et | delle persone interessate con essa nella città di Colonia. |</w:t>
      </w:r>
    </w:p>
    <w:p w14:paraId="52FF0393" w14:textId="2CF889D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Et hanno tanto sua maes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 xml:space="preserve">tà della Gran Bretagna che sua </w:t>
      </w:r>
      <w:r w:rsidR="00DA3046" w:rsidRPr="00B32F62">
        <w:rPr>
          <w:rFonts w:ascii="Times New Roman" w:hAnsi="Times New Roman" w:cs="Times New Roman"/>
          <w:bCs/>
          <w:sz w:val="24"/>
          <w:szCs w:val="24"/>
        </w:rPr>
        <w:t>A</w:t>
      </w:r>
      <w:r w:rsidR="005A2616" w:rsidRPr="00B32F62">
        <w:rPr>
          <w:rFonts w:ascii="Times New Roman" w:hAnsi="Times New Roman" w:cs="Times New Roman"/>
          <w:bCs/>
          <w:sz w:val="24"/>
          <w:szCs w:val="24"/>
        </w:rPr>
        <w:t>ltezza la serenissima I</w:t>
      </w:r>
      <w:r w:rsidRPr="00B32F62">
        <w:rPr>
          <w:rFonts w:ascii="Times New Roman" w:hAnsi="Times New Roman" w:cs="Times New Roman"/>
          <w:bCs/>
          <w:sz w:val="24"/>
          <w:szCs w:val="24"/>
        </w:rPr>
        <w:t>nfanta convenuto et | accordato, che ’l detto generale trattato comincerà al più tosto fra il termine di tre o | quattro mesi doppo la data del presente trattato et che a tal effetto li sudetti principi | faranno trovare in tempo nel detto luoco convenuto li loro ambasciatori commissarii o deputati | li quali articoli sopranominati il detto serenissimo re della Gran Bretagna da una | parte in virtù del potere che sua Maestà ha dal suo genero et la serenissima Infanta | in virtù delli sudetti suoi poteri dall’altra promettono et si obligano sinceramente | sopra la fede et parola di Principe di realmente et pontualmente accomplire et fare | accomplire tutto il contenuto di essi senza contravenire al contrario direttamente | o indirettamente prendendo la serenissima Infanta a sua carica di ratifficare et far | ratifficare da sua Maestà imperiale questo presente trattato, et di consignare le sue | ratifficationi a sua maestà della Gran Bretagna che reciprocamente promette di rati-|ficare et far ratifficare dal suo genero con la sottoscrittione del suo nome | questo detto trattato et far consignare la medesima ratifficatione alla detta serenissima | Infanta o alli suoi ministri nello spatio di doi mesi prossimi. |</w:t>
      </w:r>
    </w:p>
    <w:p w14:paraId="1C3905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94FD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tto a Londra a’ 21 d’aprile 1623 stilo angliae stilo vero nuovo al primo | di maggio 1623 |</w:t>
      </w:r>
    </w:p>
    <w:p w14:paraId="38C6723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4842798" w14:textId="550F46A3" w:rsidR="009A6822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398r</w:t>
      </w:r>
      <w:r w:rsidR="009A6822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 /</w:t>
      </w:r>
    </w:p>
    <w:p w14:paraId="63BB899D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4DD79D54" w14:textId="77777777" w:rsidR="009A6822" w:rsidRPr="00AE09B3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3017F8B4" w14:textId="311A7503" w:rsidR="0048045B" w:rsidRPr="00AE09B3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nl-BE"/>
        </w:rPr>
        <w:t>/ 3</w:t>
      </w:r>
      <w:r w:rsidR="00353345">
        <w:rPr>
          <w:rFonts w:ascii="Times New Roman" w:hAnsi="Times New Roman" w:cs="Times New Roman"/>
          <w:bCs/>
          <w:sz w:val="24"/>
          <w:szCs w:val="24"/>
          <w:lang w:val="nl-BE"/>
        </w:rPr>
        <w:t>98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v / </w:t>
      </w:r>
    </w:p>
    <w:p w14:paraId="5833C699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2ACD3A1" w14:textId="2C9B2DAB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5B3F90D7" w14:textId="77777777" w:rsidR="0048045B" w:rsidRPr="00AE09B3" w:rsidRDefault="0048045B" w:rsidP="0048045B">
      <w:pPr>
        <w:rPr>
          <w:rFonts w:ascii="Times New Roman" w:eastAsia="NSimSun" w:hAnsi="Times New Roman" w:cs="Times New Roman"/>
          <w:bCs/>
          <w:kern w:val="1"/>
          <w:lang w:val="nl-BE" w:eastAsia="hi-IN" w:bidi="hi-IN"/>
        </w:rPr>
      </w:pPr>
      <w:r w:rsidRPr="00AE09B3">
        <w:rPr>
          <w:rFonts w:ascii="Times New Roman" w:hAnsi="Times New Roman" w:cs="Times New Roman"/>
          <w:bCs/>
          <w:lang w:val="nl-BE"/>
        </w:rPr>
        <w:br w:type="page"/>
      </w:r>
    </w:p>
    <w:p w14:paraId="4CD12AAF" w14:textId="77777777" w:rsidR="00996D9E" w:rsidRDefault="00996D9E" w:rsidP="00996D9E">
      <w:pPr>
        <w:pStyle w:val="Header"/>
      </w:pPr>
      <w:r>
        <w:lastRenderedPageBreak/>
        <w:t>/START LETTER/</w:t>
      </w:r>
    </w:p>
    <w:p w14:paraId="30A481A4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3</w:t>
      </w:r>
    </w:p>
    <w:p w14:paraId="320E3BE2" w14:textId="26965FFC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14 (cc. 400r-401v; decodifica di c. 402r)</w:t>
      </w:r>
    </w:p>
    <w:p w14:paraId="671C15A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50CB087" w14:textId="77777777" w:rsidR="00D6283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0r</w:t>
      </w:r>
      <w:r w:rsidR="00D62839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11741E41" w14:textId="0021884A" w:rsidR="00B63FD7" w:rsidRPr="00B63FD7" w:rsidRDefault="00B63FD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1843340A" w14:textId="77777777" w:rsidR="00B63FD7" w:rsidRDefault="00B63FD7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4F4805A" w14:textId="2EB95D76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01D8B3FE" w14:textId="77777777" w:rsidR="00D62839" w:rsidRDefault="00D62839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D8FAD0D" w14:textId="5618ECC2" w:rsidR="00D62839" w:rsidRPr="00B32F62" w:rsidRDefault="00D62839" w:rsidP="00D6283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400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4A64C358" w14:textId="77777777" w:rsidR="00D62839" w:rsidRDefault="00D62839" w:rsidP="00D62839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i/>
          <w:iCs/>
          <w:sz w:val="24"/>
          <w:szCs w:val="24"/>
        </w:rPr>
        <w:t>Segue decodifica di testo cifrato</w:t>
      </w:r>
    </w:p>
    <w:p w14:paraId="026A92D5" w14:textId="77777777" w:rsidR="00D62839" w:rsidRPr="00B32F62" w:rsidRDefault="00D62839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42ECE7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96C8E0F" w14:textId="053CD9F0" w:rsidR="009A6822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401r</w:t>
      </w:r>
      <w:r w:rsidR="009A6822" w:rsidRPr="00AE09B3">
        <w:rPr>
          <w:rFonts w:ascii="Times New Roman" w:hAnsi="Times New Roman" w:cs="Times New Roman"/>
          <w:sz w:val="24"/>
          <w:szCs w:val="24"/>
          <w:lang w:val="nl-BE"/>
        </w:rPr>
        <w:t xml:space="preserve"> /</w:t>
      </w:r>
    </w:p>
    <w:p w14:paraId="111A340C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269DDC53" w14:textId="77777777" w:rsidR="009A6822" w:rsidRPr="00AE09B3" w:rsidRDefault="009A682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</w:p>
    <w:p w14:paraId="1578BA37" w14:textId="0E30B5E1" w:rsidR="0048045B" w:rsidRPr="00AE09B3" w:rsidRDefault="009A6822" w:rsidP="0048045B">
      <w:pPr>
        <w:pStyle w:val="Testopreformattato"/>
        <w:jc w:val="both"/>
        <w:rPr>
          <w:rFonts w:ascii="Times New Roman" w:hAnsi="Times New Roman" w:cs="Times New Roman"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sz w:val="24"/>
          <w:szCs w:val="24"/>
          <w:lang w:val="nl-BE"/>
        </w:rPr>
        <w:t>/ 401</w:t>
      </w:r>
      <w:r w:rsidR="0048045B" w:rsidRPr="00AE09B3">
        <w:rPr>
          <w:rFonts w:ascii="Times New Roman" w:hAnsi="Times New Roman" w:cs="Times New Roman"/>
          <w:sz w:val="24"/>
          <w:szCs w:val="24"/>
          <w:lang w:val="nl-BE"/>
        </w:rPr>
        <w:t xml:space="preserve">v / </w:t>
      </w:r>
    </w:p>
    <w:p w14:paraId="354B664F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4B2421A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559EB4F0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i/>
          <w:iCs/>
          <w:sz w:val="24"/>
          <w:szCs w:val="24"/>
          <w:lang w:val="nl-BE"/>
        </w:rPr>
      </w:pPr>
    </w:p>
    <w:p w14:paraId="44903EB1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4</w:t>
      </w:r>
    </w:p>
    <w:p w14:paraId="6CC1EE88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19 giugno 1623, L’Aia (cc. 402r-405v)</w:t>
      </w:r>
    </w:p>
    <w:p w14:paraId="66E8B643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08A526E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2r /</w:t>
      </w:r>
    </w:p>
    <w:p w14:paraId="42D1F10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0B17E7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5 comincia 513 |</w:t>
      </w:r>
    </w:p>
    <w:p w14:paraId="2F15B9D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F87D3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erenissimo Principe |</w:t>
      </w:r>
    </w:p>
    <w:p w14:paraId="48B8D1BF" w14:textId="3257656A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avuta maggior confermatione di quello che | questo Re ha detto al Dulbier, come ha inteso | la Serenità vostra nel fine della mia 2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  <w:vertAlign w:val="superscript"/>
        </w:rPr>
        <w:t>da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, havendo | il signor </w:t>
      </w:r>
      <w:r w:rsidR="006B0BE5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merario detto al medesimo Dulbier, che sua | Maestà non è certo d’intentione di sottoscriverli | articoli dell’accordo fatto dal re della Gran | Bertagna, et disse più tosto anderemo a-|catando il pane; concetto, che dipende dal | presuposito, che ha fatto il Re, et lo ha detto a | signore, che me lo rifferì, che ’l più, che resti a fare | al Re suo suocero, è di levarle quel poco di | trattenimento, che dà alla Regina di diec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fiorini per mese, nel qual caso, quando lo facci | haverà patienza, né saprà, che far altro, che | mandar in Inghilterra la moglie, et li figlioli, et egli | ritirarsi dove potrà, et viver, come potrà, fin | che Dio gli porga miglior fortuna, et il detto signore, | che me lo disse, mi aggiunse, si troveranno ancor | qui tanti galanthuomini, che sapranno far | una borsa per lui. Miserabile stato di prencipe | battuto dalla fortuna, et ridotto alla | perdita di tutto il suo, et sottoposto alla | compassione del mondo.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</w:t>
      </w:r>
    </w:p>
    <w:p w14:paraId="75536A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’avvisi che vengono di Sassonia, et di Brandenburgh |</w:t>
      </w:r>
    </w:p>
    <w:p w14:paraId="1C26898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2v /</w:t>
      </w:r>
    </w:p>
    <w:p w14:paraId="0D75CC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non sono tali, che vi possino far fondamento le maestà loro | poiché il risorto della Dieta ultima tenuta nell’Alta | Sassonia non rileva più, che di star armati quei doi prin-|cipi elettori, et gl’altri di quel circolo alla difesa. Et di | Bethelem Gabor continuano ben gl’avvisi, che habbi | armi in piedi, che ne aspetti per soccorso da’ Turchi; ma | né della mossa, né del quando, né come habbino ad esser | impiegate non si sa; né si sente il certo. Io ricevo | questa mattina le lettere di vostra Serenità de’ 2 dello stante | con gl’avvisi, che parlano del medesimo Gabor, et altri | dell’armi dell’Imperatore et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gl’uni, et gl’altri mi serviranno | d’informatione. |</w:t>
      </w:r>
    </w:p>
    <w:p w14:paraId="7B2B161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si aspetta la mossa dell’armi di Mansfelt al suo viaggio | per pigliar forse l’occasione di uscir allhora in campagna | et quell’opportunità, che le portasse il tempo, et la | congiuntura. |</w:t>
      </w:r>
    </w:p>
    <w:p w14:paraId="3EFB36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co dalla parte della serenissima Infanta si vanno preparando | Spagnuoli, ma gl’avvisi continuano del mancamento | di denari; et come altre volte ho riverentemente scritto da | questa parte ancora non è quella larghezza, che si | vorrebbe. |</w:t>
      </w:r>
    </w:p>
    <w:p w14:paraId="466ED38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Qui si trovano convocati più di 26 deputati della pro-|vincia di Gheldria che non potendosi nei loro tre quar-|tieri d’Arnhem, Nimeghen, et Zutphen accordar ad | augumentar le contributioni, iscusandosi ogni città, | et li territorii di esse di non poter portar il peso | sì grave, hanno preso ispediente di ricorrer alla | direttione del consiglio dei signori Stati, et del signor principe | d’Oranges in particolare per trovar ripiego di accommodarsi |</w:t>
      </w:r>
    </w:p>
    <w:p w14:paraId="24B60C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3r /</w:t>
      </w:r>
    </w:p>
    <w:p w14:paraId="7707B3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sieme, et si spera, che presto seguirà. |</w:t>
      </w:r>
    </w:p>
    <w:p w14:paraId="7D8793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i vanno anco destramente accommodando dalla prudenza | di sua Eccellenza li aministratori, et compartecipi della | nuova Compagnia delle Indie Occidentali, a fine che | ella passi avanti: intanto non si lascia di metter ad | ordine qualche vasselli, che doveranno ben presto mettersi | a quel viaggio; andando per primo nella Ginea per | far quivi principio di ammasso nei luoghi ove prima | erano le navi di questo Paese accostumate di andarvi. | </w:t>
      </w:r>
    </w:p>
    <w:p w14:paraId="553D40F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ha avviso, che quelle che partirono di qua per il viaggio | secreto siano state vedute nanti la bocca della riviera | di Lisbona. |</w:t>
      </w:r>
    </w:p>
    <w:p w14:paraId="29F301F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tri avvisi capitano di Spagna tanto d’Anversa, che diretta-|mente venuti di Spagna in Amsterdam, et conformano, | che le navi da guerra dell’Indie Orientali di questa | Compagnia a chi era fallito di sorprender una flotta di | vasselli portughesi carichi di ricche merci di ritorno per | Spagna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69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e habbino incontrati cinque pur | portughesi tre siano stati abbruggiati, et affondati | et li doi altri credendo salvarsi habbino dato in spiaggia | et si siano rotti. Dai primi nanti, che mettervi il | fuoco hanno preso quel più di mercantie, che non è | stato in poca quantità. |</w:t>
      </w:r>
    </w:p>
    <w:p w14:paraId="6A9EB18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Zelanda si hebbi nuova hier mattina, che alcuni vasseloti | di costo di questi signori habbino prese qualche barche | nella riviera d’Anversa con dentro passaggieri. |</w:t>
      </w:r>
    </w:p>
    <w:p w14:paraId="650D513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n Brusseles si aspettava il marchese dell’Inoiosa | che passava in Inghilterra si sparge qui per il negotio |</w:t>
      </w:r>
    </w:p>
    <w:p w14:paraId="4AF2C9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3v /</w:t>
      </w:r>
    </w:p>
    <w:p w14:paraId="5F286D9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matrimonio, et per procurar come dicono Spagnuoli la | sicurezza dell’Infanta, cercando il Re cattolico haver | tal sicurezza dal Parlamento termine stimato d’inven-|tione spagnuola per differir l’effetto del maritaggio | a fine di far in tanto quello, che loro tornerà commodo | ma vostra Serenità haverà havuta maggior certezza dalla corte | di Spagna, et l’haverà da quella d’Inghilterra anco più | fondata. |</w:t>
      </w:r>
    </w:p>
    <w:p w14:paraId="2D0128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ebbi il capitan Bernardino Rota l’avviso che gli mandai | in Amsterdam della gratia, che la Serenità vostra gli haveva | fatta, honorandolo, et premiandolo così degnamente, | onde mi ha fatta instanza con sue lettere di rappresen-|tarle più dal vivo ch’io possi con mie lettere l’obligo | et la devotione, che le professa; ringratiandola | humilmente per suo nome; et assicurandola, che farà | tutto il suo meglio, et il possibile per rendersi non | imerito di tanta gratia, et di tanta munificenza | publica: aggiungendomi, che quel giorno stesso | che fu il martedì passava di nuovo al signor conte di | Mansfelt per continuar appresso di lui quel servitio | a che si conosce obligato in essecutione dei commandamenti | della Serenità vostra. Gratie etc. |</w:t>
      </w:r>
    </w:p>
    <w:p w14:paraId="2068624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F8F860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ll’Haya li 19 giugno 1623 |</w:t>
      </w:r>
    </w:p>
    <w:p w14:paraId="2014950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50A5FE0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 et devotissimo servitore |</w:t>
      </w:r>
    </w:p>
    <w:p w14:paraId="0B0EBC7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Christofforo Suriano |</w:t>
      </w:r>
    </w:p>
    <w:p w14:paraId="4F5FFE7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6F1200" w14:textId="77777777" w:rsidR="00D62839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4r</w:t>
      </w:r>
      <w:r w:rsidR="00D62839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30B2C72B" w14:textId="674A4FD9" w:rsidR="0048045B" w:rsidRPr="00B32F62" w:rsidRDefault="00D62839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/ 404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 xml:space="preserve">v / </w:t>
      </w:r>
    </w:p>
    <w:p w14:paraId="558F9A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Tagliata</w:t>
      </w:r>
    </w:p>
    <w:p w14:paraId="012A176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6D18D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05r / </w:t>
      </w:r>
    </w:p>
    <w:p w14:paraId="28A0B626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665EF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FAD14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5v /</w:t>
      </w:r>
    </w:p>
    <w:p w14:paraId="3DF40B6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56666EC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° 515 comincia 513 |</w:t>
      </w:r>
    </w:p>
    <w:p w14:paraId="32B45B2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C1A9E7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i</w:t>
      </w:r>
    </w:p>
    <w:p w14:paraId="343F3D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918463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334BA8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5vC /</w:t>
      </w:r>
    </w:p>
    <w:p w14:paraId="78798614" w14:textId="1FDBDD6F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19 zugno 623</w:t>
      </w:r>
      <w:r w:rsidR="003D1847"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footnoteReference w:id="770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. Ricevute 8 luglio | </w:t>
      </w:r>
    </w:p>
    <w:p w14:paraId="6919AB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ya. 3</w:t>
      </w:r>
      <w:r w:rsidRPr="00B32F62">
        <w:rPr>
          <w:rFonts w:ascii="Times New Roman" w:hAnsi="Times New Roman" w:cs="Times New Roman"/>
          <w:bCs/>
          <w:sz w:val="24"/>
          <w:szCs w:val="24"/>
          <w:vertAlign w:val="superscript"/>
        </w:rPr>
        <w:t>a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n. 515 |</w:t>
      </w:r>
    </w:p>
    <w:p w14:paraId="18CD4A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69D594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a fatto sapere il Palatino al | conte di Mansfelt, che non ha intentione | di sottoscriver l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articoli | dell’accordo, dicendo di voler | più tosto andar acatando il | pane. |</w:t>
      </w:r>
    </w:p>
    <w:p w14:paraId="2D7649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assonia, e Brandemburgh per la risolution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dell’|ultima dieta dell’Alta Sassonia. |</w:t>
      </w:r>
    </w:p>
    <w:p w14:paraId="2DDDCFF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E staranno su la difesa. | </w:t>
      </w:r>
    </w:p>
    <w:p w14:paraId="318018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abor non si sa quando sia | per moversi. |</w:t>
      </w:r>
    </w:p>
    <w:p w14:paraId="1A44B47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i aspetta la mossa di Mansfelt | per uscir forse allhora i Stati. |</w:t>
      </w:r>
    </w:p>
    <w:p w14:paraId="58CCD97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vvisi. |</w:t>
      </w:r>
    </w:p>
    <w:p w14:paraId="45C014C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Ringratiamento del Rota. |</w:t>
      </w:r>
    </w:p>
    <w:p w14:paraId="74E91E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E4343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SS. R. |</w:t>
      </w:r>
    </w:p>
    <w:p w14:paraId="658FD77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A4AE4EC" w14:textId="77777777" w:rsidR="0048045B" w:rsidRPr="00B32F62" w:rsidRDefault="0048045B" w:rsidP="0048045B">
      <w:pPr>
        <w:rPr>
          <w:rFonts w:ascii="Times New Roman" w:eastAsia="NSimSun" w:hAnsi="Times New Roman" w:cs="Times New Roman"/>
          <w:bCs/>
          <w:kern w:val="1"/>
          <w:lang w:eastAsia="hi-IN" w:bidi="hi-IN"/>
        </w:rPr>
      </w:pPr>
      <w:r w:rsidRPr="00B32F62">
        <w:rPr>
          <w:rFonts w:ascii="Times New Roman" w:hAnsi="Times New Roman" w:cs="Times New Roman"/>
          <w:bCs/>
        </w:rPr>
        <w:br w:type="page"/>
      </w:r>
    </w:p>
    <w:p w14:paraId="19B3DBE4" w14:textId="77777777" w:rsidR="00996D9E" w:rsidRDefault="00996D9E" w:rsidP="00996D9E">
      <w:pPr>
        <w:pStyle w:val="Header"/>
      </w:pPr>
      <w:r>
        <w:lastRenderedPageBreak/>
        <w:t>/START LETTER/</w:t>
      </w:r>
    </w:p>
    <w:p w14:paraId="063D1E0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5</w:t>
      </w:r>
    </w:p>
    <w:p w14:paraId="71B4F84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Allegato I al n. 116 (cc. 406r-409v; decodifica di cc. 410r-413v)</w:t>
      </w:r>
    </w:p>
    <w:p w14:paraId="46A4EB65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</w:p>
    <w:p w14:paraId="2A44BB5B" w14:textId="3BC74DF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6r /</w:t>
      </w:r>
    </w:p>
    <w:p w14:paraId="06196BA1" w14:textId="31386639" w:rsidR="00751657" w:rsidRPr="00751657" w:rsidRDefault="0075165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n° 516 |</w:t>
      </w:r>
    </w:p>
    <w:p w14:paraId="51FAFDDA" w14:textId="77777777" w:rsidR="00751657" w:rsidRDefault="00751657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29D454F9" w14:textId="1842B3DE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51CC8FCD" w14:textId="77777777" w:rsidR="0048045B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35BA748" w14:textId="6806D4D8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6v /</w:t>
      </w:r>
    </w:p>
    <w:p w14:paraId="3E2D25A3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509A5B2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E268271" w14:textId="1C6C47CA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</w:t>
      </w:r>
      <w:r>
        <w:rPr>
          <w:rFonts w:ascii="Times New Roman" w:hAnsi="Times New Roman" w:cs="Times New Roman"/>
          <w:bCs/>
          <w:sz w:val="24"/>
          <w:szCs w:val="24"/>
        </w:rPr>
        <w:t>7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66670EA7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1AAA0233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72316BA" w14:textId="194FCF53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</w:t>
      </w:r>
      <w:r>
        <w:rPr>
          <w:rFonts w:ascii="Times New Roman" w:hAnsi="Times New Roman" w:cs="Times New Roman"/>
          <w:bCs/>
          <w:sz w:val="24"/>
          <w:szCs w:val="24"/>
        </w:rPr>
        <w:t>7</w:t>
      </w:r>
      <w:r w:rsidRPr="00B32F62">
        <w:rPr>
          <w:rFonts w:ascii="Times New Roman" w:hAnsi="Times New Roman" w:cs="Times New Roman"/>
          <w:bCs/>
          <w:sz w:val="24"/>
          <w:szCs w:val="24"/>
        </w:rPr>
        <w:t>v /</w:t>
      </w:r>
    </w:p>
    <w:p w14:paraId="682B99E3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BBB7BC5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2881A66" w14:textId="37857D0B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</w:t>
      </w:r>
      <w:r>
        <w:rPr>
          <w:rFonts w:ascii="Times New Roman" w:hAnsi="Times New Roman" w:cs="Times New Roman"/>
          <w:bCs/>
          <w:sz w:val="24"/>
          <w:szCs w:val="24"/>
        </w:rPr>
        <w:t>8r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/</w:t>
      </w:r>
    </w:p>
    <w:p w14:paraId="0A6968D7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08E7B2E9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69CE14D" w14:textId="0E826B7F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08v /</w:t>
      </w:r>
    </w:p>
    <w:p w14:paraId="69F438D2" w14:textId="77777777" w:rsidR="00156A7D" w:rsidRPr="00B32F62" w:rsidRDefault="00156A7D" w:rsidP="00156A7D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egue decodifica di testo cifrato</w:t>
      </w:r>
    </w:p>
    <w:p w14:paraId="6A847582" w14:textId="77777777" w:rsidR="00156A7D" w:rsidRPr="00B32F62" w:rsidRDefault="00156A7D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4DDB57A" w14:textId="164A7A16" w:rsidR="009A6822" w:rsidRPr="009A682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9A6822">
        <w:rPr>
          <w:rFonts w:ascii="Times New Roman" w:hAnsi="Times New Roman" w:cs="Times New Roman"/>
          <w:bCs/>
          <w:sz w:val="24"/>
          <w:szCs w:val="24"/>
          <w:lang w:val="nl-BE"/>
        </w:rPr>
        <w:t>/ 409</w:t>
      </w:r>
      <w:r w:rsidR="009A6822" w:rsidRPr="009A6822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r / </w:t>
      </w:r>
    </w:p>
    <w:p w14:paraId="39F565AD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9A682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7C75456D" w14:textId="77777777" w:rsidR="009A6822" w:rsidRPr="009A682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2FB57FEB" w14:textId="5210BD56" w:rsidR="0048045B" w:rsidRPr="009A6822" w:rsidRDefault="009A6822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  <w:r w:rsidRPr="009A6822">
        <w:rPr>
          <w:rFonts w:ascii="Times New Roman" w:hAnsi="Times New Roman" w:cs="Times New Roman"/>
          <w:bCs/>
          <w:sz w:val="24"/>
          <w:szCs w:val="24"/>
          <w:lang w:val="nl-BE"/>
        </w:rPr>
        <w:t>/ 409</w:t>
      </w:r>
      <w:r w:rsidR="0048045B" w:rsidRPr="009A6822">
        <w:rPr>
          <w:rFonts w:ascii="Times New Roman" w:hAnsi="Times New Roman" w:cs="Times New Roman"/>
          <w:bCs/>
          <w:sz w:val="24"/>
          <w:szCs w:val="24"/>
          <w:lang w:val="nl-BE"/>
        </w:rPr>
        <w:t xml:space="preserve">v / </w:t>
      </w:r>
    </w:p>
    <w:p w14:paraId="423A6879" w14:textId="77777777" w:rsidR="009A6822" w:rsidRPr="009A6822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9A6822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51A8808F" w14:textId="77777777" w:rsidR="0048045B" w:rsidRPr="009A682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4858C790" w14:textId="77777777" w:rsidR="0048045B" w:rsidRPr="009A682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nl-BE"/>
        </w:rPr>
      </w:pPr>
    </w:p>
    <w:p w14:paraId="10ECC272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n. 116</w:t>
      </w:r>
    </w:p>
    <w:p w14:paraId="65EC4ECD" w14:textId="77777777" w:rsidR="0048045B" w:rsidRPr="00B32F62" w:rsidRDefault="0048045B" w:rsidP="0048045B">
      <w:pPr>
        <w:pStyle w:val="Testopreformattato"/>
        <w:jc w:val="center"/>
        <w:rPr>
          <w:rFonts w:ascii="Times New Roman" w:hAnsi="Times New Roman" w:cs="Times New Roman"/>
          <w:sz w:val="24"/>
          <w:szCs w:val="24"/>
        </w:rPr>
      </w:pPr>
      <w:r w:rsidRPr="00B32F62">
        <w:rPr>
          <w:rFonts w:ascii="Times New Roman" w:hAnsi="Times New Roman" w:cs="Times New Roman"/>
          <w:sz w:val="24"/>
          <w:szCs w:val="24"/>
        </w:rPr>
        <w:t>27 giugno 1623, L’Aia (cc. 410r-413v)</w:t>
      </w:r>
    </w:p>
    <w:p w14:paraId="359801F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38F2A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/ 410r / </w:t>
      </w:r>
    </w:p>
    <w:p w14:paraId="465E7A4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31866A8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6 fin 517 |</w:t>
      </w:r>
    </w:p>
    <w:p w14:paraId="0CB0E0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896291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erenissimo Principe | </w:t>
      </w:r>
    </w:p>
    <w:p w14:paraId="33B26CE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sono venuto in questa città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pe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3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far contar al | Dulbier li 40 mila scudi delli doi mesi anticipati | della portione della Serenità vostra al conte | di Mansfelt, come seguì sabbato passato | et hieri partì esso Dulbier col resto del | danaro di Franza, havendone ispe-|dita lo stesso giorno di sabbato una buona | portata in contanti, et altra per lettere al | detto signor Conte, et per quello di Savoia par-|mi, che esso Dulbier si sia preso di farne | l’esborso sopra lettere di aviso, che il signor | Bos ha havute da sua Altezza. Tutta via le | lettere dicevano, che il danaro di lei | doveva capitar in mano del mi-|nistro di vostra Serenità ressidente all’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4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aya; | dal Dulbier ho havuta la ricevuta | del signor conte di Mansfelt, sottoscritta | nel bianco, com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5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riverentemente con | mie precedenti lettere avisai, di mano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 xml:space="preserve">di | esso Conte, che dice Mansfelt, a lui ho | anco dato conto di haver esborsato | questo danaro, et le lettere l’ho inviate | al Rota, perché gliele presenti, con rinovar | ad esso Rota quello, che altre volte | con lettere, et a bocca gli ho detto, che in | ogni occorrenza faci saper, che vostra Serenità 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|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on intenderà esser obligata per più, che | per la sua portione delli doi sesti del | concertato della paga di 60 mila scudi per | mese. Sopra le lettere di </w:t>
      </w:r>
    </w:p>
    <w:p w14:paraId="5F07EFB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0v /</w:t>
      </w:r>
    </w:p>
    <w:p w14:paraId="4E853D77" w14:textId="304DBC18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redito, che</w:t>
      </w:r>
      <w:r w:rsidR="00FB5396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| mi fece haver la Serenità vostra scrive a’ 24 | marzo passato di cento, in ducento milla | ducati; questi Gabri, et Falconieri | a chi erano dirette, sono andati pro-|vedendo in questo banco per la summa | quasi di cento di 100 mila ducati, né dovendo | io ricever, che 40 mila scudi, per questi ho | fatte le lettere di cambio, che saranno presentate | a vostra Serenità una dalli signori Pietro Gabri | et Daniel </w:t>
      </w:r>
      <w:r w:rsidR="00D51E18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s, l’altra dal signor Melchior | </w:t>
      </w:r>
      <w:r w:rsidR="00D51E18">
        <w:rPr>
          <w:rFonts w:ascii="Times New Roman" w:hAnsi="Times New Roman" w:cs="Times New Roman"/>
          <w:bCs/>
          <w:i/>
          <w:iCs/>
          <w:sz w:val="24"/>
          <w:szCs w:val="24"/>
        </w:rPr>
        <w:t>N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oitrot, cadauna di 24 mila settecento-|dieci ducati di banco, che fanno in | tutto 49 mila quattrocento vinti ducati, non | havendo potuto per quanto mi sia | affaticato avantagiarmi, sotto la detta | summa, la congiuntura dell’aviso de</w:t>
      </w:r>
      <w:r w:rsidRPr="00B32F62">
        <w:rPr>
          <w:rFonts w:ascii="Times New Roman" w:hAnsi="Times New Roman" w:cs="Times New Roman"/>
          <w:bCs/>
          <w:sz w:val="24"/>
          <w:szCs w:val="24"/>
        </w:rPr>
        <w:t>[ll’]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arrivo della flotta in Spagna ha | causato in questi giorni qualche | stretezza, oltre il non haver quaeta | piazza sì gran corso di corrispondenza | con quella di Venetia in una tal summa | le lettere sono sotto la data del giorno di |</w:t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hoggi, et questi mercanti mi hanno | pregato per la prontezza dell’esborso del | contante a suo tempo. |</w:t>
      </w:r>
    </w:p>
    <w:p w14:paraId="6893D83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Con il Dulbier è partito anco il signor Bos | il quale haverà carica, et io lo ho | pregato, di sollecitar il Conte al met-|tersi quanto più presto in camino | ma credo bene, et lo </w:t>
      </w:r>
    </w:p>
    <w:p w14:paraId="0ADABBF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1r /</w:t>
      </w:r>
    </w:p>
    <w:p w14:paraId="046950C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crede il signor | Bos, che poco avanti la fine del | mese venturo possi esser la levata, | doverà il signor Conte venir all’Haia | per concertar con il signor principe d’Oran-|ges del giorno della partenza, del | passo dell’assistenza, et di ogni altro | particolar necessario, in occasione di | tanto momento, solleciterà il signor Bos | come mi ha promesso, et io di nuo-|vo al Rota. |</w:t>
      </w:r>
    </w:p>
    <w:p w14:paraId="574D245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Già le genti francesi saranno arriva-|te appresso il signor conte di Mansfelt, | egli era partito da Leer, et andato | a Rexsum, terra fra Embdem, et | Grelil per riceverle, et per esse haveva | fate portar l’armi da Stichusen, et | con lettere ha sollecitata la venuta | a lui del Dulbier col denaro, affine | di poter pagar li detti Francesi, et | metter buon ordine per tutto il | resto, se non sono partite, sono almen | caricate armi per 4 mila fanti, et per qualche | numero di cavalli, oltre dieci, o dodeci | pezzi di cannone tra piccioli, et gran-|di. |</w:t>
      </w:r>
    </w:p>
    <w:p w14:paraId="4578A22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Nel contato di Embdem ha fatto pi-|gliar buon numero di cavalli, li ha | fatti bollare, et comandato, che siano | pronti ad ogni cenno, et altri dove-|rono servir per la condotta del canone, | si è lasciato intender Mansfelt </w:t>
      </w:r>
    </w:p>
    <w:p w14:paraId="3FF0BB7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1v /</w:t>
      </w:r>
    </w:p>
    <w:p w14:paraId="1155425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di voler | condur seco trenta doi pezzi di canone, | ma il signor Bos è andato con rissolutione | di divertirgli questo pensiero per il | troppo incommodo, per l’imbarazzo, et | per la spesa, ma perché si contenti | di una honesta summa. |</w:t>
      </w:r>
    </w:p>
    <w:p w14:paraId="0EDDCEB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on ancor si vegono, o sentono com-|parir li doi colonnelli francesi | Monterau, et Turron, non so che | voglia dire, et pur doverebbono esser | arrivati. |</w:t>
      </w:r>
    </w:p>
    <w:p w14:paraId="6E50A356" w14:textId="077730F9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Ma non sono molti giorni il signor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6"/>
      </w:r>
      <w:r w:rsidR="000E31D3"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duca | di Bransv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ch il giovane scritte lettere al | signor conte di Mansfelt molto cortesi | indicatione dell’intentione, et risso-|lutione in che sta di unirsi seco</w:t>
      </w:r>
      <w:r w:rsidRPr="00B32F62">
        <w:rPr>
          <w:rFonts w:ascii="Times New Roman" w:hAnsi="Times New Roman" w:cs="Times New Roman"/>
          <w:bCs/>
          <w:sz w:val="24"/>
          <w:szCs w:val="24"/>
        </w:rPr>
        <w:t>.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7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Con essa | gli manda anco copia di alcune | lettere intercette scritte da Tigli al | baron di Anolt, et accordo fattole | quali mostra di pensar, et come | temer le forze di esso Alberstat, dice | che si trovarebbe tra l’abbatia di | Fulda, et di Eosfelt, che stassero | pronti a soccorrerlo; che in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8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| ogni caso anch’egli sarebbe stato | attento ad unirsi seco, con prudenza. | Va il principe Christiano ritenuto, aspeta | il consigliero di Mansfelt, né attanterà | così alla legera contra lui, né con-|tro altri, ma ben appigliarà 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lastRenderedPageBreak/>
        <w:t>il suo tem-|po,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79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l’opinione del signor principe | Mauritio, et che non aspetti di esser | attacato, pressuponendo, che Tili, </w:t>
      </w:r>
    </w:p>
    <w:p w14:paraId="26971E6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2r /</w:t>
      </w:r>
    </w:p>
    <w:p w14:paraId="0E76B23C" w14:textId="77895E94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né | altri lo faranno, affine di lasciar lo | perire nell’occio, et nel mancamento | che haverà al presente di esser intrate-|nuto, soggiungendo al signor Bos, et a me | che stimava meglio l’aventurare | che morir da fame, et lasciassimo al | partir nostro dall’Ha</w:t>
      </w:r>
      <w:r w:rsidR="001E69FF">
        <w:rPr>
          <w:rFonts w:ascii="Times New Roman" w:hAnsi="Times New Roman" w:cs="Times New Roman"/>
          <w:bCs/>
          <w:i/>
          <w:iCs/>
          <w:sz w:val="24"/>
          <w:szCs w:val="24"/>
        </w:rPr>
        <w:t>i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a rissoluta l’|Eccellenza sua in tal proposito. |</w:t>
      </w:r>
    </w:p>
    <w:p w14:paraId="7AA066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In questa piazza è corsa una voce | che il detto Duca habbi abbruggiata | certa piazza vicina a Erfelt, ma | il Re, che passò per di qua incognito | sabbato passat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0"/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se ben fa cono-|sciuto, doppo mi disse non haverne | novella, par se fosse vero, credeva | che ’l male fosse caduto sopra | certa piazza, dalla quale haveva | havuta parola di dar li cento milla | raistaleri, et havendone esbor-|sati cinquanta milla, non voleva | pagar il resto. |</w:t>
      </w:r>
    </w:p>
    <w:p w14:paraId="768C6A9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Il viaggio del Re è stato di ricreatione | per veder il paese di Nortolandia, | et quella parte di terreni, che erano | prima inondati, et hora sono asciuti | coll’arte, era con quattro de’ suoi, il | pretore di questa città, et un borgo-|mastro, li fecero preparar il desina-|re, et li tenero compagnia, et il signor Bos | et io fossimo anco invitati. </w:t>
      </w:r>
      <w:r w:rsidRPr="00B32F62">
        <w:rPr>
          <w:rFonts w:ascii="Times New Roman" w:hAnsi="Times New Roman" w:cs="Times New Roman"/>
          <w:bCs/>
          <w:sz w:val="24"/>
          <w:szCs w:val="24"/>
        </w:rPr>
        <w:t>Gratie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B32F62">
        <w:rPr>
          <w:rFonts w:ascii="Times New Roman" w:hAnsi="Times New Roman" w:cs="Times New Roman"/>
          <w:bCs/>
          <w:sz w:val="24"/>
          <w:szCs w:val="24"/>
        </w:rPr>
        <w:t>etc</w:t>
      </w: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. |</w:t>
      </w:r>
    </w:p>
    <w:p w14:paraId="03E15A6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55E28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a Amsterdam li 27 giugno 1623 |</w:t>
      </w:r>
    </w:p>
    <w:p w14:paraId="34E04F5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i vostra Serenità |</w:t>
      </w:r>
    </w:p>
    <w:p w14:paraId="1C500DC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humilissimo, et devotissimo servitore |</w:t>
      </w:r>
    </w:p>
    <w:p w14:paraId="462D50FA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|</w:t>
      </w:r>
    </w:p>
    <w:p w14:paraId="53885DD0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7C3E24D7" w14:textId="77777777" w:rsidR="002C0CE7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>/ 412v</w:t>
      </w:r>
      <w:r w:rsidR="002C0CE7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 /</w:t>
      </w:r>
    </w:p>
    <w:p w14:paraId="0417453A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095E5CB5" w14:textId="77777777" w:rsidR="002C0CE7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</w:p>
    <w:p w14:paraId="3183C9FB" w14:textId="77180857" w:rsidR="0048045B" w:rsidRPr="00AE09B3" w:rsidRDefault="002C0CE7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  <w:lang w:val="fr-FR"/>
        </w:rPr>
      </w:pPr>
      <w:r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/ </w:t>
      </w:r>
      <w:r w:rsidR="0048045B" w:rsidRPr="00AE09B3">
        <w:rPr>
          <w:rFonts w:ascii="Times New Roman" w:hAnsi="Times New Roman" w:cs="Times New Roman"/>
          <w:bCs/>
          <w:sz w:val="24"/>
          <w:szCs w:val="24"/>
          <w:lang w:val="fr-FR"/>
        </w:rPr>
        <w:t xml:space="preserve">413r / </w:t>
      </w:r>
    </w:p>
    <w:p w14:paraId="0BC781C3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1D523F33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774F3FA5" w14:textId="77777777" w:rsidR="0048045B" w:rsidRPr="00AE09B3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AE09B3">
        <w:rPr>
          <w:rFonts w:ascii="Times New Roman" w:hAnsi="Times New Roman" w:cs="Times New Roman"/>
          <w:bCs/>
          <w:sz w:val="24"/>
          <w:szCs w:val="24"/>
        </w:rPr>
        <w:t>/ 413v /</w:t>
      </w:r>
    </w:p>
    <w:p w14:paraId="36499F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l serenissimo principe di Venetia |</w:t>
      </w:r>
    </w:p>
    <w:p w14:paraId="416642E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prima |</w:t>
      </w:r>
    </w:p>
    <w:p w14:paraId="0B20973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° 516 fin 517</w:t>
      </w:r>
    </w:p>
    <w:p w14:paraId="7C550A6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7C852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Sigillo e traccia di sigillo</w:t>
      </w:r>
    </w:p>
    <w:p w14:paraId="750C24EB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DF134B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i/>
          <w:iCs/>
          <w:sz w:val="24"/>
          <w:szCs w:val="24"/>
        </w:rPr>
        <w:t>Regesto antico</w:t>
      </w:r>
    </w:p>
    <w:p w14:paraId="59805F8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3vC /</w:t>
      </w:r>
    </w:p>
    <w:p w14:paraId="2CDD41B7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27 giugno 1623. Ricevute alli 13 luglio |</w:t>
      </w:r>
    </w:p>
    <w:p w14:paraId="3F2EDF8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Del secretario Suriano da Am-|sterdam. n° 516 |</w:t>
      </w:r>
    </w:p>
    <w:p w14:paraId="0440F90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B9F79D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È andato in quella città per far contar | al Dulbier li 40 mila scudi, come segue | il sabato precedente 24 mila del mese, | et ai 26 partì esso Dulbier col | mezo del denaro di Francia, havendone lo stesso sabato spedito una buona | partita in contanti, et altra per lettere, | al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1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conte di Mansfelt; et per il denaro di Savoia, dice, parergli, | ch’esso Dulbier si sia preso di | farne l’esborso sopra lettere d’avviso, | che il Bos ha havute dal Duca: tuttavia | le lettere dicevano, che il suo denaro | doveva capitar in mano del ministro | di vostra Serenità all’Haya. |</w:t>
      </w:r>
    </w:p>
    <w:p w14:paraId="4011C1D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 xml:space="preserve">Dal Dulbier ha havuto la ricevu-|ta del Conte sottoscritta nel bianco | di mano d’esso Conte, che dice: </w:t>
      </w:r>
      <w:r w:rsidRPr="00B32F62">
        <w:rPr>
          <w:rFonts w:ascii="Times New Roman" w:hAnsi="Times New Roman" w:cs="Times New Roman"/>
          <w:bCs/>
          <w:sz w:val="24"/>
          <w:szCs w:val="24"/>
        </w:rPr>
        <w:lastRenderedPageBreak/>
        <w:t>Mansfelt; il segretario a lui | ha dato conto di haver esborsato | il denaro, inviando le lettere al | Rota, perché gliele presenti, con repli-|car ad esso Rota, come in lettere | et a bocca gli ha detto altre | volte, che in ogni occorrenza faccia | sapere, che vostra Serenità non intenderà | esse obligata per più, che per la sua | portione delli 2 sesti della paga di 60 mila | scudi per mese. |</w:t>
      </w:r>
    </w:p>
    <w:p w14:paraId="0446FAD4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32114BB1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. C. R. |</w:t>
      </w:r>
    </w:p>
    <w:p w14:paraId="5C91936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7CFAE0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3vD /</w:t>
      </w:r>
    </w:p>
    <w:p w14:paraId="5555234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pra la lettera di credito erano stati prove-|duti quasi 100 mila ducati ma il segretario ha | |</w:t>
      </w:r>
    </w:p>
    <w:p w14:paraId="3E384778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fatto le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2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ttere di cambio di 40 mila scudi, che | saranno presentate una dalli Gabri, e Nis | l’altra dal Noitrot, ciascuna | di 24710 ducati di banco, in tutto 49420, non havendo potuto avan-|taggiarci per la congiuntura dell’|avviso dell’arrivo della flotta. |</w:t>
      </w:r>
    </w:p>
    <w:p w14:paraId="101AA229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a data delle lettere è nel giorno 27 di | giugno, et quei mercanti han | pregato per la prontezza dell’|esborso del contante a suo tempo. |</w:t>
      </w:r>
    </w:p>
    <w:p w14:paraId="68CBB10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Bos è partito col Dulbier, il | quale haverà cura di sollecitar | il Conte al porsi in camino | ma credono che poco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3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| avanti la fine del mese di | luglio possa esser la | levata. | </w:t>
      </w:r>
    </w:p>
    <w:p w14:paraId="6952FA82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Conte doverà andar | all’Itaija per concertar | col principe Mauritio del giorno | della partenza, del pas-|so, dell’avvistamento, et | d’ogn’altro particolare. |</w:t>
      </w:r>
    </w:p>
    <w:p w14:paraId="2F614A6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e genti francesi già | saranno giunte al | Conte, il quale partito | da Leer, era | andato a Rensum | per riceverle, | havendo fatto portar l’ar-|mi prese | da Stichausen, | et con lettere | ha solleci-|tata il Conte l’|</w:t>
      </w:r>
    </w:p>
    <w:p w14:paraId="42714BC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/ 413vA /</w:t>
      </w:r>
    </w:p>
    <w:p w14:paraId="0F76029E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andata del Dulber col denaro, | per pagar essi Francesi, et metter buon | ordine per il resto. |</w:t>
      </w:r>
    </w:p>
    <w:p w14:paraId="3D4F26A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Sono caricate armi per 4 mila fanti, et | per qualche numero di cavalli, oltre 10, | o li 12 pezzi di cannone. |</w:t>
      </w:r>
    </w:p>
    <w:p w14:paraId="208A20BF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Nel contado d’Embdem ha fatto | bollar buon numero di cavalli. |</w:t>
      </w:r>
    </w:p>
    <w:p w14:paraId="6E16F795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rrebbe il Conte condur 32 pezzi | ma Bos cercherà di sconsigliar-|nelo, et che si contenti di una honesta summa. |</w:t>
      </w:r>
    </w:p>
    <w:p w14:paraId="0224F1D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Li 2 colonnelli francesi, Montreau et Turron, non si veggono a comparir ancora, | e pur doverebbono. |</w:t>
      </w:r>
    </w:p>
    <w:p w14:paraId="5E5D7494" w14:textId="137F0D40" w:rsidR="0048045B" w:rsidRPr="00B32F62" w:rsidRDefault="000E31D3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duca di Bransv</w:t>
      </w:r>
      <w:r w:rsidR="0048045B" w:rsidRPr="00B32F62">
        <w:rPr>
          <w:rFonts w:ascii="Times New Roman" w:hAnsi="Times New Roman" w:cs="Times New Roman"/>
          <w:bCs/>
          <w:sz w:val="24"/>
          <w:szCs w:val="24"/>
        </w:rPr>
        <w:t>ich ha scritto lettere | cortesi al Conte con la buona intentione | di unirsi seco. |</w:t>
      </w:r>
    </w:p>
    <w:p w14:paraId="424E3E90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Gli mandò anco copia di</w:t>
      </w:r>
      <w:r w:rsidRPr="00B32F62">
        <w:rPr>
          <w:rStyle w:val="FootnoteReference"/>
          <w:rFonts w:ascii="Times New Roman" w:hAnsi="Times New Roman" w:cs="Times New Roman"/>
          <w:bCs/>
          <w:sz w:val="24"/>
          <w:szCs w:val="24"/>
        </w:rPr>
        <w:footnoteReference w:id="784"/>
      </w:r>
      <w:r w:rsidRPr="00B32F62">
        <w:rPr>
          <w:rFonts w:ascii="Times New Roman" w:hAnsi="Times New Roman" w:cs="Times New Roman"/>
          <w:bCs/>
          <w:sz w:val="24"/>
          <w:szCs w:val="24"/>
        </w:rPr>
        <w:t xml:space="preserve"> lettere intercette, scritte | da Tigli al baron d’Anolt con gli | accordi loro, dicendo, che in ogni caso | sarebbe stato anch’egli attento di | unirsi seco. |</w:t>
      </w:r>
    </w:p>
    <w:p w14:paraId="4EC30143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a egli ritenuto, e con prudenza. |</w:t>
      </w:r>
    </w:p>
    <w:p w14:paraId="2A145736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rincipe Mauritio stima bene, che non | aspetti d’esser attaccato, presupponendo, | che né Tigli, né altri lo faranno, per | lasciarlo perir nell’otio, e nel | mancamento d’intrattenimento. |</w:t>
      </w:r>
    </w:p>
    <w:p w14:paraId="69626D5C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Voce che havesse abbraggiata Christiano | certa piazza: ma non era certa, | et se fosse vera, sarebbe la piazza | una, che promessagli 100 milla raistaleri, | né haveva versati 50 mila, né voleva | pagar il restante. |</w:t>
      </w:r>
    </w:p>
    <w:p w14:paraId="000A4BDA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32F62">
        <w:rPr>
          <w:rFonts w:ascii="Times New Roman" w:hAnsi="Times New Roman" w:cs="Times New Roman"/>
          <w:bCs/>
          <w:sz w:val="24"/>
          <w:szCs w:val="24"/>
        </w:rPr>
        <w:t>Il Palatino ha viaggiato là | d’intorno per ricreatione con 4 de’ suoi. |</w:t>
      </w:r>
    </w:p>
    <w:p w14:paraId="260C8D1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A8E5DBD" w14:textId="77777777" w:rsidR="0048045B" w:rsidRPr="00B32F62" w:rsidRDefault="0048045B" w:rsidP="0048045B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52AEF8B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D889B9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1CC697A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</w:p>
    <w:p w14:paraId="43750589" w14:textId="77777777" w:rsidR="0048045B" w:rsidRPr="00B32F62" w:rsidRDefault="0048045B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  <w:sectPr w:rsidR="0048045B" w:rsidRPr="00B32F62" w:rsidSect="00542794">
          <w:headerReference w:type="default" r:id="rId14"/>
          <w:footnotePr>
            <w:numFmt w:val="lowerLetter"/>
            <w:numRestart w:val="eachPage"/>
          </w:footnotePr>
          <w:pgSz w:w="11900" w:h="16840"/>
          <w:pgMar w:top="1418" w:right="1134" w:bottom="1418" w:left="1134" w:header="709" w:footer="709" w:gutter="0"/>
          <w:cols w:space="708"/>
          <w:docGrid w:linePitch="360"/>
        </w:sectPr>
      </w:pPr>
    </w:p>
    <w:p w14:paraId="1FE84C49" w14:textId="77777777" w:rsidR="00996D9E" w:rsidRDefault="00996D9E" w:rsidP="00996D9E">
      <w:pPr>
        <w:pStyle w:val="Header"/>
      </w:pPr>
      <w:r>
        <w:lastRenderedPageBreak/>
        <w:t>/START LETTER/</w:t>
      </w:r>
    </w:p>
    <w:p w14:paraId="6D7B8468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17</w:t>
      </w:r>
    </w:p>
    <w:p w14:paraId="36936D83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18 (cc. 414r-415v; decodifica di cc. 416r-417r)</w:t>
      </w:r>
    </w:p>
    <w:p w14:paraId="50DD0B7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593A3F5" w14:textId="77777777" w:rsidR="00490C5B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4r</w:t>
      </w:r>
      <w:r w:rsidR="00490C5B">
        <w:rPr>
          <w:rFonts w:ascii="Times New Roman" w:hAnsi="Times New Roman" w:cs="Times New Roman"/>
        </w:rPr>
        <w:t xml:space="preserve"> /</w:t>
      </w:r>
    </w:p>
    <w:p w14:paraId="47751EF8" w14:textId="77777777" w:rsidR="00490C5B" w:rsidRPr="00B32F62" w:rsidRDefault="00490C5B" w:rsidP="00490C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7331E62F" w14:textId="77777777" w:rsidR="00490C5B" w:rsidRDefault="00490C5B" w:rsidP="00490C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>n° 517</w:t>
      </w:r>
    </w:p>
    <w:p w14:paraId="5C588DF6" w14:textId="77777777" w:rsidR="00490C5B" w:rsidRDefault="00490C5B" w:rsidP="00490C5B">
      <w:pPr>
        <w:outlineLvl w:val="0"/>
        <w:rPr>
          <w:rFonts w:ascii="Times New Roman" w:hAnsi="Times New Roman" w:cs="Times New Roman"/>
          <w:i/>
        </w:rPr>
      </w:pPr>
    </w:p>
    <w:p w14:paraId="4C4AFDFE" w14:textId="77777777" w:rsidR="00490C5B" w:rsidRPr="00B32F62" w:rsidRDefault="00490C5B" w:rsidP="00490C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FF93BB9" w14:textId="77777777" w:rsidR="00490C5B" w:rsidRDefault="00490C5B" w:rsidP="0048045B">
      <w:pPr>
        <w:outlineLvl w:val="0"/>
        <w:rPr>
          <w:rFonts w:ascii="Times New Roman" w:hAnsi="Times New Roman" w:cs="Times New Roman"/>
        </w:rPr>
      </w:pPr>
    </w:p>
    <w:p w14:paraId="142AAA1C" w14:textId="288E5D8D" w:rsidR="00490C5B" w:rsidRDefault="00490C5B" w:rsidP="00490C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4</w:t>
      </w:r>
      <w:r>
        <w:rPr>
          <w:rFonts w:ascii="Times New Roman" w:hAnsi="Times New Roman" w:cs="Times New Roman"/>
        </w:rPr>
        <w:t>v /</w:t>
      </w:r>
    </w:p>
    <w:p w14:paraId="78B81E62" w14:textId="77777777" w:rsidR="00490C5B" w:rsidRPr="00B32F62" w:rsidRDefault="00490C5B" w:rsidP="00490C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128C56D" w14:textId="77777777" w:rsidR="00490C5B" w:rsidRDefault="00490C5B" w:rsidP="0048045B">
      <w:pPr>
        <w:outlineLvl w:val="0"/>
        <w:rPr>
          <w:rFonts w:ascii="Times New Roman" w:hAnsi="Times New Roman" w:cs="Times New Roman"/>
        </w:rPr>
      </w:pPr>
    </w:p>
    <w:p w14:paraId="4B0CA127" w14:textId="3945A7CD" w:rsidR="0048045B" w:rsidRPr="00B32F62" w:rsidRDefault="00490C5B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415r /</w:t>
      </w:r>
    </w:p>
    <w:p w14:paraId="29FDC52B" w14:textId="77777777" w:rsidR="00490C5B" w:rsidRPr="00B32F62" w:rsidRDefault="00490C5B" w:rsidP="00490C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1558F96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1654A3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5v /</w:t>
      </w:r>
    </w:p>
    <w:p w14:paraId="55C6B290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456F547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B07BDB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30695BC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18</w:t>
      </w:r>
    </w:p>
    <w:p w14:paraId="3EAB2F3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7 giugno 1623, L’Aia (cc. 416r-419v)</w:t>
      </w:r>
    </w:p>
    <w:p w14:paraId="483FAD6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DECCA8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6r /</w:t>
      </w:r>
    </w:p>
    <w:p w14:paraId="10232D3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3089332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7 comincia 516 | </w:t>
      </w:r>
    </w:p>
    <w:p w14:paraId="1A7B1E4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0465B5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262B23F9" w14:textId="0B33F449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alli</w:t>
      </w:r>
      <w:r w:rsidRPr="00B32F62">
        <w:rPr>
          <w:rStyle w:val="FootnoteReference"/>
          <w:rFonts w:ascii="Times New Roman" w:hAnsi="Times New Roman" w:cs="Times New Roman"/>
        </w:rPr>
        <w:footnoteReference w:id="785"/>
      </w:r>
      <w:r w:rsidRPr="00B32F62">
        <w:rPr>
          <w:rFonts w:ascii="Times New Roman" w:hAnsi="Times New Roman" w:cs="Times New Roman"/>
          <w:i/>
        </w:rPr>
        <w:t xml:space="preserve"> capitoli della suspension d’armi contrattata | dal re della gran Bertagna con li ministri | della serenissima Infanta, ha il re di Bohemia | con il consiglio de’ suoi più intimi, et non si | deve dubitare con l’aviso particolare del signor | principe di Oranges, et di qualcheduno | de’ più intimi di sua Eccellenza fatta la risposta, | et le considerationi, che invio con queste, il Re si | compiacque di mandarle a communicar | prima a me, et poi al signor Bos col mezzo del | signor dottor Camerario, et ci lasciò la copia, | mostrando ben desiderio, che il Bos la facesse | capitar a sua altezza di Savoia, et io a | vostra Serenità, raccommandoci l’affare, perché | anco lo notificassimo alli signori ambasciatori in | Francia della Serenità vostra, et di sua Altezza. | Il signor Bos si è contentato, ch’io invii in | città la copia all’eccellentissimo Pefar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786"/>
      </w:r>
      <w:r w:rsidRPr="00B32F62">
        <w:rPr>
          <w:rFonts w:ascii="Times New Roman" w:hAnsi="Times New Roman" w:cs="Times New Roman"/>
          <w:i/>
        </w:rPr>
        <w:t>, come ho | fatto hieri, perché ne dii poi copia al signor | ambasciator di Savoia, all’eccellentissimo Valaresso a | Londr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787"/>
      </w:r>
      <w:r w:rsidRPr="00B32F62">
        <w:rPr>
          <w:rFonts w:ascii="Times New Roman" w:hAnsi="Times New Roman" w:cs="Times New Roman"/>
          <w:i/>
        </w:rPr>
        <w:t xml:space="preserve"> anco ne mando questa | sera una copia, et mi prometto, che | vostra Serenità troverà le ragioni altretanto | vive quanto necessarie. </w:t>
      </w:r>
      <w:r w:rsidR="007E73D1" w:rsidRPr="00B32F62">
        <w:rPr>
          <w:rFonts w:ascii="Times New Roman" w:hAnsi="Times New Roman" w:cs="Times New Roman"/>
          <w:i/>
        </w:rPr>
        <w:t>Q</w:t>
      </w:r>
      <w:r w:rsidRPr="00B32F62">
        <w:rPr>
          <w:rFonts w:ascii="Times New Roman" w:hAnsi="Times New Roman" w:cs="Times New Roman"/>
          <w:i/>
        </w:rPr>
        <w:t xml:space="preserve">uando il | Re ha fatta dar essa risposta al signor ambasciator | Carleton per inviarla al suo Re, essendogli | communicata mostrò esser </w:t>
      </w:r>
    </w:p>
    <w:p w14:paraId="600FDB9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16v /</w:t>
      </w:r>
    </w:p>
    <w:p w14:paraId="5B688A7F" w14:textId="03021FA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le ragioni | molto pregnanti, et proprie, et che | tutto era bene, ma disse, che dubitava, | che non fossero a tempo. Il Re mi disse | sabato tutto questo, ma mi soggiunse, che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sapeva ben, che ’l Ambasciatore non poteva parlar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 xml:space="preserve">altrimenti, ma che ’l senso era diverso | starà attendendo la Maestà sua qual | </w:t>
      </w:r>
      <w:r w:rsidRPr="00B32F62">
        <w:rPr>
          <w:rFonts w:ascii="Times New Roman" w:hAnsi="Times New Roman" w:cs="Times New Roman"/>
          <w:iCs/>
        </w:rPr>
        <w:t>[ri]</w:t>
      </w:r>
      <w:r w:rsidRPr="00B32F62">
        <w:rPr>
          <w:rFonts w:ascii="Times New Roman" w:hAnsi="Times New Roman" w:cs="Times New Roman"/>
          <w:i/>
        </w:rPr>
        <w:t>sposta</w:t>
      </w:r>
      <w:r w:rsidRPr="00B32F62">
        <w:rPr>
          <w:rStyle w:val="FootnoteReference"/>
          <w:rFonts w:ascii="Times New Roman" w:hAnsi="Times New Roman" w:cs="Times New Roman"/>
        </w:rPr>
        <w:footnoteReference w:id="788"/>
      </w:r>
      <w:r w:rsidRPr="00B32F62">
        <w:rPr>
          <w:rFonts w:ascii="Times New Roman" w:hAnsi="Times New Roman" w:cs="Times New Roman"/>
          <w:i/>
        </w:rPr>
        <w:t xml:space="preserve"> verrà d’Inghilterra, intanto | oltre le prime commissioni per Francia, ne ha | </w:t>
      </w:r>
      <w:r w:rsidRPr="00B32F62">
        <w:rPr>
          <w:rFonts w:ascii="Times New Roman" w:hAnsi="Times New Roman" w:cs="Times New Roman"/>
          <w:i/>
        </w:rPr>
        <w:lastRenderedPageBreak/>
        <w:t>ispedite d’altre con li medesimi capitoli | di risposta, et considerationi, et doverano</w:t>
      </w:r>
      <w:r w:rsidRPr="00B32F62">
        <w:rPr>
          <w:rFonts w:ascii="Times New Roman" w:hAnsi="Times New Roman" w:cs="Times New Roman"/>
        </w:rPr>
        <w:t xml:space="preserve"> | </w:t>
      </w:r>
      <w:r w:rsidRPr="00B32F62">
        <w:rPr>
          <w:rFonts w:ascii="Times New Roman" w:hAnsi="Times New Roman" w:cs="Times New Roman"/>
          <w:i/>
        </w:rPr>
        <w:t>anco esser communicati alli medesimi | ambasciatori di vostra Serenità, et di sua altezza di Savoia</w:t>
      </w:r>
      <w:r w:rsidRPr="00B32F62">
        <w:rPr>
          <w:rFonts w:ascii="Times New Roman" w:hAnsi="Times New Roman" w:cs="Times New Roman"/>
        </w:rPr>
        <w:t>. | Lettere venute di Alemagna prima ch’io partissi dell’Haya | portorono che havendo il duca elettore di Sassonia havute | lettere da Cesare con avviso, che doveva convocarsi | una Dieta a Francfort; haveva il Duca risposto | in voce, che prima di risponder con lettere desiderava | sapere in che maniera, et in che qualità dovesse, o volesse | concorrer Baviera quando con altri principi vi fosse | chiamato; parlando in modo, che si lasciò assai ben | intendere, che non voleva assentir che vi concorresse | come elettore. Questa dà ben qualche buona spera[nza]</w:t>
      </w:r>
      <w:r w:rsidRPr="00B32F62">
        <w:rPr>
          <w:rStyle w:val="FootnoteReference"/>
          <w:rFonts w:ascii="Times New Roman" w:hAnsi="Times New Roman" w:cs="Times New Roman"/>
        </w:rPr>
        <w:footnoteReference w:id="789"/>
      </w:r>
      <w:r w:rsidRPr="00B32F62">
        <w:rPr>
          <w:rFonts w:ascii="Times New Roman" w:hAnsi="Times New Roman" w:cs="Times New Roman"/>
        </w:rPr>
        <w:t xml:space="preserve"> | al re di Bohemia; ma non tanto, come farebbe una | più viva risolutione</w:t>
      </w:r>
      <w:r w:rsidR="007E73D1" w:rsidRPr="00B32F62">
        <w:rPr>
          <w:rFonts w:ascii="Times New Roman" w:hAnsi="Times New Roman" w:cs="Times New Roman"/>
        </w:rPr>
        <w:t>. S</w:t>
      </w:r>
      <w:r w:rsidRPr="00B32F62">
        <w:rPr>
          <w:rFonts w:ascii="Times New Roman" w:hAnsi="Times New Roman" w:cs="Times New Roman"/>
        </w:rPr>
        <w:t xml:space="preserve">pera in Gabor; ma ancor non | tiene avvisi certi, ne’ quali la Maestà sua li vorrebbe. | </w:t>
      </w:r>
    </w:p>
    <w:p w14:paraId="54960506" w14:textId="44A09A2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o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790"/>
      </w:r>
      <w:r w:rsidRPr="00B32F62">
        <w:rPr>
          <w:rFonts w:ascii="Times New Roman" w:hAnsi="Times New Roman" w:cs="Times New Roman"/>
          <w:i/>
        </w:rPr>
        <w:t xml:space="preserve"> ricevei qui in Amsterdam domenica | quello, che la Serenità vostra si è compiacciuta | mandarmi delle offe</w:t>
      </w:r>
      <w:r w:rsidR="003D305E" w:rsidRPr="00B32F62">
        <w:rPr>
          <w:rFonts w:ascii="Times New Roman" w:hAnsi="Times New Roman" w:cs="Times New Roman"/>
          <w:i/>
        </w:rPr>
        <w:t>-</w:t>
      </w:r>
      <w:r w:rsidRPr="00B32F62">
        <w:rPr>
          <w:rFonts w:ascii="Times New Roman" w:hAnsi="Times New Roman" w:cs="Times New Roman"/>
          <w:i/>
        </w:rPr>
        <w:t xml:space="preserve"> </w:t>
      </w:r>
    </w:p>
    <w:p w14:paraId="1A4B9DA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17r /</w:t>
      </w:r>
    </w:p>
    <w:p w14:paraId="61ED08A1" w14:textId="58E2300D" w:rsidR="0048045B" w:rsidRPr="00B32F62" w:rsidRDefault="001B3309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 xml:space="preserve">rte </w:t>
      </w:r>
      <w:r w:rsidR="0048045B" w:rsidRPr="00B32F62">
        <w:rPr>
          <w:rFonts w:ascii="Times New Roman" w:hAnsi="Times New Roman" w:cs="Times New Roman"/>
          <w:i/>
        </w:rPr>
        <w:t>et delle attioni | de’ Turchi per secondar le attioni del | detto Gabor, né mancarò di far al | ritorno mio all’Haia con esso re di | Bohemia l’ufficio, che mi commette nelle | lettere de’ 9 del presente.</w:t>
      </w:r>
      <w:r w:rsidR="0048045B" w:rsidRPr="00B32F62">
        <w:rPr>
          <w:rFonts w:ascii="Times New Roman" w:hAnsi="Times New Roman" w:cs="Times New Roman"/>
        </w:rPr>
        <w:t xml:space="preserve"> |</w:t>
      </w:r>
    </w:p>
    <w:p w14:paraId="5D710252" w14:textId="2242116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È risentita qui</w:t>
      </w:r>
      <w:r w:rsidRPr="00B32F62">
        <w:rPr>
          <w:rStyle w:val="FootnoteReference"/>
          <w:rFonts w:ascii="Times New Roman" w:hAnsi="Times New Roman" w:cs="Times New Roman"/>
        </w:rPr>
        <w:footnoteReference w:id="791"/>
      </w:r>
      <w:r w:rsidR="006124DC" w:rsidRPr="00B32F62">
        <w:rPr>
          <w:rFonts w:ascii="Times New Roman" w:hAnsi="Times New Roman" w:cs="Times New Roman"/>
        </w:rPr>
        <w:t xml:space="preserve"> dall’</w:t>
      </w:r>
      <w:r w:rsidR="00C05DA9" w:rsidRPr="00B32F62">
        <w:rPr>
          <w:rFonts w:ascii="Times New Roman" w:hAnsi="Times New Roman" w:cs="Times New Roman"/>
        </w:rPr>
        <w:t>u</w:t>
      </w:r>
      <w:r w:rsidRPr="00B32F62">
        <w:rPr>
          <w:rFonts w:ascii="Times New Roman" w:hAnsi="Times New Roman" w:cs="Times New Roman"/>
        </w:rPr>
        <w:t xml:space="preserve">niversale la confirmatione dell’arrivo | della flotta in Ispagna; ma all’incontro di gran con-|tento per quello che si scrive di Brabant a quei sudditi | ma più a quelli che commandano appresso l’Infanta | et dicesi anco che siano già stati rimessi 350 mila scudi | da contarsi in 6 mesi; et che verranno altre partite. | </w:t>
      </w:r>
    </w:p>
    <w:p w14:paraId="5372EAF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tanto anco è risentito l’avviso da questa parte in | quanto si sapeva, che molti, et molti vasselli di | questi paesi stavano ai posti osservando il passaggio | di essa flotta per darli adosso. Non si perdono però questi | popoli d’animo; presuponendo anco che più grande | sia il rumore, di quello che sia in effetto la cosa stessa | et vi sono di quelli in questa piazza, che vogliono | ben affermar, che o questa è una finta, o la summa | non è di nove milliona, et quattrocento milla | scudi come si scrive; et se vi è qualche cosa | si nutriscono nel pensiero che ’l Re cattolico non | habbi a goderne molto come quello ch’era | interessato assai per l’anticipatione, che da’ mercanti | gli era stata fatta del denaro. | </w:t>
      </w:r>
    </w:p>
    <w:p w14:paraId="7AACE42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continua anco ad avvisare che ’l medesimo corriero che ha | portato l’avviso habbi anco portata l’auttorità | alla serenissima Infanta per la tregua, et alcuni considerano | che se l’uno è</w:t>
      </w:r>
      <w:r w:rsidRPr="00B32F62">
        <w:rPr>
          <w:rStyle w:val="FootnoteReference"/>
          <w:rFonts w:ascii="Times New Roman" w:hAnsi="Times New Roman" w:cs="Times New Roman"/>
        </w:rPr>
        <w:footnoteReference w:id="792"/>
      </w:r>
      <w:r w:rsidRPr="00B32F62">
        <w:rPr>
          <w:rFonts w:ascii="Times New Roman" w:hAnsi="Times New Roman" w:cs="Times New Roman"/>
        </w:rPr>
        <w:t xml:space="preserve"> vero l’altro sia falso perché trovandosi | </w:t>
      </w:r>
    </w:p>
    <w:p w14:paraId="55B90DD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7v /</w:t>
      </w:r>
    </w:p>
    <w:p w14:paraId="37541BE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pagnuoli con denari non cercaranno far la tregua, o se | pur la tenteranno non troveranno rincontro dalla | parte delle Provincie d’entrarne così facilmente in trattato | che prima non habbino conferito, et ricevuto l’avviso | de’ confederati, et particolarmente dalla Francia, massime | havendo fatta una dichiaratione aperta al Re il signor di | Langarach a nome dei signori Stati, che non faranno alcuna | cosa senza previa notitia, et consiglio della Maestà sua. | Di che non ho dubio sarà la Serenità vostra stata avvisata | dalla prudente diligenza dell’eccellentissimo signor ambasciator Pesaro. | Io al ritorno mio all’Haya intenderò quello che vi sia | di più in questo proposito per darne riverente conto | a vostra Serenità. | </w:t>
      </w:r>
    </w:p>
    <w:p w14:paraId="30BFA5B1" w14:textId="6A743A6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Godo con gran humiltà di doi cose, che veggo nelle lettere | ultime di quell’eccellentissimo Senato una della sodisfattione | che riceve l’Eccellenze vostre illustrissime del povero, et humile servitio | mio aiutato più dalla buona volontà, che da qualche | spirito</w:t>
      </w:r>
      <w:r w:rsidRPr="00B32F62">
        <w:rPr>
          <w:rStyle w:val="FootnoteReference"/>
          <w:rFonts w:ascii="Times New Roman" w:hAnsi="Times New Roman" w:cs="Times New Roman"/>
        </w:rPr>
        <w:footnoteReference w:id="793"/>
      </w:r>
      <w:r w:rsidRPr="00B32F62">
        <w:rPr>
          <w:rFonts w:ascii="Times New Roman" w:hAnsi="Times New Roman" w:cs="Times New Roman"/>
        </w:rPr>
        <w:t>, che non so veder in me; l’altra dell’|avviso, che mi fa persuader di rivenir ben presto in | questo Paese l’eccellentissimo Morosini</w:t>
      </w:r>
      <w:r w:rsidR="00E025ED" w:rsidRPr="00B32F62">
        <w:rPr>
          <w:rFonts w:ascii="Times New Roman" w:hAnsi="Times New Roman" w:cs="Times New Roman"/>
        </w:rPr>
        <w:t>. E</w:t>
      </w:r>
      <w:r w:rsidRPr="00B32F62">
        <w:rPr>
          <w:rFonts w:ascii="Times New Roman" w:hAnsi="Times New Roman" w:cs="Times New Roman"/>
        </w:rPr>
        <w:t>t godrò doppiamente | della sua venuta perché vostra Serenità et l’Eccellenze vostre saranno meglio | et più fruttuosamente, et degnamente servite dalla prudenza | dell’Eccellenza sua</w:t>
      </w:r>
      <w:r w:rsidR="00E025ED" w:rsidRPr="00B32F62">
        <w:rPr>
          <w:rFonts w:ascii="Times New Roman" w:hAnsi="Times New Roman" w:cs="Times New Roman"/>
        </w:rPr>
        <w:t>. E</w:t>
      </w:r>
      <w:r w:rsidRPr="00B32F62">
        <w:rPr>
          <w:rFonts w:ascii="Times New Roman" w:hAnsi="Times New Roman" w:cs="Times New Roman"/>
        </w:rPr>
        <w:t xml:space="preserve">t io sarò sollevato </w:t>
      </w:r>
      <w:r w:rsidRPr="00B32F62">
        <w:rPr>
          <w:rFonts w:ascii="Times New Roman" w:hAnsi="Times New Roman" w:cs="Times New Roman"/>
        </w:rPr>
        <w:lastRenderedPageBreak/>
        <w:t>da questo lungo gravi[ssimo]</w:t>
      </w:r>
      <w:r w:rsidRPr="00B32F62">
        <w:rPr>
          <w:rStyle w:val="FootnoteReference"/>
          <w:rFonts w:ascii="Times New Roman" w:hAnsi="Times New Roman" w:cs="Times New Roman"/>
        </w:rPr>
        <w:footnoteReference w:id="794"/>
      </w:r>
      <w:r w:rsidRPr="00B32F62">
        <w:rPr>
          <w:rFonts w:ascii="Times New Roman" w:hAnsi="Times New Roman" w:cs="Times New Roman"/>
        </w:rPr>
        <w:t xml:space="preserve"> | peso, et potrò colla buona gratia</w:t>
      </w:r>
      <w:r w:rsidRPr="00B32F62">
        <w:rPr>
          <w:rStyle w:val="FootnoteReference"/>
          <w:rFonts w:ascii="Times New Roman" w:hAnsi="Times New Roman" w:cs="Times New Roman"/>
        </w:rPr>
        <w:footnoteReference w:id="795"/>
      </w:r>
      <w:r w:rsidRPr="00B32F62">
        <w:rPr>
          <w:rFonts w:ascii="Times New Roman" w:hAnsi="Times New Roman" w:cs="Times New Roman"/>
        </w:rPr>
        <w:t xml:space="preserve"> loro</w:t>
      </w:r>
      <w:r w:rsidRPr="00B32F62">
        <w:rPr>
          <w:rStyle w:val="FootnoteReference"/>
          <w:rFonts w:ascii="Times New Roman" w:hAnsi="Times New Roman" w:cs="Times New Roman"/>
        </w:rPr>
        <w:footnoteReference w:id="796"/>
      </w:r>
      <w:r w:rsidRPr="00B32F62">
        <w:rPr>
          <w:rFonts w:ascii="Times New Roman" w:hAnsi="Times New Roman" w:cs="Times New Roman"/>
        </w:rPr>
        <w:t xml:space="preserve"> ripatriare | tutto ciò mi serve di consolatione, et l’effetto tanto più mi | consolerà. | </w:t>
      </w:r>
    </w:p>
    <w:p w14:paraId="43444E4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aggiunte mando le lettere replicate di hoggi otto n° 513 | fin 515. Gratie etc. | </w:t>
      </w:r>
    </w:p>
    <w:p w14:paraId="2E7C68A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5C81E4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’Amsterdam li 27 giugno 1623 | </w:t>
      </w:r>
    </w:p>
    <w:p w14:paraId="193F099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2260111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5A7B94E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520BAEE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F380C03" w14:textId="1565EE0D" w:rsidR="006D37F3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8r</w:t>
      </w:r>
      <w:r w:rsidR="006D37F3">
        <w:rPr>
          <w:rFonts w:ascii="Times New Roman" w:hAnsi="Times New Roman" w:cs="Times New Roman"/>
        </w:rPr>
        <w:t xml:space="preserve"> /</w:t>
      </w:r>
    </w:p>
    <w:p w14:paraId="3EB40093" w14:textId="43D22C52" w:rsidR="006D37F3" w:rsidRDefault="006D37F3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Tagliata</w:t>
      </w:r>
    </w:p>
    <w:p w14:paraId="25414648" w14:textId="7B916F40" w:rsidR="0048045B" w:rsidRPr="00B32F62" w:rsidRDefault="006D37F3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418</w:t>
      </w:r>
      <w:r w:rsidR="0048045B" w:rsidRPr="00B32F62">
        <w:rPr>
          <w:rFonts w:ascii="Times New Roman" w:hAnsi="Times New Roman" w:cs="Times New Roman"/>
        </w:rPr>
        <w:t>v /</w:t>
      </w:r>
    </w:p>
    <w:p w14:paraId="54320FBF" w14:textId="7E60F363" w:rsidR="0048045B" w:rsidRPr="00B32F62" w:rsidRDefault="002C3219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  <w:iCs/>
        </w:rPr>
        <w:t>T</w:t>
      </w:r>
      <w:r w:rsidR="0048045B" w:rsidRPr="00B32F62">
        <w:rPr>
          <w:rFonts w:ascii="Times New Roman" w:hAnsi="Times New Roman" w:cs="Times New Roman"/>
          <w:i/>
          <w:iCs/>
        </w:rPr>
        <w:t>agliata</w:t>
      </w:r>
    </w:p>
    <w:p w14:paraId="1F92F93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46E885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9r /</w:t>
      </w:r>
    </w:p>
    <w:p w14:paraId="42BD1887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62F95BC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3440AF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9v /</w:t>
      </w:r>
    </w:p>
    <w:p w14:paraId="3465556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2E897E8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6BC7A01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7 comincia 516 | </w:t>
      </w:r>
    </w:p>
    <w:p w14:paraId="6454674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50B8E3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i</w:t>
      </w:r>
    </w:p>
    <w:p w14:paraId="775C02B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FE0F07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1374B6F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9vC /</w:t>
      </w:r>
    </w:p>
    <w:p w14:paraId="7F9B864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27 giugno 1623 ricevute alli 13 luglio | </w:t>
      </w:r>
    </w:p>
    <w:p w14:paraId="0C7C4C1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 secretario Surian da Amster-|dam n° 517 | </w:t>
      </w:r>
    </w:p>
    <w:p w14:paraId="178085B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895C7F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via la scritta delle considerationi, et | risposta del Palatino sopra li capitoli di | sospension d’armi, trattata dal re | d’Inghilterra con li ministri dell’Infanta. | </w:t>
      </w:r>
    </w:p>
    <w:p w14:paraId="65263C4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nda il Palatino a communicarla | al segretario et poi a Bos, lasciandone | la copia, mostrando desiderio, che | fosse mandata ai patroni, et che ne | fosse dato avviso agli ambasciatori in Francia. | </w:t>
      </w:r>
    </w:p>
    <w:p w14:paraId="06E45EC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e ha mandata il Suriano copia | al signor Pesaro, et ne mandava un’|altra al signor Vallaresso in Inghilterra. | </w:t>
      </w:r>
    </w:p>
    <w:p w14:paraId="02155F2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mbasciator Carleton nel riceverla | disse, esser le ragioni proprie: ma | dubitare, che non fossero a tempo; | se ben il</w:t>
      </w:r>
      <w:r w:rsidRPr="00B32F62">
        <w:rPr>
          <w:rStyle w:val="FootnoteReference"/>
          <w:rFonts w:ascii="Times New Roman" w:hAnsi="Times New Roman" w:cs="Times New Roman"/>
        </w:rPr>
        <w:footnoteReference w:id="797"/>
      </w:r>
      <w:r w:rsidRPr="00B32F62">
        <w:rPr>
          <w:rFonts w:ascii="Times New Roman" w:hAnsi="Times New Roman" w:cs="Times New Roman"/>
        </w:rPr>
        <w:t xml:space="preserve"> Palatino aggiunge | haver parlato così</w:t>
      </w:r>
      <w:r w:rsidRPr="00B32F62">
        <w:rPr>
          <w:rStyle w:val="FootnoteReference"/>
          <w:rFonts w:ascii="Times New Roman" w:hAnsi="Times New Roman" w:cs="Times New Roman"/>
        </w:rPr>
        <w:footnoteReference w:id="798"/>
      </w:r>
      <w:r w:rsidRPr="00B32F62">
        <w:rPr>
          <w:rFonts w:ascii="Times New Roman" w:hAnsi="Times New Roman" w:cs="Times New Roman"/>
        </w:rPr>
        <w:t xml:space="preserve"> come ambasciatore: non | di proprio senso. | </w:t>
      </w:r>
    </w:p>
    <w:p w14:paraId="08F000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 fatto nuova espeditione in Francia | con la risposta medesima esso Palatino. | </w:t>
      </w:r>
    </w:p>
    <w:p w14:paraId="7A5519CC" w14:textId="7C585558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cetto di Sassonia e suo modo di | parlare</w:t>
      </w:r>
      <w:r w:rsidR="00B70A7D" w:rsidRPr="00B32F62">
        <w:rPr>
          <w:rFonts w:ascii="Times New Roman" w:hAnsi="Times New Roman" w:cs="Times New Roman"/>
        </w:rPr>
        <w:t xml:space="preserve"> circa </w:t>
      </w:r>
      <w:r w:rsidRPr="00B32F62">
        <w:rPr>
          <w:rFonts w:ascii="Times New Roman" w:hAnsi="Times New Roman" w:cs="Times New Roman"/>
        </w:rPr>
        <w:t>che</w:t>
      </w:r>
      <w:r w:rsidRPr="00B32F62">
        <w:rPr>
          <w:rStyle w:val="FootnoteReference"/>
          <w:rFonts w:ascii="Times New Roman" w:hAnsi="Times New Roman" w:cs="Times New Roman"/>
        </w:rPr>
        <w:footnoteReference w:id="799"/>
      </w:r>
      <w:r w:rsidRPr="00B32F62">
        <w:rPr>
          <w:rFonts w:ascii="Times New Roman" w:hAnsi="Times New Roman" w:cs="Times New Roman"/>
        </w:rPr>
        <w:t xml:space="preserve"> Baviera non concorra</w:t>
      </w:r>
      <w:r w:rsidRPr="00B32F62">
        <w:rPr>
          <w:rStyle w:val="FootnoteReference"/>
          <w:rFonts w:ascii="Times New Roman" w:hAnsi="Times New Roman" w:cs="Times New Roman"/>
        </w:rPr>
        <w:footnoteReference w:id="800"/>
      </w:r>
      <w:r w:rsidRPr="00B32F62">
        <w:rPr>
          <w:rFonts w:ascii="Times New Roman" w:hAnsi="Times New Roman" w:cs="Times New Roman"/>
        </w:rPr>
        <w:t xml:space="preserve"> | in Dieta come elettore. | </w:t>
      </w:r>
    </w:p>
    <w:p w14:paraId="2DCB9AD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iò dà qualche buona speranza al Pala-|tino, il quale spera anco in Gabor. | </w:t>
      </w:r>
    </w:p>
    <w:p w14:paraId="7700F34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segretario ha ricevuto le lettere con avvisi | in tale proposito. | </w:t>
      </w:r>
    </w:p>
    <w:p w14:paraId="7A814F84" w14:textId="70BDCD71" w:rsidR="0048045B" w:rsidRPr="00B32F62" w:rsidRDefault="00B70A7D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Dis</w:t>
      </w:r>
      <w:r w:rsidR="0048045B" w:rsidRPr="00B32F62">
        <w:rPr>
          <w:rFonts w:ascii="Times New Roman" w:hAnsi="Times New Roman" w:cs="Times New Roman"/>
        </w:rPr>
        <w:t xml:space="preserve">gusto per l’avviso della flotta | </w:t>
      </w:r>
    </w:p>
    <w:p w14:paraId="4DD476A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AD9070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C. R. | </w:t>
      </w:r>
    </w:p>
    <w:p w14:paraId="22EFD5B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color w:val="FF0000"/>
        </w:rPr>
      </w:pPr>
    </w:p>
    <w:p w14:paraId="65E6811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9vD /</w:t>
      </w:r>
    </w:p>
    <w:p w14:paraId="56F3C86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i signori Stati e posto a quelli | sudditi di Brabant, et | quelli, che comandano appresso l’|Infanta. | </w:t>
      </w:r>
    </w:p>
    <w:p w14:paraId="615C820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oce che già siano stato rim[essi]</w:t>
      </w:r>
      <w:r w:rsidRPr="00B32F62">
        <w:rPr>
          <w:rStyle w:val="FootnoteReference"/>
          <w:rFonts w:ascii="Times New Roman" w:hAnsi="Times New Roman" w:cs="Times New Roman"/>
        </w:rPr>
        <w:footnoteReference w:id="801"/>
      </w:r>
      <w:r w:rsidRPr="00B32F62">
        <w:rPr>
          <w:rFonts w:ascii="Times New Roman" w:hAnsi="Times New Roman" w:cs="Times New Roman"/>
        </w:rPr>
        <w:t xml:space="preserve"> | 350 mila scudi. | </w:t>
      </w:r>
    </w:p>
    <w:p w14:paraId="34F4C8C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cresce, che i vaselli olan-|desi non habbiano incontrata | essa flotta. | </w:t>
      </w:r>
    </w:p>
    <w:p w14:paraId="2DC7D87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on si perdono d’animo quei | popoli, o non credendo alla | quantità divulgata dell’|oro, o credendo, che | il Cattolico non ne habbia | a gradir movimento per l’anti-|cipatione dello speso a | quel</w:t>
      </w:r>
      <w:r w:rsidRPr="00B32F62">
        <w:rPr>
          <w:rStyle w:val="FootnoteReference"/>
          <w:rFonts w:ascii="Times New Roman" w:hAnsi="Times New Roman" w:cs="Times New Roman"/>
        </w:rPr>
        <w:footnoteReference w:id="802"/>
      </w:r>
      <w:r w:rsidRPr="00B32F62">
        <w:rPr>
          <w:rFonts w:ascii="Times New Roman" w:hAnsi="Times New Roman" w:cs="Times New Roman"/>
        </w:rPr>
        <w:t xml:space="preserve"> conto. | </w:t>
      </w:r>
    </w:p>
    <w:p w14:paraId="66C7C9A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i avvisa, che il corriero | con la nuova della | flotta habbia anco | portato all’Infanta | l’auttorità per la tregu[a]</w:t>
      </w:r>
      <w:r w:rsidRPr="00B32F62">
        <w:rPr>
          <w:rStyle w:val="FootnoteReference"/>
          <w:rFonts w:ascii="Times New Roman" w:hAnsi="Times New Roman" w:cs="Times New Roman"/>
        </w:rPr>
        <w:footnoteReference w:id="803"/>
      </w:r>
      <w:r w:rsidRPr="00B32F62">
        <w:rPr>
          <w:rFonts w:ascii="Times New Roman" w:hAnsi="Times New Roman" w:cs="Times New Roman"/>
        </w:rPr>
        <w:t xml:space="preserve"> | ma non si crede | l’uno, e l’altro. | Et se Spagnoli con-|tenteranno, | li Stati non | entre-|ran</w:t>
      </w:r>
      <w:r w:rsidRPr="00B32F62">
        <w:rPr>
          <w:rStyle w:val="FootnoteReference"/>
          <w:rFonts w:ascii="Times New Roman" w:hAnsi="Times New Roman" w:cs="Times New Roman"/>
        </w:rPr>
        <w:footnoteReference w:id="804"/>
      </w:r>
      <w:r w:rsidRPr="00B32F62">
        <w:rPr>
          <w:rFonts w:ascii="Times New Roman" w:hAnsi="Times New Roman" w:cs="Times New Roman"/>
        </w:rPr>
        <w:t xml:space="preserve"> nel | trattato | senza la | communicatione | et il | parere | de’ confe-|derati | e dei Francesi. |</w:t>
      </w:r>
    </w:p>
    <w:p w14:paraId="198F307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19vA /</w:t>
      </w:r>
    </w:p>
    <w:p w14:paraId="2543B65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ndosi così</w:t>
      </w:r>
      <w:r w:rsidRPr="00B32F62">
        <w:rPr>
          <w:rStyle w:val="FootnoteReference"/>
          <w:rFonts w:ascii="Times New Roman" w:hAnsi="Times New Roman" w:cs="Times New Roman"/>
        </w:rPr>
        <w:footnoteReference w:id="805"/>
      </w:r>
      <w:r w:rsidRPr="00B32F62">
        <w:rPr>
          <w:rFonts w:ascii="Times New Roman" w:hAnsi="Times New Roman" w:cs="Times New Roman"/>
        </w:rPr>
        <w:t xml:space="preserve"> dichiarato l’Ambasciator | loro con quel Re. |</w:t>
      </w:r>
    </w:p>
    <w:p w14:paraId="31B7621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ritorno suo all’Haya | sentirà il segretario ciò, che | vi fosse di più, et avviserà. | </w:t>
      </w:r>
    </w:p>
    <w:p w14:paraId="633B5D4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mplisc(enz)a per la sodisfattione prodotta | del suo servitio, et per la | vicina condotta del signor Morosini | </w:t>
      </w:r>
    </w:p>
    <w:p w14:paraId="7775705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anda le replicate. | </w:t>
      </w:r>
    </w:p>
    <w:p w14:paraId="6F63786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60E9CC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9A128E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19</w:t>
      </w:r>
    </w:p>
    <w:p w14:paraId="06ABF38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118 (cc. 420r-423v; decodifica di cc. 424r-425v)</w:t>
      </w:r>
    </w:p>
    <w:p w14:paraId="0DA9427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167248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0r /</w:t>
      </w:r>
    </w:p>
    <w:p w14:paraId="5CF0EDF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ell’Haya numero 517 | </w:t>
      </w:r>
    </w:p>
    <w:p w14:paraId="21E6DD6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0C9624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strato degli articoli della suspensione, et | depositione d’armi, delli quali il re di Bohemia | desidera haverne chiarezza. | </w:t>
      </w:r>
    </w:p>
    <w:p w14:paraId="38CB58A4" w14:textId="5411E1E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poter, dato dall’Imperatore alla serenissima Infanta per | trattar d’una suspension d’armi, et preparar | il camino ad un accomodamento, sendo di vecchis-|sima data, ci</w:t>
      </w:r>
      <w:r w:rsidR="00B70A7D" w:rsidRPr="00B32F62">
        <w:rPr>
          <w:rFonts w:ascii="Times New Roman" w:hAnsi="Times New Roman" w:cs="Times New Roman"/>
        </w:rPr>
        <w:t>oè</w:t>
      </w:r>
      <w:r w:rsidRPr="00B32F62">
        <w:rPr>
          <w:rFonts w:ascii="Times New Roman" w:hAnsi="Times New Roman" w:cs="Times New Roman"/>
        </w:rPr>
        <w:t xml:space="preserve"> de’ 4 di giugno 1622 come | si vede per la commissione delli ambasciatori della | ditta Infanta, et essendosi gli affari doppo | il detto tempo cambiati, in luoco di una suspen-|sione, in una persecutione, ancor più grande. | La città di</w:t>
      </w:r>
      <w:r w:rsidRPr="00B32F62">
        <w:rPr>
          <w:rStyle w:val="FootnoteReference"/>
          <w:rFonts w:ascii="Times New Roman" w:hAnsi="Times New Roman" w:cs="Times New Roman"/>
        </w:rPr>
        <w:footnoteReference w:id="806"/>
      </w:r>
      <w:r w:rsidRPr="00B32F62">
        <w:rPr>
          <w:rFonts w:ascii="Times New Roman" w:hAnsi="Times New Roman" w:cs="Times New Roman"/>
        </w:rPr>
        <w:t xml:space="preserve"> Heidelbergh assediata, battuta, | sachiggiata, privata della libertà, della sua | religione; il resto del Palatinato occupato, rui-|nato, con infinità de eccessi concessioni, | confiscationi, et alienationi fatte di molti | beni, et possessioni, (et questo con violatione | della protettione reale, nella quale sua maestà | della Gran Bertagna haveva presi, et ricevuti | li detti paesi) più l’elettorato transferito alla | casa di Baviera, con dichiaratione dell’Imperatore | di non volerne far restitutione: </w:t>
      </w:r>
      <w:r w:rsidR="00B92F01" w:rsidRPr="00B32F62">
        <w:rPr>
          <w:rFonts w:ascii="Times New Roman" w:hAnsi="Times New Roman" w:cs="Times New Roman"/>
        </w:rPr>
        <w:t>i</w:t>
      </w:r>
      <w:r w:rsidRPr="00B32F62">
        <w:rPr>
          <w:rFonts w:ascii="Times New Roman" w:hAnsi="Times New Roman" w:cs="Times New Roman"/>
        </w:rPr>
        <w:t xml:space="preserve">l re di | Bohemia desidera sapere se sua Maestà imperiale | persiste ancora in questa sua ressolutione, et | dichiaratione, overo se ella intende di accon-|sentir di nuovo il detto potere, et una suspen-|sion d’armi, per trattar di una pace, et della | restitutione delle provencie, et dignità | elettorali. | </w:t>
      </w:r>
    </w:p>
    <w:p w14:paraId="6C145D2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Per li detti articoli è portato, che doppo che | la suspensione d’</w:t>
      </w:r>
      <w:r w:rsidRPr="00B32F62">
        <w:rPr>
          <w:rStyle w:val="FootnoteReference"/>
          <w:rFonts w:ascii="Times New Roman" w:hAnsi="Times New Roman" w:cs="Times New Roman"/>
        </w:rPr>
        <w:footnoteReference w:id="807"/>
      </w:r>
      <w:r w:rsidRPr="00B32F62">
        <w:rPr>
          <w:rFonts w:ascii="Times New Roman" w:hAnsi="Times New Roman" w:cs="Times New Roman"/>
        </w:rPr>
        <w:t xml:space="preserve">armi haverà comin-|ciato tutte le cose sarano lasciate, come | elle si troverano; hora si continua ad alienare | </w:t>
      </w:r>
    </w:p>
    <w:p w14:paraId="644759C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0v /</w:t>
      </w:r>
    </w:p>
    <w:p w14:paraId="204BACE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fiscare; dare, et transferire li beni, terre, | et possessioni delli doi palatinati, et degli | habitanti, officiali, et sudditi, si bandisce la | religione per introdur il papismo, si caricano | li sudditi di diverse contributioni insoporta-|bili, in somma vengono essercitati tutte sorti | di persecutioni, et per tanto è necessario di | saper quando la detta suspensione d’armi | prenderà il suo cominciamento et se avanti | quel giorno non sarano revocate le dette | confiscationi, alienationi, et contributioni, | mettendo fine alle dette persecutioni, o bene | se s’intende, che il re di Bohemia le | ratifichi, et approbi con la sua signatura; | questa chiarezza è necessariissima</w:t>
      </w:r>
      <w:r w:rsidRPr="00B32F62">
        <w:rPr>
          <w:rStyle w:val="FootnoteReference"/>
          <w:rFonts w:ascii="Times New Roman" w:hAnsi="Times New Roman" w:cs="Times New Roman"/>
        </w:rPr>
        <w:footnoteReference w:id="808"/>
      </w:r>
      <w:r w:rsidRPr="00B32F62">
        <w:rPr>
          <w:rFonts w:ascii="Times New Roman" w:hAnsi="Times New Roman" w:cs="Times New Roman"/>
        </w:rPr>
        <w:t xml:space="preserve">, perché | se damo inanti, allhora che la tregua | comincierà, le cose devono restar nel | Palatinato, nello stato, nel quale si tro-|verano, bisogna sapere in qual stato | si voglia, o non mettere. | </w:t>
      </w:r>
    </w:p>
    <w:p w14:paraId="1235586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drito delle tregue fra tutte le nationi | del mondo, ricerca una promessa reciproca | dalle doi parti; la question è sopra il | primo articolo, se la parte contraria inten-|de di suspender, et deponer le sue | armi, poiché da questa parte sono elle | di già deposte longo tempo fa, et che non | se ne ha più in mano. | </w:t>
      </w:r>
    </w:p>
    <w:p w14:paraId="238C9D7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iene anco adimandato sopra il secondo | articolo, che prohibisse le invasioni, et | prese di corpi, et beni; se il re di Bohe-|mia, li suoi figlioli, ministri, et sudditi sa-|rano assicurati dentro l’Imperio, durante | </w:t>
      </w:r>
    </w:p>
    <w:p w14:paraId="6481AD5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1r /</w:t>
      </w:r>
    </w:p>
    <w:p w14:paraId="5DE44EB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tempo della tregua, se potrano andar, | et venir senza pericolo, per attender ai loro | affari, et se sarà permesso ai detti ministri, | et sudditi di goder per tutto dei loro beni, | senza impedimento. | </w:t>
      </w:r>
    </w:p>
    <w:p w14:paraId="1AAC36A5" w14:textId="4D691E9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esidera parimente il re di Bohemia di | saper ben specialmente sopra il detto 2</w:t>
      </w:r>
      <w:r w:rsidRPr="00B32F62">
        <w:rPr>
          <w:rFonts w:ascii="Times New Roman" w:hAnsi="Times New Roman" w:cs="Times New Roman"/>
          <w:vertAlign w:val="superscript"/>
        </w:rPr>
        <w:t>do</w:t>
      </w:r>
      <w:r w:rsidRPr="00B32F62">
        <w:rPr>
          <w:rFonts w:ascii="Times New Roman" w:hAnsi="Times New Roman" w:cs="Times New Roman"/>
        </w:rPr>
        <w:t xml:space="preserve"> | articolo, chi sono li associati de’ quali si | parla, poiché nel trattato di Ulma</w:t>
      </w:r>
      <w:r w:rsidRPr="00B32F62">
        <w:rPr>
          <w:rStyle w:val="FootnoteReference"/>
          <w:rFonts w:ascii="Times New Roman" w:hAnsi="Times New Roman" w:cs="Times New Roman"/>
        </w:rPr>
        <w:footnoteReference w:id="809"/>
      </w:r>
      <w:r w:rsidRPr="00B32F62">
        <w:rPr>
          <w:rFonts w:ascii="Times New Roman" w:hAnsi="Times New Roman" w:cs="Times New Roman"/>
        </w:rPr>
        <w:t xml:space="preserve">, il | duca di Baviera non volse, che il già | arciduca Alberto, et li paesi della </w:t>
      </w:r>
      <w:r w:rsidR="00FC0231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assa | Borgogna fossero compresi, affermando quelli | non esser membri della Liga, ancorché | ben tosto doppo si siano giunti tutti insieme | per invader, et occupar il Palatinato, in | pregiuditio del detto trattato, et di tal maniera | sotto la parola d’associati si potrebono | all’avenire rincontrar dei mali intendi-|menti; perché oltre quello, che da questa | parte si stima, che la parte contraria intende | principalmente li detti paesi di Borgogna, che | sono in guerra con li stati delle Provincie | Unite, sarebbe facile di nominar associato | qualunque si vorebbe. | </w:t>
      </w:r>
    </w:p>
    <w:p w14:paraId="5BB916F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È detto su la fine del medesimo secondo arti-|colo, che non si faranno alcune levate | per giontarle entro li palatinati, et pare | che si voglia presupporre, che ancorché | non si gentino di nuove genti da guerra | nelli palatinati, sarà nondimeno lecito | alla parte aversa di farvi rientrar, allog-|giar, et star quando le parerà buono le | sue vecchie truppe, senza deffinitione, il che | </w:t>
      </w:r>
    </w:p>
    <w:p w14:paraId="66B285A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1v /</w:t>
      </w:r>
    </w:p>
    <w:p w14:paraId="69BD360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arebbe per finir la ruina dei paesi, et che | gli habitanti, per questo il re di Bohemia, | ne dimanda dichiaratione. | </w:t>
      </w:r>
    </w:p>
    <w:p w14:paraId="1ACF4BE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’articolo terzo obliga sua maestà della Gran Ber-|tagna, et suo genero di non entrar in alcuna lega, o confederatione in pregiuditio di | questo trattato, anzi di non acconsentirle, | et parimente quelli che prometterano, o | farano qualche invasione, o atto di hostilità | dentro l’Imperio, o quelle delli associati, | dichiarandoli per inimici dell’Imperio, et | delli detti associati, tutti li quali termini sono | sì generali, et di tal importanza, che richie-|dono più di lume; perché il re di Bohe-|mia non havendo alcune forze</w:t>
      </w:r>
      <w:r w:rsidRPr="00B32F62">
        <w:rPr>
          <w:rStyle w:val="FootnoteReference"/>
          <w:rFonts w:ascii="Times New Roman" w:hAnsi="Times New Roman" w:cs="Times New Roman"/>
        </w:rPr>
        <w:footnoteReference w:id="810"/>
      </w:r>
      <w:r w:rsidRPr="00B32F62">
        <w:rPr>
          <w:rFonts w:ascii="Times New Roman" w:hAnsi="Times New Roman" w:cs="Times New Roman"/>
        </w:rPr>
        <w:t xml:space="preserve"> in piedi | non può far invasione, ma anco non può egli | risponder delle attioni di altri re, elettori | de’ principi, et stati, che vorebbono servirsi | dell’armi loro per loro interesse, publico o par-|ticolare, poiché non hanno che comandarli, | et di dichiarirli del Imperio; questo sarebbe | tirarsi </w:t>
      </w:r>
      <w:r w:rsidRPr="00B32F62">
        <w:rPr>
          <w:rFonts w:ascii="Times New Roman" w:hAnsi="Times New Roman" w:cs="Times New Roman"/>
        </w:rPr>
        <w:lastRenderedPageBreak/>
        <w:t xml:space="preserve">adosso il loro odio, et hostilità. | Quanto alla rinonciatione delle alleanze, | il re di Bohemia dimanda chiarezza, se si | intende dall’altra parte di obligarsi recipro-|camente, o no. | </w:t>
      </w:r>
    </w:p>
    <w:p w14:paraId="1DA03CE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a deputatione di ambasciatori o commissari, che in | virtù dell’articolo quinto, doverano esser | ordinati dalla parte di sua Maestà imperiale per | arender el trattato general di pace, del quale | si è parlato diverse volte nei detti articoli, | ricerca una esplicatione, tanto più chiara, | et speciale, poiché sua Maestà imperiale ha di già | </w:t>
      </w:r>
    </w:p>
    <w:p w14:paraId="274C5AA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2r /</w:t>
      </w:r>
    </w:p>
    <w:p w14:paraId="373EAD7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chiarato non voler prometter al re di Bohemia | di reentrare nel suo elettorato, et che doppo | ella lo ha già transferito alla casa di Ba-|viera, là dove al contrario sua maestà della Gran | Bertagna, et il re di Bohemia intendono | per il detto trattato generale di pace, et accommo-|damento finale la intiera restitutione delli | suoi detti paesi, et dignità, senza la quale | restitutione sarebbe questo, un trattatar | invano, con essi, di una pace generale | et accommodamento et per consequente frustrar | le loro speranze; così è anco bisogno di | saper sicuramente se il duca di Baviera vuol | acconsentir</w:t>
      </w:r>
      <w:r w:rsidRPr="00B32F62">
        <w:rPr>
          <w:rStyle w:val="FootnoteReference"/>
          <w:rFonts w:ascii="Times New Roman" w:hAnsi="Times New Roman" w:cs="Times New Roman"/>
        </w:rPr>
        <w:footnoteReference w:id="811"/>
      </w:r>
      <w:r w:rsidRPr="00B32F62">
        <w:rPr>
          <w:rFonts w:ascii="Times New Roman" w:hAnsi="Times New Roman" w:cs="Times New Roman"/>
        </w:rPr>
        <w:t xml:space="preserve"> in questo detto trattato gene-|rale, et di restitutione intiera del Pala-|tinato, et delle dignità elettorali, venne l’affare | lo ricerca, ma in caso inopinato, che l’Imperatore | lo volesse chiamar a qualche conferenza di | trattato in qualità di elettore, il re di Bohe-|mia non potrà, et non vorrà acconsentire | in tal trattato sì pregiudiciale a lui et alla | libertà dell’Imperio. | </w:t>
      </w:r>
    </w:p>
    <w:p w14:paraId="7A92285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Finalmente il re di Bohemia dimanda dichia-|ratione dalla parte contraria, se l’omissio-|ne fatta in questo trattato delli suoi titoli, | et qualità, et la sottoscrittione del suo solo | nome gli apporterano pregiuditio nelli | suoi driti, o non. Et per tanto sua maestà della | Gran Bertagna è humilissimamente suppli-|cata di tenir la buona mano, affine ché per | il mio mezzo il Re suo genero possi haver una | </w:t>
      </w:r>
    </w:p>
    <w:p w14:paraId="5422779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2v /</w:t>
      </w:r>
    </w:p>
    <w:p w14:paraId="4952713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particolar dichiaratione, et rissolutione | della detta parte contraria sopra tutti, et | cadauno delli punti sudetti, affine di | tanto meglio facilitar il camino ad una | sicura pace, et la mia intiera rissolutione, | et evitar tutti gli errori, dubii, o sinistre | interpretationi, che potrebbono mettervi | ostacolo, nel che la detta Maestà augumenterà | molto le obligationi di esso, a che egli pro-|curerà di ben corrisponder con li suoi huma[ni]</w:t>
      </w:r>
      <w:r w:rsidRPr="00B32F62">
        <w:rPr>
          <w:rStyle w:val="FootnoteReference"/>
          <w:rFonts w:ascii="Times New Roman" w:hAnsi="Times New Roman" w:cs="Times New Roman"/>
        </w:rPr>
        <w:footnoteReference w:id="812"/>
      </w:r>
      <w:r w:rsidRPr="00B32F62">
        <w:rPr>
          <w:rFonts w:ascii="Times New Roman" w:hAnsi="Times New Roman" w:cs="Times New Roman"/>
        </w:rPr>
        <w:t xml:space="preserve"> | servitii. Fatto nell’Haia li 20 giugno 1623. | </w:t>
      </w:r>
    </w:p>
    <w:p w14:paraId="7ACDF5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F002178" w14:textId="3B6262D3" w:rsidR="009A682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3r</w:t>
      </w:r>
      <w:r w:rsidR="009A6822">
        <w:rPr>
          <w:rFonts w:ascii="Times New Roman" w:hAnsi="Times New Roman" w:cs="Times New Roman"/>
        </w:rPr>
        <w:t xml:space="preserve"> /</w:t>
      </w:r>
    </w:p>
    <w:p w14:paraId="0F1B2BA8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719F80C0" w14:textId="77777777" w:rsidR="009A6822" w:rsidRDefault="009A6822" w:rsidP="0048045B">
      <w:pPr>
        <w:outlineLvl w:val="0"/>
        <w:rPr>
          <w:rFonts w:ascii="Times New Roman" w:hAnsi="Times New Roman" w:cs="Times New Roman"/>
        </w:rPr>
      </w:pPr>
    </w:p>
    <w:p w14:paraId="4A518F91" w14:textId="04F740F6" w:rsidR="0048045B" w:rsidRPr="00B32F62" w:rsidRDefault="009A6822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423</w:t>
      </w:r>
      <w:r w:rsidR="0048045B" w:rsidRPr="00B32F62">
        <w:rPr>
          <w:rFonts w:ascii="Times New Roman" w:hAnsi="Times New Roman" w:cs="Times New Roman"/>
        </w:rPr>
        <w:t>v /</w:t>
      </w:r>
    </w:p>
    <w:p w14:paraId="206680B5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58F733A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E846C33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5937A9A8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0</w:t>
      </w:r>
    </w:p>
    <w:p w14:paraId="477476A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I al n. 118 (cc. 424r-426v; decodifica a cc. 420r-422v)</w:t>
      </w:r>
    </w:p>
    <w:p w14:paraId="59F9090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CA8E8C6" w14:textId="77777777" w:rsidR="00B251C5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4r</w:t>
      </w:r>
      <w:r w:rsidR="00B251C5">
        <w:rPr>
          <w:rFonts w:ascii="Times New Roman" w:hAnsi="Times New Roman" w:cs="Times New Roman"/>
        </w:rPr>
        <w:t xml:space="preserve"> /</w:t>
      </w:r>
    </w:p>
    <w:p w14:paraId="35C3EB9B" w14:textId="77777777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lettere del secretario Surian da Amsterdam delli 27 giugno 1623 | </w:t>
      </w:r>
    </w:p>
    <w:p w14:paraId="38326BF5" w14:textId="77777777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n n° 517 | </w:t>
      </w:r>
    </w:p>
    <w:p w14:paraId="016456E5" w14:textId="77777777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</w:p>
    <w:p w14:paraId="01664E36" w14:textId="77777777" w:rsidR="00B251C5" w:rsidRDefault="00B251C5" w:rsidP="00B251C5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egue testo cifrato</w:t>
      </w:r>
    </w:p>
    <w:p w14:paraId="5A3EA086" w14:textId="77777777" w:rsidR="00B251C5" w:rsidRDefault="00B251C5" w:rsidP="00B251C5">
      <w:pPr>
        <w:outlineLvl w:val="0"/>
        <w:rPr>
          <w:rFonts w:ascii="Times New Roman" w:hAnsi="Times New Roman" w:cs="Times New Roman"/>
          <w:i/>
        </w:rPr>
      </w:pPr>
    </w:p>
    <w:p w14:paraId="306513F7" w14:textId="79D2AEBA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Pr="00B32F62">
        <w:rPr>
          <w:rFonts w:ascii="Times New Roman" w:hAnsi="Times New Roman" w:cs="Times New Roman"/>
        </w:rPr>
        <w:t>42</w:t>
      </w:r>
      <w:r>
        <w:rPr>
          <w:rFonts w:ascii="Times New Roman" w:hAnsi="Times New Roman" w:cs="Times New Roman"/>
        </w:rPr>
        <w:t>4</w:t>
      </w:r>
      <w:r w:rsidRPr="00B32F62">
        <w:rPr>
          <w:rFonts w:ascii="Times New Roman" w:hAnsi="Times New Roman" w:cs="Times New Roman"/>
        </w:rPr>
        <w:t>v /</w:t>
      </w:r>
    </w:p>
    <w:p w14:paraId="52CD7DEF" w14:textId="0E850D17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testo cifrato</w:t>
      </w:r>
    </w:p>
    <w:p w14:paraId="0DEF70B8" w14:textId="77777777" w:rsidR="00B251C5" w:rsidRDefault="00B251C5" w:rsidP="0048045B">
      <w:pPr>
        <w:outlineLvl w:val="0"/>
        <w:rPr>
          <w:rFonts w:ascii="Times New Roman" w:hAnsi="Times New Roman" w:cs="Times New Roman"/>
        </w:rPr>
      </w:pPr>
    </w:p>
    <w:p w14:paraId="3FE66092" w14:textId="28F45D03" w:rsidR="00B251C5" w:rsidRDefault="00B251C5" w:rsidP="00B251C5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Pr="00B32F62">
        <w:rPr>
          <w:rFonts w:ascii="Times New Roman" w:hAnsi="Times New Roman" w:cs="Times New Roman"/>
        </w:rPr>
        <w:t>425</w:t>
      </w:r>
      <w:r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 /</w:t>
      </w:r>
    </w:p>
    <w:p w14:paraId="01C61E1E" w14:textId="77777777" w:rsidR="00B251C5" w:rsidRPr="00B32F62" w:rsidRDefault="00B251C5" w:rsidP="00B251C5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lastRenderedPageBreak/>
        <w:t>Segue testo cifrato</w:t>
      </w:r>
    </w:p>
    <w:p w14:paraId="5B03E7F4" w14:textId="77777777" w:rsidR="00B251C5" w:rsidRDefault="00B251C5" w:rsidP="0048045B">
      <w:pPr>
        <w:outlineLvl w:val="0"/>
        <w:rPr>
          <w:rFonts w:ascii="Times New Roman" w:hAnsi="Times New Roman" w:cs="Times New Roman"/>
        </w:rPr>
      </w:pPr>
    </w:p>
    <w:p w14:paraId="41DD7238" w14:textId="322D33AD" w:rsidR="0048045B" w:rsidRPr="00B32F62" w:rsidRDefault="00B251C5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/ </w:t>
      </w:r>
      <w:r w:rsidR="0048045B" w:rsidRPr="00B32F62">
        <w:rPr>
          <w:rFonts w:ascii="Times New Roman" w:hAnsi="Times New Roman" w:cs="Times New Roman"/>
        </w:rPr>
        <w:t>425v /</w:t>
      </w:r>
    </w:p>
    <w:p w14:paraId="2D7338F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testo cifrato</w:t>
      </w:r>
    </w:p>
    <w:p w14:paraId="385DD74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3181CA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6r /</w:t>
      </w:r>
    </w:p>
    <w:p w14:paraId="17646DD5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0E7B6D0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0125E31" w14:textId="686624F5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6v</w:t>
      </w:r>
      <w:r w:rsidR="002C3219" w:rsidRPr="00B32F62">
        <w:rPr>
          <w:rFonts w:ascii="Times New Roman" w:hAnsi="Times New Roman" w:cs="Times New Roman"/>
        </w:rPr>
        <w:t>B</w:t>
      </w:r>
      <w:r w:rsidRPr="00B32F62">
        <w:rPr>
          <w:rFonts w:ascii="Times New Roman" w:hAnsi="Times New Roman" w:cs="Times New Roman"/>
        </w:rPr>
        <w:t xml:space="preserve"> /</w:t>
      </w:r>
    </w:p>
    <w:p w14:paraId="4BB43D9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ella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n° 517 | </w:t>
      </w:r>
    </w:p>
    <w:p w14:paraId="5CAAAD4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0C5CFF6" w14:textId="77777777" w:rsidR="002E47DB" w:rsidRPr="00B32F62" w:rsidRDefault="002E47D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6E9BFFBE" w14:textId="77777777" w:rsidR="00996D9E" w:rsidRDefault="00996D9E" w:rsidP="00996D9E">
      <w:pPr>
        <w:pStyle w:val="Header"/>
      </w:pPr>
      <w:r>
        <w:lastRenderedPageBreak/>
        <w:t>/START LETTER/</w:t>
      </w:r>
    </w:p>
    <w:p w14:paraId="08C765FB" w14:textId="1D0CD7F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1</w:t>
      </w:r>
    </w:p>
    <w:p w14:paraId="64A00A46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22 (cc. 427r-430v; decodifica di cc. 431r-434v)</w:t>
      </w:r>
    </w:p>
    <w:p w14:paraId="0C6830F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18298B88" w14:textId="2E5E3606" w:rsidR="00A91B63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7r /</w:t>
      </w:r>
    </w:p>
    <w:p w14:paraId="2A5ED818" w14:textId="2CD9C00F" w:rsidR="00A91B63" w:rsidRPr="00B32F62" w:rsidRDefault="00A91B63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° 518 |</w:t>
      </w:r>
    </w:p>
    <w:p w14:paraId="38FD900D" w14:textId="77777777" w:rsidR="00A91B63" w:rsidRPr="00B32F62" w:rsidRDefault="00A91B63" w:rsidP="0048045B">
      <w:pPr>
        <w:outlineLvl w:val="0"/>
        <w:rPr>
          <w:rFonts w:ascii="Times New Roman" w:hAnsi="Times New Roman" w:cs="Times New Roman"/>
          <w:i/>
          <w:iCs/>
        </w:rPr>
      </w:pPr>
    </w:p>
    <w:p w14:paraId="0381681C" w14:textId="0CDA97C8" w:rsidR="0048045B" w:rsidRPr="00B32F62" w:rsidRDefault="0048045B" w:rsidP="0048045B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683A8B5" w14:textId="77777777" w:rsidR="0048045B" w:rsidRDefault="0048045B" w:rsidP="0048045B">
      <w:pPr>
        <w:outlineLvl w:val="0"/>
        <w:rPr>
          <w:rFonts w:ascii="Times New Roman" w:hAnsi="Times New Roman" w:cs="Times New Roman"/>
        </w:rPr>
      </w:pPr>
    </w:p>
    <w:p w14:paraId="70D38ECC" w14:textId="6F4B6309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7v /</w:t>
      </w:r>
    </w:p>
    <w:p w14:paraId="7F1A1773" w14:textId="77777777" w:rsidR="00B1775E" w:rsidRPr="00B32F62" w:rsidRDefault="00B1775E" w:rsidP="00B1775E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27029F60" w14:textId="77777777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</w:p>
    <w:p w14:paraId="2AA8DE73" w14:textId="7B34D727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</w:t>
      </w:r>
      <w:r>
        <w:rPr>
          <w:rFonts w:ascii="Times New Roman" w:hAnsi="Times New Roman" w:cs="Times New Roman"/>
        </w:rPr>
        <w:t>8r</w:t>
      </w:r>
      <w:r w:rsidRPr="00B32F62">
        <w:rPr>
          <w:rFonts w:ascii="Times New Roman" w:hAnsi="Times New Roman" w:cs="Times New Roman"/>
        </w:rPr>
        <w:t xml:space="preserve"> /</w:t>
      </w:r>
    </w:p>
    <w:p w14:paraId="2B6A9A93" w14:textId="77777777" w:rsidR="00B1775E" w:rsidRPr="00B32F62" w:rsidRDefault="00B1775E" w:rsidP="00B1775E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33B8C71B" w14:textId="77777777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</w:p>
    <w:p w14:paraId="52BB1825" w14:textId="61A37EA4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</w:t>
      </w:r>
      <w:r>
        <w:rPr>
          <w:rFonts w:ascii="Times New Roman" w:hAnsi="Times New Roman" w:cs="Times New Roman"/>
        </w:rPr>
        <w:t>8</w:t>
      </w:r>
      <w:r w:rsidRPr="00B32F62">
        <w:rPr>
          <w:rFonts w:ascii="Times New Roman" w:hAnsi="Times New Roman" w:cs="Times New Roman"/>
        </w:rPr>
        <w:t>v /</w:t>
      </w:r>
    </w:p>
    <w:p w14:paraId="6E9A2C43" w14:textId="77777777" w:rsidR="00B1775E" w:rsidRPr="00B32F62" w:rsidRDefault="00B1775E" w:rsidP="00B1775E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2BA10AF7" w14:textId="77777777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</w:p>
    <w:p w14:paraId="5C2E6C89" w14:textId="2D335262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</w:t>
      </w:r>
      <w:r>
        <w:rPr>
          <w:rFonts w:ascii="Times New Roman" w:hAnsi="Times New Roman" w:cs="Times New Roman"/>
        </w:rPr>
        <w:t>9r</w:t>
      </w:r>
      <w:r w:rsidRPr="00B32F62">
        <w:rPr>
          <w:rFonts w:ascii="Times New Roman" w:hAnsi="Times New Roman" w:cs="Times New Roman"/>
        </w:rPr>
        <w:t xml:space="preserve"> /</w:t>
      </w:r>
    </w:p>
    <w:p w14:paraId="7C06B68E" w14:textId="77777777" w:rsidR="00B1775E" w:rsidRPr="00B32F62" w:rsidRDefault="00B1775E" w:rsidP="00B1775E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28967048" w14:textId="77777777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</w:p>
    <w:p w14:paraId="5C9A4E52" w14:textId="6F7DDFBA" w:rsidR="00B1775E" w:rsidRPr="00B32F62" w:rsidRDefault="00B1775E" w:rsidP="00B1775E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29v /</w:t>
      </w:r>
    </w:p>
    <w:p w14:paraId="006F9016" w14:textId="77777777" w:rsidR="00B1775E" w:rsidRPr="00B32F62" w:rsidRDefault="00B1775E" w:rsidP="00B1775E">
      <w:pPr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egue decodifica di testo cifrato</w:t>
      </w:r>
    </w:p>
    <w:p w14:paraId="19974E0F" w14:textId="77777777" w:rsidR="00B1775E" w:rsidRPr="00B32F62" w:rsidRDefault="00B1775E" w:rsidP="0048045B">
      <w:pPr>
        <w:outlineLvl w:val="0"/>
        <w:rPr>
          <w:rFonts w:ascii="Times New Roman" w:hAnsi="Times New Roman" w:cs="Times New Roman"/>
        </w:rPr>
      </w:pPr>
    </w:p>
    <w:p w14:paraId="70B64C61" w14:textId="4A3660B8" w:rsidR="009A6822" w:rsidRPr="00AE09B3" w:rsidRDefault="0048045B" w:rsidP="0048045B">
      <w:pPr>
        <w:outlineLvl w:val="0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430r</w:t>
      </w:r>
      <w:r w:rsidR="009A6822" w:rsidRPr="00AE09B3">
        <w:rPr>
          <w:rFonts w:ascii="Times New Roman" w:hAnsi="Times New Roman" w:cs="Times New Roman"/>
          <w:lang w:val="nl-BE"/>
        </w:rPr>
        <w:t xml:space="preserve"> /</w:t>
      </w:r>
    </w:p>
    <w:p w14:paraId="20046D1C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037AFB39" w14:textId="77777777" w:rsidR="009A6822" w:rsidRPr="00AE09B3" w:rsidRDefault="009A6822" w:rsidP="0048045B">
      <w:pPr>
        <w:outlineLvl w:val="0"/>
        <w:rPr>
          <w:rFonts w:ascii="Times New Roman" w:hAnsi="Times New Roman" w:cs="Times New Roman"/>
          <w:lang w:val="nl-BE"/>
        </w:rPr>
      </w:pPr>
    </w:p>
    <w:p w14:paraId="53EBD383" w14:textId="569B3032" w:rsidR="0048045B" w:rsidRPr="00AE09B3" w:rsidRDefault="009A6822" w:rsidP="0048045B">
      <w:pPr>
        <w:outlineLvl w:val="0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430</w:t>
      </w:r>
      <w:r w:rsidR="0048045B" w:rsidRPr="00AE09B3">
        <w:rPr>
          <w:rFonts w:ascii="Times New Roman" w:hAnsi="Times New Roman" w:cs="Times New Roman"/>
          <w:lang w:val="nl-BE"/>
        </w:rPr>
        <w:t>v /</w:t>
      </w:r>
    </w:p>
    <w:p w14:paraId="64DA95E0" w14:textId="77777777" w:rsidR="009A6822" w:rsidRPr="00AE09B3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  <w:lang w:val="nl-BE"/>
        </w:rPr>
      </w:pPr>
      <w:r w:rsidRPr="00AE09B3">
        <w:rPr>
          <w:rFonts w:ascii="Times New Roman" w:hAnsi="Times New Roman" w:cs="Times New Roman"/>
          <w:b/>
          <w:bCs/>
          <w:sz w:val="24"/>
          <w:szCs w:val="24"/>
          <w:lang w:val="nl-BE"/>
        </w:rPr>
        <w:t>Blank page</w:t>
      </w:r>
    </w:p>
    <w:p w14:paraId="348EA276" w14:textId="77777777" w:rsidR="0048045B" w:rsidRPr="00AE09B3" w:rsidRDefault="0048045B" w:rsidP="0048045B">
      <w:pPr>
        <w:outlineLvl w:val="0"/>
        <w:rPr>
          <w:rFonts w:ascii="Times New Roman" w:hAnsi="Times New Roman" w:cs="Times New Roman"/>
          <w:lang w:val="nl-BE"/>
        </w:rPr>
      </w:pPr>
    </w:p>
    <w:p w14:paraId="5EFB56DE" w14:textId="77777777" w:rsidR="0048045B" w:rsidRPr="00AE09B3" w:rsidRDefault="0048045B" w:rsidP="0048045B">
      <w:pPr>
        <w:outlineLvl w:val="0"/>
        <w:rPr>
          <w:rFonts w:ascii="Times New Roman" w:hAnsi="Times New Roman" w:cs="Times New Roman"/>
          <w:lang w:val="nl-BE"/>
        </w:rPr>
      </w:pPr>
    </w:p>
    <w:p w14:paraId="6B405FD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2</w:t>
      </w:r>
    </w:p>
    <w:p w14:paraId="1FAA534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luglio 1623, L’Aia (cc. 431r-434v)</w:t>
      </w:r>
    </w:p>
    <w:p w14:paraId="6449112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224AB0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1r /</w:t>
      </w:r>
    </w:p>
    <w:p w14:paraId="33C2613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431973B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8 fin 519 | </w:t>
      </w:r>
    </w:p>
    <w:p w14:paraId="42793EC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069FF1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erenissimo Principe | </w:t>
      </w:r>
    </w:p>
    <w:p w14:paraId="3D6C8C1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sopra</w:t>
      </w:r>
      <w:r w:rsidRPr="00B32F62">
        <w:rPr>
          <w:rStyle w:val="FootnoteReference"/>
          <w:rFonts w:ascii="Times New Roman" w:hAnsi="Times New Roman" w:cs="Times New Roman"/>
        </w:rPr>
        <w:footnoteReference w:id="813"/>
      </w:r>
      <w:r w:rsidRPr="00B32F62">
        <w:rPr>
          <w:rFonts w:ascii="Times New Roman" w:hAnsi="Times New Roman" w:cs="Times New Roman"/>
          <w:i/>
          <w:iCs/>
        </w:rPr>
        <w:t xml:space="preserve"> quello, che il signor Bos, et io scrivessimo | in Franza alli signori ambasciatori di vostra Serenità et di | Savoia, perché procurassero, che a questo | signor ambasciator Maurier fosse dato l’ordine, | che trovassimo, non haver egli havuto | della sottoscrittione alle capitulationi | con il signor conte di Mansfelt all’eccellentissimo | signor ambasciator Pesaro con lettere sue de’ 16 del | passato, che ricevei sendo in Amster-|dam, mi avisa, che li ministri dice-|vano haverlo inviato, et che stima-|vano, che già fosse capitato, tuttavia | ritornato all’Haia mi trovai col | medesimo Ambasciator che mi disse non haver-|lo havuto meno anco coll’ordinario, | arrivato ultimamente et mi</w:t>
      </w:r>
      <w:r w:rsidRPr="00B32F62">
        <w:rPr>
          <w:rStyle w:val="FootnoteReference"/>
          <w:rFonts w:ascii="Times New Roman" w:hAnsi="Times New Roman" w:cs="Times New Roman"/>
        </w:rPr>
        <w:footnoteReference w:id="814"/>
      </w:r>
      <w:r w:rsidRPr="00B32F62">
        <w:rPr>
          <w:rFonts w:ascii="Times New Roman" w:hAnsi="Times New Roman" w:cs="Times New Roman"/>
          <w:i/>
          <w:iCs/>
        </w:rPr>
        <w:t xml:space="preserve"> | soggiunse, che non vedeva, che tal | sottoscrittione fosse necessaria, mentre | il primo trattato con </w:t>
      </w:r>
      <w:r w:rsidRPr="00B32F62">
        <w:rPr>
          <w:rFonts w:ascii="Times New Roman" w:hAnsi="Times New Roman" w:cs="Times New Roman"/>
          <w:i/>
          <w:iCs/>
        </w:rPr>
        <w:lastRenderedPageBreak/>
        <w:t>lui fu sottoscritto, | et di più disse piaccia a Dio, che ’l conte | di Mansfelt possi così ben sodisfar all’|obligo del servitio, che ha preso, come | egli può esser sicuro, che li sarà atteso | quello, che gli è stato promesso da sua | Maestà christianissima dalla serenissima Republica et dal | signor duca di Savoia, io risposi, che la | sottoscrittione era stata promessa, et | per questo ne però</w:t>
      </w:r>
      <w:r w:rsidRPr="00B32F62">
        <w:rPr>
          <w:rStyle w:val="FootnoteReference"/>
          <w:rFonts w:ascii="Times New Roman" w:hAnsi="Times New Roman" w:cs="Times New Roman"/>
        </w:rPr>
        <w:footnoteReference w:id="815"/>
      </w:r>
      <w:r w:rsidRPr="00B32F62">
        <w:rPr>
          <w:rFonts w:ascii="Times New Roman" w:hAnsi="Times New Roman" w:cs="Times New Roman"/>
          <w:i/>
          <w:iCs/>
        </w:rPr>
        <w:t xml:space="preserve"> va fatta far | l’instanza col mezo del Rulbier; | mi soggiunse, se mi verà l’ordine | non mancarò di essequirlo; appresso | di me tengo le capitulationi, lascia-|temi dal signor Bos, se sottoscriverà l’|Ambasciator sottoscriverò ancor’io a nome | di vostra Serenità et poi le farò capitar al | medesimo signor Bos, havendo così concer-|tato. |</w:t>
      </w:r>
    </w:p>
    <w:p w14:paraId="0847540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 xml:space="preserve">Nel venir all’Haia mercordì passato | incontrai a mezo camino il signor di | Monterau, et Turnon, che con trenta, | o quaranta </w:t>
      </w:r>
    </w:p>
    <w:p w14:paraId="336F6C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1v /</w:t>
      </w:r>
    </w:p>
    <w:p w14:paraId="5496002B" w14:textId="4770DE0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gentilhuomini capitani, | et officiali</w:t>
      </w:r>
      <w:r w:rsidRPr="00B32F62">
        <w:rPr>
          <w:rStyle w:val="FootnoteReference"/>
          <w:rFonts w:ascii="Times New Roman" w:hAnsi="Times New Roman" w:cs="Times New Roman"/>
        </w:rPr>
        <w:footnoteReference w:id="816"/>
      </w:r>
      <w:r w:rsidRPr="00B32F62">
        <w:rPr>
          <w:rFonts w:ascii="Times New Roman" w:hAnsi="Times New Roman" w:cs="Times New Roman"/>
          <w:i/>
          <w:iCs/>
        </w:rPr>
        <w:t xml:space="preserve"> andavano verso | il conte di Mansfelt, et a trovar le | loro troppe</w:t>
      </w:r>
      <w:r w:rsidRPr="00B32F62">
        <w:rPr>
          <w:rStyle w:val="FootnoteReference"/>
          <w:rFonts w:ascii="Times New Roman" w:hAnsi="Times New Roman" w:cs="Times New Roman"/>
        </w:rPr>
        <w:footnoteReference w:id="817"/>
      </w:r>
      <w:r w:rsidRPr="00B32F62">
        <w:rPr>
          <w:rFonts w:ascii="Times New Roman" w:hAnsi="Times New Roman" w:cs="Times New Roman"/>
          <w:i/>
          <w:iCs/>
        </w:rPr>
        <w:t>, m’abbocai con essi, et Mon-|terau mi disse haver</w:t>
      </w:r>
      <w:r w:rsidRPr="00B32F62">
        <w:rPr>
          <w:rStyle w:val="FootnoteReference"/>
          <w:rFonts w:ascii="Times New Roman" w:hAnsi="Times New Roman" w:cs="Times New Roman"/>
        </w:rPr>
        <w:footnoteReference w:id="818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  <w:iCs/>
        </w:rPr>
        <w:t>parlato con | sua Eccellenza, et pregatala a tempo di | voler a tempo secondar il viaggio del | Conte, che haveva havuta parola | da lei de</w:t>
      </w:r>
      <w:r w:rsidR="006D0D5D" w:rsidRPr="00B32F62">
        <w:rPr>
          <w:rFonts w:ascii="Times New Roman" w:hAnsi="Times New Roman" w:cs="Times New Roman"/>
          <w:i/>
          <w:iCs/>
        </w:rPr>
        <w:t>r</w:t>
      </w:r>
      <w:r w:rsidRPr="00B32F62">
        <w:rPr>
          <w:rStyle w:val="FootnoteReference"/>
          <w:rFonts w:ascii="Times New Roman" w:hAnsi="Times New Roman" w:cs="Times New Roman"/>
        </w:rPr>
        <w:footnoteReference w:id="819"/>
      </w:r>
      <w:r w:rsidRPr="00B32F62">
        <w:rPr>
          <w:rFonts w:ascii="Times New Roman" w:hAnsi="Times New Roman" w:cs="Times New Roman"/>
          <w:i/>
          <w:iCs/>
        </w:rPr>
        <w:t xml:space="preserve"> farlo di quella maniera | miglior, che si havesse potuto, et io | ho cavato dall’Eccellenza sua quello | stesso, che ancor egli mi haveva | detto, che haverebbe potuto far | qualche danno gravissimo a’ Spagnoli alle | terre, che hanno sopra la mossa in | passando; ma disse esso Monterau, | che bisognava, che questo fosse ben | concertato, et a tal effetto era necessario | che il conte di Mansfelt si abboc-|casse con sua Eccellenza col quale ancor | egli sarebbe venuto stimai bene di | dire, che io ancora haverei giudicata | propria la venuta qui del signor Conte | quando la non havesse potuto appor-|tar qualche pregiuditio per l’absenza | della persona sua, et per la distanza | del luoco, et massime sendo necessario, | che egli, già che le truppe francesi | erano arrivate, si mettesse in camino, | mi rispose Monterau, che non have-|rebbe mancato, vedendo le cose | nello Stato, che elle si trovavano, | di procurar la pronta speditione, | perché non</w:t>
      </w:r>
      <w:r w:rsidRPr="00B32F62">
        <w:rPr>
          <w:rStyle w:val="FootnoteReference"/>
          <w:rFonts w:ascii="Times New Roman" w:hAnsi="Times New Roman" w:cs="Times New Roman"/>
        </w:rPr>
        <w:footnoteReference w:id="820"/>
      </w:r>
      <w:r w:rsidRPr="00B32F62">
        <w:rPr>
          <w:rFonts w:ascii="Times New Roman" w:hAnsi="Times New Roman" w:cs="Times New Roman"/>
          <w:i/>
          <w:iCs/>
        </w:rPr>
        <w:t xml:space="preserve"> trovava manc’|egli bene per li suoi francesi, che | la dimora si facesse lunga, sco-|prii esso Monterau pieno di preten-|sioni di spese fatte per la levata, et per | l’attender l’imbarco, et provisioni | per esso, et mi disse, che haveva speso | del danaro assai, et che inoltre </w:t>
      </w:r>
    </w:p>
    <w:p w14:paraId="19915B3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2r /</w:t>
      </w:r>
    </w:p>
    <w:p w14:paraId="7864646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ha-|veva lasciata a Bologna impegnata | la moglie, altrimente non pova</w:t>
      </w:r>
      <w:r w:rsidRPr="00B32F62">
        <w:rPr>
          <w:rStyle w:val="FootnoteReference"/>
          <w:rFonts w:ascii="Times New Roman" w:hAnsi="Times New Roman" w:cs="Times New Roman"/>
        </w:rPr>
        <w:footnoteReference w:id="821"/>
      </w:r>
      <w:r w:rsidRPr="00B32F62">
        <w:rPr>
          <w:rFonts w:ascii="Times New Roman" w:hAnsi="Times New Roman" w:cs="Times New Roman"/>
          <w:i/>
          <w:iCs/>
        </w:rPr>
        <w:t xml:space="preserve"> | partire, che haveva speso vo-|lontieri, non promettendosi altrimenti | che ’l suo Re, et la lega, lo haverobbo-|no | sollevato; che tutti quei capitani, et | officiali che vedevo erano a sue | spese, che montavano a più di ducento | fiorini per giorno, et cose simili, andò | dicendo, alle quali non corrisposi | come forse pensava, solo lodai la | sua diligenza, il buon zelo, che mo-|strava, lo essortai a sollecitar il | Conte; et il medesimo termine teni | con Turnon, che faceva l’eco, di | Montereau, et ambi doi concordi | dissero, che bisognava bene haver | maggior summa di danaro di quello, | che dava la lega, o che sua Maestà christianissima | si contentasse di pagar ella sola | le truppe francesi, oltre la por-|tione, che dava per la lega unita, | et che risolvesse di pagarle alla | paga di Franza, et io credo, che | questo suo discorso sia del concerto, | et proposito tenuto, come già qualche | giorno ho scritto alla Serenità vostra dell’Eccellenza sua | col signor di Maurier al suo Re perché | si disponesse con una simile rissolutione. | </w:t>
      </w:r>
    </w:p>
    <w:p w14:paraId="3E6BC79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t>Ancor non ho havuto alcun aviso dell’|arrivo del Bos, et del Rulbier partiti | hoggi otto verso il conte di Mansfelt | ma non può tardare in tanto il deputato | delli signori Stati, che si trova a Emdem |</w:t>
      </w:r>
    </w:p>
    <w:p w14:paraId="47D3AF9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2v /</w:t>
      </w:r>
    </w:p>
    <w:p w14:paraId="1F02EF6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  <w:iCs/>
        </w:rPr>
      </w:pPr>
      <w:r w:rsidRPr="00B32F62">
        <w:rPr>
          <w:rFonts w:ascii="Times New Roman" w:hAnsi="Times New Roman" w:cs="Times New Roman"/>
          <w:i/>
          <w:iCs/>
        </w:rPr>
        <w:lastRenderedPageBreak/>
        <w:t>scrive all’Eccellenze loro, che stavano quei | cittadini, come rissoluti di dar al detto | Mansfelt 300 mila fiorini</w:t>
      </w:r>
      <w:r w:rsidRPr="00B32F62">
        <w:rPr>
          <w:rStyle w:val="FootnoteReference"/>
          <w:rFonts w:ascii="Times New Roman" w:hAnsi="Times New Roman" w:cs="Times New Roman"/>
        </w:rPr>
        <w:footnoteReference w:id="822"/>
      </w:r>
      <w:r w:rsidRPr="00B32F62">
        <w:rPr>
          <w:rFonts w:ascii="Times New Roman" w:hAnsi="Times New Roman" w:cs="Times New Roman"/>
          <w:i/>
          <w:iCs/>
        </w:rPr>
        <w:t xml:space="preserve">, ma come | che non hanno il credito, che basta | vorrebbono, che l’Eccellenze sue rispon-|dessero per la summa, et a tal effetto si | aspettano qui deputati di quel con-|tato, per veder d’indur questi signori | a tale rissolutione; si sente ben diffi-|coltà all’effetto di questa promessa, | tuttavia si tenta da sue Eccellenze et | dal signor principe d’Oranges, perché li | stati d’Olanda, o la città di Amsterdam | in particolare rispondi con speranza, che | il negotio passerà avanti. Il Veis | agente di Mansfelt sollecita tuttavia, | et per danari, et per munitioni, trova | qualche respiro alle sue instanze | onde si promette, che se non farano | tutto haverà almen qualche cosa, | et il signor ambasciator di Franza pregato | dal medesimo Veis, mi disse haver | fatto ufficio pieno con sua Eccellenza rimostran-|do, che li primi frutti dell’impiego, | che fa la lega del signor conte di Mansfelt, | potevano esser per servitio di questi | paesi, et havendomi il medesimo Veis | pregato pure, che anch’io spingessi | alla ruota, ho trovata occasione | d’incontrar l’Eccellenza sua questa mattina | nel passaggio mio inanti questa casa | di vostra Serenità et ho parlato </w:t>
      </w:r>
    </w:p>
    <w:p w14:paraId="4EA6C57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3r /</w:t>
      </w:r>
    </w:p>
    <w:p w14:paraId="6EF33768" w14:textId="64E555D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  <w:iCs/>
        </w:rPr>
        <w:t>con li medesimi | concetti dell’Ambasciatore. Non negò | il signor Principe, che li signori Stati haverebbo-|no potuto tirar profitto dalla mossa | del Conte, ma disse, che faremo? Sia-|mo povere, et il Conte dimanda troppe | cose, et io soggiunsi che si dia</w:t>
      </w:r>
      <w:r w:rsidRPr="00B32F62">
        <w:rPr>
          <w:rStyle w:val="FootnoteReference"/>
          <w:rFonts w:ascii="Times New Roman" w:hAnsi="Times New Roman" w:cs="Times New Roman"/>
        </w:rPr>
        <w:footnoteReference w:id="823"/>
      </w:r>
      <w:r w:rsidRPr="00B32F62">
        <w:rPr>
          <w:rFonts w:ascii="Times New Roman" w:hAnsi="Times New Roman" w:cs="Times New Roman"/>
          <w:i/>
          <w:iCs/>
        </w:rPr>
        <w:t xml:space="preserve"> il | più che si può, et principalmente quello, | di che non si può far di meno, et non | può trovar altrove, mi avego</w:t>
      </w:r>
      <w:r w:rsidRPr="00B32F62">
        <w:rPr>
          <w:rStyle w:val="FootnoteReference"/>
          <w:rFonts w:ascii="Times New Roman" w:hAnsi="Times New Roman" w:cs="Times New Roman"/>
        </w:rPr>
        <w:footnoteReference w:id="824"/>
      </w:r>
      <w:r w:rsidRPr="00B32F62">
        <w:rPr>
          <w:rFonts w:ascii="Times New Roman" w:hAnsi="Times New Roman" w:cs="Times New Roman"/>
          <w:i/>
          <w:iCs/>
        </w:rPr>
        <w:t>, | bene che hanno buona volontà | tutti questi signori ma sono retirati dall’|impotenza; il maggior beneficio che | potrò apportar per servitio del signor Conte | con li miei officii, lo farò, promettendo-|mi d’incontrar, così anco la volontà | della Serenità vostra. Gratie etc.</w:t>
      </w:r>
      <w:r w:rsidR="00A91B63" w:rsidRPr="00B32F62">
        <w:rPr>
          <w:rFonts w:ascii="Times New Roman" w:hAnsi="Times New Roman" w:cs="Times New Roman"/>
          <w:i/>
          <w:iCs/>
        </w:rPr>
        <w:t xml:space="preserve"> </w:t>
      </w:r>
      <w:r w:rsidR="00A91B63" w:rsidRPr="00B32F62">
        <w:rPr>
          <w:rFonts w:ascii="Times New Roman" w:hAnsi="Times New Roman" w:cs="Times New Roman"/>
        </w:rPr>
        <w:t>|</w:t>
      </w:r>
    </w:p>
    <w:p w14:paraId="03A1794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4B78E2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3 luglio 1623 | </w:t>
      </w:r>
    </w:p>
    <w:p w14:paraId="70D5992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4D615A5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2AD3881C" w14:textId="77777777" w:rsidR="0048045B" w:rsidRPr="00AE09B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proofErr w:type="spellStart"/>
      <w:r w:rsidRPr="00AE09B3">
        <w:rPr>
          <w:rFonts w:ascii="Times New Roman" w:hAnsi="Times New Roman" w:cs="Times New Roman"/>
          <w:lang w:val="fr-FR"/>
        </w:rPr>
        <w:t>Christofforo</w:t>
      </w:r>
      <w:proofErr w:type="spellEnd"/>
      <w:r w:rsidRPr="00AE09B3">
        <w:rPr>
          <w:rFonts w:ascii="Times New Roman" w:hAnsi="Times New Roman" w:cs="Times New Roman"/>
          <w:lang w:val="fr-FR"/>
        </w:rPr>
        <w:t xml:space="preserve"> </w:t>
      </w:r>
      <w:proofErr w:type="spellStart"/>
      <w:r w:rsidRPr="00AE09B3">
        <w:rPr>
          <w:rFonts w:ascii="Times New Roman" w:hAnsi="Times New Roman" w:cs="Times New Roman"/>
          <w:lang w:val="fr-FR"/>
        </w:rPr>
        <w:t>Suriano</w:t>
      </w:r>
      <w:proofErr w:type="spellEnd"/>
      <w:r w:rsidRPr="00AE09B3">
        <w:rPr>
          <w:rFonts w:ascii="Times New Roman" w:hAnsi="Times New Roman" w:cs="Times New Roman"/>
          <w:lang w:val="fr-FR"/>
        </w:rPr>
        <w:t xml:space="preserve"> | </w:t>
      </w:r>
    </w:p>
    <w:p w14:paraId="10195F1C" w14:textId="77777777" w:rsidR="0048045B" w:rsidRPr="00AE09B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499E114F" w14:textId="77777777" w:rsidR="002C0CE7" w:rsidRPr="00AE09B3" w:rsidRDefault="0048045B" w:rsidP="0048045B">
      <w:pPr>
        <w:outlineLvl w:val="0"/>
        <w:rPr>
          <w:rFonts w:ascii="Times New Roman" w:hAnsi="Times New Roman" w:cs="Times New Roman"/>
          <w:lang w:val="fr-FR"/>
        </w:rPr>
      </w:pPr>
      <w:r w:rsidRPr="00AE09B3">
        <w:rPr>
          <w:rFonts w:ascii="Times New Roman" w:hAnsi="Times New Roman" w:cs="Times New Roman"/>
          <w:lang w:val="fr-FR"/>
        </w:rPr>
        <w:t>/ 433v</w:t>
      </w:r>
      <w:r w:rsidR="002C0CE7" w:rsidRPr="00AE09B3">
        <w:rPr>
          <w:rFonts w:ascii="Times New Roman" w:hAnsi="Times New Roman" w:cs="Times New Roman"/>
          <w:lang w:val="fr-FR"/>
        </w:rPr>
        <w:t xml:space="preserve"> /</w:t>
      </w:r>
    </w:p>
    <w:p w14:paraId="1E531453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fr-FR"/>
        </w:rPr>
      </w:pPr>
      <w:r w:rsidRPr="00AE09B3">
        <w:rPr>
          <w:rFonts w:ascii="Times New Roman" w:hAnsi="Times New Roman" w:cs="Times New Roman"/>
          <w:b/>
          <w:bCs/>
          <w:iCs/>
          <w:lang w:val="fr-FR"/>
        </w:rPr>
        <w:t>Blank page</w:t>
      </w:r>
    </w:p>
    <w:p w14:paraId="624C25CD" w14:textId="77777777" w:rsidR="002C0CE7" w:rsidRPr="00AE09B3" w:rsidRDefault="002C0CE7" w:rsidP="0048045B">
      <w:pPr>
        <w:outlineLvl w:val="0"/>
        <w:rPr>
          <w:rFonts w:ascii="Times New Roman" w:hAnsi="Times New Roman" w:cs="Times New Roman"/>
          <w:lang w:val="fr-FR"/>
        </w:rPr>
      </w:pPr>
    </w:p>
    <w:p w14:paraId="38626CD8" w14:textId="4D20DA73" w:rsidR="0048045B" w:rsidRPr="00AE09B3" w:rsidRDefault="002C0CE7" w:rsidP="0048045B">
      <w:pPr>
        <w:outlineLvl w:val="0"/>
        <w:rPr>
          <w:rFonts w:ascii="Times New Roman" w:hAnsi="Times New Roman" w:cs="Times New Roman"/>
          <w:lang w:val="fr-FR"/>
        </w:rPr>
      </w:pPr>
      <w:r w:rsidRPr="00AE09B3">
        <w:rPr>
          <w:rFonts w:ascii="Times New Roman" w:hAnsi="Times New Roman" w:cs="Times New Roman"/>
          <w:lang w:val="fr-FR"/>
        </w:rPr>
        <w:t xml:space="preserve">/ </w:t>
      </w:r>
      <w:r w:rsidR="0048045B" w:rsidRPr="00AE09B3">
        <w:rPr>
          <w:rFonts w:ascii="Times New Roman" w:hAnsi="Times New Roman" w:cs="Times New Roman"/>
          <w:lang w:val="fr-FR"/>
        </w:rPr>
        <w:t>434r /</w:t>
      </w:r>
    </w:p>
    <w:p w14:paraId="743F76C3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339C6F17" w14:textId="77777777" w:rsidR="0048045B" w:rsidRPr="00AE09B3" w:rsidRDefault="0048045B" w:rsidP="0048045B">
      <w:pPr>
        <w:outlineLvl w:val="0"/>
        <w:rPr>
          <w:rFonts w:ascii="Times New Roman" w:hAnsi="Times New Roman" w:cs="Times New Roman"/>
        </w:rPr>
      </w:pPr>
    </w:p>
    <w:p w14:paraId="135E8233" w14:textId="77777777" w:rsidR="0048045B" w:rsidRPr="00AE09B3" w:rsidRDefault="0048045B" w:rsidP="0048045B">
      <w:pPr>
        <w:outlineLvl w:val="0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>/ 434v /</w:t>
      </w:r>
    </w:p>
    <w:p w14:paraId="2BB5A4E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7283617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353E291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8 fin 519 | </w:t>
      </w:r>
    </w:p>
    <w:p w14:paraId="2CBBD0C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C45C95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igillo e tracce di sigilli </w:t>
      </w:r>
    </w:p>
    <w:p w14:paraId="5C4B223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496D917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0B72867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4vC /</w:t>
      </w:r>
    </w:p>
    <w:p w14:paraId="439DE703" w14:textId="198D50BE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luglio 1623</w:t>
      </w:r>
      <w:r w:rsidR="00A91B63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A91B63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>icevute a’ 19 detto |</w:t>
      </w:r>
    </w:p>
    <w:p w14:paraId="1BB43F20" w14:textId="02B56AB0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A91B63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Suriano</w:t>
      </w:r>
      <w:r w:rsidR="00A91B63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n</w:t>
      </w:r>
      <w:r w:rsidR="00A91B63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518 |</w:t>
      </w:r>
    </w:p>
    <w:p w14:paraId="6CE66AB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E98E23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ordine all’Ambasciator francese di sottoscriver la | capitulatione con Masfelt, il quale egli disse di | non tenere, con lettere dei 16 del passato scrisse | il Pesaro, che li ministri dicevano d’haver-|gliele </w:t>
      </w:r>
      <w:r w:rsidRPr="00B32F62">
        <w:rPr>
          <w:rFonts w:ascii="Times New Roman" w:hAnsi="Times New Roman" w:cs="Times New Roman"/>
        </w:rPr>
        <w:lastRenderedPageBreak/>
        <w:t xml:space="preserve">mandato: tuttavia lo stesso Ambasciatore | ha detto di nuovo di non haverlo havuto, | soggiungendo, che non istimava necessaria | tale sottoscrittione, mentre il primo trattato | con lui fu sottoscritto; et che così potesse | Masfelt sodisfar all’obligo del servitio preso, | come può esser sicuro della promessa dei | collegati. | </w:t>
      </w:r>
    </w:p>
    <w:p w14:paraId="2A2C56C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li fu detto, che era stata promessa la sotto-|scrittione; egli disse, che, venendogli l’ordine, | lo esequirebbe. | </w:t>
      </w:r>
    </w:p>
    <w:p w14:paraId="020A5D4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iene il Suriano appresso di sé le capitulationi | lasciategli dal Bos, et le sottoscri-|verà sottoscrivendole l’Ambasciator francese. | </w:t>
      </w:r>
    </w:p>
    <w:p w14:paraId="62AA053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 incontrati in viaggio Montereau, e | Turnou, che andavano con 30 o 40 gentilhuomini | verso Masfelt; Montereau gli disse, ha-|vergli promesso Maurier di secondar | il viaggio del Conte in quella miglior maniera, | che havesse potuto. | </w:t>
      </w:r>
    </w:p>
    <w:p w14:paraId="2F983D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n cavato da sua Eccellenza, che si potrebbe | far qualche danno grave a’ Spagnoli alle | terre, che hanno sopra la Mosa, in pas-|sando. | </w:t>
      </w:r>
    </w:p>
    <w:p w14:paraId="7E7CFCE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ontereau per concertar bene questo fatto, | dice esser necessario l’abboccamento del Conte con sua Eccellenza. | </w:t>
      </w:r>
    </w:p>
    <w:p w14:paraId="1BFFA8E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Suriano considera i contrari et la | necessità del mettersi il Conte subito in | camino. | </w:t>
      </w:r>
    </w:p>
    <w:p w14:paraId="39FF5E3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ontereau dice, che | non mancherebbe di sollecitar: ma | è pieno di pretensioni di spese | fatte, e li racconta il segretario, sog-| </w:t>
      </w:r>
    </w:p>
    <w:p w14:paraId="14CD411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146C72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R. cum SS. |</w:t>
      </w:r>
    </w:p>
    <w:p w14:paraId="3353EF8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3619C4C6" w14:textId="016291B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4</w:t>
      </w:r>
      <w:r w:rsidR="00B70A7D" w:rsidRPr="00B32F62"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>D /</w:t>
      </w:r>
    </w:p>
    <w:p w14:paraId="159E9D8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iungendo, che haveva speso volen-|tieri, promettendosi dal Re, e dalla | lega risarcimento. | </w:t>
      </w:r>
    </w:p>
    <w:p w14:paraId="010DDD0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egretario a quelle cose dice di non | haver corrisposto, come Montereau | forse</w:t>
      </w:r>
      <w:r w:rsidRPr="00B32F62">
        <w:rPr>
          <w:rStyle w:val="FootnoteReference"/>
          <w:rFonts w:ascii="Times New Roman" w:hAnsi="Times New Roman" w:cs="Times New Roman"/>
        </w:rPr>
        <w:footnoteReference w:id="825"/>
      </w:r>
      <w:r w:rsidRPr="00B32F62">
        <w:rPr>
          <w:rFonts w:ascii="Times New Roman" w:hAnsi="Times New Roman" w:cs="Times New Roman"/>
        </w:rPr>
        <w:t xml:space="preserve"> pensava: havendo lodato | solo la diligenza, et il zelo suo. | </w:t>
      </w:r>
    </w:p>
    <w:p w14:paraId="0BE3E8C6" w14:textId="4449CF44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Egli, e Turnon dissero, che biso-|gnava bene haver maggi</w:t>
      </w:r>
      <w:r w:rsidR="00464862" w:rsidRPr="00B32F62">
        <w:rPr>
          <w:rFonts w:ascii="Times New Roman" w:hAnsi="Times New Roman" w:cs="Times New Roman"/>
        </w:rPr>
        <w:t>or summa | di denaro, o che il C</w:t>
      </w:r>
      <w:r w:rsidRPr="00B32F62">
        <w:rPr>
          <w:rFonts w:ascii="Times New Roman" w:hAnsi="Times New Roman" w:cs="Times New Roman"/>
        </w:rPr>
        <w:t xml:space="preserve">hristianissimo | pagasse solo le truppe francesi, | oltre la portione nella lega | pagandole colla paga dei francesi. | </w:t>
      </w:r>
    </w:p>
    <w:p w14:paraId="4165A80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on ha avviso ancora il segretario | dell’arrivo di Bos, e Dulbier, | a Masfelt. | </w:t>
      </w:r>
    </w:p>
    <w:p w14:paraId="73EB1CE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deputato dei stati, | ch’è a Embdem, scrive, | che stavano quei cittadini | come risoluti di dar | al Conte 300 mila fiorini | ma vorrebbono per | mancamento di credito | che li stati rispondes-|sero per la summa | et se non fa il | tentativo</w:t>
      </w:r>
      <w:r w:rsidRPr="00B32F62">
        <w:rPr>
          <w:rStyle w:val="FootnoteReference"/>
          <w:rFonts w:ascii="Times New Roman" w:hAnsi="Times New Roman" w:cs="Times New Roman"/>
        </w:rPr>
        <w:footnoteReference w:id="826"/>
      </w:r>
      <w:r w:rsidRPr="00B32F62">
        <w:rPr>
          <w:rFonts w:ascii="Times New Roman" w:hAnsi="Times New Roman" w:cs="Times New Roman"/>
        </w:rPr>
        <w:t xml:space="preserve"> | non senza speranza. | </w:t>
      </w:r>
    </w:p>
    <w:p w14:paraId="1C47307C" w14:textId="3CECCC0F" w:rsidR="0048045B" w:rsidRPr="00B32F62" w:rsidRDefault="0048045B" w:rsidP="00AA490F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nco il Veis | agente di Mas-|felt, che chiede | denari, e munitioni | respira, aspet-|tando qualche | cosa; aiu-|tato il suo | </w:t>
      </w:r>
      <w:r w:rsidR="00B70A7D" w:rsidRPr="00B32F62">
        <w:rPr>
          <w:rFonts w:ascii="Times New Roman" w:hAnsi="Times New Roman" w:cs="Times New Roman"/>
        </w:rPr>
        <w:t>calore</w:t>
      </w:r>
      <w:r w:rsidR="00B70A7D" w:rsidRPr="00B32F62">
        <w:rPr>
          <w:rStyle w:val="FootnoteReference"/>
          <w:rFonts w:ascii="Times New Roman" w:hAnsi="Times New Roman" w:cs="Times New Roman"/>
          <w:bCs/>
        </w:rPr>
        <w:footnoteReference w:id="827"/>
      </w:r>
      <w:r w:rsidRPr="00B32F62">
        <w:rPr>
          <w:rFonts w:ascii="Times New Roman" w:hAnsi="Times New Roman" w:cs="Times New Roman"/>
        </w:rPr>
        <w:t xml:space="preserve"> dall’|ambasciator di | Francia, | </w:t>
      </w:r>
    </w:p>
    <w:p w14:paraId="721BB97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4vA /</w:t>
      </w:r>
    </w:p>
    <w:p w14:paraId="2CA81CA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me ha fatto anco il Suriano. | </w:t>
      </w:r>
    </w:p>
    <w:p w14:paraId="4860BCB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Vi è ottima volontà: ma | l’impotenza ritarda. |</w:t>
      </w:r>
    </w:p>
    <w:p w14:paraId="423578B9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23F75D70" w14:textId="77777777" w:rsidR="00996D9E" w:rsidRDefault="00996D9E" w:rsidP="00996D9E">
      <w:pPr>
        <w:pStyle w:val="Header"/>
      </w:pPr>
      <w:r>
        <w:lastRenderedPageBreak/>
        <w:t>/START LETTER/</w:t>
      </w:r>
    </w:p>
    <w:p w14:paraId="186537C9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3</w:t>
      </w:r>
    </w:p>
    <w:p w14:paraId="7E19E70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luglio 1623, L’Aia (cc. 435r-436v, 439r-440v)</w:t>
      </w:r>
    </w:p>
    <w:p w14:paraId="42C186B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CC45DA4" w14:textId="77777777" w:rsidR="00E76D00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5r</w:t>
      </w:r>
      <w:r w:rsidR="00E76D00">
        <w:rPr>
          <w:rFonts w:ascii="Times New Roman" w:hAnsi="Times New Roman" w:cs="Times New Roman"/>
        </w:rPr>
        <w:t xml:space="preserve"> /</w:t>
      </w:r>
    </w:p>
    <w:p w14:paraId="2885F55F" w14:textId="77777777" w:rsidR="00E76D00" w:rsidRPr="00B32F62" w:rsidRDefault="00E76D00" w:rsidP="00E76D0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1559B562" w14:textId="7D914331" w:rsidR="0048045B" w:rsidRPr="00B32F62" w:rsidRDefault="00E76D00" w:rsidP="0048045B">
      <w:pPr>
        <w:outlineLvl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/ 435</w:t>
      </w:r>
      <w:r w:rsidR="0048045B" w:rsidRPr="00B32F62">
        <w:rPr>
          <w:rFonts w:ascii="Times New Roman" w:hAnsi="Times New Roman" w:cs="Times New Roman"/>
        </w:rPr>
        <w:t>v /</w:t>
      </w:r>
    </w:p>
    <w:p w14:paraId="2D902C19" w14:textId="00435CB7" w:rsidR="0048045B" w:rsidRPr="00B32F62" w:rsidRDefault="00E35E83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0EF8771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CFDE6E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6r /</w:t>
      </w:r>
    </w:p>
    <w:p w14:paraId="638F15A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033FD39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9 comincia 518 | </w:t>
      </w:r>
    </w:p>
    <w:p w14:paraId="42A4E26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4A8D889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32BEFD07" w14:textId="10303865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è qui arrivato avanti hieri un lachè del si</w:t>
      </w:r>
      <w:r w:rsidR="000E31D3" w:rsidRPr="00B32F62">
        <w:rPr>
          <w:rFonts w:ascii="Times New Roman" w:hAnsi="Times New Roman" w:cs="Times New Roman"/>
        </w:rPr>
        <w:t>gnor duca Christiano | di Bransv</w:t>
      </w:r>
      <w:r w:rsidRPr="00B32F62">
        <w:rPr>
          <w:rFonts w:ascii="Times New Roman" w:hAnsi="Times New Roman" w:cs="Times New Roman"/>
        </w:rPr>
        <w:t>ich, che porta avviso che doveva levarsi di dove | era in quello d’Alberstat, et la confermatione di questo | è venuta anco con lettere, et più che marchiasse verso il | landtgrave d’Hassia con proderose forze; non scrive parola | nelle lettere alla Regina, né ad alcuno del viaggio, che | vogli fare, et il signor principe Mauritio mi disse, che | laudava questa maniera di fare: tuttavia viene tenuto | per fermo, che ’l suo viaggio tendi contra Tilly in favore | di detto Landtgrave; parte delle genti del quale | hoggi si è inteso, che calassero a basso con manifesto | inditio di accostar, et unirsi a quelle di Anolt, | et di Cordova. Della mossa del Duca anco gl’avvisi | di Francfort ne fanno mentione; et li medesimi portano | anco che a Tilly calavano cinque mille soldati di | Bohemia; che la sua vanguardia fosse nel paese | di Caoburgh; et il suo essercito havesse in parte | passato il Wesar, et Escheviele. Questi avvisi | tengono qui gl’animi in sospeso</w:t>
      </w:r>
      <w:r w:rsidR="007E73D1" w:rsidRPr="00B32F62">
        <w:rPr>
          <w:rFonts w:ascii="Times New Roman" w:hAnsi="Times New Roman" w:cs="Times New Roman"/>
        </w:rPr>
        <w:t>. S</w:t>
      </w:r>
      <w:r w:rsidRPr="00B32F62">
        <w:rPr>
          <w:rFonts w:ascii="Times New Roman" w:hAnsi="Times New Roman" w:cs="Times New Roman"/>
        </w:rPr>
        <w:t>i vorrebbe bene | da chi intende le cose, che ’l duca Christiano fosse | il primo ad attaccare; ma si teme anco, che | non cadi sotto a qualche infortunio, che metti in | scompiglio le cose, massime se potesse unirsi Tilly | alli altri doi esserciti di Cordova, et di Anolt</w:t>
      </w:r>
      <w:r w:rsidRPr="00B32F62">
        <w:rPr>
          <w:rStyle w:val="FootnoteReference"/>
          <w:rFonts w:ascii="Times New Roman" w:hAnsi="Times New Roman" w:cs="Times New Roman"/>
        </w:rPr>
        <w:footnoteReference w:id="828"/>
      </w:r>
      <w:r w:rsidRPr="00B32F62">
        <w:rPr>
          <w:rFonts w:ascii="Times New Roman" w:hAnsi="Times New Roman" w:cs="Times New Roman"/>
        </w:rPr>
        <w:t xml:space="preserve"> | onde si sta con gran attentione aspettando l’essito. | </w:t>
      </w:r>
    </w:p>
    <w:p w14:paraId="63FDB10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pagnuoli fanno sembiante di voler uscir in campagna, | perché a Malines tengono ad ordine, et pronto ogni</w:t>
      </w:r>
      <w:r w:rsidRPr="00B32F62">
        <w:rPr>
          <w:rStyle w:val="FootnoteReference"/>
          <w:rFonts w:ascii="Times New Roman" w:hAnsi="Times New Roman" w:cs="Times New Roman"/>
        </w:rPr>
        <w:footnoteReference w:id="829"/>
      </w:r>
      <w:r w:rsidRPr="00B32F62">
        <w:rPr>
          <w:rFonts w:ascii="Times New Roman" w:hAnsi="Times New Roman" w:cs="Times New Roman"/>
        </w:rPr>
        <w:t xml:space="preserve"> | equipaggio come carri, munitioni, et altro necessario | </w:t>
      </w:r>
    </w:p>
    <w:p w14:paraId="167D88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6v /</w:t>
      </w:r>
    </w:p>
    <w:p w14:paraId="68F03519" w14:textId="702CCAB1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a partita, et al far marchiar le loro armi: et qui | stano med(</w:t>
      </w:r>
      <w:r w:rsidR="00595281" w:rsidRPr="00B32F62">
        <w:rPr>
          <w:rFonts w:ascii="Times New Roman" w:hAnsi="Times New Roman" w:cs="Times New Roman"/>
        </w:rPr>
        <w:t>esimamen)</w:t>
      </w:r>
      <w:r w:rsidRPr="00B32F62">
        <w:rPr>
          <w:rFonts w:ascii="Times New Roman" w:hAnsi="Times New Roman" w:cs="Times New Roman"/>
        </w:rPr>
        <w:t xml:space="preserve">te pronti. Ma quello che fa creder che | Spagnuoli non possino o tarderanno la sortita, | è un avviso, che viene con l’ultime lettere d’Anversa, | che da diverse parti conforma, che non si parli più tanto | della flotta, né della certezza della sua venuta, et che | altre rimesse non siano arrivate doppo oltre li 350 mila soldi | se ben alcuni dicono soli 330 mila da pagarsi in sei mesi | picciola summa per sodisfar la soldatesca, che vive colla | speranza nutrita dalle publicationi della venuta della | flotta, et delle rimesse. Questo avviso che intanto | si crede vero perché si vorrebbe consolar, et dar cuore | a tutti; et questi signori di Holanda, che al presente | sono ridotti insieme attendono a consultar sopra | la materia del denaro, et a trovarne summa | sufficiente al bisogno per la loro portione. | </w:t>
      </w:r>
    </w:p>
    <w:p w14:paraId="6231F66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nco quelli di Gheldria, che continuano pur qui in | buon numero de’ deputati vanno portando li loro | affari con desiderio di una buona riuscita, et accordo | et si tenta di accommodarli con quelli di Owrisel | con chi anco per certe signorie, et interessi di comer-|cii sono in contentione; ma a tutto presto sarà | rimediato con buon accordo. | </w:t>
      </w:r>
    </w:p>
    <w:p w14:paraId="31C6534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>Il negotio dell’Indie Occidentali va più avanti del solito | et in Amsterdam nel ritorno</w:t>
      </w:r>
      <w:r w:rsidRPr="00B32F62">
        <w:rPr>
          <w:rStyle w:val="FootnoteReference"/>
          <w:rFonts w:ascii="Times New Roman" w:hAnsi="Times New Roman" w:cs="Times New Roman"/>
        </w:rPr>
        <w:footnoteReference w:id="830"/>
      </w:r>
      <w:r w:rsidRPr="00B32F62">
        <w:rPr>
          <w:rFonts w:ascii="Times New Roman" w:hAnsi="Times New Roman" w:cs="Times New Roman"/>
        </w:rPr>
        <w:t>, che feci all’Haya in | passando vidi la fabrica, che fanno far li aministratori | della compagnia</w:t>
      </w:r>
      <w:r w:rsidRPr="00B32F62">
        <w:rPr>
          <w:rStyle w:val="FootnoteReference"/>
          <w:rFonts w:ascii="Times New Roman" w:hAnsi="Times New Roman" w:cs="Times New Roman"/>
        </w:rPr>
        <w:footnoteReference w:id="831"/>
      </w:r>
      <w:r w:rsidRPr="00B32F62">
        <w:rPr>
          <w:rFonts w:ascii="Times New Roman" w:hAnsi="Times New Roman" w:cs="Times New Roman"/>
        </w:rPr>
        <w:t xml:space="preserve"> di una gran casa con magazini, et luochi propri per | le mercantie; segno ch’ella doverà andar avanti | </w:t>
      </w:r>
    </w:p>
    <w:p w14:paraId="207511A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9r /</w:t>
      </w:r>
    </w:p>
    <w:p w14:paraId="4631EA4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t alla verità il signor principe Mauritio vi ha impartito | assai della sua auttorità, che altrimenti le cose cami-|nando con un confuso interesse, andavano a | rischio, che non se ne vedesse mai il fine. | </w:t>
      </w:r>
    </w:p>
    <w:p w14:paraId="03F4DC9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el matrimonio d’Inghilterra qui non si crede che segua, | et si sta in questa buona opinione; ma non possono | tacer alcuni, che non biasmino la dimora così lunga | alla corte di Spagna del principe d’Waglia. | Questo signor ambasciator d’Inghilterra non parla di questo affare, | et questi principi non sano, che dirne; et la Regina | in particolare disse a me la passata settimana. Spagnoli | inganeranno mio padre, mio fratello et poi si burle-|ranno ancora, et si tacque. | </w:t>
      </w:r>
    </w:p>
    <w:p w14:paraId="63BF54E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arlò qualche cosa della tregua del Palatinato, et di Ale-|magna mostrando quel senso, che può capir in animo | di generosa Principessa </w:t>
      </w:r>
      <w:r w:rsidRPr="00B32F62">
        <w:rPr>
          <w:rFonts w:ascii="Times New Roman" w:hAnsi="Times New Roman" w:cs="Times New Roman"/>
          <w:i/>
        </w:rPr>
        <w:t>et</w:t>
      </w:r>
      <w:r w:rsidRPr="00B32F62">
        <w:rPr>
          <w:rStyle w:val="FootnoteReference"/>
          <w:rFonts w:ascii="Times New Roman" w:hAnsi="Times New Roman" w:cs="Times New Roman"/>
        </w:rPr>
        <w:footnoteReference w:id="832"/>
      </w:r>
      <w:r w:rsidRPr="00B32F62">
        <w:rPr>
          <w:rFonts w:ascii="Times New Roman" w:hAnsi="Times New Roman" w:cs="Times New Roman"/>
          <w:i/>
        </w:rPr>
        <w:t xml:space="preserve"> particolarmente disse non doverebbe | il Re mio marito sottoscriverle | et che apparenza vi è, che lo debbi | fare, potendo esser che in quindeci | mesi si cambiino molte cose, et per | tanto non deve legarsi volontaria-|mente le mani già ch’è libero</w:t>
      </w:r>
      <w:r w:rsidRPr="00B32F62">
        <w:rPr>
          <w:rFonts w:ascii="Times New Roman" w:hAnsi="Times New Roman" w:cs="Times New Roman"/>
        </w:rPr>
        <w:t xml:space="preserve">. | </w:t>
      </w:r>
    </w:p>
    <w:p w14:paraId="3E2A4AF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 Brusseles è stata inviata la risposta per mandar | in Inghilterra et le considerationi del Re palatino | et deveva l’agente della maestà della Gran Bertagna | far l’ispeditione. Si stava da mo’ innanti | attendendo come l’haverà sentita. | </w:t>
      </w:r>
    </w:p>
    <w:p w14:paraId="778B908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9v /</w:t>
      </w:r>
    </w:p>
    <w:p w14:paraId="40350D05" w14:textId="0A6A2D1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n l’ultimo ordinario capitato domenica passata | hebbi le lettere di vostra Serenità de’ 16 del passato con gl’|avvisi de’ Turchi, et de essi, et d’altri annessi mi | valerò per informatione. |</w:t>
      </w:r>
      <w:r w:rsidR="001E4730" w:rsidRPr="00B32F62">
        <w:rPr>
          <w:rFonts w:ascii="Times New Roman" w:hAnsi="Times New Roman" w:cs="Times New Roman"/>
        </w:rPr>
        <w:t xml:space="preserve"> </w:t>
      </w:r>
    </w:p>
    <w:p w14:paraId="4E4161A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Gionte verranno a queste le doi lettere mie n° 516 fin 517 | d’hoggi otto. Gratie etc. | </w:t>
      </w:r>
    </w:p>
    <w:p w14:paraId="3D4BAED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B7F34E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all’Haya li 3</w:t>
      </w:r>
      <w:r w:rsidRPr="00B32F62">
        <w:rPr>
          <w:rStyle w:val="FootnoteReference"/>
          <w:rFonts w:ascii="Times New Roman" w:hAnsi="Times New Roman" w:cs="Times New Roman"/>
        </w:rPr>
        <w:footnoteReference w:id="833"/>
      </w:r>
      <w:r w:rsidRPr="00B32F62">
        <w:rPr>
          <w:rFonts w:ascii="Times New Roman" w:hAnsi="Times New Roman" w:cs="Times New Roman"/>
        </w:rPr>
        <w:t xml:space="preserve"> luglio 1623 | </w:t>
      </w:r>
    </w:p>
    <w:p w14:paraId="7A1DC16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6292A3A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, et devotissimo servitore | </w:t>
      </w:r>
    </w:p>
    <w:p w14:paraId="2E9D1FE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5CDD996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C534FB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0r /</w:t>
      </w:r>
    </w:p>
    <w:p w14:paraId="30B48FE3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AA8072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B2775E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0v /</w:t>
      </w:r>
    </w:p>
    <w:p w14:paraId="03E2053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10EFE07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Pr="00B32F62">
        <w:rPr>
          <w:rFonts w:ascii="Times New Roman" w:hAnsi="Times New Roman" w:cs="Times New Roman"/>
        </w:rPr>
        <w:t xml:space="preserve"> | </w:t>
      </w:r>
    </w:p>
    <w:p w14:paraId="5D82C68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19 comincia 518 | </w:t>
      </w:r>
    </w:p>
    <w:p w14:paraId="7D07746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20945D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58C952B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3E785D1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2A978D2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0vC /</w:t>
      </w:r>
    </w:p>
    <w:p w14:paraId="130DDBB2" w14:textId="24B56283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3 luglio 1623</w:t>
      </w:r>
      <w:r w:rsidR="00E35E83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</w:t>
      </w:r>
      <w:r w:rsidR="00E35E83" w:rsidRPr="00B32F62">
        <w:rPr>
          <w:rFonts w:ascii="Times New Roman" w:hAnsi="Times New Roman" w:cs="Times New Roman"/>
        </w:rPr>
        <w:t>R</w:t>
      </w:r>
      <w:r w:rsidRPr="00B32F62">
        <w:rPr>
          <w:rFonts w:ascii="Times New Roman" w:hAnsi="Times New Roman" w:cs="Times New Roman"/>
        </w:rPr>
        <w:t xml:space="preserve">icevute li 19 detto | </w:t>
      </w:r>
    </w:p>
    <w:p w14:paraId="15B1F1B1" w14:textId="5E6BFDA1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ya</w:t>
      </w:r>
      <w:r w:rsidR="00E35E83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2</w:t>
      </w:r>
      <w:r w:rsidRPr="00B32F62">
        <w:rPr>
          <w:rFonts w:ascii="Times New Roman" w:hAnsi="Times New Roman" w:cs="Times New Roman"/>
          <w:vertAlign w:val="superscript"/>
        </w:rPr>
        <w:t>de</w:t>
      </w:r>
      <w:r w:rsidR="00E35E83" w:rsidRPr="00B32F62">
        <w:rPr>
          <w:rFonts w:ascii="Times New Roman" w:hAnsi="Times New Roman" w:cs="Times New Roman"/>
        </w:rPr>
        <w:t xml:space="preserve">. </w:t>
      </w:r>
      <w:r w:rsidRPr="00B32F62">
        <w:rPr>
          <w:rFonts w:ascii="Times New Roman" w:hAnsi="Times New Roman" w:cs="Times New Roman"/>
        </w:rPr>
        <w:t>n</w:t>
      </w:r>
      <w:r w:rsidR="00E35E83" w:rsidRPr="00B32F62">
        <w:rPr>
          <w:rFonts w:ascii="Times New Roman" w:hAnsi="Times New Roman" w:cs="Times New Roman"/>
        </w:rPr>
        <w:t>°</w:t>
      </w:r>
      <w:r w:rsidRPr="00B32F62">
        <w:rPr>
          <w:rFonts w:ascii="Times New Roman" w:hAnsi="Times New Roman" w:cs="Times New Roman"/>
        </w:rPr>
        <w:t xml:space="preserve"> 519 | </w:t>
      </w:r>
    </w:p>
    <w:p w14:paraId="6691C55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14CF46D" w14:textId="2D7E356A" w:rsidR="0048045B" w:rsidRPr="00B32F62" w:rsidRDefault="000E31D3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vvisi della mossa di Bransv</w:t>
      </w:r>
      <w:r w:rsidR="0048045B" w:rsidRPr="00B32F62">
        <w:rPr>
          <w:rFonts w:ascii="Times New Roman" w:hAnsi="Times New Roman" w:cs="Times New Roman"/>
        </w:rPr>
        <w:t xml:space="preserve">ich | senza notitia per dove: ma contra | Tilli, si crede, et si va con sospensione | d’occasione per l’esito. | </w:t>
      </w:r>
    </w:p>
    <w:p w14:paraId="0049AE3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pagnoli fanno mostra di uscire in | campagna, et anco i Stati sono | pronti. | </w:t>
      </w:r>
    </w:p>
    <w:p w14:paraId="25ACA1A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Si crede, che differiranno Spagnoli per la | diminutione del concetto della flotta, | non capitate oltre rimessa dopo | quella delli 350 mila soldi | </w:t>
      </w:r>
    </w:p>
    <w:p w14:paraId="6AC1B7A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i signori d’Olanda consultavano | su la notitia del denaro. | </w:t>
      </w:r>
    </w:p>
    <w:p w14:paraId="24AF500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irca quelli di Gheldria | e loro trattati. | </w:t>
      </w:r>
    </w:p>
    <w:p w14:paraId="749E8FA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Va innanzi il negotio dell’|Indie Occidentali etc. | </w:t>
      </w:r>
    </w:p>
    <w:p w14:paraId="01FB16A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on si crede, che sopra il matrimonio | d’Inghilterra. | </w:t>
      </w:r>
    </w:p>
    <w:p w14:paraId="18A1A61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ncetto della Palatina, circa la | tregua del Palatinato, et d’Alemagna. | </w:t>
      </w:r>
    </w:p>
    <w:p w14:paraId="0C6E9A6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0A253EA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R. cum SS. | </w:t>
      </w:r>
    </w:p>
    <w:p w14:paraId="51E2389B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6EA2704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68B9D85D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4</w:t>
      </w:r>
    </w:p>
    <w:p w14:paraId="3CAE44C6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23 (cc. 437r-438v; decodifica di c. 439r)</w:t>
      </w:r>
    </w:p>
    <w:p w14:paraId="0491235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4F0692E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37r /</w:t>
      </w:r>
    </w:p>
    <w:p w14:paraId="1F550CA4" w14:textId="16E33A29" w:rsidR="00E35E83" w:rsidRPr="00B32F62" w:rsidRDefault="00E35E83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n° 519 |</w:t>
      </w:r>
    </w:p>
    <w:p w14:paraId="40BEE7D6" w14:textId="77777777" w:rsidR="00E35E83" w:rsidRPr="00B32F62" w:rsidRDefault="00E35E83" w:rsidP="0048045B">
      <w:pPr>
        <w:jc w:val="both"/>
        <w:outlineLvl w:val="0"/>
        <w:rPr>
          <w:rFonts w:ascii="Times New Roman" w:hAnsi="Times New Roman" w:cs="Times New Roman"/>
          <w:iCs/>
        </w:rPr>
      </w:pPr>
    </w:p>
    <w:p w14:paraId="4A3EAC3E" w14:textId="5D91040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16297D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253A0AE" w14:textId="77777777" w:rsidR="002C0CE7" w:rsidRPr="00AE09B3" w:rsidRDefault="0048045B" w:rsidP="0048045B">
      <w:pPr>
        <w:jc w:val="both"/>
        <w:outlineLvl w:val="0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437v</w:t>
      </w:r>
      <w:r w:rsidR="002C0CE7" w:rsidRPr="00AE09B3">
        <w:rPr>
          <w:rFonts w:ascii="Times New Roman" w:hAnsi="Times New Roman" w:cs="Times New Roman"/>
          <w:lang w:val="nl-BE"/>
        </w:rPr>
        <w:t xml:space="preserve">/ </w:t>
      </w:r>
    </w:p>
    <w:p w14:paraId="4A6B2A51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7FD776D" w14:textId="5C7CF1C5" w:rsidR="002C0CE7" w:rsidRPr="002C0CE7" w:rsidRDefault="002C0CE7" w:rsidP="002C0CE7">
      <w:pPr>
        <w:jc w:val="both"/>
        <w:outlineLvl w:val="0"/>
        <w:rPr>
          <w:rFonts w:ascii="Times New Roman" w:hAnsi="Times New Roman" w:cs="Times New Roman"/>
          <w:lang w:val="nl-BE"/>
        </w:rPr>
      </w:pPr>
      <w:r w:rsidRPr="002C0CE7">
        <w:rPr>
          <w:rFonts w:ascii="Times New Roman" w:hAnsi="Times New Roman" w:cs="Times New Roman"/>
          <w:lang w:val="nl-BE"/>
        </w:rPr>
        <w:t>/ 438r /</w:t>
      </w:r>
    </w:p>
    <w:p w14:paraId="71DB5AB3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E673034" w14:textId="47FCCF28" w:rsidR="0048045B" w:rsidRPr="00AE09B3" w:rsidRDefault="002C0CE7" w:rsidP="0048045B">
      <w:pPr>
        <w:jc w:val="both"/>
        <w:outlineLvl w:val="0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 xml:space="preserve">/ </w:t>
      </w:r>
      <w:r w:rsidR="0048045B" w:rsidRPr="00AE09B3">
        <w:rPr>
          <w:rFonts w:ascii="Times New Roman" w:hAnsi="Times New Roman" w:cs="Times New Roman"/>
        </w:rPr>
        <w:t>438v /</w:t>
      </w:r>
    </w:p>
    <w:p w14:paraId="0C433215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5B0E4E4D" w14:textId="77777777" w:rsidR="0048045B" w:rsidRPr="00AE09B3" w:rsidRDefault="0048045B" w:rsidP="0048045B">
      <w:pPr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br w:type="page"/>
      </w:r>
    </w:p>
    <w:p w14:paraId="62E14D4C" w14:textId="77777777" w:rsidR="00996D9E" w:rsidRDefault="00996D9E" w:rsidP="00996D9E">
      <w:pPr>
        <w:pStyle w:val="Header"/>
      </w:pPr>
      <w:r>
        <w:lastRenderedPageBreak/>
        <w:t>/START LETTER/</w:t>
      </w:r>
    </w:p>
    <w:p w14:paraId="4EDEBD8F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5</w:t>
      </w:r>
    </w:p>
    <w:p w14:paraId="521AEBC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0 luglio 1623, L’Aia (cc. 441r-442v)</w:t>
      </w:r>
    </w:p>
    <w:p w14:paraId="6DD3AFB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D0906C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1r /</w:t>
      </w:r>
    </w:p>
    <w:p w14:paraId="0E56C1F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315BCBF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20 fin 521 | </w:t>
      </w:r>
    </w:p>
    <w:p w14:paraId="29AC952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CE2CB8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03A65256" w14:textId="20B69A3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mentre con attentione, et desiderio aspettavo avvisi di | Francia dell’arrivo in Parigi dell’eccellentissimo signor ambasciator Morosini | che mi haverebbe fatto poi prometter, che presto dovesse | esser anco a queste rive in un medesimo tempo, che hebbi | nuova ch’era arrivato a’ 26 in quella città, et partito | di là a’ 28 del passato, mi fu portato il suo arrivo a | Roterdam. Questo fu venerdì alla notte, et io doi hore | nanti il giorno di sabbato andai per far riverenza a sua Eccellenza | che la trovai afflita, et tormentata assai dal patimento | del mare, et del lungo viaggio; onde per ristorarsi fu | necessitato di trattenersi in quella città. Risaputo questo | dalli signori Stati Generali l’appresso desinare del sabbato | mandarono a lei per salutarla, et darle la ben venuta | et li signori </w:t>
      </w:r>
      <w:r w:rsidR="00B93253" w:rsidRPr="00B32F62">
        <w:rPr>
          <w:rFonts w:ascii="Times New Roman" w:hAnsi="Times New Roman" w:cs="Times New Roman"/>
        </w:rPr>
        <w:t>S</w:t>
      </w:r>
      <w:r w:rsidRPr="00B32F62">
        <w:rPr>
          <w:rFonts w:ascii="Times New Roman" w:hAnsi="Times New Roman" w:cs="Times New Roman"/>
        </w:rPr>
        <w:t xml:space="preserve">tati di Holanda in particolare per nome della Provin-|cia mandorono il signor cavalier Arsen con altri tre del loro | congresso a complir coll’Eccellenza sua con ordine di trattenersi | con lei, farla spesare, et non lasciar a dietro alcun | termine di rispetto, et ossequio che in persona dell’|eccellentissimo signor Ambasciatore potessero far apparer più vivo verso | quella serenissima Republica, et questo fin al suo ingresso, che | appunto deve esser hoggidì, et io ispedito il dispaccio | doverò andar coll’eccellentissimo signor principe d’Oranges ad incon-|trar l’Eccellenza sua dalla quale ho havuta espressa commissione | di supplir a quanto occorre delle cose correnti | col notificarle a vostra Serenità mentre ella stanca dal viaggio | et afflita dal travaglio del mare oltre l’esser necessitata | </w:t>
      </w:r>
    </w:p>
    <w:p w14:paraId="1EB1566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1v /</w:t>
      </w:r>
    </w:p>
    <w:p w14:paraId="144B965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 trattenersi con li detti signori non ha né tempo, né commodo di | poter di sua mano farlo. Laudo sua divina Maestà | dell’arrivo qui dell’Eccellenza sua per il servitio della Serenità vostra, perché | dalla grandezza, et merito del soggetto, dalla prudenza, et | virtù sua sarà sostenuto il servitio di quella serenissima Republica | con maggior vantaggio, con maggior dignità et riputatione | et rimediato a quei mancamenti, che nel lungo corso | di questa mia residenza havessi per imbecillità di spirito | potuto commetter. Di questo almeno mi consulterò sempre | che la volontà è concorsa all’operar bene. Io procurerò | sbrigarmi quanto più presto per ritornarmene a’ piedi | di vostra Serenità. Gratie etc. | </w:t>
      </w:r>
    </w:p>
    <w:p w14:paraId="32D4406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3B8A33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10 luglio 1623 | </w:t>
      </w:r>
    </w:p>
    <w:p w14:paraId="2D5A33F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di vostra Serenità |</w:t>
      </w:r>
    </w:p>
    <w:p w14:paraId="78898E4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502364E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hristofforo Suriano | </w:t>
      </w:r>
    </w:p>
    <w:p w14:paraId="78E2AD2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B1AD7E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2r /</w:t>
      </w:r>
    </w:p>
    <w:p w14:paraId="1A00C551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910F3A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0A6077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2v /</w:t>
      </w:r>
    </w:p>
    <w:p w14:paraId="31D66DC8" w14:textId="6636817C" w:rsidR="0048045B" w:rsidRPr="00B32F62" w:rsidRDefault="006031BF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</w:t>
      </w:r>
      <w:r w:rsidR="0048045B" w:rsidRPr="00B32F62">
        <w:rPr>
          <w:rFonts w:ascii="Times New Roman" w:hAnsi="Times New Roman" w:cs="Times New Roman"/>
        </w:rPr>
        <w:t xml:space="preserve">rincipe di Venetia | </w:t>
      </w:r>
    </w:p>
    <w:p w14:paraId="0A3E4F2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prima | </w:t>
      </w:r>
    </w:p>
    <w:p w14:paraId="137029B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20 fin 521 | </w:t>
      </w:r>
    </w:p>
    <w:p w14:paraId="50FC5BE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5F206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686C28E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1869F306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lastRenderedPageBreak/>
        <w:t>Regesto antico</w:t>
      </w:r>
    </w:p>
    <w:p w14:paraId="339CDD2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2vC /</w:t>
      </w:r>
    </w:p>
    <w:p w14:paraId="23DC44C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1623 10 luglio ricevute | a’ 27 detto | </w:t>
      </w:r>
    </w:p>
    <w:p w14:paraId="544787E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ya segretario Surian n° 520 | </w:t>
      </w:r>
    </w:p>
    <w:p w14:paraId="5736255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5343C58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vvisa l’arrivo del signor ambasciator | Morosini, che in quel giorno doveva fare | l’ingresso. | </w:t>
      </w:r>
    </w:p>
    <w:p w14:paraId="69FD07E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ce dell’ordine havuto da sua Eccellenza di | scrivere, sendo ella Maestà | stanca dal viaggio. | </w:t>
      </w:r>
    </w:p>
    <w:p w14:paraId="2B26316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omplisce per il suo servitio. |</w:t>
      </w:r>
    </w:p>
    <w:p w14:paraId="7341B3CC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A9B9D9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7EF93C5C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br w:type="page"/>
      </w:r>
    </w:p>
    <w:p w14:paraId="0399A1C8" w14:textId="77777777" w:rsidR="00996D9E" w:rsidRDefault="00996D9E" w:rsidP="00996D9E">
      <w:pPr>
        <w:pStyle w:val="Header"/>
      </w:pPr>
      <w:r>
        <w:lastRenderedPageBreak/>
        <w:t>/START LETTER/</w:t>
      </w:r>
    </w:p>
    <w:p w14:paraId="3A8D907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6</w:t>
      </w:r>
    </w:p>
    <w:p w14:paraId="63EB95B8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 al n. 127 (cc. 443r-444v; decodifica di cc. 445r-447r)</w:t>
      </w:r>
    </w:p>
    <w:p w14:paraId="072489BD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1FC4C9DD" w14:textId="11A1715E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3r /</w:t>
      </w:r>
    </w:p>
    <w:p w14:paraId="6C39D2C8" w14:textId="0243DDA7" w:rsidR="00B829D0" w:rsidRPr="00B32F62" w:rsidRDefault="00B829D0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n° 521 |</w:t>
      </w:r>
    </w:p>
    <w:p w14:paraId="53B52C8F" w14:textId="77777777" w:rsidR="00B829D0" w:rsidRPr="00B32F62" w:rsidRDefault="00B829D0" w:rsidP="0048045B">
      <w:pPr>
        <w:jc w:val="both"/>
        <w:outlineLvl w:val="0"/>
        <w:rPr>
          <w:rFonts w:ascii="Times New Roman" w:hAnsi="Times New Roman" w:cs="Times New Roman"/>
          <w:iCs/>
        </w:rPr>
      </w:pPr>
    </w:p>
    <w:p w14:paraId="5B80F195" w14:textId="4306856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7CC0DA36" w14:textId="77777777" w:rsidR="0048045B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01C609C" w14:textId="7986DDF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3v /</w:t>
      </w:r>
    </w:p>
    <w:p w14:paraId="7BB2F75E" w14:textId="7777777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1BC8C1EB" w14:textId="7777777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</w:p>
    <w:p w14:paraId="7FC41614" w14:textId="36932099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</w:t>
      </w:r>
      <w:r>
        <w:rPr>
          <w:rFonts w:ascii="Times New Roman" w:hAnsi="Times New Roman" w:cs="Times New Roman"/>
        </w:rPr>
        <w:t>4r</w:t>
      </w:r>
      <w:r w:rsidRPr="00B32F62">
        <w:rPr>
          <w:rFonts w:ascii="Times New Roman" w:hAnsi="Times New Roman" w:cs="Times New Roman"/>
        </w:rPr>
        <w:t xml:space="preserve"> /</w:t>
      </w:r>
    </w:p>
    <w:p w14:paraId="209008EF" w14:textId="7777777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50B3827A" w14:textId="7777777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</w:p>
    <w:p w14:paraId="5BB42DC8" w14:textId="721EB73C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4v /</w:t>
      </w:r>
    </w:p>
    <w:p w14:paraId="6CCFA136" w14:textId="77777777" w:rsidR="002D416A" w:rsidRPr="00B32F62" w:rsidRDefault="002D416A" w:rsidP="002D416A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  <w:r w:rsidRPr="00B32F62">
        <w:rPr>
          <w:rFonts w:ascii="Times New Roman" w:hAnsi="Times New Roman" w:cs="Times New Roman"/>
        </w:rPr>
        <w:t xml:space="preserve"> </w:t>
      </w:r>
    </w:p>
    <w:p w14:paraId="48A0CBB8" w14:textId="77777777" w:rsidR="002D416A" w:rsidRPr="00B32F62" w:rsidRDefault="002D416A" w:rsidP="0048045B">
      <w:pPr>
        <w:jc w:val="both"/>
        <w:outlineLvl w:val="0"/>
        <w:rPr>
          <w:rFonts w:ascii="Times New Roman" w:hAnsi="Times New Roman" w:cs="Times New Roman"/>
        </w:rPr>
      </w:pPr>
    </w:p>
    <w:p w14:paraId="0D8037D7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0AEAEE14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7</w:t>
      </w:r>
    </w:p>
    <w:p w14:paraId="71BC26DE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0 luglio 1623, L’Aia (cc. 445r-448v)</w:t>
      </w:r>
    </w:p>
    <w:p w14:paraId="5A2BF5ED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638678DC" w14:textId="46D26176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5r /</w:t>
      </w:r>
    </w:p>
    <w:p w14:paraId="38D7821D" w14:textId="7B50DE58" w:rsidR="0048045B" w:rsidRPr="00B32F62" w:rsidRDefault="00E41C66" w:rsidP="0048045B">
      <w:pPr>
        <w:outlineLvl w:val="0"/>
        <w:rPr>
          <w:rFonts w:ascii="Times New Roman" w:hAnsi="Times New Roman" w:cs="Times New Roman"/>
        </w:rPr>
      </w:pPr>
      <w:bookmarkStart w:id="2" w:name="_Hlk155803511"/>
      <w:r w:rsidRPr="00B32F62">
        <w:rPr>
          <w:rFonts w:ascii="Times New Roman" w:hAnsi="Times New Roman" w:cs="Times New Roman"/>
          <w:i/>
        </w:rPr>
        <w:t>Tagliata</w:t>
      </w:r>
    </w:p>
    <w:bookmarkEnd w:id="2"/>
    <w:p w14:paraId="3EA7657B" w14:textId="77777777" w:rsidR="0048045B" w:rsidRDefault="0048045B" w:rsidP="0048045B">
      <w:pPr>
        <w:outlineLvl w:val="0"/>
        <w:rPr>
          <w:rFonts w:ascii="Times New Roman" w:hAnsi="Times New Roman" w:cs="Times New Roman"/>
        </w:rPr>
      </w:pPr>
    </w:p>
    <w:p w14:paraId="266B4955" w14:textId="489C698A" w:rsidR="007A395B" w:rsidRPr="00B32F62" w:rsidRDefault="007A395B" w:rsidP="007A39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5v /</w:t>
      </w:r>
    </w:p>
    <w:p w14:paraId="7CE91426" w14:textId="77777777" w:rsidR="007A395B" w:rsidRPr="00B32F62" w:rsidRDefault="007A395B" w:rsidP="007A39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Tagliata</w:t>
      </w:r>
    </w:p>
    <w:p w14:paraId="58AE010E" w14:textId="77777777" w:rsidR="007A395B" w:rsidRPr="00B32F62" w:rsidRDefault="007A395B" w:rsidP="0048045B">
      <w:pPr>
        <w:outlineLvl w:val="0"/>
        <w:rPr>
          <w:rFonts w:ascii="Times New Roman" w:hAnsi="Times New Roman" w:cs="Times New Roman"/>
        </w:rPr>
      </w:pPr>
    </w:p>
    <w:p w14:paraId="36ECFC72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6r /</w:t>
      </w:r>
    </w:p>
    <w:p w14:paraId="3C9D764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7FD086D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21 comincia 520 | </w:t>
      </w:r>
    </w:p>
    <w:p w14:paraId="7DD1031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671BE9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Serenissimo Principe |</w:t>
      </w:r>
    </w:p>
    <w:p w14:paraId="64A86F5B" w14:textId="7CF0997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all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34"/>
      </w:r>
      <w:r w:rsidRPr="00B32F62">
        <w:rPr>
          <w:rFonts w:ascii="Times New Roman" w:hAnsi="Times New Roman" w:cs="Times New Roman"/>
          <w:i/>
        </w:rPr>
        <w:t xml:space="preserve"> aggiunt</w:t>
      </w:r>
      <w:r w:rsidR="00303D06" w:rsidRPr="00B32F62">
        <w:rPr>
          <w:rFonts w:ascii="Times New Roman" w:hAnsi="Times New Roman" w:cs="Times New Roman"/>
          <w:i/>
        </w:rPr>
        <w:t>e</w:t>
      </w:r>
      <w:r w:rsidRPr="00B32F62">
        <w:rPr>
          <w:rFonts w:ascii="Times New Roman" w:hAnsi="Times New Roman" w:cs="Times New Roman"/>
          <w:i/>
        </w:rPr>
        <w:t xml:space="preserve"> lettere del Rota vostra Serenità intenderà | molti particolari dello stato dell’armata del | conte di Mansfelt, di quelli affari, dell’in-|tentioni, et haverà diverse consideratio-|ni proprie della materia di che si tratta, | quello, che qui s’intende quanto alle forze, | che al presente habbino pie’ di Mansfelt, | è conforme appunto con lo scritto dal Rota, | ma il mancamento, che ha delle cose | necessarie, come carri di munitioni, et | altri apprestamenti, sarà causa, se non ne | è provisto, che anco habbi sin dal prin-|cipio di luglio fatte marchiar qualche | truppe di cavalleria verso il paese | di</w:t>
      </w:r>
      <w:r w:rsidRPr="00B32F62">
        <w:rPr>
          <w:rStyle w:val="FootnoteReference"/>
          <w:rFonts w:ascii="Times New Roman" w:hAnsi="Times New Roman" w:cs="Times New Roman"/>
        </w:rPr>
        <w:footnoteReference w:id="835"/>
      </w:r>
      <w:r w:rsidRPr="00B32F62">
        <w:rPr>
          <w:rFonts w:ascii="Times New Roman" w:hAnsi="Times New Roman" w:cs="Times New Roman"/>
          <w:i/>
        </w:rPr>
        <w:t xml:space="preserve"> Manster, non potrà passar avan-|ti. Questo con continue sollecitacioni è | rimostrato alli signori Stati, et al signor principe | d’Oranger</w:t>
      </w:r>
      <w:r w:rsidRPr="00B32F62">
        <w:rPr>
          <w:rStyle w:val="FootnoteReference"/>
          <w:rFonts w:ascii="Times New Roman" w:hAnsi="Times New Roman" w:cs="Times New Roman"/>
        </w:rPr>
        <w:footnoteReference w:id="836"/>
      </w:r>
      <w:r w:rsidRPr="00B32F62">
        <w:rPr>
          <w:rFonts w:ascii="Times New Roman" w:hAnsi="Times New Roman" w:cs="Times New Roman"/>
          <w:i/>
        </w:rPr>
        <w:t xml:space="preserve"> dal capitan Veis, et è stato coad-|iuvato anco dal signor ambasciator di Francia, | et da me, ma le risposte sono le medesime | che mancano li mezzi di poter com-|piacer alle grandi instanze del signor | Conte troppo oltre alla loro debolezza, | tuttavia mantengono ancora in speranza | il Veis, et in effetto nell’assemblea d’Ho-|landa si travaglia per veder pur d’in-|dur le città a risponder, et contribuir | per lui, et particolarmente si tenta di | sperar, </w:t>
      </w:r>
      <w:r w:rsidRPr="00B32F62">
        <w:rPr>
          <w:rFonts w:ascii="Times New Roman" w:hAnsi="Times New Roman" w:cs="Times New Roman"/>
          <w:i/>
        </w:rPr>
        <w:lastRenderedPageBreak/>
        <w:t>che la città di Amsterdam si | contenti di risponder per l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37"/>
      </w:r>
      <w:r w:rsidRPr="00B32F62">
        <w:rPr>
          <w:rFonts w:ascii="Times New Roman" w:hAnsi="Times New Roman" w:cs="Times New Roman"/>
          <w:i/>
        </w:rPr>
        <w:t xml:space="preserve"> partita | dei trecento mille fiorini, che restano | come accordati al conte di Mansfelt | da quelli di Embdem dal conte del | Paese, </w:t>
      </w:r>
    </w:p>
    <w:p w14:paraId="2CC4D61E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46v /</w:t>
      </w:r>
    </w:p>
    <w:p w14:paraId="1657117F" w14:textId="14C2EEA3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et dalla nobiltà: quando parlai | la passata settimana di queste instanze | del signor Conte; al signor principe d’Oranges</w:t>
      </w:r>
      <w:r w:rsidRPr="00B32F62">
        <w:rPr>
          <w:rFonts w:ascii="Times New Roman" w:hAnsi="Times New Roman" w:cs="Times New Roman"/>
        </w:rPr>
        <w:t>,</w:t>
      </w:r>
      <w:r w:rsidRPr="00B32F62">
        <w:rPr>
          <w:rFonts w:ascii="Times New Roman" w:hAnsi="Times New Roman" w:cs="Times New Roman"/>
          <w:i/>
        </w:rPr>
        <w:t xml:space="preserve"> | et insieme dell’arresto di alcune barche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alla solecitatione, che me ne fece il | signor Bos con lettere per nome del medesimo | signor Conte, perché fosse levata. Mi disse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sua Eccellenza che erano dietro li signori Stati Generali | et quelli d’Olanda in particolare, per | veder pur di far qualche cosa, ma tale, | et sì grandi erano le dimande, che non | sapevano da quali dovessero comin-|ciare per sbrigarsene: persisteva disse | di haver ai doicento carri, armi per sei | milla fanti, et mille cinquecento | cavalli per la condotta, et per le barche | mi aggiunse, che l’arresto non era stato | fatto a mal fine, ma solo perché | si vedeva bene, che il Conte le lascia-|va servirsene fino a certo luogo, ove | dissegnava condur o genti, o equipagio | da guerra in preda all’inimico. Si | duole il signor Conte di questo arresto col mezzo | del Veis. Le lettere anco del Bos, mi portano | la medesima indoglienza, n</w:t>
      </w:r>
      <w:r w:rsidR="00CF2470" w:rsidRPr="00B32F62">
        <w:rPr>
          <w:rFonts w:ascii="Times New Roman" w:hAnsi="Times New Roman" w:cs="Times New Roman"/>
          <w:i/>
        </w:rPr>
        <w:t>é</w:t>
      </w:r>
      <w:r w:rsidRPr="00B32F62">
        <w:rPr>
          <w:rFonts w:ascii="Times New Roman" w:hAnsi="Times New Roman" w:cs="Times New Roman"/>
          <w:i/>
        </w:rPr>
        <w:t xml:space="preserve"> essendo ris-|oluto per le prime instanze, resta | ancor pendente quello, che doverà farsi | per l’arresto suddetto. | </w:t>
      </w:r>
    </w:p>
    <w:p w14:paraId="2546EB6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Bos mi scrive, il che conferma l’avviso | del Rota, che intende il signor conte di | Mansfelt, che ’l giorno del servitio alla | lega principii dal primo del presente, che | ha cominciato far marchiar</w:t>
      </w:r>
      <w:r w:rsidRPr="00B32F62">
        <w:rPr>
          <w:rStyle w:val="FootnoteReference"/>
          <w:rFonts w:ascii="Times New Roman" w:hAnsi="Times New Roman" w:cs="Times New Roman"/>
        </w:rPr>
        <w:footnoteReference w:id="838"/>
      </w:r>
      <w:r w:rsidRPr="00B32F62">
        <w:rPr>
          <w:rFonts w:ascii="Times New Roman" w:hAnsi="Times New Roman" w:cs="Times New Roman"/>
          <w:i/>
        </w:rPr>
        <w:t xml:space="preserve">, et purché | esso Bos sostenti questo nelle lettere sue | esser di ragione, et conformar con li | capitoli della sua condotta. | </w:t>
      </w:r>
    </w:p>
    <w:p w14:paraId="2CC0FBE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Mi aggionge pur</w:t>
      </w:r>
      <w:r w:rsidRPr="00B32F62">
        <w:rPr>
          <w:rStyle w:val="FootnoteReference"/>
          <w:rFonts w:ascii="Times New Roman" w:hAnsi="Times New Roman" w:cs="Times New Roman"/>
        </w:rPr>
        <w:footnoteReference w:id="839"/>
      </w:r>
      <w:r w:rsidRPr="00B32F62">
        <w:rPr>
          <w:rFonts w:ascii="Times New Roman" w:hAnsi="Times New Roman" w:cs="Times New Roman"/>
          <w:i/>
        </w:rPr>
        <w:t xml:space="preserve"> esso Bos, che era stata | pagata una gran </w:t>
      </w:r>
    </w:p>
    <w:p w14:paraId="028D671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7r /</w:t>
      </w:r>
    </w:p>
    <w:p w14:paraId="05B9062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parte della caval-|leria, et che</w:t>
      </w:r>
      <w:r w:rsidRPr="00B32F62">
        <w:rPr>
          <w:rStyle w:val="FootnoteReference"/>
          <w:rFonts w:ascii="Times New Roman" w:hAnsi="Times New Roman" w:cs="Times New Roman"/>
        </w:rPr>
        <w:footnoteReference w:id="840"/>
      </w:r>
      <w:r w:rsidRPr="00B32F62">
        <w:rPr>
          <w:rFonts w:ascii="Times New Roman" w:hAnsi="Times New Roman" w:cs="Times New Roman"/>
          <w:i/>
        </w:rPr>
        <w:t xml:space="preserve"> per l’infanteria ad essa ancora | si procurava dar sodisfattione: che | il Conte prima di partire continua nella | volontà di abboccarsi con sua Eccellenza: ma che | temeva il parter suo di là, causa di | qualche incontro sinistro nelle truppe | che haverebbe desiderato, che il signor | principe d’Oranges arrivasse sino a Gron</w:t>
      </w:r>
      <w:r w:rsidRPr="00B32F62">
        <w:rPr>
          <w:rFonts w:ascii="Times New Roman" w:hAnsi="Times New Roman" w:cs="Times New Roman"/>
          <w:i/>
          <w:iCs/>
        </w:rPr>
        <w:t>i</w:t>
      </w:r>
      <w:r w:rsidRPr="00B32F62">
        <w:rPr>
          <w:rFonts w:ascii="Times New Roman" w:hAnsi="Times New Roman" w:cs="Times New Roman"/>
        </w:rPr>
        <w:t>-|</w:t>
      </w:r>
      <w:r w:rsidRPr="00B32F62">
        <w:rPr>
          <w:rFonts w:ascii="Times New Roman" w:hAnsi="Times New Roman" w:cs="Times New Roman"/>
          <w:i/>
        </w:rPr>
        <w:t>gen, o Relfeil, discosto quattro gior-|nate, et più di qua, che non credo, | che sarà facile d’indurvi l’Eccellenza sua | troppo impedita</w:t>
      </w:r>
      <w:r w:rsidRPr="00B32F62">
        <w:rPr>
          <w:rStyle w:val="FootnoteReference"/>
          <w:rFonts w:ascii="Times New Roman" w:hAnsi="Times New Roman" w:cs="Times New Roman"/>
        </w:rPr>
        <w:footnoteReference w:id="841"/>
      </w:r>
      <w:r w:rsidRPr="00B32F62">
        <w:rPr>
          <w:rFonts w:ascii="Times New Roman" w:hAnsi="Times New Roman" w:cs="Times New Roman"/>
          <w:i/>
        </w:rPr>
        <w:t xml:space="preserve"> di qua per il suo | ministerio, et principalmente in questa | congiuntura de’ tempi, che l’inimico dà | segno di voler uscir in campagna. | </w:t>
      </w:r>
    </w:p>
    <w:p w14:paraId="262E8288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sto ha fatto, che giovedì della passata settimana | il signor principe Henrico partì improvvisamente di qua | et si condusse a Nimeghen, et l’oggetto principale è stato | per far un convoi ad alcune genti da guerra per | introdurle a Meurs contato proprio del signor principe | d’Oranges, che fin a questi ultimi mesi è stato | neutrale, et tenuto per tale da Spagnuoli; ma spirato | il tempo, havendo sua Eccellenza fatta procurar la proro-|gatione della neutralità, né potendone venir a | capo portando Spagnoli innanti la risposta, et risolu-|tione con la prorogatione del tempo, et colle | irresolutioni è stato necessitato il signor Principe a procurar | di proveder al mantenimento di quella piazza. Doverà il | signor principe Henrico fatta simil condotta tornarsene | quanto più presto, quando maggior bisogno della sua | presenza non lo detenghi, et impedisca il suo ritorno. | </w:t>
      </w:r>
    </w:p>
    <w:p w14:paraId="61525CE3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7v /</w:t>
      </w:r>
    </w:p>
    <w:p w14:paraId="2FC25F96" w14:textId="12FF27B2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i intende qui, che Tilly havendo presentita la marchia verso | di lui del </w:t>
      </w:r>
      <w:r w:rsidR="00CF24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CF2470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, che con gl’ultimi avvisi, che | sua Eccellenza ha ricevuti dal conte Ernesto era vicino alla abbatia di | Eixfelt si sia retirato, che fa comprender, che non habbi | volontà di esser attaccato, o attaccare, che non vi vedi | totalmente il suo vantaggio; et così pian piano, stando | su la difesa rovinar l’essercito di esso </w:t>
      </w:r>
      <w:r w:rsidR="00CF24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CF2470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| sperandone l’effetto nel mancamento che haverà di che con-|tentarlo; ma si aspetta la confermatione di questi | avvisi con maggior fondamento. | </w:t>
      </w:r>
    </w:p>
    <w:p w14:paraId="4ED9BF4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Quattro vasselli carichi di mercantie pretese di ragion de’ Spagnoli | presi nei proprii porti di Spagna furono condotti | ultimamente in Zelanda. Sei sono stati li vasselli della preda | per la quale le navi di questo Paese hanno havuta l’assistenza | de’ pirati in virtù dell’ultima capitulatione, et per la sua | parte ne hanno con loro condotti doi. La preda è stimata | di gran valore. Di essa ne haverà la sua portione il | signor Principe, et come amiraglio del mare, et come si dice | anco come compartecipe in qualche delli vasselli che | hanno fatta la preda. | </w:t>
      </w:r>
    </w:p>
    <w:p w14:paraId="128BF31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Anversa pur è stato confirmato l’arrivo della flotta | cioè sei galeoni, et 19 altri vasselli, che si aspettavano | di terra ferma, et altri luochi circonvicini non si dice | però nelle lettere di altro partito, che doverà anco | seguire, il che da conieturare o debolezza nel valor | di essa flotta, o qualche cosa di più promulgata | col vantaggio, che sanno trovar Spagnuoli per far | li fatti loro. | </w:t>
      </w:r>
    </w:p>
    <w:p w14:paraId="1DF898B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ggiunte saranno le replicate di hoggi otto numero 518 fin 519. Gratie etc. | </w:t>
      </w:r>
    </w:p>
    <w:p w14:paraId="6507472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34240A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all’Haya li 10 luglio 1623 | </w:t>
      </w:r>
    </w:p>
    <w:p w14:paraId="7FB6D5B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vostra Serenità | </w:t>
      </w:r>
    </w:p>
    <w:p w14:paraId="24322DF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umilissimo et devotissimo servitore | </w:t>
      </w:r>
    </w:p>
    <w:p w14:paraId="341A3E1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hristofforo Suriano |</w:t>
      </w:r>
    </w:p>
    <w:p w14:paraId="6DCBC3C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D228C93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8r /</w:t>
      </w:r>
    </w:p>
    <w:p w14:paraId="2A9E83B4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17C69AA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9283EB4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8v /</w:t>
      </w:r>
    </w:p>
    <w:p w14:paraId="57FA5C2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 serenissimo principe di Venetia |</w:t>
      </w:r>
    </w:p>
    <w:p w14:paraId="3AAE1910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2</w:t>
      </w:r>
      <w:r w:rsidRPr="00B32F62">
        <w:rPr>
          <w:rFonts w:ascii="Times New Roman" w:hAnsi="Times New Roman" w:cs="Times New Roman"/>
          <w:vertAlign w:val="superscript"/>
        </w:rPr>
        <w:t xml:space="preserve">da </w:t>
      </w:r>
      <w:r w:rsidRPr="00B32F62">
        <w:rPr>
          <w:rFonts w:ascii="Times New Roman" w:hAnsi="Times New Roman" w:cs="Times New Roman"/>
        </w:rPr>
        <w:t xml:space="preserve">| </w:t>
      </w:r>
    </w:p>
    <w:p w14:paraId="44044CEF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n° 521 comincia 520 | </w:t>
      </w:r>
    </w:p>
    <w:p w14:paraId="740849A8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7CFEB44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Tracce di sigilli</w:t>
      </w:r>
    </w:p>
    <w:p w14:paraId="525615FA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</w:p>
    <w:p w14:paraId="4B95F51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52E8EC1E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8vC /</w:t>
      </w:r>
    </w:p>
    <w:p w14:paraId="4CB71689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1623 10 luglio ricevute | a’ 27 detto | </w:t>
      </w:r>
    </w:p>
    <w:p w14:paraId="26E8653B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aia secretario Surian n° 521 | </w:t>
      </w:r>
    </w:p>
    <w:p w14:paraId="3C804BA5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20E2D029" w14:textId="7B71DA3D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Manda lettere del Rota molto piene, confer-|mando ciò, che scrive del numero di quell’|armata, e del bisogno di arme, di munitioni, e d’altri apprestamenti. |</w:t>
      </w:r>
      <w:r w:rsidR="00FB5396" w:rsidRPr="00B32F62">
        <w:rPr>
          <w:rFonts w:ascii="Times New Roman" w:hAnsi="Times New Roman" w:cs="Times New Roman"/>
        </w:rPr>
        <w:t xml:space="preserve"> </w:t>
      </w:r>
    </w:p>
    <w:p w14:paraId="385878DB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o che dice, che, se ben al principio di luglio | habbi fatte marchiar Masfelt qualche truppe | di cavalleria verso il paese di Master, non | potrà passar avanti. | </w:t>
      </w:r>
    </w:p>
    <w:p w14:paraId="352139BC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Veis ne</w:t>
      </w:r>
      <w:r w:rsidRPr="00B32F62">
        <w:rPr>
          <w:rStyle w:val="FootnoteReference"/>
          <w:rFonts w:ascii="Times New Roman" w:hAnsi="Times New Roman" w:cs="Times New Roman"/>
        </w:rPr>
        <w:footnoteReference w:id="842"/>
      </w:r>
      <w:r w:rsidRPr="00B32F62">
        <w:rPr>
          <w:rFonts w:ascii="Times New Roman" w:hAnsi="Times New Roman" w:cs="Times New Roman"/>
        </w:rPr>
        <w:t xml:space="preserve"> sollecita però li Stati, e dall’|ambasciator di Francia, e dal segretario viene | aiutato; ma continuano le risposte | solite del non potersi</w:t>
      </w:r>
      <w:r w:rsidRPr="00B32F62">
        <w:rPr>
          <w:rStyle w:val="FootnoteReference"/>
          <w:rFonts w:ascii="Times New Roman" w:hAnsi="Times New Roman" w:cs="Times New Roman"/>
        </w:rPr>
        <w:footnoteReference w:id="843"/>
      </w:r>
      <w:r w:rsidRPr="00B32F62">
        <w:rPr>
          <w:rFonts w:ascii="Times New Roman" w:hAnsi="Times New Roman" w:cs="Times New Roman"/>
        </w:rPr>
        <w:t xml:space="preserve">, mante-|nendosi tuttavia la speranza; et veramente | s’adoperano per lui et per la corrispon-|denza particolarmente delli 300 mila fiorini | come accordatigli da quelli d’Embdem. | </w:t>
      </w:r>
    </w:p>
    <w:p w14:paraId="56B0A26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Oranges ha detto al segretario, che di ciò | gli parlava, e</w:t>
      </w:r>
      <w:r w:rsidRPr="00B32F62">
        <w:rPr>
          <w:rStyle w:val="FootnoteReference"/>
          <w:rFonts w:ascii="Times New Roman" w:hAnsi="Times New Roman" w:cs="Times New Roman"/>
        </w:rPr>
        <w:footnoteReference w:id="844"/>
      </w:r>
      <w:r w:rsidRPr="00B32F62">
        <w:rPr>
          <w:rFonts w:ascii="Times New Roman" w:hAnsi="Times New Roman" w:cs="Times New Roman"/>
        </w:rPr>
        <w:t xml:space="preserve"> dell’arresto seguito | di alcune barche che si procurava di | fare pure</w:t>
      </w:r>
      <w:r w:rsidRPr="00B32F62">
        <w:rPr>
          <w:rFonts w:ascii="Times New Roman" w:hAnsi="Times New Roman" w:cs="Times New Roman"/>
          <w:color w:val="FF0000"/>
        </w:rPr>
        <w:t xml:space="preserve"> </w:t>
      </w:r>
      <w:r w:rsidRPr="00B32F62">
        <w:rPr>
          <w:rFonts w:ascii="Times New Roman" w:hAnsi="Times New Roman" w:cs="Times New Roman"/>
        </w:rPr>
        <w:t xml:space="preserve">qualche cosa per il Conte: ma | che erano le domande tante, e tali, che | non si sapeva, de dove principiare. | </w:t>
      </w:r>
    </w:p>
    <w:p w14:paraId="51536A1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omandava, disse, 200 carri, armi per | 6 mila fanti, et 1500 cavalli per la condotta, e | per barche. | </w:t>
      </w:r>
    </w:p>
    <w:p w14:paraId="0818D270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anto all’arresto disse sua Eccellenza non essere | seguito a mal fine. Ma il Conte | se ne duole, e non è terminato l’affare. | </w:t>
      </w:r>
    </w:p>
    <w:p w14:paraId="3B4DD85F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lastRenderedPageBreak/>
        <w:t xml:space="preserve">Bos scrive al segretario, che intende | Masfelt, che principii il giorno del servitio | della lega dal primo di luglio, che | ha cominciato a far | marchiar; e Bos approva il concetto. | </w:t>
      </w:r>
    </w:p>
    <w:p w14:paraId="34728B8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295EA94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L. SS. R. |</w:t>
      </w:r>
    </w:p>
    <w:p w14:paraId="2F910BB2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  <w:color w:val="FF0000"/>
        </w:rPr>
      </w:pPr>
      <w:r w:rsidRPr="00B32F62">
        <w:rPr>
          <w:rFonts w:ascii="Times New Roman" w:hAnsi="Times New Roman" w:cs="Times New Roman"/>
          <w:color w:val="FF0000"/>
        </w:rPr>
        <w:t xml:space="preserve"> </w:t>
      </w:r>
    </w:p>
    <w:p w14:paraId="6A7A6BA7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8vD /</w:t>
      </w:r>
    </w:p>
    <w:p w14:paraId="7580C426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Era stata pagata dal Conte una gran | parte della cavalleria, et procurava | la sodisfattione dell’infanteria ancora. | </w:t>
      </w:r>
    </w:p>
    <w:p w14:paraId="67F1E7E1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onte vorrebbe pure abboccarsi con | Oranges, ma, temendo di qualche mal | accidente nella sua lontananza | dall’armata, vorrebbe, che il Principe | andasse a Gronigen, o Relfeil, 4 giornate discosto, che sarà diffi-|cile da persuadere. | </w:t>
      </w:r>
    </w:p>
    <w:p w14:paraId="4659892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o Spagnolo dava segno di | voler uscir in campagna. | </w:t>
      </w:r>
    </w:p>
    <w:p w14:paraId="73EFF5B5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ndata del principe Henrico a | Nimeghen, per introdur genti | da guerra a Meurs, stato | sin qui neutrale, et che</w:t>
      </w:r>
      <w:r w:rsidRPr="00B32F62">
        <w:rPr>
          <w:rStyle w:val="FootnoteReference"/>
          <w:rFonts w:ascii="Times New Roman" w:hAnsi="Times New Roman" w:cs="Times New Roman"/>
        </w:rPr>
        <w:footnoteReference w:id="845"/>
      </w:r>
      <w:r w:rsidRPr="00B32F62">
        <w:rPr>
          <w:rFonts w:ascii="Times New Roman" w:hAnsi="Times New Roman" w:cs="Times New Roman"/>
        </w:rPr>
        <w:t xml:space="preserve"> | spiratone il tempo, ha | convenuto Oranges proveder | al mantenimento d’esso. | </w:t>
      </w:r>
    </w:p>
    <w:p w14:paraId="57B21EB5" w14:textId="4E8E8FAB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vviso non han sicuro | della retirata di Tilli | per voler destrugger | a poco a poco il </w:t>
      </w:r>
      <w:r w:rsidR="00CF24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| </w:t>
      </w:r>
      <w:r w:rsidR="00CF2470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. | </w:t>
      </w:r>
    </w:p>
    <w:p w14:paraId="6750ECA1" w14:textId="2651C43F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Circa vasselli di | mercantia parte hav-|uta della preda | seguita con l’|assistenza de’ | pirati, in vir-|tù dell’ultima | capitulatione, e | circa la flotta | di Spagnuoli. |</w:t>
      </w:r>
      <w:r w:rsidR="001E4730" w:rsidRPr="00B32F62">
        <w:rPr>
          <w:rFonts w:ascii="Times New Roman" w:hAnsi="Times New Roman" w:cs="Times New Roman"/>
        </w:rPr>
        <w:t xml:space="preserve"> </w:t>
      </w:r>
    </w:p>
    <w:p w14:paraId="2692C564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67AB4C3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3196DCDA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8</w:t>
      </w:r>
    </w:p>
    <w:p w14:paraId="03A36400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 al n. 127 (cc. 449r-458v; decodifica di cc. 459r-464v)</w:t>
      </w:r>
    </w:p>
    <w:p w14:paraId="6A76F8F6" w14:textId="77777777" w:rsidR="0048045B" w:rsidRPr="00B32F62" w:rsidRDefault="0048045B" w:rsidP="00E41C66">
      <w:pPr>
        <w:outlineLvl w:val="0"/>
        <w:rPr>
          <w:rFonts w:ascii="Times New Roman" w:hAnsi="Times New Roman" w:cs="Times New Roman"/>
        </w:rPr>
      </w:pPr>
    </w:p>
    <w:p w14:paraId="666CADEC" w14:textId="3218EC20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9r /</w:t>
      </w:r>
    </w:p>
    <w:p w14:paraId="72592361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0AF289D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3AB5E9EC" w14:textId="5E6B688E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49</w:t>
      </w:r>
      <w:r>
        <w:rPr>
          <w:rFonts w:ascii="Times New Roman" w:hAnsi="Times New Roman" w:cs="Times New Roman"/>
        </w:rPr>
        <w:t>v</w:t>
      </w:r>
      <w:r w:rsidRPr="00B32F62">
        <w:rPr>
          <w:rFonts w:ascii="Times New Roman" w:hAnsi="Times New Roman" w:cs="Times New Roman"/>
        </w:rPr>
        <w:t xml:space="preserve"> /</w:t>
      </w:r>
    </w:p>
    <w:p w14:paraId="6FDBE93C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628F8F37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38762AE4" w14:textId="0F2B44C8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0</w:t>
      </w:r>
      <w:r w:rsidRPr="00B32F62">
        <w:rPr>
          <w:rFonts w:ascii="Times New Roman" w:hAnsi="Times New Roman" w:cs="Times New Roman"/>
        </w:rPr>
        <w:t>r /</w:t>
      </w:r>
    </w:p>
    <w:p w14:paraId="2858349C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AE71EF6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6F9B987C" w14:textId="0578243B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0v</w:t>
      </w:r>
      <w:r w:rsidRPr="00B32F62">
        <w:rPr>
          <w:rFonts w:ascii="Times New Roman" w:hAnsi="Times New Roman" w:cs="Times New Roman"/>
        </w:rPr>
        <w:t xml:space="preserve"> /</w:t>
      </w:r>
    </w:p>
    <w:p w14:paraId="3F35B413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A4A0D74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55F2D8BB" w14:textId="4F6B3632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1</w:t>
      </w:r>
      <w:r w:rsidRPr="00B32F62">
        <w:rPr>
          <w:rFonts w:ascii="Times New Roman" w:hAnsi="Times New Roman" w:cs="Times New Roman"/>
        </w:rPr>
        <w:t>r /</w:t>
      </w:r>
    </w:p>
    <w:p w14:paraId="6071639C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907442A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26CF0010" w14:textId="77F05F7B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1v</w:t>
      </w:r>
      <w:r w:rsidRPr="00B32F62">
        <w:rPr>
          <w:rFonts w:ascii="Times New Roman" w:hAnsi="Times New Roman" w:cs="Times New Roman"/>
        </w:rPr>
        <w:t xml:space="preserve"> /</w:t>
      </w:r>
    </w:p>
    <w:p w14:paraId="6E422294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7A356D84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6EB7546A" w14:textId="7986DABE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2</w:t>
      </w:r>
      <w:r w:rsidRPr="00B32F62">
        <w:rPr>
          <w:rFonts w:ascii="Times New Roman" w:hAnsi="Times New Roman" w:cs="Times New Roman"/>
        </w:rPr>
        <w:t>r /</w:t>
      </w:r>
    </w:p>
    <w:p w14:paraId="0A2E6344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0A2EBD0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753D68AB" w14:textId="18043EFD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2v</w:t>
      </w:r>
      <w:r w:rsidRPr="00B32F62">
        <w:rPr>
          <w:rFonts w:ascii="Times New Roman" w:hAnsi="Times New Roman" w:cs="Times New Roman"/>
        </w:rPr>
        <w:t xml:space="preserve"> /</w:t>
      </w:r>
    </w:p>
    <w:p w14:paraId="4FE56DB8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FAF0097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67B6650A" w14:textId="0198805F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3</w:t>
      </w:r>
      <w:r w:rsidRPr="00B32F62">
        <w:rPr>
          <w:rFonts w:ascii="Times New Roman" w:hAnsi="Times New Roman" w:cs="Times New Roman"/>
        </w:rPr>
        <w:t>r /</w:t>
      </w:r>
    </w:p>
    <w:p w14:paraId="5B4F15B6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lastRenderedPageBreak/>
        <w:t>Segue decodifica di testo cifrato</w:t>
      </w:r>
    </w:p>
    <w:p w14:paraId="0400C23C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2C28267B" w14:textId="7C460C44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3v</w:t>
      </w:r>
      <w:r w:rsidRPr="00B32F62">
        <w:rPr>
          <w:rFonts w:ascii="Times New Roman" w:hAnsi="Times New Roman" w:cs="Times New Roman"/>
        </w:rPr>
        <w:t xml:space="preserve"> /</w:t>
      </w:r>
    </w:p>
    <w:p w14:paraId="1B58F662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EF0BBD5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3462B6FE" w14:textId="02D9C441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4</w:t>
      </w:r>
      <w:r w:rsidRPr="00B32F62">
        <w:rPr>
          <w:rFonts w:ascii="Times New Roman" w:hAnsi="Times New Roman" w:cs="Times New Roman"/>
        </w:rPr>
        <w:t>r /</w:t>
      </w:r>
    </w:p>
    <w:p w14:paraId="4A12F53B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5456B2CC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1D161833" w14:textId="7980BAEE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4v</w:t>
      </w:r>
      <w:r w:rsidRPr="00B32F62">
        <w:rPr>
          <w:rFonts w:ascii="Times New Roman" w:hAnsi="Times New Roman" w:cs="Times New Roman"/>
        </w:rPr>
        <w:t xml:space="preserve"> /</w:t>
      </w:r>
    </w:p>
    <w:p w14:paraId="73AB1911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5ED9864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06FBE782" w14:textId="7D401E3D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5</w:t>
      </w:r>
      <w:r w:rsidRPr="00B32F62">
        <w:rPr>
          <w:rFonts w:ascii="Times New Roman" w:hAnsi="Times New Roman" w:cs="Times New Roman"/>
        </w:rPr>
        <w:t>r /</w:t>
      </w:r>
    </w:p>
    <w:p w14:paraId="08ED1C07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B58FC0F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6FCA71CF" w14:textId="7AE71CE1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5v</w:t>
      </w:r>
      <w:r w:rsidRPr="00B32F62">
        <w:rPr>
          <w:rFonts w:ascii="Times New Roman" w:hAnsi="Times New Roman" w:cs="Times New Roman"/>
        </w:rPr>
        <w:t xml:space="preserve"> /</w:t>
      </w:r>
    </w:p>
    <w:p w14:paraId="447D1267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D37CB2B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3079EA9E" w14:textId="09C9F33E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6</w:t>
      </w:r>
      <w:r w:rsidRPr="00B32F62">
        <w:rPr>
          <w:rFonts w:ascii="Times New Roman" w:hAnsi="Times New Roman" w:cs="Times New Roman"/>
        </w:rPr>
        <w:t>r /</w:t>
      </w:r>
    </w:p>
    <w:p w14:paraId="502A7980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088415FE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4E4C79BB" w14:textId="3D35E74B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</w:t>
      </w:r>
      <w:r>
        <w:rPr>
          <w:rFonts w:ascii="Times New Roman" w:hAnsi="Times New Roman" w:cs="Times New Roman"/>
        </w:rPr>
        <w:t>56v</w:t>
      </w:r>
      <w:r w:rsidRPr="00B32F62">
        <w:rPr>
          <w:rFonts w:ascii="Times New Roman" w:hAnsi="Times New Roman" w:cs="Times New Roman"/>
        </w:rPr>
        <w:t xml:space="preserve"> /</w:t>
      </w:r>
    </w:p>
    <w:p w14:paraId="66E6C735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3E753903" w14:textId="77777777" w:rsidR="002602F0" w:rsidRPr="00B32F62" w:rsidRDefault="002602F0" w:rsidP="002602F0">
      <w:pPr>
        <w:outlineLvl w:val="0"/>
        <w:rPr>
          <w:rFonts w:ascii="Times New Roman" w:hAnsi="Times New Roman" w:cs="Times New Roman"/>
        </w:rPr>
      </w:pPr>
    </w:p>
    <w:p w14:paraId="7139F57E" w14:textId="7ECB92E1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57r /</w:t>
      </w:r>
    </w:p>
    <w:p w14:paraId="578BD3D7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Segue decodifica di testo cifrato</w:t>
      </w:r>
    </w:p>
    <w:p w14:paraId="2A4ABCB1" w14:textId="77777777" w:rsidR="0048045B" w:rsidRPr="00B32F62" w:rsidRDefault="0048045B" w:rsidP="0048045B">
      <w:pPr>
        <w:outlineLvl w:val="0"/>
        <w:rPr>
          <w:rFonts w:ascii="Times New Roman" w:hAnsi="Times New Roman" w:cs="Times New Roman"/>
        </w:rPr>
      </w:pPr>
    </w:p>
    <w:p w14:paraId="543DC5C4" w14:textId="77777777" w:rsidR="002C0CE7" w:rsidRPr="00AE09B3" w:rsidRDefault="0048045B" w:rsidP="0048045B">
      <w:pPr>
        <w:outlineLvl w:val="0"/>
        <w:rPr>
          <w:rFonts w:ascii="Times New Roman" w:hAnsi="Times New Roman" w:cs="Times New Roman"/>
          <w:lang w:val="nl-BE"/>
        </w:rPr>
      </w:pPr>
      <w:r w:rsidRPr="00AE09B3">
        <w:rPr>
          <w:rFonts w:ascii="Times New Roman" w:hAnsi="Times New Roman" w:cs="Times New Roman"/>
          <w:lang w:val="nl-BE"/>
        </w:rPr>
        <w:t>/ 457v</w:t>
      </w:r>
      <w:r w:rsidR="002C0CE7" w:rsidRPr="00AE09B3">
        <w:rPr>
          <w:rFonts w:ascii="Times New Roman" w:hAnsi="Times New Roman" w:cs="Times New Roman"/>
          <w:lang w:val="nl-BE"/>
        </w:rPr>
        <w:t xml:space="preserve"> /</w:t>
      </w:r>
    </w:p>
    <w:p w14:paraId="080190A3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021CEA24" w14:textId="36505B8E" w:rsidR="002C0CE7" w:rsidRPr="002C0CE7" w:rsidRDefault="002C0CE7" w:rsidP="002C0CE7">
      <w:pPr>
        <w:outlineLvl w:val="0"/>
        <w:rPr>
          <w:rFonts w:ascii="Times New Roman" w:hAnsi="Times New Roman" w:cs="Times New Roman"/>
          <w:lang w:val="nl-BE"/>
        </w:rPr>
      </w:pPr>
      <w:r w:rsidRPr="002C0CE7">
        <w:rPr>
          <w:rFonts w:ascii="Times New Roman" w:hAnsi="Times New Roman" w:cs="Times New Roman"/>
          <w:lang w:val="nl-BE"/>
        </w:rPr>
        <w:t>/ 458r /</w:t>
      </w:r>
    </w:p>
    <w:p w14:paraId="6564AF1F" w14:textId="77777777" w:rsidR="002C0CE7" w:rsidRDefault="002C0CE7" w:rsidP="002C0CE7">
      <w:pPr>
        <w:jc w:val="both"/>
        <w:rPr>
          <w:rFonts w:ascii="Times New Roman" w:hAnsi="Times New Roman" w:cs="Times New Roman"/>
          <w:b/>
          <w:bCs/>
          <w:iCs/>
          <w:lang w:val="nl-BE"/>
        </w:rPr>
      </w:pPr>
      <w:r w:rsidRPr="009C5E1D">
        <w:rPr>
          <w:rFonts w:ascii="Times New Roman" w:hAnsi="Times New Roman" w:cs="Times New Roman"/>
          <w:b/>
          <w:bCs/>
          <w:iCs/>
          <w:lang w:val="nl-BE"/>
        </w:rPr>
        <w:t>Blank page</w:t>
      </w:r>
    </w:p>
    <w:p w14:paraId="1035A71F" w14:textId="775E9E94" w:rsidR="0048045B" w:rsidRPr="00AE09B3" w:rsidRDefault="002C0CE7" w:rsidP="0048045B">
      <w:pPr>
        <w:outlineLvl w:val="0"/>
        <w:rPr>
          <w:rFonts w:ascii="Times New Roman" w:hAnsi="Times New Roman" w:cs="Times New Roman"/>
        </w:rPr>
      </w:pPr>
      <w:r w:rsidRPr="00AE09B3">
        <w:rPr>
          <w:rFonts w:ascii="Times New Roman" w:hAnsi="Times New Roman" w:cs="Times New Roman"/>
        </w:rPr>
        <w:t xml:space="preserve">/ </w:t>
      </w:r>
      <w:r w:rsidR="0048045B" w:rsidRPr="00AE09B3">
        <w:rPr>
          <w:rFonts w:ascii="Times New Roman" w:hAnsi="Times New Roman" w:cs="Times New Roman"/>
        </w:rPr>
        <w:t>458v /</w:t>
      </w:r>
    </w:p>
    <w:p w14:paraId="629F1A91" w14:textId="77777777" w:rsidR="002C0CE7" w:rsidRPr="00AE09B3" w:rsidRDefault="002C0CE7" w:rsidP="002C0CE7">
      <w:pPr>
        <w:jc w:val="both"/>
        <w:rPr>
          <w:rFonts w:ascii="Times New Roman" w:hAnsi="Times New Roman" w:cs="Times New Roman"/>
          <w:b/>
          <w:bCs/>
          <w:iCs/>
        </w:rPr>
      </w:pPr>
      <w:r w:rsidRPr="00AE09B3">
        <w:rPr>
          <w:rFonts w:ascii="Times New Roman" w:hAnsi="Times New Roman" w:cs="Times New Roman"/>
          <w:b/>
          <w:bCs/>
          <w:iCs/>
        </w:rPr>
        <w:t>Blank page</w:t>
      </w:r>
    </w:p>
    <w:p w14:paraId="767D9276" w14:textId="77777777" w:rsidR="0048045B" w:rsidRPr="00AE09B3" w:rsidRDefault="0048045B" w:rsidP="0048045B">
      <w:pPr>
        <w:outlineLvl w:val="0"/>
        <w:rPr>
          <w:rFonts w:ascii="Times New Roman" w:hAnsi="Times New Roman" w:cs="Times New Roman"/>
        </w:rPr>
      </w:pPr>
    </w:p>
    <w:p w14:paraId="4A68BAB8" w14:textId="77777777" w:rsidR="0048045B" w:rsidRPr="00AE09B3" w:rsidRDefault="0048045B" w:rsidP="0048045B">
      <w:pPr>
        <w:jc w:val="center"/>
        <w:outlineLvl w:val="0"/>
        <w:rPr>
          <w:rFonts w:ascii="Times New Roman" w:hAnsi="Times New Roman" w:cs="Times New Roman"/>
        </w:rPr>
      </w:pPr>
    </w:p>
    <w:p w14:paraId="2ECFF671" w14:textId="77777777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n. 129</w:t>
      </w:r>
    </w:p>
    <w:p w14:paraId="7B2E1F78" w14:textId="2AAB66F5" w:rsidR="0048045B" w:rsidRPr="00B32F62" w:rsidRDefault="0048045B" w:rsidP="0048045B">
      <w:pPr>
        <w:jc w:val="center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Allegato III al n. 127 (cc. 459r-46</w:t>
      </w:r>
      <w:r w:rsidR="00194852">
        <w:rPr>
          <w:rFonts w:ascii="Times New Roman" w:hAnsi="Times New Roman" w:cs="Times New Roman"/>
        </w:rPr>
        <w:t>5</w:t>
      </w:r>
      <w:r w:rsidRPr="00B32F62">
        <w:rPr>
          <w:rFonts w:ascii="Times New Roman" w:hAnsi="Times New Roman" w:cs="Times New Roman"/>
        </w:rPr>
        <w:t>v)</w:t>
      </w:r>
    </w:p>
    <w:p w14:paraId="72A876C9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</w:p>
    <w:p w14:paraId="43E1F9DA" w14:textId="77777777" w:rsidR="0048045B" w:rsidRPr="00B32F62" w:rsidRDefault="0048045B" w:rsidP="0048045B">
      <w:pPr>
        <w:jc w:val="both"/>
        <w:outlineLvl w:val="0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59r /</w:t>
      </w:r>
    </w:p>
    <w:p w14:paraId="4F3AEB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viaggio che questi giorni passati ho fatto all’Haya m’ha levata l’occasione | di scriver a vostra Serenità molti particolari i quali di presente saranno ristretti nelle | lettere di quest’ordinario con l’aggiunta di quel di più ch’è seguito fino a | questo giorno. Et accioché </w:t>
      </w:r>
      <w:r w:rsidRPr="00B32F62">
        <w:rPr>
          <w:rFonts w:ascii="Times New Roman" w:hAnsi="Times New Roman" w:cs="Times New Roman"/>
          <w:i/>
        </w:rPr>
        <w:t>le</w:t>
      </w:r>
      <w:r w:rsidRPr="00B32F62">
        <w:rPr>
          <w:rStyle w:val="FootnoteReference"/>
          <w:rFonts w:ascii="Times New Roman" w:hAnsi="Times New Roman" w:cs="Times New Roman"/>
        </w:rPr>
        <w:footnoteReference w:id="846"/>
      </w:r>
      <w:r w:rsidRPr="00B32F62">
        <w:rPr>
          <w:rFonts w:ascii="Times New Roman" w:hAnsi="Times New Roman" w:cs="Times New Roman"/>
          <w:i/>
        </w:rPr>
        <w:t xml:space="preserve"> lettere riescano meno confuse, haveranno il loro | compartimento in più capi, nel primo de’ quali si | vedrà un stato generico delli affari di questo Paese, | di quest’armata, dell’armata del principe Christia-|nus, et dell’altre armate a queste contrarie; nel | secondo vedrà vostra Serenità un particolar discorso sopra l’apparati | di guerra, mossa, et camino di quest’armata | con le assistenze vicine, et lontane, che può, o | spera di havere marchiando nel terzo si | aprirano diversi fini generali, et particolari, che | molti delli interessati hanno in quest’armate | nel quarto fedelmente sarano</w:t>
      </w:r>
      <w:r w:rsidRPr="00B32F62">
        <w:rPr>
          <w:rStyle w:val="FootnoteReference"/>
          <w:rFonts w:ascii="Times New Roman" w:hAnsi="Times New Roman" w:cs="Times New Roman"/>
        </w:rPr>
        <w:footnoteReference w:id="847"/>
      </w:r>
      <w:r w:rsidRPr="00B32F62">
        <w:rPr>
          <w:rFonts w:ascii="Times New Roman" w:hAnsi="Times New Roman" w:cs="Times New Roman"/>
          <w:i/>
        </w:rPr>
        <w:t xml:space="preserve"> toccati certi punti | più proprii, et necessarii al buon servitio del mio signore, | che sarà il fine delle presenti lettere. | </w:t>
      </w:r>
    </w:p>
    <w:p w14:paraId="225DD68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lastRenderedPageBreak/>
        <w:t xml:space="preserve">Questo Paese ancorché sia stato strapazzato da questa armata con una lunga | guarnigione di più di sette mesi con generali, et particolari contributioni, è però | ancora così buono, che potrebbe sostentar l’armata ancora per 6 mesi | a venire perché la campagna è ancor tutta coperta di armenti | grossi, et minuti, di selvaticine grandi, et piccole, li villaggi abbon-|danti di fieno vecchio, solo vi è mancamento di biada, et qualche carestia | di pane; ma buttiro, et formaggio in tanta abbondanza, ch’è mera-|viglia il vederlo. </w:t>
      </w:r>
      <w:r w:rsidRPr="00B32F62">
        <w:rPr>
          <w:rFonts w:ascii="Times New Roman" w:hAnsi="Times New Roman" w:cs="Times New Roman"/>
          <w:i/>
        </w:rPr>
        <w:t>Il</w:t>
      </w:r>
      <w:r w:rsidRPr="00B32F62">
        <w:rPr>
          <w:rStyle w:val="FootnoteReference"/>
          <w:rFonts w:ascii="Times New Roman" w:hAnsi="Times New Roman" w:cs="Times New Roman"/>
        </w:rPr>
        <w:footnoteReference w:id="848"/>
      </w:r>
      <w:r w:rsidRPr="00B32F62">
        <w:rPr>
          <w:rFonts w:ascii="Times New Roman" w:hAnsi="Times New Roman" w:cs="Times New Roman"/>
          <w:i/>
        </w:rPr>
        <w:t xml:space="preserve"> maggior danno è, che queste genti non possono | più sopportare le insolenze, et tirannie de’ | soldati, molto meno quelle delli officieri, i | quali senz’alcun rittegno di conscienza, timo-|re, over honore fanno quanto possono, e voglio-|no sopra di loro. | </w:t>
      </w:r>
    </w:p>
    <w:p w14:paraId="04FC9C9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onte del Paese con li suoi due figlioli di presente si trova dentro Embdem | il quale con l’intervento del deputato delli signori Stati Generali il | signor Scaffer tratta con li ordini di tutto il Paese per accordar il | Generale acciò quanto prima se ne vada fuori del Paese con l’armata | </w:t>
      </w:r>
    </w:p>
    <w:p w14:paraId="6A101DA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59v /</w:t>
      </w:r>
    </w:p>
    <w:p w14:paraId="074D7BF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et</w:t>
      </w:r>
      <w:r w:rsidRPr="00B32F62">
        <w:rPr>
          <w:rStyle w:val="FootnoteReference"/>
          <w:rFonts w:ascii="Times New Roman" w:hAnsi="Times New Roman" w:cs="Times New Roman"/>
        </w:rPr>
        <w:footnoteReference w:id="849"/>
      </w:r>
      <w:r w:rsidRPr="00B32F62">
        <w:rPr>
          <w:rFonts w:ascii="Times New Roman" w:hAnsi="Times New Roman" w:cs="Times New Roman"/>
          <w:i/>
        </w:rPr>
        <w:t xml:space="preserve"> ove prima, et da principio la nobiltà del | Paese col favor del Generale pensava di | poter haver qualche avantaggio contro il Conte | suo signore, et sopra li paesani ancora adesso | conoscendo per chiara prova, che così bene | essa, come il Conte, et li paesani sentono i | danni dell’armata, non più tira in particolar | fattione, ma unita col suo signore, et col suo signore | cerca a tutto suo potere l’accordo, et la libertà: | effetti proprii della natura di questo Generale, | il quale disunisce le genti per suo commodo, | et sicurezza, et le riunisce col suo profitto | quando vuole, et se non può con la forza, v</w:t>
      </w:r>
      <w:r w:rsidRPr="00B32F62">
        <w:rPr>
          <w:rFonts w:ascii="Times New Roman" w:hAnsi="Times New Roman" w:cs="Times New Roman"/>
        </w:rPr>
        <w:t>i</w:t>
      </w:r>
      <w:r w:rsidRPr="00B32F62">
        <w:rPr>
          <w:rFonts w:ascii="Times New Roman" w:hAnsi="Times New Roman" w:cs="Times New Roman"/>
          <w:i/>
        </w:rPr>
        <w:t xml:space="preserve"> | caccia la necessità, et se questa non vi può | entrare, vi adopra le destrezze, et ben | spesso col miscuglio dell’una, e dell’altra | fa pur in ogni modo li fatti suoi. | </w:t>
      </w:r>
    </w:p>
    <w:p w14:paraId="429A4BDD" w14:textId="483114B2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’accordo par che sia concluso in trecento mille</w:t>
      </w:r>
      <w:r w:rsidR="00465EC6" w:rsidRPr="00B32F62">
        <w:rPr>
          <w:rFonts w:ascii="Times New Roman" w:hAnsi="Times New Roman" w:cs="Times New Roman"/>
          <w:i/>
        </w:rPr>
        <w:t xml:space="preserve"> | fiorini, ma il P</w:t>
      </w:r>
      <w:r w:rsidRPr="00B32F62">
        <w:rPr>
          <w:rFonts w:ascii="Times New Roman" w:hAnsi="Times New Roman" w:cs="Times New Roman"/>
          <w:i/>
        </w:rPr>
        <w:t>aese dimanda qual sicurtà | può esso havere, che dopo pagati li trecento | milla fiorini il Generale se ne vadi con | tutta l’armata fuori del Paese; il Generale | risponde, che non può dar altra sicurtà maggiore | che andar fuori del Paese, avanti che riceva | il denaro, purché sappia, come poterlo | havere. Il Paese tutto unito con il Conte | et la nobiltà solecita la conclusione del’|accordo, ove che per avanti non la voleva | intender, quando che ’l Generale se ne | mostrava più che mai voglioso. Adesso il | Generale movendo sempre nuove diffi-|coltà la va allungando, né la può | effettuare, finché prima non sia arrivato; il | resto delle truppe francesi, et il Dulbier | da Amsterdam col denaro, che si deve pagar | all’armata di quel, che la lega ha dato | in tanto sua Eccellenza trattiene questo popolo con | qualche apparenza di voler sortir questo prima | fuori del Paese, perché fa marchiar le truppe | di cavalleria, et fanteria insieme verso li | confini del paese di Munster, ma dall’altra parte |</w:t>
      </w:r>
    </w:p>
    <w:p w14:paraId="345D248B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60r /</w:t>
      </w:r>
    </w:p>
    <w:p w14:paraId="744FB85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lo aggrava più con li alloggi delle truppe | francesi, perché ove era allogiata una compagnia | adesso ve ne sono tre, et quattro. Così stanno | li affari di questo Paese adesso. | </w:t>
      </w:r>
    </w:p>
    <w:p w14:paraId="3160E01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L’armata per non parlar adesso delle | truppe francesi, è quella a punto, che | era già due, o tre mesi sono, et se ha havuto | qualche accrescimento, è stato tanto poco, che | non può riffare il danno, che ha patito in | tante rifforme, che si sono fatte, perché havendo | sua Eccellenza nel comminciar la guarnigione, fatta l’|ispeditione a diversi collonelli per la levata | di molti reggimenti, così da piedi, che a cavallo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et essendo questi ritornati alli quartieri | con pochissime genti, essa è stata necessitata a | rifformar li detti reggimenti, et compagnie | facendo di doi reggimenti, et talvolta di | tre un solo; là onde ne è avvenuto, che | molti soldati sono fuggiti per vedersi metter | sotto il commandamento di questi collonelli, et cap</w:t>
      </w:r>
      <w:r w:rsidRPr="00B32F62">
        <w:rPr>
          <w:rFonts w:ascii="Times New Roman" w:hAnsi="Times New Roman" w:cs="Times New Roman"/>
        </w:rPr>
        <w:t>i-</w:t>
      </w:r>
      <w:r w:rsidRPr="00B32F62">
        <w:rPr>
          <w:rFonts w:ascii="Times New Roman" w:hAnsi="Times New Roman" w:cs="Times New Roman"/>
          <w:i/>
        </w:rPr>
        <w:t xml:space="preserve">|tani, da loro non conosciuti. | </w:t>
      </w:r>
    </w:p>
    <w:p w14:paraId="6C829D03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Et adesso fugono, dall’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50"/>
      </w:r>
      <w:r w:rsidRPr="00B32F62">
        <w:rPr>
          <w:rFonts w:ascii="Times New Roman" w:hAnsi="Times New Roman" w:cs="Times New Roman"/>
          <w:i/>
        </w:rPr>
        <w:t>armata quelli for-|fanti, che col nome di soldati sul principio | dell’inverno si sono venuti a rimmetter, per | goder il beneficio della guarniggione: ma | poiché si avicina il tempo per entrar in | campagna, lasciano l’armata, et vanno | a rimmettersi in servitio di quei principi, che | sono solo per guarda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51"/>
      </w:r>
      <w:r w:rsidRPr="00B32F62">
        <w:rPr>
          <w:rFonts w:ascii="Times New Roman" w:hAnsi="Times New Roman" w:cs="Times New Roman"/>
          <w:i/>
        </w:rPr>
        <w:t xml:space="preserve"> li loro paesi; | di modo che di presente sua Eccellenza non può haver | più, </w:t>
      </w:r>
      <w:r w:rsidRPr="00B32F62">
        <w:rPr>
          <w:rFonts w:ascii="Times New Roman" w:hAnsi="Times New Roman" w:cs="Times New Roman"/>
          <w:i/>
        </w:rPr>
        <w:lastRenderedPageBreak/>
        <w:t xml:space="preserve">che otto mille fanti, et tre mille otto-|cento cavalli effettivi, armati; è ben vero | che ’l numero de’ fanti è maggiore, ma da | buona parte ho cavato, che poco più di 8 mila saranno quelli, che porteranno l’armi, et | presteran servitio, ma il Generale mi fa questo | conto; noi habbiamo per il meno 10 mila fanti, | dentro li reggimenti di Alemani cinque | mille francesi, il reggimento di tre mille | alemani, che ho fatto levare a Casel in Asia, | due altri mille, che faccio levar di nuovo | </w:t>
      </w:r>
    </w:p>
    <w:p w14:paraId="69CE6C2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0v /</w:t>
      </w:r>
    </w:p>
    <w:p w14:paraId="2F1916B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nella Sassonia, et li 5 mila svizzeri, che saranno | levati intanto, che noi marchiaremo | un poco più avanti, sì che l’armata | sarà sempre forte di 25 mila fanti, quando | entraremo sopra il luoco, che la lega desidera, | oltre che quanto più andaremo avanti, | tanto più di gente si verrà a giuntare | con noi: ma sua Eccellenza non parla qui di quelli, | che perderemo marchiando, et combat-|tendo. Li officiali principali | dell’armata sono ancora quelli di | prima, alcuni de’ quali crede saranno | dismessi dalle loro cariche, quando | che le truppe haveranno havuto le paghe</w:t>
      </w:r>
      <w:r w:rsidRPr="00B32F62">
        <w:rPr>
          <w:rFonts w:ascii="Times New Roman" w:hAnsi="Times New Roman" w:cs="Times New Roman"/>
        </w:rPr>
        <w:t>,</w:t>
      </w:r>
      <w:r w:rsidRPr="00B32F62">
        <w:rPr>
          <w:rFonts w:ascii="Times New Roman" w:hAnsi="Times New Roman" w:cs="Times New Roman"/>
          <w:i/>
        </w:rPr>
        <w:t xml:space="preserve"> | che le sono state promesse: dirò | dunque, che l’armata sarà poco più | forte di dodici milla fanti, et quattro | mille cavalli, quando, che commincierà a | marchiar fuori di questo Paese | </w:t>
      </w:r>
      <w:r w:rsidRPr="00B32F62">
        <w:rPr>
          <w:rFonts w:ascii="Times New Roman" w:hAnsi="Times New Roman" w:cs="Times New Roman"/>
        </w:rPr>
        <w:t xml:space="preserve">non parlando de’ guastatori marinari et altre genti bisognevoli | nell’armata, che ancor questi per il meno faranno il numero di doi mille com-|prese le genti, che servono all’artiglieria. | </w:t>
      </w:r>
    </w:p>
    <w:p w14:paraId="70899444" w14:textId="2C826043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rmata del </w:t>
      </w:r>
      <w:r w:rsidR="00CF24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CF2470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per avvisi proprii di esso Principe, et di | tutti li suoi più principali officieri, come anco per relatione commune | soprapassa li vintimilla tra fanti, et cavallieri tutta bella, et buona gente. | </w:t>
      </w:r>
    </w:p>
    <w:p w14:paraId="6909E578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rmata del general Tilly qui si vuole, che non sia più forse di dieci, o | dodici milla tra fanti, et cavalli con tutto lo sforzo, che habbia po-|tuto metter insieme, et che possa haver quest’anno. | </w:t>
      </w:r>
    </w:p>
    <w:p w14:paraId="3BB514A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Anholt è poco più forte di tre milla tra fanti, et cavalli. | </w:t>
      </w:r>
    </w:p>
    <w:p w14:paraId="2CE6C96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on Cordova s’ha per certo, che sia forte di sette milla fanti, et quasi due | milla cavalli, et che con l’assistenza del conte Henrico di Bergh possi | formar un’armata di 12 mila tra pedoni, et cavalieri. | </w:t>
      </w:r>
    </w:p>
    <w:p w14:paraId="2CCA2441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general Tilly sta con la sua armata dentro l’Hassia, et bisognandosi | può dar mano che l’Anholt col Cordova, il Cordova con il | conte Henrico di Bergh, et questi con lo Spinola il quale forma | il suo campo dall’altra parte del Rheno vicino al paese di | Limburgh per esser presto, ove correrà il bisogno. | </w:t>
      </w:r>
    </w:p>
    <w:p w14:paraId="61DD9A4B" w14:textId="56F272A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</w:t>
      </w:r>
      <w:r w:rsidR="00CF2470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CF2470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tiene la fronte contra Tilly et si può biso-|gnando giontar insieme col Mansfelt, et esso Mansfelt col principe | d’Oranges, et questa è la postura di queste armate. | </w:t>
      </w:r>
    </w:p>
    <w:p w14:paraId="0D75106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1r /</w:t>
      </w:r>
    </w:p>
    <w:p w14:paraId="5F0415F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anto</w:t>
      </w:r>
      <w:r w:rsidRPr="00B32F62">
        <w:rPr>
          <w:rStyle w:val="FootnoteReference"/>
          <w:rFonts w:ascii="Times New Roman" w:hAnsi="Times New Roman" w:cs="Times New Roman"/>
        </w:rPr>
        <w:footnoteReference w:id="852"/>
      </w:r>
      <w:r w:rsidRPr="00B32F62">
        <w:rPr>
          <w:rFonts w:ascii="Times New Roman" w:hAnsi="Times New Roman" w:cs="Times New Roman"/>
          <w:i/>
        </w:rPr>
        <w:t xml:space="preserve"> al secondo capo li apparati sono | veramente grandi, et proprii della gran-|dezza d’animo di questo signore ma man-|cano le forze per poterli condure, et | metter in uso conforme all’occasioni, | quaranta carri, a quattro, et sei cavalli | bisogna haver solo per portar le barche, | che ha fatto fare; più de 400 cavalli, | sono necessarii per tirar il numero de’ | canoni, che pensa condur in campa-|gna con tutti li suoi respetti, quan-|tità grande da carriaggi, si ricerca | per portar l’armi, et monitioni in cam-|pagna, et molto più per li vivere, perché | quando si comincierà a marchiare | doppo che sarà levato il campo, biso-|gnerà caminar più de 8 giornate | avanti, che si trovino viveri, et pur | il maggior mancamento che adesso si habbia | questa armata è de cavalli, et | de carri, fra gli altri apparati vi è | una fossa portatile in pezzi sopra | carri, 40 homini la vogarano, 40 soldati | la guarderano, con</w:t>
      </w:r>
      <w:r w:rsidRPr="00B32F62">
        <w:rPr>
          <w:rStyle w:val="FootnoteReference"/>
          <w:rFonts w:ascii="Times New Roman" w:hAnsi="Times New Roman" w:cs="Times New Roman"/>
        </w:rPr>
        <w:footnoteReference w:id="853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quattro pezzi di | canone, da tre libre di ferro. Al | Grezil fa sua Eccellenza apprestare un vassello | di guerra con 16 pezzi era di ferro, et di | bronzo. | </w:t>
      </w:r>
    </w:p>
    <w:p w14:paraId="3ACC766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 mossa dell’armata fuori di questo</w:t>
      </w:r>
      <w:r w:rsidRPr="00B32F62">
        <w:rPr>
          <w:rStyle w:val="FootnoteReference"/>
          <w:rFonts w:ascii="Times New Roman" w:hAnsi="Times New Roman" w:cs="Times New Roman"/>
        </w:rPr>
        <w:footnoteReference w:id="854"/>
      </w:r>
      <w:r w:rsidRPr="00B32F62">
        <w:rPr>
          <w:rFonts w:ascii="Times New Roman" w:hAnsi="Times New Roman" w:cs="Times New Roman"/>
          <w:i/>
        </w:rPr>
        <w:t xml:space="preserve"> | Paese pensa il Generale, che sarà il primo | di luglio, et da quel giorno comincierà | a correr il servitio della lega; ma io </w:t>
      </w:r>
      <w:r w:rsidRPr="00B32F62">
        <w:rPr>
          <w:rFonts w:ascii="Times New Roman" w:hAnsi="Times New Roman" w:cs="Times New Roman"/>
        </w:rPr>
        <w:t xml:space="preserve">| </w:t>
      </w:r>
      <w:r w:rsidRPr="00B32F62">
        <w:rPr>
          <w:rFonts w:ascii="Times New Roman" w:hAnsi="Times New Roman" w:cs="Times New Roman"/>
          <w:i/>
        </w:rPr>
        <w:t>vedo bene, che l’armata non sarà anco | presta per marchiare, ancorché al primo | di luglio, si cavasse fuori di questo</w:t>
      </w:r>
      <w:r w:rsidRPr="00B32F62">
        <w:rPr>
          <w:rStyle w:val="FootnoteReference"/>
          <w:rFonts w:ascii="Times New Roman" w:hAnsi="Times New Roman" w:cs="Times New Roman"/>
        </w:rPr>
        <w:footnoteReference w:id="855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Paese | perché come ho detto vi è mancamento | de carri, et mancamento anco de armi | et dato, che tutte queste </w:t>
      </w:r>
      <w:r w:rsidRPr="00B32F62">
        <w:rPr>
          <w:rFonts w:ascii="Times New Roman" w:hAnsi="Times New Roman" w:cs="Times New Roman"/>
          <w:i/>
        </w:rPr>
        <w:lastRenderedPageBreak/>
        <w:t>cose fosser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pronte, l’armata certo non si metterà | in camino finché le bende non siano | tagliate, overo almeno mature in | campagna, perché la ragione non vuol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che s’habbia</w:t>
      </w:r>
      <w:r w:rsidRPr="00B32F62">
        <w:rPr>
          <w:rStyle w:val="FootnoteReference"/>
          <w:rFonts w:ascii="Times New Roman" w:hAnsi="Times New Roman" w:cs="Times New Roman"/>
        </w:rPr>
        <w:footnoteReference w:id="856"/>
      </w:r>
      <w:r w:rsidRPr="00B32F62">
        <w:rPr>
          <w:rFonts w:ascii="Times New Roman" w:hAnsi="Times New Roman" w:cs="Times New Roman"/>
          <w:i/>
        </w:rPr>
        <w:t xml:space="preserve"> in un istesso tempo a | combatter col nemico, et col total man-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</w:rPr>
        <w:t xml:space="preserve">camento de viveri. | </w:t>
      </w:r>
    </w:p>
    <w:p w14:paraId="50E84CE6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al camino poi sia per prender l’ar-|mata quando cominciarà a marchiare | non lo so; all’Haia si vuole, che | tre</w:t>
      </w:r>
      <w:r w:rsidRPr="00B32F62">
        <w:rPr>
          <w:rStyle w:val="FootnoteReference"/>
          <w:rFonts w:ascii="Times New Roman" w:hAnsi="Times New Roman" w:cs="Times New Roman"/>
        </w:rPr>
        <w:footnoteReference w:id="857"/>
      </w:r>
      <w:r w:rsidRPr="00B32F62">
        <w:rPr>
          <w:rFonts w:ascii="Times New Roman" w:hAnsi="Times New Roman" w:cs="Times New Roman"/>
          <w:i/>
        </w:rPr>
        <w:t xml:space="preserve"> soli </w:t>
      </w:r>
    </w:p>
    <w:p w14:paraId="7ADB05D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61v /</w:t>
      </w:r>
    </w:p>
    <w:p w14:paraId="3F7B2334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camini possa havere, | et non più; il Generale quando ne | discorre meco sopra le carte del Paese, | me ne mostra più de otto, et è ragionevole | di creder, che esso</w:t>
      </w:r>
      <w:r w:rsidRPr="00B32F62">
        <w:rPr>
          <w:rStyle w:val="FootnoteReference"/>
          <w:rFonts w:ascii="Times New Roman" w:hAnsi="Times New Roman" w:cs="Times New Roman"/>
        </w:rPr>
        <w:footnoteReference w:id="858"/>
      </w:r>
      <w:r w:rsidRPr="00B32F62">
        <w:rPr>
          <w:rFonts w:ascii="Times New Roman" w:hAnsi="Times New Roman" w:cs="Times New Roman"/>
          <w:i/>
        </w:rPr>
        <w:t xml:space="preserve"> taccia il meglio-|re, overo quello, che pensa di pigliare. | Mi par</w:t>
      </w:r>
      <w:r w:rsidRPr="00B32F62">
        <w:rPr>
          <w:rStyle w:val="FootnoteReference"/>
          <w:rFonts w:ascii="Times New Roman" w:hAnsi="Times New Roman" w:cs="Times New Roman"/>
        </w:rPr>
        <w:footnoteReference w:id="859"/>
      </w:r>
      <w:r w:rsidRPr="00B32F62">
        <w:rPr>
          <w:rFonts w:ascii="Times New Roman" w:hAnsi="Times New Roman" w:cs="Times New Roman"/>
          <w:i/>
        </w:rPr>
        <w:t xml:space="preserve"> però</w:t>
      </w:r>
      <w:r w:rsidRPr="00B32F62">
        <w:rPr>
          <w:rStyle w:val="FootnoteReference"/>
          <w:rFonts w:ascii="Times New Roman" w:hAnsi="Times New Roman" w:cs="Times New Roman"/>
        </w:rPr>
        <w:footnoteReference w:id="860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di vedere, che impossibile | fia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61"/>
      </w:r>
      <w:r w:rsidRPr="00B32F62">
        <w:rPr>
          <w:rFonts w:ascii="Times New Roman" w:hAnsi="Times New Roman" w:cs="Times New Roman"/>
          <w:i/>
        </w:rPr>
        <w:t xml:space="preserve"> impassar senza combatter</w:t>
      </w:r>
      <w:r w:rsidRPr="00B32F62">
        <w:rPr>
          <w:rStyle w:val="FootnoteReference"/>
          <w:rFonts w:ascii="Times New Roman" w:hAnsi="Times New Roman" w:cs="Times New Roman"/>
        </w:rPr>
        <w:footnoteReference w:id="862"/>
      </w:r>
      <w:r w:rsidRPr="00B32F62">
        <w:rPr>
          <w:rFonts w:ascii="Times New Roman" w:hAnsi="Times New Roman" w:cs="Times New Roman"/>
          <w:i/>
        </w:rPr>
        <w:t>, stando | l’armate nemiche nella postura sopra-|scritta; ma il Generale par, che poco</w:t>
      </w:r>
      <w:r w:rsidRPr="00B32F62">
        <w:rPr>
          <w:rStyle w:val="FootnoteReference"/>
          <w:rFonts w:ascii="Times New Roman" w:hAnsi="Times New Roman" w:cs="Times New Roman"/>
        </w:rPr>
        <w:footnoteReference w:id="863"/>
      </w:r>
      <w:r w:rsidRPr="00B32F62">
        <w:rPr>
          <w:rFonts w:ascii="Times New Roman" w:hAnsi="Times New Roman" w:cs="Times New Roman"/>
          <w:i/>
        </w:rPr>
        <w:t xml:space="preserve"> | curi questo, et fa creder a tutti, che | noi saremo in campagna più forti del | nemico, il quale se non vuol</w:t>
      </w:r>
      <w:r w:rsidRPr="00B32F62">
        <w:rPr>
          <w:rStyle w:val="FootnoteReference"/>
          <w:rFonts w:ascii="Times New Roman" w:hAnsi="Times New Roman" w:cs="Times New Roman"/>
        </w:rPr>
        <w:footnoteReference w:id="864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| azardar tutto l’acquistato, deve più | tosto conservarsi, che combatter con chi | non ha niente a perder. | </w:t>
      </w:r>
    </w:p>
    <w:p w14:paraId="72025A87" w14:textId="57A83746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Quanto alle assistenze vicine, che possi | haver questa armata, non credo, che | possino esser altre, che quelle delli signori | Stati Generali, overo il</w:t>
      </w:r>
      <w:r w:rsidRPr="00B32F62">
        <w:rPr>
          <w:rStyle w:val="FootnoteReference"/>
          <w:rFonts w:ascii="Times New Roman" w:hAnsi="Times New Roman" w:cs="Times New Roman"/>
        </w:rPr>
        <w:footnoteReference w:id="865"/>
      </w:r>
      <w:r w:rsidRPr="00B32F62">
        <w:rPr>
          <w:rFonts w:ascii="Times New Roman" w:hAnsi="Times New Roman" w:cs="Times New Roman"/>
          <w:i/>
        </w:rPr>
        <w:t xml:space="preserve"> marchiar di | conserva co ’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 xml:space="preserve">hristiano. Delle | assistenze più lontane non è ben sicuro il | parlarne adesso. | </w:t>
      </w:r>
    </w:p>
    <w:p w14:paraId="5F57E8AC" w14:textId="62C7D6CD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Intorno al 3° capo, i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 | col specioso nome del trattar l’armi per | la libertà d’Alemagna</w:t>
      </w:r>
      <w:r w:rsidRPr="00B32F62">
        <w:rPr>
          <w:rStyle w:val="FootnoteReference"/>
          <w:rFonts w:ascii="Times New Roman" w:hAnsi="Times New Roman" w:cs="Times New Roman"/>
        </w:rPr>
        <w:footnoteReference w:id="866"/>
      </w:r>
      <w:r w:rsidRPr="00B32F62">
        <w:rPr>
          <w:rFonts w:ascii="Times New Roman" w:hAnsi="Times New Roman" w:cs="Times New Roman"/>
          <w:i/>
        </w:rPr>
        <w:t>, ha tutti li suoi | pensieri intenti al riacquisto del regno | di Bohemia. |</w:t>
      </w:r>
    </w:p>
    <w:p w14:paraId="4A86037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Li signori Stati Generali non lascieranno certo passar | avanti l’armata del generale Mansfelt | senza riceverne qualche loro profitto | sopra li suoi nemici. | </w:t>
      </w:r>
    </w:p>
    <w:p w14:paraId="123F1B03" w14:textId="62E5AA5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Il Mansfelt al solito vario, et artificioso | nelle prettiche, et nelli discorsi, talvolta | dice, di voler esser in questo suo passa-|gio col principe d’Oranges; talvolta | dice, di voler esser co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, | et alle volte dice, di voler esser solo, | sia come si volglia</w:t>
      </w:r>
      <w:r w:rsidRPr="00B32F62">
        <w:rPr>
          <w:rStyle w:val="FootnoteReference"/>
          <w:rFonts w:ascii="Times New Roman" w:hAnsi="Times New Roman" w:cs="Times New Roman"/>
        </w:rPr>
        <w:footnoteReference w:id="867"/>
      </w:r>
      <w:r w:rsidRPr="00B32F62">
        <w:rPr>
          <w:rFonts w:ascii="Times New Roman" w:hAnsi="Times New Roman" w:cs="Times New Roman"/>
          <w:i/>
        </w:rPr>
        <w:t xml:space="preserve">, è obligato all’|essecutione commessagli dalla lega. | </w:t>
      </w:r>
    </w:p>
    <w:p w14:paraId="19FBF977" w14:textId="332EAC2D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 regina di Bohemia favorisse</w:t>
      </w:r>
      <w:r w:rsidRPr="00B32F62">
        <w:rPr>
          <w:rStyle w:val="FootnoteReference"/>
          <w:rFonts w:ascii="Times New Roman" w:hAnsi="Times New Roman" w:cs="Times New Roman"/>
        </w:rPr>
        <w:footnoteReference w:id="868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per quello, | che può</w:t>
      </w:r>
      <w:r w:rsidRPr="00B32F62">
        <w:rPr>
          <w:rStyle w:val="FootnoteReference"/>
          <w:rFonts w:ascii="Times New Roman" w:hAnsi="Times New Roman" w:cs="Times New Roman"/>
        </w:rPr>
        <w:footnoteReference w:id="869"/>
      </w:r>
      <w:r w:rsidRPr="00B32F62">
        <w:rPr>
          <w:rFonts w:ascii="Times New Roman" w:hAnsi="Times New Roman" w:cs="Times New Roman"/>
          <w:i/>
        </w:rPr>
        <w:t xml:space="preserve"> le rissolutioni de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|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, il quale è tutto dedicato</w:t>
      </w:r>
      <w:r w:rsidRPr="00B32F62">
        <w:rPr>
          <w:rStyle w:val="FootnoteReference"/>
          <w:rFonts w:ascii="Times New Roman" w:hAnsi="Times New Roman" w:cs="Times New Roman"/>
        </w:rPr>
        <w:footnoteReference w:id="870"/>
      </w:r>
      <w:r w:rsidRPr="00B32F62">
        <w:rPr>
          <w:rFonts w:ascii="Times New Roman" w:hAnsi="Times New Roman" w:cs="Times New Roman"/>
          <w:i/>
        </w:rPr>
        <w:t xml:space="preserve"> | fino al morire per servitio </w:t>
      </w:r>
    </w:p>
    <w:p w14:paraId="729E069F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62r /</w:t>
      </w:r>
    </w:p>
    <w:p w14:paraId="3370EB0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di lei, ma</w:t>
      </w:r>
      <w:r w:rsidRPr="00B32F62">
        <w:rPr>
          <w:rStyle w:val="FootnoteReference"/>
          <w:rFonts w:ascii="Times New Roman" w:hAnsi="Times New Roman" w:cs="Times New Roman"/>
        </w:rPr>
        <w:footnoteReference w:id="871"/>
      </w:r>
      <w:r w:rsidRPr="00B32F62">
        <w:rPr>
          <w:rFonts w:ascii="Times New Roman" w:hAnsi="Times New Roman" w:cs="Times New Roman"/>
          <w:i/>
        </w:rPr>
        <w:t xml:space="preserve"> | la impresa, è troppo alta, et contra un | nemico vittorioso. Li Boemi interessati, | il figliolo del conte della</w:t>
      </w:r>
      <w:r w:rsidRPr="00B32F62">
        <w:rPr>
          <w:rStyle w:val="FootnoteReference"/>
          <w:rFonts w:ascii="Times New Roman" w:hAnsi="Times New Roman" w:cs="Times New Roman"/>
        </w:rPr>
        <w:footnoteReference w:id="872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Torre in par-|ticolare, la persuadeno facile, et felice, | ne sarà loro difficile il pingerla tale | dentro il cuore d’un principe giovane, | coragioso, et tutto inclinato alli servitii | di quella Regina sua parente. | </w:t>
      </w:r>
    </w:p>
    <w:p w14:paraId="0DF59A0E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Il Mansfelt hor loda quell’impresa, hor | la porta del tutto impossibile, forse perché | sia vero, forse perché invidia, che altri | aspirino a quell’impresa, che egli sempre ha | desiderato di fare. | </w:t>
      </w:r>
    </w:p>
    <w:p w14:paraId="2223C023" w14:textId="6610F175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I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veramente è più forte di | gente, che non è il generale Tigli, ma ha-|verà mancamento de denari, et l’inimi-|co lo aspetterà in luoco forte, overo | che lo attacherà in luogo avantaggioso, | vorrebbe bene esser solo nell’impresa, | ma qualche lume di ragione, et la | necessità </w:t>
      </w:r>
      <w:r w:rsidRPr="00B32F62">
        <w:rPr>
          <w:rFonts w:ascii="Times New Roman" w:hAnsi="Times New Roman" w:cs="Times New Roman"/>
          <w:i/>
        </w:rPr>
        <w:lastRenderedPageBreak/>
        <w:t xml:space="preserve">lo consigliano, a desiderar l’|unione col generale Mansfelt. Se | questo Principe marchierà solo, et a | parte con la sua armata, il Tigli, | et l’Anolt lo seguiterano, et così | il Mansfelt haverà a far solo col | Cordova, et forse anco col conte | Henrico di Bergh, se il presente Mansfelt | si gionterano insieme, il simile | farano Tigli, Anolt, et Cordova. | </w:t>
      </w:r>
    </w:p>
    <w:p w14:paraId="508EC945" w14:textId="67E7441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/>
        </w:rPr>
        <w:t>Vi sarebbe modo, et via di far qualche | gran colpo</w:t>
      </w:r>
      <w:r w:rsidRPr="00B32F62">
        <w:rPr>
          <w:rStyle w:val="FootnoteReference"/>
          <w:rFonts w:ascii="Times New Roman" w:hAnsi="Times New Roman" w:cs="Times New Roman"/>
        </w:rPr>
        <w:footnoteReference w:id="873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sopra li Spagnoli nei | Paesi Bassi, quando che il </w:t>
      </w:r>
      <w:r w:rsidR="00CF2470" w:rsidRPr="00B32F62">
        <w:rPr>
          <w:rFonts w:ascii="Times New Roman" w:hAnsi="Times New Roman" w:cs="Times New Roman"/>
          <w:i/>
          <w:iCs/>
        </w:rPr>
        <w:t>p</w:t>
      </w:r>
      <w:r w:rsidRPr="00B32F62">
        <w:rPr>
          <w:rFonts w:ascii="Times New Roman" w:hAnsi="Times New Roman" w:cs="Times New Roman"/>
          <w:i/>
          <w:iCs/>
        </w:rPr>
        <w:t xml:space="preserve">rincipe </w:t>
      </w:r>
      <w:r w:rsidR="00CF2470" w:rsidRPr="00B32F62">
        <w:rPr>
          <w:rFonts w:ascii="Times New Roman" w:hAnsi="Times New Roman" w:cs="Times New Roman"/>
          <w:i/>
          <w:iCs/>
        </w:rPr>
        <w:t>C</w:t>
      </w:r>
      <w:r w:rsidRPr="00B32F62">
        <w:rPr>
          <w:rFonts w:ascii="Times New Roman" w:hAnsi="Times New Roman" w:cs="Times New Roman"/>
          <w:i/>
          <w:iCs/>
        </w:rPr>
        <w:t>hristia-|no</w:t>
      </w:r>
      <w:r w:rsidRPr="00B32F62">
        <w:rPr>
          <w:rFonts w:ascii="Times New Roman" w:hAnsi="Times New Roman" w:cs="Times New Roman"/>
          <w:i/>
        </w:rPr>
        <w:t xml:space="preserve"> lasciati in parte li pensieri dell’Ale-|magna, di concerto venisse a passar il | Reno con Masfelt, et Olandesi, perché | ancorché Cordova, et Bergh si gion-|tassero insieme con lo Spinola, non sariano | tanto forti, che potessero a voi impedire | il camino, et il Tigli, o che non veniria | in soccorso de</w:t>
      </w:r>
      <w:r w:rsidR="000E1BB2" w:rsidRPr="00B32F62">
        <w:rPr>
          <w:rFonts w:ascii="Times New Roman" w:hAnsi="Times New Roman" w:cs="Times New Roman"/>
          <w:i/>
        </w:rPr>
        <w:t>’</w:t>
      </w:r>
      <w:r w:rsidRPr="00B32F62">
        <w:rPr>
          <w:rFonts w:ascii="Times New Roman" w:hAnsi="Times New Roman" w:cs="Times New Roman"/>
          <w:i/>
        </w:rPr>
        <w:t xml:space="preserve"> Spagnoli per non abbandonar | gli affari dell’Alemagna, o se vi veniss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non</w:t>
      </w:r>
      <w:r w:rsidRPr="00B32F62">
        <w:rPr>
          <w:rStyle w:val="FootnoteReference"/>
          <w:rFonts w:ascii="Times New Roman" w:hAnsi="Times New Roman" w:cs="Times New Roman"/>
        </w:rPr>
        <w:footnoteReference w:id="874"/>
      </w:r>
      <w:r w:rsidRPr="00B32F62">
        <w:rPr>
          <w:rFonts w:ascii="Times New Roman" w:hAnsi="Times New Roman" w:cs="Times New Roman"/>
          <w:i/>
        </w:rPr>
        <w:t xml:space="preserve"> sarebbe forse a tempo. Qui </w:t>
      </w:r>
      <w:r w:rsidRPr="00B32F62">
        <w:rPr>
          <w:rFonts w:ascii="Times New Roman" w:hAnsi="Times New Roman" w:cs="Times New Roman"/>
          <w:iCs/>
        </w:rPr>
        <w:t>|</w:t>
      </w:r>
    </w:p>
    <w:p w14:paraId="10CC2BA5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62v /</w:t>
      </w:r>
    </w:p>
    <w:p w14:paraId="03B308A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sono | alcune difficoltà per adesso occulte; | ma se la Francia vi volesse dir | da dovero, et porvi mano, il negotio | saria più che sicuro. | </w:t>
      </w:r>
    </w:p>
    <w:p w14:paraId="06607D03" w14:textId="44177485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0859DC">
        <w:rPr>
          <w:rFonts w:ascii="Times New Roman" w:hAnsi="Times New Roman" w:cs="Times New Roman"/>
          <w:i/>
        </w:rPr>
        <w:t>Dall’altra parte se Mansfelt anderà |</w:t>
      </w:r>
      <w:r w:rsidRPr="00B32F62">
        <w:rPr>
          <w:rFonts w:ascii="Times New Roman" w:hAnsi="Times New Roman" w:cs="Times New Roman"/>
          <w:i/>
        </w:rPr>
        <w:t xml:space="preserve"> a giontarsi co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>hristiano, con | pensiero di</w:t>
      </w:r>
      <w:r w:rsidRPr="00B32F62">
        <w:rPr>
          <w:rStyle w:val="FootnoteReference"/>
          <w:rFonts w:ascii="Times New Roman" w:hAnsi="Times New Roman" w:cs="Times New Roman"/>
        </w:rPr>
        <w:footnoteReference w:id="875"/>
      </w:r>
      <w:r w:rsidRPr="00B32F62">
        <w:rPr>
          <w:rFonts w:ascii="Times New Roman" w:hAnsi="Times New Roman" w:cs="Times New Roman"/>
          <w:i/>
        </w:rPr>
        <w:t xml:space="preserve"> marchiare, et far la | guerra per qualche mese in Alem</w:t>
      </w:r>
      <w:r w:rsidRPr="00B32F62">
        <w:rPr>
          <w:rFonts w:ascii="Times New Roman" w:hAnsi="Times New Roman" w:cs="Times New Roman"/>
        </w:rPr>
        <w:t>a-|</w:t>
      </w:r>
      <w:r w:rsidRPr="00B32F62">
        <w:rPr>
          <w:rFonts w:ascii="Times New Roman" w:hAnsi="Times New Roman" w:cs="Times New Roman"/>
          <w:i/>
        </w:rPr>
        <w:t>gna, tutti due uniti insieme, non | è dubio, che Mansfelt haverà mi-</w:t>
      </w:r>
      <w:r w:rsidRPr="00B32F62">
        <w:rPr>
          <w:rFonts w:ascii="Times New Roman" w:hAnsi="Times New Roman" w:cs="Times New Roman"/>
        </w:rPr>
        <w:t>|</w:t>
      </w:r>
      <w:r w:rsidRPr="00B32F62">
        <w:rPr>
          <w:rFonts w:ascii="Times New Roman" w:hAnsi="Times New Roman" w:cs="Times New Roman"/>
          <w:i/>
        </w:rPr>
        <w:t>glior commodità di rinforzar la sua | armata con nuove genti, oltre che | tirerà a sé il reggimento di tre | mille fanti nuovamente levato dal | colonnello Lip vicino a Casel, et un altro | reggimento di due milla, che leva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nella Sassossina il duca di Sassen |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Francesco Carlo; si potrà fare qualch</w:t>
      </w:r>
      <w:r w:rsidRPr="00B32F62">
        <w:rPr>
          <w:rFonts w:ascii="Times New Roman" w:hAnsi="Times New Roman" w:cs="Times New Roman"/>
          <w:iCs/>
        </w:rPr>
        <w:t>[e]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76"/>
      </w:r>
      <w:r w:rsidRPr="00B32F62">
        <w:rPr>
          <w:rFonts w:ascii="Times New Roman" w:hAnsi="Times New Roman" w:cs="Times New Roman"/>
          <w:i/>
        </w:rPr>
        <w:t xml:space="preserve"> | mossa di novità, et turbare gli af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Cs/>
        </w:rPr>
        <w:t>[…]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77"/>
      </w:r>
      <w:r w:rsidRPr="00B32F62">
        <w:rPr>
          <w:rFonts w:ascii="Times New Roman" w:hAnsi="Times New Roman" w:cs="Times New Roman"/>
          <w:i/>
        </w:rPr>
        <w:t xml:space="preserve"> | di casa d’Austria nell’Imperio</w:t>
      </w:r>
      <w:r w:rsidRPr="00B32F62">
        <w:rPr>
          <w:rFonts w:ascii="Times New Roman" w:hAnsi="Times New Roman" w:cs="Times New Roman"/>
        </w:rPr>
        <w:t xml:space="preserve">, </w:t>
      </w:r>
      <w:r w:rsidRPr="00B32F62">
        <w:rPr>
          <w:rFonts w:ascii="Times New Roman" w:hAnsi="Times New Roman" w:cs="Times New Roman"/>
          <w:i/>
          <w:iCs/>
        </w:rPr>
        <w:t>ma</w:t>
      </w:r>
      <w:r w:rsidRPr="00B32F62">
        <w:rPr>
          <w:rFonts w:ascii="Times New Roman" w:hAnsi="Times New Roman" w:cs="Times New Roman"/>
          <w:i/>
        </w:rPr>
        <w:t xml:space="preserve"> | se il Mansfelt venirà venirà* appresso | il </w:t>
      </w:r>
      <w:r w:rsidR="00CF2470" w:rsidRPr="00B32F62">
        <w:rPr>
          <w:rFonts w:ascii="Times New Roman" w:hAnsi="Times New Roman" w:cs="Times New Roman"/>
          <w:i/>
        </w:rPr>
        <w:t>p</w:t>
      </w:r>
      <w:r w:rsidRPr="00B32F62">
        <w:rPr>
          <w:rFonts w:ascii="Times New Roman" w:hAnsi="Times New Roman" w:cs="Times New Roman"/>
          <w:i/>
        </w:rPr>
        <w:t xml:space="preserve">rincipe </w:t>
      </w:r>
      <w:r w:rsidR="00CF2470" w:rsidRPr="00B32F62">
        <w:rPr>
          <w:rFonts w:ascii="Times New Roman" w:hAnsi="Times New Roman" w:cs="Times New Roman"/>
          <w:i/>
        </w:rPr>
        <w:t>C</w:t>
      </w:r>
      <w:r w:rsidRPr="00B32F62">
        <w:rPr>
          <w:rFonts w:ascii="Times New Roman" w:hAnsi="Times New Roman" w:cs="Times New Roman"/>
          <w:i/>
        </w:rPr>
        <w:t xml:space="preserve">hristiano, bisogna, che gli | porti 50 mila scudi, et che levi dalla sua | armate due principali officieri, che | sono odiatissimi al detto Principe, il che | facendo il Mansfelt, darà segno di | debolezza, et un giorno se ne potrebbe | pentir. | </w:t>
      </w:r>
    </w:p>
    <w:p w14:paraId="3EA89D5A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n questi giorni sua Eccellenza ha inviato lettere | all’Anolt con dirgli, che essendo egli | in servitio della lega, desidera | sapere, che ordine esso habbia dal | suo signore sopra il dargli il passo, over | impedirglielo, perché quando se gli | vogli impedire, sarà egli sforzato a | guadagnarselo con la forza. Sa bene | il nostro Generale, che il Tigli, et l’Anolt | per consenso di Baviera, et commissione | di Cesare, faranno quanto potrano per | impedirgli il passo, ma ha voluto | mandar questa ricerca all’Anolt; | acciò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78"/>
      </w:r>
      <w:r w:rsidRPr="00B32F62">
        <w:rPr>
          <w:rFonts w:ascii="Times New Roman" w:hAnsi="Times New Roman" w:cs="Times New Roman"/>
          <w:i/>
        </w:rPr>
        <w:t xml:space="preserve"> in ogni occasione | non nasca qualche pretesto di dire, | se Mansfelt havesse adimandato il | passo, l’haverebbe havuto. | </w:t>
      </w:r>
      <w:r w:rsidRPr="00B32F62">
        <w:rPr>
          <w:rFonts w:ascii="Times New Roman" w:hAnsi="Times New Roman" w:cs="Times New Roman"/>
        </w:rPr>
        <w:t>In questo mi disse sua Eccellenza che l’agente di | sua Maestà christianissima habbi a Vienna ricercata la volontà di Baviera | sopra di questo, et che habbi havuto in risposta, che in tal | compositione di neutralità sua Altezza</w:t>
      </w:r>
      <w:r w:rsidRPr="00B32F62">
        <w:rPr>
          <w:rStyle w:val="FootnoteReference"/>
          <w:rFonts w:ascii="Times New Roman" w:hAnsi="Times New Roman" w:cs="Times New Roman"/>
        </w:rPr>
        <w:footnoteReference w:id="879"/>
      </w:r>
      <w:r w:rsidRPr="00B32F62">
        <w:rPr>
          <w:rFonts w:ascii="Times New Roman" w:hAnsi="Times New Roman" w:cs="Times New Roman"/>
        </w:rPr>
        <w:t xml:space="preserve"> intende che vi sia compreso | </w:t>
      </w:r>
    </w:p>
    <w:p w14:paraId="65A9678D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3r /</w:t>
      </w:r>
    </w:p>
    <w:p w14:paraId="2EF66E9B" w14:textId="1E475B1D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’Elettor suo fratello, et tutti gl’altri compresi nella lega cattolica </w:t>
      </w:r>
      <w:r w:rsidRPr="00B32F62">
        <w:rPr>
          <w:rFonts w:ascii="Times New Roman" w:hAnsi="Times New Roman" w:cs="Times New Roman"/>
          <w:i/>
        </w:rPr>
        <w:t>ma</w:t>
      </w:r>
      <w:r w:rsidR="00C5658A" w:rsidRPr="00B32F62">
        <w:rPr>
          <w:rStyle w:val="FootnoteReference"/>
          <w:rFonts w:ascii="Times New Roman" w:hAnsi="Times New Roman" w:cs="Times New Roman"/>
        </w:rPr>
        <w:footnoteReference w:id="880"/>
      </w:r>
      <w:r w:rsidR="00C5658A"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che | li Spagnoli ancora sono compresi nella detta lega</w:t>
      </w:r>
      <w:r w:rsidR="00C5658A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| </w:t>
      </w:r>
    </w:p>
    <w:p w14:paraId="3EFDF6B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ieri poi il General Mansfelt hebbe una lettera di Brusseles dal duca | di Bornonvile per la quale lo prega a volergli rimandar quel tal capitan | Boneto, che gli fu doi mesi sono inviato, con le lettere della serenissima | Infanta. La lettera non contiene altro perché l’ho letta tutta. Ma | in questo proposito mi dice sua Eccellenza che non lo vuol rimandare fin | che non ha tutta l’armata insieme, et che poi la vuol far vedere | tutta in battaglia a questo tale, et poi rimandarlo. | </w:t>
      </w:r>
    </w:p>
    <w:p w14:paraId="2FEFA6F9" w14:textId="1A00493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re di Danimarca non può ottener quanto vorrebbe dalla città di | Embdem, et mostra di esser ingelosito delli andamenti del nostro | generale; ha per ciò inviate alcune truppe d’infanteria al conte | di Oldemburgh per guardar quei passaggi, et in particolar la contea | di Iever. | </w:t>
      </w:r>
      <w:r w:rsidRPr="00B32F62">
        <w:rPr>
          <w:rFonts w:ascii="Times New Roman" w:hAnsi="Times New Roman" w:cs="Times New Roman"/>
          <w:i/>
        </w:rPr>
        <w:t>Ha</w:t>
      </w:r>
      <w:r w:rsidRPr="00B32F62">
        <w:rPr>
          <w:rStyle w:val="FootnoteReference"/>
          <w:rFonts w:ascii="Times New Roman" w:hAnsi="Times New Roman" w:cs="Times New Roman"/>
        </w:rPr>
        <w:footnoteReference w:id="881"/>
      </w:r>
      <w:r w:rsidRPr="00B32F62">
        <w:rPr>
          <w:rFonts w:ascii="Times New Roman" w:hAnsi="Times New Roman" w:cs="Times New Roman"/>
          <w:i/>
        </w:rPr>
        <w:t xml:space="preserve"> fatte pratiche </w:t>
      </w:r>
      <w:r w:rsidRPr="00B32F62">
        <w:rPr>
          <w:rFonts w:ascii="Times New Roman" w:hAnsi="Times New Roman" w:cs="Times New Roman"/>
          <w:i/>
        </w:rPr>
        <w:lastRenderedPageBreak/>
        <w:t xml:space="preserve">all’Haia per metter | il Mansfelt in rottura con quelli | </w:t>
      </w:r>
      <w:r w:rsidR="00CF2470" w:rsidRPr="00B32F62">
        <w:rPr>
          <w:rFonts w:ascii="Times New Roman" w:hAnsi="Times New Roman" w:cs="Times New Roman"/>
          <w:i/>
        </w:rPr>
        <w:t>s</w:t>
      </w:r>
      <w:r w:rsidRPr="00B32F62">
        <w:rPr>
          <w:rFonts w:ascii="Times New Roman" w:hAnsi="Times New Roman" w:cs="Times New Roman"/>
          <w:i/>
        </w:rPr>
        <w:t xml:space="preserve">tati, per poter poi a suo modo far li | fatti suoi in queste parti, ma il Mans-|felt va molto cauto, et serrato in questi | affari. | </w:t>
      </w:r>
    </w:p>
    <w:p w14:paraId="17E57108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t xml:space="preserve">Hiersera arrivorono al porto di Gretzil altre 23 barche cariche | di soldatesca francese certo tutta bella gente, et li officiali sono | per il più soldati vecchi di Alemagna, et altre parti. Doverebbono | anco arrivar certe barche carche d’armi | </w:t>
      </w:r>
      <w:r w:rsidRPr="00B32F62">
        <w:rPr>
          <w:rFonts w:ascii="Times New Roman" w:hAnsi="Times New Roman" w:cs="Times New Roman"/>
          <w:i/>
        </w:rPr>
        <w:t>perché</w:t>
      </w:r>
      <w:r w:rsidRPr="00B32F62">
        <w:rPr>
          <w:rStyle w:val="FootnoteReference"/>
          <w:rFonts w:ascii="Times New Roman" w:hAnsi="Times New Roman" w:cs="Times New Roman"/>
        </w:rPr>
        <w:footnoteReference w:id="882"/>
      </w:r>
      <w:r w:rsidRPr="00B32F62">
        <w:rPr>
          <w:rFonts w:ascii="Times New Roman" w:hAnsi="Times New Roman" w:cs="Times New Roman"/>
          <w:i/>
        </w:rPr>
        <w:t xml:space="preserve"> fin adesso di tutti li francesi solamente mille sono armati</w:t>
      </w:r>
      <w:r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  <w:i/>
        </w:rPr>
        <w:t xml:space="preserve"> |</w:t>
      </w:r>
    </w:p>
    <w:p w14:paraId="582DF9D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ieri l’altro sera capitorono lettere di Francia al Generale per le quali | viene avvisato, che il Conte stabile di quel Regno sia per in-|viargli ambasciatori, et per quel che sua Eccellenza mi disse in proposito di | matrimonio. Di più viene avvisato, che ’l principe di Conde | sia per venir in quest’armata con molti altri principali cavalieri | di quel Regno; il che se sarà vero sua Eccellenza </w:t>
      </w:r>
      <w:r w:rsidRPr="00B32F62">
        <w:rPr>
          <w:rFonts w:ascii="Times New Roman" w:hAnsi="Times New Roman" w:cs="Times New Roman"/>
          <w:i/>
        </w:rPr>
        <w:t>haverà</w:t>
      </w:r>
      <w:r w:rsidRPr="00B32F62">
        <w:rPr>
          <w:rStyle w:val="FootnoteReference"/>
          <w:rFonts w:ascii="Times New Roman" w:hAnsi="Times New Roman" w:cs="Times New Roman"/>
        </w:rPr>
        <w:footnoteReference w:id="883"/>
      </w:r>
      <w:r w:rsidRPr="00B32F62">
        <w:rPr>
          <w:rFonts w:ascii="Times New Roman" w:hAnsi="Times New Roman" w:cs="Times New Roman"/>
          <w:i/>
        </w:rPr>
        <w:t xml:space="preserve"> più da fare di quello, che si pensa</w:t>
      </w:r>
      <w:r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  <w:i/>
        </w:rPr>
        <w:t xml:space="preserve"> | </w:t>
      </w:r>
    </w:p>
    <w:p w14:paraId="76D5FD26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iersera venne qui da Embdem il signor Scaffar deputato delli signori Stati | trattò alla lunga col Generale sopra li affari di questo Paese; ma | non so ancora le particolarità. | </w:t>
      </w:r>
    </w:p>
    <w:p w14:paraId="0A5D916B" w14:textId="099651DB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Sua Eccellenza desidera grandemente che ’l signor residente Suriano venga a | veder l’armata avanti che parti perché gliela farà vedere | </w:t>
      </w:r>
    </w:p>
    <w:p w14:paraId="42A07E07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3v /</w:t>
      </w:r>
    </w:p>
    <w:p w14:paraId="220FA950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utta in battaglia se venirà doppo 15 giorni. Potrà bene il signor Soriano | venire, et senza pericolo perché li quartieri saranno in luoco sicuro | et ove si potrà venir con molta commodità, et havrà sempre un | convoi di 50 over 60 cavalieri. | </w:t>
      </w:r>
    </w:p>
    <w:p w14:paraId="4DDF2293" w14:textId="623F4C55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i si ha avviso da più parti, che ’l general Tilly si avanzi ogni giorno | più dentro i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aese del landtgrave Mauritio di Hassia. Staremo | a veder quel che in questo caso risolveranno i principi di Ale-|magna confederati, o parenti del detto Landtgrave et se gli da-|ranno quelli aiuti, che più volte hanno promesso. I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|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farà la sua parte quando sia aiutato anco dalli altri. | </w:t>
      </w:r>
    </w:p>
    <w:p w14:paraId="043E4A4E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Hoggi è arrivato qui certo capitan svizzero mandato espressamente con lettere | del landtgrave Mauritio di Hassia, sentiremo quello, ch’esso | porti, et poi ne darò parte a vostra Serenità. | </w:t>
      </w:r>
    </w:p>
    <w:p w14:paraId="64B55133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Il signor Filargirio Zuffatti gentilhuomo vicentino venne qui meco dall’|Haya a presentar i suoi servitii a sua Eccellenza come anco per parte del | signor conte Galeazzo Gualdo figliolo del conte Nicola governator a</w:t>
      </w:r>
      <w:r w:rsidRPr="00B32F62">
        <w:rPr>
          <w:rStyle w:val="FootnoteReference"/>
          <w:rFonts w:ascii="Times New Roman" w:hAnsi="Times New Roman" w:cs="Times New Roman"/>
        </w:rPr>
        <w:footnoteReference w:id="884"/>
      </w:r>
      <w:r w:rsidRPr="00B32F62">
        <w:rPr>
          <w:rFonts w:ascii="Times New Roman" w:hAnsi="Times New Roman" w:cs="Times New Roman"/>
        </w:rPr>
        <w:t xml:space="preserve"> Verona, | fu ben veduto da sua Eccellenza et se venirà il conte Galeazzo sarà posto | nel numero delli gentilhuomini, che assistono alla sua persona | et haverà anco qualche avantaggio di più per esser figliolo di | un cavaliere ch’è suddito, et in servitio della serenissima repubblica di Venetia. | </w:t>
      </w:r>
    </w:p>
    <w:p w14:paraId="1AF8FA9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Toccante il quarto, et ultimo capitolo dirò. | </w:t>
      </w:r>
    </w:p>
    <w:p w14:paraId="5CB1CC91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</w:t>
      </w:r>
      <w:r w:rsidRPr="00B32F62">
        <w:rPr>
          <w:rStyle w:val="FootnoteReference"/>
          <w:rFonts w:ascii="Times New Roman" w:hAnsi="Times New Roman" w:cs="Times New Roman"/>
        </w:rPr>
        <w:footnoteReference w:id="885"/>
      </w:r>
      <w:r w:rsidRPr="00B32F62">
        <w:rPr>
          <w:rFonts w:ascii="Times New Roman" w:hAnsi="Times New Roman" w:cs="Times New Roman"/>
          <w:i/>
        </w:rPr>
        <w:t xml:space="preserve"> lega tutta unita commette al Generale | che vadi a mettersi dentro la Borgogn</w:t>
      </w:r>
      <w:r w:rsidRPr="00B32F62">
        <w:rPr>
          <w:rFonts w:ascii="Times New Roman" w:hAnsi="Times New Roman" w:cs="Times New Roman"/>
        </w:rPr>
        <w:t>a</w:t>
      </w:r>
      <w:r w:rsidRPr="00B32F62">
        <w:rPr>
          <w:rFonts w:ascii="Times New Roman" w:hAnsi="Times New Roman" w:cs="Times New Roman"/>
          <w:i/>
        </w:rPr>
        <w:t xml:space="preserve"> | consequenza grande</w:t>
      </w:r>
      <w:r w:rsidRPr="00B32F62">
        <w:rPr>
          <w:rStyle w:val="FootnoteReference"/>
          <w:rFonts w:ascii="Times New Roman" w:hAnsi="Times New Roman" w:cs="Times New Roman"/>
        </w:rPr>
        <w:footnoteReference w:id="886"/>
      </w:r>
      <w:r w:rsidRPr="00B32F62">
        <w:rPr>
          <w:rFonts w:ascii="Times New Roman" w:hAnsi="Times New Roman" w:cs="Times New Roman"/>
          <w:i/>
        </w:rPr>
        <w:t xml:space="preserve"> per far | una buona diversione, over per ridur | li Spagnoli alla restitutione della | Valtellina; ma il signor duca di Savoi</w:t>
      </w:r>
      <w:r w:rsidRPr="00B32F62">
        <w:rPr>
          <w:rFonts w:ascii="Times New Roman" w:hAnsi="Times New Roman" w:cs="Times New Roman"/>
        </w:rPr>
        <w:t>a</w:t>
      </w:r>
      <w:r w:rsidRPr="00B32F62">
        <w:rPr>
          <w:rFonts w:ascii="Times New Roman" w:hAnsi="Times New Roman" w:cs="Times New Roman"/>
          <w:i/>
        </w:rPr>
        <w:t xml:space="preserve"> | vi ha dentro altri fini, perché se l’|armata venirà dentro la Franca | Contea, et chi non vede, che quell’Al-|tezza vorrà far l’impresa di Geneva | et se quella gli succederà bene, vi </w:t>
      </w:r>
      <w:r w:rsidRPr="00B32F62">
        <w:rPr>
          <w:rFonts w:ascii="Times New Roman" w:hAnsi="Times New Roman" w:cs="Times New Roman"/>
          <w:i/>
          <w:iCs/>
        </w:rPr>
        <w:t>verà</w:t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>| nove difficoltà, et nove turbe alli signori Ber</w:t>
      </w:r>
      <w:r w:rsidRPr="00B32F62">
        <w:rPr>
          <w:rFonts w:ascii="Times New Roman" w:hAnsi="Times New Roman" w:cs="Times New Roman"/>
        </w:rPr>
        <w:t>-</w:t>
      </w:r>
      <w:r w:rsidRPr="00B32F62">
        <w:rPr>
          <w:rFonts w:ascii="Times New Roman" w:hAnsi="Times New Roman" w:cs="Times New Roman"/>
          <w:i/>
        </w:rPr>
        <w:t>|nesi per le vecchie pretensioni di</w:t>
      </w:r>
      <w:r w:rsidRPr="00B32F62">
        <w:rPr>
          <w:rStyle w:val="FootnoteReference"/>
          <w:rFonts w:ascii="Times New Roman" w:hAnsi="Times New Roman" w:cs="Times New Roman"/>
        </w:rPr>
        <w:footnoteReference w:id="887"/>
      </w:r>
      <w:r w:rsidRPr="00B32F62">
        <w:rPr>
          <w:rFonts w:ascii="Times New Roman" w:hAnsi="Times New Roman" w:cs="Times New Roman"/>
        </w:rPr>
        <w:t xml:space="preserve"> </w:t>
      </w:r>
      <w:r w:rsidRPr="00B32F62">
        <w:rPr>
          <w:rFonts w:ascii="Times New Roman" w:hAnsi="Times New Roman" w:cs="Times New Roman"/>
          <w:i/>
        </w:rPr>
        <w:t xml:space="preserve">certo | Paese occupatogli molti anni sono. Queste | cose me le ha dette, chi le sa, et chi sa, | et conosce li pensieri di quell’Altezza | pare che li signori venetiani niente altro | pretendino, che il vigore della lega, | che la restitutione della </w:t>
      </w:r>
    </w:p>
    <w:p w14:paraId="2C01B77C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Cs/>
        </w:rPr>
      </w:pPr>
      <w:r w:rsidRPr="00B32F62">
        <w:rPr>
          <w:rFonts w:ascii="Times New Roman" w:hAnsi="Times New Roman" w:cs="Times New Roman"/>
          <w:iCs/>
        </w:rPr>
        <w:t>/ 464r /</w:t>
      </w:r>
    </w:p>
    <w:p w14:paraId="58E8DD99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Valtellina, et | loro sicurezza in Italia; ma li signori frances</w:t>
      </w:r>
      <w:r w:rsidRPr="00B32F62">
        <w:rPr>
          <w:rFonts w:ascii="Times New Roman" w:hAnsi="Times New Roman" w:cs="Times New Roman"/>
        </w:rPr>
        <w:t>i</w:t>
      </w:r>
      <w:r w:rsidRPr="00B32F62">
        <w:rPr>
          <w:rFonts w:ascii="Times New Roman" w:hAnsi="Times New Roman" w:cs="Times New Roman"/>
          <w:i/>
        </w:rPr>
        <w:t xml:space="preserve"> | con i buoni, over infelici successi, che quest’|anno haverà questa armata; alzerano, over | demeterano li loro pensieri, et protesti | grandi</w:t>
      </w:r>
      <w:r w:rsidRPr="00B32F62">
        <w:rPr>
          <w:rStyle w:val="FootnoteReference"/>
          <w:rFonts w:ascii="Times New Roman" w:hAnsi="Times New Roman" w:cs="Times New Roman"/>
        </w:rPr>
        <w:footnoteReference w:id="888"/>
      </w:r>
      <w:r w:rsidRPr="00B32F62">
        <w:rPr>
          <w:rFonts w:ascii="Times New Roman" w:hAnsi="Times New Roman" w:cs="Times New Roman"/>
          <w:i/>
        </w:rPr>
        <w:t xml:space="preserve"> </w:t>
      </w:r>
      <w:r w:rsidRPr="00B32F62">
        <w:rPr>
          <w:rFonts w:ascii="Times New Roman" w:hAnsi="Times New Roman" w:cs="Times New Roman"/>
          <w:i/>
        </w:rPr>
        <w:lastRenderedPageBreak/>
        <w:t xml:space="preserve">certo sono i dissegni, se | la fortuna gli sarà favorevole; et | questo Generale li fa maggiori, pur che | Dio voglia aiutarci. | </w:t>
      </w:r>
    </w:p>
    <w:p w14:paraId="788A1058" w14:textId="1F32A3EA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La signoria di Venetia corrisponde con dena-|ri la Francia, con denari, et genti</w:t>
      </w:r>
      <w:r w:rsidRPr="00B32F62">
        <w:rPr>
          <w:rStyle w:val="FootnoteReference"/>
          <w:rFonts w:ascii="Times New Roman" w:hAnsi="Times New Roman" w:cs="Times New Roman"/>
        </w:rPr>
        <w:footnoteReference w:id="889"/>
      </w:r>
      <w:r w:rsidRPr="00B32F62">
        <w:rPr>
          <w:rFonts w:ascii="Times New Roman" w:hAnsi="Times New Roman" w:cs="Times New Roman"/>
          <w:i/>
        </w:rPr>
        <w:t>; | Savoia fin adesso, né con denari, né con genti, | solo con eficaci parole, et promesse; li Fran-|cesi sarano potenti per ogni rispetto nell’|armata, Savoia vi mantiene un huomo | solo, bastevole più che cento per far cami-|nar ben li suoi affari, perché questo è | huomo ben informato delli pensieri del | suo signore et ha ogni plenipotente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90"/>
      </w:r>
      <w:r w:rsidRPr="00B32F62">
        <w:rPr>
          <w:rFonts w:ascii="Times New Roman" w:hAnsi="Times New Roman" w:cs="Times New Roman"/>
          <w:i/>
        </w:rPr>
        <w:t xml:space="preserve"> autorità | di muovere, persuadere, terminare, sta-|bilire, scriver, et sottoscriver tutto | quello che trova bene, et ben indri</w:t>
      </w:r>
      <w:r w:rsidR="003646AE" w:rsidRPr="00B32F62">
        <w:rPr>
          <w:rFonts w:ascii="Times New Roman" w:hAnsi="Times New Roman" w:cs="Times New Roman"/>
          <w:i/>
        </w:rPr>
        <w:t>cc</w:t>
      </w:r>
      <w:r w:rsidRPr="00B32F62">
        <w:rPr>
          <w:rFonts w:ascii="Times New Roman" w:hAnsi="Times New Roman" w:cs="Times New Roman"/>
          <w:i/>
        </w:rPr>
        <w:t>iato | al profitto di sua Altezza è huomo honorato | et furbo, et eccelente ruffiano di simil | negotii, ne’ quali ha anco il suo proprio | profitto, et interesse. |</w:t>
      </w:r>
    </w:p>
    <w:p w14:paraId="63A1F109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La serenissima Repubblica trattiene in questa armata | un semplice huomo, senza alcuna autorità, | permissione, over licenza pur di una | minima parola; ma se in questa | campagna occorresse, che può ben esser, | di mutar pensieri, et deliberatione | et che la ragione della guerra ci ne-|cessitasse a questo il Generale, con li Fran-|cesi, et col Savoiardo delibererà ciò che | troverà buono, o di volontà di quelli, com</w:t>
      </w:r>
      <w:r w:rsidRPr="00B32F62">
        <w:rPr>
          <w:rFonts w:ascii="Times New Roman" w:hAnsi="Times New Roman" w:cs="Times New Roman"/>
        </w:rPr>
        <w:t>e</w:t>
      </w:r>
      <w:r w:rsidRPr="00B32F62">
        <w:rPr>
          <w:rFonts w:ascii="Times New Roman" w:hAnsi="Times New Roman" w:cs="Times New Roman"/>
          <w:i/>
        </w:rPr>
        <w:t xml:space="preserve"> | persone che hanno, et haveranno auten-|tiche instruttioni dai loro signori et in quest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caso non vi essendo persona alcuna per | la parte di Venetia, bisognerà che quella | si contenti di quello, che gli altri haveran</w:t>
      </w:r>
      <w:r w:rsidRPr="00B32F62">
        <w:rPr>
          <w:rFonts w:ascii="Times New Roman" w:hAnsi="Times New Roman" w:cs="Times New Roman"/>
        </w:rPr>
        <w:t>o</w:t>
      </w:r>
      <w:r w:rsidRPr="00B32F62">
        <w:rPr>
          <w:rFonts w:ascii="Times New Roman" w:hAnsi="Times New Roman" w:cs="Times New Roman"/>
          <w:i/>
        </w:rPr>
        <w:t xml:space="preserve"> | deliberato; non sarebbe dunque fuori di | proposito, che quella serenissima Repubblica mia | dasse prontamente qualche persona, che | havesse autorità d’intravenire in quelle | deliberationi, che pono occorrer, perché | per dir la verità può ben esser, che si | faccia qualche altra deliberatione di | viaggio, se piacerà alla maestà de Rio | di darci qualche buona fortuna sopr</w:t>
      </w:r>
      <w:r w:rsidRPr="00B32F62">
        <w:rPr>
          <w:rFonts w:ascii="Times New Roman" w:hAnsi="Times New Roman" w:cs="Times New Roman"/>
        </w:rPr>
        <w:t>a</w:t>
      </w:r>
      <w:r w:rsidRPr="00B32F62">
        <w:rPr>
          <w:rFonts w:ascii="Times New Roman" w:hAnsi="Times New Roman" w:cs="Times New Roman"/>
          <w:i/>
        </w:rPr>
        <w:t xml:space="preserve"> | l’inimico, li Francesi già dicono di voler | far il loro Re, re de’ Romani, il Generale per | la sua parte li promette ogni gran cosa. </w:t>
      </w:r>
      <w:r w:rsidRPr="00B32F62">
        <w:rPr>
          <w:rFonts w:ascii="Times New Roman" w:hAnsi="Times New Roman" w:cs="Times New Roman"/>
        </w:rPr>
        <w:t xml:space="preserve">| </w:t>
      </w:r>
    </w:p>
    <w:p w14:paraId="56A8C3DB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4v /</w:t>
      </w:r>
    </w:p>
    <w:p w14:paraId="236E7D61" w14:textId="00E6001F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capitan svizzero, ch’è venuto qui con lettere del landtgrave Mauritio d’Hassia mi | dice, che l’armata de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è belle, et tutta di buona gente | sovra passa li 20 mila tra fanti, et cavalli et che l’armata di Tilly non arriva | ancora a 15 mila tra da piedi, et a cavallo. Vi è questa differenza di capi, di | ordini, et provisioni, delle quali cose l’armata di Tilly è superiore a quella | de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. | </w:t>
      </w:r>
    </w:p>
    <w:p w14:paraId="60CCBD64" w14:textId="77777777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Landtgrave non ha che 3 reggimenti d’infanteria, et cinque compagnie de | cavalli, che possono esser in tutto cinque mille fanti 500 cavalli oltre la | gente del Paese armata. | </w:t>
      </w:r>
    </w:p>
    <w:p w14:paraId="298A8649" w14:textId="76C037CA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Il rivolo della Sassonia inferiore non ha più che 4 mila fanti, et adesso i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|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 procura di haverli in suo servitio. | </w:t>
      </w:r>
    </w:p>
    <w:p w14:paraId="424E7A02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Il</w:t>
      </w:r>
      <w:r w:rsidRPr="00B32F62">
        <w:rPr>
          <w:rStyle w:val="FootnoteReference"/>
          <w:rFonts w:ascii="Times New Roman" w:hAnsi="Times New Roman" w:cs="Times New Roman"/>
        </w:rPr>
        <w:footnoteReference w:id="891"/>
      </w:r>
      <w:r w:rsidRPr="00B32F62">
        <w:rPr>
          <w:rFonts w:ascii="Times New Roman" w:hAnsi="Times New Roman" w:cs="Times New Roman"/>
          <w:i/>
        </w:rPr>
        <w:t xml:space="preserve"> re di Danimarca non fa alcuna cosa, né | farà mai se non vi sarà il suo profito | o particolar interesse, più nel ruinar | quelli affari con le sue avaricie, et pra-|tiche. | </w:t>
      </w:r>
    </w:p>
    <w:p w14:paraId="57AB703F" w14:textId="7611BDB6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 xml:space="preserve">L’elettor di Sassonia fa niente attende | a negociar per scrivere, et far le sue | bravate con li </w:t>
      </w:r>
      <w:r w:rsidR="00D03268" w:rsidRPr="00B32F62">
        <w:rPr>
          <w:rFonts w:ascii="Times New Roman" w:hAnsi="Times New Roman" w:cs="Times New Roman"/>
          <w:i/>
        </w:rPr>
        <w:t>B</w:t>
      </w:r>
      <w:r w:rsidRPr="00B32F62">
        <w:rPr>
          <w:rFonts w:ascii="Times New Roman" w:hAnsi="Times New Roman" w:cs="Times New Roman"/>
          <w:i/>
        </w:rPr>
        <w:t>rindesi. |</w:t>
      </w:r>
    </w:p>
    <w:p w14:paraId="66FE12B3" w14:textId="3CC1A8ED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alcheduno de’ nostri cavallieri ha intercette lettere, che ’l Tilly scriveva a | Cordova, et Anholt per le quali gli avvisava a dover star pronti per gion-|tarsi con lui quando ne fosse stato il tempo, et che esso gliene facesse | l’avviso. Dal che apertamente si vede, che Tilly pensa di attrapare, et | disfare i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, et poi con tutte le forze unite venir ancora | contra di noi. | </w:t>
      </w:r>
    </w:p>
    <w:p w14:paraId="3C2059DC" w14:textId="285776D2" w:rsidR="0048045B" w:rsidRPr="00B32F62" w:rsidRDefault="0048045B" w:rsidP="0048045B">
      <w:pPr>
        <w:jc w:val="both"/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Quelli della Sassonia inferiore non hanno forze non hanno consiglio, né modi | di far altra deliberatione, et pure adesso bisogna, che si dichiarino o per | Tilly o per il </w:t>
      </w:r>
      <w:r w:rsidR="00D03268" w:rsidRPr="00B32F62">
        <w:rPr>
          <w:rFonts w:ascii="Times New Roman" w:hAnsi="Times New Roman" w:cs="Times New Roman"/>
        </w:rPr>
        <w:t>p</w:t>
      </w:r>
      <w:r w:rsidRPr="00B32F62">
        <w:rPr>
          <w:rFonts w:ascii="Times New Roman" w:hAnsi="Times New Roman" w:cs="Times New Roman"/>
        </w:rPr>
        <w:t xml:space="preserve">rincipe </w:t>
      </w:r>
      <w:r w:rsidR="00D03268" w:rsidRPr="00B32F62">
        <w:rPr>
          <w:rFonts w:ascii="Times New Roman" w:hAnsi="Times New Roman" w:cs="Times New Roman"/>
        </w:rPr>
        <w:t>C</w:t>
      </w:r>
      <w:r w:rsidRPr="00B32F62">
        <w:rPr>
          <w:rFonts w:ascii="Times New Roman" w:hAnsi="Times New Roman" w:cs="Times New Roman"/>
        </w:rPr>
        <w:t xml:space="preserve">hristiano, il quale corraggiosamente si è mosso per | far assistenza al landtgravio, et la sua armata non è più lontana, | che sei leghe da quella di Tilly. Dio gli dia buona fortuna. | </w:t>
      </w:r>
    </w:p>
    <w:p w14:paraId="402417ED" w14:textId="77777777" w:rsidR="0048045B" w:rsidRPr="00B32F62" w:rsidRDefault="0048045B" w:rsidP="0048045B">
      <w:pPr>
        <w:jc w:val="both"/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</w:rPr>
        <w:lastRenderedPageBreak/>
        <w:t>Il nostro generale non manca d’avvisarlo a non impegnarsi troppo, mettersi | in qualche posto avantaggioso, fortificarsi bene, et attender, che ancor n[oi]</w:t>
      </w:r>
      <w:r w:rsidRPr="00B32F62">
        <w:rPr>
          <w:rStyle w:val="FootnoteReference"/>
          <w:rFonts w:ascii="Times New Roman" w:hAnsi="Times New Roman" w:cs="Times New Roman"/>
        </w:rPr>
        <w:footnoteReference w:id="892"/>
      </w:r>
      <w:r w:rsidRPr="00B32F62">
        <w:rPr>
          <w:rFonts w:ascii="Times New Roman" w:hAnsi="Times New Roman" w:cs="Times New Roman"/>
        </w:rPr>
        <w:t xml:space="preserve"> | venimo con l’armata in campagna | </w:t>
      </w:r>
      <w:r w:rsidRPr="00B32F62">
        <w:rPr>
          <w:rFonts w:ascii="Times New Roman" w:hAnsi="Times New Roman" w:cs="Times New Roman"/>
          <w:i/>
        </w:rPr>
        <w:t>che</w:t>
      </w:r>
      <w:r w:rsidRPr="00B32F62">
        <w:rPr>
          <w:rStyle w:val="FootnoteReference"/>
          <w:rFonts w:ascii="Times New Roman" w:hAnsi="Times New Roman" w:cs="Times New Roman"/>
        </w:rPr>
        <w:footnoteReference w:id="893"/>
      </w:r>
      <w:r w:rsidRPr="00B32F62">
        <w:rPr>
          <w:rFonts w:ascii="Times New Roman" w:hAnsi="Times New Roman" w:cs="Times New Roman"/>
          <w:i/>
        </w:rPr>
        <w:t xml:space="preserve"> se pure il Dolbier</w:t>
      </w:r>
      <w:r w:rsidRPr="00B32F62">
        <w:rPr>
          <w:rStyle w:val="FootnoteReference"/>
          <w:rFonts w:ascii="Times New Roman" w:hAnsi="Times New Roman" w:cs="Times New Roman"/>
          <w:iCs/>
        </w:rPr>
        <w:footnoteReference w:id="894"/>
      </w:r>
      <w:r w:rsidRPr="00B32F62">
        <w:rPr>
          <w:rFonts w:ascii="Times New Roman" w:hAnsi="Times New Roman" w:cs="Times New Roman"/>
          <w:i/>
        </w:rPr>
        <w:t xml:space="preserve"> venisse hormai con | li denari, sua Eccellenza faria prontamente | muover un grosso di 6 mila tra fanti, | et cavalli, et anderia a mettersi | in certo luoco, che impediria al Cor-|dova il passaggio, et unirsi con Tili. | ma non è tempo, né meno conviene | andar più avanti in questi partico-|lari, resto per ciò di vostra Serenità. |</w:t>
      </w:r>
    </w:p>
    <w:p w14:paraId="43B6B21E" w14:textId="74C701D9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Di Pevsum li 26 giugno 1623 | </w:t>
      </w:r>
    </w:p>
    <w:p w14:paraId="52DC0CA1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5EDD4D42" w14:textId="438984F2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5r /</w:t>
      </w:r>
    </w:p>
    <w:p w14:paraId="1E2F4A9D" w14:textId="77777777" w:rsidR="009A6822" w:rsidRPr="006061C5" w:rsidRDefault="009A6822" w:rsidP="009A6822">
      <w:pPr>
        <w:pStyle w:val="Testopreformatta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 w:rsidRPr="006061C5">
        <w:rPr>
          <w:rFonts w:ascii="Times New Roman" w:hAnsi="Times New Roman" w:cs="Times New Roman"/>
          <w:b/>
          <w:bCs/>
          <w:sz w:val="24"/>
          <w:szCs w:val="24"/>
        </w:rPr>
        <w:t>Blank page</w:t>
      </w:r>
    </w:p>
    <w:p w14:paraId="27BD4C0F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241BA2B5" w14:textId="4DFC5B18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</w:t>
      </w:r>
      <w:r w:rsidR="00194852">
        <w:rPr>
          <w:rFonts w:ascii="Times New Roman" w:hAnsi="Times New Roman" w:cs="Times New Roman"/>
        </w:rPr>
        <w:t>5</w:t>
      </w:r>
      <w:r w:rsidRPr="00B32F62">
        <w:rPr>
          <w:rFonts w:ascii="Times New Roman" w:hAnsi="Times New Roman" w:cs="Times New Roman"/>
        </w:rPr>
        <w:t>v /</w:t>
      </w:r>
    </w:p>
    <w:p w14:paraId="533DC9A0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Al serenissimo principe di Venetia | </w:t>
      </w:r>
    </w:p>
    <w:p w14:paraId="046CF118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colle seconde n° 521 | </w:t>
      </w:r>
    </w:p>
    <w:p w14:paraId="6269E3C2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1353729B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  <w:r w:rsidRPr="00B32F62">
        <w:rPr>
          <w:rFonts w:ascii="Times New Roman" w:hAnsi="Times New Roman" w:cs="Times New Roman"/>
          <w:i/>
        </w:rPr>
        <w:t>Sigillo e tracce di sigillo</w:t>
      </w:r>
    </w:p>
    <w:p w14:paraId="036051B8" w14:textId="77777777" w:rsidR="0048045B" w:rsidRPr="00B32F62" w:rsidRDefault="0048045B" w:rsidP="0048045B">
      <w:pPr>
        <w:rPr>
          <w:rFonts w:ascii="Times New Roman" w:hAnsi="Times New Roman" w:cs="Times New Roman"/>
          <w:i/>
        </w:rPr>
      </w:pPr>
    </w:p>
    <w:p w14:paraId="212BB62B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  <w:i/>
        </w:rPr>
        <w:t>Regesto antico</w:t>
      </w:r>
    </w:p>
    <w:p w14:paraId="24F85D8C" w14:textId="53C9B50C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/ 46</w:t>
      </w:r>
      <w:r w:rsidR="00194852">
        <w:rPr>
          <w:rFonts w:ascii="Times New Roman" w:hAnsi="Times New Roman" w:cs="Times New Roman"/>
        </w:rPr>
        <w:t>5</w:t>
      </w:r>
      <w:r w:rsidRPr="00B32F62">
        <w:rPr>
          <w:rFonts w:ascii="Times New Roman" w:hAnsi="Times New Roman" w:cs="Times New Roman"/>
        </w:rPr>
        <w:t>vC /</w:t>
      </w:r>
    </w:p>
    <w:p w14:paraId="67299A1A" w14:textId="2E75005D" w:rsidR="0048045B" w:rsidRPr="00B32F62" w:rsidRDefault="002E2442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10</w:t>
      </w:r>
      <w:r w:rsidR="0048045B" w:rsidRPr="00B32F62">
        <w:rPr>
          <w:rStyle w:val="FootnoteReference"/>
          <w:rFonts w:ascii="Times New Roman" w:hAnsi="Times New Roman" w:cs="Times New Roman"/>
        </w:rPr>
        <w:footnoteReference w:id="895"/>
      </w:r>
      <w:r w:rsidR="0048045B" w:rsidRPr="00B32F62">
        <w:rPr>
          <w:rFonts w:ascii="Times New Roman" w:hAnsi="Times New Roman" w:cs="Times New Roman"/>
        </w:rPr>
        <w:t xml:space="preserve"> luglio 1623 ricevute 27 detto | </w:t>
      </w:r>
    </w:p>
    <w:p w14:paraId="4209B3E8" w14:textId="131F05A0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>Haia</w:t>
      </w:r>
      <w:r w:rsidR="002E2442" w:rsidRPr="00B32F62">
        <w:rPr>
          <w:rFonts w:ascii="Times New Roman" w:hAnsi="Times New Roman" w:cs="Times New Roman"/>
        </w:rPr>
        <w:t>.</w:t>
      </w:r>
      <w:r w:rsidRPr="00B32F62">
        <w:rPr>
          <w:rFonts w:ascii="Times New Roman" w:hAnsi="Times New Roman" w:cs="Times New Roman"/>
        </w:rPr>
        <w:t xml:space="preserve"> 2</w:t>
      </w:r>
      <w:r w:rsidRPr="00B32F62">
        <w:rPr>
          <w:rFonts w:ascii="Times New Roman" w:hAnsi="Times New Roman" w:cs="Times New Roman"/>
          <w:vertAlign w:val="superscript"/>
        </w:rPr>
        <w:t>da</w:t>
      </w:r>
      <w:r w:rsidR="002E2442" w:rsidRPr="00B32F62">
        <w:rPr>
          <w:rFonts w:ascii="Times New Roman" w:hAnsi="Times New Roman" w:cs="Times New Roman"/>
        </w:rPr>
        <w:t xml:space="preserve">. </w:t>
      </w:r>
      <w:r w:rsidRPr="00B32F62">
        <w:rPr>
          <w:rFonts w:ascii="Times New Roman" w:hAnsi="Times New Roman" w:cs="Times New Roman"/>
        </w:rPr>
        <w:t>n° 521 |</w:t>
      </w:r>
    </w:p>
    <w:p w14:paraId="0947AAAB" w14:textId="77777777" w:rsidR="0048045B" w:rsidRPr="00B32F62" w:rsidRDefault="0048045B" w:rsidP="0048045B">
      <w:pPr>
        <w:rPr>
          <w:rFonts w:ascii="Times New Roman" w:hAnsi="Times New Roman" w:cs="Times New Roman"/>
        </w:rPr>
      </w:pPr>
    </w:p>
    <w:p w14:paraId="1D6B1E5E" w14:textId="77777777" w:rsidR="0048045B" w:rsidRPr="00B32F62" w:rsidRDefault="0048045B" w:rsidP="0048045B">
      <w:pPr>
        <w:rPr>
          <w:rFonts w:ascii="Times New Roman" w:hAnsi="Times New Roman" w:cs="Times New Roman"/>
        </w:rPr>
      </w:pPr>
      <w:r w:rsidRPr="00B32F62">
        <w:rPr>
          <w:rFonts w:ascii="Times New Roman" w:hAnsi="Times New Roman" w:cs="Times New Roman"/>
        </w:rPr>
        <w:t xml:space="preserve">L. R. | </w:t>
      </w:r>
    </w:p>
    <w:p w14:paraId="2244D3A4" w14:textId="77CC661B" w:rsidR="00937C63" w:rsidRPr="00B32F62" w:rsidRDefault="00937C63" w:rsidP="00CC47F9">
      <w:pPr>
        <w:pStyle w:val="Testopreformattato"/>
        <w:jc w:val="both"/>
        <w:rPr>
          <w:rFonts w:ascii="Times New Roman" w:hAnsi="Times New Roman" w:cs="Times New Roman"/>
          <w:bCs/>
          <w:sz w:val="24"/>
          <w:szCs w:val="24"/>
        </w:rPr>
      </w:pPr>
    </w:p>
    <w:sectPr w:rsidR="00937C63" w:rsidRPr="00B32F62" w:rsidSect="00542794">
      <w:headerReference w:type="default" r:id="rId15"/>
      <w:footnotePr>
        <w:numFmt w:val="lowerLetter"/>
        <w:numRestart w:val="eachPage"/>
      </w:footnotePr>
      <w:pgSz w:w="11900" w:h="16840"/>
      <w:pgMar w:top="1418" w:right="1134" w:bottom="1418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F66A6E" w14:textId="77777777" w:rsidR="004A5848" w:rsidRDefault="004A5848" w:rsidP="004A07CB">
      <w:r>
        <w:separator/>
      </w:r>
    </w:p>
  </w:endnote>
  <w:endnote w:type="continuationSeparator" w:id="0">
    <w:p w14:paraId="2A0978BC" w14:textId="77777777" w:rsidR="004A5848" w:rsidRDefault="004A5848" w:rsidP="004A0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imes New Roman (Corpo CS)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A672F" w14:textId="77777777" w:rsidR="004A5848" w:rsidRDefault="004A5848" w:rsidP="004A07CB">
      <w:r>
        <w:separator/>
      </w:r>
    </w:p>
  </w:footnote>
  <w:footnote w:type="continuationSeparator" w:id="0">
    <w:p w14:paraId="2AB95D96" w14:textId="77777777" w:rsidR="004A5848" w:rsidRDefault="004A5848" w:rsidP="004A07CB">
      <w:r>
        <w:continuationSeparator/>
      </w:r>
    </w:p>
  </w:footnote>
  <w:footnote w:id="1">
    <w:p w14:paraId="64C3024A" w14:textId="3F5B9AB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entilhuomo … di questa, instanza </w:t>
      </w:r>
      <w:r w:rsidRPr="00B32F62">
        <w:rPr>
          <w:rFonts w:ascii="Times New Roman" w:hAnsi="Times New Roman"/>
          <w:i/>
        </w:rPr>
        <w:t>decodifica di testo cifrato presente a cc. 1r-4v</w:t>
      </w:r>
      <w:r w:rsidRPr="00B32F62">
        <w:rPr>
          <w:rFonts w:ascii="Times New Roman" w:hAnsi="Times New Roman"/>
        </w:rPr>
        <w:t>.</w:t>
      </w:r>
    </w:p>
  </w:footnote>
  <w:footnote w:id="2">
    <w:p w14:paraId="283BC8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3">
    <w:p w14:paraId="1891F9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ma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">
    <w:p w14:paraId="330B0B4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nella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">
    <w:p w14:paraId="49BCBA8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">
    <w:p w14:paraId="684C79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">
    <w:p w14:paraId="58E5AB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et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8">
    <w:p w14:paraId="7DFB02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p-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9">
    <w:p w14:paraId="219223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(ostra) Ser(eni)tà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>Spagna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10">
    <w:p w14:paraId="7E722FC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mp-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1">
    <w:p w14:paraId="7D9FB38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mandata … Gratie etc. </w:t>
      </w:r>
      <w:r w:rsidRPr="00B32F62">
        <w:rPr>
          <w:rFonts w:ascii="Times New Roman" w:hAnsi="Times New Roman"/>
          <w:i/>
        </w:rPr>
        <w:t>decodifica di testo cifrato presente a c. 8v; con segno di rimando</w:t>
      </w:r>
      <w:r w:rsidRPr="00B32F62">
        <w:rPr>
          <w:rFonts w:ascii="Times New Roman" w:hAnsi="Times New Roman"/>
        </w:rPr>
        <w:t>.</w:t>
      </w:r>
    </w:p>
  </w:footnote>
  <w:footnote w:id="12">
    <w:p w14:paraId="5A1800B4" w14:textId="22F944B9" w:rsidR="00AE09B3" w:rsidRPr="00F73A03" w:rsidRDefault="00AE09B3" w:rsidP="00733D25">
      <w:pPr>
        <w:pStyle w:val="FootnoteText"/>
        <w:spacing w:after="0" w:line="240" w:lineRule="auto"/>
        <w:rPr>
          <w:lang w:val="en-GB"/>
        </w:rPr>
      </w:pPr>
      <w:r>
        <w:rPr>
          <w:rStyle w:val="FootnoteReference"/>
        </w:rPr>
        <w:footnoteRef/>
      </w:r>
      <w:r w:rsidRPr="00F73A03">
        <w:rPr>
          <w:lang w:val="en-GB"/>
        </w:rPr>
        <w:t xml:space="preserve"> Traces of seals</w:t>
      </w:r>
    </w:p>
  </w:footnote>
  <w:footnote w:id="13">
    <w:p w14:paraId="6F9BCA23" w14:textId="77777777" w:rsidR="003D1847" w:rsidRPr="00F73A03" w:rsidRDefault="003D1847" w:rsidP="00733D25">
      <w:pPr>
        <w:pStyle w:val="FootnoteText"/>
        <w:spacing w:after="0" w:line="240" w:lineRule="auto"/>
        <w:jc w:val="both"/>
        <w:rPr>
          <w:rFonts w:ascii="Times New Roman" w:hAnsi="Times New Roman"/>
          <w:lang w:val="en-GB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F73A03">
        <w:rPr>
          <w:rFonts w:ascii="Times New Roman" w:hAnsi="Times New Roman"/>
          <w:lang w:val="en-GB"/>
        </w:rPr>
        <w:t xml:space="preserve"> </w:t>
      </w:r>
      <w:proofErr w:type="spellStart"/>
      <w:r w:rsidRPr="00F73A03">
        <w:rPr>
          <w:rFonts w:ascii="Times New Roman" w:hAnsi="Times New Roman"/>
          <w:i/>
          <w:iCs/>
          <w:lang w:val="en-GB"/>
        </w:rPr>
        <w:t>Così</w:t>
      </w:r>
      <w:proofErr w:type="spellEnd"/>
      <w:r w:rsidRPr="00F73A03">
        <w:rPr>
          <w:rFonts w:ascii="Times New Roman" w:hAnsi="Times New Roman"/>
          <w:i/>
          <w:iCs/>
          <w:lang w:val="en-GB"/>
        </w:rPr>
        <w:t xml:space="preserve"> A.</w:t>
      </w:r>
    </w:p>
  </w:footnote>
  <w:footnote w:id="14">
    <w:p w14:paraId="72B6C1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ond-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5">
    <w:p w14:paraId="68199B97" w14:textId="5C45566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="00EC0627" w:rsidRPr="00B32F62">
        <w:rPr>
          <w:rFonts w:ascii="Times New Roman" w:hAnsi="Times New Roman"/>
          <w:iCs/>
        </w:rPr>
        <w:t>(</w:t>
      </w:r>
      <w:r w:rsidRPr="00B32F62">
        <w:rPr>
          <w:rFonts w:ascii="Times New Roman" w:hAnsi="Times New Roman"/>
          <w:i/>
        </w:rPr>
        <w:t xml:space="preserve"> depennata.</w:t>
      </w:r>
    </w:p>
  </w:footnote>
  <w:footnote w:id="16">
    <w:p w14:paraId="3972D7C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 </w:t>
      </w:r>
      <w:r w:rsidRPr="00B32F62">
        <w:rPr>
          <w:rFonts w:ascii="Times New Roman" w:hAnsi="Times New Roman"/>
          <w:i/>
        </w:rPr>
        <w:t>depennato.</w:t>
      </w:r>
    </w:p>
  </w:footnote>
  <w:footnote w:id="17">
    <w:p w14:paraId="05CCEB0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ur </w:t>
      </w:r>
      <w:r w:rsidRPr="00B32F62">
        <w:rPr>
          <w:rFonts w:ascii="Times New Roman" w:hAnsi="Times New Roman"/>
          <w:i/>
        </w:rPr>
        <w:t>depennato.</w:t>
      </w:r>
    </w:p>
  </w:footnote>
  <w:footnote w:id="18">
    <w:p w14:paraId="216117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ono lettere depennate</w:t>
      </w:r>
      <w:r w:rsidRPr="00B32F62">
        <w:rPr>
          <w:rFonts w:ascii="Times New Roman" w:hAnsi="Times New Roman"/>
        </w:rPr>
        <w:t>.</w:t>
      </w:r>
    </w:p>
  </w:footnote>
  <w:footnote w:id="19">
    <w:p w14:paraId="24BF22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po- </w:t>
      </w:r>
      <w:r w:rsidRPr="00B32F62">
        <w:rPr>
          <w:rFonts w:ascii="Times New Roman" w:hAnsi="Times New Roman"/>
          <w:i/>
        </w:rPr>
        <w:t>depennato.</w:t>
      </w:r>
    </w:p>
  </w:footnote>
  <w:footnote w:id="20">
    <w:p w14:paraId="01726961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21">
    <w:p w14:paraId="538FC06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este … servitio di questo affare </w:t>
      </w:r>
      <w:r w:rsidRPr="00B32F62">
        <w:rPr>
          <w:rFonts w:ascii="Times New Roman" w:hAnsi="Times New Roman"/>
          <w:i/>
        </w:rPr>
        <w:t>decodifica di testo cifrato presente a c. 13r-v; con segno di rimando</w:t>
      </w:r>
      <w:r w:rsidRPr="00B32F62">
        <w:rPr>
          <w:rFonts w:ascii="Times New Roman" w:hAnsi="Times New Roman"/>
        </w:rPr>
        <w:t>.</w:t>
      </w:r>
      <w:r w:rsidRPr="00B32F62">
        <w:rPr>
          <w:rFonts w:ascii="Times New Roman" w:hAnsi="Times New Roman"/>
          <w:i/>
        </w:rPr>
        <w:t xml:space="preserve"> </w:t>
      </w:r>
    </w:p>
  </w:footnote>
  <w:footnote w:id="22">
    <w:p w14:paraId="4CD489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-</w:t>
      </w:r>
      <w:r w:rsidRPr="00B32F62">
        <w:rPr>
          <w:rFonts w:ascii="Times New Roman" w:hAnsi="Times New Roman"/>
          <w:i/>
        </w:rPr>
        <w:t>.</w:t>
      </w:r>
    </w:p>
  </w:footnote>
  <w:footnote w:id="23">
    <w:p w14:paraId="771BA48C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Segue </w:t>
      </w:r>
      <w:r w:rsidRPr="007C2795">
        <w:rPr>
          <w:rFonts w:ascii="Times New Roman" w:hAnsi="Times New Roman"/>
        </w:rPr>
        <w:t xml:space="preserve">che </w:t>
      </w:r>
      <w:r w:rsidRPr="007C2795">
        <w:rPr>
          <w:rFonts w:ascii="Times New Roman" w:hAnsi="Times New Roman"/>
          <w:i/>
        </w:rPr>
        <w:t>depennato.</w:t>
      </w:r>
    </w:p>
  </w:footnote>
  <w:footnote w:id="24">
    <w:p w14:paraId="7A848F5C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Segue </w:t>
      </w:r>
      <w:r w:rsidRPr="007C2795">
        <w:rPr>
          <w:rFonts w:ascii="Times New Roman" w:hAnsi="Times New Roman"/>
        </w:rPr>
        <w:t>apparvero</w:t>
      </w:r>
      <w:r w:rsidRPr="007C2795">
        <w:rPr>
          <w:rFonts w:ascii="Times New Roman" w:hAnsi="Times New Roman"/>
          <w:i/>
        </w:rPr>
        <w:t xml:space="preserve"> depennato.</w:t>
      </w:r>
    </w:p>
  </w:footnote>
  <w:footnote w:id="25">
    <w:p w14:paraId="4A7CAA0B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Precede </w:t>
      </w:r>
      <w:r w:rsidRPr="007C2795">
        <w:rPr>
          <w:rFonts w:ascii="Times New Roman" w:hAnsi="Times New Roman"/>
        </w:rPr>
        <w:t xml:space="preserve">ogn- </w:t>
      </w:r>
      <w:r w:rsidRPr="007C2795">
        <w:rPr>
          <w:rFonts w:ascii="Times New Roman" w:hAnsi="Times New Roman"/>
          <w:i/>
        </w:rPr>
        <w:t>depennato.</w:t>
      </w:r>
    </w:p>
  </w:footnote>
  <w:footnote w:id="26">
    <w:p w14:paraId="2B9437F2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>Precede</w:t>
      </w:r>
      <w:r w:rsidRPr="007C2795">
        <w:rPr>
          <w:rFonts w:ascii="Times New Roman" w:hAnsi="Times New Roman"/>
        </w:rPr>
        <w:t xml:space="preserve"> et facessero</w:t>
      </w:r>
      <w:r w:rsidRPr="007C2795">
        <w:rPr>
          <w:rFonts w:ascii="Times New Roman" w:hAnsi="Times New Roman"/>
          <w:i/>
        </w:rPr>
        <w:t xml:space="preserve"> depennato.</w:t>
      </w:r>
    </w:p>
  </w:footnote>
  <w:footnote w:id="27">
    <w:p w14:paraId="308C4EF4" w14:textId="0F386C79" w:rsidR="007C2795" w:rsidRPr="007C2795" w:rsidRDefault="007C2795" w:rsidP="007C2795">
      <w:pPr>
        <w:pStyle w:val="FootnoteText"/>
        <w:spacing w:after="0"/>
        <w:rPr>
          <w:rFonts w:ascii="Times New Roman" w:hAnsi="Times New Roman"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Come pare</w:t>
      </w:r>
    </w:p>
  </w:footnote>
  <w:footnote w:id="28">
    <w:p w14:paraId="7033117C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>Esito di correzione.</w:t>
      </w:r>
    </w:p>
  </w:footnote>
  <w:footnote w:id="29">
    <w:p w14:paraId="7232A254" w14:textId="61DCD205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Aggiunto nel margine </w:t>
      </w:r>
      <w:r w:rsidR="00A05D30" w:rsidRPr="007C2795">
        <w:rPr>
          <w:rFonts w:ascii="Times New Roman" w:hAnsi="Times New Roman"/>
          <w:i/>
        </w:rPr>
        <w:t>esterno; segue</w:t>
      </w:r>
      <w:r w:rsidRPr="007C2795">
        <w:rPr>
          <w:rFonts w:ascii="Times New Roman" w:hAnsi="Times New Roman"/>
          <w:i/>
        </w:rPr>
        <w:t xml:space="preserve"> </w:t>
      </w:r>
      <w:r w:rsidRPr="007C2795">
        <w:rPr>
          <w:rFonts w:ascii="Times New Roman" w:hAnsi="Times New Roman"/>
        </w:rPr>
        <w:t xml:space="preserve">tratto </w:t>
      </w:r>
      <w:r w:rsidRPr="007C2795">
        <w:rPr>
          <w:rFonts w:ascii="Times New Roman" w:hAnsi="Times New Roman"/>
          <w:i/>
        </w:rPr>
        <w:t>depennato.</w:t>
      </w:r>
    </w:p>
  </w:footnote>
  <w:footnote w:id="30">
    <w:p w14:paraId="1B8A5A18" w14:textId="1DC3BB73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Questo … Gratie etc </w:t>
      </w:r>
      <w:r w:rsidRPr="007C2795">
        <w:rPr>
          <w:rFonts w:ascii="Times New Roman" w:hAnsi="Times New Roman"/>
          <w:i/>
        </w:rPr>
        <w:t xml:space="preserve">decodifica di testo cifrato presente </w:t>
      </w:r>
      <w:r w:rsidR="000C40D1" w:rsidRPr="007C2795">
        <w:rPr>
          <w:rFonts w:ascii="Times New Roman" w:hAnsi="Times New Roman"/>
          <w:i/>
        </w:rPr>
        <w:t>a cc.</w:t>
      </w:r>
      <w:r w:rsidRPr="007C2795">
        <w:rPr>
          <w:rFonts w:ascii="Times New Roman" w:hAnsi="Times New Roman"/>
          <w:i/>
        </w:rPr>
        <w:t xml:space="preserve"> 14r-15r; con segno di rimando</w:t>
      </w:r>
      <w:r w:rsidRPr="007C2795">
        <w:rPr>
          <w:rFonts w:ascii="Times New Roman" w:hAnsi="Times New Roman"/>
        </w:rPr>
        <w:t>.</w:t>
      </w:r>
    </w:p>
  </w:footnote>
  <w:footnote w:id="31">
    <w:p w14:paraId="25AEFBA6" w14:textId="77777777" w:rsidR="00F25DDD" w:rsidRPr="007C2795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Segue </w:t>
      </w:r>
      <w:r w:rsidRPr="007C2795">
        <w:rPr>
          <w:rFonts w:ascii="Times New Roman" w:hAnsi="Times New Roman"/>
        </w:rPr>
        <w:t xml:space="preserve">gentilhuomini </w:t>
      </w:r>
      <w:r w:rsidRPr="007C2795">
        <w:rPr>
          <w:rFonts w:ascii="Times New Roman" w:hAnsi="Times New Roman"/>
          <w:i/>
        </w:rPr>
        <w:t>depennato.</w:t>
      </w:r>
    </w:p>
  </w:footnote>
  <w:footnote w:id="32">
    <w:p w14:paraId="44F8DA3C" w14:textId="77777777" w:rsidR="00F25DDD" w:rsidRPr="00B32F62" w:rsidRDefault="00F25DDD" w:rsidP="007C2795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7C2795">
        <w:rPr>
          <w:rStyle w:val="FootnoteReference"/>
          <w:rFonts w:ascii="Times New Roman" w:hAnsi="Times New Roman"/>
        </w:rPr>
        <w:footnoteRef/>
      </w:r>
      <w:r w:rsidRPr="007C2795">
        <w:rPr>
          <w:rFonts w:ascii="Times New Roman" w:hAnsi="Times New Roman"/>
        </w:rPr>
        <w:t xml:space="preserve"> </w:t>
      </w:r>
      <w:r w:rsidRPr="007C2795">
        <w:rPr>
          <w:rFonts w:ascii="Times New Roman" w:hAnsi="Times New Roman"/>
          <w:i/>
        </w:rPr>
        <w:t xml:space="preserve">Segue </w:t>
      </w:r>
      <w:r w:rsidRPr="007C2795">
        <w:rPr>
          <w:rFonts w:ascii="Times New Roman" w:hAnsi="Times New Roman"/>
        </w:rPr>
        <w:t xml:space="preserve">-no </w:t>
      </w:r>
      <w:r w:rsidRPr="007C2795">
        <w:rPr>
          <w:rFonts w:ascii="Times New Roman" w:hAnsi="Times New Roman"/>
          <w:i/>
        </w:rPr>
        <w:t>depennato</w:t>
      </w:r>
      <w:r w:rsidRPr="007C2795">
        <w:rPr>
          <w:rFonts w:ascii="Times New Roman" w:hAnsi="Times New Roman"/>
        </w:rPr>
        <w:t>.</w:t>
      </w:r>
    </w:p>
  </w:footnote>
  <w:footnote w:id="33">
    <w:p w14:paraId="19D8FB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 </w:t>
      </w:r>
      <w:r w:rsidRPr="00B32F62">
        <w:rPr>
          <w:rFonts w:ascii="Times New Roman" w:hAnsi="Times New Roman"/>
          <w:i/>
        </w:rPr>
        <w:t>depennato.</w:t>
      </w:r>
    </w:p>
  </w:footnote>
  <w:footnote w:id="34">
    <w:p w14:paraId="34429BA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35">
    <w:p w14:paraId="7A5B58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e </w:t>
      </w:r>
      <w:r w:rsidRPr="00B32F62">
        <w:rPr>
          <w:rFonts w:ascii="Times New Roman" w:hAnsi="Times New Roman"/>
          <w:i/>
        </w:rPr>
        <w:t>depennato.</w:t>
      </w:r>
    </w:p>
  </w:footnote>
  <w:footnote w:id="36">
    <w:p w14:paraId="1D711E7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nsfelt </w:t>
      </w:r>
      <w:r w:rsidRPr="00B32F62">
        <w:rPr>
          <w:rFonts w:ascii="Times New Roman" w:hAnsi="Times New Roman"/>
          <w:i/>
        </w:rPr>
        <w:t>depennato.</w:t>
      </w:r>
    </w:p>
  </w:footnote>
  <w:footnote w:id="37">
    <w:p w14:paraId="17AAF5E1" w14:textId="6B11179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acino </w:t>
      </w:r>
      <w:r w:rsidRPr="00B32F62">
        <w:rPr>
          <w:rFonts w:ascii="Times New Roman" w:hAnsi="Times New Roman"/>
          <w:i/>
        </w:rPr>
        <w:t>dep</w:t>
      </w:r>
      <w:r w:rsidR="00EC0627" w:rsidRPr="00B32F62">
        <w:rPr>
          <w:rFonts w:ascii="Times New Roman" w:hAnsi="Times New Roman"/>
          <w:i/>
        </w:rPr>
        <w:t>e</w:t>
      </w:r>
      <w:r w:rsidRPr="00B32F62">
        <w:rPr>
          <w:rFonts w:ascii="Times New Roman" w:hAnsi="Times New Roman"/>
          <w:i/>
        </w:rPr>
        <w:t>nnato.</w:t>
      </w:r>
    </w:p>
  </w:footnote>
  <w:footnote w:id="38">
    <w:p w14:paraId="14A77E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39">
    <w:p w14:paraId="789E4CBE" w14:textId="23B9BB2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</w:t>
      </w:r>
      <w:r w:rsidR="00100C58">
        <w:rPr>
          <w:rFonts w:ascii="Times New Roman" w:hAnsi="Times New Roman"/>
          <w:i/>
          <w:iCs/>
        </w:rPr>
        <w:t>ì</w:t>
      </w:r>
      <w:r w:rsidRPr="00B32F62">
        <w:rPr>
          <w:rFonts w:ascii="Times New Roman" w:hAnsi="Times New Roman"/>
          <w:i/>
          <w:iCs/>
        </w:rPr>
        <w:t xml:space="preserve"> A.</w:t>
      </w:r>
    </w:p>
  </w:footnote>
  <w:footnote w:id="40">
    <w:p w14:paraId="5AEF042F" w14:textId="000848D5" w:rsidR="00100C58" w:rsidRPr="00100C58" w:rsidRDefault="00100C58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B32F62">
        <w:rPr>
          <w:rFonts w:ascii="Times New Roman" w:hAnsi="Times New Roman"/>
          <w:i/>
          <w:iCs/>
        </w:rPr>
        <w:t>Cos</w:t>
      </w:r>
      <w:r>
        <w:rPr>
          <w:rFonts w:ascii="Times New Roman" w:hAnsi="Times New Roman"/>
          <w:i/>
          <w:iCs/>
        </w:rPr>
        <w:t>ì</w:t>
      </w:r>
      <w:r w:rsidRPr="00B32F62">
        <w:rPr>
          <w:rFonts w:ascii="Times New Roman" w:hAnsi="Times New Roman"/>
          <w:i/>
          <w:iCs/>
        </w:rPr>
        <w:t xml:space="preserve"> A.</w:t>
      </w:r>
    </w:p>
  </w:footnote>
  <w:footnote w:id="41">
    <w:p w14:paraId="6BF2FAE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ssi … tal diversione </w:t>
      </w:r>
      <w:r w:rsidRPr="00B32F62">
        <w:rPr>
          <w:rFonts w:ascii="Times New Roman" w:hAnsi="Times New Roman"/>
          <w:i/>
        </w:rPr>
        <w:t>decodifica di testo cifrato presente a c. 25r; con segno di rimando</w:t>
      </w:r>
      <w:r w:rsidRPr="00B32F62">
        <w:rPr>
          <w:rFonts w:ascii="Times New Roman" w:hAnsi="Times New Roman"/>
        </w:rPr>
        <w:t>.</w:t>
      </w:r>
    </w:p>
  </w:footnote>
  <w:footnote w:id="42">
    <w:p w14:paraId="63913122" w14:textId="2CEEC32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2F6612" w:rsidRPr="00B32F62">
        <w:rPr>
          <w:rFonts w:ascii="Times New Roman" w:hAnsi="Times New Roman"/>
        </w:rPr>
        <w:t>T</w:t>
      </w:r>
      <w:r w:rsidRPr="00B32F62">
        <w:rPr>
          <w:rFonts w:ascii="Times New Roman" w:hAnsi="Times New Roman"/>
        </w:rPr>
        <w:t xml:space="preserve">rovo … sua po-|tesse farne </w:t>
      </w:r>
      <w:r w:rsidRPr="00B32F62">
        <w:rPr>
          <w:rFonts w:ascii="Times New Roman" w:hAnsi="Times New Roman"/>
          <w:i/>
        </w:rPr>
        <w:t>decodifica di testo cifrato presente a c. 25r-v; con segno di rimando.</w:t>
      </w:r>
    </w:p>
  </w:footnote>
  <w:footnote w:id="43">
    <w:p w14:paraId="5416D9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stimarli </w:t>
      </w:r>
      <w:r w:rsidRPr="00B32F62">
        <w:rPr>
          <w:rFonts w:ascii="Times New Roman" w:hAnsi="Times New Roman"/>
          <w:i/>
        </w:rPr>
        <w:t>depennato, come pare</w:t>
      </w:r>
      <w:r w:rsidRPr="00B32F62">
        <w:rPr>
          <w:rFonts w:ascii="Times New Roman" w:hAnsi="Times New Roman"/>
        </w:rPr>
        <w:t>.</w:t>
      </w:r>
    </w:p>
  </w:footnote>
  <w:footnote w:id="44">
    <w:p w14:paraId="0BB0DE70" w14:textId="3AB4D66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r- </w:t>
      </w:r>
      <w:r w:rsidRPr="00B32F62">
        <w:rPr>
          <w:rFonts w:ascii="Times New Roman" w:hAnsi="Times New Roman"/>
          <w:i/>
        </w:rPr>
        <w:t>dep</w:t>
      </w:r>
      <w:r w:rsidR="00EC0627" w:rsidRPr="00B32F62">
        <w:rPr>
          <w:rFonts w:ascii="Times New Roman" w:hAnsi="Times New Roman"/>
          <w:i/>
        </w:rPr>
        <w:t>e</w:t>
      </w:r>
      <w:r w:rsidRPr="00B32F62">
        <w:rPr>
          <w:rFonts w:ascii="Times New Roman" w:hAnsi="Times New Roman"/>
          <w:i/>
        </w:rPr>
        <w:t>nnato.</w:t>
      </w:r>
    </w:p>
  </w:footnote>
  <w:footnote w:id="45">
    <w:p w14:paraId="1B52186D" w14:textId="380D02B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rocurai …</w:t>
      </w:r>
      <w:r w:rsidR="00EC0627" w:rsidRPr="00B32F62">
        <w:rPr>
          <w:rFonts w:ascii="Times New Roman" w:hAnsi="Times New Roman"/>
        </w:rPr>
        <w:t xml:space="preserve"> signori.</w:t>
      </w:r>
      <w:r w:rsidRPr="00B32F62">
        <w:rPr>
          <w:rFonts w:ascii="Times New Roman" w:hAnsi="Times New Roman"/>
        </w:rPr>
        <w:t xml:space="preserve"> Gratie etc. </w:t>
      </w:r>
      <w:r w:rsidRPr="00B32F62">
        <w:rPr>
          <w:rFonts w:ascii="Times New Roman" w:hAnsi="Times New Roman"/>
          <w:i/>
        </w:rPr>
        <w:t>decodifica di testo cifrato presente a cc. 27r-30r</w:t>
      </w:r>
      <w:r w:rsidRPr="00B32F62">
        <w:rPr>
          <w:rFonts w:ascii="Times New Roman" w:hAnsi="Times New Roman"/>
        </w:rPr>
        <w:t>.</w:t>
      </w:r>
    </w:p>
  </w:footnote>
  <w:footnote w:id="46">
    <w:p w14:paraId="377FC7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- </w:t>
      </w:r>
      <w:r w:rsidRPr="00B32F62">
        <w:rPr>
          <w:rFonts w:ascii="Times New Roman" w:hAnsi="Times New Roman"/>
          <w:i/>
        </w:rPr>
        <w:t>depennata.</w:t>
      </w:r>
    </w:p>
  </w:footnote>
  <w:footnote w:id="47">
    <w:p w14:paraId="3C1E9C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48">
    <w:p w14:paraId="7D55FC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é li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nelli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49">
    <w:p w14:paraId="66B3BB04" w14:textId="3DC60D7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="00EC0627" w:rsidRPr="00B32F62">
        <w:rPr>
          <w:rFonts w:ascii="Times New Roman" w:hAnsi="Times New Roman"/>
          <w:i/>
        </w:rPr>
        <w:t>esito di correzione.</w:t>
      </w:r>
    </w:p>
  </w:footnote>
  <w:footnote w:id="50">
    <w:p w14:paraId="181A742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fini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51">
    <w:p w14:paraId="49E5CA2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t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gu-</w:t>
      </w:r>
      <w:r w:rsidRPr="00B32F62">
        <w:rPr>
          <w:rFonts w:ascii="Times New Roman" w:hAnsi="Times New Roman"/>
          <w:i/>
        </w:rPr>
        <w:t>.</w:t>
      </w:r>
    </w:p>
  </w:footnote>
  <w:footnote w:id="52">
    <w:p w14:paraId="0F888A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53">
    <w:p w14:paraId="7284C1AC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4">
    <w:p w14:paraId="043F4F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ello … matrimonio, che per una propositione </w:t>
      </w:r>
      <w:r w:rsidRPr="00B32F62">
        <w:rPr>
          <w:rFonts w:ascii="Times New Roman" w:hAnsi="Times New Roman"/>
          <w:i/>
        </w:rPr>
        <w:t>decodifica di testo cifrato presente a cc. 36r-37r.</w:t>
      </w:r>
    </w:p>
  </w:footnote>
  <w:footnote w:id="55">
    <w:p w14:paraId="0BD2F4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- </w:t>
      </w:r>
      <w:r w:rsidRPr="00B32F62">
        <w:rPr>
          <w:rFonts w:ascii="Times New Roman" w:hAnsi="Times New Roman"/>
          <w:i/>
        </w:rPr>
        <w:t>esito di correzione.</w:t>
      </w:r>
    </w:p>
  </w:footnote>
  <w:footnote w:id="56">
    <w:p w14:paraId="37043C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m-</w:t>
      </w:r>
      <w:r w:rsidRPr="00B32F62">
        <w:rPr>
          <w:rFonts w:ascii="Times New Roman" w:hAnsi="Times New Roman"/>
          <w:i/>
        </w:rPr>
        <w:t>.</w:t>
      </w:r>
    </w:p>
  </w:footnote>
  <w:footnote w:id="57">
    <w:p w14:paraId="38853655" w14:textId="6B841D5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è stata fatta </w:t>
      </w:r>
      <w:r w:rsidRPr="00B32F62">
        <w:rPr>
          <w:rFonts w:ascii="Times New Roman" w:hAnsi="Times New Roman"/>
          <w:i/>
        </w:rPr>
        <w:t xml:space="preserve">aggiunto nel margine </w:t>
      </w:r>
      <w:r w:rsidR="005A086F" w:rsidRPr="00B32F62">
        <w:rPr>
          <w:rFonts w:ascii="Times New Roman" w:hAnsi="Times New Roman"/>
          <w:i/>
        </w:rPr>
        <w:t xml:space="preserve">esterno </w:t>
      </w:r>
      <w:r w:rsidRPr="00B32F62">
        <w:rPr>
          <w:rFonts w:ascii="Times New Roman" w:hAnsi="Times New Roman"/>
          <w:i/>
        </w:rPr>
        <w:t xml:space="preserve">con segno di </w:t>
      </w:r>
      <w:r w:rsidR="0013631E" w:rsidRPr="00B32F62">
        <w:rPr>
          <w:rFonts w:ascii="Times New Roman" w:hAnsi="Times New Roman"/>
          <w:i/>
        </w:rPr>
        <w:t>rimando</w:t>
      </w:r>
      <w:r w:rsidRPr="00B32F62">
        <w:rPr>
          <w:rFonts w:ascii="Times New Roman" w:hAnsi="Times New Roman"/>
          <w:i/>
        </w:rPr>
        <w:t>.</w:t>
      </w:r>
    </w:p>
  </w:footnote>
  <w:footnote w:id="58">
    <w:p w14:paraId="698226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st- </w:t>
      </w:r>
      <w:r w:rsidRPr="00B32F62">
        <w:rPr>
          <w:rFonts w:ascii="Times New Roman" w:hAnsi="Times New Roman"/>
          <w:i/>
        </w:rPr>
        <w:t>depennato.</w:t>
      </w:r>
    </w:p>
  </w:footnote>
  <w:footnote w:id="59">
    <w:p w14:paraId="4102817A" w14:textId="2DE7DB7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 … conto a vostra Serenità </w:t>
      </w:r>
      <w:r w:rsidRPr="00B32F62">
        <w:rPr>
          <w:rFonts w:ascii="Times New Roman" w:hAnsi="Times New Roman"/>
          <w:i/>
        </w:rPr>
        <w:t>decodifica di testo cifrato presente a cc. 37v-38v; con segno di rimando.</w:t>
      </w:r>
    </w:p>
  </w:footnote>
  <w:footnote w:id="60">
    <w:p w14:paraId="182DF47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uoi </w:t>
      </w:r>
      <w:r w:rsidRPr="00B32F62">
        <w:rPr>
          <w:rFonts w:ascii="Times New Roman" w:hAnsi="Times New Roman"/>
          <w:i/>
        </w:rPr>
        <w:t>depennato.</w:t>
      </w:r>
    </w:p>
  </w:footnote>
  <w:footnote w:id="61">
    <w:p w14:paraId="36078C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far </w:t>
      </w:r>
      <w:r w:rsidRPr="00B32F62">
        <w:rPr>
          <w:rFonts w:ascii="Times New Roman" w:hAnsi="Times New Roman"/>
          <w:i/>
        </w:rPr>
        <w:t>depennato.</w:t>
      </w:r>
    </w:p>
  </w:footnote>
  <w:footnote w:id="62">
    <w:p w14:paraId="2613104F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63">
    <w:p w14:paraId="5A9502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’ 2 </w:t>
      </w:r>
      <w:r w:rsidRPr="00B32F62">
        <w:rPr>
          <w:rFonts w:ascii="Times New Roman" w:hAnsi="Times New Roman"/>
          <w:i/>
        </w:rPr>
        <w:t>esito di correzione.</w:t>
      </w:r>
    </w:p>
  </w:footnote>
  <w:footnote w:id="64">
    <w:p w14:paraId="2195726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t </w:t>
      </w:r>
      <w:r w:rsidRPr="00B32F62">
        <w:rPr>
          <w:rFonts w:ascii="Times New Roman" w:hAnsi="Times New Roman"/>
          <w:i/>
        </w:rPr>
        <w:t>depennata.</w:t>
      </w:r>
    </w:p>
  </w:footnote>
  <w:footnote w:id="65">
    <w:p w14:paraId="7D52D0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uo </w:t>
      </w:r>
      <w:r w:rsidRPr="00B32F62">
        <w:rPr>
          <w:rFonts w:ascii="Times New Roman" w:hAnsi="Times New Roman"/>
          <w:i/>
        </w:rPr>
        <w:t>depennato.</w:t>
      </w:r>
    </w:p>
  </w:footnote>
  <w:footnote w:id="66">
    <w:p w14:paraId="6D11EA5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ella loro </w:t>
      </w:r>
      <w:r w:rsidRPr="00B32F62">
        <w:rPr>
          <w:rFonts w:ascii="Times New Roman" w:hAnsi="Times New Roman"/>
          <w:i/>
        </w:rPr>
        <w:t>depennato.</w:t>
      </w:r>
    </w:p>
  </w:footnote>
  <w:footnote w:id="67">
    <w:p w14:paraId="001E9811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68">
    <w:p w14:paraId="6357ED3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69">
    <w:p w14:paraId="7CAB4417" w14:textId="141ED202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toccante … ne trattavano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70">
    <w:p w14:paraId="70E8C1E1" w14:textId="32DAEF6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 … di questa libertà </w:t>
      </w:r>
      <w:r w:rsidRPr="00B32F62">
        <w:rPr>
          <w:rFonts w:ascii="Times New Roman" w:hAnsi="Times New Roman"/>
          <w:i/>
        </w:rPr>
        <w:t>decodifica di testo cifrato presente a cc. 48r-49v; con segno di rimando.</w:t>
      </w:r>
    </w:p>
  </w:footnote>
  <w:footnote w:id="71">
    <w:p w14:paraId="2C62C5C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et ultimamente </w:t>
      </w:r>
      <w:r w:rsidRPr="00B32F62">
        <w:rPr>
          <w:rFonts w:ascii="Times New Roman" w:hAnsi="Times New Roman"/>
          <w:i/>
        </w:rPr>
        <w:t>depennato.</w:t>
      </w:r>
    </w:p>
  </w:footnote>
  <w:footnote w:id="72">
    <w:p w14:paraId="644B4D6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me </w:t>
      </w:r>
      <w:r w:rsidRPr="00B32F62">
        <w:rPr>
          <w:rFonts w:ascii="Times New Roman" w:hAnsi="Times New Roman"/>
          <w:i/>
        </w:rPr>
        <w:t>depennato con segno di inserimento.</w:t>
      </w:r>
    </w:p>
  </w:footnote>
  <w:footnote w:id="73">
    <w:p w14:paraId="37E5FD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ro- </w:t>
      </w:r>
      <w:r w:rsidRPr="00B32F62">
        <w:rPr>
          <w:rFonts w:ascii="Times New Roman" w:hAnsi="Times New Roman"/>
          <w:i/>
        </w:rPr>
        <w:t>depennato.</w:t>
      </w:r>
    </w:p>
  </w:footnote>
  <w:footnote w:id="74">
    <w:p w14:paraId="0D29CD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e-</w:t>
      </w:r>
      <w:r w:rsidRPr="00B32F62">
        <w:rPr>
          <w:rFonts w:ascii="Times New Roman" w:hAnsi="Times New Roman"/>
          <w:i/>
        </w:rPr>
        <w:t>.</w:t>
      </w:r>
    </w:p>
  </w:footnote>
  <w:footnote w:id="75">
    <w:p w14:paraId="17B37E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or </w:t>
      </w:r>
      <w:r w:rsidRPr="00B32F62">
        <w:rPr>
          <w:rFonts w:ascii="Times New Roman" w:hAnsi="Times New Roman"/>
          <w:i/>
        </w:rPr>
        <w:t>depennato.</w:t>
      </w:r>
    </w:p>
  </w:footnote>
  <w:footnote w:id="76">
    <w:p w14:paraId="5BFA206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77">
    <w:p w14:paraId="25B9477D" w14:textId="7D6B41C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ello … a gran disaggio </w:t>
      </w:r>
      <w:r w:rsidRPr="00B32F62">
        <w:rPr>
          <w:rFonts w:ascii="Times New Roman" w:hAnsi="Times New Roman"/>
          <w:i/>
        </w:rPr>
        <w:t>decodifica di testo cifrato presente a cc. 49v-50v; con segno di rimando.</w:t>
      </w:r>
    </w:p>
  </w:footnote>
  <w:footnote w:id="78">
    <w:p w14:paraId="4FF851D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9">
    <w:p w14:paraId="046961C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Stelant </w:t>
      </w:r>
      <w:r w:rsidRPr="00B32F62">
        <w:rPr>
          <w:rFonts w:ascii="Times New Roman" w:hAnsi="Times New Roman"/>
          <w:i/>
        </w:rPr>
        <w:t>depennato con segno di inserimento.</w:t>
      </w:r>
    </w:p>
  </w:footnote>
  <w:footnote w:id="80">
    <w:p w14:paraId="59D7F4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81">
    <w:p w14:paraId="4CBCF5E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i-</w:t>
      </w:r>
      <w:r w:rsidRPr="00B32F62">
        <w:rPr>
          <w:rFonts w:ascii="Times New Roman" w:hAnsi="Times New Roman"/>
          <w:i/>
          <w:iCs/>
        </w:rPr>
        <w:t>.</w:t>
      </w:r>
    </w:p>
  </w:footnote>
  <w:footnote w:id="82">
    <w:p w14:paraId="08331C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- </w:t>
      </w:r>
      <w:r w:rsidRPr="00B32F62">
        <w:rPr>
          <w:rFonts w:ascii="Times New Roman" w:hAnsi="Times New Roman"/>
          <w:i/>
        </w:rPr>
        <w:t>depennata.</w:t>
      </w:r>
    </w:p>
  </w:footnote>
  <w:footnote w:id="83">
    <w:p w14:paraId="2BC9E23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7 </w:t>
      </w:r>
      <w:r w:rsidRPr="00B32F62">
        <w:rPr>
          <w:rFonts w:ascii="Times New Roman" w:hAnsi="Times New Roman"/>
          <w:i/>
        </w:rPr>
        <w:t>esito di correzione.</w:t>
      </w:r>
    </w:p>
  </w:footnote>
  <w:footnote w:id="84">
    <w:p w14:paraId="47A64618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85">
    <w:p w14:paraId="7AF850D6" w14:textId="267B80E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(ua) E(ccellenza)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6">
    <w:p w14:paraId="2342216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parola depennata.</w:t>
      </w:r>
    </w:p>
  </w:footnote>
  <w:footnote w:id="87">
    <w:p w14:paraId="3B08F3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88">
    <w:p w14:paraId="5044086C" w14:textId="16C88D0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5A086F" w:rsidRPr="00B32F62">
        <w:rPr>
          <w:rFonts w:ascii="Times New Roman" w:hAnsi="Times New Roman"/>
        </w:rPr>
        <w:t>a</w:t>
      </w:r>
      <w:r w:rsidRPr="00B32F62">
        <w:rPr>
          <w:rFonts w:ascii="Times New Roman" w:hAnsi="Times New Roman"/>
        </w:rPr>
        <w:t xml:space="preserve">ncora … </w:t>
      </w:r>
      <w:r w:rsidR="005A086F" w:rsidRPr="00B32F62">
        <w:rPr>
          <w:rFonts w:ascii="Times New Roman" w:hAnsi="Times New Roman"/>
        </w:rPr>
        <w:t xml:space="preserve">di quel | </w:t>
      </w:r>
      <w:r w:rsidRPr="00B32F62">
        <w:rPr>
          <w:rFonts w:ascii="Times New Roman" w:hAnsi="Times New Roman"/>
        </w:rPr>
        <w:t xml:space="preserve">Prencipe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. 62r-v; con segno di rimando.</w:t>
      </w:r>
    </w:p>
  </w:footnote>
  <w:footnote w:id="89">
    <w:p w14:paraId="5D03F2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io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0">
    <w:p w14:paraId="7B6F55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ltezze </w:t>
      </w:r>
      <w:r w:rsidRPr="00B32F62">
        <w:rPr>
          <w:rFonts w:ascii="Times New Roman" w:hAnsi="Times New Roman"/>
          <w:i/>
        </w:rPr>
        <w:t>depennato.</w:t>
      </w:r>
    </w:p>
  </w:footnote>
  <w:footnote w:id="91">
    <w:p w14:paraId="7935102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enderà </w:t>
      </w:r>
      <w:r w:rsidRPr="00B32F62">
        <w:rPr>
          <w:rFonts w:ascii="Times New Roman" w:hAnsi="Times New Roman"/>
          <w:i/>
        </w:rPr>
        <w:t>depennato.</w:t>
      </w:r>
    </w:p>
  </w:footnote>
  <w:footnote w:id="92">
    <w:p w14:paraId="03B97C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93">
    <w:p w14:paraId="1DEB1192" w14:textId="5E0DDA9D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Sassonia </w:t>
      </w:r>
      <w:r w:rsidRPr="00B32F62">
        <w:rPr>
          <w:rFonts w:ascii="Times New Roman" w:hAnsi="Times New Roman"/>
          <w:i/>
        </w:rPr>
        <w:t>aggiunto in sopralinea su testo cifrato depennato</w:t>
      </w:r>
      <w:r w:rsidRPr="00B32F62">
        <w:rPr>
          <w:rFonts w:ascii="Times New Roman" w:hAnsi="Times New Roman"/>
        </w:rPr>
        <w:t>.</w:t>
      </w:r>
    </w:p>
  </w:footnote>
  <w:footnote w:id="94">
    <w:p w14:paraId="1CE32B07" w14:textId="51F6713A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elettore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95">
    <w:p w14:paraId="4AF6E3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96">
    <w:p w14:paraId="40DB8B59" w14:textId="77777777" w:rsidR="002F6612" w:rsidRPr="00B32F62" w:rsidRDefault="002F6612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in campagna </w:t>
      </w:r>
      <w:r w:rsidRPr="00B32F62">
        <w:rPr>
          <w:rFonts w:ascii="Times New Roman" w:hAnsi="Times New Roman"/>
          <w:i/>
        </w:rPr>
        <w:t>aggiunto in sopralinea su testo cifrato depennato</w:t>
      </w:r>
      <w:r w:rsidRPr="00B32F62">
        <w:rPr>
          <w:rFonts w:ascii="Times New Roman" w:hAnsi="Times New Roman"/>
        </w:rPr>
        <w:t>.</w:t>
      </w:r>
    </w:p>
  </w:footnote>
  <w:footnote w:id="97">
    <w:p w14:paraId="44A1B868" w14:textId="77777777" w:rsidR="002F6612" w:rsidRPr="00B32F62" w:rsidRDefault="002F6612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in uno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98">
    <w:p w14:paraId="378690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he </w:t>
      </w:r>
      <w:r w:rsidRPr="00B32F62">
        <w:rPr>
          <w:rFonts w:ascii="Times New Roman" w:hAnsi="Times New Roman"/>
          <w:i/>
        </w:rPr>
        <w:t>depennato.</w:t>
      </w:r>
    </w:p>
  </w:footnote>
  <w:footnote w:id="99">
    <w:p w14:paraId="40752B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detto Principe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00">
    <w:p w14:paraId="72390848" w14:textId="152F24D5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 … matrimonio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01">
    <w:p w14:paraId="1DE983A2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02">
    <w:p w14:paraId="00611082" w14:textId="77777777" w:rsidR="00A165CA" w:rsidRPr="00B32F62" w:rsidRDefault="00A165C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pia … Palatinato </w:t>
      </w:r>
      <w:r w:rsidRPr="00B32F62">
        <w:rPr>
          <w:rFonts w:ascii="Times New Roman" w:hAnsi="Times New Roman"/>
          <w:i/>
        </w:rPr>
        <w:t>decodifica di testo cifrato presente nel margine superiore.</w:t>
      </w:r>
    </w:p>
  </w:footnote>
  <w:footnote w:id="103">
    <w:p w14:paraId="79F9B0D8" w14:textId="2E11B59A" w:rsidR="00AC1AAD" w:rsidRPr="00B32F62" w:rsidRDefault="00AC1AA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Aleanza … Franci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04">
    <w:p w14:paraId="416065B4" w14:textId="26D7DFF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C014FD" w:rsidRPr="00B32F62">
        <w:rPr>
          <w:rFonts w:ascii="Times New Roman" w:hAnsi="Times New Roman"/>
        </w:rPr>
        <w:t>h</w:t>
      </w:r>
      <w:r w:rsidRPr="00B32F62">
        <w:rPr>
          <w:rFonts w:ascii="Times New Roman" w:hAnsi="Times New Roman"/>
        </w:rPr>
        <w:t xml:space="preserve">aveva … vostra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c. 68r-69v; con segno di rimando.</w:t>
      </w:r>
    </w:p>
  </w:footnote>
  <w:footnote w:id="105">
    <w:p w14:paraId="2A2A879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mposi </w:t>
      </w:r>
      <w:r w:rsidRPr="00B32F62">
        <w:rPr>
          <w:rFonts w:ascii="Times New Roman" w:hAnsi="Times New Roman"/>
          <w:i/>
        </w:rPr>
        <w:t>depennato.</w:t>
      </w:r>
    </w:p>
  </w:footnote>
  <w:footnote w:id="106">
    <w:p w14:paraId="1DD02E1B" w14:textId="3956C436" w:rsidR="000F3844" w:rsidRPr="00B32F62" w:rsidRDefault="000F3844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Doi </w:t>
      </w:r>
      <w:r w:rsidRPr="00B32F62">
        <w:rPr>
          <w:rFonts w:ascii="Times New Roman" w:hAnsi="Times New Roman"/>
          <w:i/>
        </w:rPr>
        <w:t>depennato.</w:t>
      </w:r>
    </w:p>
  </w:footnote>
  <w:footnote w:id="107">
    <w:p w14:paraId="063B8B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trovar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08">
    <w:p w14:paraId="355B01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ando </w:t>
      </w:r>
      <w:r w:rsidRPr="00B32F62">
        <w:rPr>
          <w:rFonts w:ascii="Times New Roman" w:hAnsi="Times New Roman"/>
          <w:i/>
        </w:rPr>
        <w:t>depennato.</w:t>
      </w:r>
    </w:p>
  </w:footnote>
  <w:footnote w:id="109">
    <w:p w14:paraId="7F63DB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</w:rPr>
        <w:t>corretto su</w:t>
      </w:r>
      <w:r w:rsidRPr="00B32F62">
        <w:rPr>
          <w:rFonts w:ascii="Times New Roman" w:hAnsi="Times New Roman"/>
        </w:rPr>
        <w:t xml:space="preserve"> -e-</w:t>
      </w:r>
      <w:r w:rsidRPr="00B32F62">
        <w:rPr>
          <w:rFonts w:ascii="Times New Roman" w:hAnsi="Times New Roman"/>
          <w:i/>
        </w:rPr>
        <w:t>.</w:t>
      </w:r>
    </w:p>
  </w:footnote>
  <w:footnote w:id="110">
    <w:p w14:paraId="34E7766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n </w:t>
      </w:r>
      <w:r w:rsidRPr="00B32F62">
        <w:rPr>
          <w:rFonts w:ascii="Times New Roman" w:hAnsi="Times New Roman"/>
          <w:i/>
        </w:rPr>
        <w:t xml:space="preserve">aggiunta in sopralinea su </w:t>
      </w:r>
      <w:r w:rsidRPr="00B32F62">
        <w:rPr>
          <w:rFonts w:ascii="Times New Roman" w:hAnsi="Times New Roman"/>
        </w:rPr>
        <w:t xml:space="preserve">-g </w:t>
      </w:r>
      <w:r w:rsidRPr="00B32F62">
        <w:rPr>
          <w:rFonts w:ascii="Times New Roman" w:hAnsi="Times New Roman"/>
          <w:i/>
        </w:rPr>
        <w:t>depennata.</w:t>
      </w:r>
    </w:p>
  </w:footnote>
  <w:footnote w:id="111">
    <w:p w14:paraId="2EB6A9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qu- </w:t>
      </w:r>
      <w:r w:rsidRPr="00B32F62">
        <w:rPr>
          <w:rFonts w:ascii="Times New Roman" w:hAnsi="Times New Roman"/>
          <w:i/>
        </w:rPr>
        <w:t>depennato.</w:t>
      </w:r>
    </w:p>
  </w:footnote>
  <w:footnote w:id="112">
    <w:p w14:paraId="307F80A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p- </w:t>
      </w:r>
      <w:r w:rsidRPr="00B32F62">
        <w:rPr>
          <w:rFonts w:ascii="Times New Roman" w:hAnsi="Times New Roman"/>
          <w:i/>
        </w:rPr>
        <w:t>depennata.</w:t>
      </w:r>
    </w:p>
  </w:footnote>
  <w:footnote w:id="113">
    <w:p w14:paraId="267784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l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14">
    <w:p w14:paraId="2D4EAB99" w14:textId="5B7DADD4" w:rsidR="00AC1AAD" w:rsidRPr="00B32F62" w:rsidRDefault="00AC1AA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i … sudetti </w:t>
      </w:r>
      <w:r w:rsidRPr="00B32F62">
        <w:rPr>
          <w:rFonts w:ascii="Times New Roman" w:hAnsi="Times New Roman"/>
          <w:i/>
        </w:rPr>
        <w:t>aggiunto in sopralinea su testo cifrato</w:t>
      </w:r>
      <w:r w:rsidR="00FC4FCB" w:rsidRPr="00B32F62">
        <w:rPr>
          <w:rFonts w:ascii="Times New Roman" w:hAnsi="Times New Roman"/>
          <w:i/>
        </w:rPr>
        <w:t xml:space="preserve"> depennato.</w:t>
      </w:r>
    </w:p>
  </w:footnote>
  <w:footnote w:id="115">
    <w:p w14:paraId="2828990A" w14:textId="542DD574" w:rsidR="00AC1AAD" w:rsidRPr="00B32F62" w:rsidRDefault="00AC1AA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i … diversione </w:t>
      </w:r>
      <w:r w:rsidRPr="00B32F62">
        <w:rPr>
          <w:rFonts w:ascii="Times New Roman" w:hAnsi="Times New Roman"/>
          <w:i/>
        </w:rPr>
        <w:t>aggiunto in sopralinea su testo cifrato</w:t>
      </w:r>
      <w:r w:rsidR="00FC4FCB" w:rsidRPr="00B32F62">
        <w:rPr>
          <w:rFonts w:ascii="Times New Roman" w:hAnsi="Times New Roman"/>
          <w:i/>
        </w:rPr>
        <w:t xml:space="preserve"> depennato.</w:t>
      </w:r>
    </w:p>
  </w:footnote>
  <w:footnote w:id="116">
    <w:p w14:paraId="26E896B0" w14:textId="77777777" w:rsidR="0013631E" w:rsidRPr="00B32F62" w:rsidRDefault="0013631E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l … denaro </w:t>
      </w:r>
      <w:r w:rsidRPr="00B32F62">
        <w:rPr>
          <w:rFonts w:ascii="Times New Roman" w:hAnsi="Times New Roman"/>
          <w:i/>
        </w:rPr>
        <w:t>decodifica di testo cifrato presente nel margine interno; con segno di rimando.</w:t>
      </w:r>
    </w:p>
  </w:footnote>
  <w:footnote w:id="117">
    <w:p w14:paraId="7130893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mmunicandogli … Tiglil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. 69v; con segno di rimando.</w:t>
      </w:r>
    </w:p>
  </w:footnote>
  <w:footnote w:id="118">
    <w:p w14:paraId="37CFDBF9" w14:textId="1E9D4496" w:rsidR="000F3844" w:rsidRPr="00B32F62" w:rsidRDefault="000F3844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19">
    <w:p w14:paraId="6E0CB2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120">
    <w:p w14:paraId="782DDEC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121">
    <w:p w14:paraId="636ADFB8" w14:textId="31677F9D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soperito </w:t>
      </w:r>
      <w:r w:rsidRPr="00B32F62">
        <w:rPr>
          <w:rFonts w:ascii="Times New Roman" w:hAnsi="Times New Roman"/>
          <w:i/>
        </w:rPr>
        <w:t>aggiunto in sopralinea su testo cifrato</w:t>
      </w:r>
      <w:r w:rsidR="00F52A78" w:rsidRPr="00B32F62">
        <w:rPr>
          <w:rFonts w:ascii="Times New Roman" w:hAnsi="Times New Roman"/>
          <w:i/>
        </w:rPr>
        <w:t>.</w:t>
      </w:r>
    </w:p>
  </w:footnote>
  <w:footnote w:id="122">
    <w:p w14:paraId="690B54F5" w14:textId="6A6C2349" w:rsidR="00F52A78" w:rsidRPr="00B32F62" w:rsidRDefault="00F52A78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123">
    <w:p w14:paraId="58C8E3DA" w14:textId="4CA4CB6E" w:rsidR="00F52A78" w:rsidRPr="00B32F62" w:rsidRDefault="00F52A78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 … Spagn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24">
    <w:p w14:paraId="40CD78B5" w14:textId="259C9916" w:rsidR="00F52A78" w:rsidRPr="00B32F62" w:rsidRDefault="00F52A78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iò … collegati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c. 69v-70r; con segno di rimando.</w:t>
      </w:r>
    </w:p>
  </w:footnote>
  <w:footnote w:id="125">
    <w:p w14:paraId="52D8312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vea </w:t>
      </w:r>
      <w:r w:rsidRPr="00B32F62">
        <w:rPr>
          <w:rFonts w:ascii="Times New Roman" w:hAnsi="Times New Roman"/>
          <w:i/>
        </w:rPr>
        <w:t>depennato.</w:t>
      </w:r>
    </w:p>
  </w:footnote>
  <w:footnote w:id="126">
    <w:p w14:paraId="0311DC69" w14:textId="2BD4C352" w:rsidR="00AC1AAD" w:rsidRPr="00B32F62" w:rsidRDefault="00AC1AA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veva … ralle-|grav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27">
    <w:p w14:paraId="1587A01C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128">
    <w:p w14:paraId="1FB0E734" w14:textId="6F8A398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E84E0F" w:rsidRPr="00B32F62">
        <w:rPr>
          <w:rFonts w:ascii="Times New Roman" w:hAnsi="Times New Roman"/>
          <w:i/>
        </w:rPr>
        <w:t>P</w:t>
      </w:r>
      <w:r w:rsidRPr="00B32F62">
        <w:rPr>
          <w:rFonts w:ascii="Times New Roman" w:hAnsi="Times New Roman"/>
          <w:i/>
        </w:rPr>
        <w:t>iega nel supporto.</w:t>
      </w:r>
    </w:p>
  </w:footnote>
  <w:footnote w:id="129">
    <w:p w14:paraId="452FD0F9" w14:textId="4BDC9EF2" w:rsidR="00E84E0F" w:rsidRPr="00B32F62" w:rsidRDefault="00E84E0F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  <w:i/>
        </w:rPr>
        <w:t xml:space="preserve"> Piega nel supporto.</w:t>
      </w:r>
    </w:p>
  </w:footnote>
  <w:footnote w:id="130">
    <w:p w14:paraId="53CA94A3" w14:textId="7B17EE2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E84E0F" w:rsidRPr="00B32F62">
        <w:rPr>
          <w:rFonts w:ascii="Times New Roman" w:hAnsi="Times New Roman"/>
        </w:rPr>
        <w:t>l</w:t>
      </w:r>
      <w:r w:rsidRPr="00B32F62">
        <w:rPr>
          <w:rFonts w:ascii="Times New Roman" w:hAnsi="Times New Roman"/>
        </w:rPr>
        <w:t xml:space="preserve">i Stati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31">
    <w:p w14:paraId="1DB5073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restir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2">
    <w:p w14:paraId="11885696" w14:textId="519CC15F" w:rsidR="00E84E0F" w:rsidRPr="00B32F62" w:rsidRDefault="00E84E0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133">
    <w:p w14:paraId="5F8E787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ll </w:t>
      </w:r>
      <w:r w:rsidRPr="00B32F62">
        <w:rPr>
          <w:rFonts w:ascii="Times New Roman" w:hAnsi="Times New Roman"/>
          <w:i/>
        </w:rPr>
        <w:t>depennato.</w:t>
      </w:r>
    </w:p>
  </w:footnote>
  <w:footnote w:id="134">
    <w:p w14:paraId="77AF68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lli </w:t>
      </w:r>
      <w:r w:rsidRPr="00B32F62">
        <w:rPr>
          <w:rFonts w:ascii="Times New Roman" w:hAnsi="Times New Roman"/>
          <w:i/>
        </w:rPr>
        <w:t>depennato.</w:t>
      </w:r>
    </w:p>
  </w:footnote>
  <w:footnote w:id="135">
    <w:p w14:paraId="1F4A0F5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arrivo … Francesi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c. 82r-87r; con segno di rimando.</w:t>
      </w:r>
    </w:p>
  </w:footnote>
  <w:footnote w:id="136">
    <w:p w14:paraId="773A24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Grunighen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37">
    <w:p w14:paraId="0CA034BD" w14:textId="68EF3B5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v</w:t>
      </w:r>
      <w:r w:rsidR="00E84E0F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ostra</w:t>
      </w:r>
      <w:r w:rsidR="00E84E0F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 S</w:t>
      </w:r>
      <w:r w:rsidR="00E84E0F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eni</w:t>
      </w:r>
      <w:r w:rsidR="00E84E0F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tà </w:t>
      </w:r>
      <w:r w:rsidRPr="00B32F62">
        <w:rPr>
          <w:rFonts w:ascii="Times New Roman" w:hAnsi="Times New Roman"/>
          <w:i/>
        </w:rPr>
        <w:t>depennato.</w:t>
      </w:r>
    </w:p>
  </w:footnote>
  <w:footnote w:id="138">
    <w:p w14:paraId="7913F47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- </w:t>
      </w:r>
      <w:r w:rsidRPr="00B32F62">
        <w:rPr>
          <w:rFonts w:ascii="Times New Roman" w:hAnsi="Times New Roman"/>
          <w:i/>
        </w:rPr>
        <w:t xml:space="preserve">aggiunta in sopralinea su </w:t>
      </w:r>
      <w:r w:rsidRPr="00B32F62">
        <w:rPr>
          <w:rFonts w:ascii="Times New Roman" w:hAnsi="Times New Roman"/>
        </w:rPr>
        <w:t xml:space="preserve">-i- </w:t>
      </w:r>
      <w:r w:rsidRPr="00B32F62">
        <w:rPr>
          <w:rFonts w:ascii="Times New Roman" w:hAnsi="Times New Roman"/>
          <w:i/>
        </w:rPr>
        <w:t>depennata.</w:t>
      </w:r>
    </w:p>
  </w:footnote>
  <w:footnote w:id="139">
    <w:p w14:paraId="0D96C08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40">
    <w:p w14:paraId="6B654E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-.</w:t>
      </w:r>
    </w:p>
  </w:footnote>
  <w:footnote w:id="141">
    <w:p w14:paraId="287862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basta </w:t>
      </w:r>
      <w:r w:rsidRPr="00B32F62">
        <w:rPr>
          <w:rFonts w:ascii="Times New Roman" w:hAnsi="Times New Roman"/>
          <w:i/>
        </w:rPr>
        <w:t>depennato.</w:t>
      </w:r>
    </w:p>
  </w:footnote>
  <w:footnote w:id="142">
    <w:p w14:paraId="2D5EA3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noi </w:t>
      </w:r>
      <w:r w:rsidRPr="00B32F62">
        <w:rPr>
          <w:rFonts w:ascii="Times New Roman" w:hAnsi="Times New Roman"/>
          <w:i/>
        </w:rPr>
        <w:t>depennato.</w:t>
      </w:r>
    </w:p>
  </w:footnote>
  <w:footnote w:id="143">
    <w:p w14:paraId="22A77C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per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44">
    <w:p w14:paraId="0E5FEAFB" w14:textId="690977B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go in sopralinea con segno d</w:t>
      </w:r>
      <w:r w:rsidR="003B1200" w:rsidRPr="00B32F62">
        <w:rPr>
          <w:rFonts w:ascii="Times New Roman" w:hAnsi="Times New Roman"/>
          <w:i/>
        </w:rPr>
        <w:t xml:space="preserve">i </w:t>
      </w:r>
      <w:r w:rsidRPr="00B32F62">
        <w:rPr>
          <w:rFonts w:ascii="Times New Roman" w:hAnsi="Times New Roman"/>
          <w:i/>
        </w:rPr>
        <w:t>inserimento</w:t>
      </w:r>
      <w:r w:rsidR="009E6BAB" w:rsidRPr="00B32F62">
        <w:rPr>
          <w:rFonts w:ascii="Times New Roman" w:hAnsi="Times New Roman"/>
          <w:i/>
        </w:rPr>
        <w:t>;</w:t>
      </w:r>
      <w:r w:rsidRPr="00B32F62">
        <w:rPr>
          <w:rFonts w:ascii="Times New Roman" w:hAnsi="Times New Roman"/>
          <w:i/>
        </w:rPr>
        <w:t xml:space="preserve"> segue </w:t>
      </w:r>
      <w:r w:rsidRPr="00B32F62">
        <w:rPr>
          <w:rFonts w:ascii="Times New Roman" w:hAnsi="Times New Roman"/>
        </w:rPr>
        <w:t xml:space="preserve">da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45">
    <w:p w14:paraId="10C666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146">
    <w:p w14:paraId="265D6C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questa </w:t>
      </w:r>
      <w:r w:rsidRPr="00B32F62">
        <w:rPr>
          <w:rFonts w:ascii="Times New Roman" w:hAnsi="Times New Roman"/>
          <w:i/>
        </w:rPr>
        <w:t>depennato.</w:t>
      </w:r>
    </w:p>
  </w:footnote>
  <w:footnote w:id="147">
    <w:p w14:paraId="6919A9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148">
    <w:p w14:paraId="1883870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149">
    <w:p w14:paraId="6A254679" w14:textId="03A9B8F6" w:rsidR="00AC1AAD" w:rsidRPr="00B32F62" w:rsidRDefault="00AC1AA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… Franci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50">
    <w:p w14:paraId="24305F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51">
    <w:p w14:paraId="6ECBD3FD" w14:textId="42B737E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rancese … </w:t>
      </w:r>
      <w:r w:rsidR="00A165CA" w:rsidRPr="00B32F62">
        <w:rPr>
          <w:rFonts w:ascii="Times New Roman" w:hAnsi="Times New Roman"/>
        </w:rPr>
        <w:t xml:space="preserve">del </w:t>
      </w:r>
      <w:r w:rsidRPr="00B32F62">
        <w:rPr>
          <w:rFonts w:ascii="Times New Roman" w:hAnsi="Times New Roman"/>
        </w:rPr>
        <w:t xml:space="preserve">resto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testo cifrato presente a </w:t>
      </w:r>
      <w:r w:rsidR="00E84E0F" w:rsidRPr="00B32F62">
        <w:rPr>
          <w:rFonts w:ascii="Times New Roman" w:hAnsi="Times New Roman"/>
          <w:i/>
        </w:rPr>
        <w:t>c</w:t>
      </w:r>
      <w:r w:rsidRPr="00B32F62">
        <w:rPr>
          <w:rFonts w:ascii="Times New Roman" w:hAnsi="Times New Roman"/>
          <w:i/>
        </w:rPr>
        <w:t>c. 87r-89r; con segno di rimando.</w:t>
      </w:r>
    </w:p>
  </w:footnote>
  <w:footnote w:id="152">
    <w:p w14:paraId="1C9076B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9119EB">
        <w:rPr>
          <w:rFonts w:ascii="Times New Roman" w:hAnsi="Times New Roman"/>
          <w:iCs/>
        </w:rPr>
        <w:t xml:space="preserve">-ii </w:t>
      </w:r>
      <w:r w:rsidRPr="009119EB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9119EB">
        <w:rPr>
          <w:rFonts w:ascii="Times New Roman" w:hAnsi="Times New Roman"/>
          <w:i/>
        </w:rPr>
        <w:t>-a.</w:t>
      </w:r>
    </w:p>
  </w:footnote>
  <w:footnote w:id="153">
    <w:p w14:paraId="6D2804C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-ta </w:t>
      </w:r>
      <w:r w:rsidRPr="00B32F62">
        <w:rPr>
          <w:rFonts w:ascii="Times New Roman" w:hAnsi="Times New Roman"/>
          <w:i/>
        </w:rPr>
        <w:t>depennato.</w:t>
      </w:r>
    </w:p>
  </w:footnote>
  <w:footnote w:id="154">
    <w:p w14:paraId="334D2C00" w14:textId="1EA565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trovar </w:t>
      </w:r>
      <w:r w:rsidRPr="00B32F62">
        <w:rPr>
          <w:rFonts w:ascii="Times New Roman" w:hAnsi="Times New Roman"/>
          <w:i/>
        </w:rPr>
        <w:t>depennato</w:t>
      </w:r>
      <w:r w:rsidR="009E6BAB" w:rsidRPr="00B32F62">
        <w:rPr>
          <w:rFonts w:ascii="Times New Roman" w:hAnsi="Times New Roman"/>
          <w:i/>
        </w:rPr>
        <w:t xml:space="preserve"> </w:t>
      </w:r>
      <w:r w:rsidR="009E6BAB" w:rsidRPr="00B32F62">
        <w:rPr>
          <w:rFonts w:ascii="Times New Roman" w:hAnsi="Times New Roman"/>
          <w:i/>
          <w:iCs/>
        </w:rPr>
        <w:t>con segno di inserimento</w:t>
      </w:r>
      <w:r w:rsidRPr="00B32F62">
        <w:rPr>
          <w:rFonts w:ascii="Times New Roman" w:hAnsi="Times New Roman"/>
        </w:rPr>
        <w:t>.</w:t>
      </w:r>
    </w:p>
  </w:footnote>
  <w:footnote w:id="155">
    <w:p w14:paraId="329DDBA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più </w:t>
      </w:r>
      <w:r w:rsidRPr="00B32F62">
        <w:rPr>
          <w:rFonts w:ascii="Times New Roman" w:hAnsi="Times New Roman"/>
          <w:i/>
        </w:rPr>
        <w:t>depennato.</w:t>
      </w:r>
    </w:p>
  </w:footnote>
  <w:footnote w:id="156">
    <w:p w14:paraId="6D01A0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alch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57">
    <w:p w14:paraId="727E712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ess- </w:t>
      </w:r>
      <w:r w:rsidRPr="00B32F62">
        <w:rPr>
          <w:rFonts w:ascii="Times New Roman" w:hAnsi="Times New Roman"/>
          <w:i/>
        </w:rPr>
        <w:t>depennato-</w:t>
      </w:r>
    </w:p>
  </w:footnote>
  <w:footnote w:id="158">
    <w:p w14:paraId="77C7D0B0" w14:textId="7459C03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Savoiardo </w:t>
      </w:r>
      <w:r w:rsidR="00C5658A" w:rsidRPr="00B32F62">
        <w:rPr>
          <w:rFonts w:ascii="Times New Roman" w:hAnsi="Times New Roman"/>
          <w:i/>
          <w:iCs/>
        </w:rPr>
        <w:t xml:space="preserve">aggiunto sotto </w:t>
      </w:r>
      <w:r w:rsidRPr="00B32F62">
        <w:rPr>
          <w:rFonts w:ascii="Times New Roman" w:hAnsi="Times New Roman"/>
          <w:i/>
        </w:rPr>
        <w:t>testo cifrato depennato</w:t>
      </w:r>
      <w:r w:rsidR="00FC4FCB" w:rsidRPr="00B32F62">
        <w:rPr>
          <w:rFonts w:ascii="Times New Roman" w:hAnsi="Times New Roman"/>
          <w:i/>
        </w:rPr>
        <w:t>.</w:t>
      </w:r>
    </w:p>
  </w:footnote>
  <w:footnote w:id="159">
    <w:p w14:paraId="479DE2F4" w14:textId="4E360EF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ambasciator Pesaro </w:t>
      </w:r>
      <w:r w:rsidRPr="00B32F62">
        <w:rPr>
          <w:rFonts w:ascii="Times New Roman" w:hAnsi="Times New Roman"/>
          <w:i/>
        </w:rPr>
        <w:t>aggiunto in sopralinea su testo cifrato</w:t>
      </w:r>
      <w:r w:rsidR="00FC4FCB" w:rsidRPr="00B32F62">
        <w:rPr>
          <w:rFonts w:ascii="Times New Roman" w:hAnsi="Times New Roman"/>
          <w:i/>
        </w:rPr>
        <w:t xml:space="preserve"> depennato.</w:t>
      </w:r>
    </w:p>
  </w:footnote>
  <w:footnote w:id="160">
    <w:p w14:paraId="54DBC4DC" w14:textId="2A1AA30C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christianissim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61">
    <w:p w14:paraId="27FDFB59" w14:textId="691D22CF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ua … Dolpier </w:t>
      </w:r>
      <w:r w:rsidRPr="00B32F62">
        <w:rPr>
          <w:rFonts w:ascii="Times New Roman" w:hAnsi="Times New Roman"/>
          <w:i/>
        </w:rPr>
        <w:t>aggiunto in sopralinea su testo cifra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62">
    <w:p w14:paraId="20BB2D97" w14:textId="70172145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a … Amsterdan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63">
    <w:p w14:paraId="0F1C17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ua … Stiano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. 89r; con segno di rimando.</w:t>
      </w:r>
    </w:p>
  </w:footnote>
  <w:footnote w:id="164">
    <w:p w14:paraId="43B88E2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>così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165">
    <w:p w14:paraId="1A32E3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m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66">
    <w:p w14:paraId="2D4DDA0C" w14:textId="1D5DC81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l’</w:t>
      </w:r>
      <w:r w:rsidR="00B63AA1" w:rsidRPr="00B32F62">
        <w:rPr>
          <w:rFonts w:ascii="Times New Roman" w:hAnsi="Times New Roman"/>
        </w:rPr>
        <w:t>A</w:t>
      </w:r>
      <w:r w:rsidRPr="00B32F62">
        <w:rPr>
          <w:rFonts w:ascii="Times New Roman" w:hAnsi="Times New Roman"/>
        </w:rPr>
        <w:t xml:space="preserve">mbasciator </w:t>
      </w:r>
      <w:r w:rsidR="00B63AA1" w:rsidRPr="00B32F62">
        <w:rPr>
          <w:rFonts w:ascii="Times New Roman" w:hAnsi="Times New Roman"/>
        </w:rPr>
        <w:t>f</w:t>
      </w:r>
      <w:r w:rsidRPr="00B32F62">
        <w:rPr>
          <w:rFonts w:ascii="Times New Roman" w:hAnsi="Times New Roman"/>
        </w:rPr>
        <w:t xml:space="preserve">rancese </w:t>
      </w:r>
      <w:r w:rsidRPr="00B32F62">
        <w:rPr>
          <w:rFonts w:ascii="Times New Roman" w:hAnsi="Times New Roman"/>
          <w:i/>
        </w:rPr>
        <w:t>aggiunto in sopralinea su testo cifrato</w:t>
      </w:r>
      <w:r w:rsidR="00FC4FCB" w:rsidRPr="00B32F62">
        <w:rPr>
          <w:rFonts w:ascii="Times New Roman" w:hAnsi="Times New Roman"/>
          <w:i/>
        </w:rPr>
        <w:t xml:space="preserve"> depennato.</w:t>
      </w:r>
    </w:p>
  </w:footnote>
  <w:footnote w:id="167">
    <w:p w14:paraId="1EB2DB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ol- </w:t>
      </w:r>
      <w:r w:rsidRPr="00B32F62">
        <w:rPr>
          <w:rFonts w:ascii="Times New Roman" w:hAnsi="Times New Roman"/>
          <w:i/>
        </w:rPr>
        <w:t>depennato.</w:t>
      </w:r>
    </w:p>
  </w:footnote>
  <w:footnote w:id="168">
    <w:p w14:paraId="669BDE48" w14:textId="68E1D078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partiti</w:t>
      </w:r>
      <w:r w:rsidRPr="00B32F62">
        <w:rPr>
          <w:rFonts w:ascii="Times New Roman" w:hAnsi="Times New Roman"/>
          <w:i/>
        </w:rPr>
        <w:t xml:space="preserve"> aggiunto in sopralinea su testo cifrato depennato.</w:t>
      </w:r>
    </w:p>
  </w:footnote>
  <w:footnote w:id="169">
    <w:p w14:paraId="6292C927" w14:textId="77777777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Bos … discorsi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170">
    <w:p w14:paraId="530665B8" w14:textId="09E895D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la … </w:t>
      </w:r>
      <w:r w:rsidR="00B63AA1" w:rsidRPr="00B32F62">
        <w:rPr>
          <w:rFonts w:ascii="Times New Roman" w:hAnsi="Times New Roman"/>
        </w:rPr>
        <w:t xml:space="preserve">non si | lascia </w:t>
      </w:r>
      <w:r w:rsidRPr="00B32F62">
        <w:rPr>
          <w:rFonts w:ascii="Times New Roman" w:hAnsi="Times New Roman"/>
        </w:rPr>
        <w:t xml:space="preserve">vedere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c. 89r-91r</w:t>
      </w:r>
      <w:r w:rsidR="003B1200" w:rsidRPr="00B32F62">
        <w:rPr>
          <w:rFonts w:ascii="Times New Roman" w:hAnsi="Times New Roman"/>
          <w:i/>
        </w:rPr>
        <w:t xml:space="preserve">; </w:t>
      </w:r>
      <w:r w:rsidRPr="00B32F62">
        <w:rPr>
          <w:rFonts w:ascii="Times New Roman" w:hAnsi="Times New Roman"/>
          <w:i/>
        </w:rPr>
        <w:t>con segno di rimando.</w:t>
      </w:r>
    </w:p>
  </w:footnote>
  <w:footnote w:id="171">
    <w:p w14:paraId="377930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o </w:t>
      </w:r>
      <w:r w:rsidRPr="00B32F62">
        <w:rPr>
          <w:rFonts w:ascii="Times New Roman" w:hAnsi="Times New Roman"/>
          <w:i/>
        </w:rPr>
        <w:t>depennato.</w:t>
      </w:r>
    </w:p>
  </w:footnote>
  <w:footnote w:id="172">
    <w:p w14:paraId="3F5753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alcun mod- </w:t>
      </w:r>
      <w:r w:rsidRPr="00B32F62">
        <w:rPr>
          <w:rFonts w:ascii="Times New Roman" w:hAnsi="Times New Roman"/>
          <w:i/>
        </w:rPr>
        <w:t>depennato.</w:t>
      </w:r>
    </w:p>
  </w:footnote>
  <w:footnote w:id="173">
    <w:p w14:paraId="14185C2E" w14:textId="0147D3E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</w:t>
      </w:r>
      <w:r w:rsidR="003B1200" w:rsidRPr="00B32F62">
        <w:rPr>
          <w:rFonts w:ascii="Times New Roman" w:hAnsi="Times New Roman"/>
          <w:i/>
        </w:rPr>
        <w:t xml:space="preserve">i </w:t>
      </w:r>
      <w:r w:rsidRPr="00B32F62">
        <w:rPr>
          <w:rFonts w:ascii="Times New Roman" w:hAnsi="Times New Roman"/>
          <w:i/>
        </w:rPr>
        <w:t>inserimento.</w:t>
      </w:r>
    </w:p>
  </w:footnote>
  <w:footnote w:id="174">
    <w:p w14:paraId="05950C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et alla f- </w:t>
      </w:r>
      <w:r w:rsidRPr="00B32F62">
        <w:rPr>
          <w:rFonts w:ascii="Times New Roman" w:hAnsi="Times New Roman"/>
          <w:i/>
        </w:rPr>
        <w:t>depennato.</w:t>
      </w:r>
    </w:p>
  </w:footnote>
  <w:footnote w:id="175">
    <w:p w14:paraId="41FF29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pagnuola </w:t>
      </w:r>
      <w:r w:rsidRPr="00B32F62">
        <w:rPr>
          <w:rFonts w:ascii="Times New Roman" w:hAnsi="Times New Roman"/>
          <w:i/>
        </w:rPr>
        <w:t>depennato.</w:t>
      </w:r>
    </w:p>
  </w:footnote>
  <w:footnote w:id="176">
    <w:p w14:paraId="74E41E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oro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177">
    <w:p w14:paraId="7A5BC999" w14:textId="3AC891A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E9260D" w:rsidRPr="00B32F62">
        <w:rPr>
          <w:rFonts w:ascii="Times New Roman" w:hAnsi="Times New Roman"/>
        </w:rPr>
        <w:t>i</w:t>
      </w:r>
      <w:r w:rsidRPr="00B32F62">
        <w:rPr>
          <w:rFonts w:ascii="Times New Roman" w:hAnsi="Times New Roman"/>
        </w:rPr>
        <w:t xml:space="preserve">ntorno … </w:t>
      </w:r>
      <w:r w:rsidR="00E9260D" w:rsidRPr="00B32F62">
        <w:rPr>
          <w:rFonts w:ascii="Times New Roman" w:hAnsi="Times New Roman"/>
        </w:rPr>
        <w:t xml:space="preserve">venghi </w:t>
      </w:r>
      <w:r w:rsidRPr="00B32F62">
        <w:rPr>
          <w:rFonts w:ascii="Times New Roman" w:hAnsi="Times New Roman"/>
        </w:rPr>
        <w:t xml:space="preserve">da Brusselles </w:t>
      </w:r>
      <w:r w:rsidRPr="00B32F62">
        <w:rPr>
          <w:rFonts w:ascii="Times New Roman" w:hAnsi="Times New Roman"/>
          <w:i/>
        </w:rPr>
        <w:t>decodifica d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testo cifrato presente a c. 107r; con segno di rimando.</w:t>
      </w:r>
    </w:p>
  </w:footnote>
  <w:footnote w:id="178">
    <w:p w14:paraId="2E51E1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in </w:t>
      </w:r>
      <w:r w:rsidRPr="00B32F62">
        <w:rPr>
          <w:rFonts w:ascii="Times New Roman" w:hAnsi="Times New Roman"/>
          <w:i/>
        </w:rPr>
        <w:t>depennato.</w:t>
      </w:r>
    </w:p>
  </w:footnote>
  <w:footnote w:id="179">
    <w:p w14:paraId="1638677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arcerato </w:t>
      </w:r>
      <w:r w:rsidRPr="00B32F62">
        <w:rPr>
          <w:rFonts w:ascii="Times New Roman" w:hAnsi="Times New Roman"/>
          <w:i/>
        </w:rPr>
        <w:t>depennato.</w:t>
      </w:r>
    </w:p>
  </w:footnote>
  <w:footnote w:id="180">
    <w:p w14:paraId="0CE644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181">
    <w:p w14:paraId="78E0CC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- </w:t>
      </w:r>
      <w:r w:rsidRPr="00B32F62">
        <w:rPr>
          <w:rFonts w:ascii="Times New Roman" w:hAnsi="Times New Roman"/>
          <w:i/>
        </w:rPr>
        <w:t>depennata.</w:t>
      </w:r>
    </w:p>
  </w:footnote>
  <w:footnote w:id="182">
    <w:p w14:paraId="6320D7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i </w:t>
      </w:r>
      <w:r w:rsidRPr="00B32F62">
        <w:rPr>
          <w:rFonts w:ascii="Times New Roman" w:hAnsi="Times New Roman"/>
          <w:i/>
        </w:rPr>
        <w:t>depennato.</w:t>
      </w:r>
    </w:p>
  </w:footnote>
  <w:footnote w:id="183">
    <w:p w14:paraId="7DE570E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ha </w:t>
      </w:r>
      <w:r w:rsidRPr="00B32F62">
        <w:rPr>
          <w:rFonts w:ascii="Times New Roman" w:hAnsi="Times New Roman"/>
          <w:i/>
        </w:rPr>
        <w:t>depennato.</w:t>
      </w:r>
    </w:p>
  </w:footnote>
  <w:footnote w:id="184">
    <w:p w14:paraId="6629D7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a- </w:t>
      </w:r>
      <w:r w:rsidRPr="00B32F62">
        <w:rPr>
          <w:rFonts w:ascii="Times New Roman" w:hAnsi="Times New Roman"/>
          <w:i/>
        </w:rPr>
        <w:t>depennato.</w:t>
      </w:r>
    </w:p>
  </w:footnote>
  <w:footnote w:id="185">
    <w:p w14:paraId="6E417F9E" w14:textId="531DA66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- </w:t>
      </w:r>
      <w:r w:rsidR="00E9260D" w:rsidRPr="00B32F62">
        <w:rPr>
          <w:rFonts w:ascii="Times New Roman" w:hAnsi="Times New Roman"/>
          <w:i/>
        </w:rPr>
        <w:t>esito di correzione,</w:t>
      </w:r>
      <w:r w:rsidRPr="00B32F62">
        <w:rPr>
          <w:rFonts w:ascii="Times New Roman" w:hAnsi="Times New Roman"/>
          <w:i/>
        </w:rPr>
        <w:t xml:space="preserve"> come pare.</w:t>
      </w:r>
    </w:p>
  </w:footnote>
  <w:footnote w:id="186">
    <w:p w14:paraId="61C9CB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rati- </w:t>
      </w:r>
      <w:r w:rsidRPr="00B32F62">
        <w:rPr>
          <w:rFonts w:ascii="Times New Roman" w:hAnsi="Times New Roman"/>
          <w:i/>
        </w:rPr>
        <w:t>depennato.</w:t>
      </w:r>
    </w:p>
  </w:footnote>
  <w:footnote w:id="187">
    <w:p w14:paraId="12C799A0" w14:textId="3B877606" w:rsidR="00187656" w:rsidRPr="00B32F62" w:rsidRDefault="00187656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i … Gratie etc. </w:t>
      </w:r>
      <w:r w:rsidRPr="00B32F62">
        <w:rPr>
          <w:rFonts w:ascii="Times New Roman" w:hAnsi="Times New Roman"/>
          <w:i/>
        </w:rPr>
        <w:t>decodifica di testo cifrato presente a cc. 110</w:t>
      </w:r>
      <w:r w:rsidRPr="00B32F62">
        <w:rPr>
          <w:rFonts w:ascii="Times New Roman" w:hAnsi="Times New Roman"/>
          <w:i/>
          <w:iCs/>
        </w:rPr>
        <w:t>r</w:t>
      </w:r>
      <w:r w:rsidRPr="00B32F62">
        <w:rPr>
          <w:rFonts w:ascii="Times New Roman" w:hAnsi="Times New Roman"/>
          <w:i/>
        </w:rPr>
        <w:t>-114</w:t>
      </w:r>
      <w:r w:rsidRPr="00B32F62">
        <w:rPr>
          <w:rFonts w:ascii="Times New Roman" w:hAnsi="Times New Roman"/>
        </w:rPr>
        <w:t>r</w:t>
      </w:r>
      <w:r w:rsidRPr="00B32F62">
        <w:rPr>
          <w:rFonts w:ascii="Times New Roman" w:hAnsi="Times New Roman"/>
          <w:i/>
        </w:rPr>
        <w:t>.</w:t>
      </w:r>
    </w:p>
  </w:footnote>
  <w:footnote w:id="188">
    <w:p w14:paraId="64C351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89">
    <w:p w14:paraId="340BA1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90">
    <w:p w14:paraId="3D2D34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b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p-</w:t>
      </w:r>
      <w:r w:rsidRPr="00B32F62">
        <w:rPr>
          <w:rFonts w:ascii="Times New Roman" w:hAnsi="Times New Roman"/>
          <w:i/>
        </w:rPr>
        <w:t>.</w:t>
      </w:r>
    </w:p>
  </w:footnote>
  <w:footnote w:id="191">
    <w:p w14:paraId="0A4BA8D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192">
    <w:p w14:paraId="13993C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 </w:t>
      </w:r>
      <w:r w:rsidRPr="00B32F62">
        <w:rPr>
          <w:rFonts w:ascii="Times New Roman" w:hAnsi="Times New Roman"/>
          <w:i/>
        </w:rPr>
        <w:t>depennata.</w:t>
      </w:r>
    </w:p>
  </w:footnote>
  <w:footnote w:id="193">
    <w:p w14:paraId="78C38E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ha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194">
    <w:p w14:paraId="0132C0D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.</w:t>
      </w:r>
    </w:p>
  </w:footnote>
  <w:footnote w:id="195">
    <w:p w14:paraId="131C1C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.</w:t>
      </w:r>
    </w:p>
  </w:footnote>
  <w:footnote w:id="196">
    <w:p w14:paraId="386BBC9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 in </w:t>
      </w:r>
      <w:r w:rsidRPr="00B32F62">
        <w:rPr>
          <w:rFonts w:ascii="Times New Roman" w:hAnsi="Times New Roman"/>
          <w:i/>
        </w:rPr>
        <w:t>depennato.</w:t>
      </w:r>
    </w:p>
  </w:footnote>
  <w:footnote w:id="197">
    <w:p w14:paraId="182ECAD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empo </w:t>
      </w:r>
      <w:r w:rsidRPr="00B32F62">
        <w:rPr>
          <w:rFonts w:ascii="Times New Roman" w:hAnsi="Times New Roman"/>
          <w:i/>
        </w:rPr>
        <w:t>depennato.</w:t>
      </w:r>
    </w:p>
  </w:footnote>
  <w:footnote w:id="198">
    <w:p w14:paraId="5628F53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199">
    <w:p w14:paraId="7C535D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per ma- </w:t>
      </w:r>
      <w:r w:rsidRPr="00B32F62">
        <w:rPr>
          <w:rFonts w:ascii="Times New Roman" w:hAnsi="Times New Roman"/>
          <w:i/>
        </w:rPr>
        <w:t>depennato.</w:t>
      </w:r>
    </w:p>
  </w:footnote>
  <w:footnote w:id="200">
    <w:p w14:paraId="2536C547" w14:textId="56C7A848" w:rsidR="00F25DDD" w:rsidRPr="00AE02C0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ier … </w:t>
      </w:r>
      <w:r w:rsidR="00E9260D" w:rsidRPr="00B32F62">
        <w:rPr>
          <w:rFonts w:ascii="Times New Roman" w:hAnsi="Times New Roman"/>
        </w:rPr>
        <w:t xml:space="preserve">servirà | </w:t>
      </w:r>
      <w:r w:rsidRPr="00B32F62">
        <w:rPr>
          <w:rFonts w:ascii="Times New Roman" w:hAnsi="Times New Roman"/>
        </w:rPr>
        <w:t xml:space="preserve">di risposta </w:t>
      </w:r>
      <w:r w:rsidRPr="00B32F62">
        <w:rPr>
          <w:rFonts w:ascii="Times New Roman" w:hAnsi="Times New Roman"/>
          <w:i/>
        </w:rPr>
        <w:t xml:space="preserve">decodifica di testo cifrato presente a cc. </w:t>
      </w:r>
      <w:r w:rsidRPr="00AE02C0">
        <w:rPr>
          <w:rFonts w:ascii="Times New Roman" w:hAnsi="Times New Roman"/>
          <w:i/>
        </w:rPr>
        <w:t>120r-122r.</w:t>
      </w:r>
    </w:p>
  </w:footnote>
  <w:footnote w:id="201">
    <w:p w14:paraId="413AFD1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</w:rPr>
        <w:t xml:space="preserve">; preced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202">
    <w:p w14:paraId="0F0C8CC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203">
    <w:p w14:paraId="306DCEEB" w14:textId="448FC5C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n … ricercherebbe </w:t>
      </w:r>
      <w:r w:rsidRPr="00B32F62">
        <w:rPr>
          <w:rFonts w:ascii="Times New Roman" w:hAnsi="Times New Roman"/>
          <w:i/>
        </w:rPr>
        <w:t>decodifica di testo cifrato presente a c. 127r; con segno di rimando.</w:t>
      </w:r>
    </w:p>
  </w:footnote>
  <w:footnote w:id="204">
    <w:p w14:paraId="7FA7D8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’oggetto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205">
    <w:p w14:paraId="65192E6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206">
    <w:p w14:paraId="1216665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207">
    <w:p w14:paraId="0061A6B3" w14:textId="5AA2FAD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la … ordine </w:t>
      </w:r>
      <w:r w:rsidRPr="00B32F62">
        <w:rPr>
          <w:rFonts w:ascii="Times New Roman" w:hAnsi="Times New Roman"/>
          <w:i/>
        </w:rPr>
        <w:t>decodifica di testo cifrato presente a cc. 127r-128r; con segno di rimando.</w:t>
      </w:r>
    </w:p>
  </w:footnote>
  <w:footnote w:id="208">
    <w:p w14:paraId="3D44DB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arte </w:t>
      </w:r>
      <w:r w:rsidRPr="00B32F62">
        <w:rPr>
          <w:rFonts w:ascii="Times New Roman" w:hAnsi="Times New Roman"/>
          <w:i/>
        </w:rPr>
        <w:t>depennato.</w:t>
      </w:r>
    </w:p>
  </w:footnote>
  <w:footnote w:id="209">
    <w:p w14:paraId="159BDE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overo </w:t>
      </w:r>
      <w:r w:rsidRPr="00B32F62">
        <w:rPr>
          <w:rFonts w:ascii="Times New Roman" w:hAnsi="Times New Roman"/>
          <w:i/>
        </w:rPr>
        <w:t>depennato.</w:t>
      </w:r>
    </w:p>
  </w:footnote>
  <w:footnote w:id="210">
    <w:p w14:paraId="17C2EB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uopre </w:t>
      </w:r>
      <w:r w:rsidRPr="00B32F62">
        <w:rPr>
          <w:rFonts w:ascii="Times New Roman" w:hAnsi="Times New Roman"/>
          <w:i/>
        </w:rPr>
        <w:t>depennato.</w:t>
      </w:r>
    </w:p>
  </w:footnote>
  <w:footnote w:id="211">
    <w:p w14:paraId="2BD943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sse </w:t>
      </w:r>
      <w:r w:rsidRPr="00B32F62">
        <w:rPr>
          <w:rFonts w:ascii="Times New Roman" w:hAnsi="Times New Roman"/>
          <w:i/>
        </w:rPr>
        <w:t>depennato.</w:t>
      </w:r>
    </w:p>
  </w:footnote>
  <w:footnote w:id="212">
    <w:p w14:paraId="4900D5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i- </w:t>
      </w:r>
      <w:r w:rsidRPr="00B32F62">
        <w:rPr>
          <w:rFonts w:ascii="Times New Roman" w:hAnsi="Times New Roman"/>
          <w:i/>
        </w:rPr>
        <w:t>depennato.</w:t>
      </w:r>
    </w:p>
  </w:footnote>
  <w:footnote w:id="213">
    <w:p w14:paraId="400118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maggiore </w:t>
      </w:r>
      <w:r w:rsidRPr="00B32F62">
        <w:rPr>
          <w:rFonts w:ascii="Times New Roman" w:hAnsi="Times New Roman"/>
          <w:i/>
        </w:rPr>
        <w:t>depennato.</w:t>
      </w:r>
    </w:p>
  </w:footnote>
  <w:footnote w:id="214">
    <w:p w14:paraId="0526AD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nfanta </w:t>
      </w:r>
      <w:r w:rsidRPr="00B32F62">
        <w:rPr>
          <w:rFonts w:ascii="Times New Roman" w:hAnsi="Times New Roman"/>
          <w:i/>
        </w:rPr>
        <w:t>depennato.</w:t>
      </w:r>
    </w:p>
  </w:footnote>
  <w:footnote w:id="215">
    <w:p w14:paraId="37DE64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 </w:t>
      </w:r>
      <w:r w:rsidRPr="00B32F62">
        <w:rPr>
          <w:rFonts w:ascii="Times New Roman" w:hAnsi="Times New Roman"/>
          <w:i/>
        </w:rPr>
        <w:t>depennata.</w:t>
      </w:r>
    </w:p>
  </w:footnote>
  <w:footnote w:id="216">
    <w:p w14:paraId="69B329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217">
    <w:p w14:paraId="5DA3C34A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218">
    <w:p w14:paraId="193943B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testo depennato.</w:t>
      </w:r>
    </w:p>
  </w:footnote>
  <w:footnote w:id="219">
    <w:p w14:paraId="44E68A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q(ueg)li </w:t>
      </w:r>
      <w:r w:rsidRPr="00B32F62">
        <w:rPr>
          <w:rFonts w:ascii="Times New Roman" w:hAnsi="Times New Roman"/>
          <w:i/>
        </w:rPr>
        <w:t>depennato.</w:t>
      </w:r>
    </w:p>
  </w:footnote>
  <w:footnote w:id="220">
    <w:p w14:paraId="5B5B7E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ambio </w:t>
      </w:r>
      <w:r w:rsidRPr="00B32F62">
        <w:rPr>
          <w:rFonts w:ascii="Times New Roman" w:hAnsi="Times New Roman"/>
          <w:i/>
        </w:rPr>
        <w:t>depennato.</w:t>
      </w:r>
    </w:p>
  </w:footnote>
  <w:footnote w:id="221">
    <w:p w14:paraId="0ED37D01" w14:textId="3797095E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eniranno di Franci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222">
    <w:p w14:paraId="41C6C378" w14:textId="0CF73949" w:rsidR="00E9260D" w:rsidRPr="00B32F62" w:rsidRDefault="00E9260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risposta pronta </w:t>
      </w:r>
      <w:r w:rsidRPr="00B32F62">
        <w:rPr>
          <w:rFonts w:ascii="Times New Roman" w:hAnsi="Times New Roman"/>
          <w:i/>
        </w:rPr>
        <w:t>decodifica di testo cifrato presente a c. 132r; con segno di rimando.</w:t>
      </w:r>
    </w:p>
  </w:footnote>
  <w:footnote w:id="223">
    <w:p w14:paraId="62C43674" w14:textId="30D3C86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rretto </w:t>
      </w:r>
      <w:r w:rsidR="00E9260D" w:rsidRPr="00B32F62">
        <w:rPr>
          <w:rFonts w:ascii="Times New Roman" w:hAnsi="Times New Roman"/>
          <w:i/>
        </w:rPr>
        <w:t>su</w:t>
      </w:r>
      <w:r w:rsidRPr="00B32F62">
        <w:rPr>
          <w:rFonts w:ascii="Times New Roman" w:hAnsi="Times New Roman"/>
          <w:i/>
        </w:rPr>
        <w:t xml:space="preserve"> </w:t>
      </w:r>
      <w:r w:rsidRPr="00B32F62">
        <w:rPr>
          <w:rFonts w:ascii="Times New Roman" w:hAnsi="Times New Roman"/>
        </w:rPr>
        <w:t>haveranno</w:t>
      </w:r>
      <w:r w:rsidR="00E9260D" w:rsidRPr="00B32F62">
        <w:rPr>
          <w:rFonts w:ascii="Times New Roman" w:hAnsi="Times New Roman"/>
        </w:rPr>
        <w:t>.</w:t>
      </w:r>
    </w:p>
  </w:footnote>
  <w:footnote w:id="224">
    <w:p w14:paraId="12A06A10" w14:textId="591F3762" w:rsidR="00FC4FCB" w:rsidRPr="00B32F62" w:rsidRDefault="00FC4FCB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È … vivissimo </w:t>
      </w:r>
      <w:r w:rsidRPr="00B32F62">
        <w:rPr>
          <w:rFonts w:ascii="Times New Roman" w:hAnsi="Times New Roman"/>
          <w:i/>
        </w:rPr>
        <w:t>aggiunto in sopralinea su testo cifra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225">
    <w:p w14:paraId="248CCE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226">
    <w:p w14:paraId="48E2B9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v(ost)ra </w:t>
      </w:r>
      <w:r w:rsidRPr="00B32F62">
        <w:rPr>
          <w:rFonts w:ascii="Times New Roman" w:hAnsi="Times New Roman"/>
          <w:i/>
        </w:rPr>
        <w:t>depennato.</w:t>
      </w:r>
    </w:p>
  </w:footnote>
  <w:footnote w:id="227">
    <w:p w14:paraId="3CE7528F" w14:textId="248289C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assenso … E</w:t>
      </w:r>
      <w:r w:rsidR="00E9260D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ccellenze</w:t>
      </w:r>
      <w:r w:rsidR="00E9260D" w:rsidRPr="00B32F62">
        <w:rPr>
          <w:rFonts w:ascii="Times New Roman" w:hAnsi="Times New Roman"/>
        </w:rPr>
        <w:t xml:space="preserve">) </w:t>
      </w:r>
      <w:r w:rsidRPr="00B32F62">
        <w:rPr>
          <w:rFonts w:ascii="Times New Roman" w:hAnsi="Times New Roman"/>
        </w:rPr>
        <w:t>v</w:t>
      </w:r>
      <w:r w:rsidR="00E9260D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ostre</w:t>
      </w:r>
      <w:r w:rsidR="00E9260D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  <w:i/>
        </w:rPr>
        <w:t xml:space="preserve"> decodifica di testo cifrato presente a cc. 136r-141r; con segno di rimando.</w:t>
      </w:r>
    </w:p>
  </w:footnote>
  <w:footnote w:id="228">
    <w:p w14:paraId="115715E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229">
    <w:p w14:paraId="54F05C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  <w:u w:val="single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ne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-tà</w:t>
      </w:r>
      <w:r w:rsidRPr="00B32F62">
        <w:rPr>
          <w:rFonts w:ascii="Times New Roman" w:hAnsi="Times New Roman"/>
          <w:i/>
        </w:rPr>
        <w:t>.</w:t>
      </w:r>
    </w:p>
  </w:footnote>
  <w:footnote w:id="230">
    <w:p w14:paraId="242A667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che </w:t>
      </w:r>
      <w:r w:rsidRPr="00B32F62">
        <w:rPr>
          <w:rFonts w:ascii="Times New Roman" w:hAnsi="Times New Roman"/>
          <w:i/>
        </w:rPr>
        <w:t>depennato.</w:t>
      </w:r>
    </w:p>
  </w:footnote>
  <w:footnote w:id="231">
    <w:p w14:paraId="09A99F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in fine </w:t>
      </w:r>
      <w:r w:rsidRPr="00B32F62">
        <w:rPr>
          <w:rFonts w:ascii="Times New Roman" w:hAnsi="Times New Roman"/>
          <w:i/>
        </w:rPr>
        <w:t>depennato.</w:t>
      </w:r>
    </w:p>
  </w:footnote>
  <w:footnote w:id="232">
    <w:p w14:paraId="4B605F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.</w:t>
      </w:r>
    </w:p>
  </w:footnote>
  <w:footnote w:id="233">
    <w:p w14:paraId="4B4C24D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234">
    <w:p w14:paraId="432F2D7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oper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235">
    <w:p w14:paraId="03F01F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conferm- </w:t>
      </w:r>
      <w:r w:rsidRPr="00B32F62">
        <w:rPr>
          <w:rFonts w:ascii="Times New Roman" w:hAnsi="Times New Roman"/>
          <w:i/>
        </w:rPr>
        <w:t>depennato.</w:t>
      </w:r>
    </w:p>
  </w:footnote>
  <w:footnote w:id="236">
    <w:p w14:paraId="2DFEC3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237">
    <w:p w14:paraId="6DDFC985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238">
    <w:p w14:paraId="2198E275" w14:textId="2B41C7F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>uff-</w:t>
      </w:r>
      <w:r w:rsidRPr="00B32F62">
        <w:rPr>
          <w:rFonts w:ascii="Times New Roman" w:hAnsi="Times New Roman"/>
          <w:i/>
        </w:rPr>
        <w:t xml:space="preserve"> depennato con segno d</w:t>
      </w:r>
      <w:r w:rsidR="0047514C" w:rsidRPr="00B32F62">
        <w:rPr>
          <w:rFonts w:ascii="Times New Roman" w:hAnsi="Times New Roman"/>
          <w:i/>
        </w:rPr>
        <w:t xml:space="preserve">i </w:t>
      </w:r>
      <w:r w:rsidRPr="00B32F62">
        <w:rPr>
          <w:rFonts w:ascii="Times New Roman" w:hAnsi="Times New Roman"/>
          <w:i/>
        </w:rPr>
        <w:t>inserimento</w:t>
      </w:r>
      <w:r w:rsidRPr="00B32F62">
        <w:rPr>
          <w:rFonts w:ascii="Times New Roman" w:hAnsi="Times New Roman"/>
        </w:rPr>
        <w:t>.</w:t>
      </w:r>
    </w:p>
  </w:footnote>
  <w:footnote w:id="239">
    <w:p w14:paraId="0134740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>da loro</w:t>
      </w:r>
      <w:r w:rsidRPr="00B32F62">
        <w:rPr>
          <w:rFonts w:ascii="Times New Roman" w:hAnsi="Times New Roman"/>
          <w:i/>
        </w:rPr>
        <w:t xml:space="preserve"> depennato, come pare</w:t>
      </w:r>
      <w:r w:rsidRPr="00B32F62">
        <w:rPr>
          <w:rFonts w:ascii="Times New Roman" w:hAnsi="Times New Roman"/>
        </w:rPr>
        <w:t>.</w:t>
      </w:r>
    </w:p>
  </w:footnote>
  <w:footnote w:id="240">
    <w:p w14:paraId="5453FB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241">
    <w:p w14:paraId="34F73C1B" w14:textId="68F2E6F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="0047514C" w:rsidRPr="00B32F62">
        <w:rPr>
          <w:rFonts w:ascii="Times New Roman" w:hAnsi="Times New Roman"/>
          <w:i/>
        </w:rPr>
        <w:t>parole</w:t>
      </w:r>
      <w:r w:rsidRPr="00B32F62">
        <w:rPr>
          <w:rFonts w:ascii="Times New Roman" w:hAnsi="Times New Roman"/>
          <w:i/>
        </w:rPr>
        <w:t xml:space="preserve"> depennat</w:t>
      </w:r>
      <w:r w:rsidR="0047514C" w:rsidRPr="00B32F62">
        <w:rPr>
          <w:rFonts w:ascii="Times New Roman" w:hAnsi="Times New Roman"/>
          <w:i/>
        </w:rPr>
        <w:t>e</w:t>
      </w:r>
      <w:r w:rsidRPr="00B32F62">
        <w:rPr>
          <w:rFonts w:ascii="Times New Roman" w:hAnsi="Times New Roman"/>
        </w:rPr>
        <w:t>.</w:t>
      </w:r>
    </w:p>
  </w:footnote>
  <w:footnote w:id="242">
    <w:p w14:paraId="0BC9AE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-mi </w:t>
      </w:r>
      <w:r w:rsidRPr="00B32F62">
        <w:rPr>
          <w:rFonts w:ascii="Times New Roman" w:hAnsi="Times New Roman"/>
          <w:i/>
        </w:rPr>
        <w:t>depennato, come pare.</w:t>
      </w:r>
    </w:p>
  </w:footnote>
  <w:footnote w:id="243">
    <w:p w14:paraId="532FA4C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nsfelt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244">
    <w:p w14:paraId="65D1F921" w14:textId="67FE6BD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 par che non sa ben ch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245">
    <w:p w14:paraId="434F4AB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l’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246">
    <w:p w14:paraId="53F2459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</w:rPr>
        <w:t xml:space="preserve">corretto su </w:t>
      </w:r>
      <w:r w:rsidRPr="00B32F62">
        <w:rPr>
          <w:rFonts w:ascii="Times New Roman" w:hAnsi="Times New Roman"/>
        </w:rPr>
        <w:t>-erò</w:t>
      </w:r>
      <w:r w:rsidRPr="00B32F62">
        <w:rPr>
          <w:rFonts w:ascii="Times New Roman" w:hAnsi="Times New Roman"/>
          <w:i/>
        </w:rPr>
        <w:t>.</w:t>
      </w:r>
    </w:p>
  </w:footnote>
  <w:footnote w:id="247">
    <w:p w14:paraId="106590E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quanto </w:t>
      </w:r>
      <w:r w:rsidRPr="00B32F62">
        <w:rPr>
          <w:rFonts w:ascii="Times New Roman" w:hAnsi="Times New Roman"/>
          <w:i/>
        </w:rPr>
        <w:t>depennato.</w:t>
      </w:r>
    </w:p>
  </w:footnote>
  <w:footnote w:id="248">
    <w:p w14:paraId="23747A82" w14:textId="2B74C3C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r</w:t>
      </w:r>
      <w:r w:rsidR="00187656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nissi</w:t>
      </w:r>
      <w:r w:rsidR="00187656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mo … </w:t>
      </w:r>
      <w:r w:rsidR="0047514C" w:rsidRPr="00B32F62">
        <w:rPr>
          <w:rFonts w:ascii="Times New Roman" w:hAnsi="Times New Roman"/>
        </w:rPr>
        <w:t xml:space="preserve">contra quei </w:t>
      </w:r>
      <w:r w:rsidRPr="00B32F62">
        <w:rPr>
          <w:rFonts w:ascii="Times New Roman" w:hAnsi="Times New Roman"/>
        </w:rPr>
        <w:t xml:space="preserve">paesani </w:t>
      </w:r>
      <w:r w:rsidRPr="00B32F62">
        <w:rPr>
          <w:rFonts w:ascii="Times New Roman" w:hAnsi="Times New Roman"/>
          <w:i/>
        </w:rPr>
        <w:t>decodifica di testo cifrato presente a cc. 154r-155r.</w:t>
      </w:r>
    </w:p>
  </w:footnote>
  <w:footnote w:id="249">
    <w:p w14:paraId="468C947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Francesi </w:t>
      </w:r>
      <w:r w:rsidRPr="00B32F62">
        <w:rPr>
          <w:rFonts w:ascii="Times New Roman" w:hAnsi="Times New Roman"/>
          <w:i/>
        </w:rPr>
        <w:t>depennato.</w:t>
      </w:r>
    </w:p>
  </w:footnote>
  <w:footnote w:id="250">
    <w:p w14:paraId="1A2928E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del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251">
    <w:p w14:paraId="3813B15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parola depennata</w:t>
      </w:r>
      <w:r w:rsidRPr="00B32F62">
        <w:rPr>
          <w:rFonts w:ascii="Times New Roman" w:hAnsi="Times New Roman"/>
        </w:rPr>
        <w:t>.</w:t>
      </w:r>
    </w:p>
  </w:footnote>
  <w:footnote w:id="252">
    <w:p w14:paraId="668714A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parlato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253">
    <w:p w14:paraId="672FE710" w14:textId="713B7D8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e</w:t>
      </w:r>
      <w:r w:rsidR="00A165CA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presa </w:t>
      </w:r>
      <w:r w:rsidRPr="00B32F62">
        <w:rPr>
          <w:rFonts w:ascii="Times New Roman" w:hAnsi="Times New Roman"/>
          <w:i/>
        </w:rPr>
        <w:t>decodifica di testo cifrato presente a c. 155r; con segno di rimando.</w:t>
      </w:r>
    </w:p>
  </w:footnote>
  <w:footnote w:id="254">
    <w:p w14:paraId="33C04AF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vo- </w:t>
      </w:r>
      <w:r w:rsidRPr="00B32F62">
        <w:rPr>
          <w:rFonts w:ascii="Times New Roman" w:hAnsi="Times New Roman"/>
          <w:i/>
        </w:rPr>
        <w:t>depennato.</w:t>
      </w:r>
    </w:p>
  </w:footnote>
  <w:footnote w:id="255">
    <w:p w14:paraId="73080299" w14:textId="4A5E38F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el … </w:t>
      </w:r>
      <w:r w:rsidR="0047514C" w:rsidRPr="00B32F62">
        <w:rPr>
          <w:rFonts w:ascii="Times New Roman" w:hAnsi="Times New Roman"/>
        </w:rPr>
        <w:t xml:space="preserve">questi </w:t>
      </w:r>
      <w:r w:rsidRPr="00B32F62">
        <w:rPr>
          <w:rFonts w:ascii="Times New Roman" w:hAnsi="Times New Roman"/>
        </w:rPr>
        <w:t xml:space="preserve">artificii </w:t>
      </w:r>
      <w:r w:rsidRPr="00B32F62">
        <w:rPr>
          <w:rFonts w:ascii="Times New Roman" w:hAnsi="Times New Roman"/>
          <w:i/>
        </w:rPr>
        <w:t>decodifica di testo cifrato presente a c. 155v; con segno di rimando.</w:t>
      </w:r>
    </w:p>
  </w:footnote>
  <w:footnote w:id="256">
    <w:p w14:paraId="15589B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 </w:t>
      </w:r>
      <w:r w:rsidRPr="00B32F62">
        <w:rPr>
          <w:rFonts w:ascii="Times New Roman" w:hAnsi="Times New Roman"/>
          <w:i/>
        </w:rPr>
        <w:t>depennata.</w:t>
      </w:r>
    </w:p>
  </w:footnote>
  <w:footnote w:id="257">
    <w:p w14:paraId="142EDCF4" w14:textId="7BD842D7" w:rsidR="00C909B5" w:rsidRPr="00B32F62" w:rsidRDefault="00C909B5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vo … contribuiti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258">
    <w:p w14:paraId="2A8AEA1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</w:t>
      </w:r>
      <w:r w:rsidRPr="00B32F62">
        <w:rPr>
          <w:rFonts w:ascii="Times New Roman" w:hAnsi="Times New Roman"/>
        </w:rPr>
        <w:t xml:space="preserve">. </w:t>
      </w:r>
    </w:p>
  </w:footnote>
  <w:footnote w:id="259">
    <w:p w14:paraId="12B46942" w14:textId="714EFFB7" w:rsidR="00416789" w:rsidRPr="00B32F62" w:rsidRDefault="00416789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</w:t>
      </w:r>
      <w:r w:rsidRPr="00B32F62">
        <w:rPr>
          <w:rFonts w:ascii="Times New Roman" w:hAnsi="Times New Roman"/>
        </w:rPr>
        <w:t xml:space="preserve">. </w:t>
      </w:r>
    </w:p>
  </w:footnote>
  <w:footnote w:id="260">
    <w:p w14:paraId="2E42BA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d </w:t>
      </w:r>
      <w:r w:rsidRPr="00B32F62">
        <w:rPr>
          <w:rFonts w:ascii="Times New Roman" w:hAnsi="Times New Roman"/>
          <w:i/>
        </w:rPr>
        <w:t>depennata.</w:t>
      </w:r>
    </w:p>
  </w:footnote>
  <w:footnote w:id="261">
    <w:p w14:paraId="50F165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ll’ </w:t>
      </w:r>
      <w:r w:rsidRPr="00B32F62">
        <w:rPr>
          <w:rFonts w:ascii="Times New Roman" w:hAnsi="Times New Roman"/>
          <w:i/>
        </w:rPr>
        <w:t>esito di correzione.</w:t>
      </w:r>
    </w:p>
  </w:footnote>
  <w:footnote w:id="262">
    <w:p w14:paraId="57C157F6" w14:textId="15D35E0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anderò … </w:t>
      </w:r>
      <w:r w:rsidR="0047514C" w:rsidRPr="00B32F62">
        <w:rPr>
          <w:rFonts w:ascii="Times New Roman" w:hAnsi="Times New Roman"/>
        </w:rPr>
        <w:t xml:space="preserve">Graite </w:t>
      </w:r>
      <w:r w:rsidRPr="00B32F62">
        <w:rPr>
          <w:rFonts w:ascii="Times New Roman" w:hAnsi="Times New Roman"/>
        </w:rPr>
        <w:t xml:space="preserve">etc. </w:t>
      </w:r>
      <w:r w:rsidRPr="00B32F62">
        <w:rPr>
          <w:rFonts w:ascii="Times New Roman" w:hAnsi="Times New Roman"/>
          <w:i/>
        </w:rPr>
        <w:t>decodifica di testo cifrato presente a c. 163r; con segno di rimando.</w:t>
      </w:r>
    </w:p>
  </w:footnote>
  <w:footnote w:id="263">
    <w:p w14:paraId="2F586251" w14:textId="56D1C65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</w:rPr>
        <w:t xml:space="preserve">corretta </w:t>
      </w:r>
      <w:r w:rsidR="0047514C" w:rsidRPr="00B32F62">
        <w:rPr>
          <w:rFonts w:ascii="Times New Roman" w:hAnsi="Times New Roman"/>
          <w:i/>
        </w:rPr>
        <w:t>su</w:t>
      </w:r>
      <w:r w:rsidRPr="00B32F62">
        <w:rPr>
          <w:rFonts w:ascii="Times New Roman" w:hAnsi="Times New Roman"/>
          <w:i/>
        </w:rPr>
        <w:t xml:space="preserve"> </w:t>
      </w:r>
      <w:r w:rsidRPr="00B32F62">
        <w:rPr>
          <w:rFonts w:ascii="Times New Roman" w:hAnsi="Times New Roman"/>
        </w:rPr>
        <w:t>-o</w:t>
      </w:r>
      <w:r w:rsidRPr="00B32F62">
        <w:rPr>
          <w:rFonts w:ascii="Times New Roman" w:hAnsi="Times New Roman"/>
          <w:i/>
        </w:rPr>
        <w:t xml:space="preserve">; segue </w:t>
      </w:r>
      <w:r w:rsidRPr="00B32F62">
        <w:rPr>
          <w:rFonts w:ascii="Times New Roman" w:hAnsi="Times New Roman"/>
        </w:rPr>
        <w:t xml:space="preserve">e som </w:t>
      </w:r>
      <w:r w:rsidRPr="00B32F62">
        <w:rPr>
          <w:rFonts w:ascii="Times New Roman" w:hAnsi="Times New Roman"/>
          <w:i/>
        </w:rPr>
        <w:t>depennato.</w:t>
      </w:r>
    </w:p>
  </w:footnote>
  <w:footnote w:id="264">
    <w:p w14:paraId="4799FFB5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265">
    <w:p w14:paraId="1DD80A49" w14:textId="2439BECB" w:rsidR="0047514C" w:rsidRPr="00B32F62" w:rsidRDefault="0047514C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266">
    <w:p w14:paraId="6CC0911E" w14:textId="5A951B1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apitolo … </w:t>
      </w:r>
      <w:r w:rsidR="0047514C" w:rsidRPr="00B32F62">
        <w:rPr>
          <w:rFonts w:ascii="Times New Roman" w:hAnsi="Times New Roman"/>
        </w:rPr>
        <w:t xml:space="preserve">la causa </w:t>
      </w:r>
      <w:r w:rsidRPr="00B32F62">
        <w:rPr>
          <w:rFonts w:ascii="Times New Roman" w:hAnsi="Times New Roman"/>
        </w:rPr>
        <w:t>commu</w:t>
      </w:r>
      <w:r w:rsidR="0047514C" w:rsidRPr="00B32F62">
        <w:rPr>
          <w:rFonts w:ascii="Times New Roman" w:hAnsi="Times New Roman"/>
        </w:rPr>
        <w:t>-|</w:t>
      </w:r>
      <w:r w:rsidRPr="00B32F62">
        <w:rPr>
          <w:rFonts w:ascii="Times New Roman" w:hAnsi="Times New Roman"/>
        </w:rPr>
        <w:t xml:space="preserve">ne </w:t>
      </w:r>
      <w:r w:rsidRPr="00B32F62">
        <w:rPr>
          <w:rFonts w:ascii="Times New Roman" w:hAnsi="Times New Roman"/>
          <w:i/>
        </w:rPr>
        <w:t>decodifica di testo cifrato presente a cc. 168r-169r; con segno di rimando.</w:t>
      </w:r>
    </w:p>
  </w:footnote>
  <w:footnote w:id="267">
    <w:p w14:paraId="328C27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enza </w:t>
      </w:r>
      <w:r w:rsidRPr="00B32F62">
        <w:rPr>
          <w:rFonts w:ascii="Times New Roman" w:hAnsi="Times New Roman"/>
          <w:i/>
        </w:rPr>
        <w:t>depennato.</w:t>
      </w:r>
    </w:p>
  </w:footnote>
  <w:footnote w:id="268">
    <w:p w14:paraId="45E69A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  <w:iCs/>
        </w:rPr>
        <w:t>tanto</w:t>
      </w:r>
      <w:r w:rsidRPr="00B32F62">
        <w:rPr>
          <w:rFonts w:ascii="Times New Roman" w:hAnsi="Times New Roman"/>
          <w:i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269">
    <w:p w14:paraId="3AB79F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no </w:t>
      </w:r>
      <w:r w:rsidRPr="00B32F62">
        <w:rPr>
          <w:rFonts w:ascii="Times New Roman" w:hAnsi="Times New Roman"/>
          <w:i/>
        </w:rPr>
        <w:t>depennato.</w:t>
      </w:r>
    </w:p>
  </w:footnote>
  <w:footnote w:id="270">
    <w:p w14:paraId="31672CF5" w14:textId="20D0166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r</w:t>
      </w:r>
      <w:r w:rsidR="00382653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nissi</w:t>
      </w:r>
      <w:r w:rsidR="00382653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mo … Colonia </w:t>
      </w:r>
      <w:r w:rsidRPr="00B32F62">
        <w:rPr>
          <w:rFonts w:ascii="Times New Roman" w:hAnsi="Times New Roman"/>
          <w:i/>
        </w:rPr>
        <w:t>decodifica di testo cifrato presente a c. 171r; con segno di rimando.</w:t>
      </w:r>
    </w:p>
  </w:footnote>
  <w:footnote w:id="271">
    <w:p w14:paraId="5E3480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ve- </w:t>
      </w:r>
      <w:r w:rsidRPr="00B32F62">
        <w:rPr>
          <w:rFonts w:ascii="Times New Roman" w:hAnsi="Times New Roman"/>
          <w:i/>
        </w:rPr>
        <w:t>depennato.</w:t>
      </w:r>
    </w:p>
  </w:footnote>
  <w:footnote w:id="272">
    <w:p w14:paraId="1F37813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</w:rPr>
        <w:t xml:space="preserve">corretta su </w:t>
      </w:r>
      <w:r w:rsidRPr="00B32F62">
        <w:rPr>
          <w:rFonts w:ascii="Times New Roman" w:hAnsi="Times New Roman"/>
        </w:rPr>
        <w:t>-sc-</w:t>
      </w:r>
      <w:r w:rsidRPr="00B32F62">
        <w:rPr>
          <w:rFonts w:ascii="Times New Roman" w:hAnsi="Times New Roman"/>
          <w:i/>
        </w:rPr>
        <w:t>.</w:t>
      </w:r>
    </w:p>
  </w:footnote>
  <w:footnote w:id="273">
    <w:p w14:paraId="2F652E4A" w14:textId="1BBD68E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382653" w:rsidRPr="00B32F62">
        <w:rPr>
          <w:rFonts w:ascii="Times New Roman" w:hAnsi="Times New Roman"/>
        </w:rPr>
        <w:t>D</w:t>
      </w:r>
      <w:r w:rsidRPr="00B32F62">
        <w:rPr>
          <w:rFonts w:ascii="Times New Roman" w:hAnsi="Times New Roman"/>
        </w:rPr>
        <w:t xml:space="preserve">i … commune </w:t>
      </w:r>
      <w:r w:rsidRPr="00B32F62">
        <w:rPr>
          <w:rFonts w:ascii="Times New Roman" w:hAnsi="Times New Roman"/>
          <w:i/>
        </w:rPr>
        <w:t>decodifica di testo cifrato presente a c. 171r; con segno di rimando.</w:t>
      </w:r>
    </w:p>
  </w:footnote>
  <w:footnote w:id="274">
    <w:p w14:paraId="57ADAAC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b </w:t>
      </w:r>
      <w:r w:rsidRPr="00B32F62">
        <w:rPr>
          <w:rFonts w:ascii="Times New Roman" w:hAnsi="Times New Roman"/>
          <w:i/>
        </w:rPr>
        <w:t>depennata.</w:t>
      </w:r>
    </w:p>
  </w:footnote>
  <w:footnote w:id="275">
    <w:p w14:paraId="13101648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276">
    <w:p w14:paraId="3C7D11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’ind- </w:t>
      </w:r>
      <w:r w:rsidRPr="00B32F62">
        <w:rPr>
          <w:rFonts w:ascii="Times New Roman" w:hAnsi="Times New Roman"/>
          <w:i/>
        </w:rPr>
        <w:t>esito di correzione.</w:t>
      </w:r>
    </w:p>
  </w:footnote>
  <w:footnote w:id="277">
    <w:p w14:paraId="434C51ED" w14:textId="7A23FB1B" w:rsidR="0047514C" w:rsidRPr="00B32F62" w:rsidRDefault="0047514C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Style w:val="FootnoteReference"/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278">
    <w:p w14:paraId="25245F3A" w14:textId="4C6F213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o … ordinario</w:t>
      </w:r>
      <w:r w:rsidRPr="00B32F62">
        <w:rPr>
          <w:rFonts w:ascii="Times New Roman" w:hAnsi="Times New Roman"/>
          <w:i/>
        </w:rPr>
        <w:t xml:space="preserve"> decodifica di testo cifrato presente a cc. 174r-175v; con segno di rimando.</w:t>
      </w:r>
    </w:p>
  </w:footnote>
  <w:footnote w:id="279">
    <w:p w14:paraId="7F65F0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ndil </w:t>
      </w:r>
      <w:r w:rsidRPr="00B32F62">
        <w:rPr>
          <w:rFonts w:ascii="Times New Roman" w:hAnsi="Times New Roman"/>
          <w:i/>
        </w:rPr>
        <w:t>depennato.</w:t>
      </w:r>
    </w:p>
  </w:footnote>
  <w:footnote w:id="280">
    <w:p w14:paraId="04BB48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l’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che l’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281">
    <w:p w14:paraId="1FDF47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cuse si, et pu- </w:t>
      </w:r>
      <w:r w:rsidRPr="00B32F62">
        <w:rPr>
          <w:rFonts w:ascii="Times New Roman" w:hAnsi="Times New Roman"/>
          <w:i/>
        </w:rPr>
        <w:t>depennato.</w:t>
      </w:r>
    </w:p>
  </w:footnote>
  <w:footnote w:id="282">
    <w:p w14:paraId="53BF088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ppresso … reggimenti</w:t>
      </w:r>
      <w:r w:rsidRPr="00B32F62">
        <w:rPr>
          <w:rFonts w:ascii="Times New Roman" w:hAnsi="Times New Roman"/>
          <w:i/>
        </w:rPr>
        <w:t xml:space="preserve"> decodifica di testo cifrato presente a cc. 175v-176r; con segno di rimando.</w:t>
      </w:r>
    </w:p>
  </w:footnote>
  <w:footnote w:id="283">
    <w:p w14:paraId="62B6D55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ranchi </w:t>
      </w:r>
      <w:r w:rsidRPr="00B32F62">
        <w:rPr>
          <w:rFonts w:ascii="Times New Roman" w:hAnsi="Times New Roman"/>
          <w:i/>
        </w:rPr>
        <w:t>depennato.</w:t>
      </w:r>
    </w:p>
  </w:footnote>
  <w:footnote w:id="284">
    <w:p w14:paraId="1B2280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casa </w:t>
      </w:r>
      <w:r w:rsidRPr="00B32F62">
        <w:rPr>
          <w:rFonts w:ascii="Times New Roman" w:hAnsi="Times New Roman"/>
          <w:i/>
        </w:rPr>
        <w:t>depennato.</w:t>
      </w:r>
    </w:p>
  </w:footnote>
  <w:footnote w:id="285">
    <w:p w14:paraId="15978E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e … creder </w:t>
      </w:r>
      <w:r w:rsidRPr="00B32F62">
        <w:rPr>
          <w:rFonts w:ascii="Times New Roman" w:hAnsi="Times New Roman"/>
          <w:i/>
        </w:rPr>
        <w:t>decodifica di testo cifrato presente a c. 176r; con segno di rimando.</w:t>
      </w:r>
      <w:r w:rsidRPr="00B32F62">
        <w:rPr>
          <w:rFonts w:ascii="Times New Roman" w:hAnsi="Times New Roman"/>
        </w:rPr>
        <w:t xml:space="preserve"> </w:t>
      </w:r>
    </w:p>
  </w:footnote>
  <w:footnote w:id="286">
    <w:p w14:paraId="723150F3" w14:textId="4D02555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Golstein </w:t>
      </w:r>
      <w:r w:rsidRPr="00B32F62">
        <w:rPr>
          <w:rFonts w:ascii="Times New Roman" w:hAnsi="Times New Roman"/>
          <w:i/>
        </w:rPr>
        <w:t>depennato.</w:t>
      </w:r>
    </w:p>
  </w:footnote>
  <w:footnote w:id="287">
    <w:p w14:paraId="68FB7E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 xml:space="preserve">Golstein </w:t>
      </w:r>
      <w:r w:rsidRPr="00B32F62">
        <w:rPr>
          <w:rFonts w:ascii="Times New Roman" w:hAnsi="Times New Roman"/>
          <w:i/>
        </w:rPr>
        <w:t>depennato.</w:t>
      </w:r>
    </w:p>
  </w:footnote>
  <w:footnote w:id="288">
    <w:p w14:paraId="132C0BB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uò … Emben </w:t>
      </w:r>
      <w:r w:rsidRPr="00B32F62">
        <w:rPr>
          <w:rFonts w:ascii="Times New Roman" w:hAnsi="Times New Roman"/>
          <w:i/>
        </w:rPr>
        <w:t>decodifica di testo cifrato presente a c. 176r; con segno di rimando.</w:t>
      </w:r>
    </w:p>
  </w:footnote>
  <w:footnote w:id="289">
    <w:p w14:paraId="1BC9E8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Andem </w:t>
      </w:r>
      <w:r w:rsidRPr="00B32F62">
        <w:rPr>
          <w:rFonts w:ascii="Times New Roman" w:hAnsi="Times New Roman"/>
          <w:i/>
        </w:rPr>
        <w:t>depennato.</w:t>
      </w:r>
    </w:p>
  </w:footnote>
  <w:footnote w:id="290">
    <w:p w14:paraId="2BEE6C7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parola depennata.</w:t>
      </w:r>
    </w:p>
  </w:footnote>
  <w:footnote w:id="291">
    <w:p w14:paraId="74C2D98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fosse … Imperatore </w:t>
      </w:r>
      <w:r w:rsidRPr="00B32F62">
        <w:rPr>
          <w:rFonts w:ascii="Times New Roman" w:hAnsi="Times New Roman"/>
          <w:i/>
        </w:rPr>
        <w:t xml:space="preserve">decodifica di testo cifrato presente a c. 176r; con segno di rimando. </w:t>
      </w:r>
    </w:p>
  </w:footnote>
  <w:footnote w:id="292">
    <w:p w14:paraId="721F1B6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.</w:t>
      </w:r>
    </w:p>
  </w:footnote>
  <w:footnote w:id="293">
    <w:p w14:paraId="2E6A394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294">
    <w:p w14:paraId="3C23EE99" w14:textId="73033DD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sse … </w:t>
      </w:r>
      <w:r w:rsidR="00FC7D57" w:rsidRPr="00B32F62">
        <w:rPr>
          <w:rFonts w:ascii="Times New Roman" w:hAnsi="Times New Roman"/>
        </w:rPr>
        <w:t xml:space="preserve">medesimo </w:t>
      </w:r>
      <w:r w:rsidRPr="00B32F62">
        <w:rPr>
          <w:rFonts w:ascii="Times New Roman" w:hAnsi="Times New Roman"/>
        </w:rPr>
        <w:t xml:space="preserve">Elettore </w:t>
      </w:r>
      <w:r w:rsidRPr="00B32F62">
        <w:rPr>
          <w:rFonts w:ascii="Times New Roman" w:hAnsi="Times New Roman"/>
          <w:i/>
        </w:rPr>
        <w:t xml:space="preserve">decodifica di testo cifrato presente a c. 176r-v; con segno di rimando. </w:t>
      </w:r>
    </w:p>
  </w:footnote>
  <w:footnote w:id="295">
    <w:p w14:paraId="498537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o … retirare </w:t>
      </w:r>
      <w:r w:rsidRPr="00B32F62">
        <w:rPr>
          <w:rFonts w:ascii="Times New Roman" w:hAnsi="Times New Roman"/>
          <w:i/>
        </w:rPr>
        <w:t>decodifica di testo cifrato presente a c. 176v; con segno di rimando.</w:t>
      </w:r>
    </w:p>
  </w:footnote>
  <w:footnote w:id="296">
    <w:p w14:paraId="16C053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lo </w:t>
      </w:r>
      <w:r w:rsidRPr="00B32F62">
        <w:rPr>
          <w:rFonts w:ascii="Times New Roman" w:hAnsi="Times New Roman"/>
          <w:i/>
        </w:rPr>
        <w:t>depennato.</w:t>
      </w:r>
    </w:p>
  </w:footnote>
  <w:footnote w:id="297">
    <w:p w14:paraId="6B4A50A6" w14:textId="7A3B6BF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382653" w:rsidRPr="00B32F62">
        <w:rPr>
          <w:rFonts w:ascii="Times New Roman" w:hAnsi="Times New Roman"/>
        </w:rPr>
        <w:t>s</w:t>
      </w:r>
      <w:r w:rsidRPr="00B32F62">
        <w:rPr>
          <w:rFonts w:ascii="Times New Roman" w:hAnsi="Times New Roman"/>
        </w:rPr>
        <w:t xml:space="preserve">icurezza … </w:t>
      </w:r>
      <w:r w:rsidR="00FC7D57" w:rsidRPr="00B32F62">
        <w:rPr>
          <w:rFonts w:ascii="Times New Roman" w:hAnsi="Times New Roman"/>
        </w:rPr>
        <w:t xml:space="preserve">elettorato di </w:t>
      </w:r>
      <w:r w:rsidRPr="00B32F62">
        <w:rPr>
          <w:rFonts w:ascii="Times New Roman" w:hAnsi="Times New Roman"/>
        </w:rPr>
        <w:t xml:space="preserve">Baviera </w:t>
      </w:r>
      <w:r w:rsidRPr="00B32F62">
        <w:rPr>
          <w:rFonts w:ascii="Times New Roman" w:hAnsi="Times New Roman"/>
          <w:i/>
        </w:rPr>
        <w:t>decodifica di testo cifrato presente a cc. 176v-177r; con segno di rimando.</w:t>
      </w:r>
    </w:p>
  </w:footnote>
  <w:footnote w:id="298">
    <w:p w14:paraId="1D04EFE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sono </w:t>
      </w:r>
      <w:r w:rsidRPr="00B32F62">
        <w:rPr>
          <w:rFonts w:ascii="Times New Roman" w:hAnsi="Times New Roman"/>
          <w:i/>
        </w:rPr>
        <w:t>depennato.</w:t>
      </w:r>
    </w:p>
  </w:footnote>
  <w:footnote w:id="299">
    <w:p w14:paraId="61747E02" w14:textId="5E5A220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</w:t>
      </w:r>
      <w:r w:rsidR="00FC7D57" w:rsidRPr="00B32F62">
        <w:rPr>
          <w:rFonts w:ascii="Times New Roman" w:hAnsi="Times New Roman"/>
        </w:rPr>
        <w:t xml:space="preserve"> prencipe | di</w:t>
      </w:r>
      <w:r w:rsidRPr="00B32F62">
        <w:rPr>
          <w:rFonts w:ascii="Times New Roman" w:hAnsi="Times New Roman"/>
        </w:rPr>
        <w:t xml:space="preserve"> Oranges </w:t>
      </w:r>
      <w:r w:rsidRPr="00B32F62">
        <w:rPr>
          <w:rFonts w:ascii="Times New Roman" w:hAnsi="Times New Roman"/>
          <w:i/>
        </w:rPr>
        <w:t>decodifica di testo cifrato presente a c. 177r; con segno di rimando.</w:t>
      </w:r>
    </w:p>
  </w:footnote>
  <w:footnote w:id="300">
    <w:p w14:paraId="4D12EDB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il che scorto </w:t>
      </w:r>
      <w:r w:rsidRPr="00B32F62">
        <w:rPr>
          <w:rFonts w:ascii="Times New Roman" w:hAnsi="Times New Roman"/>
          <w:i/>
        </w:rPr>
        <w:t>depennato.</w:t>
      </w:r>
    </w:p>
  </w:footnote>
  <w:footnote w:id="301">
    <w:p w14:paraId="6A356668" w14:textId="07F6A8A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</w:rPr>
        <w:t>corrett</w:t>
      </w:r>
      <w:r w:rsidR="00FC7D57" w:rsidRPr="00B32F62">
        <w:rPr>
          <w:rFonts w:ascii="Times New Roman" w:hAnsi="Times New Roman"/>
          <w:i/>
        </w:rPr>
        <w:t>a</w:t>
      </w:r>
      <w:r w:rsidRPr="00B32F62">
        <w:rPr>
          <w:rFonts w:ascii="Times New Roman" w:hAnsi="Times New Roman"/>
          <w:i/>
        </w:rPr>
        <w:t xml:space="preserve"> su </w:t>
      </w:r>
      <w:r w:rsidRPr="00B32F62">
        <w:rPr>
          <w:rFonts w:ascii="Times New Roman" w:hAnsi="Times New Roman"/>
        </w:rPr>
        <w:t>-a</w:t>
      </w:r>
      <w:r w:rsidRPr="00B32F62">
        <w:rPr>
          <w:rFonts w:ascii="Times New Roman" w:hAnsi="Times New Roman"/>
          <w:i/>
        </w:rPr>
        <w:t>.</w:t>
      </w:r>
    </w:p>
  </w:footnote>
  <w:footnote w:id="302">
    <w:p w14:paraId="3040515A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03">
    <w:p w14:paraId="6E2AB2F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4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04">
    <w:p w14:paraId="772159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ché … disposti a questo </w:t>
      </w:r>
      <w:r w:rsidRPr="00B32F62">
        <w:rPr>
          <w:rFonts w:ascii="Times New Roman" w:hAnsi="Times New Roman"/>
          <w:i/>
          <w:iCs/>
        </w:rPr>
        <w:t>decodifica di testo cifrato presente a c. 184r; con segno di rimando.</w:t>
      </w:r>
    </w:p>
  </w:footnote>
  <w:footnote w:id="305">
    <w:p w14:paraId="556E53A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306">
    <w:p w14:paraId="048CD65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07">
    <w:p w14:paraId="2A0672F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ima </w:t>
      </w:r>
      <w:r w:rsidRPr="00B32F62">
        <w:rPr>
          <w:rFonts w:ascii="Times New Roman" w:hAnsi="Times New Roman"/>
        </w:rPr>
        <w:t xml:space="preserve">-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08">
    <w:p w14:paraId="54750E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a.</w:t>
      </w:r>
    </w:p>
  </w:footnote>
  <w:footnote w:id="309">
    <w:p w14:paraId="29ADA0C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10">
    <w:p w14:paraId="04FDB0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311">
    <w:p w14:paraId="135FB62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12">
    <w:p w14:paraId="544699D2" w14:textId="325D9556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’l danno … et Pavoni </w:t>
      </w:r>
      <w:r w:rsidRPr="00B32F62">
        <w:rPr>
          <w:rFonts w:ascii="Times New Roman" w:hAnsi="Times New Roman"/>
          <w:i/>
          <w:iCs/>
        </w:rPr>
        <w:t>decodifica di testo cifrato presente a c. 184r-v; con segno di rimando.</w:t>
      </w:r>
    </w:p>
  </w:footnote>
  <w:footnote w:id="313">
    <w:p w14:paraId="7430AF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a’</w:t>
      </w:r>
      <w:r w:rsidRPr="00B32F62">
        <w:rPr>
          <w:rFonts w:ascii="Times New Roman" w:hAnsi="Times New Roman"/>
          <w:i/>
          <w:iCs/>
        </w:rPr>
        <w:t xml:space="preserve"> depennata.</w:t>
      </w:r>
    </w:p>
  </w:footnote>
  <w:footnote w:id="314">
    <w:p w14:paraId="0ABDAF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ques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15">
    <w:p w14:paraId="29FA5E1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16">
    <w:p w14:paraId="04F922CE" w14:textId="366FB3B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ndaranno … </w:t>
      </w:r>
      <w:r w:rsidR="0053136C" w:rsidRPr="00B32F62">
        <w:rPr>
          <w:rFonts w:ascii="Times New Roman" w:hAnsi="Times New Roman"/>
        </w:rPr>
        <w:t>un bel colp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decodifica di testo cifrato presente a c. 184v; con segno di rimando. </w:t>
      </w:r>
    </w:p>
  </w:footnote>
  <w:footnote w:id="317">
    <w:p w14:paraId="24D010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4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18">
    <w:p w14:paraId="2AA3665B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19">
    <w:p w14:paraId="5D12F4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20">
    <w:p w14:paraId="3B3A903E" w14:textId="42D7773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n … di Muaurir </w:t>
      </w:r>
      <w:r w:rsidRPr="00B32F62">
        <w:rPr>
          <w:rFonts w:ascii="Times New Roman" w:hAnsi="Times New Roman"/>
          <w:i/>
          <w:iCs/>
        </w:rPr>
        <w:t>decodifica di testo cifrato presente a c. 190r; con segno di rimando.</w:t>
      </w:r>
    </w:p>
  </w:footnote>
  <w:footnote w:id="321">
    <w:p w14:paraId="50BC67C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22">
    <w:p w14:paraId="66E5FB2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23">
    <w:p w14:paraId="1FE215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g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324">
    <w:p w14:paraId="3F56875A" w14:textId="5F04BC8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303D06" w:rsidRPr="00B32F62">
        <w:rPr>
          <w:rFonts w:ascii="Times New Roman" w:hAnsi="Times New Roman"/>
        </w:rPr>
        <w:t>d</w:t>
      </w:r>
      <w:r w:rsidRPr="00B32F62">
        <w:rPr>
          <w:rFonts w:ascii="Times New Roman" w:hAnsi="Times New Roman"/>
        </w:rPr>
        <w:t>al</w:t>
      </w:r>
      <w:r w:rsidR="00303D06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copia in Francia </w:t>
      </w:r>
      <w:r w:rsidRPr="00B32F62">
        <w:rPr>
          <w:rFonts w:ascii="Times New Roman" w:hAnsi="Times New Roman"/>
          <w:i/>
          <w:iCs/>
        </w:rPr>
        <w:t>decodifica di testo cifrato presente a c. 190r; con segno di rimando.</w:t>
      </w:r>
    </w:p>
  </w:footnote>
  <w:footnote w:id="325">
    <w:p w14:paraId="759363A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 passato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26">
    <w:p w14:paraId="326212D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.</w:t>
      </w:r>
    </w:p>
  </w:footnote>
  <w:footnote w:id="327">
    <w:p w14:paraId="7284F0F3" w14:textId="4216B15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53136C" w:rsidRPr="00B32F62">
        <w:rPr>
          <w:rFonts w:ascii="Times New Roman" w:hAnsi="Times New Roman"/>
          <w:i/>
          <w:iCs/>
        </w:rPr>
        <w:t xml:space="preserve">Precede </w:t>
      </w:r>
      <w:r w:rsidR="0053136C" w:rsidRPr="00B32F62">
        <w:rPr>
          <w:rFonts w:ascii="Times New Roman" w:hAnsi="Times New Roman"/>
        </w:rPr>
        <w:t xml:space="preserve">anco queste </w:t>
      </w:r>
      <w:r w:rsidR="0053136C" w:rsidRPr="00B32F62">
        <w:rPr>
          <w:rFonts w:ascii="Times New Roman" w:hAnsi="Times New Roman"/>
          <w:i/>
          <w:iCs/>
        </w:rPr>
        <w:t xml:space="preserve">depennato; </w:t>
      </w:r>
      <w:r w:rsidRPr="00B32F62">
        <w:rPr>
          <w:rFonts w:ascii="Times New Roman" w:hAnsi="Times New Roman"/>
        </w:rPr>
        <w:t xml:space="preserve">anco … bene </w:t>
      </w:r>
      <w:r w:rsidRPr="00B32F62">
        <w:rPr>
          <w:rFonts w:ascii="Times New Roman" w:hAnsi="Times New Roman"/>
          <w:i/>
          <w:iCs/>
        </w:rPr>
        <w:t>decodifica di testo cifrato presente a c. 190v; con segno di rimando.</w:t>
      </w:r>
    </w:p>
  </w:footnote>
  <w:footnote w:id="328">
    <w:p w14:paraId="711C9C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for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29">
    <w:p w14:paraId="16908518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30">
    <w:p w14:paraId="71BB2E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331">
    <w:p w14:paraId="34EBC2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9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32">
    <w:p w14:paraId="53A0A854" w14:textId="20BB564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… </w:t>
      </w:r>
      <w:r w:rsidR="0053136C" w:rsidRPr="00B32F62">
        <w:rPr>
          <w:rFonts w:ascii="Times New Roman" w:hAnsi="Times New Roman"/>
        </w:rPr>
        <w:t xml:space="preserve">minimo avantaggio </w:t>
      </w:r>
      <w:r w:rsidR="0053136C" w:rsidRPr="00B32F62">
        <w:rPr>
          <w:rFonts w:ascii="Times New Roman" w:hAnsi="Times New Roman"/>
          <w:i/>
          <w:iCs/>
        </w:rPr>
        <w:t>decodifica di testo cifrato presente a c. 194</w:t>
      </w:r>
      <w:r w:rsidR="000835E1" w:rsidRPr="00B32F62">
        <w:rPr>
          <w:rFonts w:ascii="Times New Roman" w:hAnsi="Times New Roman"/>
          <w:i/>
          <w:iCs/>
        </w:rPr>
        <w:t>r</w:t>
      </w:r>
      <w:r w:rsidR="0053136C" w:rsidRPr="00B32F62">
        <w:rPr>
          <w:rFonts w:ascii="Times New Roman" w:hAnsi="Times New Roman"/>
          <w:i/>
          <w:iCs/>
        </w:rPr>
        <w:t>-v; con segno di rimando.</w:t>
      </w:r>
    </w:p>
  </w:footnote>
  <w:footnote w:id="333">
    <w:p w14:paraId="55666F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.</w:t>
      </w:r>
    </w:p>
  </w:footnote>
  <w:footnote w:id="334">
    <w:p w14:paraId="55DF3B5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35">
    <w:p w14:paraId="6FF47D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orrendosi assa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36">
    <w:p w14:paraId="674A1D5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.</w:t>
      </w:r>
    </w:p>
  </w:footnote>
  <w:footnote w:id="337">
    <w:p w14:paraId="21558C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38">
    <w:p w14:paraId="6A03519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</w:t>
      </w:r>
      <w:r w:rsidRPr="00B32F62">
        <w:rPr>
          <w:rFonts w:ascii="Times New Roman" w:hAnsi="Times New Roman"/>
          <w:i/>
          <w:iCs/>
        </w:rPr>
        <w:t>- corretta su</w:t>
      </w:r>
      <w:r w:rsidRPr="00B32F62">
        <w:rPr>
          <w:rFonts w:ascii="Times New Roman" w:hAnsi="Times New Roman"/>
        </w:rPr>
        <w:t xml:space="preserve"> l-.</w:t>
      </w:r>
    </w:p>
  </w:footnote>
  <w:footnote w:id="339">
    <w:p w14:paraId="3B4BA5D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 con segno di inserimento.</w:t>
      </w:r>
    </w:p>
  </w:footnote>
  <w:footnote w:id="340">
    <w:p w14:paraId="6027224B" w14:textId="2813DD1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o … </w:t>
      </w:r>
      <w:r w:rsidR="0053136C" w:rsidRPr="00B32F62">
        <w:rPr>
          <w:rFonts w:ascii="Times New Roman" w:hAnsi="Times New Roman"/>
        </w:rPr>
        <w:t xml:space="preserve">delle sue truppe </w:t>
      </w:r>
      <w:r w:rsidRPr="00B32F62">
        <w:rPr>
          <w:rFonts w:ascii="Times New Roman" w:hAnsi="Times New Roman"/>
          <w:i/>
          <w:iCs/>
        </w:rPr>
        <w:t>decodifica di testo cifrato presente a c</w:t>
      </w:r>
      <w:r w:rsidR="0053136C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  <w:iCs/>
        </w:rPr>
        <w:t>. 194v</w:t>
      </w:r>
      <w:r w:rsidR="0053136C" w:rsidRPr="00B32F62">
        <w:rPr>
          <w:rFonts w:ascii="Times New Roman" w:hAnsi="Times New Roman"/>
          <w:i/>
          <w:iCs/>
        </w:rPr>
        <w:t>-195r</w:t>
      </w:r>
      <w:r w:rsidRPr="00B32F62">
        <w:rPr>
          <w:rFonts w:ascii="Times New Roman" w:hAnsi="Times New Roman"/>
          <w:i/>
          <w:iCs/>
        </w:rPr>
        <w:t>; con segno di rimando.</w:t>
      </w:r>
    </w:p>
  </w:footnote>
  <w:footnote w:id="341">
    <w:p w14:paraId="493BD193" w14:textId="77777777" w:rsidR="00F25DDD" w:rsidRPr="00606431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606431">
        <w:rPr>
          <w:rFonts w:ascii="Times New Roman" w:hAnsi="Times New Roman"/>
        </w:rPr>
        <w:t xml:space="preserve"> </w:t>
      </w:r>
      <w:r w:rsidRPr="00606431">
        <w:rPr>
          <w:rFonts w:ascii="Times New Roman" w:hAnsi="Times New Roman"/>
          <w:i/>
          <w:iCs/>
        </w:rPr>
        <w:t xml:space="preserve">Segue </w:t>
      </w:r>
      <w:r w:rsidRPr="00606431">
        <w:rPr>
          <w:rFonts w:ascii="Times New Roman" w:hAnsi="Times New Roman"/>
        </w:rPr>
        <w:t xml:space="preserve">com(man)do </w:t>
      </w:r>
      <w:r w:rsidRPr="00606431">
        <w:rPr>
          <w:rFonts w:ascii="Times New Roman" w:hAnsi="Times New Roman"/>
          <w:i/>
          <w:iCs/>
        </w:rPr>
        <w:t>depennato.</w:t>
      </w:r>
    </w:p>
  </w:footnote>
  <w:footnote w:id="342">
    <w:p w14:paraId="16E3D3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43">
    <w:p w14:paraId="4477788D" w14:textId="1D1572F4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… di reputatione </w:t>
      </w:r>
      <w:r w:rsidRPr="00B32F62">
        <w:rPr>
          <w:rFonts w:ascii="Times New Roman" w:hAnsi="Times New Roman"/>
          <w:i/>
          <w:iCs/>
        </w:rPr>
        <w:t>decodifica di testo cifrato presente a c. 195r; con segno di rimando.</w:t>
      </w:r>
    </w:p>
  </w:footnote>
  <w:footnote w:id="344">
    <w:p w14:paraId="511EB1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tra tan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45">
    <w:p w14:paraId="25213BEF" w14:textId="5AE7CBF0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lla … una estremità </w:t>
      </w:r>
      <w:r w:rsidRPr="00B32F62">
        <w:rPr>
          <w:rFonts w:ascii="Times New Roman" w:hAnsi="Times New Roman"/>
          <w:i/>
          <w:iCs/>
        </w:rPr>
        <w:t>decodifica di testo cifrato presente a c. 195r; con segno di rimando.</w:t>
      </w:r>
    </w:p>
  </w:footnote>
  <w:footnote w:id="346">
    <w:p w14:paraId="26CA91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347">
    <w:p w14:paraId="1FE786EB" w14:textId="0987931A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on … Carlo quinto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 xml:space="preserve">presente a </w:t>
      </w:r>
      <w:r w:rsidR="000835E1" w:rsidRPr="00B32F62">
        <w:rPr>
          <w:rFonts w:ascii="Times New Roman" w:hAnsi="Times New Roman"/>
          <w:i/>
        </w:rPr>
        <w:t>c</w:t>
      </w:r>
      <w:r w:rsidRPr="00B32F62">
        <w:rPr>
          <w:rFonts w:ascii="Times New Roman" w:hAnsi="Times New Roman"/>
          <w:i/>
        </w:rPr>
        <w:t xml:space="preserve">c. </w:t>
      </w:r>
      <w:r w:rsidRPr="00B32F62">
        <w:rPr>
          <w:rFonts w:ascii="Times New Roman" w:hAnsi="Times New Roman"/>
          <w:i/>
          <w:iCs/>
        </w:rPr>
        <w:t xml:space="preserve">195v-196r; </w:t>
      </w:r>
      <w:r w:rsidRPr="00B32F62">
        <w:rPr>
          <w:rFonts w:ascii="Times New Roman" w:hAnsi="Times New Roman"/>
          <w:i/>
        </w:rPr>
        <w:t>con segno di rimando.</w:t>
      </w:r>
    </w:p>
  </w:footnote>
  <w:footnote w:id="348">
    <w:p w14:paraId="1803980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49">
    <w:p w14:paraId="5CEC90A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eletto R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350">
    <w:p w14:paraId="1C398D1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351">
    <w:p w14:paraId="66E628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52">
    <w:p w14:paraId="26B580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r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53">
    <w:p w14:paraId="1C0C9E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7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54">
    <w:p w14:paraId="02A8F98B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55">
    <w:p w14:paraId="5E1005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56">
    <w:p w14:paraId="27A379B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57">
    <w:p w14:paraId="45826B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ll’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58">
    <w:p w14:paraId="3763FD66" w14:textId="25046BB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olti … de’ collegati </w:t>
      </w:r>
      <w:r w:rsidRPr="00B32F62">
        <w:rPr>
          <w:rFonts w:ascii="Times New Roman" w:hAnsi="Times New Roman"/>
          <w:i/>
          <w:iCs/>
        </w:rPr>
        <w:t>decodifica di testo cifrato presente a c</w:t>
      </w:r>
      <w:r w:rsidRPr="00B32F62">
        <w:rPr>
          <w:rFonts w:ascii="Times New Roman" w:hAnsi="Times New Roman"/>
          <w:i/>
        </w:rPr>
        <w:t>. 202r</w:t>
      </w:r>
      <w:r w:rsidRPr="00B32F62">
        <w:rPr>
          <w:rFonts w:ascii="Times New Roman" w:hAnsi="Times New Roman"/>
          <w:i/>
          <w:iCs/>
        </w:rPr>
        <w:t>.</w:t>
      </w:r>
    </w:p>
  </w:footnote>
  <w:footnote w:id="359">
    <w:p w14:paraId="11FD06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ima </w:t>
      </w:r>
      <w:r w:rsidRPr="00B32F62">
        <w:rPr>
          <w:rFonts w:ascii="Times New Roman" w:hAnsi="Times New Roman"/>
        </w:rPr>
        <w:t xml:space="preserve">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60">
    <w:p w14:paraId="32E96B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ccittandoli … havesse potuto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presente a c. 202r</w:t>
      </w:r>
      <w:r w:rsidRPr="00B32F62">
        <w:rPr>
          <w:rFonts w:ascii="Times New Roman" w:hAnsi="Times New Roman"/>
          <w:i/>
          <w:iCs/>
        </w:rPr>
        <w:t>.</w:t>
      </w:r>
    </w:p>
  </w:footnote>
  <w:footnote w:id="361">
    <w:p w14:paraId="3FCB58C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62">
    <w:p w14:paraId="771930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63">
    <w:p w14:paraId="1C55E6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o </w:t>
      </w:r>
      <w:r w:rsidRPr="00B32F62">
        <w:rPr>
          <w:rFonts w:ascii="Times New Roman" w:hAnsi="Times New Roman"/>
          <w:i/>
          <w:iCs/>
        </w:rPr>
        <w:t>depennata.</w:t>
      </w:r>
    </w:p>
  </w:footnote>
  <w:footnote w:id="364">
    <w:p w14:paraId="2672CD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Vuo-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365">
    <w:p w14:paraId="1D2F960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(er) la difes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66">
    <w:p w14:paraId="459C3FC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67">
    <w:p w14:paraId="16475A9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68">
    <w:p w14:paraId="4A6BD7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ono parole depennate. </w:t>
      </w:r>
    </w:p>
  </w:footnote>
  <w:footnote w:id="369">
    <w:p w14:paraId="263E13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sì A. </w:t>
      </w:r>
    </w:p>
  </w:footnote>
  <w:footnote w:id="370">
    <w:p w14:paraId="3673F9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71">
    <w:p w14:paraId="1A2919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72">
    <w:p w14:paraId="35CF3A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Così A. </w:t>
      </w:r>
    </w:p>
  </w:footnote>
  <w:footnote w:id="373">
    <w:p w14:paraId="0FE651E0" w14:textId="77777777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 … haver di vantaggio</w:t>
      </w:r>
      <w:r w:rsidRPr="00B32F62">
        <w:rPr>
          <w:rFonts w:ascii="Times New Roman" w:hAnsi="Times New Roman"/>
          <w:i/>
          <w:iCs/>
        </w:rPr>
        <w:t xml:space="preserve"> decodifica di testo cifrato presente a cc. 202r-203r.</w:t>
      </w:r>
    </w:p>
  </w:footnote>
  <w:footnote w:id="374">
    <w:p w14:paraId="121A0906" w14:textId="0BD8DECF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inglese</w:t>
      </w:r>
      <w:r w:rsidRPr="00B32F62">
        <w:rPr>
          <w:rFonts w:ascii="Times New Roman" w:hAnsi="Times New Roman"/>
          <w:i/>
        </w:rPr>
        <w:t xml:space="preserve"> aggiunto in sopralinea su testo cifrato depennato.</w:t>
      </w:r>
    </w:p>
  </w:footnote>
  <w:footnote w:id="375">
    <w:p w14:paraId="5F6F8C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376">
    <w:p w14:paraId="556FDDC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77">
    <w:p w14:paraId="3F9D06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78">
    <w:p w14:paraId="0DDF2EA7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379">
    <w:p w14:paraId="0C65212A" w14:textId="4C5F4F6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Baviera </w:t>
      </w:r>
      <w:r w:rsidRPr="00B32F62">
        <w:rPr>
          <w:rFonts w:ascii="Times New Roman" w:hAnsi="Times New Roman"/>
          <w:i/>
          <w:iCs/>
        </w:rPr>
        <w:t>depennato</w:t>
      </w:r>
      <w:r w:rsidR="009E6BAB" w:rsidRPr="00B32F62">
        <w:rPr>
          <w:rFonts w:ascii="Times New Roman" w:hAnsi="Times New Roman"/>
          <w:i/>
          <w:iCs/>
        </w:rPr>
        <w:t xml:space="preserve"> con segno di inserimento</w:t>
      </w:r>
      <w:r w:rsidRPr="00B32F62">
        <w:rPr>
          <w:rFonts w:ascii="Times New Roman" w:hAnsi="Times New Roman"/>
          <w:i/>
          <w:iCs/>
        </w:rPr>
        <w:t>.</w:t>
      </w:r>
    </w:p>
  </w:footnote>
  <w:footnote w:id="380">
    <w:p w14:paraId="1EB609F9" w14:textId="2F9CDB0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</w:t>
      </w:r>
      <w:r w:rsidR="004D248B" w:rsidRPr="00B32F62">
        <w:rPr>
          <w:rFonts w:ascii="Times New Roman" w:hAnsi="Times New Roman"/>
          <w:i/>
          <w:iCs/>
        </w:rPr>
        <w:t>zione.</w:t>
      </w:r>
    </w:p>
  </w:footnote>
  <w:footnote w:id="381">
    <w:p w14:paraId="0CAB43C3" w14:textId="103C971C" w:rsidR="00691C7F" w:rsidRPr="00B32F62" w:rsidRDefault="00691C7F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ola di dubbia lettura.</w:t>
      </w:r>
    </w:p>
  </w:footnote>
  <w:footnote w:id="382">
    <w:p w14:paraId="48A954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s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83">
    <w:p w14:paraId="231796B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(m)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84">
    <w:p w14:paraId="4C0F4F4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sp- </w:t>
      </w:r>
      <w:r w:rsidRPr="00B32F62">
        <w:rPr>
          <w:rFonts w:ascii="Times New Roman" w:hAnsi="Times New Roman"/>
          <w:i/>
          <w:iCs/>
        </w:rPr>
        <w:t>esito di correzione su lettere depennate.</w:t>
      </w:r>
    </w:p>
  </w:footnote>
  <w:footnote w:id="385">
    <w:p w14:paraId="0261BA4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 xml:space="preserve">com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86">
    <w:p w14:paraId="7A33FA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sue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387">
    <w:p w14:paraId="72225039" w14:textId="312308EA" w:rsidR="00382653" w:rsidRPr="00B32F62" w:rsidRDefault="0038265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on … a restar etc. </w:t>
      </w:r>
      <w:r w:rsidRPr="00B32F62">
        <w:rPr>
          <w:rFonts w:ascii="Times New Roman" w:hAnsi="Times New Roman"/>
          <w:i/>
          <w:iCs/>
        </w:rPr>
        <w:t>decodifica di testo cifrato presente a c. 217v; con segno di rimando.</w:t>
      </w:r>
    </w:p>
  </w:footnote>
  <w:footnote w:id="388">
    <w:p w14:paraId="3FA012BA" w14:textId="6D767151" w:rsidR="0026495B" w:rsidRPr="00B32F62" w:rsidRDefault="0026495B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arola di dubbia </w:t>
      </w:r>
      <w:r w:rsidR="00D3584E" w:rsidRPr="00B32F62">
        <w:rPr>
          <w:rFonts w:ascii="Times New Roman" w:hAnsi="Times New Roman"/>
          <w:i/>
          <w:iCs/>
        </w:rPr>
        <w:t>lettura</w:t>
      </w:r>
      <w:r w:rsidRPr="00B32F62">
        <w:rPr>
          <w:rFonts w:ascii="Times New Roman" w:hAnsi="Times New Roman"/>
          <w:i/>
          <w:iCs/>
        </w:rPr>
        <w:t>.</w:t>
      </w:r>
    </w:p>
  </w:footnote>
  <w:footnote w:id="389">
    <w:p w14:paraId="372F2F3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5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90">
    <w:p w14:paraId="28335A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edesimo … et altro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391">
    <w:p w14:paraId="2B853A50" w14:textId="2819C2E4" w:rsidR="008D1FE5" w:rsidRPr="00B32F62" w:rsidRDefault="008D1FE5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della lega. Gratie</w:t>
      </w:r>
      <w:r w:rsidR="00E24418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decodifica di testo cifrato presente a </w:t>
      </w:r>
      <w:r w:rsidR="000835E1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  <w:iCs/>
        </w:rPr>
        <w:t>c. 214r-216v.</w:t>
      </w:r>
    </w:p>
  </w:footnote>
  <w:footnote w:id="392">
    <w:p w14:paraId="7721A0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93">
    <w:p w14:paraId="58A8735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94">
    <w:p w14:paraId="1DF1385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395">
    <w:p w14:paraId="4A0C66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.</w:t>
      </w:r>
    </w:p>
  </w:footnote>
  <w:footnote w:id="396">
    <w:p w14:paraId="3CB8EC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t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397">
    <w:p w14:paraId="1D633A4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m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98">
    <w:p w14:paraId="02C0139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ont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399">
    <w:p w14:paraId="518356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in l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00">
    <w:p w14:paraId="369B65D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hrist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01">
    <w:p w14:paraId="029EB9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-e- corretta su</w:t>
      </w:r>
      <w:r w:rsidRPr="00B32F62">
        <w:rPr>
          <w:rFonts w:ascii="Times New Roman" w:hAnsi="Times New Roman"/>
        </w:rPr>
        <w:t xml:space="preserve"> -i-.</w:t>
      </w:r>
    </w:p>
  </w:footnote>
  <w:footnote w:id="402">
    <w:p w14:paraId="6AA7AD5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03">
    <w:p w14:paraId="3DB0D691" w14:textId="1A14018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1E68D0" w:rsidRPr="00460914">
        <w:rPr>
          <w:rFonts w:ascii="Times New Roman" w:hAnsi="Times New Roman"/>
          <w:i/>
          <w:iCs/>
        </w:rPr>
        <w:t>S</w:t>
      </w:r>
      <w:r w:rsidRPr="00460914">
        <w:rPr>
          <w:rFonts w:ascii="Times New Roman" w:hAnsi="Times New Roman"/>
          <w:i/>
          <w:iCs/>
        </w:rPr>
        <w:t>egno</w:t>
      </w:r>
      <w:r w:rsidRPr="00B32F62">
        <w:rPr>
          <w:rFonts w:ascii="Times New Roman" w:hAnsi="Times New Roman"/>
          <w:i/>
          <w:iCs/>
        </w:rPr>
        <w:t xml:space="preserve"> di dubbia </w:t>
      </w:r>
      <w:r w:rsidR="00D3584E" w:rsidRPr="00B32F62">
        <w:rPr>
          <w:rFonts w:ascii="Times New Roman" w:hAnsi="Times New Roman"/>
          <w:i/>
          <w:iCs/>
        </w:rPr>
        <w:t>lettura</w:t>
      </w:r>
      <w:r w:rsidRPr="00B32F62">
        <w:rPr>
          <w:rFonts w:ascii="Times New Roman" w:hAnsi="Times New Roman"/>
          <w:i/>
          <w:iCs/>
        </w:rPr>
        <w:t>.</w:t>
      </w:r>
    </w:p>
  </w:footnote>
  <w:footnote w:id="404">
    <w:p w14:paraId="44243FD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4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05">
    <w:p w14:paraId="3DB2A3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d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06">
    <w:p w14:paraId="0943CBB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denaro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07">
    <w:p w14:paraId="08EBF5B1" w14:textId="26CB1E7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="004D248B" w:rsidRPr="00B32F62">
        <w:rPr>
          <w:rFonts w:ascii="Times New Roman" w:hAnsi="Times New Roman"/>
          <w:i/>
          <w:iCs/>
        </w:rPr>
        <w:t>.</w:t>
      </w:r>
    </w:p>
  </w:footnote>
  <w:footnote w:id="408">
    <w:p w14:paraId="5F3D4D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409">
    <w:p w14:paraId="680A85C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5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0">
    <w:p w14:paraId="76BB1C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r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11">
    <w:p w14:paraId="034ADC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u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2">
    <w:p w14:paraId="69F7F4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; 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13">
    <w:p w14:paraId="6868F2D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4">
    <w:p w14:paraId="1D38C22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g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5">
    <w:p w14:paraId="257E084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6">
    <w:p w14:paraId="6F111E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 xml:space="preserve">esito di correzione; segue </w:t>
      </w:r>
      <w:r w:rsidRPr="00B32F62">
        <w:rPr>
          <w:rFonts w:ascii="Times New Roman" w:hAnsi="Times New Roman"/>
        </w:rPr>
        <w:t xml:space="preserve">a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17">
    <w:p w14:paraId="7EBFAA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8">
    <w:p w14:paraId="1A0FBB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19">
    <w:p w14:paraId="68A64B1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20">
    <w:p w14:paraId="4E9CD5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della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 xml:space="preserve">bassin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21">
    <w:p w14:paraId="71B974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22">
    <w:p w14:paraId="72BC791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mprendendo … Re suo nipote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presente a c. 230r; con segno di rimando.</w:t>
      </w:r>
    </w:p>
  </w:footnote>
  <w:footnote w:id="423">
    <w:p w14:paraId="437D51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424">
    <w:p w14:paraId="39AF4A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,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</w:rPr>
        <w:t xml:space="preserve">et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25">
    <w:p w14:paraId="14C9B8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</w:t>
      </w:r>
      <w:r w:rsidRPr="00B32F62">
        <w:rPr>
          <w:rFonts w:ascii="Times New Roman" w:hAnsi="Times New Roman"/>
          <w:i/>
          <w:iCs/>
        </w:rPr>
        <w:t>.</w:t>
      </w:r>
    </w:p>
  </w:footnote>
  <w:footnote w:id="426">
    <w:p w14:paraId="19BE13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adom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27">
    <w:p w14:paraId="2BEC88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28">
    <w:p w14:paraId="2C4410D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a </w:t>
      </w:r>
      <w:r w:rsidRPr="00B32F62">
        <w:rPr>
          <w:rFonts w:ascii="Times New Roman" w:hAnsi="Times New Roman"/>
          <w:i/>
          <w:iCs/>
        </w:rPr>
        <w:t xml:space="preserve">esito di correzione. </w:t>
      </w:r>
    </w:p>
  </w:footnote>
  <w:footnote w:id="429">
    <w:p w14:paraId="4A47DB15" w14:textId="7F565C0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a … presto si rincontrassero </w:t>
      </w:r>
      <w:r w:rsidRPr="00B32F62">
        <w:rPr>
          <w:rFonts w:ascii="Times New Roman" w:hAnsi="Times New Roman"/>
          <w:i/>
          <w:iCs/>
        </w:rPr>
        <w:t xml:space="preserve">decodifica di testo cifrato </w:t>
      </w:r>
      <w:r w:rsidRPr="00B32F62">
        <w:rPr>
          <w:rFonts w:ascii="Times New Roman" w:hAnsi="Times New Roman"/>
          <w:i/>
        </w:rPr>
        <w:t>presente a c. 230r-v; con segno di rimando.</w:t>
      </w:r>
    </w:p>
  </w:footnote>
  <w:footnote w:id="430">
    <w:p w14:paraId="41AC84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1">
    <w:p w14:paraId="1266F457" w14:textId="7FFA531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  <w:i/>
          <w:iCs/>
        </w:rPr>
        <w:t xml:space="preserve"> Foro </w:t>
      </w:r>
      <w:r w:rsidR="004E3DE9" w:rsidRPr="00B32F62">
        <w:rPr>
          <w:rFonts w:ascii="Times New Roman" w:hAnsi="Times New Roman"/>
          <w:i/>
          <w:iCs/>
        </w:rPr>
        <w:t>n</w:t>
      </w:r>
      <w:r w:rsidRPr="00B32F62">
        <w:rPr>
          <w:rFonts w:ascii="Times New Roman" w:hAnsi="Times New Roman"/>
          <w:i/>
          <w:iCs/>
        </w:rPr>
        <w:t xml:space="preserve">el supporto. </w:t>
      </w:r>
    </w:p>
  </w:footnote>
  <w:footnote w:id="432">
    <w:p w14:paraId="12B8678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3">
    <w:p w14:paraId="476869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egl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34">
    <w:p w14:paraId="0B97D9F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r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5">
    <w:p w14:paraId="5B917A7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r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6">
    <w:p w14:paraId="77135D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t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37">
    <w:p w14:paraId="3CF9BB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438">
    <w:p w14:paraId="539720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439">
    <w:p w14:paraId="67C9B68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-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-e-</w:t>
      </w:r>
      <w:r w:rsidRPr="00B32F62">
        <w:rPr>
          <w:rFonts w:ascii="Times New Roman" w:hAnsi="Times New Roman"/>
          <w:i/>
          <w:iCs/>
        </w:rPr>
        <w:t>.</w:t>
      </w:r>
    </w:p>
  </w:footnote>
  <w:footnote w:id="440">
    <w:p w14:paraId="406BBD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1">
    <w:p w14:paraId="0047E4D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2">
    <w:p w14:paraId="6121F1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Esito di correzione su </w:t>
      </w:r>
      <w:r w:rsidRPr="00B32F62">
        <w:rPr>
          <w:rFonts w:ascii="Times New Roman" w:hAnsi="Times New Roman"/>
        </w:rPr>
        <w:t>fin 49</w:t>
      </w:r>
      <w:r w:rsidRPr="00B32F62">
        <w:rPr>
          <w:rFonts w:ascii="Times New Roman" w:hAnsi="Times New Roman"/>
          <w:i/>
          <w:iCs/>
        </w:rPr>
        <w:t>.</w:t>
      </w:r>
    </w:p>
  </w:footnote>
  <w:footnote w:id="443">
    <w:p w14:paraId="6E4CEB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44">
    <w:p w14:paraId="17FA044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Precede </w:t>
      </w:r>
      <w:r w:rsidRPr="00B32F62">
        <w:rPr>
          <w:rFonts w:ascii="Times New Roman" w:hAnsi="Times New Roman"/>
        </w:rPr>
        <w:t xml:space="preserve">dell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45">
    <w:p w14:paraId="4DC263CA" w14:textId="2F16338B" w:rsidR="00174248" w:rsidRPr="00B32F62" w:rsidRDefault="00174248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6A5014">
        <w:rPr>
          <w:rFonts w:ascii="Times New Roman" w:hAnsi="Times New Roman"/>
        </w:rPr>
        <w:t xml:space="preserve"> </w:t>
      </w:r>
      <w:r w:rsidR="00303D06" w:rsidRPr="006A5014">
        <w:rPr>
          <w:rFonts w:ascii="Times New Roman" w:hAnsi="Times New Roman"/>
          <w:bCs/>
        </w:rPr>
        <w:t>v(</w:t>
      </w:r>
      <w:r w:rsidRPr="006A5014">
        <w:rPr>
          <w:rFonts w:ascii="Times New Roman" w:hAnsi="Times New Roman"/>
          <w:bCs/>
        </w:rPr>
        <w:t>ost</w:t>
      </w:r>
      <w:r w:rsidR="00303D06" w:rsidRPr="006A5014">
        <w:rPr>
          <w:rFonts w:ascii="Times New Roman" w:hAnsi="Times New Roman"/>
          <w:bCs/>
        </w:rPr>
        <w:t>)</w:t>
      </w:r>
      <w:r w:rsidRPr="006A5014">
        <w:rPr>
          <w:rFonts w:ascii="Times New Roman" w:hAnsi="Times New Roman"/>
          <w:bCs/>
        </w:rPr>
        <w:t>ra</w:t>
      </w:r>
      <w:r w:rsidR="00303D06" w:rsidRPr="006A5014">
        <w:rPr>
          <w:rFonts w:ascii="Times New Roman" w:hAnsi="Times New Roman"/>
          <w:bCs/>
        </w:rPr>
        <w:t xml:space="preserve"> </w:t>
      </w:r>
      <w:r w:rsidRPr="006A5014">
        <w:rPr>
          <w:rFonts w:ascii="Times New Roman" w:hAnsi="Times New Roman"/>
          <w:bCs/>
        </w:rPr>
        <w:t xml:space="preserve">… </w:t>
      </w:r>
      <w:r w:rsidRPr="00B32F62">
        <w:rPr>
          <w:rFonts w:ascii="Times New Roman" w:hAnsi="Times New Roman"/>
          <w:bCs/>
        </w:rPr>
        <w:t xml:space="preserve">Gratie etc. </w:t>
      </w:r>
      <w:r w:rsidRPr="00B32F62">
        <w:rPr>
          <w:rFonts w:ascii="Times New Roman" w:hAnsi="Times New Roman"/>
          <w:bCs/>
          <w:i/>
          <w:iCs/>
        </w:rPr>
        <w:t>decodifica di testo cifrato presente a cc. 236r-239r</w:t>
      </w:r>
      <w:r w:rsidRPr="00B32F62">
        <w:rPr>
          <w:rFonts w:ascii="Times New Roman" w:hAnsi="Times New Roman"/>
          <w:i/>
          <w:iCs/>
        </w:rPr>
        <w:t>.</w:t>
      </w:r>
    </w:p>
  </w:footnote>
  <w:footnote w:id="446">
    <w:p w14:paraId="5788A322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su</w:t>
      </w:r>
      <w:r w:rsidRPr="00B32F62">
        <w:rPr>
          <w:rFonts w:ascii="Times New Roman" w:hAnsi="Times New Roman"/>
          <w:bCs/>
        </w:rPr>
        <w:t xml:space="preserve"> un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447">
    <w:p w14:paraId="2FE746CA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 xml:space="preserve">Segue </w:t>
      </w:r>
      <w:r w:rsidRPr="00B32F62">
        <w:rPr>
          <w:rFonts w:ascii="Times New Roman" w:hAnsi="Times New Roman"/>
          <w:bCs/>
        </w:rPr>
        <w:t xml:space="preserve">hora </w:t>
      </w:r>
      <w:r w:rsidRPr="00B32F62">
        <w:rPr>
          <w:rFonts w:ascii="Times New Roman" w:hAnsi="Times New Roman"/>
          <w:bCs/>
          <w:i/>
          <w:iCs/>
        </w:rPr>
        <w:t xml:space="preserve">depennato, aggiunto </w:t>
      </w:r>
      <w:r w:rsidRPr="00B32F62">
        <w:rPr>
          <w:rFonts w:ascii="Times New Roman" w:hAnsi="Times New Roman"/>
          <w:i/>
          <w:iCs/>
        </w:rPr>
        <w:t>in interlinea sotto il rigo di scrittura.</w:t>
      </w:r>
    </w:p>
  </w:footnote>
  <w:footnote w:id="448">
    <w:p w14:paraId="56937B63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49">
    <w:p w14:paraId="72F17428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50">
    <w:p w14:paraId="340211A7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ono lettere depennate.</w:t>
      </w:r>
    </w:p>
  </w:footnote>
  <w:footnote w:id="451">
    <w:p w14:paraId="4E6BF588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rretot su</w:t>
      </w:r>
      <w:r w:rsidRPr="00B32F62">
        <w:rPr>
          <w:rFonts w:ascii="Times New Roman" w:hAnsi="Times New Roman"/>
          <w:bCs/>
        </w:rPr>
        <w:t xml:space="preserve"> agrandito.</w:t>
      </w:r>
    </w:p>
  </w:footnote>
  <w:footnote w:id="452">
    <w:p w14:paraId="1EB72F49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tout … Reroine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453">
    <w:p w14:paraId="749DC4EE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454">
    <w:p w14:paraId="6398CE41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.</w:t>
      </w:r>
    </w:p>
  </w:footnote>
  <w:footnote w:id="455">
    <w:p w14:paraId="782D6DC0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rocede che s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456">
    <w:p w14:paraId="01D84C4D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57">
    <w:p w14:paraId="61F3C883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o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458">
    <w:p w14:paraId="60603FAD" w14:textId="77777777" w:rsidR="00C774E6" w:rsidRPr="00B32F62" w:rsidRDefault="00C774E6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iega del supporto.</w:t>
      </w:r>
    </w:p>
  </w:footnote>
  <w:footnote w:id="459">
    <w:p w14:paraId="6777CAE1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ono lettere depennate.</w:t>
      </w:r>
    </w:p>
  </w:footnote>
  <w:footnote w:id="460">
    <w:p w14:paraId="79AEFD51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de-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461">
    <w:p w14:paraId="4938F5A0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.</w:t>
      </w:r>
    </w:p>
  </w:footnote>
  <w:footnote w:id="462">
    <w:p w14:paraId="2933D5DD" w14:textId="77777777" w:rsidR="00C774E6" w:rsidRPr="00B32F62" w:rsidRDefault="00C774E6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a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463">
    <w:p w14:paraId="18056E3C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464">
    <w:p w14:paraId="5D798CA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465">
    <w:p w14:paraId="1B15D1B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; seguono lettere depennate.</w:t>
      </w:r>
    </w:p>
  </w:footnote>
  <w:footnote w:id="466">
    <w:p w14:paraId="2F1B144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467">
    <w:p w14:paraId="3CE69801" w14:textId="4A67FCB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4E3DE9" w:rsidRPr="00B32F62">
        <w:rPr>
          <w:rFonts w:ascii="Times New Roman" w:hAnsi="Times New Roman"/>
          <w:i/>
          <w:iCs/>
        </w:rPr>
        <w:t>M</w:t>
      </w:r>
      <w:r w:rsidRPr="00B32F62">
        <w:rPr>
          <w:rFonts w:ascii="Times New Roman" w:hAnsi="Times New Roman"/>
          <w:i/>
          <w:iCs/>
        </w:rPr>
        <w:t>acchia d</w:t>
      </w:r>
      <w:r w:rsidR="004E3DE9" w:rsidRPr="00B32F62">
        <w:rPr>
          <w:rFonts w:ascii="Times New Roman" w:hAnsi="Times New Roman"/>
          <w:bCs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468">
    <w:p w14:paraId="7562238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.</w:t>
      </w:r>
    </w:p>
  </w:footnote>
  <w:footnote w:id="469">
    <w:p w14:paraId="50F998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h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70">
    <w:p w14:paraId="1252E7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; aggiunto in sopralinea con segno di inserimento.</w:t>
      </w:r>
    </w:p>
  </w:footnote>
  <w:footnote w:id="471">
    <w:p w14:paraId="11967CA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72">
    <w:p w14:paraId="5538EB4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73">
    <w:p w14:paraId="4B2DB49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Lede </w:t>
      </w:r>
      <w:r w:rsidRPr="00B32F62">
        <w:rPr>
          <w:rFonts w:ascii="Times New Roman" w:hAnsi="Times New Roman"/>
          <w:bCs/>
          <w:i/>
          <w:iCs/>
        </w:rPr>
        <w:t>depennato, come pare.</w:t>
      </w:r>
    </w:p>
  </w:footnote>
  <w:footnote w:id="474">
    <w:p w14:paraId="3376C4BA" w14:textId="3551B09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E76089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475">
    <w:p w14:paraId="6E65D74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76">
    <w:p w14:paraId="5401ACF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77">
    <w:p w14:paraId="5F5573A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n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478">
    <w:p w14:paraId="6C425AB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79">
    <w:p w14:paraId="489E9C7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80">
    <w:p w14:paraId="07E5121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81">
    <w:p w14:paraId="79F3D12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82">
    <w:p w14:paraId="19AC768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83">
    <w:p w14:paraId="084AED8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di stian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4">
    <w:p w14:paraId="3D875CD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a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5">
    <w:p w14:paraId="0D0257B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i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6">
    <w:p w14:paraId="2DEAC6C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87">
    <w:p w14:paraId="22D8202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scriv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8">
    <w:p w14:paraId="58562E9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conda</w:t>
      </w:r>
      <w:r w:rsidRPr="00B32F62">
        <w:rPr>
          <w:rFonts w:ascii="Times New Roman" w:hAnsi="Times New Roman"/>
        </w:rPr>
        <w:t xml:space="preserve"> -v- </w:t>
      </w:r>
      <w:r w:rsidRPr="00B32F62">
        <w:rPr>
          <w:rFonts w:ascii="Times New Roman" w:hAnsi="Times New Roman"/>
          <w:i/>
          <w:iCs/>
        </w:rPr>
        <w:t>esito di correzione;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volu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89">
    <w:p w14:paraId="7D45459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</w:t>
      </w:r>
      <w:r w:rsidRPr="00B32F62">
        <w:rPr>
          <w:rFonts w:ascii="Times New Roman" w:hAnsi="Times New Roman"/>
        </w:rPr>
        <w:t xml:space="preserve"> gi ho già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490">
    <w:p w14:paraId="658AC42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m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91">
    <w:p w14:paraId="179435B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492">
    <w:p w14:paraId="2BDE22C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in sopralinea su lettere depennate.</w:t>
      </w:r>
    </w:p>
  </w:footnote>
  <w:footnote w:id="493">
    <w:p w14:paraId="03E9BA1D" w14:textId="01C426A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… milla fanti </w:t>
      </w:r>
      <w:r w:rsidRPr="00B32F62">
        <w:rPr>
          <w:rFonts w:ascii="Times New Roman" w:hAnsi="Times New Roman"/>
          <w:i/>
          <w:iCs/>
        </w:rPr>
        <w:t>decodifica di testo cifrato presente a c. 252r-v; con segno di rimando.</w:t>
      </w:r>
      <w:r w:rsidRPr="00B32F62">
        <w:rPr>
          <w:rFonts w:ascii="Times New Roman" w:hAnsi="Times New Roman"/>
        </w:rPr>
        <w:t xml:space="preserve"> </w:t>
      </w:r>
    </w:p>
  </w:footnote>
  <w:footnote w:id="494">
    <w:p w14:paraId="3895A16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.</w:t>
      </w:r>
    </w:p>
  </w:footnote>
  <w:footnote w:id="495">
    <w:p w14:paraId="5F5D04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g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496">
    <w:p w14:paraId="0E937150" w14:textId="5D0B8F4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noi vorremo </w:t>
      </w:r>
      <w:r w:rsidRPr="00B32F62">
        <w:rPr>
          <w:rFonts w:ascii="Times New Roman" w:hAnsi="Times New Roman"/>
          <w:i/>
          <w:iCs/>
        </w:rPr>
        <w:t>decodifica di testo cifrato presente a cc. 252v-253r; con segno di rimando.</w:t>
      </w:r>
    </w:p>
  </w:footnote>
  <w:footnote w:id="497">
    <w:p w14:paraId="496EC2C8" w14:textId="35F95B9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F053CF" w:rsidRPr="00B32F62">
        <w:rPr>
          <w:rFonts w:ascii="Times New Roman" w:hAnsi="Times New Roman"/>
          <w:i/>
          <w:iCs/>
        </w:rPr>
        <w:t xml:space="preserve">i </w:t>
      </w:r>
      <w:r w:rsidRPr="00B32F62">
        <w:rPr>
          <w:rFonts w:ascii="Times New Roman" w:hAnsi="Times New Roman"/>
          <w:i/>
          <w:iCs/>
        </w:rPr>
        <w:t>inchiostro.</w:t>
      </w:r>
    </w:p>
  </w:footnote>
  <w:footnote w:id="498">
    <w:p w14:paraId="39335FC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499">
    <w:p w14:paraId="02ED349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ono lettere depennate.</w:t>
      </w:r>
    </w:p>
  </w:footnote>
  <w:footnote w:id="500">
    <w:p w14:paraId="6106AD7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d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01">
    <w:p w14:paraId="583A7631" w14:textId="1F83D8D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</w:t>
      </w:r>
      <w:r w:rsidR="00E24418" w:rsidRPr="00B32F62">
        <w:rPr>
          <w:rFonts w:ascii="Times New Roman" w:hAnsi="Times New Roman"/>
        </w:rPr>
        <w:t xml:space="preserve"> </w:t>
      </w:r>
      <w:r w:rsidR="00F053CF" w:rsidRPr="00B32F62">
        <w:rPr>
          <w:rFonts w:ascii="Times New Roman" w:hAnsi="Times New Roman"/>
        </w:rPr>
        <w:t xml:space="preserve">re </w:t>
      </w:r>
      <w:r w:rsidRPr="00B32F62">
        <w:rPr>
          <w:rFonts w:ascii="Times New Roman" w:hAnsi="Times New Roman"/>
        </w:rPr>
        <w:t>di Dani</w:t>
      </w:r>
      <w:r w:rsidR="00F053CF" w:rsidRPr="00B32F62">
        <w:rPr>
          <w:rFonts w:ascii="Times New Roman" w:hAnsi="Times New Roman"/>
        </w:rPr>
        <w:t>-|</w:t>
      </w:r>
      <w:r w:rsidRPr="00B32F62">
        <w:rPr>
          <w:rFonts w:ascii="Times New Roman" w:hAnsi="Times New Roman"/>
        </w:rPr>
        <w:t xml:space="preserve">marca </w:t>
      </w:r>
      <w:r w:rsidRPr="00B32F62">
        <w:rPr>
          <w:rFonts w:ascii="Times New Roman" w:hAnsi="Times New Roman"/>
          <w:i/>
          <w:iCs/>
        </w:rPr>
        <w:t>decodifica di testo cifrato presente a c. 253r-v; con segno di rimando</w:t>
      </w:r>
    </w:p>
  </w:footnote>
  <w:footnote w:id="502">
    <w:p w14:paraId="55D5283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03">
    <w:p w14:paraId="6D74ADD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04">
    <w:p w14:paraId="303D94C7" w14:textId="4787BFC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apere … così disfornite </w:t>
      </w:r>
      <w:r w:rsidRPr="00B32F62">
        <w:rPr>
          <w:rFonts w:ascii="Times New Roman" w:hAnsi="Times New Roman"/>
          <w:i/>
          <w:iCs/>
        </w:rPr>
        <w:t>decodifica di testo</w:t>
      </w:r>
      <w:r w:rsidR="00F053CF" w:rsidRPr="00B32F62">
        <w:rPr>
          <w:rFonts w:ascii="Times New Roman" w:hAnsi="Times New Roman"/>
          <w:i/>
          <w:iCs/>
        </w:rPr>
        <w:t xml:space="preserve"> cifrato</w:t>
      </w:r>
      <w:r w:rsidRPr="00B32F62">
        <w:rPr>
          <w:rFonts w:ascii="Times New Roman" w:hAnsi="Times New Roman"/>
          <w:i/>
          <w:iCs/>
        </w:rPr>
        <w:t xml:space="preserve"> presente a c. 253v;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n segno di rimando.</w:t>
      </w:r>
    </w:p>
  </w:footnote>
  <w:footnote w:id="505">
    <w:p w14:paraId="45816C6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06">
    <w:p w14:paraId="1127E07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ono parole depennate.</w:t>
      </w:r>
    </w:p>
  </w:footnote>
  <w:footnote w:id="507">
    <w:p w14:paraId="41DC0309" w14:textId="059DB63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48797A" w:rsidRPr="00B32F62">
        <w:rPr>
          <w:rFonts w:ascii="Times New Roman" w:hAnsi="Times New Roman"/>
        </w:rPr>
        <w:t>d</w:t>
      </w:r>
      <w:r w:rsidRPr="00B32F62">
        <w:rPr>
          <w:rFonts w:ascii="Times New Roman" w:hAnsi="Times New Roman"/>
        </w:rPr>
        <w:t>ice</w:t>
      </w:r>
      <w:r w:rsidR="00F053CF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con Brandemburgh </w:t>
      </w:r>
      <w:r w:rsidRPr="00B32F62">
        <w:rPr>
          <w:rFonts w:ascii="Times New Roman" w:hAnsi="Times New Roman"/>
          <w:i/>
          <w:iCs/>
        </w:rPr>
        <w:t>decodifica di testo cifrato presente a c. 253v; con segno di rimando.</w:t>
      </w:r>
      <w:r w:rsidRPr="00B32F62">
        <w:rPr>
          <w:rFonts w:ascii="Times New Roman" w:hAnsi="Times New Roman"/>
        </w:rPr>
        <w:t xml:space="preserve"> </w:t>
      </w:r>
    </w:p>
  </w:footnote>
  <w:footnote w:id="508">
    <w:p w14:paraId="306D5221" w14:textId="2022258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F053CF" w:rsidRPr="00B32F62">
        <w:rPr>
          <w:rFonts w:ascii="Times New Roman" w:hAnsi="Times New Roman"/>
        </w:rPr>
        <w:t>q</w:t>
      </w:r>
      <w:r w:rsidRPr="00B32F62">
        <w:rPr>
          <w:rFonts w:ascii="Times New Roman" w:hAnsi="Times New Roman"/>
        </w:rPr>
        <w:t xml:space="preserve">uel … </w:t>
      </w:r>
      <w:r w:rsidR="00F053CF" w:rsidRPr="00B32F62">
        <w:rPr>
          <w:rFonts w:ascii="Times New Roman" w:hAnsi="Times New Roman"/>
        </w:rPr>
        <w:t xml:space="preserve">trat-|tato </w:t>
      </w:r>
      <w:r w:rsidRPr="00B32F62">
        <w:rPr>
          <w:rFonts w:ascii="Times New Roman" w:hAnsi="Times New Roman"/>
        </w:rPr>
        <w:t xml:space="preserve">con loro </w:t>
      </w:r>
      <w:r w:rsidRPr="00B32F62">
        <w:rPr>
          <w:rFonts w:ascii="Times New Roman" w:hAnsi="Times New Roman"/>
          <w:i/>
          <w:iCs/>
        </w:rPr>
        <w:t>decodifica di testo cifrato presente a c. 258r-v.</w:t>
      </w:r>
    </w:p>
  </w:footnote>
  <w:footnote w:id="509">
    <w:p w14:paraId="6CF478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10">
    <w:p w14:paraId="79ACAB2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11">
    <w:p w14:paraId="702F13D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12">
    <w:p w14:paraId="591918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b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13">
    <w:p w14:paraId="32BEF7D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ar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14">
    <w:p w14:paraId="63379F4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e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15">
    <w:p w14:paraId="67E5E691" w14:textId="590707E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questi Stati </w:t>
      </w:r>
      <w:r w:rsidRPr="00B32F62">
        <w:rPr>
          <w:rFonts w:ascii="Times New Roman" w:hAnsi="Times New Roman"/>
          <w:i/>
          <w:iCs/>
        </w:rPr>
        <w:t>decodifica di testo cifrato presente a cc. 258v-259r; con segno di rimando.</w:t>
      </w:r>
    </w:p>
  </w:footnote>
  <w:footnote w:id="516">
    <w:p w14:paraId="79CB33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17">
    <w:p w14:paraId="0395B5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</w:t>
      </w:r>
    </w:p>
  </w:footnote>
  <w:footnote w:id="518">
    <w:p w14:paraId="21607B1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B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19">
    <w:p w14:paraId="0D5FE74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ono lettere depennate.</w:t>
      </w:r>
    </w:p>
  </w:footnote>
  <w:footnote w:id="520">
    <w:p w14:paraId="3339075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21">
    <w:p w14:paraId="2DDB0E9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d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22">
    <w:p w14:paraId="47CC627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23">
    <w:p w14:paraId="06EB643A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r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24">
    <w:p w14:paraId="0F70C07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ma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25">
    <w:p w14:paraId="1D053F98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26">
    <w:p w14:paraId="739556D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2 </w:t>
      </w:r>
      <w:r w:rsidRPr="00B32F62">
        <w:rPr>
          <w:rFonts w:ascii="Times New Roman" w:hAnsi="Times New Roman"/>
          <w:i/>
          <w:iCs/>
        </w:rPr>
        <w:t>corretto su</w:t>
      </w:r>
      <w:r w:rsidRPr="00B32F62">
        <w:rPr>
          <w:rFonts w:ascii="Times New Roman" w:hAnsi="Times New Roman"/>
        </w:rPr>
        <w:t xml:space="preserve"> -3.</w:t>
      </w:r>
    </w:p>
  </w:footnote>
  <w:footnote w:id="527">
    <w:p w14:paraId="4330A73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28">
    <w:p w14:paraId="3C8B6B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, come pare.</w:t>
      </w:r>
    </w:p>
  </w:footnote>
  <w:footnote w:id="529">
    <w:p w14:paraId="4BB759F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; aggiunto in sopralinea su parola depennata.</w:t>
      </w:r>
    </w:p>
  </w:footnote>
  <w:footnote w:id="530">
    <w:p w14:paraId="5403BC9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, come pare.</w:t>
      </w:r>
    </w:p>
  </w:footnote>
  <w:footnote w:id="531">
    <w:p w14:paraId="2E66AE7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32">
    <w:p w14:paraId="3440F61C" w14:textId="7DC6406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or … Gratie etc. </w:t>
      </w:r>
      <w:r w:rsidRPr="00B32F62">
        <w:rPr>
          <w:rFonts w:ascii="Times New Roman" w:hAnsi="Times New Roman"/>
          <w:i/>
          <w:iCs/>
        </w:rPr>
        <w:t>decodifica di testo cifrato presente a cc. 264r-266v; con segno di rimando.</w:t>
      </w:r>
    </w:p>
  </w:footnote>
  <w:footnote w:id="533">
    <w:p w14:paraId="3B2E5DF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34">
    <w:p w14:paraId="7CD6FB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35">
    <w:p w14:paraId="5E7E67D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36">
    <w:p w14:paraId="3262350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ono lettere depennate.</w:t>
      </w:r>
    </w:p>
  </w:footnote>
  <w:footnote w:id="537">
    <w:p w14:paraId="7C989DB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enuria </w:t>
      </w:r>
      <w:r w:rsidRPr="00B32F62">
        <w:rPr>
          <w:rFonts w:ascii="Times New Roman" w:hAnsi="Times New Roman"/>
          <w:bCs/>
          <w:i/>
          <w:iCs/>
        </w:rPr>
        <w:t>depennato</w:t>
      </w:r>
      <w:r w:rsidRPr="00B32F62">
        <w:rPr>
          <w:rFonts w:ascii="Times New Roman" w:hAnsi="Times New Roman"/>
          <w:bCs/>
        </w:rPr>
        <w:t>.</w:t>
      </w:r>
    </w:p>
  </w:footnote>
  <w:footnote w:id="538">
    <w:p w14:paraId="05E839D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, come pare.</w:t>
      </w:r>
    </w:p>
  </w:footnote>
  <w:footnote w:id="539">
    <w:p w14:paraId="38FFF9BF" w14:textId="4C210246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- </w:t>
      </w:r>
      <w:r w:rsidRPr="00B32F62">
        <w:rPr>
          <w:rFonts w:ascii="Times New Roman" w:hAnsi="Times New Roman"/>
          <w:i/>
          <w:iCs/>
        </w:rPr>
        <w:t>corretta su</w:t>
      </w:r>
      <w:r w:rsidRPr="00B32F62">
        <w:rPr>
          <w:rFonts w:ascii="Times New Roman" w:hAnsi="Times New Roman"/>
        </w:rPr>
        <w:t xml:space="preserve"> -a-</w:t>
      </w:r>
      <w:r w:rsidRPr="00B32F62">
        <w:rPr>
          <w:rFonts w:ascii="Times New Roman" w:hAnsi="Times New Roman"/>
          <w:i/>
          <w:iCs/>
        </w:rPr>
        <w:t>;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</w:t>
      </w:r>
      <w:r w:rsidRPr="00B32F62">
        <w:rPr>
          <w:rFonts w:ascii="Times New Roman" w:hAnsi="Times New Roman"/>
          <w:bCs/>
          <w:i/>
          <w:iCs/>
        </w:rPr>
        <w:t>ggiunto in sopralinea su</w:t>
      </w:r>
      <w:r w:rsidRPr="00B32F62">
        <w:rPr>
          <w:rFonts w:ascii="Times New Roman" w:hAnsi="Times New Roman"/>
          <w:bCs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arole</w:t>
      </w:r>
      <w:r w:rsidRPr="00B32F62">
        <w:rPr>
          <w:rFonts w:ascii="Times New Roman" w:hAnsi="Times New Roman"/>
          <w:bCs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depennate</w:t>
      </w:r>
      <w:r w:rsidR="009E6BAB" w:rsidRPr="00B32F62">
        <w:rPr>
          <w:rFonts w:ascii="Times New Roman" w:hAnsi="Times New Roman"/>
          <w:bCs/>
          <w:i/>
          <w:iCs/>
        </w:rPr>
        <w:t xml:space="preserve"> con segno di inserimento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540">
    <w:p w14:paraId="4F1CEBE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scritt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41">
    <w:p w14:paraId="2392DCC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ris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42">
    <w:p w14:paraId="542B97CD" w14:textId="45B5669B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hano … stessi </w:t>
      </w:r>
      <w:r w:rsidRPr="00B32F62">
        <w:rPr>
          <w:rFonts w:ascii="Times New Roman" w:hAnsi="Times New Roman"/>
          <w:bCs/>
          <w:i/>
          <w:iCs/>
        </w:rPr>
        <w:t>aggiunto in sopralinea su</w:t>
      </w:r>
      <w:r w:rsidRPr="00B32F62">
        <w:rPr>
          <w:rFonts w:ascii="Times New Roman" w:hAnsi="Times New Roman"/>
          <w:bCs/>
        </w:rPr>
        <w:t xml:space="preserve"> no(n) p(er) sé stessi </w:t>
      </w:r>
      <w:r w:rsidRPr="00B32F62">
        <w:rPr>
          <w:rFonts w:ascii="Times New Roman" w:hAnsi="Times New Roman"/>
          <w:bCs/>
          <w:i/>
          <w:iCs/>
        </w:rPr>
        <w:t>depennato</w:t>
      </w:r>
      <w:r w:rsidR="009E6BAB" w:rsidRPr="00B32F62">
        <w:rPr>
          <w:rFonts w:ascii="Times New Roman" w:hAnsi="Times New Roman"/>
          <w:bCs/>
          <w:i/>
          <w:iCs/>
        </w:rPr>
        <w:t xml:space="preserve"> con segno di inserimento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543">
    <w:p w14:paraId="276B7C73" w14:textId="19807D64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su lettere depennate</w:t>
      </w:r>
      <w:r w:rsidR="009E6BAB" w:rsidRPr="00B32F62">
        <w:rPr>
          <w:rFonts w:ascii="Times New Roman" w:hAnsi="Times New Roman"/>
          <w:bCs/>
          <w:i/>
          <w:iCs/>
        </w:rPr>
        <w:t xml:space="preserve"> con segno di inserimento</w:t>
      </w:r>
      <w:r w:rsidRPr="00B32F62">
        <w:rPr>
          <w:rFonts w:ascii="Times New Roman" w:hAnsi="Times New Roman"/>
          <w:bCs/>
          <w:i/>
          <w:iCs/>
        </w:rPr>
        <w:t>.</w:t>
      </w:r>
    </w:p>
  </w:footnote>
  <w:footnote w:id="544">
    <w:p w14:paraId="61920D9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ono lettere depennate.</w:t>
      </w:r>
    </w:p>
  </w:footnote>
  <w:footnote w:id="545">
    <w:p w14:paraId="64976988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46">
    <w:p w14:paraId="3B20FE9A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47">
    <w:p w14:paraId="7BD4271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3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48">
    <w:p w14:paraId="14EDAD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49">
    <w:p w14:paraId="7D27B33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; esito di correzione.</w:t>
      </w:r>
    </w:p>
  </w:footnote>
  <w:footnote w:id="550">
    <w:p w14:paraId="771434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et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551">
    <w:p w14:paraId="5D20B1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52">
    <w:p w14:paraId="4A3FA72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g- </w:t>
      </w:r>
      <w:r w:rsidRPr="00B32F62">
        <w:rPr>
          <w:rFonts w:ascii="Times New Roman" w:hAnsi="Times New Roman"/>
          <w:bCs/>
          <w:i/>
          <w:iCs/>
        </w:rPr>
        <w:t>esito di correzione, come pare.</w:t>
      </w:r>
    </w:p>
  </w:footnote>
  <w:footnote w:id="553">
    <w:p w14:paraId="06FD4404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all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54">
    <w:p w14:paraId="3D26F8B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55">
    <w:p w14:paraId="1B1F4A5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56">
    <w:p w14:paraId="1A747DC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57">
    <w:p w14:paraId="0209B9F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58">
    <w:p w14:paraId="4A2F486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59">
    <w:p w14:paraId="12F9D9A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ma s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60">
    <w:p w14:paraId="161F0581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61">
    <w:p w14:paraId="3F22DDAF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Segue da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62">
    <w:p w14:paraId="379F68C7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su</w:t>
      </w:r>
      <w:r w:rsidRPr="00B32F62">
        <w:rPr>
          <w:rFonts w:ascii="Times New Roman" w:hAnsi="Times New Roman"/>
          <w:bCs/>
        </w:rPr>
        <w:t xml:space="preserve"> da Doler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63">
    <w:p w14:paraId="79836AD6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64">
    <w:p w14:paraId="41A69E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4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65">
    <w:p w14:paraId="300A8B21" w14:textId="39A12D9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esta … questo tanto </w:t>
      </w:r>
      <w:r w:rsidRPr="00B32F62">
        <w:rPr>
          <w:rFonts w:ascii="Times New Roman" w:hAnsi="Times New Roman"/>
          <w:i/>
          <w:iCs/>
        </w:rPr>
        <w:t>decodifica di testo cifrato presente a cc. 282r-283r; con segno di rimando.</w:t>
      </w:r>
    </w:p>
  </w:footnote>
  <w:footnote w:id="566">
    <w:p w14:paraId="1F88372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parola depennata.</w:t>
      </w:r>
    </w:p>
  </w:footnote>
  <w:footnote w:id="567">
    <w:p w14:paraId="47B77AB3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68">
    <w:p w14:paraId="64EB081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69">
    <w:p w14:paraId="27A1EC6A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rop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70">
    <w:p w14:paraId="09F76FB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71">
    <w:p w14:paraId="74862EE0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i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e.</w:t>
      </w:r>
    </w:p>
  </w:footnote>
  <w:footnote w:id="572">
    <w:p w14:paraId="5AC12E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73">
    <w:p w14:paraId="401B1605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74">
    <w:p w14:paraId="6A289EE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sì A.</w:t>
      </w:r>
    </w:p>
  </w:footnote>
  <w:footnote w:id="575">
    <w:p w14:paraId="3365AD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Foro nel supporto.</w:t>
      </w:r>
    </w:p>
  </w:footnote>
  <w:footnote w:id="576">
    <w:p w14:paraId="75A5AD74" w14:textId="0F1B6CDA" w:rsidR="00837104" w:rsidRPr="00606431" w:rsidRDefault="00837104" w:rsidP="00837104">
      <w:pPr>
        <w:pStyle w:val="FootnoteText"/>
        <w:spacing w:after="0"/>
        <w:rPr>
          <w:rFonts w:ascii="Times New Roman" w:hAnsi="Times New Roman"/>
          <w:i/>
          <w:lang w:val="en-GB"/>
        </w:rPr>
      </w:pPr>
      <w:r>
        <w:rPr>
          <w:rStyle w:val="FootnoteReference"/>
        </w:rPr>
        <w:footnoteRef/>
      </w:r>
      <w:r w:rsidRPr="00606431">
        <w:rPr>
          <w:lang w:val="en-GB"/>
        </w:rPr>
        <w:t xml:space="preserve"> </w:t>
      </w:r>
      <w:r w:rsidR="00606431" w:rsidRPr="00606431">
        <w:rPr>
          <w:lang w:val="en-GB"/>
        </w:rPr>
        <w:t xml:space="preserve">No </w:t>
      </w:r>
      <w:proofErr w:type="spellStart"/>
      <w:r w:rsidR="00606431" w:rsidRPr="00606431">
        <w:rPr>
          <w:lang w:val="en-GB"/>
        </w:rPr>
        <w:t>seperate</w:t>
      </w:r>
      <w:proofErr w:type="spellEnd"/>
      <w:r w:rsidR="00606431" w:rsidRPr="00606431">
        <w:rPr>
          <w:lang w:val="en-GB"/>
        </w:rPr>
        <w:t xml:space="preserve"> image of f</w:t>
      </w:r>
      <w:r w:rsidR="00606431">
        <w:rPr>
          <w:lang w:val="en-GB"/>
        </w:rPr>
        <w:t xml:space="preserve"> </w:t>
      </w:r>
      <w:r w:rsidR="00606431" w:rsidRPr="00606431">
        <w:rPr>
          <w:lang w:val="en-GB"/>
        </w:rPr>
        <w:t>278r-v as it contains a cut page vi</w:t>
      </w:r>
      <w:r w:rsidR="00606431">
        <w:rPr>
          <w:lang w:val="en-GB"/>
        </w:rPr>
        <w:t xml:space="preserve">sible on scan </w:t>
      </w:r>
      <w:proofErr w:type="spellStart"/>
      <w:r w:rsidR="00606431">
        <w:rPr>
          <w:lang w:val="en-GB"/>
        </w:rPr>
        <w:t>of f</w:t>
      </w:r>
      <w:proofErr w:type="spellEnd"/>
      <w:r w:rsidR="00606431">
        <w:rPr>
          <w:lang w:val="en-GB"/>
        </w:rPr>
        <w:t>. 279r.</w:t>
      </w:r>
    </w:p>
  </w:footnote>
  <w:footnote w:id="577">
    <w:p w14:paraId="5EB0C72C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o </w:t>
      </w:r>
      <w:r w:rsidRPr="00B32F62">
        <w:rPr>
          <w:rFonts w:ascii="Times New Roman" w:hAnsi="Times New Roman"/>
          <w:bCs/>
          <w:i/>
          <w:iCs/>
        </w:rPr>
        <w:t>corretta su</w:t>
      </w:r>
      <w:r w:rsidRPr="00B32F62">
        <w:rPr>
          <w:rFonts w:ascii="Times New Roman" w:hAnsi="Times New Roman"/>
          <w:bCs/>
        </w:rPr>
        <w:t xml:space="preserve"> -ment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78">
    <w:p w14:paraId="3ED5D58D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nav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579">
    <w:p w14:paraId="2C6E51A6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80">
    <w:p w14:paraId="1F3F1577" w14:textId="775FF8D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o … il suo</w:t>
      </w:r>
      <w:r w:rsidRPr="00B32F62">
        <w:rPr>
          <w:rFonts w:ascii="Times New Roman" w:hAnsi="Times New Roman"/>
          <w:i/>
          <w:iCs/>
        </w:rPr>
        <w:t xml:space="preserve"> decodifica di testo cifrato presente a c. 283r; con segno di rimando.</w:t>
      </w:r>
    </w:p>
  </w:footnote>
  <w:footnote w:id="581">
    <w:p w14:paraId="522726A2" w14:textId="4A61A12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</w:t>
      </w:r>
      <w:r w:rsidR="00F053CF" w:rsidRPr="00B32F62">
        <w:rPr>
          <w:rFonts w:ascii="Times New Roman" w:hAnsi="Times New Roman"/>
          <w:bCs/>
          <w:i/>
          <w:iCs/>
        </w:rPr>
        <w:t xml:space="preserve">i </w:t>
      </w:r>
      <w:r w:rsidRPr="00B32F62">
        <w:rPr>
          <w:rFonts w:ascii="Times New Roman" w:hAnsi="Times New Roman"/>
          <w:bCs/>
          <w:i/>
          <w:iCs/>
        </w:rPr>
        <w:t>inchiostro.</w:t>
      </w:r>
    </w:p>
  </w:footnote>
  <w:footnote w:id="582">
    <w:p w14:paraId="4301FBBA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Aggiunto in sopralinea con segno di inserimento.</w:t>
      </w:r>
    </w:p>
  </w:footnote>
  <w:footnote w:id="583">
    <w:p w14:paraId="3E22F778" w14:textId="37D92B6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V</w:t>
      </w:r>
      <w:r w:rsidR="00120AC2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ost</w:t>
      </w:r>
      <w:r w:rsidR="00120AC2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ra … suoi sudditi </w:t>
      </w:r>
      <w:r w:rsidRPr="00B32F62">
        <w:rPr>
          <w:rFonts w:ascii="Times New Roman" w:hAnsi="Times New Roman"/>
          <w:i/>
          <w:iCs/>
        </w:rPr>
        <w:t>decodifica di testo cifrato presente a c. 283r-v; con segno di rimando.</w:t>
      </w:r>
    </w:p>
  </w:footnote>
  <w:footnote w:id="584">
    <w:p w14:paraId="5E7C9BD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ttano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585">
    <w:p w14:paraId="6D72B056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586">
    <w:p w14:paraId="63E3C668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 lettera depennata.</w:t>
      </w:r>
    </w:p>
  </w:footnote>
  <w:footnote w:id="587">
    <w:p w14:paraId="343F64A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5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88">
    <w:p w14:paraId="7B71F6D7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589">
    <w:p w14:paraId="7F05A24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90">
    <w:p w14:paraId="162F537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ià fatte </w:t>
      </w:r>
      <w:r w:rsidRPr="00B32F62">
        <w:rPr>
          <w:rFonts w:ascii="Times New Roman" w:hAnsi="Times New Roman"/>
          <w:i/>
          <w:iCs/>
        </w:rPr>
        <w:t>aggiunto in sopralinea su parola depennata.</w:t>
      </w:r>
    </w:p>
  </w:footnote>
  <w:footnote w:id="591">
    <w:p w14:paraId="30A0BA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92">
    <w:p w14:paraId="212CAB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93">
    <w:p w14:paraId="4E9A3B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llo </w:t>
      </w:r>
      <w:r w:rsidRPr="00B32F62">
        <w:rPr>
          <w:rFonts w:ascii="Times New Roman" w:hAnsi="Times New Roman"/>
          <w:i/>
          <w:iCs/>
        </w:rPr>
        <w:t>esito di correzione; seguono parole depennate.</w:t>
      </w:r>
    </w:p>
  </w:footnote>
  <w:footnote w:id="594">
    <w:p w14:paraId="0DE942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 si </w:t>
      </w:r>
      <w:r w:rsidRPr="00B32F62">
        <w:rPr>
          <w:rFonts w:ascii="Times New Roman" w:hAnsi="Times New Roman"/>
          <w:i/>
          <w:iCs/>
        </w:rPr>
        <w:t>aggiunto in sopralinea.</w:t>
      </w:r>
    </w:p>
  </w:footnote>
  <w:footnote w:id="595">
    <w:p w14:paraId="48AC7153" w14:textId="13BA5DE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gli … Stati </w:t>
      </w:r>
      <w:r w:rsidRPr="00B32F62">
        <w:rPr>
          <w:rFonts w:ascii="Times New Roman" w:hAnsi="Times New Roman"/>
          <w:i/>
          <w:iCs/>
        </w:rPr>
        <w:t>aggiunto in sopralinea con segno di inserimento.</w:t>
      </w:r>
    </w:p>
  </w:footnote>
  <w:footnote w:id="596">
    <w:p w14:paraId="1A84482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pa-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597">
    <w:p w14:paraId="5FD0F98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598">
    <w:p w14:paraId="004361AD" w14:textId="489EF858" w:rsidR="00120AC2" w:rsidRPr="00B32F62" w:rsidRDefault="00120AC2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ettera di dubbia lettura.</w:t>
      </w:r>
    </w:p>
  </w:footnote>
  <w:footnote w:id="599">
    <w:p w14:paraId="4D0D566A" w14:textId="287F9BF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120AC2" w:rsidRPr="00B32F62">
        <w:rPr>
          <w:rFonts w:ascii="Times New Roman" w:hAnsi="Times New Roman"/>
          <w:i/>
          <w:iCs/>
        </w:rPr>
        <w:t>L</w:t>
      </w:r>
      <w:r w:rsidRPr="00B32F62">
        <w:rPr>
          <w:rFonts w:ascii="Times New Roman" w:hAnsi="Times New Roman"/>
          <w:i/>
          <w:iCs/>
        </w:rPr>
        <w:t>ettera di dubbia lettura.</w:t>
      </w:r>
    </w:p>
  </w:footnote>
  <w:footnote w:id="600">
    <w:p w14:paraId="394F46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lettera depennata, come pare.</w:t>
      </w:r>
    </w:p>
  </w:footnote>
  <w:footnote w:id="601">
    <w:p w14:paraId="7C83F377" w14:textId="6F7A418D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  <w:b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602">
    <w:p w14:paraId="6D200E3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ressidente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603">
    <w:p w14:paraId="01CD78A6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parola </w:t>
      </w:r>
      <w:r w:rsidRPr="00B32F62">
        <w:rPr>
          <w:rFonts w:ascii="Times New Roman" w:hAnsi="Times New Roman"/>
          <w:bCs/>
          <w:i/>
          <w:iCs/>
        </w:rPr>
        <w:t>depennata.</w:t>
      </w:r>
    </w:p>
  </w:footnote>
  <w:footnote w:id="604">
    <w:p w14:paraId="429A1BBF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Precede</w:t>
      </w:r>
      <w:r w:rsidRPr="00B32F62">
        <w:rPr>
          <w:rFonts w:ascii="Times New Roman" w:hAnsi="Times New Roman"/>
          <w:bCs/>
        </w:rPr>
        <w:t xml:space="preserve"> parola </w:t>
      </w:r>
      <w:r w:rsidRPr="00B32F62">
        <w:rPr>
          <w:rFonts w:ascii="Times New Roman" w:hAnsi="Times New Roman"/>
          <w:bCs/>
          <w:i/>
          <w:iCs/>
        </w:rPr>
        <w:t>depennata.</w:t>
      </w:r>
    </w:p>
  </w:footnote>
  <w:footnote w:id="605">
    <w:p w14:paraId="2D274502" w14:textId="0C0CC77D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120AC2" w:rsidRPr="00B32F62">
        <w:rPr>
          <w:rFonts w:ascii="Times New Roman" w:hAnsi="Times New Roman"/>
          <w:bCs/>
          <w:i/>
          <w:iCs/>
        </w:rPr>
        <w:t>Come pare.</w:t>
      </w:r>
    </w:p>
  </w:footnote>
  <w:footnote w:id="606">
    <w:p w14:paraId="568F274E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607">
    <w:p w14:paraId="4CE3C369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Come pare.</w:t>
      </w:r>
    </w:p>
  </w:footnote>
  <w:footnote w:id="608">
    <w:p w14:paraId="58CC787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E(ccellenze)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609">
    <w:p w14:paraId="37359D6F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-m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610">
    <w:p w14:paraId="1EE57402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  <w:i/>
          <w:iCs/>
        </w:rPr>
        <w:t>Segue</w:t>
      </w:r>
      <w:r w:rsidRPr="00B32F62">
        <w:rPr>
          <w:rFonts w:ascii="Times New Roman" w:hAnsi="Times New Roman"/>
          <w:bCs/>
        </w:rPr>
        <w:t xml:space="preserve"> gi </w:t>
      </w:r>
      <w:r w:rsidRPr="00B32F62">
        <w:rPr>
          <w:rFonts w:ascii="Times New Roman" w:hAnsi="Times New Roman"/>
          <w:bCs/>
          <w:i/>
          <w:iCs/>
        </w:rPr>
        <w:t>depennato.</w:t>
      </w:r>
    </w:p>
  </w:footnote>
  <w:footnote w:id="611">
    <w:p w14:paraId="63A02B8B" w14:textId="77777777" w:rsidR="00F25DDD" w:rsidRPr="00B32F62" w:rsidRDefault="00F25DDD" w:rsidP="00B32F62">
      <w:pPr>
        <w:pStyle w:val="FootnoteText"/>
        <w:spacing w:after="0" w:line="240" w:lineRule="auto"/>
        <w:contextualSpacing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bCs/>
        </w:rPr>
        <w:t xml:space="preserve">u- </w:t>
      </w:r>
      <w:r w:rsidRPr="00B32F62">
        <w:rPr>
          <w:rFonts w:ascii="Times New Roman" w:hAnsi="Times New Roman"/>
          <w:bCs/>
          <w:i/>
          <w:iCs/>
        </w:rPr>
        <w:t>esito di correzione.</w:t>
      </w:r>
    </w:p>
  </w:footnote>
  <w:footnote w:id="612">
    <w:p w14:paraId="6BE5BA33" w14:textId="521D7D69" w:rsidR="00EF57ED" w:rsidRPr="00B32F62" w:rsidRDefault="00EF57E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olecitò </w:t>
      </w:r>
      <w:r w:rsidRPr="00B32F62">
        <w:rPr>
          <w:rFonts w:ascii="Times New Roman" w:hAnsi="Times New Roman"/>
          <w:iCs/>
        </w:rPr>
        <w:t>… tutto sodisfat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00r.</w:t>
      </w:r>
    </w:p>
  </w:footnote>
  <w:footnote w:id="613">
    <w:p w14:paraId="6E80C71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lettera depennata</w:t>
      </w:r>
      <w:r w:rsidRPr="00B32F62">
        <w:rPr>
          <w:rFonts w:ascii="Times New Roman" w:hAnsi="Times New Roman"/>
        </w:rPr>
        <w:t xml:space="preserve">. </w:t>
      </w:r>
    </w:p>
  </w:footnote>
  <w:footnote w:id="614">
    <w:p w14:paraId="5D629C10" w14:textId="216351E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120AC2" w:rsidRPr="00B32F62">
        <w:rPr>
          <w:rFonts w:ascii="Times New Roman" w:hAnsi="Times New Roman"/>
          <w:iCs/>
        </w:rPr>
        <w:t>C</w:t>
      </w:r>
      <w:r w:rsidRPr="00B32F62">
        <w:rPr>
          <w:rFonts w:ascii="Times New Roman" w:hAnsi="Times New Roman"/>
          <w:iCs/>
        </w:rPr>
        <w:t xml:space="preserve">on … </w:t>
      </w:r>
      <w:r w:rsidR="00120AC2" w:rsidRPr="00B32F62">
        <w:rPr>
          <w:rFonts w:ascii="Times New Roman" w:hAnsi="Times New Roman"/>
          <w:iCs/>
        </w:rPr>
        <w:t xml:space="preserve">verso esso | </w:t>
      </w:r>
      <w:r w:rsidRPr="00B32F62">
        <w:rPr>
          <w:rFonts w:ascii="Times New Roman" w:hAnsi="Times New Roman"/>
          <w:iCs/>
        </w:rPr>
        <w:t>Mansfelt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00r-302r; con segno di rimando</w:t>
      </w:r>
      <w:r w:rsidRPr="00B32F62">
        <w:rPr>
          <w:rFonts w:ascii="Times New Roman" w:hAnsi="Times New Roman"/>
        </w:rPr>
        <w:t>.</w:t>
      </w:r>
    </w:p>
  </w:footnote>
  <w:footnote w:id="615">
    <w:p w14:paraId="2B0A026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 xml:space="preserve">. </w:t>
      </w:r>
    </w:p>
  </w:footnote>
  <w:footnote w:id="616">
    <w:p w14:paraId="3A0C100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617">
    <w:p w14:paraId="7BCF9CC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>et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18">
    <w:p w14:paraId="66BD8B8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lettera depennata</w:t>
      </w:r>
      <w:r w:rsidRPr="00B32F62">
        <w:rPr>
          <w:rFonts w:ascii="Times New Roman" w:hAnsi="Times New Roman"/>
        </w:rPr>
        <w:t>.</w:t>
      </w:r>
    </w:p>
  </w:footnote>
  <w:footnote w:id="619">
    <w:p w14:paraId="109DA33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assui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20">
    <w:p w14:paraId="0A8B36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ens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21">
    <w:p w14:paraId="19A9EA8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622">
    <w:p w14:paraId="269663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ei 22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  <w:iCs/>
        </w:rPr>
        <w:t>.</w:t>
      </w:r>
    </w:p>
  </w:footnote>
  <w:footnote w:id="623">
    <w:p w14:paraId="727CC2FD" w14:textId="633BBE1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Li … Gratie</w:t>
      </w:r>
      <w:r w:rsidR="00120AC2" w:rsidRPr="00B32F62">
        <w:rPr>
          <w:rFonts w:ascii="Times New Roman" w:hAnsi="Times New Roman"/>
          <w:iCs/>
        </w:rPr>
        <w:t>.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02r-v; con segno di rimando.</w:t>
      </w:r>
    </w:p>
  </w:footnote>
  <w:footnote w:id="624">
    <w:p w14:paraId="37515DB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cr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625">
    <w:p w14:paraId="4786293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</w:t>
      </w:r>
      <w:r w:rsidRPr="00B32F62">
        <w:rPr>
          <w:rFonts w:ascii="Times New Roman" w:hAnsi="Times New Roman"/>
        </w:rPr>
        <w:t xml:space="preserve">. </w:t>
      </w:r>
    </w:p>
  </w:footnote>
  <w:footnote w:id="626">
    <w:p w14:paraId="00E767F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627">
    <w:p w14:paraId="488B36EE" w14:textId="408540C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="00EF57ED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>-</w:t>
      </w:r>
      <w:r w:rsidRPr="00B32F62">
        <w:rPr>
          <w:rFonts w:ascii="Times New Roman" w:hAnsi="Times New Roman"/>
          <w:iCs/>
        </w:rPr>
        <w:t>orn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628">
    <w:p w14:paraId="1FC7330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lettera depennata</w:t>
      </w:r>
      <w:r w:rsidRPr="00B32F62">
        <w:rPr>
          <w:rFonts w:ascii="Times New Roman" w:hAnsi="Times New Roman"/>
        </w:rPr>
        <w:t>.</w:t>
      </w:r>
    </w:p>
  </w:footnote>
  <w:footnote w:id="629">
    <w:p w14:paraId="37FCC44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630">
    <w:p w14:paraId="77025E2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m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631">
    <w:p w14:paraId="30E3359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Lettera … maggi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06r.</w:t>
      </w:r>
    </w:p>
  </w:footnote>
  <w:footnote w:id="632">
    <w:p w14:paraId="178BD4E0" w14:textId="7A4A074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più … </w:t>
      </w:r>
      <w:r w:rsidR="00EF57ED" w:rsidRPr="00B32F62">
        <w:rPr>
          <w:rFonts w:ascii="Times New Roman" w:hAnsi="Times New Roman"/>
          <w:iCs/>
        </w:rPr>
        <w:t xml:space="preserve">resto </w:t>
      </w:r>
      <w:r w:rsidRPr="00B32F62">
        <w:rPr>
          <w:rFonts w:ascii="Times New Roman" w:hAnsi="Times New Roman"/>
          <w:iCs/>
        </w:rPr>
        <w:t>sig</w:t>
      </w:r>
      <w:r w:rsidR="00EF57ED" w:rsidRPr="00B32F62">
        <w:rPr>
          <w:rFonts w:ascii="Times New Roman" w:hAnsi="Times New Roman"/>
          <w:iCs/>
        </w:rPr>
        <w:t>(</w:t>
      </w:r>
      <w:r w:rsidRPr="00B32F62">
        <w:rPr>
          <w:rFonts w:ascii="Times New Roman" w:hAnsi="Times New Roman"/>
          <w:iCs/>
        </w:rPr>
        <w:t>no</w:t>
      </w:r>
      <w:r w:rsidR="00EF57ED" w:rsidRPr="00B32F62">
        <w:rPr>
          <w:rFonts w:ascii="Times New Roman" w:hAnsi="Times New Roman"/>
          <w:iCs/>
        </w:rPr>
        <w:t>)</w:t>
      </w:r>
      <w:r w:rsidRPr="00B32F62">
        <w:rPr>
          <w:rFonts w:ascii="Times New Roman" w:hAnsi="Times New Roman"/>
          <w:iCs/>
        </w:rPr>
        <w:t>r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06r-307v, 309r; con segno di rimando.</w:t>
      </w:r>
    </w:p>
  </w:footnote>
  <w:footnote w:id="633">
    <w:p w14:paraId="6A7241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pri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esito di correzione. </w:t>
      </w:r>
    </w:p>
  </w:footnote>
  <w:footnote w:id="634">
    <w:p w14:paraId="3C5650E5" w14:textId="0506DC8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he … Oranges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12r; con segno di rimando.</w:t>
      </w:r>
    </w:p>
  </w:footnote>
  <w:footnote w:id="635">
    <w:p w14:paraId="566A3A3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un </w:t>
      </w:r>
      <w:r w:rsidRPr="00B32F62">
        <w:rPr>
          <w:rFonts w:ascii="Times New Roman" w:hAnsi="Times New Roman"/>
          <w:i/>
        </w:rPr>
        <w:t>depennato.</w:t>
      </w:r>
    </w:p>
  </w:footnote>
  <w:footnote w:id="636">
    <w:p w14:paraId="4447D50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vand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a.</w:t>
      </w:r>
    </w:p>
  </w:footnote>
  <w:footnote w:id="637">
    <w:p w14:paraId="12C341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</w:p>
  </w:footnote>
  <w:footnote w:id="638">
    <w:p w14:paraId="67AF3086" w14:textId="734712D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el … intention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12r; con segno di rimando.</w:t>
      </w:r>
    </w:p>
  </w:footnote>
  <w:footnote w:id="639">
    <w:p w14:paraId="46E577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-no </w:t>
      </w:r>
      <w:r w:rsidRPr="00B32F62">
        <w:rPr>
          <w:rFonts w:ascii="Times New Roman" w:hAnsi="Times New Roman"/>
          <w:i/>
        </w:rPr>
        <w:t>depennato.</w:t>
      </w:r>
    </w:p>
  </w:footnote>
  <w:footnote w:id="640">
    <w:p w14:paraId="6C199B7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; 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i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</w:p>
  </w:footnote>
  <w:footnote w:id="641">
    <w:p w14:paraId="2D6D0A5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642">
    <w:p w14:paraId="4B320EE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643">
    <w:p w14:paraId="5A72C4A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644">
    <w:p w14:paraId="7FF01E5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645">
    <w:p w14:paraId="39C9460D" w14:textId="0D2D85F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inviorono … </w:t>
      </w:r>
      <w:r w:rsidR="00EF57ED" w:rsidRPr="00B32F62">
        <w:rPr>
          <w:rFonts w:ascii="Times New Roman" w:hAnsi="Times New Roman"/>
          <w:iCs/>
        </w:rPr>
        <w:t xml:space="preserve">Gratie </w:t>
      </w:r>
      <w:r w:rsidRPr="00B32F62">
        <w:rPr>
          <w:rFonts w:ascii="Times New Roman" w:hAnsi="Times New Roman"/>
          <w:iCs/>
        </w:rPr>
        <w:t>etc.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17r-322r; con segno di rimando.</w:t>
      </w:r>
    </w:p>
  </w:footnote>
  <w:footnote w:id="646">
    <w:p w14:paraId="799135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e </w:t>
      </w:r>
      <w:r w:rsidRPr="00B32F62">
        <w:rPr>
          <w:rFonts w:ascii="Times New Roman" w:hAnsi="Times New Roman"/>
          <w:i/>
        </w:rPr>
        <w:t>depennato.</w:t>
      </w:r>
    </w:p>
  </w:footnote>
  <w:footnote w:id="647">
    <w:p w14:paraId="52ABC18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 xml:space="preserve">doi inanti </w:t>
      </w:r>
      <w:r w:rsidRPr="00B32F62">
        <w:rPr>
          <w:rFonts w:ascii="Times New Roman" w:hAnsi="Times New Roman"/>
          <w:i/>
        </w:rPr>
        <w:t>depennato.</w:t>
      </w:r>
    </w:p>
  </w:footnote>
  <w:footnote w:id="648">
    <w:p w14:paraId="222D3C0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gn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, come pare.</w:t>
      </w:r>
    </w:p>
  </w:footnote>
  <w:footnote w:id="649">
    <w:p w14:paraId="3C64B16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al loro </w:t>
      </w:r>
      <w:r w:rsidRPr="00B32F62">
        <w:rPr>
          <w:rFonts w:ascii="Times New Roman" w:hAnsi="Times New Roman"/>
          <w:i/>
        </w:rPr>
        <w:t xml:space="preserve">aggiunto in sopralinea su </w:t>
      </w:r>
      <w:r w:rsidRPr="00B32F62">
        <w:rPr>
          <w:rFonts w:ascii="Times New Roman" w:hAnsi="Times New Roman"/>
        </w:rPr>
        <w:t>a loro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650">
    <w:p w14:paraId="7DF6CCF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parola depennata.</w:t>
      </w:r>
    </w:p>
  </w:footnote>
  <w:footnote w:id="651">
    <w:p w14:paraId="0021953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>-</w:t>
      </w:r>
      <w:r w:rsidRPr="00B32F62">
        <w:rPr>
          <w:rFonts w:ascii="Times New Roman" w:hAnsi="Times New Roman"/>
          <w:iCs/>
        </w:rPr>
        <w:t xml:space="preserve">i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o.</w:t>
      </w:r>
      <w:r w:rsidRPr="00B32F62">
        <w:rPr>
          <w:rFonts w:ascii="Times New Roman" w:hAnsi="Times New Roman"/>
        </w:rPr>
        <w:t xml:space="preserve"> </w:t>
      </w:r>
    </w:p>
  </w:footnote>
  <w:footnote w:id="652">
    <w:p w14:paraId="236734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prin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53">
    <w:p w14:paraId="49646EE9" w14:textId="0281B51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m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 lettere depennate</w:t>
      </w:r>
      <w:r w:rsidR="009E6BAB" w:rsidRPr="00B32F62">
        <w:rPr>
          <w:rFonts w:ascii="Times New Roman" w:hAnsi="Times New Roman"/>
          <w:i/>
        </w:rPr>
        <w:t xml:space="preserve"> </w:t>
      </w:r>
      <w:r w:rsidR="009E6BAB" w:rsidRPr="00B32F62">
        <w:rPr>
          <w:rFonts w:ascii="Times New Roman" w:hAnsi="Times New Roman"/>
          <w:bCs/>
          <w:i/>
          <w:iCs/>
        </w:rPr>
        <w:t>con segno di inserimento</w:t>
      </w:r>
      <w:r w:rsidRPr="00B32F62">
        <w:rPr>
          <w:rFonts w:ascii="Times New Roman" w:hAnsi="Times New Roman"/>
        </w:rPr>
        <w:t xml:space="preserve">. </w:t>
      </w:r>
    </w:p>
  </w:footnote>
  <w:footnote w:id="654">
    <w:p w14:paraId="2CFFBA5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ondurvi </w:t>
      </w:r>
      <w:r w:rsidRPr="00B32F62">
        <w:rPr>
          <w:rFonts w:ascii="Times New Roman" w:hAnsi="Times New Roman"/>
          <w:i/>
        </w:rPr>
        <w:t>depennato.</w:t>
      </w:r>
    </w:p>
  </w:footnote>
  <w:footnote w:id="655">
    <w:p w14:paraId="699C38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Esito di correzione, come pare. </w:t>
      </w:r>
    </w:p>
  </w:footnote>
  <w:footnote w:id="656">
    <w:p w14:paraId="2942B0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st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57">
    <w:p w14:paraId="7E781F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i </w:t>
      </w:r>
      <w:r w:rsidRPr="00B32F62">
        <w:rPr>
          <w:rFonts w:ascii="Times New Roman" w:hAnsi="Times New Roman"/>
          <w:i/>
        </w:rPr>
        <w:t>depennato.</w:t>
      </w:r>
    </w:p>
  </w:footnote>
  <w:footnote w:id="658">
    <w:p w14:paraId="6161C33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hri-</w:t>
      </w:r>
      <w:r w:rsidRPr="00B32F62">
        <w:rPr>
          <w:rFonts w:ascii="Times New Roman" w:hAnsi="Times New Roman"/>
          <w:i/>
        </w:rPr>
        <w:t xml:space="preserve"> 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59">
    <w:p w14:paraId="7E8A24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levarsi al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60">
    <w:p w14:paraId="14965DE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R</w:t>
      </w:r>
      <w:r w:rsidRPr="00B32F62">
        <w:rPr>
          <w:rFonts w:ascii="Times New Roman" w:hAnsi="Times New Roman"/>
        </w:rPr>
        <w:t xml:space="preserve">-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M-.</w:t>
      </w:r>
    </w:p>
  </w:footnote>
  <w:footnote w:id="661">
    <w:p w14:paraId="679DCD9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con segno di inserimento. </w:t>
      </w:r>
    </w:p>
  </w:footnote>
  <w:footnote w:id="662">
    <w:p w14:paraId="2BE631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g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663">
    <w:p w14:paraId="38F341A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664">
    <w:p w14:paraId="1BAB8977" w14:textId="75B7BE9C" w:rsidR="00DA3046" w:rsidRPr="00B32F62" w:rsidRDefault="00DA3046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lettera depennata, come pare.</w:t>
      </w:r>
    </w:p>
  </w:footnote>
  <w:footnote w:id="665">
    <w:p w14:paraId="5331D8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>-l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</w:p>
  </w:footnote>
  <w:footnote w:id="666">
    <w:p w14:paraId="3A56B8B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n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g-,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667">
    <w:p w14:paraId="2BF91D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68">
    <w:p w14:paraId="57FA8D95" w14:textId="4216786D" w:rsidR="00EF57ED" w:rsidRPr="00B32F62" w:rsidRDefault="00EF57E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i … promesse di farl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30-332r.</w:t>
      </w:r>
    </w:p>
  </w:footnote>
  <w:footnote w:id="669">
    <w:p w14:paraId="323DC25A" w14:textId="5475B50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Foro nel supporto. </w:t>
      </w:r>
    </w:p>
  </w:footnote>
  <w:footnote w:id="670">
    <w:p w14:paraId="0655C1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esito di correzione. </w:t>
      </w:r>
    </w:p>
  </w:footnote>
  <w:footnote w:id="671">
    <w:p w14:paraId="22E0A3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672">
    <w:p w14:paraId="01A87779" w14:textId="08AB90BD" w:rsidR="00DA3046" w:rsidRPr="00B32F62" w:rsidRDefault="00DA3046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lo … che di altr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22r-v; con segno di rimando.</w:t>
      </w:r>
    </w:p>
  </w:footnote>
  <w:footnote w:id="673">
    <w:p w14:paraId="7D868ED6" w14:textId="40D21079" w:rsidR="004E04DF" w:rsidRPr="00B32F62" w:rsidRDefault="004E04D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  <w:iCs/>
        </w:rPr>
        <w:t xml:space="preserve">m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74">
    <w:p w14:paraId="29941CB6" w14:textId="1AC28BA9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</w:t>
      </w:r>
      <w:r w:rsidR="004E04DF" w:rsidRPr="00B32F62">
        <w:rPr>
          <w:rFonts w:ascii="Times New Roman" w:hAnsi="Times New Roman"/>
          <w:i/>
        </w:rPr>
        <w:t>.</w:t>
      </w:r>
    </w:p>
  </w:footnote>
  <w:footnote w:id="675">
    <w:p w14:paraId="677E0A1D" w14:textId="38DC5E14" w:rsidR="004E04DF" w:rsidRPr="00B32F62" w:rsidRDefault="004E04DF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che … trattino | insiem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22v-333v; con segno di rimando.</w:t>
      </w:r>
    </w:p>
  </w:footnote>
  <w:footnote w:id="676">
    <w:p w14:paraId="4C2D0C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  <w:i/>
          <w:iCs/>
        </w:rPr>
        <w:t xml:space="preserve"> </w:t>
      </w:r>
      <w:r w:rsidRPr="00B32F62">
        <w:rPr>
          <w:rFonts w:ascii="Times New Roman" w:hAnsi="Times New Roman"/>
          <w:iCs/>
        </w:rPr>
        <w:t xml:space="preserve">-l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77">
    <w:p w14:paraId="7732D5F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678">
    <w:p w14:paraId="3B322BB0" w14:textId="45CCE9AC" w:rsidR="00295C2D" w:rsidRPr="00B32F62" w:rsidRDefault="00295C2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ola di dubbia lettura</w:t>
      </w:r>
      <w:r w:rsidRPr="00B32F62">
        <w:rPr>
          <w:rFonts w:ascii="Times New Roman" w:hAnsi="Times New Roman"/>
        </w:rPr>
        <w:t>.</w:t>
      </w:r>
    </w:p>
  </w:footnote>
  <w:footnote w:id="679">
    <w:p w14:paraId="74471668" w14:textId="4457F9C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l’oggetto … </w:t>
      </w:r>
      <w:r w:rsidR="00DA3046" w:rsidRPr="00B32F62">
        <w:rPr>
          <w:rFonts w:ascii="Times New Roman" w:hAnsi="Times New Roman"/>
          <w:iCs/>
        </w:rPr>
        <w:t xml:space="preserve">il fatto </w:t>
      </w:r>
      <w:r w:rsidRPr="00B32F62">
        <w:rPr>
          <w:rFonts w:ascii="Times New Roman" w:hAnsi="Times New Roman"/>
          <w:iCs/>
        </w:rPr>
        <w:t>su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340r.</w:t>
      </w:r>
    </w:p>
  </w:footnote>
  <w:footnote w:id="680">
    <w:p w14:paraId="66337E1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681">
    <w:p w14:paraId="6079A2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  <w:iCs/>
        </w:rPr>
        <w:t xml:space="preserve"> -se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682">
    <w:p w14:paraId="354AE1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sagatartame </w:t>
      </w:r>
      <w:r w:rsidRPr="00B32F62">
        <w:rPr>
          <w:rFonts w:ascii="Times New Roman" w:hAnsi="Times New Roman"/>
          <w:i/>
        </w:rPr>
        <w:t>depennato.</w:t>
      </w:r>
    </w:p>
  </w:footnote>
  <w:footnote w:id="683">
    <w:p w14:paraId="14BAEE3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-e;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ma </w:t>
      </w:r>
      <w:r w:rsidRPr="00B32F62">
        <w:rPr>
          <w:rFonts w:ascii="Times New Roman" w:hAnsi="Times New Roman"/>
          <w:i/>
        </w:rPr>
        <w:t>depennato.</w:t>
      </w:r>
    </w:p>
  </w:footnote>
  <w:footnote w:id="684">
    <w:p w14:paraId="62512B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 xml:space="preserve">dalla </w:t>
      </w:r>
      <w:r w:rsidRPr="00B32F62">
        <w:rPr>
          <w:rFonts w:ascii="Times New Roman" w:hAnsi="Times New Roman"/>
          <w:i/>
        </w:rPr>
        <w:t>depennato.</w:t>
      </w:r>
    </w:p>
  </w:footnote>
  <w:footnote w:id="685">
    <w:p w14:paraId="5F0D8BFD" w14:textId="42D35AE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All’ecc</w:t>
      </w:r>
      <w:r w:rsidR="00D165C7" w:rsidRPr="00B32F62">
        <w:rPr>
          <w:rFonts w:ascii="Times New Roman" w:hAnsi="Times New Roman"/>
          <w:iCs/>
        </w:rPr>
        <w:t>(</w:t>
      </w:r>
      <w:r w:rsidRPr="00B32F62">
        <w:rPr>
          <w:rFonts w:ascii="Times New Roman" w:hAnsi="Times New Roman"/>
          <w:iCs/>
        </w:rPr>
        <w:t>ellentissi</w:t>
      </w:r>
      <w:r w:rsidR="00D165C7" w:rsidRPr="00B32F62">
        <w:rPr>
          <w:rFonts w:ascii="Times New Roman" w:hAnsi="Times New Roman"/>
          <w:iCs/>
        </w:rPr>
        <w:t>)</w:t>
      </w:r>
      <w:r w:rsidRPr="00B32F62">
        <w:rPr>
          <w:rFonts w:ascii="Times New Roman" w:hAnsi="Times New Roman"/>
          <w:iCs/>
        </w:rPr>
        <w:t>mo … Gratie</w:t>
      </w:r>
      <w:r w:rsidR="00DA3046" w:rsidRPr="00B32F62">
        <w:rPr>
          <w:rFonts w:ascii="Times New Roman" w:hAnsi="Times New Roman"/>
          <w:iCs/>
        </w:rPr>
        <w:t>.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aggiunto sotto</w:t>
      </w:r>
      <w:r w:rsidR="002A075B" w:rsidRPr="00B32F62">
        <w:rPr>
          <w:rFonts w:ascii="Times New Roman" w:hAnsi="Times New Roman"/>
          <w:i/>
        </w:rPr>
        <w:t xml:space="preserve"> testo cifrato depennato.</w:t>
      </w:r>
    </w:p>
  </w:footnote>
  <w:footnote w:id="686">
    <w:p w14:paraId="25C051A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687">
    <w:p w14:paraId="5E0997AF" w14:textId="342DA65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="002A075B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furono … </w:t>
      </w:r>
      <w:r w:rsidR="002A075B" w:rsidRPr="00B32F62">
        <w:rPr>
          <w:rFonts w:ascii="Times New Roman" w:hAnsi="Times New Roman"/>
          <w:iCs/>
        </w:rPr>
        <w:t xml:space="preserve">Stati. | </w:t>
      </w:r>
      <w:r w:rsidRPr="00B32F62">
        <w:rPr>
          <w:rFonts w:ascii="Times New Roman" w:hAnsi="Times New Roman"/>
          <w:iCs/>
        </w:rPr>
        <w:t>Grati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344r-349v.</w:t>
      </w:r>
    </w:p>
  </w:footnote>
  <w:footnote w:id="688">
    <w:p w14:paraId="310D05D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 xml:space="preserve">altri </w:t>
      </w:r>
      <w:r w:rsidRPr="00B32F62">
        <w:rPr>
          <w:rFonts w:ascii="Times New Roman" w:hAnsi="Times New Roman"/>
          <w:i/>
        </w:rPr>
        <w:t>depennato.</w:t>
      </w:r>
    </w:p>
  </w:footnote>
  <w:footnote w:id="689">
    <w:p w14:paraId="5BA6E1B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  <w:iCs/>
        </w:rPr>
        <w:t>-glielo sia ad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</w:p>
  </w:footnote>
  <w:footnote w:id="690">
    <w:p w14:paraId="2C2D77E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en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o.</w:t>
      </w:r>
    </w:p>
  </w:footnote>
  <w:footnote w:id="691">
    <w:p w14:paraId="675CC3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fanti </w:t>
      </w:r>
      <w:r w:rsidRPr="00B32F62">
        <w:rPr>
          <w:rFonts w:ascii="Times New Roman" w:hAnsi="Times New Roman"/>
          <w:i/>
        </w:rPr>
        <w:t>depennato.</w:t>
      </w:r>
    </w:p>
  </w:footnote>
  <w:footnote w:id="692">
    <w:p w14:paraId="6CB6EB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V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esito di correzione. </w:t>
      </w:r>
    </w:p>
  </w:footnote>
  <w:footnote w:id="693">
    <w:p w14:paraId="407E52D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g </w:t>
      </w:r>
      <w:r w:rsidRPr="00B32F62">
        <w:rPr>
          <w:rFonts w:ascii="Times New Roman" w:hAnsi="Times New Roman"/>
          <w:i/>
        </w:rPr>
        <w:t>depennata.</w:t>
      </w:r>
      <w:r w:rsidRPr="00B32F62">
        <w:rPr>
          <w:rFonts w:ascii="Times New Roman" w:hAnsi="Times New Roman"/>
        </w:rPr>
        <w:t xml:space="preserve"> </w:t>
      </w:r>
    </w:p>
  </w:footnote>
  <w:footnote w:id="694">
    <w:p w14:paraId="493D610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695">
    <w:p w14:paraId="38033DB8" w14:textId="24C7481A" w:rsidR="00C83043" w:rsidRPr="00B32F62" w:rsidRDefault="00C83043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arola di dubbia lettura</w:t>
      </w:r>
      <w:r w:rsidRPr="00B32F62">
        <w:rPr>
          <w:rFonts w:ascii="Times New Roman" w:hAnsi="Times New Roman"/>
        </w:rPr>
        <w:t>.</w:t>
      </w:r>
    </w:p>
  </w:footnote>
  <w:footnote w:id="696">
    <w:p w14:paraId="52BFBE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pennata, come pare.</w:t>
      </w:r>
    </w:p>
  </w:footnote>
  <w:footnote w:id="697">
    <w:p w14:paraId="210B85B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698">
    <w:p w14:paraId="5214FF7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</w:t>
      </w:r>
      <w:r w:rsidRPr="00B32F62">
        <w:rPr>
          <w:rFonts w:ascii="Times New Roman" w:hAnsi="Times New Roman"/>
          <w:iCs/>
        </w:rPr>
        <w:t>y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699">
    <w:p w14:paraId="250AFE9F" w14:textId="791200AD" w:rsidR="00D165C7" w:rsidRPr="00B32F62" w:rsidRDefault="00D165C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303D06" w:rsidRPr="00B32F62">
        <w:rPr>
          <w:rFonts w:ascii="Times New Roman" w:hAnsi="Times New Roman"/>
        </w:rPr>
        <w:t>d</w:t>
      </w:r>
      <w:r w:rsidRPr="00B32F62">
        <w:rPr>
          <w:rFonts w:ascii="Times New Roman" w:hAnsi="Times New Roman"/>
        </w:rPr>
        <w:t>alle</w:t>
      </w:r>
      <w:r w:rsidR="00303D06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Gratie etc. </w:t>
      </w:r>
      <w:r w:rsidRPr="00B32F62">
        <w:rPr>
          <w:rFonts w:ascii="Times New Roman" w:hAnsi="Times New Roman"/>
          <w:i/>
          <w:iCs/>
        </w:rPr>
        <w:t>decodifica di testo cifrato presente a cc. 356r-359v</w:t>
      </w:r>
      <w:r w:rsidRPr="00B32F62">
        <w:rPr>
          <w:rFonts w:ascii="Times New Roman" w:hAnsi="Times New Roman"/>
        </w:rPr>
        <w:t>.</w:t>
      </w:r>
    </w:p>
  </w:footnote>
  <w:footnote w:id="700">
    <w:p w14:paraId="12F5691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Ambden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1">
    <w:p w14:paraId="6BCC797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2">
    <w:p w14:paraId="1E5D48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così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3">
    <w:p w14:paraId="7BAEDC9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704">
    <w:p w14:paraId="7E51C3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partita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5">
    <w:p w14:paraId="21BB8C9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-li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6">
    <w:p w14:paraId="330E6FA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quello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7">
    <w:p w14:paraId="4BDF175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duca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08">
    <w:p w14:paraId="48902A9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09">
    <w:p w14:paraId="0402AC81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10">
    <w:p w14:paraId="5DBFD57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lo </w:t>
      </w:r>
      <w:r w:rsidRPr="00B32F62">
        <w:rPr>
          <w:rFonts w:ascii="Times New Roman" w:hAnsi="Times New Roman"/>
          <w:i/>
          <w:iCs/>
        </w:rPr>
        <w:t>depennato, come pare</w:t>
      </w:r>
      <w:r w:rsidRPr="00B32F62">
        <w:rPr>
          <w:rFonts w:ascii="Times New Roman" w:hAnsi="Times New Roman"/>
        </w:rPr>
        <w:t>.</w:t>
      </w:r>
    </w:p>
  </w:footnote>
  <w:footnote w:id="711">
    <w:p w14:paraId="236C85C1" w14:textId="2BAAF64C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</w:t>
      </w:r>
      <w:r w:rsidR="002A075B" w:rsidRPr="00B32F62">
        <w:rPr>
          <w:rFonts w:ascii="Times New Roman" w:hAnsi="Times New Roman"/>
          <w:i/>
          <w:iCs/>
        </w:rPr>
        <w:t>ono parole</w:t>
      </w:r>
      <w:r w:rsidRPr="00B32F62">
        <w:rPr>
          <w:rFonts w:ascii="Times New Roman" w:hAnsi="Times New Roman"/>
          <w:i/>
          <w:iCs/>
        </w:rPr>
        <w:t xml:space="preserve"> depennat</w:t>
      </w:r>
      <w:r w:rsidR="002A075B" w:rsidRPr="00B32F62">
        <w:rPr>
          <w:rFonts w:ascii="Times New Roman" w:hAnsi="Times New Roman"/>
          <w:i/>
          <w:iCs/>
        </w:rPr>
        <w:t>e</w:t>
      </w:r>
      <w:r w:rsidRPr="00B32F62">
        <w:rPr>
          <w:rFonts w:ascii="Times New Roman" w:hAnsi="Times New Roman"/>
        </w:rPr>
        <w:t>.</w:t>
      </w:r>
    </w:p>
  </w:footnote>
  <w:footnote w:id="712">
    <w:p w14:paraId="155402F3" w14:textId="58B78F16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- </w:t>
      </w:r>
      <w:r w:rsidRPr="00B32F62">
        <w:rPr>
          <w:rFonts w:ascii="Times New Roman" w:hAnsi="Times New Roman"/>
          <w:i/>
          <w:iCs/>
        </w:rPr>
        <w:t xml:space="preserve">aggiunta in sopralinea con segno di inserimento; </w:t>
      </w:r>
      <w:r w:rsidRPr="00B32F62">
        <w:rPr>
          <w:rFonts w:ascii="Times New Roman" w:hAnsi="Times New Roman"/>
        </w:rPr>
        <w:t xml:space="preserve">-h- </w:t>
      </w:r>
      <w:r w:rsidRPr="00B32F62">
        <w:rPr>
          <w:rFonts w:ascii="Times New Roman" w:hAnsi="Times New Roman"/>
          <w:i/>
          <w:iCs/>
        </w:rPr>
        <w:t xml:space="preserve">corretta su </w:t>
      </w:r>
      <w:r w:rsidRPr="00B32F62">
        <w:rPr>
          <w:rFonts w:ascii="Times New Roman" w:hAnsi="Times New Roman"/>
        </w:rPr>
        <w:t>m</w:t>
      </w:r>
      <w:r w:rsidR="002A075B" w:rsidRPr="00B32F62">
        <w:rPr>
          <w:rFonts w:ascii="Times New Roman" w:hAnsi="Times New Roman"/>
        </w:rPr>
        <w:t>-</w:t>
      </w:r>
      <w:r w:rsidRPr="00B32F62">
        <w:rPr>
          <w:rFonts w:ascii="Times New Roman" w:hAnsi="Times New Roman"/>
          <w:i/>
          <w:iCs/>
        </w:rPr>
        <w:t xml:space="preserve">; </w:t>
      </w:r>
      <w:r w:rsidRPr="00B32F62">
        <w:rPr>
          <w:rFonts w:ascii="Times New Roman" w:hAnsi="Times New Roman"/>
        </w:rPr>
        <w:t xml:space="preserve">-a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13">
    <w:p w14:paraId="5301E2D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14">
    <w:p w14:paraId="0A6845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15">
    <w:p w14:paraId="5D44A83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a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16">
    <w:p w14:paraId="2DF6986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Macchia di inchiostro.</w:t>
      </w:r>
    </w:p>
  </w:footnote>
  <w:footnote w:id="717">
    <w:p w14:paraId="68409C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18">
    <w:p w14:paraId="11CF1C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ubbio di lettura</w:t>
      </w:r>
      <w:r w:rsidRPr="00B32F62">
        <w:rPr>
          <w:rFonts w:ascii="Times New Roman" w:hAnsi="Times New Roman"/>
        </w:rPr>
        <w:t>.</w:t>
      </w:r>
    </w:p>
  </w:footnote>
  <w:footnote w:id="719">
    <w:p w14:paraId="519200F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ou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20">
    <w:p w14:paraId="693B67D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(ua) Ecc(ellen)za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21">
    <w:p w14:paraId="270C26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lettera depennata</w:t>
      </w:r>
      <w:r w:rsidRPr="00B32F62">
        <w:rPr>
          <w:rFonts w:ascii="Times New Roman" w:hAnsi="Times New Roman"/>
        </w:rPr>
        <w:t>.</w:t>
      </w:r>
    </w:p>
  </w:footnote>
  <w:footnote w:id="722">
    <w:p w14:paraId="183C7C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23">
    <w:p w14:paraId="637870E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m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724">
    <w:p w14:paraId="1E904834" w14:textId="4697B96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p</w:t>
      </w:r>
      <w:r w:rsidR="006D0D5D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</w:t>
      </w:r>
      <w:r w:rsidR="006D0D5D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 l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25">
    <w:p w14:paraId="202EB727" w14:textId="42B0DDC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</w:t>
      </w:r>
      <w:r w:rsidR="00303D06"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</w:rPr>
        <w:t xml:space="preserve">… potesse fare </w:t>
      </w:r>
      <w:r w:rsidRPr="00B32F62">
        <w:rPr>
          <w:rFonts w:ascii="Times New Roman" w:hAnsi="Times New Roman"/>
          <w:i/>
          <w:iCs/>
        </w:rPr>
        <w:t>decodifica di testo cifrato presente a c. 372r; con segno di rimando</w:t>
      </w:r>
      <w:r w:rsidRPr="00B32F62">
        <w:rPr>
          <w:rFonts w:ascii="Times New Roman" w:hAnsi="Times New Roman"/>
        </w:rPr>
        <w:t>.</w:t>
      </w:r>
    </w:p>
  </w:footnote>
  <w:footnote w:id="726">
    <w:p w14:paraId="3B3518D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et h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27">
    <w:p w14:paraId="7F073A2F" w14:textId="163877D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conte di Mansfelt </w:t>
      </w:r>
      <w:r w:rsidRPr="00B32F62">
        <w:rPr>
          <w:rFonts w:ascii="Times New Roman" w:hAnsi="Times New Roman"/>
          <w:i/>
          <w:iCs/>
        </w:rPr>
        <w:t xml:space="preserve">decodifica di testo cifrato presente a c. </w:t>
      </w:r>
      <w:r w:rsidR="000835E1" w:rsidRPr="00B32F62">
        <w:rPr>
          <w:rFonts w:ascii="Times New Roman" w:hAnsi="Times New Roman"/>
          <w:i/>
          <w:iCs/>
        </w:rPr>
        <w:t>3</w:t>
      </w:r>
      <w:r w:rsidRPr="00B32F62">
        <w:rPr>
          <w:rFonts w:ascii="Times New Roman" w:hAnsi="Times New Roman"/>
          <w:i/>
          <w:iCs/>
        </w:rPr>
        <w:t>72r-v; con segno di rimando</w:t>
      </w:r>
      <w:r w:rsidRPr="00B32F62">
        <w:rPr>
          <w:rFonts w:ascii="Times New Roman" w:hAnsi="Times New Roman"/>
        </w:rPr>
        <w:t>.</w:t>
      </w:r>
    </w:p>
  </w:footnote>
  <w:footnote w:id="728">
    <w:p w14:paraId="535018D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2-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29">
    <w:p w14:paraId="42D6661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ha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730">
    <w:p w14:paraId="1693E360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31">
    <w:p w14:paraId="36178D1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  <w:r w:rsidRPr="00B32F62">
        <w:rPr>
          <w:rFonts w:ascii="Times New Roman" w:hAnsi="Times New Roman"/>
        </w:rPr>
        <w:t>.</w:t>
      </w:r>
    </w:p>
  </w:footnote>
  <w:footnote w:id="732">
    <w:p w14:paraId="408BCA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ille … qualche vasselli </w:t>
      </w:r>
      <w:r w:rsidRPr="00B32F62">
        <w:rPr>
          <w:rFonts w:ascii="Times New Roman" w:hAnsi="Times New Roman"/>
          <w:i/>
          <w:iCs/>
        </w:rPr>
        <w:t>decodifica di testo cifrato presente a c. 378r; con segno di rimando</w:t>
      </w:r>
      <w:r w:rsidRPr="00B32F62">
        <w:rPr>
          <w:rFonts w:ascii="Times New Roman" w:hAnsi="Times New Roman"/>
        </w:rPr>
        <w:t>.</w:t>
      </w:r>
    </w:p>
  </w:footnote>
  <w:footnote w:id="733">
    <w:p w14:paraId="4DD223E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734">
    <w:p w14:paraId="11B7C84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io</w:t>
      </w:r>
      <w:r w:rsidRPr="00B32F62">
        <w:rPr>
          <w:rFonts w:ascii="Times New Roman" w:hAnsi="Times New Roman"/>
          <w:i/>
          <w:iCs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735">
    <w:p w14:paraId="528A4B11" w14:textId="0F5AC34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eseguiti l’ effetto </w:t>
      </w:r>
      <w:r w:rsidRPr="00B32F62">
        <w:rPr>
          <w:rFonts w:ascii="Times New Roman" w:hAnsi="Times New Roman"/>
          <w:i/>
          <w:iCs/>
        </w:rPr>
        <w:t>decodifica di testo cifrato presente a cc. 378r-379v; con segno di rimando.</w:t>
      </w:r>
    </w:p>
  </w:footnote>
  <w:footnote w:id="736">
    <w:p w14:paraId="1E6EA2C5" w14:textId="28018562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maggior sicurezza </w:t>
      </w:r>
      <w:r w:rsidRPr="00B32F62">
        <w:rPr>
          <w:rFonts w:ascii="Times New Roman" w:hAnsi="Times New Roman"/>
          <w:i/>
          <w:iCs/>
        </w:rPr>
        <w:t>decodifica di testo cifrato presente a c</w:t>
      </w:r>
      <w:r w:rsidR="000835E1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  <w:iCs/>
        </w:rPr>
        <w:t>. 379v-380r; con segno di rimando.</w:t>
      </w:r>
    </w:p>
  </w:footnote>
  <w:footnote w:id="737">
    <w:p w14:paraId="156720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.</w:t>
      </w:r>
    </w:p>
  </w:footnote>
  <w:footnote w:id="738">
    <w:p w14:paraId="3043A84C" w14:textId="5D66C23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spresso … primo | incontro </w:t>
      </w:r>
      <w:r w:rsidRPr="00B32F62">
        <w:rPr>
          <w:rFonts w:ascii="Times New Roman" w:hAnsi="Times New Roman"/>
          <w:i/>
          <w:iCs/>
        </w:rPr>
        <w:t>decodifica di testo cifrato presente a c. 380r; con segno di rimando.</w:t>
      </w:r>
    </w:p>
  </w:footnote>
  <w:footnote w:id="739">
    <w:p w14:paraId="2E9C2E9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.</w:t>
      </w:r>
    </w:p>
  </w:footnote>
  <w:footnote w:id="740">
    <w:p w14:paraId="38B465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41">
    <w:p w14:paraId="7BB5D28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ora è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742">
    <w:p w14:paraId="0959E102" w14:textId="6E56DD5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… più al suo </w:t>
      </w:r>
      <w:r w:rsidRPr="00B32F62">
        <w:rPr>
          <w:rFonts w:ascii="Times New Roman" w:hAnsi="Times New Roman"/>
          <w:i/>
          <w:iCs/>
        </w:rPr>
        <w:t>decodifica di testo cifrato presente a c. 380v; con segno di rimando.</w:t>
      </w:r>
    </w:p>
  </w:footnote>
  <w:footnote w:id="743">
    <w:p w14:paraId="5819AF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ono … buono </w:t>
      </w:r>
      <w:r w:rsidRPr="00B32F62">
        <w:rPr>
          <w:rFonts w:ascii="Times New Roman" w:hAnsi="Times New Roman"/>
          <w:i/>
          <w:iCs/>
        </w:rPr>
        <w:t>decodifica di testo cifrato presente a c. 380v; con segno di rimando.</w:t>
      </w:r>
    </w:p>
  </w:footnote>
  <w:footnote w:id="744">
    <w:p w14:paraId="6C5FDDE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redit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45">
    <w:p w14:paraId="34CFBB4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suo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46">
    <w:p w14:paraId="204FA7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… Gratie etc. </w:t>
      </w:r>
      <w:r w:rsidRPr="00B32F62">
        <w:rPr>
          <w:rFonts w:ascii="Times New Roman" w:hAnsi="Times New Roman"/>
          <w:i/>
          <w:iCs/>
        </w:rPr>
        <w:t>decodifica di testo cifrato presente a c. 380v; con segno di rimando.</w:t>
      </w:r>
    </w:p>
  </w:footnote>
  <w:footnote w:id="747">
    <w:p w14:paraId="2ADC68A7" w14:textId="3A20498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si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48">
    <w:p w14:paraId="64A795A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49">
    <w:p w14:paraId="0C23F57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3 </w:t>
      </w:r>
      <w:r w:rsidRPr="00B32F62">
        <w:rPr>
          <w:rFonts w:ascii="Times New Roman" w:hAnsi="Times New Roman"/>
          <w:i/>
          <w:iCs/>
        </w:rPr>
        <w:t xml:space="preserve">esito di correzione; segue </w:t>
      </w:r>
      <w:r w:rsidRPr="00B32F62">
        <w:rPr>
          <w:rFonts w:ascii="Times New Roman" w:hAnsi="Times New Roman"/>
        </w:rPr>
        <w:t xml:space="preserve">comincia </w:t>
      </w:r>
      <w:r w:rsidRPr="00B32F62">
        <w:rPr>
          <w:rFonts w:ascii="Times New Roman" w:hAnsi="Times New Roman"/>
          <w:i/>
          <w:iCs/>
        </w:rPr>
        <w:t>depennato, come pare.</w:t>
      </w:r>
    </w:p>
  </w:footnote>
  <w:footnote w:id="750">
    <w:p w14:paraId="3FA45EF6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51">
    <w:p w14:paraId="5A8D987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.</w:t>
      </w:r>
    </w:p>
  </w:footnote>
  <w:footnote w:id="752">
    <w:p w14:paraId="0520230C" w14:textId="0EF3EC0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p(er)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53">
    <w:p w14:paraId="3CED2DD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754">
    <w:p w14:paraId="720490E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.</w:t>
      </w:r>
    </w:p>
  </w:footnote>
  <w:footnote w:id="755">
    <w:p w14:paraId="3438F60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tto </w:t>
      </w:r>
      <w:r w:rsidRPr="00B32F62">
        <w:rPr>
          <w:rFonts w:ascii="Times New Roman" w:hAnsi="Times New Roman"/>
          <w:i/>
          <w:iCs/>
        </w:rPr>
        <w:t>esito di correzione.</w:t>
      </w:r>
    </w:p>
  </w:footnote>
  <w:footnote w:id="756">
    <w:p w14:paraId="0842E587" w14:textId="4A367C7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Già … Gratie etc. </w:t>
      </w:r>
      <w:r w:rsidRPr="00B32F62">
        <w:rPr>
          <w:rFonts w:ascii="Times New Roman" w:hAnsi="Times New Roman"/>
          <w:i/>
          <w:iCs/>
        </w:rPr>
        <w:t>decodifica di testo cifrato presente a cc. 388r-392r; con segno di rimando</w:t>
      </w:r>
      <w:r w:rsidRPr="00B32F62">
        <w:rPr>
          <w:rFonts w:ascii="Times New Roman" w:hAnsi="Times New Roman"/>
        </w:rPr>
        <w:t>.</w:t>
      </w:r>
    </w:p>
  </w:footnote>
  <w:footnote w:id="757">
    <w:p w14:paraId="096C190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</w:t>
      </w:r>
      <w:r w:rsidRPr="00B32F62">
        <w:rPr>
          <w:rFonts w:ascii="Times New Roman" w:hAnsi="Times New Roman"/>
        </w:rPr>
        <w:t xml:space="preserve"> ond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58">
    <w:p w14:paraId="1307EE3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vamo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59">
    <w:p w14:paraId="324B80D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Re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60">
    <w:p w14:paraId="15997F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761">
    <w:p w14:paraId="3CBF5C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</w:t>
      </w:r>
      <w:r w:rsidRPr="00B32F62">
        <w:rPr>
          <w:rFonts w:ascii="Times New Roman" w:hAnsi="Times New Roman"/>
        </w:rPr>
        <w:t>.</w:t>
      </w:r>
    </w:p>
  </w:footnote>
  <w:footnote w:id="762">
    <w:p w14:paraId="144012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Precede parola depennata</w:t>
      </w:r>
      <w:r w:rsidRPr="00B32F62">
        <w:rPr>
          <w:rFonts w:ascii="Times New Roman" w:hAnsi="Times New Roman"/>
        </w:rPr>
        <w:t>.</w:t>
      </w:r>
    </w:p>
  </w:footnote>
  <w:footnote w:id="763">
    <w:p w14:paraId="7909DE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764">
    <w:p w14:paraId="0AB50A02" w14:textId="5A394ED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nsiglieri di </w:t>
      </w:r>
      <w:r w:rsidR="00693C54" w:rsidRPr="00B32F62">
        <w:rPr>
          <w:rFonts w:ascii="Times New Roman" w:hAnsi="Times New Roman"/>
        </w:rPr>
        <w:t>s</w:t>
      </w:r>
      <w:r w:rsidRPr="00B32F62">
        <w:rPr>
          <w:rFonts w:ascii="Times New Roman" w:hAnsi="Times New Roman"/>
        </w:rPr>
        <w:t xml:space="preserve">tati </w:t>
      </w:r>
      <w:r w:rsidRPr="00B32F62">
        <w:rPr>
          <w:rFonts w:ascii="Times New Roman" w:hAnsi="Times New Roman"/>
          <w:i/>
          <w:iCs/>
        </w:rPr>
        <w:t xml:space="preserve">aggiunto in sopralinea su </w:t>
      </w:r>
      <w:r w:rsidRPr="00B32F62">
        <w:rPr>
          <w:rFonts w:ascii="Times New Roman" w:hAnsi="Times New Roman"/>
        </w:rPr>
        <w:t>Stati</w:t>
      </w:r>
      <w:r w:rsidRPr="00B32F62">
        <w:rPr>
          <w:rFonts w:ascii="Times New Roman" w:hAnsi="Times New Roman"/>
          <w:i/>
          <w:iCs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765">
    <w:p w14:paraId="5E4DB6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 parola depennata</w:t>
      </w:r>
      <w:r w:rsidRPr="00B32F62">
        <w:rPr>
          <w:rFonts w:ascii="Times New Roman" w:hAnsi="Times New Roman"/>
        </w:rPr>
        <w:t>.</w:t>
      </w:r>
    </w:p>
  </w:footnote>
  <w:footnote w:id="766">
    <w:p w14:paraId="6668132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Aggiunto su</w:t>
      </w:r>
      <w:r w:rsidRPr="00B32F62">
        <w:rPr>
          <w:rFonts w:ascii="Times New Roman" w:hAnsi="Times New Roman"/>
        </w:rPr>
        <w:t xml:space="preserve"> collegat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67">
    <w:p w14:paraId="41B2A1BE" w14:textId="2752E1E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o … del mondo </w:t>
      </w:r>
      <w:r w:rsidRPr="00B32F62">
        <w:rPr>
          <w:rFonts w:ascii="Times New Roman" w:hAnsi="Times New Roman"/>
          <w:i/>
          <w:iCs/>
        </w:rPr>
        <w:t>decodifica di testo cifrato presente a c. 400r-v.</w:t>
      </w:r>
    </w:p>
  </w:footnote>
  <w:footnote w:id="768">
    <w:p w14:paraId="7CF3DE2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milla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69">
    <w:p w14:paraId="329F2A4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habb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70">
    <w:p w14:paraId="50CAAB89" w14:textId="77777777" w:rsidR="003D1847" w:rsidRPr="00B32F62" w:rsidRDefault="003D1847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sì A.</w:t>
      </w:r>
    </w:p>
  </w:footnote>
  <w:footnote w:id="771">
    <w:p w14:paraId="1F24EB9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capitoli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72">
    <w:p w14:paraId="666EA98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la risolutione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773">
    <w:p w14:paraId="3E6A067E" w14:textId="31B1965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 … anco invitati </w:t>
      </w:r>
      <w:r w:rsidRPr="00B32F62">
        <w:rPr>
          <w:rFonts w:ascii="Times New Roman" w:hAnsi="Times New Roman"/>
          <w:i/>
          <w:iCs/>
        </w:rPr>
        <w:t>decodifica di testo cifrato presente a cc. 406r-408v</w:t>
      </w:r>
      <w:r w:rsidRPr="00B32F62">
        <w:rPr>
          <w:rFonts w:ascii="Times New Roman" w:hAnsi="Times New Roman"/>
        </w:rPr>
        <w:t>.</w:t>
      </w:r>
    </w:p>
  </w:footnote>
  <w:footnote w:id="774">
    <w:p w14:paraId="0487EBF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letter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a</w:t>
      </w:r>
      <w:r w:rsidRPr="00B32F62">
        <w:rPr>
          <w:rFonts w:ascii="Times New Roman" w:hAnsi="Times New Roman"/>
        </w:rPr>
        <w:t>.</w:t>
      </w:r>
    </w:p>
  </w:footnote>
  <w:footnote w:id="775">
    <w:p w14:paraId="6D7319B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on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76">
    <w:p w14:paraId="73ADB4C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che</w:t>
      </w:r>
      <w:r w:rsidRPr="00B32F62">
        <w:rPr>
          <w:rFonts w:ascii="Times New Roman" w:hAnsi="Times New Roman"/>
          <w:i/>
          <w:iCs/>
        </w:rPr>
        <w:t xml:space="preserve"> depennato</w:t>
      </w:r>
      <w:r w:rsidRPr="00B32F62">
        <w:rPr>
          <w:rFonts w:ascii="Times New Roman" w:hAnsi="Times New Roman"/>
        </w:rPr>
        <w:t>.</w:t>
      </w:r>
    </w:p>
  </w:footnote>
  <w:footnote w:id="777">
    <w:p w14:paraId="69FC29F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 xml:space="preserve">che | esser essa; gli manda </w:t>
      </w:r>
      <w:r w:rsidRPr="00B32F62">
        <w:rPr>
          <w:rFonts w:ascii="Times New Roman" w:hAnsi="Times New Roman"/>
          <w:i/>
          <w:iCs/>
        </w:rPr>
        <w:t>depennato.</w:t>
      </w:r>
    </w:p>
  </w:footnote>
  <w:footnote w:id="778">
    <w:p w14:paraId="09E2476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Franza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79">
    <w:p w14:paraId="48D981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al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80">
    <w:p w14:paraId="5B43174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 xml:space="preserve">Segue </w:t>
      </w:r>
      <w:r w:rsidRPr="00B32F62">
        <w:rPr>
          <w:rFonts w:ascii="Times New Roman" w:hAnsi="Times New Roman"/>
        </w:rPr>
        <w:t>p(er)</w:t>
      </w:r>
      <w:r w:rsidRPr="00B32F62">
        <w:rPr>
          <w:rFonts w:ascii="Times New Roman" w:hAnsi="Times New Roman"/>
          <w:i/>
          <w:iCs/>
        </w:rPr>
        <w:t xml:space="preserve"> depennato.</w:t>
      </w:r>
    </w:p>
  </w:footnote>
  <w:footnote w:id="781">
    <w:p w14:paraId="37E00B1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detto signor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82">
    <w:p w14:paraId="2916D34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ggiunto in sopralinea con segno di inserimento.</w:t>
      </w:r>
    </w:p>
  </w:footnote>
  <w:footnote w:id="783">
    <w:p w14:paraId="6BB3A3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testo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784">
    <w:p w14:paraId="65A6AA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opia di </w:t>
      </w:r>
      <w:r w:rsidRPr="00B32F62">
        <w:rPr>
          <w:rFonts w:ascii="Times New Roman" w:hAnsi="Times New Roman"/>
          <w:i/>
          <w:iCs/>
        </w:rPr>
        <w:t>aggiunto in sopralinea con segno di inserimento</w:t>
      </w:r>
      <w:r w:rsidRPr="00B32F62">
        <w:rPr>
          <w:rFonts w:ascii="Times New Roman" w:hAnsi="Times New Roman"/>
        </w:rPr>
        <w:t>.</w:t>
      </w:r>
    </w:p>
  </w:footnote>
  <w:footnote w:id="785">
    <w:p w14:paraId="26341E58" w14:textId="04E05FC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alli … Savoia </w:t>
      </w:r>
      <w:r w:rsidRPr="00B32F62">
        <w:rPr>
          <w:rFonts w:ascii="Times New Roman" w:hAnsi="Times New Roman"/>
          <w:i/>
        </w:rPr>
        <w:t>decodifica di testo cifrato presente a cc. 414r-415r.</w:t>
      </w:r>
    </w:p>
  </w:footnote>
  <w:footnote w:id="786">
    <w:p w14:paraId="387CEF9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787">
    <w:p w14:paraId="2C000A4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788">
    <w:p w14:paraId="18966BB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Macchia di inchiostro.</w:t>
      </w:r>
    </w:p>
  </w:footnote>
  <w:footnote w:id="789">
    <w:p w14:paraId="5DAFB2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790">
    <w:p w14:paraId="384DD996" w14:textId="2EC6C0D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highlight w:val="yellow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o … </w:t>
      </w:r>
      <w:r w:rsidR="006D0D5D" w:rsidRPr="00B32F62">
        <w:rPr>
          <w:rFonts w:ascii="Times New Roman" w:hAnsi="Times New Roman"/>
        </w:rPr>
        <w:t xml:space="preserve">9 del </w:t>
      </w:r>
      <w:r w:rsidRPr="00B32F62">
        <w:rPr>
          <w:rFonts w:ascii="Times New Roman" w:hAnsi="Times New Roman"/>
        </w:rPr>
        <w:t xml:space="preserve">presente </w:t>
      </w:r>
      <w:r w:rsidRPr="00B32F62">
        <w:rPr>
          <w:rFonts w:ascii="Times New Roman" w:hAnsi="Times New Roman"/>
          <w:i/>
        </w:rPr>
        <w:t>decodifica di testo cifrato presente a c. 415r; con segno di rimando.</w:t>
      </w:r>
    </w:p>
  </w:footnote>
  <w:footnote w:id="791">
    <w:p w14:paraId="1DA132E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  <w:r w:rsidRPr="00B32F62">
        <w:rPr>
          <w:rFonts w:ascii="Times New Roman" w:hAnsi="Times New Roman"/>
        </w:rPr>
        <w:t xml:space="preserve"> </w:t>
      </w:r>
    </w:p>
  </w:footnote>
  <w:footnote w:id="792">
    <w:p w14:paraId="4C2B62F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</w:rPr>
        <w:t>o.</w:t>
      </w:r>
    </w:p>
  </w:footnote>
  <w:footnote w:id="793">
    <w:p w14:paraId="3781B39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ono parole depennate.</w:t>
      </w:r>
    </w:p>
  </w:footnote>
  <w:footnote w:id="794">
    <w:p w14:paraId="05D48C38" w14:textId="79099A0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795">
    <w:p w14:paraId="4613EF5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 xml:space="preserve">di </w:t>
      </w:r>
      <w:r w:rsidRPr="00B32F62">
        <w:rPr>
          <w:rFonts w:ascii="Times New Roman" w:hAnsi="Times New Roman"/>
          <w:i/>
        </w:rPr>
        <w:t>depennato, come pare.</w:t>
      </w:r>
    </w:p>
  </w:footnote>
  <w:footnote w:id="796">
    <w:p w14:paraId="05D118B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l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, come pare.</w:t>
      </w:r>
      <w:r w:rsidRPr="00B32F62">
        <w:rPr>
          <w:rFonts w:ascii="Times New Roman" w:hAnsi="Times New Roman"/>
        </w:rPr>
        <w:t xml:space="preserve"> </w:t>
      </w:r>
    </w:p>
  </w:footnote>
  <w:footnote w:id="797">
    <w:p w14:paraId="41AE355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Re </w:t>
      </w:r>
      <w:r w:rsidRPr="00B32F62">
        <w:rPr>
          <w:rFonts w:ascii="Times New Roman" w:hAnsi="Times New Roman"/>
          <w:i/>
        </w:rPr>
        <w:t>depennato.</w:t>
      </w:r>
    </w:p>
  </w:footnote>
  <w:footnote w:id="798">
    <w:p w14:paraId="5340428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799">
    <w:p w14:paraId="6345610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00">
    <w:p w14:paraId="77A7380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801">
    <w:p w14:paraId="651D6E7C" w14:textId="3C13C12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Lacuna del margine esterno.</w:t>
      </w:r>
    </w:p>
  </w:footnote>
  <w:footnote w:id="802">
    <w:p w14:paraId="3524745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803">
    <w:p w14:paraId="528F4F7F" w14:textId="4178CB8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Lacuna del margine esterno.</w:t>
      </w:r>
    </w:p>
  </w:footnote>
  <w:footnote w:id="804">
    <w:p w14:paraId="5EE98F9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 parola depennata.</w:t>
      </w:r>
    </w:p>
  </w:footnote>
  <w:footnote w:id="805">
    <w:p w14:paraId="413615C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06">
    <w:p w14:paraId="52EF4F0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E </w:t>
      </w:r>
      <w:r w:rsidRPr="00B32F62">
        <w:rPr>
          <w:rFonts w:ascii="Times New Roman" w:hAnsi="Times New Roman"/>
          <w:i/>
        </w:rPr>
        <w:t>depennata.</w:t>
      </w:r>
    </w:p>
  </w:footnote>
  <w:footnote w:id="807">
    <w:p w14:paraId="41B7E5E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h </w:t>
      </w:r>
      <w:r w:rsidRPr="00B32F62">
        <w:rPr>
          <w:rFonts w:ascii="Times New Roman" w:hAnsi="Times New Roman"/>
          <w:i/>
        </w:rPr>
        <w:t xml:space="preserve">depennata. </w:t>
      </w:r>
    </w:p>
  </w:footnote>
  <w:footnote w:id="808">
    <w:p w14:paraId="46FAF23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iss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809">
    <w:p w14:paraId="242BA730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</w:p>
  </w:footnote>
  <w:footnote w:id="810">
    <w:p w14:paraId="39B9A98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811">
    <w:p w14:paraId="22A9E97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il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12">
    <w:p w14:paraId="6B6DC434" w14:textId="198E4CD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813">
    <w:p w14:paraId="6D0D0084" w14:textId="5D81C98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sopra</w:t>
      </w:r>
      <w:r w:rsidR="00303D06" w:rsidRPr="00B32F62">
        <w:rPr>
          <w:rFonts w:ascii="Times New Roman" w:hAnsi="Times New Roman"/>
          <w:iCs/>
        </w:rPr>
        <w:t xml:space="preserve"> </w:t>
      </w:r>
      <w:r w:rsidRPr="00B32F62">
        <w:rPr>
          <w:rFonts w:ascii="Times New Roman" w:hAnsi="Times New Roman"/>
          <w:iCs/>
        </w:rPr>
        <w:t>… Gratie etc.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c. 427r-429v.</w:t>
      </w:r>
    </w:p>
  </w:footnote>
  <w:footnote w:id="814">
    <w:p w14:paraId="26D9AAE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oggiung </w:t>
      </w:r>
      <w:r w:rsidRPr="00B32F62">
        <w:rPr>
          <w:rFonts w:ascii="Times New Roman" w:hAnsi="Times New Roman"/>
          <w:i/>
        </w:rPr>
        <w:t>depennato.</w:t>
      </w:r>
    </w:p>
  </w:footnote>
  <w:footnote w:id="815">
    <w:p w14:paraId="077F6AB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fatt </w:t>
      </w:r>
      <w:r w:rsidRPr="00B32F62">
        <w:rPr>
          <w:rFonts w:ascii="Times New Roman" w:hAnsi="Times New Roman"/>
          <w:i/>
        </w:rPr>
        <w:t>depennato.</w:t>
      </w:r>
    </w:p>
  </w:footnote>
  <w:footnote w:id="816">
    <w:p w14:paraId="3E2DCAC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ancora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17">
    <w:p w14:paraId="7DC99F3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818">
    <w:p w14:paraId="3AED05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haver </w:t>
      </w:r>
      <w:r w:rsidRPr="00B32F62">
        <w:rPr>
          <w:rFonts w:ascii="Times New Roman" w:hAnsi="Times New Roman"/>
          <w:i/>
        </w:rPr>
        <w:t>depennato.</w:t>
      </w:r>
    </w:p>
  </w:footnote>
  <w:footnote w:id="819">
    <w:p w14:paraId="31FE8BE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me pare.</w:t>
      </w:r>
    </w:p>
  </w:footnote>
  <w:footnote w:id="820">
    <w:p w14:paraId="0D499AD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trova </w:t>
      </w:r>
      <w:r w:rsidRPr="00B32F62">
        <w:rPr>
          <w:rFonts w:ascii="Times New Roman" w:hAnsi="Times New Roman"/>
          <w:i/>
        </w:rPr>
        <w:t>depennato.</w:t>
      </w:r>
    </w:p>
  </w:footnote>
  <w:footnote w:id="821">
    <w:p w14:paraId="5BC540D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</w:p>
  </w:footnote>
  <w:footnote w:id="822">
    <w:p w14:paraId="3954FD5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et </w:t>
      </w:r>
      <w:r w:rsidRPr="00B32F62">
        <w:rPr>
          <w:rFonts w:ascii="Times New Roman" w:hAnsi="Times New Roman"/>
          <w:i/>
        </w:rPr>
        <w:t>depennato.</w:t>
      </w:r>
    </w:p>
  </w:footnote>
  <w:footnote w:id="823">
    <w:p w14:paraId="0C88349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si dia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dia il s </w:t>
      </w:r>
      <w:r w:rsidRPr="00B32F62">
        <w:rPr>
          <w:rFonts w:ascii="Times New Roman" w:hAnsi="Times New Roman"/>
          <w:i/>
        </w:rPr>
        <w:t>depennato.</w:t>
      </w:r>
    </w:p>
  </w:footnote>
  <w:footnote w:id="824">
    <w:p w14:paraId="60568F5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he </w:t>
      </w:r>
      <w:r w:rsidRPr="00B32F62">
        <w:rPr>
          <w:rFonts w:ascii="Times New Roman" w:hAnsi="Times New Roman"/>
          <w:i/>
        </w:rPr>
        <w:t>depennato.</w:t>
      </w:r>
    </w:p>
  </w:footnote>
  <w:footnote w:id="825">
    <w:p w14:paraId="73C530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fo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rretto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pe-.</w:t>
      </w:r>
    </w:p>
  </w:footnote>
  <w:footnote w:id="826">
    <w:p w14:paraId="6EDEC3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he qualche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27">
    <w:p w14:paraId="635D391C" w14:textId="709E1F80" w:rsidR="00B70A7D" w:rsidRPr="00B32F62" w:rsidRDefault="00B70A7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  <w:iCs/>
        </w:rPr>
        <w:t>Come pare</w:t>
      </w:r>
    </w:p>
  </w:footnote>
  <w:footnote w:id="828">
    <w:p w14:paraId="730578AB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su parole depennate. </w:t>
      </w:r>
    </w:p>
  </w:footnote>
  <w:footnote w:id="829">
    <w:p w14:paraId="33F33A9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i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-e.</w:t>
      </w:r>
    </w:p>
  </w:footnote>
  <w:footnote w:id="830">
    <w:p w14:paraId="151AD60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ri- </w:t>
      </w:r>
      <w:r w:rsidRPr="00B32F62">
        <w:rPr>
          <w:rFonts w:ascii="Times New Roman" w:hAnsi="Times New Roman"/>
          <w:i/>
        </w:rPr>
        <w:t>esito di correzione.</w:t>
      </w:r>
      <w:r w:rsidRPr="00B32F62">
        <w:rPr>
          <w:rFonts w:ascii="Times New Roman" w:hAnsi="Times New Roman"/>
        </w:rPr>
        <w:t xml:space="preserve"> </w:t>
      </w:r>
    </w:p>
  </w:footnote>
  <w:footnote w:id="831">
    <w:p w14:paraId="419155A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ella compagnia </w:t>
      </w:r>
      <w:r w:rsidRPr="00B32F62">
        <w:rPr>
          <w:rFonts w:ascii="Times New Roman" w:hAnsi="Times New Roman"/>
          <w:i/>
        </w:rPr>
        <w:t>aggiunto in sopralinea con segno di inserimento.</w:t>
      </w:r>
    </w:p>
  </w:footnote>
  <w:footnote w:id="832">
    <w:p w14:paraId="7F8EFD31" w14:textId="571C8CC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libero </w:t>
      </w:r>
      <w:r w:rsidRPr="00B32F62">
        <w:rPr>
          <w:rFonts w:ascii="Times New Roman" w:hAnsi="Times New Roman"/>
          <w:i/>
        </w:rPr>
        <w:t>decodifica di testo cifrato presente a c. 437r; con segno di rimando</w:t>
      </w:r>
      <w:r w:rsidRPr="00B32F62">
        <w:rPr>
          <w:rFonts w:ascii="Times New Roman" w:hAnsi="Times New Roman"/>
        </w:rPr>
        <w:t>.</w:t>
      </w:r>
    </w:p>
  </w:footnote>
  <w:footnote w:id="833">
    <w:p w14:paraId="2B943CBC" w14:textId="6D29D890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4E04DF" w:rsidRPr="00B32F62">
        <w:rPr>
          <w:rFonts w:ascii="Times New Roman" w:hAnsi="Times New Roman"/>
          <w:i/>
          <w:iCs/>
        </w:rPr>
        <w:t>C</w:t>
      </w:r>
      <w:r w:rsidRPr="00B32F62">
        <w:rPr>
          <w:rFonts w:ascii="Times New Roman" w:hAnsi="Times New Roman"/>
          <w:i/>
        </w:rPr>
        <w:t>orretto su</w:t>
      </w:r>
      <w:r w:rsidRPr="00B32F62">
        <w:rPr>
          <w:rFonts w:ascii="Times New Roman" w:hAnsi="Times New Roman"/>
        </w:rPr>
        <w:t xml:space="preserve"> 8. </w:t>
      </w:r>
    </w:p>
  </w:footnote>
  <w:footnote w:id="834">
    <w:p w14:paraId="70EABC67" w14:textId="7D52184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alle … </w:t>
      </w:r>
      <w:r w:rsidR="006D0D5D" w:rsidRPr="00B32F62">
        <w:rPr>
          <w:rFonts w:ascii="Times New Roman" w:hAnsi="Times New Roman"/>
        </w:rPr>
        <w:t xml:space="preserve">uscir in </w:t>
      </w:r>
      <w:r w:rsidRPr="00B32F62">
        <w:rPr>
          <w:rFonts w:ascii="Times New Roman" w:hAnsi="Times New Roman"/>
        </w:rPr>
        <w:t xml:space="preserve">campagna </w:t>
      </w:r>
      <w:r w:rsidRPr="00B32F62">
        <w:rPr>
          <w:rFonts w:ascii="Times New Roman" w:hAnsi="Times New Roman"/>
          <w:i/>
        </w:rPr>
        <w:t>decodifica di testo cifrato presente a cc. 443r-444v.</w:t>
      </w:r>
    </w:p>
  </w:footnote>
  <w:footnote w:id="835">
    <w:p w14:paraId="784ABF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Man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36">
    <w:p w14:paraId="66B06D0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sì A.</w:t>
      </w:r>
      <w:r w:rsidRPr="00B32F62">
        <w:rPr>
          <w:rFonts w:ascii="Times New Roman" w:hAnsi="Times New Roman"/>
        </w:rPr>
        <w:t xml:space="preserve"> </w:t>
      </w:r>
    </w:p>
  </w:footnote>
  <w:footnote w:id="837">
    <w:p w14:paraId="1954D38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l </w:t>
      </w:r>
      <w:r w:rsidRPr="00B32F62">
        <w:rPr>
          <w:rFonts w:ascii="Times New Roman" w:hAnsi="Times New Roman"/>
          <w:i/>
        </w:rPr>
        <w:t xml:space="preserve">depennata. </w:t>
      </w:r>
    </w:p>
  </w:footnote>
  <w:footnote w:id="838">
    <w:p w14:paraId="6644D92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cond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a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</w:t>
      </w:r>
      <w:r w:rsidRPr="00B32F62">
        <w:rPr>
          <w:rFonts w:ascii="Times New Roman" w:hAnsi="Times New Roman"/>
        </w:rPr>
        <w:t>.</w:t>
      </w:r>
    </w:p>
  </w:footnote>
  <w:footnote w:id="839">
    <w:p w14:paraId="7A4AD26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con segno di inserimento. </w:t>
      </w:r>
    </w:p>
  </w:footnote>
  <w:footnote w:id="840">
    <w:p w14:paraId="2377A11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.</w:t>
      </w:r>
    </w:p>
  </w:footnote>
  <w:footnote w:id="841">
    <w:p w14:paraId="3F6B2AF2" w14:textId="33FFF2E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p</w:t>
      </w:r>
      <w:r w:rsidR="00CF2470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</w:t>
      </w:r>
      <w:r w:rsidR="00CF2470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  <w:i/>
        </w:rPr>
        <w:t xml:space="preserve"> depennato.</w:t>
      </w:r>
    </w:p>
  </w:footnote>
  <w:footnote w:id="842">
    <w:p w14:paraId="0D5B65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con segno di inserimento.</w:t>
      </w:r>
      <w:r w:rsidRPr="00B32F62">
        <w:rPr>
          <w:rFonts w:ascii="Times New Roman" w:hAnsi="Times New Roman"/>
        </w:rPr>
        <w:t xml:space="preserve"> </w:t>
      </w:r>
    </w:p>
  </w:footnote>
  <w:footnote w:id="843">
    <w:p w14:paraId="0663D60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senza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44">
    <w:p w14:paraId="3F178D56" w14:textId="6248F7C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>p</w:t>
      </w:r>
      <w:r w:rsidR="00CF2470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</w:t>
      </w:r>
      <w:r w:rsidR="00CF2470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 loro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45">
    <w:p w14:paraId="0595E334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parola depennata. </w:t>
      </w:r>
    </w:p>
  </w:footnote>
  <w:footnote w:id="846">
    <w:p w14:paraId="6239F5E4" w14:textId="517AD933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e … </w:t>
      </w:r>
      <w:r w:rsidR="00CF2470" w:rsidRPr="00B32F62">
        <w:rPr>
          <w:rFonts w:ascii="Times New Roman" w:hAnsi="Times New Roman"/>
        </w:rPr>
        <w:t xml:space="preserve">presenti </w:t>
      </w:r>
      <w:r w:rsidRPr="00B32F62">
        <w:rPr>
          <w:rFonts w:ascii="Times New Roman" w:hAnsi="Times New Roman"/>
        </w:rPr>
        <w:t xml:space="preserve">lettere </w:t>
      </w:r>
      <w:r w:rsidRPr="00B32F62">
        <w:rPr>
          <w:rFonts w:ascii="Times New Roman" w:hAnsi="Times New Roman"/>
          <w:i/>
        </w:rPr>
        <w:t>decodifica di testo cifrato presente a c. 449r; con segno di rimando.</w:t>
      </w:r>
    </w:p>
  </w:footnote>
  <w:footnote w:id="847">
    <w:p w14:paraId="649B07EA" w14:textId="0C21BD0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-</w:t>
      </w:r>
      <w:r w:rsidRPr="00B32F62">
        <w:rPr>
          <w:rFonts w:ascii="Times New Roman" w:hAnsi="Times New Roman"/>
        </w:rPr>
        <w:t>no</w:t>
      </w:r>
      <w:r w:rsidR="00CF2470" w:rsidRPr="00B32F62">
        <w:rPr>
          <w:rFonts w:ascii="Times New Roman" w:hAnsi="Times New Roman"/>
        </w:rPr>
        <w:t xml:space="preserve"> </w:t>
      </w:r>
      <w:r w:rsidR="00CF2470" w:rsidRPr="00B32F62">
        <w:rPr>
          <w:rFonts w:ascii="Times New Roman" w:hAnsi="Times New Roman"/>
          <w:i/>
          <w:iCs/>
        </w:rPr>
        <w:t>esito di correzione.</w:t>
      </w:r>
    </w:p>
  </w:footnote>
  <w:footnote w:id="848">
    <w:p w14:paraId="2A8B7EEA" w14:textId="70EB5F3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</w:t>
      </w:r>
      <w:r w:rsidR="00CF2470" w:rsidRPr="00B32F62">
        <w:rPr>
          <w:rFonts w:ascii="Times New Roman" w:hAnsi="Times New Roman"/>
        </w:rPr>
        <w:t xml:space="preserve">di </w:t>
      </w:r>
      <w:r w:rsidRPr="00B32F62">
        <w:rPr>
          <w:rFonts w:ascii="Times New Roman" w:hAnsi="Times New Roman"/>
        </w:rPr>
        <w:t xml:space="preserve">loro </w:t>
      </w:r>
      <w:r w:rsidRPr="00B32F62">
        <w:rPr>
          <w:rFonts w:ascii="Times New Roman" w:hAnsi="Times New Roman"/>
          <w:i/>
        </w:rPr>
        <w:t>decodifica di testo cifrato presente a c. 449r; con segno di rimando.</w:t>
      </w:r>
    </w:p>
  </w:footnote>
  <w:footnote w:id="849">
    <w:p w14:paraId="4490A7DB" w14:textId="10B03A6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et … </w:t>
      </w:r>
      <w:r w:rsidR="00CF2470" w:rsidRPr="00B32F62">
        <w:rPr>
          <w:rFonts w:ascii="Times New Roman" w:hAnsi="Times New Roman"/>
        </w:rPr>
        <w:t xml:space="preserve">di questo </w:t>
      </w:r>
      <w:r w:rsidRPr="00B32F62">
        <w:rPr>
          <w:rFonts w:ascii="Times New Roman" w:hAnsi="Times New Roman"/>
        </w:rPr>
        <w:t xml:space="preserve">paese </w:t>
      </w:r>
      <w:r w:rsidRPr="00B32F62">
        <w:rPr>
          <w:rFonts w:ascii="Times New Roman" w:hAnsi="Times New Roman"/>
          <w:i/>
        </w:rPr>
        <w:t xml:space="preserve">decodifica di testo cifrato presente a </w:t>
      </w:r>
      <w:r w:rsidR="000835E1" w:rsidRPr="00B32F62">
        <w:rPr>
          <w:rFonts w:ascii="Times New Roman" w:hAnsi="Times New Roman"/>
          <w:i/>
        </w:rPr>
        <w:t>c</w:t>
      </w:r>
      <w:r w:rsidRPr="00B32F62">
        <w:rPr>
          <w:rFonts w:ascii="Times New Roman" w:hAnsi="Times New Roman"/>
          <w:i/>
        </w:rPr>
        <w:t>c. 449v-451v; con segno di rimando.</w:t>
      </w:r>
    </w:p>
  </w:footnote>
  <w:footnote w:id="850">
    <w:p w14:paraId="7C84560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come l’ </w:t>
      </w:r>
      <w:r w:rsidRPr="00B32F62">
        <w:rPr>
          <w:rFonts w:ascii="Times New Roman" w:hAnsi="Times New Roman"/>
          <w:i/>
        </w:rPr>
        <w:t>depennato</w:t>
      </w:r>
      <w:r w:rsidRPr="00B32F62">
        <w:rPr>
          <w:rFonts w:ascii="Times New Roman" w:hAnsi="Times New Roman"/>
        </w:rPr>
        <w:t>.</w:t>
      </w:r>
    </w:p>
  </w:footnote>
  <w:footnote w:id="851">
    <w:p w14:paraId="7BE4F95F" w14:textId="2BCC3931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li </w:t>
      </w:r>
      <w:r w:rsidRPr="00B32F62">
        <w:rPr>
          <w:rFonts w:ascii="Times New Roman" w:hAnsi="Times New Roman"/>
          <w:i/>
        </w:rPr>
        <w:t>depennato.</w:t>
      </w:r>
      <w:r w:rsidR="008D1FE5" w:rsidRPr="00B32F62">
        <w:rPr>
          <w:rFonts w:ascii="Times New Roman" w:hAnsi="Times New Roman"/>
          <w:i/>
        </w:rPr>
        <w:t xml:space="preserve"> </w:t>
      </w:r>
    </w:p>
  </w:footnote>
  <w:footnote w:id="852">
    <w:p w14:paraId="1A3F9F96" w14:textId="53BCC26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Quanto … </w:t>
      </w:r>
      <w:r w:rsidR="00CF2470" w:rsidRPr="00B32F62">
        <w:rPr>
          <w:rFonts w:ascii="Times New Roman" w:hAnsi="Times New Roman"/>
        </w:rPr>
        <w:t xml:space="preserve">l’haverebbe </w:t>
      </w:r>
      <w:r w:rsidRPr="00B32F62">
        <w:rPr>
          <w:rFonts w:ascii="Times New Roman" w:hAnsi="Times New Roman"/>
        </w:rPr>
        <w:t xml:space="preserve">havuto </w:t>
      </w:r>
      <w:r w:rsidRPr="00B32F62">
        <w:rPr>
          <w:rFonts w:ascii="Times New Roman" w:hAnsi="Times New Roman"/>
          <w:i/>
        </w:rPr>
        <w:t>decodifica di testo cifrato presente a cc. 452r-455r; con segno di rimando.</w:t>
      </w:r>
    </w:p>
  </w:footnote>
  <w:footnote w:id="853">
    <w:p w14:paraId="15D9EA87" w14:textId="62E259C5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="00CF2470" w:rsidRPr="00B32F62">
        <w:rPr>
          <w:rFonts w:ascii="Times New Roman" w:hAnsi="Times New Roman"/>
          <w:i/>
          <w:iCs/>
        </w:rPr>
        <w:t>parola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depennata. </w:t>
      </w:r>
    </w:p>
  </w:footnote>
  <w:footnote w:id="854">
    <w:p w14:paraId="6406F6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pens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55">
    <w:p w14:paraId="7A3A44F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di questo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del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56">
    <w:p w14:paraId="2875BF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 parola depennata.</w:t>
      </w:r>
    </w:p>
  </w:footnote>
  <w:footnote w:id="857">
    <w:p w14:paraId="482D776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de si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58">
    <w:p w14:paraId="134BB0A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taccia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59">
    <w:p w14:paraId="59C4832E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Aggiunto in sopralinea con segno di inserimento. </w:t>
      </w:r>
    </w:p>
  </w:footnote>
  <w:footnote w:id="860">
    <w:p w14:paraId="62E9625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-e-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-a-.</w:t>
      </w:r>
    </w:p>
  </w:footnote>
  <w:footnote w:id="861">
    <w:p w14:paraId="2E6F5DC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f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s</w:t>
      </w:r>
      <w:r w:rsidRPr="00B32F62">
        <w:rPr>
          <w:rFonts w:ascii="Times New Roman" w:hAnsi="Times New Roman"/>
        </w:rPr>
        <w:t xml:space="preserve">, </w:t>
      </w:r>
      <w:r w:rsidRPr="00B32F62">
        <w:rPr>
          <w:rFonts w:ascii="Times New Roman" w:hAnsi="Times New Roman"/>
          <w:i/>
        </w:rPr>
        <w:t>come pare.</w:t>
      </w:r>
    </w:p>
  </w:footnote>
  <w:footnote w:id="862">
    <w:p w14:paraId="016D8CE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-tter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esito di correzione. </w:t>
      </w:r>
    </w:p>
  </w:footnote>
  <w:footnote w:id="863">
    <w:p w14:paraId="62C2A206" w14:textId="41FE3F8B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uri </w:t>
      </w:r>
      <w:r w:rsidRPr="00B32F62">
        <w:rPr>
          <w:rFonts w:ascii="Times New Roman" w:hAnsi="Times New Roman"/>
          <w:i/>
        </w:rPr>
        <w:t>depennato</w:t>
      </w:r>
      <w:r w:rsidR="00CF2470" w:rsidRPr="00B32F62">
        <w:rPr>
          <w:rFonts w:ascii="Times New Roman" w:hAnsi="Times New Roman"/>
          <w:i/>
        </w:rPr>
        <w:t>.</w:t>
      </w:r>
    </w:p>
  </w:footnote>
  <w:footnote w:id="864">
    <w:p w14:paraId="5FCEBDE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adar </w:t>
      </w:r>
      <w:r w:rsidRPr="00B32F62">
        <w:rPr>
          <w:rFonts w:ascii="Times New Roman" w:hAnsi="Times New Roman"/>
          <w:i/>
        </w:rPr>
        <w:t>depennato.</w:t>
      </w:r>
    </w:p>
  </w:footnote>
  <w:footnote w:id="865">
    <w:p w14:paraId="1958710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ma </w:t>
      </w:r>
      <w:r w:rsidRPr="00B32F62">
        <w:rPr>
          <w:rFonts w:ascii="Times New Roman" w:hAnsi="Times New Roman"/>
          <w:i/>
        </w:rPr>
        <w:t>depennato.</w:t>
      </w:r>
    </w:p>
  </w:footnote>
  <w:footnote w:id="866">
    <w:p w14:paraId="70F419A3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et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67">
    <w:p w14:paraId="5F88801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Così A. </w:t>
      </w:r>
    </w:p>
  </w:footnote>
  <w:footnote w:id="868">
    <w:p w14:paraId="12A6F88E" w14:textId="1529602D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CF2470" w:rsidRPr="00B32F62">
        <w:rPr>
          <w:rFonts w:ascii="Times New Roman" w:hAnsi="Times New Roman"/>
        </w:rPr>
        <w:t xml:space="preserve">-vorisse </w:t>
      </w:r>
      <w:r w:rsidR="00CF2470" w:rsidRPr="00B32F62">
        <w:rPr>
          <w:rFonts w:ascii="Times New Roman" w:hAnsi="Times New Roman"/>
          <w:i/>
        </w:rPr>
        <w:t>e</w:t>
      </w:r>
      <w:r w:rsidRPr="00B32F62">
        <w:rPr>
          <w:rFonts w:ascii="Times New Roman" w:hAnsi="Times New Roman"/>
          <w:i/>
        </w:rPr>
        <w:t>sito di correzione</w:t>
      </w:r>
      <w:r w:rsidR="00CF2470" w:rsidRPr="00B32F62">
        <w:rPr>
          <w:rFonts w:ascii="Times New Roman" w:hAnsi="Times New Roman"/>
          <w:i/>
        </w:rPr>
        <w:t>.</w:t>
      </w:r>
    </w:p>
  </w:footnote>
  <w:footnote w:id="869">
    <w:p w14:paraId="2A9A1F4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il Prip </w:t>
      </w:r>
      <w:r w:rsidRPr="00B32F62">
        <w:rPr>
          <w:rFonts w:ascii="Times New Roman" w:hAnsi="Times New Roman"/>
          <w:i/>
        </w:rPr>
        <w:t>depennato.</w:t>
      </w:r>
    </w:p>
  </w:footnote>
  <w:footnote w:id="870">
    <w:p w14:paraId="75AEA96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nel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71">
    <w:p w14:paraId="48A5C09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-la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72">
    <w:p w14:paraId="19DB2BF7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dlla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73">
    <w:p w14:paraId="08326FE9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sopo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74">
    <w:p w14:paraId="11FBF492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fa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75">
    <w:p w14:paraId="09E23DF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M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depennata. </w:t>
      </w:r>
    </w:p>
  </w:footnote>
  <w:footnote w:id="876">
    <w:p w14:paraId="4770C82F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</w:t>
      </w:r>
      <w:r w:rsidRPr="00B32F62">
        <w:rPr>
          <w:rFonts w:ascii="Times New Roman" w:hAnsi="Times New Roman"/>
        </w:rPr>
        <w:t>.</w:t>
      </w:r>
    </w:p>
  </w:footnote>
  <w:footnote w:id="877">
    <w:p w14:paraId="4CBC928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878">
    <w:p w14:paraId="794E54F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Precede</w:t>
      </w:r>
      <w:r w:rsidRPr="00B32F62">
        <w:rPr>
          <w:rFonts w:ascii="Times New Roman" w:hAnsi="Times New Roman"/>
        </w:rPr>
        <w:t xml:space="preserve"> acciò non ogni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79">
    <w:p w14:paraId="4D1EF86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Segue </w:t>
      </w:r>
      <w:r w:rsidRPr="00B32F62">
        <w:rPr>
          <w:rFonts w:ascii="Times New Roman" w:hAnsi="Times New Roman"/>
        </w:rPr>
        <w:t xml:space="preserve">s’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80">
    <w:p w14:paraId="0FBAB68B" w14:textId="77777777" w:rsidR="00C5658A" w:rsidRPr="00B32F62" w:rsidRDefault="00C5658A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ma … lega </w:t>
      </w:r>
      <w:r w:rsidRPr="00B32F62">
        <w:rPr>
          <w:rFonts w:ascii="Times New Roman" w:hAnsi="Times New Roman"/>
          <w:i/>
        </w:rPr>
        <w:t>aggiunto in sopralinea su testo cifrato depennato.</w:t>
      </w:r>
    </w:p>
  </w:footnote>
  <w:footnote w:id="881">
    <w:p w14:paraId="1654986A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 … affari </w:t>
      </w:r>
      <w:r w:rsidRPr="00B32F62">
        <w:rPr>
          <w:rFonts w:ascii="Times New Roman" w:hAnsi="Times New Roman"/>
          <w:i/>
        </w:rPr>
        <w:t>decodifica di testo cifrato presente a c. 455r-v; con segno di rimando.</w:t>
      </w:r>
    </w:p>
  </w:footnote>
  <w:footnote w:id="882">
    <w:p w14:paraId="4667DB9F" w14:textId="3BAC8DB4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perché … armati </w:t>
      </w:r>
      <w:r w:rsidRPr="00B32F62">
        <w:rPr>
          <w:rFonts w:ascii="Times New Roman" w:hAnsi="Times New Roman"/>
          <w:i/>
        </w:rPr>
        <w:t xml:space="preserve">aggiunto </w:t>
      </w:r>
      <w:r w:rsidR="00D03268" w:rsidRPr="00B32F62">
        <w:rPr>
          <w:rFonts w:ascii="Times New Roman" w:hAnsi="Times New Roman"/>
          <w:i/>
        </w:rPr>
        <w:t>sotto</w:t>
      </w:r>
      <w:r w:rsidRPr="00B32F62">
        <w:rPr>
          <w:rFonts w:ascii="Times New Roman" w:hAnsi="Times New Roman"/>
          <w:i/>
        </w:rPr>
        <w:t xml:space="preserve"> testo cifrato</w:t>
      </w:r>
      <w:r w:rsidR="00D03268" w:rsidRPr="00B32F62">
        <w:rPr>
          <w:rFonts w:ascii="Times New Roman" w:hAnsi="Times New Roman"/>
          <w:i/>
        </w:rPr>
        <w:t xml:space="preserve"> depennato.</w:t>
      </w:r>
    </w:p>
  </w:footnote>
  <w:footnote w:id="883">
    <w:p w14:paraId="196136AF" w14:textId="50948F48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haverà … pensa </w:t>
      </w:r>
      <w:r w:rsidRPr="00B32F62">
        <w:rPr>
          <w:rFonts w:ascii="Times New Roman" w:hAnsi="Times New Roman"/>
          <w:i/>
        </w:rPr>
        <w:t>aggiunto in sopralinea su testo cifrato</w:t>
      </w:r>
      <w:r w:rsidR="00D03268" w:rsidRPr="00B32F62">
        <w:rPr>
          <w:rFonts w:ascii="Times New Roman" w:hAnsi="Times New Roman"/>
          <w:i/>
        </w:rPr>
        <w:t xml:space="preserve"> depennato.</w:t>
      </w:r>
    </w:p>
  </w:footnote>
  <w:footnote w:id="884">
    <w:p w14:paraId="417B9BD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Esito di correzione</w:t>
      </w:r>
      <w:r w:rsidRPr="00B32F62">
        <w:rPr>
          <w:rFonts w:ascii="Times New Roman" w:hAnsi="Times New Roman"/>
        </w:rPr>
        <w:t xml:space="preserve">. </w:t>
      </w:r>
    </w:p>
  </w:footnote>
  <w:footnote w:id="885">
    <w:p w14:paraId="3E16266D" w14:textId="0B7ACC7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La … </w:t>
      </w:r>
      <w:r w:rsidR="00D03268" w:rsidRPr="00B32F62">
        <w:rPr>
          <w:rFonts w:ascii="Times New Roman" w:hAnsi="Times New Roman"/>
        </w:rPr>
        <w:t xml:space="preserve">ogni gran </w:t>
      </w:r>
      <w:r w:rsidRPr="00B32F62">
        <w:rPr>
          <w:rFonts w:ascii="Times New Roman" w:hAnsi="Times New Roman"/>
        </w:rPr>
        <w:t xml:space="preserve">cosa </w:t>
      </w:r>
      <w:r w:rsidRPr="00B32F62">
        <w:rPr>
          <w:rFonts w:ascii="Times New Roman" w:hAnsi="Times New Roman"/>
          <w:i/>
        </w:rPr>
        <w:t>decodifica di testo cifrato presente a cc. 455v-456v; con segno di rimando.</w:t>
      </w:r>
    </w:p>
  </w:footnote>
  <w:footnote w:id="886">
    <w:p w14:paraId="72CCFA9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onsequenza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87">
    <w:p w14:paraId="3CB64846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certo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88">
    <w:p w14:paraId="37FF81F8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 xml:space="preserve">Precede </w:t>
      </w:r>
      <w:r w:rsidRPr="00B32F62">
        <w:rPr>
          <w:rFonts w:ascii="Times New Roman" w:hAnsi="Times New Roman"/>
        </w:rPr>
        <w:t xml:space="preserve">prondo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89">
    <w:p w14:paraId="6029C715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Segue</w:t>
      </w:r>
      <w:r w:rsidRPr="00B32F62">
        <w:rPr>
          <w:rFonts w:ascii="Times New Roman" w:hAnsi="Times New Roman"/>
        </w:rPr>
        <w:t xml:space="preserve"> Savo- </w:t>
      </w:r>
      <w:r w:rsidRPr="00B32F62">
        <w:rPr>
          <w:rFonts w:ascii="Times New Roman" w:hAnsi="Times New Roman"/>
          <w:i/>
        </w:rPr>
        <w:t>depennato.</w:t>
      </w:r>
      <w:r w:rsidRPr="00B32F62">
        <w:rPr>
          <w:rFonts w:ascii="Times New Roman" w:hAnsi="Times New Roman"/>
        </w:rPr>
        <w:t xml:space="preserve"> </w:t>
      </w:r>
    </w:p>
  </w:footnote>
  <w:footnote w:id="890">
    <w:p w14:paraId="3DC74F1D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Aggiunto in sopralinea su</w:t>
      </w:r>
      <w:r w:rsidRPr="00B32F62">
        <w:rPr>
          <w:rFonts w:ascii="Times New Roman" w:hAnsi="Times New Roman"/>
        </w:rPr>
        <w:t xml:space="preserve"> plenitente </w:t>
      </w:r>
      <w:r w:rsidRPr="00B32F62">
        <w:rPr>
          <w:rFonts w:ascii="Times New Roman" w:hAnsi="Times New Roman"/>
          <w:i/>
        </w:rPr>
        <w:t xml:space="preserve">depennato. </w:t>
      </w:r>
    </w:p>
  </w:footnote>
  <w:footnote w:id="891">
    <w:p w14:paraId="2232E740" w14:textId="01031CBF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Il … </w:t>
      </w:r>
      <w:r w:rsidR="00D03268" w:rsidRPr="00B32F62">
        <w:rPr>
          <w:rFonts w:ascii="Times New Roman" w:hAnsi="Times New Roman"/>
        </w:rPr>
        <w:t>B</w:t>
      </w:r>
      <w:r w:rsidRPr="00B32F62">
        <w:rPr>
          <w:rFonts w:ascii="Times New Roman" w:hAnsi="Times New Roman"/>
        </w:rPr>
        <w:t xml:space="preserve">rindesi </w:t>
      </w:r>
      <w:r w:rsidRPr="00B32F62">
        <w:rPr>
          <w:rFonts w:ascii="Times New Roman" w:hAnsi="Times New Roman"/>
          <w:i/>
        </w:rPr>
        <w:t>decodifica di testo cifrato presente a cc. 456v-457r; con segno di rimando.</w:t>
      </w:r>
    </w:p>
  </w:footnote>
  <w:footnote w:id="892">
    <w:p w14:paraId="15DE4251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Foro nel supporto.</w:t>
      </w:r>
    </w:p>
  </w:footnote>
  <w:footnote w:id="893">
    <w:p w14:paraId="0AA2DC85" w14:textId="6F72763E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che … </w:t>
      </w:r>
      <w:r w:rsidR="00D03268" w:rsidRPr="00B32F62">
        <w:rPr>
          <w:rFonts w:ascii="Times New Roman" w:hAnsi="Times New Roman"/>
        </w:rPr>
        <w:t xml:space="preserve">v(ostra) </w:t>
      </w:r>
      <w:r w:rsidRPr="00B32F62">
        <w:rPr>
          <w:rFonts w:ascii="Times New Roman" w:hAnsi="Times New Roman"/>
        </w:rPr>
        <w:t>S</w:t>
      </w:r>
      <w:r w:rsidR="00D03268" w:rsidRPr="00B32F62">
        <w:rPr>
          <w:rFonts w:ascii="Times New Roman" w:hAnsi="Times New Roman"/>
        </w:rPr>
        <w:t>(</w:t>
      </w:r>
      <w:r w:rsidRPr="00B32F62">
        <w:rPr>
          <w:rFonts w:ascii="Times New Roman" w:hAnsi="Times New Roman"/>
        </w:rPr>
        <w:t>erenità</w:t>
      </w:r>
      <w:r w:rsidR="00D03268" w:rsidRPr="00B32F62">
        <w:rPr>
          <w:rFonts w:ascii="Times New Roman" w:hAnsi="Times New Roman"/>
        </w:rPr>
        <w:t>)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decodifica di testo cifrato presente a c. 457r; con segno di rimando.</w:t>
      </w:r>
    </w:p>
  </w:footnote>
  <w:footnote w:id="894">
    <w:p w14:paraId="24F28B8C" w14:textId="77777777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  <w:i/>
          <w:iCs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D-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/>
        </w:rPr>
        <w:t>corretta su</w:t>
      </w:r>
      <w:r w:rsidRPr="00B32F62">
        <w:rPr>
          <w:rFonts w:ascii="Times New Roman" w:hAnsi="Times New Roman"/>
        </w:rPr>
        <w:t xml:space="preserve"> </w:t>
      </w:r>
      <w:r w:rsidRPr="00B32F62">
        <w:rPr>
          <w:rFonts w:ascii="Times New Roman" w:hAnsi="Times New Roman"/>
          <w:iCs/>
        </w:rPr>
        <w:t>R-.</w:t>
      </w:r>
    </w:p>
  </w:footnote>
  <w:footnote w:id="895">
    <w:p w14:paraId="07E03A4D" w14:textId="49E6DB2A" w:rsidR="00F25DDD" w:rsidRPr="00B32F62" w:rsidRDefault="00F25DDD" w:rsidP="00B32F62">
      <w:pPr>
        <w:pStyle w:val="FootnoteText"/>
        <w:spacing w:after="0" w:line="240" w:lineRule="auto"/>
        <w:jc w:val="both"/>
        <w:rPr>
          <w:rFonts w:ascii="Times New Roman" w:hAnsi="Times New Roman"/>
        </w:rPr>
      </w:pPr>
      <w:r w:rsidRPr="00B32F62">
        <w:rPr>
          <w:rStyle w:val="FootnoteReference"/>
          <w:rFonts w:ascii="Times New Roman" w:hAnsi="Times New Roman"/>
        </w:rPr>
        <w:footnoteRef/>
      </w:r>
      <w:r w:rsidRPr="00B32F62">
        <w:rPr>
          <w:rFonts w:ascii="Times New Roman" w:hAnsi="Times New Roman"/>
        </w:rPr>
        <w:t xml:space="preserve"> </w:t>
      </w:r>
      <w:r w:rsidR="002E2442" w:rsidRPr="00B32F62">
        <w:rPr>
          <w:rFonts w:ascii="Times New Roman" w:hAnsi="Times New Roman"/>
          <w:iCs/>
        </w:rPr>
        <w:t>C</w:t>
      </w:r>
      <w:r w:rsidRPr="00B32F62">
        <w:rPr>
          <w:rFonts w:ascii="Times New Roman" w:hAnsi="Times New Roman"/>
          <w:i/>
        </w:rPr>
        <w:t>orretto su</w:t>
      </w:r>
      <w:r w:rsidRPr="00B32F62">
        <w:rPr>
          <w:rFonts w:ascii="Times New Roman" w:hAnsi="Times New Roman"/>
        </w:rPr>
        <w:t xml:space="preserve"> </w:t>
      </w:r>
      <w:r w:rsidR="002E2442" w:rsidRPr="00B32F62">
        <w:rPr>
          <w:rFonts w:ascii="Times New Roman" w:hAnsi="Times New Roman"/>
        </w:rPr>
        <w:t>23</w:t>
      </w:r>
      <w:r w:rsidRPr="00B32F62">
        <w:rPr>
          <w:rFonts w:ascii="Times New Roman" w:hAnsi="Times New Roman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9E6887" w14:textId="2A7F56BB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</w:t>
    </w:r>
    <w:r>
      <w:rPr>
        <w:rFonts w:ascii="Times New Roman" w:hAnsi="Times New Roman" w:cs="Times New Roman"/>
      </w:rPr>
      <w:t>2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1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ederica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1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57</w:t>
    </w:r>
    <w:r w:rsidRPr="00CC47F9">
      <w:rPr>
        <w:rFonts w:ascii="Times New Roman" w:hAnsi="Times New Roman" w:cs="Times New Roman"/>
      </w:rPr>
      <w:t xml:space="preserve">v </w:t>
    </w:r>
  </w:p>
  <w:p w14:paraId="6C1CCE58" w14:textId="77777777" w:rsidR="00F25DDD" w:rsidRDefault="00F25DD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ECD9DE" w14:textId="0AA6D625" w:rsidR="00F25DDD" w:rsidRPr="00CC47F9" w:rsidRDefault="00F25DDD" w:rsidP="000224A8">
    <w:pPr>
      <w:pStyle w:val="Testopreformattato"/>
      <w:jc w:val="both"/>
      <w:rPr>
        <w:rFonts w:ascii="Times New Roman" w:hAnsi="Times New Roman" w:cs="Times New Roman"/>
      </w:rPr>
    </w:pPr>
    <w:r w:rsidRPr="00CC47F9">
      <w:rPr>
        <w:rFonts w:ascii="Times New Roman" w:hAnsi="Times New Roman" w:cs="Times New Roman"/>
      </w:rPr>
      <w:t>Filza 1</w:t>
    </w:r>
    <w:r>
      <w:rPr>
        <w:rFonts w:ascii="Times New Roman" w:hAnsi="Times New Roman" w:cs="Times New Roman"/>
      </w:rPr>
      <w:t>2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2</w:t>
    </w:r>
    <w:r w:rsidRPr="00CC47F9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Ruben</w:t>
    </w:r>
    <w:r w:rsidRPr="00CC47F9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58</w:t>
    </w:r>
    <w:r w:rsidRPr="00CC47F9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125</w:t>
    </w:r>
    <w:r w:rsidRPr="00CC47F9">
      <w:rPr>
        <w:rFonts w:ascii="Times New Roman" w:hAnsi="Times New Roman" w:cs="Times New Roman"/>
      </w:rPr>
      <w:t xml:space="preserve">v </w:t>
    </w:r>
  </w:p>
  <w:p w14:paraId="026F0DB7" w14:textId="77777777" w:rsidR="00F25DDD" w:rsidRDefault="00F25DD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CADF10" w14:textId="79BD2C12" w:rsidR="00F25DDD" w:rsidRPr="005B5639" w:rsidRDefault="00F25DDD" w:rsidP="000224A8">
    <w:pPr>
      <w:pStyle w:val="Testopreformattato"/>
      <w:jc w:val="both"/>
      <w:rPr>
        <w:rFonts w:ascii="Times New Roman" w:hAnsi="Times New Roman" w:cs="Times New Roman"/>
        <w:sz w:val="24"/>
        <w:szCs w:val="24"/>
      </w:rPr>
    </w:pPr>
    <w:r w:rsidRPr="005B5639">
      <w:rPr>
        <w:rFonts w:ascii="Times New Roman" w:hAnsi="Times New Roman" w:cs="Times New Roman"/>
        <w:sz w:val="24"/>
        <w:szCs w:val="24"/>
      </w:rPr>
      <w:t xml:space="preserve">Filza 12_3_Vera_cc. 126r-183v </w:t>
    </w:r>
  </w:p>
  <w:p w14:paraId="47DC6FD5" w14:textId="77777777" w:rsidR="00F25DDD" w:rsidRDefault="00F25DD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82E6A" w14:textId="77777777" w:rsidR="00F25DDD" w:rsidRPr="00A217AA" w:rsidRDefault="00F25DDD" w:rsidP="000224A8">
    <w:pPr>
      <w:widowControl w:val="0"/>
      <w:jc w:val="both"/>
      <w:rPr>
        <w:rFonts w:ascii="Times New Roman" w:hAnsi="Times New Roman" w:cs="Times New Roman"/>
      </w:rPr>
    </w:pPr>
    <w:r w:rsidRPr="00A217AA">
      <w:rPr>
        <w:rFonts w:ascii="Times New Roman" w:hAnsi="Times New Roman" w:cs="Times New Roman"/>
      </w:rPr>
      <w:t>Filza 12_4_Flavia_cc. 184r-231v</w:t>
    </w:r>
  </w:p>
  <w:p w14:paraId="3E3982FB" w14:textId="77777777" w:rsidR="00F25DDD" w:rsidRDefault="00F25DDD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50A1" w14:textId="15E4FEEC" w:rsidR="00F25DDD" w:rsidRPr="00A217AA" w:rsidRDefault="00F25DDD" w:rsidP="000224A8">
    <w:pPr>
      <w:widowControl w:val="0"/>
      <w:jc w:val="both"/>
      <w:rPr>
        <w:rFonts w:ascii="Times New Roman" w:hAnsi="Times New Roman" w:cs="Times New Roman"/>
      </w:rPr>
    </w:pPr>
    <w:r w:rsidRPr="00A217AA">
      <w:rPr>
        <w:rFonts w:ascii="Times New Roman" w:hAnsi="Times New Roman" w:cs="Times New Roman"/>
      </w:rPr>
      <w:t>Filza 12_</w:t>
    </w:r>
    <w:r>
      <w:rPr>
        <w:rFonts w:ascii="Times New Roman" w:hAnsi="Times New Roman" w:cs="Times New Roman"/>
      </w:rPr>
      <w:t>5</w:t>
    </w:r>
    <w:r w:rsidRPr="00A217AA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Angelo</w:t>
    </w:r>
    <w:r w:rsidRPr="00A217AA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32</w:t>
    </w:r>
    <w:r w:rsidRPr="00A217AA">
      <w:rPr>
        <w:rFonts w:ascii="Times New Roman" w:hAnsi="Times New Roman" w:cs="Times New Roman"/>
      </w:rPr>
      <w:t>r-2</w:t>
    </w:r>
    <w:r>
      <w:rPr>
        <w:rFonts w:ascii="Times New Roman" w:hAnsi="Times New Roman" w:cs="Times New Roman"/>
      </w:rPr>
      <w:t>95</w:t>
    </w:r>
    <w:r w:rsidRPr="00A217AA">
      <w:rPr>
        <w:rFonts w:ascii="Times New Roman" w:hAnsi="Times New Roman" w:cs="Times New Roman"/>
      </w:rPr>
      <w:t>v</w:t>
    </w:r>
  </w:p>
  <w:p w14:paraId="31DF3184" w14:textId="77777777" w:rsidR="00F25DDD" w:rsidRDefault="00F25DDD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4549BA" w14:textId="77777777" w:rsidR="00F25DDD" w:rsidRPr="00A217AA" w:rsidRDefault="00F25DDD" w:rsidP="000224A8">
    <w:pPr>
      <w:widowControl w:val="0"/>
      <w:jc w:val="both"/>
      <w:rPr>
        <w:rFonts w:ascii="Times New Roman" w:hAnsi="Times New Roman" w:cs="Times New Roman"/>
      </w:rPr>
    </w:pPr>
    <w:r w:rsidRPr="00A217AA">
      <w:rPr>
        <w:rFonts w:ascii="Times New Roman" w:hAnsi="Times New Roman" w:cs="Times New Roman"/>
      </w:rPr>
      <w:t>Filza 12_</w:t>
    </w:r>
    <w:r>
      <w:rPr>
        <w:rFonts w:ascii="Times New Roman" w:hAnsi="Times New Roman" w:cs="Times New Roman"/>
      </w:rPr>
      <w:t>6</w:t>
    </w:r>
    <w:r w:rsidRPr="00A217AA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Filippo</w:t>
    </w:r>
    <w:r w:rsidRPr="00A217AA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296</w:t>
    </w:r>
    <w:r w:rsidRPr="00A217AA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355</w:t>
    </w:r>
    <w:r w:rsidRPr="00A217AA">
      <w:rPr>
        <w:rFonts w:ascii="Times New Roman" w:hAnsi="Times New Roman" w:cs="Times New Roman"/>
      </w:rPr>
      <w:t>v</w:t>
    </w:r>
  </w:p>
  <w:p w14:paraId="1D2A16B3" w14:textId="77777777" w:rsidR="00F25DDD" w:rsidRDefault="00F25DDD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76D831" w14:textId="578D57DC" w:rsidR="00F25DDD" w:rsidRPr="00A217AA" w:rsidRDefault="00F25DDD" w:rsidP="000224A8">
    <w:pPr>
      <w:widowControl w:val="0"/>
      <w:jc w:val="both"/>
      <w:rPr>
        <w:rFonts w:ascii="Times New Roman" w:hAnsi="Times New Roman" w:cs="Times New Roman"/>
      </w:rPr>
    </w:pPr>
    <w:r w:rsidRPr="00A217AA">
      <w:rPr>
        <w:rFonts w:ascii="Times New Roman" w:hAnsi="Times New Roman" w:cs="Times New Roman"/>
      </w:rPr>
      <w:t>Filza 12_</w:t>
    </w:r>
    <w:r>
      <w:rPr>
        <w:rFonts w:ascii="Times New Roman" w:hAnsi="Times New Roman" w:cs="Times New Roman"/>
      </w:rPr>
      <w:t>7</w:t>
    </w:r>
    <w:r w:rsidRPr="00A217AA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Cristina</w:t>
    </w:r>
    <w:r w:rsidRPr="00A217AA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356</w:t>
    </w:r>
    <w:r w:rsidRPr="00A217AA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413</w:t>
    </w:r>
    <w:r w:rsidRPr="00A217AA">
      <w:rPr>
        <w:rFonts w:ascii="Times New Roman" w:hAnsi="Times New Roman" w:cs="Times New Roman"/>
      </w:rPr>
      <w:t>v</w:t>
    </w:r>
  </w:p>
  <w:p w14:paraId="1D50BF26" w14:textId="77777777" w:rsidR="00F25DDD" w:rsidRDefault="00F25DDD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79505A" w14:textId="648265D5" w:rsidR="00F25DDD" w:rsidRPr="00A217AA" w:rsidRDefault="00F25DDD" w:rsidP="000224A8">
    <w:pPr>
      <w:widowControl w:val="0"/>
      <w:jc w:val="both"/>
      <w:rPr>
        <w:rFonts w:ascii="Times New Roman" w:hAnsi="Times New Roman" w:cs="Times New Roman"/>
      </w:rPr>
    </w:pPr>
    <w:r w:rsidRPr="00A217AA">
      <w:rPr>
        <w:rFonts w:ascii="Times New Roman" w:hAnsi="Times New Roman" w:cs="Times New Roman"/>
      </w:rPr>
      <w:t>Filza 12_</w:t>
    </w:r>
    <w:r>
      <w:rPr>
        <w:rFonts w:ascii="Times New Roman" w:hAnsi="Times New Roman" w:cs="Times New Roman"/>
      </w:rPr>
      <w:t>8</w:t>
    </w:r>
    <w:r w:rsidRPr="00A217AA">
      <w:rPr>
        <w:rFonts w:ascii="Times New Roman" w:hAnsi="Times New Roman" w:cs="Times New Roman"/>
      </w:rPr>
      <w:t>_</w:t>
    </w:r>
    <w:r>
      <w:rPr>
        <w:rFonts w:ascii="Times New Roman" w:hAnsi="Times New Roman" w:cs="Times New Roman"/>
      </w:rPr>
      <w:t>Giorgia</w:t>
    </w:r>
    <w:r w:rsidRPr="00A217AA">
      <w:rPr>
        <w:rFonts w:ascii="Times New Roman" w:hAnsi="Times New Roman" w:cs="Times New Roman"/>
      </w:rPr>
      <w:t xml:space="preserve">_cc. </w:t>
    </w:r>
    <w:r>
      <w:rPr>
        <w:rFonts w:ascii="Times New Roman" w:hAnsi="Times New Roman" w:cs="Times New Roman"/>
      </w:rPr>
      <w:t>414</w:t>
    </w:r>
    <w:r w:rsidRPr="00A217AA">
      <w:rPr>
        <w:rFonts w:ascii="Times New Roman" w:hAnsi="Times New Roman" w:cs="Times New Roman"/>
      </w:rPr>
      <w:t>r-</w:t>
    </w:r>
    <w:r>
      <w:rPr>
        <w:rFonts w:ascii="Times New Roman" w:hAnsi="Times New Roman" w:cs="Times New Roman"/>
      </w:rPr>
      <w:t>46</w:t>
    </w:r>
    <w:r w:rsidR="00194852">
      <w:rPr>
        <w:rFonts w:ascii="Times New Roman" w:hAnsi="Times New Roman" w:cs="Times New Roman"/>
      </w:rPr>
      <w:t>5</w:t>
    </w:r>
    <w:r w:rsidRPr="00A217AA">
      <w:rPr>
        <w:rFonts w:ascii="Times New Roman" w:hAnsi="Times New Roman" w:cs="Times New Roman"/>
      </w:rPr>
      <w:t>v</w:t>
    </w:r>
  </w:p>
  <w:p w14:paraId="220C572D" w14:textId="77777777" w:rsidR="00F25DDD" w:rsidRDefault="00F25DD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7D4239"/>
    <w:multiLevelType w:val="hybridMultilevel"/>
    <w:tmpl w:val="A4F4C3FC"/>
    <w:lvl w:ilvl="0" w:tplc="8A488076">
      <w:start w:val="24"/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178581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proofState w:spelling="clean"/>
  <w:defaultTabStop w:val="708"/>
  <w:hyphenationZone w:val="283"/>
  <w:characterSpacingControl w:val="doNotCompress"/>
  <w:footnotePr>
    <w:numFmt w:val="lowerLetter"/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MwMLcwNTY0MbQ0MjBW0lEKTi0uzszPAykwrgUAfcgHHCwAAAA="/>
  </w:docVars>
  <w:rsids>
    <w:rsidRoot w:val="004A07CB"/>
    <w:rsid w:val="0000057F"/>
    <w:rsid w:val="00000B65"/>
    <w:rsid w:val="00002DB4"/>
    <w:rsid w:val="000031BD"/>
    <w:rsid w:val="000052E3"/>
    <w:rsid w:val="000125DD"/>
    <w:rsid w:val="000139E3"/>
    <w:rsid w:val="00013B8F"/>
    <w:rsid w:val="000224A8"/>
    <w:rsid w:val="00024414"/>
    <w:rsid w:val="00027751"/>
    <w:rsid w:val="00033CE0"/>
    <w:rsid w:val="00044F84"/>
    <w:rsid w:val="00053639"/>
    <w:rsid w:val="00054B95"/>
    <w:rsid w:val="00055246"/>
    <w:rsid w:val="000557CF"/>
    <w:rsid w:val="000611DE"/>
    <w:rsid w:val="00062608"/>
    <w:rsid w:val="00063094"/>
    <w:rsid w:val="00065702"/>
    <w:rsid w:val="00076E3A"/>
    <w:rsid w:val="00077AEF"/>
    <w:rsid w:val="00082F5A"/>
    <w:rsid w:val="000835E1"/>
    <w:rsid w:val="000859DC"/>
    <w:rsid w:val="0008727E"/>
    <w:rsid w:val="00091AF1"/>
    <w:rsid w:val="00093742"/>
    <w:rsid w:val="00095173"/>
    <w:rsid w:val="000A0875"/>
    <w:rsid w:val="000A2DAB"/>
    <w:rsid w:val="000A472F"/>
    <w:rsid w:val="000A4C2C"/>
    <w:rsid w:val="000A6792"/>
    <w:rsid w:val="000A69FE"/>
    <w:rsid w:val="000C081B"/>
    <w:rsid w:val="000C0FA7"/>
    <w:rsid w:val="000C32E8"/>
    <w:rsid w:val="000C40D1"/>
    <w:rsid w:val="000C4E5E"/>
    <w:rsid w:val="000C6368"/>
    <w:rsid w:val="000D10FE"/>
    <w:rsid w:val="000D165B"/>
    <w:rsid w:val="000D6331"/>
    <w:rsid w:val="000D7EFC"/>
    <w:rsid w:val="000E1BB2"/>
    <w:rsid w:val="000E31D3"/>
    <w:rsid w:val="000E40EF"/>
    <w:rsid w:val="000E563E"/>
    <w:rsid w:val="000F0414"/>
    <w:rsid w:val="000F2C11"/>
    <w:rsid w:val="000F3844"/>
    <w:rsid w:val="000F3FE1"/>
    <w:rsid w:val="000F402D"/>
    <w:rsid w:val="000F5B07"/>
    <w:rsid w:val="0010089D"/>
    <w:rsid w:val="00100C58"/>
    <w:rsid w:val="00102481"/>
    <w:rsid w:val="00103EE3"/>
    <w:rsid w:val="00105F4B"/>
    <w:rsid w:val="001102E3"/>
    <w:rsid w:val="00110F86"/>
    <w:rsid w:val="001135A5"/>
    <w:rsid w:val="001207D8"/>
    <w:rsid w:val="00120AC2"/>
    <w:rsid w:val="0012340B"/>
    <w:rsid w:val="0012495D"/>
    <w:rsid w:val="0013181A"/>
    <w:rsid w:val="0013631E"/>
    <w:rsid w:val="00136A2C"/>
    <w:rsid w:val="00137952"/>
    <w:rsid w:val="00140713"/>
    <w:rsid w:val="001417C6"/>
    <w:rsid w:val="00144E02"/>
    <w:rsid w:val="0014522E"/>
    <w:rsid w:val="00147A6C"/>
    <w:rsid w:val="00147CEA"/>
    <w:rsid w:val="00154550"/>
    <w:rsid w:val="00156A7D"/>
    <w:rsid w:val="00170ED7"/>
    <w:rsid w:val="00174248"/>
    <w:rsid w:val="001806B7"/>
    <w:rsid w:val="00187656"/>
    <w:rsid w:val="00187750"/>
    <w:rsid w:val="00190631"/>
    <w:rsid w:val="00192734"/>
    <w:rsid w:val="0019284B"/>
    <w:rsid w:val="00194852"/>
    <w:rsid w:val="001B0165"/>
    <w:rsid w:val="001B3309"/>
    <w:rsid w:val="001C175D"/>
    <w:rsid w:val="001C3450"/>
    <w:rsid w:val="001C4755"/>
    <w:rsid w:val="001C5A22"/>
    <w:rsid w:val="001C630A"/>
    <w:rsid w:val="001E31B5"/>
    <w:rsid w:val="001E4730"/>
    <w:rsid w:val="001E68D0"/>
    <w:rsid w:val="001E69FF"/>
    <w:rsid w:val="0020117C"/>
    <w:rsid w:val="00203B9C"/>
    <w:rsid w:val="00207659"/>
    <w:rsid w:val="00210F6B"/>
    <w:rsid w:val="0021200A"/>
    <w:rsid w:val="002155AB"/>
    <w:rsid w:val="00217028"/>
    <w:rsid w:val="00217AEA"/>
    <w:rsid w:val="00217CBE"/>
    <w:rsid w:val="00221066"/>
    <w:rsid w:val="0022345B"/>
    <w:rsid w:val="0022750D"/>
    <w:rsid w:val="002314F5"/>
    <w:rsid w:val="00237D4C"/>
    <w:rsid w:val="002432DE"/>
    <w:rsid w:val="00246C70"/>
    <w:rsid w:val="00247FCF"/>
    <w:rsid w:val="002502E9"/>
    <w:rsid w:val="00251073"/>
    <w:rsid w:val="002515C6"/>
    <w:rsid w:val="00254D7F"/>
    <w:rsid w:val="00257EE2"/>
    <w:rsid w:val="002602F0"/>
    <w:rsid w:val="002643DA"/>
    <w:rsid w:val="0026495B"/>
    <w:rsid w:val="00266115"/>
    <w:rsid w:val="0027121E"/>
    <w:rsid w:val="00274C59"/>
    <w:rsid w:val="00276A0B"/>
    <w:rsid w:val="002772A5"/>
    <w:rsid w:val="00277CD7"/>
    <w:rsid w:val="00280BAE"/>
    <w:rsid w:val="00280DC7"/>
    <w:rsid w:val="00281C41"/>
    <w:rsid w:val="0028330D"/>
    <w:rsid w:val="0029267F"/>
    <w:rsid w:val="00292913"/>
    <w:rsid w:val="00295C2D"/>
    <w:rsid w:val="00296304"/>
    <w:rsid w:val="00297FDE"/>
    <w:rsid w:val="002A075B"/>
    <w:rsid w:val="002A086A"/>
    <w:rsid w:val="002A0FF3"/>
    <w:rsid w:val="002A302D"/>
    <w:rsid w:val="002B14C9"/>
    <w:rsid w:val="002B63EF"/>
    <w:rsid w:val="002B7BB4"/>
    <w:rsid w:val="002C0CE7"/>
    <w:rsid w:val="002C1E85"/>
    <w:rsid w:val="002C3219"/>
    <w:rsid w:val="002C5CF1"/>
    <w:rsid w:val="002C6C3A"/>
    <w:rsid w:val="002D0978"/>
    <w:rsid w:val="002D416A"/>
    <w:rsid w:val="002D560F"/>
    <w:rsid w:val="002D6496"/>
    <w:rsid w:val="002D6634"/>
    <w:rsid w:val="002D7A28"/>
    <w:rsid w:val="002E2442"/>
    <w:rsid w:val="002E3237"/>
    <w:rsid w:val="002E427F"/>
    <w:rsid w:val="002E47DB"/>
    <w:rsid w:val="002F2BE8"/>
    <w:rsid w:val="002F5ED2"/>
    <w:rsid w:val="002F6612"/>
    <w:rsid w:val="003001A2"/>
    <w:rsid w:val="00303D06"/>
    <w:rsid w:val="0031596F"/>
    <w:rsid w:val="00317379"/>
    <w:rsid w:val="00326251"/>
    <w:rsid w:val="00330990"/>
    <w:rsid w:val="00335552"/>
    <w:rsid w:val="00336011"/>
    <w:rsid w:val="0034079E"/>
    <w:rsid w:val="00341113"/>
    <w:rsid w:val="00342C5E"/>
    <w:rsid w:val="00343B92"/>
    <w:rsid w:val="00343D61"/>
    <w:rsid w:val="00344CDF"/>
    <w:rsid w:val="00347846"/>
    <w:rsid w:val="00353345"/>
    <w:rsid w:val="003646AE"/>
    <w:rsid w:val="003659F4"/>
    <w:rsid w:val="003664E3"/>
    <w:rsid w:val="00367109"/>
    <w:rsid w:val="00375719"/>
    <w:rsid w:val="003808E6"/>
    <w:rsid w:val="00382653"/>
    <w:rsid w:val="0039001B"/>
    <w:rsid w:val="003902B1"/>
    <w:rsid w:val="0039576D"/>
    <w:rsid w:val="003961E9"/>
    <w:rsid w:val="003976B0"/>
    <w:rsid w:val="00397F00"/>
    <w:rsid w:val="003A106A"/>
    <w:rsid w:val="003A66CA"/>
    <w:rsid w:val="003A7664"/>
    <w:rsid w:val="003B10E0"/>
    <w:rsid w:val="003B1200"/>
    <w:rsid w:val="003B2CC7"/>
    <w:rsid w:val="003C16B4"/>
    <w:rsid w:val="003C3221"/>
    <w:rsid w:val="003C4323"/>
    <w:rsid w:val="003D1847"/>
    <w:rsid w:val="003D305E"/>
    <w:rsid w:val="003E7C11"/>
    <w:rsid w:val="003F0B33"/>
    <w:rsid w:val="003F3616"/>
    <w:rsid w:val="003F5D21"/>
    <w:rsid w:val="0040462E"/>
    <w:rsid w:val="00407D18"/>
    <w:rsid w:val="00410492"/>
    <w:rsid w:val="00416789"/>
    <w:rsid w:val="00416FA1"/>
    <w:rsid w:val="00417AC7"/>
    <w:rsid w:val="00417EF0"/>
    <w:rsid w:val="00423263"/>
    <w:rsid w:val="00424268"/>
    <w:rsid w:val="004313F2"/>
    <w:rsid w:val="00432844"/>
    <w:rsid w:val="004343DA"/>
    <w:rsid w:val="00437942"/>
    <w:rsid w:val="00441945"/>
    <w:rsid w:val="0044548D"/>
    <w:rsid w:val="00452227"/>
    <w:rsid w:val="00456A94"/>
    <w:rsid w:val="00456C79"/>
    <w:rsid w:val="0046052F"/>
    <w:rsid w:val="00460914"/>
    <w:rsid w:val="00462C16"/>
    <w:rsid w:val="00464862"/>
    <w:rsid w:val="00464D9F"/>
    <w:rsid w:val="00465EC6"/>
    <w:rsid w:val="00465F54"/>
    <w:rsid w:val="0046635E"/>
    <w:rsid w:val="0046658C"/>
    <w:rsid w:val="004676DC"/>
    <w:rsid w:val="004745A7"/>
    <w:rsid w:val="0047514C"/>
    <w:rsid w:val="00475F8D"/>
    <w:rsid w:val="0048045B"/>
    <w:rsid w:val="00482765"/>
    <w:rsid w:val="0048483A"/>
    <w:rsid w:val="00484CA8"/>
    <w:rsid w:val="00485B31"/>
    <w:rsid w:val="0048797A"/>
    <w:rsid w:val="00490C5B"/>
    <w:rsid w:val="0049170E"/>
    <w:rsid w:val="0049303D"/>
    <w:rsid w:val="004A07CB"/>
    <w:rsid w:val="004A173C"/>
    <w:rsid w:val="004A1967"/>
    <w:rsid w:val="004A201B"/>
    <w:rsid w:val="004A43B2"/>
    <w:rsid w:val="004A50E9"/>
    <w:rsid w:val="004A5492"/>
    <w:rsid w:val="004A5848"/>
    <w:rsid w:val="004B3601"/>
    <w:rsid w:val="004B41EC"/>
    <w:rsid w:val="004C030A"/>
    <w:rsid w:val="004C230A"/>
    <w:rsid w:val="004C27CC"/>
    <w:rsid w:val="004D248B"/>
    <w:rsid w:val="004D7F94"/>
    <w:rsid w:val="004E04DF"/>
    <w:rsid w:val="004E3DE9"/>
    <w:rsid w:val="004E65CD"/>
    <w:rsid w:val="004E7859"/>
    <w:rsid w:val="004F0E84"/>
    <w:rsid w:val="004F365C"/>
    <w:rsid w:val="004F4B44"/>
    <w:rsid w:val="004F73B4"/>
    <w:rsid w:val="00500559"/>
    <w:rsid w:val="00501AF4"/>
    <w:rsid w:val="00502986"/>
    <w:rsid w:val="00503458"/>
    <w:rsid w:val="00504E03"/>
    <w:rsid w:val="00505436"/>
    <w:rsid w:val="0050582E"/>
    <w:rsid w:val="005129FF"/>
    <w:rsid w:val="00514306"/>
    <w:rsid w:val="00524619"/>
    <w:rsid w:val="00525E4F"/>
    <w:rsid w:val="00526CD3"/>
    <w:rsid w:val="00527360"/>
    <w:rsid w:val="00527DE7"/>
    <w:rsid w:val="0053136C"/>
    <w:rsid w:val="00534539"/>
    <w:rsid w:val="00536768"/>
    <w:rsid w:val="00536C21"/>
    <w:rsid w:val="00542794"/>
    <w:rsid w:val="0054704E"/>
    <w:rsid w:val="00552942"/>
    <w:rsid w:val="00557F81"/>
    <w:rsid w:val="005608CB"/>
    <w:rsid w:val="005630F1"/>
    <w:rsid w:val="0056566B"/>
    <w:rsid w:val="00566021"/>
    <w:rsid w:val="00566704"/>
    <w:rsid w:val="005675BB"/>
    <w:rsid w:val="0057165B"/>
    <w:rsid w:val="00581525"/>
    <w:rsid w:val="00581535"/>
    <w:rsid w:val="00583B89"/>
    <w:rsid w:val="005843CA"/>
    <w:rsid w:val="00584E40"/>
    <w:rsid w:val="005853A3"/>
    <w:rsid w:val="00590656"/>
    <w:rsid w:val="00595281"/>
    <w:rsid w:val="005A086F"/>
    <w:rsid w:val="005A1CCA"/>
    <w:rsid w:val="005A2616"/>
    <w:rsid w:val="005A354F"/>
    <w:rsid w:val="005A3FA7"/>
    <w:rsid w:val="005A4F86"/>
    <w:rsid w:val="005A6576"/>
    <w:rsid w:val="005B1740"/>
    <w:rsid w:val="005B5639"/>
    <w:rsid w:val="005B5834"/>
    <w:rsid w:val="005C6736"/>
    <w:rsid w:val="005D06D2"/>
    <w:rsid w:val="005E1448"/>
    <w:rsid w:val="005E20F0"/>
    <w:rsid w:val="005E3B6B"/>
    <w:rsid w:val="005E6598"/>
    <w:rsid w:val="005F0D08"/>
    <w:rsid w:val="005F7345"/>
    <w:rsid w:val="005F758D"/>
    <w:rsid w:val="005F7F4A"/>
    <w:rsid w:val="006031BF"/>
    <w:rsid w:val="0060349E"/>
    <w:rsid w:val="00603B86"/>
    <w:rsid w:val="00604EC4"/>
    <w:rsid w:val="006061C5"/>
    <w:rsid w:val="00606431"/>
    <w:rsid w:val="00606567"/>
    <w:rsid w:val="006124DC"/>
    <w:rsid w:val="00614E9D"/>
    <w:rsid w:val="006152E2"/>
    <w:rsid w:val="00617CA0"/>
    <w:rsid w:val="00621327"/>
    <w:rsid w:val="00630862"/>
    <w:rsid w:val="0063291C"/>
    <w:rsid w:val="00634688"/>
    <w:rsid w:val="0063569C"/>
    <w:rsid w:val="00640D2F"/>
    <w:rsid w:val="0064114E"/>
    <w:rsid w:val="0064312F"/>
    <w:rsid w:val="0064353C"/>
    <w:rsid w:val="00644EBA"/>
    <w:rsid w:val="00645F4D"/>
    <w:rsid w:val="00653408"/>
    <w:rsid w:val="00657A91"/>
    <w:rsid w:val="00663DC3"/>
    <w:rsid w:val="00664087"/>
    <w:rsid w:val="00664F27"/>
    <w:rsid w:val="006709D7"/>
    <w:rsid w:val="00673758"/>
    <w:rsid w:val="00683C5D"/>
    <w:rsid w:val="00691C7F"/>
    <w:rsid w:val="00692BA6"/>
    <w:rsid w:val="00693C54"/>
    <w:rsid w:val="00694ACC"/>
    <w:rsid w:val="006952A4"/>
    <w:rsid w:val="0069777C"/>
    <w:rsid w:val="006A1986"/>
    <w:rsid w:val="006A3CE4"/>
    <w:rsid w:val="006A5014"/>
    <w:rsid w:val="006A5A82"/>
    <w:rsid w:val="006A5EF3"/>
    <w:rsid w:val="006A6974"/>
    <w:rsid w:val="006A7E22"/>
    <w:rsid w:val="006B0BE5"/>
    <w:rsid w:val="006C35A4"/>
    <w:rsid w:val="006C3CAE"/>
    <w:rsid w:val="006C5C93"/>
    <w:rsid w:val="006C76D9"/>
    <w:rsid w:val="006D0165"/>
    <w:rsid w:val="006D0D5D"/>
    <w:rsid w:val="006D37F3"/>
    <w:rsid w:val="006D4CD4"/>
    <w:rsid w:val="006E121A"/>
    <w:rsid w:val="006E1DED"/>
    <w:rsid w:val="006E42F3"/>
    <w:rsid w:val="006E623C"/>
    <w:rsid w:val="006E70AA"/>
    <w:rsid w:val="006F0B84"/>
    <w:rsid w:val="006F41CE"/>
    <w:rsid w:val="006F64D3"/>
    <w:rsid w:val="006F7E97"/>
    <w:rsid w:val="0070669B"/>
    <w:rsid w:val="00710CF5"/>
    <w:rsid w:val="007121CE"/>
    <w:rsid w:val="00713858"/>
    <w:rsid w:val="0071467F"/>
    <w:rsid w:val="00714AA3"/>
    <w:rsid w:val="00721046"/>
    <w:rsid w:val="0072605D"/>
    <w:rsid w:val="007278C3"/>
    <w:rsid w:val="00733D25"/>
    <w:rsid w:val="00736B6D"/>
    <w:rsid w:val="007377EC"/>
    <w:rsid w:val="007429C0"/>
    <w:rsid w:val="00742ABE"/>
    <w:rsid w:val="00742BEC"/>
    <w:rsid w:val="007500C1"/>
    <w:rsid w:val="0075068E"/>
    <w:rsid w:val="00751657"/>
    <w:rsid w:val="00753696"/>
    <w:rsid w:val="007555F7"/>
    <w:rsid w:val="007568B9"/>
    <w:rsid w:val="007653FB"/>
    <w:rsid w:val="007711A3"/>
    <w:rsid w:val="00777898"/>
    <w:rsid w:val="0078750E"/>
    <w:rsid w:val="00793E4E"/>
    <w:rsid w:val="007A2648"/>
    <w:rsid w:val="007A395B"/>
    <w:rsid w:val="007A4878"/>
    <w:rsid w:val="007A6D46"/>
    <w:rsid w:val="007B18E4"/>
    <w:rsid w:val="007B1BB9"/>
    <w:rsid w:val="007B2F3F"/>
    <w:rsid w:val="007B5E2C"/>
    <w:rsid w:val="007B768A"/>
    <w:rsid w:val="007C1939"/>
    <w:rsid w:val="007C2397"/>
    <w:rsid w:val="007C247B"/>
    <w:rsid w:val="007C2795"/>
    <w:rsid w:val="007C4DC2"/>
    <w:rsid w:val="007D2098"/>
    <w:rsid w:val="007D29E3"/>
    <w:rsid w:val="007E2EA3"/>
    <w:rsid w:val="007E65FD"/>
    <w:rsid w:val="007E73D1"/>
    <w:rsid w:val="007F4883"/>
    <w:rsid w:val="007F5894"/>
    <w:rsid w:val="007F59C7"/>
    <w:rsid w:val="00804292"/>
    <w:rsid w:val="00805324"/>
    <w:rsid w:val="00806D4F"/>
    <w:rsid w:val="008078C4"/>
    <w:rsid w:val="00812CF6"/>
    <w:rsid w:val="0081409C"/>
    <w:rsid w:val="008157BD"/>
    <w:rsid w:val="008169AF"/>
    <w:rsid w:val="00821FD1"/>
    <w:rsid w:val="00823906"/>
    <w:rsid w:val="00830710"/>
    <w:rsid w:val="00832B79"/>
    <w:rsid w:val="00836532"/>
    <w:rsid w:val="00837104"/>
    <w:rsid w:val="00840B45"/>
    <w:rsid w:val="0084741C"/>
    <w:rsid w:val="0085625B"/>
    <w:rsid w:val="0085756B"/>
    <w:rsid w:val="00861143"/>
    <w:rsid w:val="008728DB"/>
    <w:rsid w:val="00873FBE"/>
    <w:rsid w:val="00881FD0"/>
    <w:rsid w:val="00882578"/>
    <w:rsid w:val="008839E6"/>
    <w:rsid w:val="008849DE"/>
    <w:rsid w:val="0089283B"/>
    <w:rsid w:val="00893338"/>
    <w:rsid w:val="00894FCA"/>
    <w:rsid w:val="00896948"/>
    <w:rsid w:val="00897BD4"/>
    <w:rsid w:val="008B10E5"/>
    <w:rsid w:val="008B6654"/>
    <w:rsid w:val="008C277A"/>
    <w:rsid w:val="008D1FE5"/>
    <w:rsid w:val="008D4199"/>
    <w:rsid w:val="008D55D9"/>
    <w:rsid w:val="008E458D"/>
    <w:rsid w:val="008E47A5"/>
    <w:rsid w:val="008E6213"/>
    <w:rsid w:val="008F00DA"/>
    <w:rsid w:val="008F58A6"/>
    <w:rsid w:val="008F78D2"/>
    <w:rsid w:val="008F797A"/>
    <w:rsid w:val="009105C7"/>
    <w:rsid w:val="009119EB"/>
    <w:rsid w:val="00913F07"/>
    <w:rsid w:val="00914D6E"/>
    <w:rsid w:val="00917A74"/>
    <w:rsid w:val="00921421"/>
    <w:rsid w:val="00927936"/>
    <w:rsid w:val="00932D73"/>
    <w:rsid w:val="00937ABF"/>
    <w:rsid w:val="00937C63"/>
    <w:rsid w:val="00940352"/>
    <w:rsid w:val="009468F1"/>
    <w:rsid w:val="0095209F"/>
    <w:rsid w:val="00952665"/>
    <w:rsid w:val="00954659"/>
    <w:rsid w:val="00957156"/>
    <w:rsid w:val="009653BA"/>
    <w:rsid w:val="00970EAC"/>
    <w:rsid w:val="009717E8"/>
    <w:rsid w:val="00973C8E"/>
    <w:rsid w:val="009822B7"/>
    <w:rsid w:val="00984659"/>
    <w:rsid w:val="00986002"/>
    <w:rsid w:val="00986372"/>
    <w:rsid w:val="00993E21"/>
    <w:rsid w:val="00994614"/>
    <w:rsid w:val="00996D9E"/>
    <w:rsid w:val="009A0C01"/>
    <w:rsid w:val="009A3E54"/>
    <w:rsid w:val="009A5AE1"/>
    <w:rsid w:val="009A6608"/>
    <w:rsid w:val="009A6822"/>
    <w:rsid w:val="009B06B1"/>
    <w:rsid w:val="009B07AB"/>
    <w:rsid w:val="009B1EBA"/>
    <w:rsid w:val="009B1EF4"/>
    <w:rsid w:val="009B6FD5"/>
    <w:rsid w:val="009C5E1D"/>
    <w:rsid w:val="009C6C21"/>
    <w:rsid w:val="009C72D3"/>
    <w:rsid w:val="009D52CB"/>
    <w:rsid w:val="009D6818"/>
    <w:rsid w:val="009E1614"/>
    <w:rsid w:val="009E233D"/>
    <w:rsid w:val="009E6BAB"/>
    <w:rsid w:val="009F1911"/>
    <w:rsid w:val="009F27DD"/>
    <w:rsid w:val="009F55CC"/>
    <w:rsid w:val="009F7B4B"/>
    <w:rsid w:val="009F7DAB"/>
    <w:rsid w:val="00A014D8"/>
    <w:rsid w:val="00A01D45"/>
    <w:rsid w:val="00A05D30"/>
    <w:rsid w:val="00A07151"/>
    <w:rsid w:val="00A11FE0"/>
    <w:rsid w:val="00A165CA"/>
    <w:rsid w:val="00A176C0"/>
    <w:rsid w:val="00A217AA"/>
    <w:rsid w:val="00A21A24"/>
    <w:rsid w:val="00A239C6"/>
    <w:rsid w:val="00A257BF"/>
    <w:rsid w:val="00A26D0C"/>
    <w:rsid w:val="00A37AD0"/>
    <w:rsid w:val="00A37EB3"/>
    <w:rsid w:val="00A42722"/>
    <w:rsid w:val="00A43D76"/>
    <w:rsid w:val="00A45A9A"/>
    <w:rsid w:val="00A46CF7"/>
    <w:rsid w:val="00A46F3A"/>
    <w:rsid w:val="00A46F4B"/>
    <w:rsid w:val="00A475E3"/>
    <w:rsid w:val="00A51E90"/>
    <w:rsid w:val="00A52FA2"/>
    <w:rsid w:val="00A57019"/>
    <w:rsid w:val="00A644DE"/>
    <w:rsid w:val="00A74E71"/>
    <w:rsid w:val="00A91B63"/>
    <w:rsid w:val="00A9286C"/>
    <w:rsid w:val="00AA490F"/>
    <w:rsid w:val="00AA4B3E"/>
    <w:rsid w:val="00AA6360"/>
    <w:rsid w:val="00AB0FAA"/>
    <w:rsid w:val="00AB2DFB"/>
    <w:rsid w:val="00AC1AAD"/>
    <w:rsid w:val="00AC3999"/>
    <w:rsid w:val="00AD1B00"/>
    <w:rsid w:val="00AD2E94"/>
    <w:rsid w:val="00AD31F6"/>
    <w:rsid w:val="00AD71EB"/>
    <w:rsid w:val="00AD731C"/>
    <w:rsid w:val="00AD7E49"/>
    <w:rsid w:val="00AE02C0"/>
    <w:rsid w:val="00AE09B3"/>
    <w:rsid w:val="00AE159C"/>
    <w:rsid w:val="00AE1769"/>
    <w:rsid w:val="00AE4770"/>
    <w:rsid w:val="00AE4B6C"/>
    <w:rsid w:val="00AE6743"/>
    <w:rsid w:val="00AE7AA7"/>
    <w:rsid w:val="00AF2F30"/>
    <w:rsid w:val="00AF5957"/>
    <w:rsid w:val="00AF7E81"/>
    <w:rsid w:val="00B0047D"/>
    <w:rsid w:val="00B03318"/>
    <w:rsid w:val="00B045E1"/>
    <w:rsid w:val="00B04FF5"/>
    <w:rsid w:val="00B101ED"/>
    <w:rsid w:val="00B12287"/>
    <w:rsid w:val="00B12BC7"/>
    <w:rsid w:val="00B12C51"/>
    <w:rsid w:val="00B14908"/>
    <w:rsid w:val="00B16753"/>
    <w:rsid w:val="00B1775E"/>
    <w:rsid w:val="00B22CDC"/>
    <w:rsid w:val="00B2447E"/>
    <w:rsid w:val="00B251C5"/>
    <w:rsid w:val="00B32F62"/>
    <w:rsid w:val="00B47EC3"/>
    <w:rsid w:val="00B57E6B"/>
    <w:rsid w:val="00B57FD2"/>
    <w:rsid w:val="00B62AD5"/>
    <w:rsid w:val="00B63AA1"/>
    <w:rsid w:val="00B63FD7"/>
    <w:rsid w:val="00B645F1"/>
    <w:rsid w:val="00B6568A"/>
    <w:rsid w:val="00B6636C"/>
    <w:rsid w:val="00B67553"/>
    <w:rsid w:val="00B70A7D"/>
    <w:rsid w:val="00B7225C"/>
    <w:rsid w:val="00B729CE"/>
    <w:rsid w:val="00B8026A"/>
    <w:rsid w:val="00B829D0"/>
    <w:rsid w:val="00B83249"/>
    <w:rsid w:val="00B84D5D"/>
    <w:rsid w:val="00B91AAD"/>
    <w:rsid w:val="00B91FCC"/>
    <w:rsid w:val="00B92F01"/>
    <w:rsid w:val="00B93253"/>
    <w:rsid w:val="00B93E64"/>
    <w:rsid w:val="00B976A6"/>
    <w:rsid w:val="00BA2528"/>
    <w:rsid w:val="00BA34D4"/>
    <w:rsid w:val="00BA3523"/>
    <w:rsid w:val="00BA4362"/>
    <w:rsid w:val="00BA7832"/>
    <w:rsid w:val="00BA7F0A"/>
    <w:rsid w:val="00BB25CF"/>
    <w:rsid w:val="00BB2B82"/>
    <w:rsid w:val="00BB3785"/>
    <w:rsid w:val="00BB44F6"/>
    <w:rsid w:val="00BC523D"/>
    <w:rsid w:val="00BC6863"/>
    <w:rsid w:val="00BC7345"/>
    <w:rsid w:val="00BC79A9"/>
    <w:rsid w:val="00BD61F1"/>
    <w:rsid w:val="00BE26E2"/>
    <w:rsid w:val="00BE338B"/>
    <w:rsid w:val="00BF20F0"/>
    <w:rsid w:val="00BF4F43"/>
    <w:rsid w:val="00BF52C4"/>
    <w:rsid w:val="00BF7723"/>
    <w:rsid w:val="00BF7D2D"/>
    <w:rsid w:val="00C014FD"/>
    <w:rsid w:val="00C02329"/>
    <w:rsid w:val="00C05DA9"/>
    <w:rsid w:val="00C07D72"/>
    <w:rsid w:val="00C07D79"/>
    <w:rsid w:val="00C1664C"/>
    <w:rsid w:val="00C20EBC"/>
    <w:rsid w:val="00C22502"/>
    <w:rsid w:val="00C23605"/>
    <w:rsid w:val="00C2454E"/>
    <w:rsid w:val="00C415DA"/>
    <w:rsid w:val="00C43D19"/>
    <w:rsid w:val="00C525E6"/>
    <w:rsid w:val="00C530C3"/>
    <w:rsid w:val="00C53A24"/>
    <w:rsid w:val="00C53C19"/>
    <w:rsid w:val="00C55E99"/>
    <w:rsid w:val="00C5658A"/>
    <w:rsid w:val="00C56B4F"/>
    <w:rsid w:val="00C636DC"/>
    <w:rsid w:val="00C63DAE"/>
    <w:rsid w:val="00C6400D"/>
    <w:rsid w:val="00C64250"/>
    <w:rsid w:val="00C645CA"/>
    <w:rsid w:val="00C64700"/>
    <w:rsid w:val="00C64B56"/>
    <w:rsid w:val="00C655FE"/>
    <w:rsid w:val="00C73741"/>
    <w:rsid w:val="00C74228"/>
    <w:rsid w:val="00C755A3"/>
    <w:rsid w:val="00C7650B"/>
    <w:rsid w:val="00C774E6"/>
    <w:rsid w:val="00C80266"/>
    <w:rsid w:val="00C81E76"/>
    <w:rsid w:val="00C82F11"/>
    <w:rsid w:val="00C83043"/>
    <w:rsid w:val="00C84783"/>
    <w:rsid w:val="00C84B63"/>
    <w:rsid w:val="00C8582E"/>
    <w:rsid w:val="00C86035"/>
    <w:rsid w:val="00C87233"/>
    <w:rsid w:val="00C90799"/>
    <w:rsid w:val="00C909B5"/>
    <w:rsid w:val="00C97672"/>
    <w:rsid w:val="00CA0739"/>
    <w:rsid w:val="00CA28BF"/>
    <w:rsid w:val="00CA5CF8"/>
    <w:rsid w:val="00CB1E5C"/>
    <w:rsid w:val="00CB312F"/>
    <w:rsid w:val="00CC47F9"/>
    <w:rsid w:val="00CC768E"/>
    <w:rsid w:val="00CD49E3"/>
    <w:rsid w:val="00CD4F44"/>
    <w:rsid w:val="00CD7050"/>
    <w:rsid w:val="00CE1DC4"/>
    <w:rsid w:val="00CE23BE"/>
    <w:rsid w:val="00CF2470"/>
    <w:rsid w:val="00CF2A76"/>
    <w:rsid w:val="00CF7201"/>
    <w:rsid w:val="00D02112"/>
    <w:rsid w:val="00D03268"/>
    <w:rsid w:val="00D03495"/>
    <w:rsid w:val="00D067F4"/>
    <w:rsid w:val="00D12CAB"/>
    <w:rsid w:val="00D1556D"/>
    <w:rsid w:val="00D165C7"/>
    <w:rsid w:val="00D219EA"/>
    <w:rsid w:val="00D236B2"/>
    <w:rsid w:val="00D25D14"/>
    <w:rsid w:val="00D2668F"/>
    <w:rsid w:val="00D277D4"/>
    <w:rsid w:val="00D33098"/>
    <w:rsid w:val="00D3584E"/>
    <w:rsid w:val="00D36827"/>
    <w:rsid w:val="00D40D8F"/>
    <w:rsid w:val="00D41255"/>
    <w:rsid w:val="00D4625B"/>
    <w:rsid w:val="00D519AF"/>
    <w:rsid w:val="00D51E18"/>
    <w:rsid w:val="00D5230F"/>
    <w:rsid w:val="00D554E7"/>
    <w:rsid w:val="00D555B0"/>
    <w:rsid w:val="00D62839"/>
    <w:rsid w:val="00D73AF6"/>
    <w:rsid w:val="00D75737"/>
    <w:rsid w:val="00D82015"/>
    <w:rsid w:val="00D82117"/>
    <w:rsid w:val="00D833CC"/>
    <w:rsid w:val="00D855EF"/>
    <w:rsid w:val="00D85AE3"/>
    <w:rsid w:val="00D862E4"/>
    <w:rsid w:val="00D875B1"/>
    <w:rsid w:val="00D93400"/>
    <w:rsid w:val="00D93875"/>
    <w:rsid w:val="00DA0C75"/>
    <w:rsid w:val="00DA1749"/>
    <w:rsid w:val="00DA1BFD"/>
    <w:rsid w:val="00DA3046"/>
    <w:rsid w:val="00DA3ADD"/>
    <w:rsid w:val="00DA4250"/>
    <w:rsid w:val="00DA6D3E"/>
    <w:rsid w:val="00DB106E"/>
    <w:rsid w:val="00DB1C8F"/>
    <w:rsid w:val="00DB4365"/>
    <w:rsid w:val="00DB6558"/>
    <w:rsid w:val="00DB7D2D"/>
    <w:rsid w:val="00DC43ED"/>
    <w:rsid w:val="00DC77FD"/>
    <w:rsid w:val="00DD3FE1"/>
    <w:rsid w:val="00DE1D87"/>
    <w:rsid w:val="00DE501E"/>
    <w:rsid w:val="00DE6B9C"/>
    <w:rsid w:val="00DE7A42"/>
    <w:rsid w:val="00DF19C4"/>
    <w:rsid w:val="00DF5AFC"/>
    <w:rsid w:val="00DF6992"/>
    <w:rsid w:val="00E012AD"/>
    <w:rsid w:val="00E025ED"/>
    <w:rsid w:val="00E03448"/>
    <w:rsid w:val="00E05EE5"/>
    <w:rsid w:val="00E14995"/>
    <w:rsid w:val="00E1534C"/>
    <w:rsid w:val="00E20E86"/>
    <w:rsid w:val="00E21A67"/>
    <w:rsid w:val="00E24418"/>
    <w:rsid w:val="00E2755A"/>
    <w:rsid w:val="00E30C7B"/>
    <w:rsid w:val="00E31718"/>
    <w:rsid w:val="00E328B1"/>
    <w:rsid w:val="00E35E57"/>
    <w:rsid w:val="00E35E83"/>
    <w:rsid w:val="00E41C66"/>
    <w:rsid w:val="00E42E06"/>
    <w:rsid w:val="00E42F28"/>
    <w:rsid w:val="00E45A15"/>
    <w:rsid w:val="00E4607A"/>
    <w:rsid w:val="00E47DD6"/>
    <w:rsid w:val="00E514D3"/>
    <w:rsid w:val="00E51B02"/>
    <w:rsid w:val="00E51CA3"/>
    <w:rsid w:val="00E53A68"/>
    <w:rsid w:val="00E61BB3"/>
    <w:rsid w:val="00E71B4F"/>
    <w:rsid w:val="00E76089"/>
    <w:rsid w:val="00E76D00"/>
    <w:rsid w:val="00E844B7"/>
    <w:rsid w:val="00E84E0F"/>
    <w:rsid w:val="00E85285"/>
    <w:rsid w:val="00E86646"/>
    <w:rsid w:val="00E8670B"/>
    <w:rsid w:val="00E86BC5"/>
    <w:rsid w:val="00E9260D"/>
    <w:rsid w:val="00E938D7"/>
    <w:rsid w:val="00E93F61"/>
    <w:rsid w:val="00E97673"/>
    <w:rsid w:val="00EA3A00"/>
    <w:rsid w:val="00EA4E0D"/>
    <w:rsid w:val="00EA76A5"/>
    <w:rsid w:val="00EB06E4"/>
    <w:rsid w:val="00EB0F13"/>
    <w:rsid w:val="00EB4C5C"/>
    <w:rsid w:val="00EC0627"/>
    <w:rsid w:val="00ED23A0"/>
    <w:rsid w:val="00EF1B75"/>
    <w:rsid w:val="00EF1CC6"/>
    <w:rsid w:val="00EF1FCD"/>
    <w:rsid w:val="00EF387F"/>
    <w:rsid w:val="00EF5216"/>
    <w:rsid w:val="00EF57ED"/>
    <w:rsid w:val="00EF78FB"/>
    <w:rsid w:val="00EF79AB"/>
    <w:rsid w:val="00F00315"/>
    <w:rsid w:val="00F0046B"/>
    <w:rsid w:val="00F02B19"/>
    <w:rsid w:val="00F053CF"/>
    <w:rsid w:val="00F068FD"/>
    <w:rsid w:val="00F11B63"/>
    <w:rsid w:val="00F24364"/>
    <w:rsid w:val="00F25C07"/>
    <w:rsid w:val="00F25DDD"/>
    <w:rsid w:val="00F35AE3"/>
    <w:rsid w:val="00F50F60"/>
    <w:rsid w:val="00F51EE3"/>
    <w:rsid w:val="00F52A78"/>
    <w:rsid w:val="00F53B0D"/>
    <w:rsid w:val="00F571D8"/>
    <w:rsid w:val="00F6121C"/>
    <w:rsid w:val="00F61C07"/>
    <w:rsid w:val="00F6228A"/>
    <w:rsid w:val="00F638F0"/>
    <w:rsid w:val="00F672B0"/>
    <w:rsid w:val="00F70251"/>
    <w:rsid w:val="00F73A03"/>
    <w:rsid w:val="00F76166"/>
    <w:rsid w:val="00F81F00"/>
    <w:rsid w:val="00F83A5E"/>
    <w:rsid w:val="00F93A68"/>
    <w:rsid w:val="00FA0DDC"/>
    <w:rsid w:val="00FA1B03"/>
    <w:rsid w:val="00FB2675"/>
    <w:rsid w:val="00FB5396"/>
    <w:rsid w:val="00FB5BC5"/>
    <w:rsid w:val="00FB5DA6"/>
    <w:rsid w:val="00FC0231"/>
    <w:rsid w:val="00FC0AD1"/>
    <w:rsid w:val="00FC2ECD"/>
    <w:rsid w:val="00FC4045"/>
    <w:rsid w:val="00FC4FCB"/>
    <w:rsid w:val="00FC71DC"/>
    <w:rsid w:val="00FC7D57"/>
    <w:rsid w:val="00FD5438"/>
    <w:rsid w:val="00FE0B49"/>
    <w:rsid w:val="00FE350F"/>
    <w:rsid w:val="00FE3AC4"/>
    <w:rsid w:val="00FE4CAE"/>
    <w:rsid w:val="00FF7B4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73442B"/>
  <w15:docId w15:val="{43828D9B-BB42-5842-ABC4-252ABF1A9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it-IT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73B4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8045B"/>
    <w:pPr>
      <w:keepNext/>
      <w:keepLines/>
      <w:suppressAutoHyphens/>
      <w:spacing w:before="40" w:line="276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20D33"/>
    <w:rPr>
      <w:rFonts w:ascii="Lucida Grande" w:hAnsi="Lucida Grande"/>
      <w:sz w:val="18"/>
      <w:szCs w:val="18"/>
    </w:rPr>
  </w:style>
  <w:style w:type="character" w:customStyle="1" w:styleId="TestofumettoCarattere">
    <w:name w:val="Testo fumetto Carattere"/>
    <w:basedOn w:val="DefaultParagraphFont"/>
    <w:uiPriority w:val="99"/>
    <w:semiHidden/>
    <w:rsid w:val="00520D33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20D33"/>
    <w:rPr>
      <w:rFonts w:ascii="Lucida Grande" w:hAnsi="Lucida Grande"/>
      <w:sz w:val="18"/>
      <w:szCs w:val="18"/>
    </w:rPr>
  </w:style>
  <w:style w:type="character" w:styleId="FootnoteReference">
    <w:name w:val="footnote reference"/>
    <w:uiPriority w:val="99"/>
    <w:rsid w:val="004A07CB"/>
    <w:rPr>
      <w:vertAlign w:val="superscript"/>
    </w:rPr>
  </w:style>
  <w:style w:type="paragraph" w:customStyle="1" w:styleId="Testopreformattato">
    <w:name w:val="Testo preformattato"/>
    <w:basedOn w:val="Normal"/>
    <w:rsid w:val="004A07CB"/>
    <w:pPr>
      <w:widowControl w:val="0"/>
      <w:suppressAutoHyphens/>
    </w:pPr>
    <w:rPr>
      <w:rFonts w:ascii="Courier New" w:eastAsia="NSimSun" w:hAnsi="Courier New" w:cs="Courier New"/>
      <w:kern w:val="1"/>
      <w:sz w:val="20"/>
      <w:szCs w:val="20"/>
      <w:lang w:eastAsia="hi-IN" w:bidi="hi-IN"/>
    </w:rPr>
  </w:style>
  <w:style w:type="paragraph" w:styleId="FootnoteText">
    <w:name w:val="footnote text"/>
    <w:basedOn w:val="Normal"/>
    <w:link w:val="FootnoteTextChar"/>
    <w:qFormat/>
    <w:rsid w:val="00664087"/>
    <w:pPr>
      <w:suppressAutoHyphens/>
      <w:spacing w:after="200" w:line="276" w:lineRule="auto"/>
    </w:pPr>
    <w:rPr>
      <w:rFonts w:ascii="Calibri" w:eastAsia="Calibri" w:hAnsi="Calibri" w:cs="Times New Roman"/>
      <w:sz w:val="20"/>
      <w:szCs w:val="20"/>
      <w:lang w:eastAsia="ar-SA"/>
    </w:rPr>
  </w:style>
  <w:style w:type="character" w:customStyle="1" w:styleId="FootnoteTextChar">
    <w:name w:val="Footnote Text Char"/>
    <w:basedOn w:val="DefaultParagraphFont"/>
    <w:link w:val="FootnoteText"/>
    <w:rsid w:val="004A07CB"/>
    <w:rPr>
      <w:rFonts w:ascii="Calibri" w:eastAsia="Calibri" w:hAnsi="Calibri" w:cs="Times New Roman"/>
      <w:sz w:val="20"/>
      <w:szCs w:val="20"/>
      <w:lang w:eastAsia="ar-SA"/>
    </w:rPr>
  </w:style>
  <w:style w:type="paragraph" w:styleId="Revision">
    <w:name w:val="Revision"/>
    <w:hidden/>
    <w:uiPriority w:val="99"/>
    <w:semiHidden/>
    <w:rsid w:val="00D855EF"/>
  </w:style>
  <w:style w:type="paragraph" w:styleId="Header">
    <w:name w:val="header"/>
    <w:basedOn w:val="Normal"/>
    <w:link w:val="HeaderChar"/>
    <w:uiPriority w:val="99"/>
    <w:unhideWhenUsed/>
    <w:rsid w:val="00CC47F9"/>
    <w:pPr>
      <w:tabs>
        <w:tab w:val="center" w:pos="4819"/>
        <w:tab w:val="right" w:pos="9638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C47F9"/>
  </w:style>
  <w:style w:type="paragraph" w:styleId="Footer">
    <w:name w:val="footer"/>
    <w:basedOn w:val="Normal"/>
    <w:link w:val="FooterChar"/>
    <w:uiPriority w:val="99"/>
    <w:unhideWhenUsed/>
    <w:rsid w:val="00CC47F9"/>
    <w:pPr>
      <w:tabs>
        <w:tab w:val="center" w:pos="4819"/>
        <w:tab w:val="right" w:pos="9638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7F9"/>
  </w:style>
  <w:style w:type="character" w:styleId="CommentReference">
    <w:name w:val="annotation reference"/>
    <w:basedOn w:val="DefaultParagraphFont"/>
    <w:uiPriority w:val="99"/>
    <w:unhideWhenUsed/>
    <w:rsid w:val="003F0B3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F0B3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F0B3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3F0B3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3F0B33"/>
    <w:rPr>
      <w:b/>
      <w:bCs/>
      <w:sz w:val="20"/>
      <w:szCs w:val="20"/>
    </w:rPr>
  </w:style>
  <w:style w:type="paragraph" w:styleId="Caption">
    <w:name w:val="caption"/>
    <w:basedOn w:val="NoSpacing"/>
    <w:next w:val="Normal"/>
    <w:uiPriority w:val="35"/>
    <w:unhideWhenUsed/>
    <w:qFormat/>
    <w:rsid w:val="0048045B"/>
    <w:pPr>
      <w:spacing w:before="120" w:after="120"/>
    </w:pPr>
    <w:rPr>
      <w:rFonts w:ascii="Garamond" w:eastAsia="Calibri" w:hAnsi="Garamond"/>
      <w:i/>
      <w:iCs/>
      <w:color w:val="44546A"/>
      <w:sz w:val="18"/>
      <w:szCs w:val="18"/>
    </w:rPr>
  </w:style>
  <w:style w:type="paragraph" w:styleId="NoSpacing">
    <w:name w:val="No Spacing"/>
    <w:uiPriority w:val="1"/>
    <w:qFormat/>
    <w:rsid w:val="0048045B"/>
    <w:rPr>
      <w:rFonts w:ascii="Times New Roman" w:hAnsi="Times New Roman" w:cs="Times New Roman (Corpo CS)"/>
    </w:rPr>
  </w:style>
  <w:style w:type="paragraph" w:customStyle="1" w:styleId="Didascalia2">
    <w:name w:val="Didascalia 2"/>
    <w:basedOn w:val="Caption"/>
    <w:next w:val="Normal"/>
    <w:qFormat/>
    <w:rsid w:val="0048045B"/>
    <w:pPr>
      <w:spacing w:after="360" w:line="276" w:lineRule="auto"/>
      <w:jc w:val="center"/>
    </w:pPr>
    <w:rPr>
      <w:i w:val="0"/>
      <w:sz w:val="20"/>
      <w:szCs w:val="20"/>
    </w:rPr>
  </w:style>
  <w:style w:type="numbering" w:customStyle="1" w:styleId="Nessunelenco1">
    <w:name w:val="Nessun elenco1"/>
    <w:next w:val="NoList"/>
    <w:uiPriority w:val="99"/>
    <w:semiHidden/>
    <w:unhideWhenUsed/>
    <w:rsid w:val="0048045B"/>
  </w:style>
  <w:style w:type="character" w:styleId="Strong">
    <w:name w:val="Strong"/>
    <w:basedOn w:val="DefaultParagraphFont"/>
    <w:uiPriority w:val="22"/>
    <w:qFormat/>
    <w:rsid w:val="0048045B"/>
    <w:rPr>
      <w:b/>
      <w:bCs/>
    </w:rPr>
  </w:style>
  <w:style w:type="paragraph" w:customStyle="1" w:styleId="Testonotaapidipagina1">
    <w:name w:val="Testo nota a piè di pagina1"/>
    <w:basedOn w:val="Normal"/>
    <w:next w:val="FootnoteText"/>
    <w:uiPriority w:val="99"/>
    <w:unhideWhenUsed/>
    <w:rsid w:val="0048045B"/>
    <w:rPr>
      <w:rFonts w:ascii="Times New Roman" w:hAnsi="Times New Roman" w:cs="Times New Roman (Corpo CS)"/>
    </w:rPr>
  </w:style>
  <w:style w:type="table" w:customStyle="1" w:styleId="Grigliatabella1">
    <w:name w:val="Griglia tabella1"/>
    <w:basedOn w:val="TableNormal"/>
    <w:next w:val="TableGrid"/>
    <w:uiPriority w:val="39"/>
    <w:rsid w:val="0048045B"/>
    <w:rPr>
      <w:rFonts w:ascii="Times New Roman" w:hAnsi="Times New Roman" w:cs="Times New Roman (Corpo CS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testazione1">
    <w:name w:val="Intestazione1"/>
    <w:basedOn w:val="Normal"/>
    <w:next w:val="Header"/>
    <w:uiPriority w:val="99"/>
    <w:unhideWhenUsed/>
    <w:rsid w:val="0048045B"/>
    <w:pPr>
      <w:tabs>
        <w:tab w:val="center" w:pos="4819"/>
        <w:tab w:val="right" w:pos="9638"/>
      </w:tabs>
    </w:pPr>
    <w:rPr>
      <w:rFonts w:ascii="Times New Roman" w:hAnsi="Times New Roman" w:cs="Times New Roman (Corpo CS)"/>
    </w:rPr>
  </w:style>
  <w:style w:type="paragraph" w:customStyle="1" w:styleId="Testocommento1">
    <w:name w:val="Testo commento1"/>
    <w:basedOn w:val="Normal"/>
    <w:next w:val="CommentText"/>
    <w:uiPriority w:val="99"/>
    <w:semiHidden/>
    <w:unhideWhenUsed/>
    <w:rsid w:val="0048045B"/>
    <w:rPr>
      <w:rFonts w:ascii="Times New Roman" w:hAnsi="Times New Roman" w:cs="Times New Roman (Corpo CS)"/>
    </w:rPr>
  </w:style>
  <w:style w:type="paragraph" w:customStyle="1" w:styleId="Soggettocommento1">
    <w:name w:val="Soggetto commento1"/>
    <w:basedOn w:val="CommentText"/>
    <w:next w:val="CommentText"/>
    <w:uiPriority w:val="99"/>
    <w:semiHidden/>
    <w:unhideWhenUsed/>
    <w:rsid w:val="0048045B"/>
    <w:rPr>
      <w:rFonts w:ascii="Times New Roman" w:hAnsi="Times New Roman" w:cs="Times New Roman (Corpo CS)"/>
      <w:b/>
      <w:bCs/>
    </w:rPr>
  </w:style>
  <w:style w:type="character" w:styleId="PageNumber">
    <w:name w:val="page number"/>
    <w:basedOn w:val="DefaultParagraphFont"/>
    <w:uiPriority w:val="99"/>
    <w:semiHidden/>
    <w:unhideWhenUsed/>
    <w:rsid w:val="0048045B"/>
  </w:style>
  <w:style w:type="paragraph" w:customStyle="1" w:styleId="p1">
    <w:name w:val="p1"/>
    <w:basedOn w:val="Normal"/>
    <w:rsid w:val="0048045B"/>
    <w:rPr>
      <w:rFonts w:ascii="Helvetica" w:hAnsi="Helvetica" w:cs="Times New Roman (Corpo CS)"/>
      <w:sz w:val="18"/>
      <w:szCs w:val="18"/>
      <w:lang w:eastAsia="it-IT"/>
    </w:rPr>
  </w:style>
  <w:style w:type="paragraph" w:customStyle="1" w:styleId="Paragrafoelenco1">
    <w:name w:val="Paragrafo elenco1"/>
    <w:basedOn w:val="Normal"/>
    <w:next w:val="ListParagraph"/>
    <w:uiPriority w:val="34"/>
    <w:qFormat/>
    <w:rsid w:val="0048045B"/>
    <w:pPr>
      <w:ind w:left="720"/>
      <w:contextualSpacing/>
    </w:pPr>
    <w:rPr>
      <w:rFonts w:ascii="Times New Roman" w:hAnsi="Times New Roman" w:cs="Times New Roman (Corpo CS)"/>
    </w:rPr>
  </w:style>
  <w:style w:type="paragraph" w:customStyle="1" w:styleId="Revisione1">
    <w:name w:val="Revisione1"/>
    <w:next w:val="Revision"/>
    <w:hidden/>
    <w:uiPriority w:val="99"/>
    <w:semiHidden/>
    <w:rsid w:val="0048045B"/>
    <w:rPr>
      <w:rFonts w:ascii="Times New Roman" w:hAnsi="Times New Roman" w:cs="Times New Roman (Corpo CS)"/>
    </w:rPr>
  </w:style>
  <w:style w:type="character" w:customStyle="1" w:styleId="TestonotaapidipaginaCarattere1">
    <w:name w:val="Testo nota a piè di pagina Carattere1"/>
    <w:basedOn w:val="DefaultParagraphFont"/>
    <w:rsid w:val="0048045B"/>
    <w:rPr>
      <w:sz w:val="20"/>
      <w:szCs w:val="20"/>
    </w:rPr>
  </w:style>
  <w:style w:type="table" w:styleId="TableGrid">
    <w:name w:val="Table Grid"/>
    <w:basedOn w:val="TableNormal"/>
    <w:uiPriority w:val="39"/>
    <w:rsid w:val="0048045B"/>
    <w:rPr>
      <w:rFonts w:ascii="Times New Roman" w:hAnsi="Times New Roman" w:cs="Times New Roman (Corpo CS)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testazioneCarattere1">
    <w:name w:val="Intestazione Carattere1"/>
    <w:basedOn w:val="DefaultParagraphFont"/>
    <w:uiPriority w:val="99"/>
    <w:rsid w:val="0048045B"/>
  </w:style>
  <w:style w:type="character" w:customStyle="1" w:styleId="TestocommentoCarattere1">
    <w:name w:val="Testo commento Carattere1"/>
    <w:basedOn w:val="DefaultParagraphFont"/>
    <w:uiPriority w:val="99"/>
    <w:semiHidden/>
    <w:rsid w:val="0048045B"/>
    <w:rPr>
      <w:sz w:val="20"/>
      <w:szCs w:val="20"/>
    </w:rPr>
  </w:style>
  <w:style w:type="character" w:customStyle="1" w:styleId="SoggettocommentoCarattere1">
    <w:name w:val="Soggetto commento Carattere1"/>
    <w:basedOn w:val="TestocommentoCarattere1"/>
    <w:uiPriority w:val="99"/>
    <w:semiHidden/>
    <w:rsid w:val="0048045B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48045B"/>
    <w:pPr>
      <w:suppressAutoHyphens/>
      <w:spacing w:after="200" w:line="276" w:lineRule="auto"/>
      <w:ind w:left="720"/>
      <w:contextualSpacing/>
    </w:pPr>
    <w:rPr>
      <w:rFonts w:ascii="Times New Roman" w:hAnsi="Times New Roman" w:cs="Times New Roman (Corpo CS)"/>
    </w:rPr>
  </w:style>
  <w:style w:type="character" w:styleId="Hyperlink">
    <w:name w:val="Hyperlink"/>
    <w:basedOn w:val="DefaultParagraphFont"/>
    <w:uiPriority w:val="99"/>
    <w:unhideWhenUsed/>
    <w:rsid w:val="0048045B"/>
    <w:rPr>
      <w:color w:val="0000FF"/>
      <w:u w:val="single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48045B"/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48045B"/>
    <w:rPr>
      <w:rFonts w:ascii="Times New Roman" w:hAnsi="Times New Roman" w:cs="Times New Roman"/>
    </w:rPr>
  </w:style>
  <w:style w:type="character" w:styleId="PlaceholderText">
    <w:name w:val="Placeholder Text"/>
    <w:basedOn w:val="DefaultParagraphFont"/>
    <w:uiPriority w:val="99"/>
    <w:semiHidden/>
    <w:rsid w:val="0048045B"/>
    <w:rPr>
      <w:color w:val="808080"/>
    </w:rPr>
  </w:style>
  <w:style w:type="paragraph" w:styleId="NormalWeb">
    <w:name w:val="Normal (Web)"/>
    <w:basedOn w:val="Normal"/>
    <w:uiPriority w:val="99"/>
    <w:rsid w:val="0048045B"/>
    <w:pPr>
      <w:spacing w:beforeLines="1" w:afterLines="1"/>
    </w:pPr>
    <w:rPr>
      <w:rFonts w:ascii="Times" w:hAnsi="Times" w:cs="Times New Roman"/>
      <w:sz w:val="20"/>
      <w:szCs w:val="20"/>
      <w:lang w:eastAsia="it-IT"/>
    </w:rPr>
  </w:style>
  <w:style w:type="character" w:customStyle="1" w:styleId="apple-converted-space">
    <w:name w:val="apple-converted-space"/>
    <w:basedOn w:val="DefaultParagraphFont"/>
    <w:rsid w:val="0048045B"/>
  </w:style>
  <w:style w:type="paragraph" w:styleId="BodyText">
    <w:name w:val="Body Text"/>
    <w:basedOn w:val="Normal"/>
    <w:link w:val="BodyTextChar"/>
    <w:rsid w:val="0048045B"/>
    <w:pPr>
      <w:suppressAutoHyphens/>
      <w:spacing w:after="120" w:line="276" w:lineRule="auto"/>
    </w:pPr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rsid w:val="0048045B"/>
    <w:rPr>
      <w:rFonts w:ascii="Calibri" w:eastAsia="Calibri" w:hAnsi="Calibri" w:cs="Times New Roman"/>
      <w:sz w:val="22"/>
      <w:szCs w:val="22"/>
      <w:lang w:eastAsia="ar-SA"/>
    </w:rPr>
  </w:style>
  <w:style w:type="character" w:customStyle="1" w:styleId="PidipaginaCarattere1">
    <w:name w:val="Piè di pagina Carattere1"/>
    <w:basedOn w:val="DefaultParagraphFont"/>
    <w:uiPriority w:val="99"/>
    <w:semiHidden/>
    <w:rsid w:val="0048045B"/>
  </w:style>
  <w:style w:type="paragraph" w:customStyle="1" w:styleId="PreformattedText">
    <w:name w:val="Preformatted Text"/>
    <w:basedOn w:val="Normal"/>
    <w:rsid w:val="0048045B"/>
    <w:pPr>
      <w:widowControl w:val="0"/>
      <w:suppressAutoHyphens/>
      <w:autoSpaceDN w:val="0"/>
      <w:textAlignment w:val="baseline"/>
    </w:pPr>
    <w:rPr>
      <w:rFonts w:ascii="Courier New" w:eastAsia="NSimSun" w:hAnsi="Courier New" w:cs="Courier New"/>
      <w:kern w:val="3"/>
      <w:sz w:val="20"/>
      <w:szCs w:val="20"/>
      <w:lang w:eastAsia="zh-CN" w:bidi="hi-IN"/>
    </w:rPr>
  </w:style>
  <w:style w:type="paragraph" w:customStyle="1" w:styleId="Footnote">
    <w:name w:val="Footnote"/>
    <w:basedOn w:val="Normal"/>
    <w:rsid w:val="0048045B"/>
    <w:pPr>
      <w:widowControl w:val="0"/>
      <w:suppressLineNumbers/>
      <w:suppressAutoHyphens/>
      <w:autoSpaceDN w:val="0"/>
      <w:ind w:left="283" w:hanging="283"/>
      <w:textAlignment w:val="baseline"/>
    </w:pPr>
    <w:rPr>
      <w:rFonts w:ascii="Times New Roman" w:eastAsia="SimSun" w:hAnsi="Times New Roman" w:cs="Helvetica"/>
      <w:kern w:val="3"/>
      <w:sz w:val="20"/>
      <w:szCs w:val="20"/>
      <w:lang w:eastAsia="zh-CN" w:bidi="hi-IN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48045B"/>
    <w:pPr>
      <w:suppressAutoHyphens/>
    </w:pPr>
    <w:rPr>
      <w:rFonts w:ascii="Times New Roman" w:hAnsi="Times New Roman" w:cs="Times New Roman (Corpo CS)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48045B"/>
    <w:rPr>
      <w:rFonts w:ascii="Times New Roman" w:hAnsi="Times New Roman" w:cs="Times New Roman (Corpo CS)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48045B"/>
    <w:rPr>
      <w:vertAlign w:val="superscript"/>
    </w:rPr>
  </w:style>
  <w:style w:type="character" w:customStyle="1" w:styleId="Heading2Char">
    <w:name w:val="Heading 2 Char"/>
    <w:basedOn w:val="DefaultParagraphFont"/>
    <w:link w:val="Heading2"/>
    <w:uiPriority w:val="9"/>
    <w:rsid w:val="004804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enzionenonrisolta1">
    <w:name w:val="Menzione non risolta1"/>
    <w:basedOn w:val="DefaultParagraphFont"/>
    <w:uiPriority w:val="99"/>
    <w:semiHidden/>
    <w:unhideWhenUsed/>
    <w:rsid w:val="0048045B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5952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4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4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2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1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62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49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79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43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20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3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456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05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8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7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1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99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2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4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8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9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88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0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5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3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38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549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5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14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8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69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4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4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83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8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71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960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31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41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3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50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29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3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634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1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8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1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43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38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1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1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4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8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3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3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56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50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08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4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03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15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6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72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5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1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732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2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233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0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622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96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8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1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90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1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2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6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1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5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0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93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100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837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0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67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816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467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6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4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6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8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440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2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7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16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4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8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6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5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4.xml"/><Relationship Id="rId5" Type="http://schemas.openxmlformats.org/officeDocument/2006/relationships/webSettings" Target="webSettings.xml"/><Relationship Id="rId15" Type="http://schemas.openxmlformats.org/officeDocument/2006/relationships/header" Target="header8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7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07F1817-50E1-41F1-BF7A-248AF5B116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2</TotalTime>
  <Pages>239</Pages>
  <Words>88913</Words>
  <Characters>506805</Characters>
  <Application>Microsoft Office Word</Application>
  <DocSecurity>0</DocSecurity>
  <Lines>4223</Lines>
  <Paragraphs>118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ina Lamal</cp:lastModifiedBy>
  <cp:revision>151</cp:revision>
  <cp:lastPrinted>2021-01-31T18:18:00Z</cp:lastPrinted>
  <dcterms:created xsi:type="dcterms:W3CDTF">2024-04-05T16:25:00Z</dcterms:created>
  <dcterms:modified xsi:type="dcterms:W3CDTF">2024-09-20T12:12:00Z</dcterms:modified>
</cp:coreProperties>
</file>